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E4EAA3" w14:textId="77777777" w:rsidR="00873CFC" w:rsidRPr="00F34989" w:rsidRDefault="00873CFC" w:rsidP="00873CFC">
      <w:bookmarkStart w:id="0" w:name="_Hlk482167112"/>
      <w:bookmarkEnd w:id="0"/>
      <w:r w:rsidRPr="00F34989">
        <w:rPr>
          <w:noProof/>
          <w:lang w:eastAsia="en-US"/>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107E2E8D" w14:textId="77777777" w:rsidR="00A64CC0" w:rsidRPr="00407596" w:rsidRDefault="00A64CC0" w:rsidP="00A64CC0">
      <w:r>
        <w:rPr>
          <w:rFonts w:ascii="'times new roman'" w:hAnsi="'times new roman'" w:cs="'times new roman'"/>
          <w:b/>
          <w:sz w:val="44"/>
          <w:u w:val="single"/>
        </w:rPr>
        <w:t>THE DESIGN FOR</w:t>
      </w:r>
      <w:r w:rsidRPr="00AE5C3B">
        <w:rPr>
          <w:rFonts w:ascii="'times new roman'" w:hAnsi="'times new roman'" w:cs="'times new roman'"/>
          <w:b/>
          <w:sz w:val="44"/>
          <w:u w:val="single"/>
        </w:rPr>
        <w:t xml:space="preserve"> A DEBRIS CLEARING VESSEL</w:t>
      </w:r>
    </w:p>
    <w:p w14:paraId="78292F65" w14:textId="230F52C0" w:rsidR="00873CFC" w:rsidRPr="00A45DF8" w:rsidRDefault="00873CFC" w:rsidP="00873CFC">
      <w:pPr>
        <w:spacing w:line="288" w:lineRule="auto"/>
        <w:rPr>
          <w:rFonts w:ascii="'times new roman'" w:hAnsi="'times new roman'" w:cs="'times new roman'" w:hint="eastAsia"/>
          <w:b/>
          <w:sz w:val="48"/>
        </w:rPr>
      </w:pP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729642B2" w14:textId="29A97187" w:rsidR="00873CFC" w:rsidRPr="00966C55" w:rsidRDefault="00A64CC0" w:rsidP="00A64CC0">
      <w:pPr>
        <w:spacing w:line="360" w:lineRule="auto"/>
        <w:rPr>
          <w:rFonts w:ascii="'times new roman'" w:eastAsiaTheme="minorEastAsia" w:hAnsi="'times new roman'" w:cs="'times new roman'" w:hint="eastAsia"/>
          <w:b/>
          <w:sz w:val="36"/>
        </w:rPr>
      </w:pPr>
      <w:r w:rsidRPr="00A64CC0">
        <w:rPr>
          <w:rFonts w:ascii="'times new roman'" w:eastAsiaTheme="minorEastAsia" w:hAnsi="'times new roman'" w:cs="'times new roman'"/>
          <w:b/>
          <w:sz w:val="36"/>
        </w:rPr>
        <w:t>Hafeez Shittu</w:t>
      </w:r>
    </w:p>
    <w:p w14:paraId="5C814784" w14:textId="77777777" w:rsidR="00A64CC0" w:rsidRPr="00A64CC0" w:rsidRDefault="00A64CC0" w:rsidP="00A64CC0">
      <w:pPr>
        <w:spacing w:line="360" w:lineRule="auto"/>
        <w:rPr>
          <w:rFonts w:ascii="'times new roman'" w:eastAsiaTheme="minorEastAsia" w:hAnsi="'times new roman'" w:cs="'times new roman'" w:hint="eastAsia"/>
          <w:b/>
          <w:sz w:val="36"/>
        </w:rPr>
      </w:pPr>
      <w:r w:rsidRPr="00A64CC0">
        <w:rPr>
          <w:rFonts w:ascii="'times new roman'" w:eastAsiaTheme="minorEastAsia" w:hAnsi="'times new roman'" w:cs="'times new roman'"/>
          <w:b/>
          <w:sz w:val="36"/>
        </w:rPr>
        <w:t>Mohsin Mehmood</w:t>
      </w:r>
    </w:p>
    <w:p w14:paraId="0989A7B2" w14:textId="647521E1" w:rsidR="00873CFC" w:rsidRPr="00966C55" w:rsidRDefault="00873CFC" w:rsidP="00873CFC">
      <w:pPr>
        <w:spacing w:line="360" w:lineRule="auto"/>
        <w:rPr>
          <w:rFonts w:ascii="'times new roman'" w:eastAsiaTheme="minorEastAsia" w:hAnsi="'times new roman'" w:cs="'times new roman'" w:hint="eastAsia"/>
          <w:b/>
          <w:sz w:val="36"/>
        </w:rPr>
      </w:pP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571579D1"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A64CC0" w:rsidRPr="00407596">
        <w:rPr>
          <w:rFonts w:ascii="'times new roman'" w:hAnsi="'times new roman'" w:cs="'times new roman'" w:hint="eastAsia"/>
          <w:sz w:val="28"/>
        </w:rPr>
        <w:t>Lei Zhang</w:t>
      </w:r>
    </w:p>
    <w:p w14:paraId="020933F4" w14:textId="4FA9B9C2" w:rsidR="00873CFC" w:rsidRPr="00966C55" w:rsidRDefault="006C1FDE"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hint="eastAsia"/>
          <w:sz w:val="28"/>
        </w:rPr>
        <w:t>Mon</w:t>
      </w:r>
      <w:r>
        <w:rPr>
          <w:rFonts w:ascii="'times new roman'" w:eastAsiaTheme="minorEastAsia" w:hAnsi="'times new roman'" w:cs="'times new roman'"/>
          <w:sz w:val="28"/>
        </w:rPr>
        <w:t>th. Day, Year</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2E1CAA2" w:rsidR="00327E34" w:rsidRPr="00407596" w:rsidRDefault="007E4049">
      <w:pPr>
        <w:jc w:val="left"/>
      </w:pPr>
      <w:r>
        <w:lastRenderedPageBreak/>
        <w:t xml:space="preserve"> </w:t>
      </w:r>
      <w:r w:rsidR="00327E34" w:rsidRPr="00407596">
        <w:br w:type="page"/>
      </w:r>
    </w:p>
    <w:p w14:paraId="581CBBDF" w14:textId="4EE04C99" w:rsidR="00DA1DA5" w:rsidRDefault="00DA1DA5" w:rsidP="007E4049">
      <w:pPr>
        <w:pStyle w:val="NoSpacing"/>
      </w:pPr>
      <w:r>
        <w:lastRenderedPageBreak/>
        <w:t>Project Title</w:t>
      </w:r>
    </w:p>
    <w:p w14:paraId="55D9C17A" w14:textId="77777777" w:rsidR="007E4049" w:rsidRPr="007E4049" w:rsidRDefault="007E4049" w:rsidP="007E4049">
      <w:pPr>
        <w:pStyle w:val="NoSpacing"/>
      </w:pPr>
      <w:r w:rsidRPr="007E4049">
        <w:t>THE DESIGN FOR A DEBRIS CLEARING VESSEL</w:t>
      </w:r>
    </w:p>
    <w:p w14:paraId="2954E1F0" w14:textId="77777777" w:rsidR="007E4049" w:rsidRDefault="007E4049" w:rsidP="007E4049">
      <w:pPr>
        <w:pStyle w:val="NoSpacing"/>
      </w:pPr>
    </w:p>
    <w:p w14:paraId="61603533" w14:textId="77777777" w:rsidR="00DA1DA5" w:rsidRPr="00966C55" w:rsidRDefault="00DA1DA5" w:rsidP="007E4049">
      <w:pPr>
        <w:pStyle w:val="NoSpacing"/>
      </w:pPr>
      <w:r w:rsidRPr="00966C55">
        <w:t>By</w:t>
      </w:r>
    </w:p>
    <w:p w14:paraId="42E5C18A" w14:textId="3462944C" w:rsidR="00DA1DA5" w:rsidRDefault="007E4049" w:rsidP="007E4049">
      <w:pPr>
        <w:pStyle w:val="NoSpacing"/>
      </w:pPr>
      <w:r>
        <w:t>Hafeez Shittu, Mohsin Mehmood</w:t>
      </w:r>
    </w:p>
    <w:p w14:paraId="033EA713" w14:textId="77777777" w:rsidR="00DA1DA5" w:rsidRPr="00966C55" w:rsidRDefault="00DA1DA5" w:rsidP="007E4049">
      <w:pPr>
        <w:pStyle w:val="NoSpacing"/>
      </w:pPr>
    </w:p>
    <w:p w14:paraId="159C3283" w14:textId="230F9FA2" w:rsidR="00DA1DA5" w:rsidRDefault="00DA1DA5" w:rsidP="007E4049">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7E4049">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498A4D77" w:rsidR="00DA1DA5" w:rsidRPr="00966C55" w:rsidRDefault="00DA1DA5" w:rsidP="007E4049">
      <w:pPr>
        <w:pStyle w:val="NoSpacing"/>
      </w:pPr>
      <w:r>
        <w:t>Dat</w:t>
      </w:r>
      <w:r w:rsidR="00AE5258">
        <w:t>e</w:t>
      </w:r>
      <w:r w:rsidR="007E4049">
        <w:t xml:space="preserve"> Feb 21</w:t>
      </w:r>
      <w:r w:rsidR="007E4049" w:rsidRPr="007E4049">
        <w:rPr>
          <w:vertAlign w:val="superscript"/>
        </w:rPr>
        <w:t>st</w:t>
      </w:r>
      <w:r w:rsidR="007E4049">
        <w:t xml:space="preserve"> 2019</w:t>
      </w:r>
    </w:p>
    <w:p w14:paraId="2B83339D" w14:textId="77777777" w:rsidR="00DA1DA5" w:rsidRPr="00966C55" w:rsidRDefault="00DA1DA5" w:rsidP="007E4049">
      <w:pPr>
        <w:pStyle w:val="NoSpacing"/>
      </w:pPr>
    </w:p>
    <w:p w14:paraId="635FD956" w14:textId="77777777" w:rsidR="00DA1DA5" w:rsidRPr="00966C55" w:rsidRDefault="00DA1DA5" w:rsidP="007E4049">
      <w:pPr>
        <w:pStyle w:val="NoSpacing"/>
      </w:pPr>
    </w:p>
    <w:p w14:paraId="6F21A722" w14:textId="77777777" w:rsidR="00DA1DA5" w:rsidRPr="00966C55" w:rsidRDefault="00DA1DA5" w:rsidP="007E4049">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7E4049">
      <w:pPr>
        <w:pStyle w:val="NoSpacing"/>
      </w:pPr>
    </w:p>
    <w:p w14:paraId="51FEFBB6" w14:textId="77777777" w:rsidR="00DA1DA5" w:rsidRPr="00966C55" w:rsidRDefault="00DA1DA5" w:rsidP="007E4049">
      <w:pPr>
        <w:pStyle w:val="NoSpacing"/>
      </w:pPr>
    </w:p>
    <w:p w14:paraId="3E0B66EF" w14:textId="77777777" w:rsidR="00DA1DA5" w:rsidRPr="00966C55" w:rsidRDefault="00DA1DA5" w:rsidP="007E4049">
      <w:pPr>
        <w:pStyle w:val="NoSpacing"/>
      </w:pPr>
    </w:p>
    <w:p w14:paraId="767D71FB" w14:textId="2876AA97" w:rsidR="00DA1DA5" w:rsidRDefault="00DA1DA5" w:rsidP="007E4049">
      <w:pPr>
        <w:pStyle w:val="NoSpacing"/>
      </w:pPr>
      <w:r w:rsidRPr="00966C55">
        <w:t>Authors</w:t>
      </w:r>
      <w:r w:rsidR="00AE5258" w:rsidRPr="00AE5258">
        <w:tab/>
      </w:r>
      <w:r w:rsidR="007E4049">
        <w:t xml:space="preserve">Hafeez Shittu, Mohsin </w:t>
      </w:r>
      <w:proofErr w:type="gramStart"/>
      <w:r w:rsidR="007E4049">
        <w:t>Mehmood</w:t>
      </w:r>
      <w:r w:rsidRPr="00AE5258">
        <w:t>, …</w:t>
      </w:r>
      <w:proofErr w:type="gramEnd"/>
      <w:r w:rsidR="00AE5258" w:rsidRPr="00AE5258">
        <w:tab/>
      </w:r>
      <w:r w:rsidR="00AE5258" w:rsidRPr="00AE5258">
        <w:tab/>
      </w:r>
      <w:r w:rsidR="00AE5258" w:rsidRPr="00AE5258">
        <w:tab/>
      </w:r>
      <w:r w:rsidR="00AE5258" w:rsidRPr="00AE5258">
        <w:tab/>
      </w:r>
      <w:r w:rsidR="00AE5258" w:rsidRPr="00AE5258">
        <w:tab/>
      </w:r>
      <w:r w:rsidR="00AE5258" w:rsidRPr="00AE5258">
        <w:tab/>
      </w:r>
      <w:r w:rsidR="00AE5258" w:rsidRPr="00AE5258">
        <w:tab/>
      </w:r>
    </w:p>
    <w:p w14:paraId="3DF63474" w14:textId="29472E5E" w:rsidR="00AE5258" w:rsidRDefault="00AE5258" w:rsidP="007E4049">
      <w:pPr>
        <w:pStyle w:val="NoSpacing"/>
      </w:pPr>
    </w:p>
    <w:p w14:paraId="2ACA9907" w14:textId="01CA69F6" w:rsidR="00AE5258" w:rsidRPr="00AE5258" w:rsidRDefault="00AE5258" w:rsidP="007E4049">
      <w:pPr>
        <w:pStyle w:val="NoSpacing"/>
      </w:pPr>
      <w:r w:rsidRPr="00AE5258">
        <w:t>Signature</w:t>
      </w:r>
      <w:r>
        <w:t xml:space="preserve"> </w:t>
      </w:r>
      <w:r w:rsidRPr="00AE5258">
        <w:tab/>
      </w:r>
      <w:r w:rsidRPr="00AE5258">
        <w:tab/>
      </w:r>
      <w:r w:rsidRPr="00AE5258">
        <w:tab/>
      </w:r>
      <w:r w:rsidRPr="00AE5258">
        <w:tab/>
      </w:r>
      <w:r w:rsidRPr="00AE5258">
        <w:tab/>
      </w:r>
      <w:r w:rsidRPr="00AE5258">
        <w:tab/>
      </w:r>
      <w:r w:rsidRPr="00AE5258">
        <w:tab/>
      </w:r>
      <w:r w:rsidRPr="00AE5258">
        <w:tab/>
      </w:r>
      <w:r w:rsidRPr="00AE5258">
        <w:tab/>
      </w:r>
      <w:r w:rsidRPr="00AE5258">
        <w:tab/>
      </w:r>
      <w:r w:rsidRPr="00AE5258">
        <w:tab/>
      </w:r>
      <w:r w:rsidRPr="00AE5258">
        <w:tab/>
      </w:r>
    </w:p>
    <w:p w14:paraId="5D134A7E" w14:textId="77777777" w:rsidR="00AE5258" w:rsidRDefault="00AE5258" w:rsidP="007E4049">
      <w:pPr>
        <w:pStyle w:val="NoSpacing"/>
        <w:rPr>
          <w:noProof/>
        </w:rPr>
      </w:pPr>
    </w:p>
    <w:p w14:paraId="5678B54A" w14:textId="6B6C0646" w:rsidR="00DA1DA5" w:rsidRPr="00AE5258" w:rsidRDefault="00AE5258" w:rsidP="007E4049">
      <w:pPr>
        <w:pStyle w:val="NoSpacing"/>
      </w:pPr>
      <w:r>
        <w:rPr>
          <w:noProof/>
        </w:rPr>
        <w:t xml:space="preserve">Date </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p>
    <w:p w14:paraId="6FCFC93F" w14:textId="77777777" w:rsidR="00DA1DA5" w:rsidRPr="00966C55" w:rsidRDefault="00DA1DA5" w:rsidP="007E4049">
      <w:pPr>
        <w:pStyle w:val="NoSpacing"/>
      </w:pPr>
    </w:p>
    <w:p w14:paraId="11686F46" w14:textId="2B91A510" w:rsidR="00DA1DA5" w:rsidRPr="00966C55" w:rsidRDefault="00DA1DA5" w:rsidP="007E4049">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7E4049">
      <w:pPr>
        <w:pStyle w:val="NoSpacing"/>
      </w:pPr>
    </w:p>
    <w:p w14:paraId="7B299BE1" w14:textId="77777777" w:rsidR="00DA1DA5" w:rsidRPr="00966C55" w:rsidRDefault="00DA1DA5" w:rsidP="007E4049">
      <w:pPr>
        <w:pStyle w:val="NoSpacing"/>
      </w:pPr>
    </w:p>
    <w:p w14:paraId="064DFFC0" w14:textId="749D8C4D" w:rsidR="00DA1DA5" w:rsidRPr="00AE5258" w:rsidRDefault="00DA1DA5" w:rsidP="007E4049">
      <w:pPr>
        <w:pStyle w:val="NoSpacing"/>
      </w:pPr>
      <w:r w:rsidRPr="00966C55">
        <w:t>Certified</w:t>
      </w:r>
      <w:r>
        <w:t xml:space="preserve"> </w:t>
      </w:r>
      <w:r w:rsidRPr="00966C55">
        <w:t>by</w:t>
      </w:r>
      <w:r>
        <w:t xml:space="preserve"> </w:t>
      </w:r>
      <w:r w:rsidR="00AE5258">
        <w:tab/>
      </w:r>
      <w:r w:rsidR="00AE5258">
        <w:tab/>
      </w:r>
      <w:r w:rsidR="00AE5258">
        <w:tab/>
      </w:r>
      <w:r w:rsidR="00AE5258">
        <w:tab/>
      </w:r>
      <w:r w:rsidR="00AE5258">
        <w:tab/>
      </w:r>
      <w:r w:rsidR="00AE5258">
        <w:tab/>
      </w:r>
      <w:r w:rsidR="00AE5258">
        <w:tab/>
      </w:r>
      <w:r w:rsidR="00AE5258">
        <w:tab/>
      </w:r>
      <w:r w:rsidR="00AE5258">
        <w:tab/>
      </w:r>
      <w:r w:rsidR="00AE5258">
        <w:tab/>
      </w:r>
      <w:r w:rsidR="00AE5258">
        <w:tab/>
      </w:r>
      <w:r w:rsidR="00AE5258">
        <w:tab/>
      </w:r>
    </w:p>
    <w:p w14:paraId="795929B6" w14:textId="77777777" w:rsidR="00DA1DA5" w:rsidRDefault="00DA1DA5" w:rsidP="00AB6890">
      <w:pPr>
        <w:pStyle w:val="AllText"/>
      </w:pPr>
      <w:r>
        <w:br w:type="page"/>
      </w:r>
    </w:p>
    <w:p w14:paraId="1AB6A830" w14:textId="77777777" w:rsidR="00230D50" w:rsidRPr="003D4D9B" w:rsidRDefault="00230D50" w:rsidP="00AB6890">
      <w:pPr>
        <w:pStyle w:val="AllText"/>
      </w:pPr>
      <w:r w:rsidRPr="003D4D9B">
        <w:rPr>
          <w:rFonts w:hint="eastAsia"/>
        </w:rPr>
        <w:lastRenderedPageBreak/>
        <w:t>Special notice for formatting</w:t>
      </w:r>
      <w:r>
        <w:rPr>
          <w:rFonts w:hint="eastAsia"/>
        </w:rPr>
        <w:t xml:space="preserve"> for the whole report</w:t>
      </w:r>
      <w:r w:rsidRPr="003D4D9B">
        <w:rPr>
          <w:rFonts w:hint="eastAsia"/>
        </w:rPr>
        <w:t>:</w:t>
      </w:r>
    </w:p>
    <w:p w14:paraId="6C5EF7B3" w14:textId="77777777" w:rsidR="00230D50" w:rsidRPr="00E123E3" w:rsidRDefault="00230D50" w:rsidP="00230D50">
      <w:pPr>
        <w:pStyle w:val="Numbered"/>
        <w:ind w:left="360" w:hanging="360"/>
        <w:rPr>
          <w:b/>
          <w:color w:val="FF0000"/>
        </w:rPr>
      </w:pPr>
      <w:r w:rsidRPr="00E123E3">
        <w:rPr>
          <w:rFonts w:hint="eastAsia"/>
          <w:b/>
          <w:color w:val="FF0000"/>
        </w:rPr>
        <w:t xml:space="preserve">Keep the </w:t>
      </w:r>
      <w:r w:rsidRPr="00E123E3">
        <w:rPr>
          <w:b/>
          <w:color w:val="FF0000"/>
        </w:rPr>
        <w:t>formatting</w:t>
      </w:r>
      <w:r w:rsidRPr="00E123E3">
        <w:rPr>
          <w:rFonts w:hint="eastAsia"/>
          <w:b/>
          <w:color w:val="FF0000"/>
        </w:rPr>
        <w:t xml:space="preserve"> </w:t>
      </w:r>
      <w:r w:rsidRPr="00E123E3">
        <w:rPr>
          <w:b/>
          <w:color w:val="FF0000"/>
        </w:rPr>
        <w:t>consistent</w:t>
      </w:r>
      <w:r w:rsidRPr="00E123E3">
        <w:rPr>
          <w:rFonts w:hint="eastAsia"/>
          <w:b/>
          <w:color w:val="FF0000"/>
        </w:rPr>
        <w:t xml:space="preserve"> (learn and apply the MS </w:t>
      </w:r>
      <w:r w:rsidRPr="00E123E3">
        <w:rPr>
          <w:b/>
          <w:color w:val="FF0000"/>
        </w:rPr>
        <w:t>‘</w:t>
      </w:r>
      <w:r w:rsidRPr="00E123E3">
        <w:rPr>
          <w:rFonts w:hint="eastAsia"/>
          <w:b/>
          <w:color w:val="FF0000"/>
        </w:rPr>
        <w:t>Styles</w:t>
      </w:r>
      <w:r w:rsidRPr="00E123E3">
        <w:rPr>
          <w:b/>
          <w:color w:val="FF0000"/>
        </w:rPr>
        <w:t>’</w:t>
      </w:r>
      <w:r w:rsidRPr="00E123E3">
        <w:rPr>
          <w:rFonts w:hint="eastAsia"/>
          <w:b/>
          <w:color w:val="FF0000"/>
        </w:rPr>
        <w:t xml:space="preserve"> in </w:t>
      </w:r>
      <w:r w:rsidRPr="00E123E3">
        <w:rPr>
          <w:b/>
          <w:color w:val="FF0000"/>
        </w:rPr>
        <w:t>formatting</w:t>
      </w:r>
      <w:r w:rsidRPr="00E123E3">
        <w:rPr>
          <w:rFonts w:hint="eastAsia"/>
          <w:b/>
          <w:color w:val="FF0000"/>
        </w:rPr>
        <w:t>). Do not change any format but just apply corresponding styles as listed.</w:t>
      </w:r>
    </w:p>
    <w:p w14:paraId="12518C0F" w14:textId="47C7DA3E" w:rsidR="00230D50" w:rsidRDefault="00230D50" w:rsidP="00230D50">
      <w:pPr>
        <w:pStyle w:val="Numbered"/>
        <w:ind w:left="360" w:hanging="360"/>
        <w:rPr>
          <w:b/>
          <w:color w:val="FF0000"/>
        </w:rPr>
      </w:pPr>
      <w:r>
        <w:rPr>
          <w:rFonts w:hint="eastAsia"/>
          <w:b/>
          <w:color w:val="FF0000"/>
        </w:rPr>
        <w:t>Do not</w:t>
      </w:r>
      <w:r w:rsidRPr="00E123E3">
        <w:rPr>
          <w:rFonts w:hint="eastAsia"/>
          <w:b/>
          <w:color w:val="FF0000"/>
        </w:rPr>
        <w:t xml:space="preserve"> add any blank rows</w:t>
      </w:r>
      <w:r>
        <w:rPr>
          <w:rFonts w:hint="eastAsia"/>
          <w:b/>
          <w:color w:val="FF0000"/>
        </w:rPr>
        <w:t xml:space="preserve"> but use </w:t>
      </w:r>
      <w:r w:rsidRPr="00230D50">
        <w:rPr>
          <w:rFonts w:hint="eastAsia"/>
          <w:b/>
          <w:color w:val="FF0000"/>
          <w:u w:val="single"/>
        </w:rPr>
        <w:t>B</w:t>
      </w:r>
      <w:r w:rsidRPr="00230D50">
        <w:rPr>
          <w:b/>
          <w:color w:val="FF0000"/>
          <w:u w:val="single"/>
        </w:rPr>
        <w:t>REAKS</w:t>
      </w:r>
      <w:r>
        <w:rPr>
          <w:rFonts w:hint="eastAsia"/>
          <w:b/>
          <w:color w:val="FF0000"/>
        </w:rPr>
        <w:t xml:space="preserve">, except the end of a table. </w:t>
      </w:r>
      <w:r w:rsidRPr="00230D50">
        <w:rPr>
          <w:rFonts w:hint="eastAsia"/>
          <w:b/>
          <w:color w:val="FF0000"/>
          <w:u w:val="single"/>
        </w:rPr>
        <w:t>B</w:t>
      </w:r>
      <w:r w:rsidRPr="00230D50">
        <w:rPr>
          <w:b/>
          <w:color w:val="FF0000"/>
          <w:u w:val="single"/>
        </w:rPr>
        <w:t>REAKS</w:t>
      </w:r>
      <w:r>
        <w:rPr>
          <w:rFonts w:hint="eastAsia"/>
          <w:b/>
          <w:color w:val="FF0000"/>
        </w:rPr>
        <w:t xml:space="preserve"> can be found on </w:t>
      </w:r>
      <w:r>
        <w:rPr>
          <w:b/>
          <w:color w:val="FF0000"/>
        </w:rPr>
        <w:t>‘</w:t>
      </w:r>
      <w:r>
        <w:rPr>
          <w:rFonts w:hint="eastAsia"/>
          <w:b/>
          <w:color w:val="FF0000"/>
        </w:rPr>
        <w:t>Page Layout</w:t>
      </w:r>
      <w:r>
        <w:rPr>
          <w:b/>
          <w:color w:val="FF0000"/>
        </w:rPr>
        <w:t>’</w:t>
      </w:r>
      <w:r>
        <w:rPr>
          <w:rFonts w:hint="eastAsia"/>
          <w:b/>
          <w:color w:val="FF0000"/>
        </w:rPr>
        <w:t xml:space="preserve"> </w:t>
      </w:r>
      <w:r>
        <w:rPr>
          <w:b/>
          <w:color w:val="FF0000"/>
        </w:rPr>
        <w:t>→</w:t>
      </w:r>
      <w:r>
        <w:rPr>
          <w:rFonts w:hint="eastAsia"/>
          <w:b/>
          <w:color w:val="FF0000"/>
        </w:rPr>
        <w:t xml:space="preserve"> </w:t>
      </w:r>
      <w:r>
        <w:rPr>
          <w:b/>
          <w:color w:val="FF0000"/>
        </w:rPr>
        <w:t>‘</w:t>
      </w:r>
      <w:r>
        <w:rPr>
          <w:rFonts w:hint="eastAsia"/>
          <w:b/>
          <w:color w:val="FF0000"/>
        </w:rPr>
        <w:t>Page Setup</w:t>
      </w:r>
      <w:r>
        <w:rPr>
          <w:b/>
          <w:color w:val="FF0000"/>
        </w:rPr>
        <w:t>’</w:t>
      </w:r>
      <w:r>
        <w:rPr>
          <w:rFonts w:hint="eastAsia"/>
          <w:b/>
          <w:color w:val="FF0000"/>
        </w:rPr>
        <w:t xml:space="preserve"> </w:t>
      </w:r>
      <w:r>
        <w:rPr>
          <w:b/>
          <w:color w:val="FF0000"/>
        </w:rPr>
        <w:t>→</w:t>
      </w:r>
      <w:r>
        <w:rPr>
          <w:rFonts w:hint="eastAsia"/>
          <w:b/>
          <w:color w:val="FF0000"/>
        </w:rPr>
        <w:t xml:space="preserve"> </w:t>
      </w:r>
      <w:r>
        <w:rPr>
          <w:b/>
          <w:color w:val="FF0000"/>
        </w:rPr>
        <w:t>‘</w:t>
      </w:r>
      <w:r>
        <w:rPr>
          <w:rFonts w:hint="eastAsia"/>
          <w:b/>
          <w:color w:val="FF0000"/>
        </w:rPr>
        <w:t>Breaks</w:t>
      </w:r>
      <w:r>
        <w:rPr>
          <w:b/>
          <w:color w:val="FF0000"/>
        </w:rPr>
        <w:t>’</w:t>
      </w:r>
      <w:r>
        <w:rPr>
          <w:rFonts w:hint="eastAsia"/>
          <w:b/>
          <w:color w:val="FF0000"/>
        </w:rPr>
        <w:t>.</w:t>
      </w:r>
    </w:p>
    <w:p w14:paraId="5D76E301" w14:textId="77777777" w:rsidR="00230D50" w:rsidRPr="00E123E3" w:rsidRDefault="00230D50" w:rsidP="00230D50">
      <w:pPr>
        <w:pStyle w:val="Numbered"/>
        <w:ind w:left="360" w:hanging="360"/>
        <w:rPr>
          <w:b/>
          <w:color w:val="FF0000"/>
        </w:rPr>
      </w:pPr>
      <w:r w:rsidRPr="00E123E3">
        <w:rPr>
          <w:rFonts w:hint="eastAsia"/>
          <w:b/>
          <w:color w:val="FF0000"/>
        </w:rPr>
        <w:t xml:space="preserve">Every figure or picture </w:t>
      </w:r>
      <w:r>
        <w:rPr>
          <w:rFonts w:hint="eastAsia"/>
          <w:b/>
          <w:color w:val="FF0000"/>
        </w:rPr>
        <w:t>must be mentioned in the text first then can appear. When it is mentioned, use the cross-reference.</w:t>
      </w:r>
    </w:p>
    <w:p w14:paraId="34EF891C" w14:textId="77777777" w:rsidR="00230D50" w:rsidRDefault="00230D50" w:rsidP="00230D50">
      <w:pPr>
        <w:pStyle w:val="Numbered"/>
        <w:ind w:left="360" w:hanging="360"/>
        <w:rPr>
          <w:b/>
          <w:color w:val="FF0000"/>
        </w:rPr>
      </w:pPr>
      <w:r w:rsidRPr="00E123E3">
        <w:rPr>
          <w:rFonts w:hint="eastAsia"/>
          <w:b/>
          <w:color w:val="FF0000"/>
        </w:rPr>
        <w:t>Every figure or picture in the text must be accompanied with the caption and detailed description.</w:t>
      </w:r>
    </w:p>
    <w:p w14:paraId="646BD8A7" w14:textId="6360D40F" w:rsidR="00230D50" w:rsidRDefault="00230D50" w:rsidP="00230D50">
      <w:pPr>
        <w:pStyle w:val="Numbered"/>
        <w:ind w:left="360" w:hanging="360"/>
        <w:rPr>
          <w:b/>
          <w:color w:val="FF0000"/>
        </w:rPr>
      </w:pPr>
      <w:r>
        <w:rPr>
          <w:rFonts w:hint="eastAsia"/>
          <w:b/>
          <w:color w:val="FF0000"/>
        </w:rPr>
        <w:t xml:space="preserve">Only third person is </w:t>
      </w:r>
      <w:r>
        <w:rPr>
          <w:b/>
          <w:color w:val="FF0000"/>
        </w:rPr>
        <w:t>allow</w:t>
      </w:r>
      <w:r>
        <w:rPr>
          <w:rFonts w:hint="eastAsia"/>
          <w:b/>
          <w:color w:val="FF0000"/>
        </w:rPr>
        <w:t xml:space="preserve">ed (except the Conclusion and Acknowledge sections). Never use </w:t>
      </w:r>
      <w:r>
        <w:rPr>
          <w:b/>
          <w:color w:val="FF0000"/>
        </w:rPr>
        <w:t>‘</w:t>
      </w:r>
      <w:r>
        <w:rPr>
          <w:rFonts w:hint="eastAsia"/>
          <w:b/>
          <w:color w:val="FF0000"/>
        </w:rPr>
        <w:t>we</w:t>
      </w:r>
      <w:r>
        <w:rPr>
          <w:b/>
          <w:color w:val="FF0000"/>
        </w:rPr>
        <w:t>’</w:t>
      </w:r>
      <w:r>
        <w:rPr>
          <w:rFonts w:hint="eastAsia"/>
          <w:b/>
          <w:color w:val="FF0000"/>
        </w:rPr>
        <w:t xml:space="preserve">, </w:t>
      </w:r>
      <w:r>
        <w:rPr>
          <w:b/>
          <w:color w:val="FF0000"/>
        </w:rPr>
        <w:t>‘</w:t>
      </w:r>
      <w:r>
        <w:rPr>
          <w:rFonts w:hint="eastAsia"/>
          <w:b/>
          <w:color w:val="FF0000"/>
        </w:rPr>
        <w:t>our</w:t>
      </w:r>
      <w:r>
        <w:rPr>
          <w:b/>
          <w:color w:val="FF0000"/>
        </w:rPr>
        <w:t>’</w:t>
      </w:r>
      <w:r>
        <w:rPr>
          <w:rFonts w:hint="eastAsia"/>
          <w:b/>
          <w:color w:val="FF0000"/>
        </w:rPr>
        <w:t xml:space="preserve">, </w:t>
      </w:r>
      <w:r>
        <w:rPr>
          <w:b/>
          <w:color w:val="FF0000"/>
        </w:rPr>
        <w:t>‘</w:t>
      </w:r>
      <w:r>
        <w:rPr>
          <w:rFonts w:hint="eastAsia"/>
          <w:b/>
          <w:color w:val="FF0000"/>
        </w:rPr>
        <w:t>you</w:t>
      </w:r>
      <w:r>
        <w:rPr>
          <w:b/>
          <w:color w:val="FF0000"/>
        </w:rPr>
        <w:t>’</w:t>
      </w:r>
      <w:r>
        <w:rPr>
          <w:rFonts w:hint="eastAsia"/>
          <w:b/>
          <w:color w:val="FF0000"/>
        </w:rPr>
        <w:t>, etc. anywhere else (use the</w:t>
      </w:r>
      <w:r>
        <w:rPr>
          <w:b/>
          <w:color w:val="FF0000"/>
        </w:rPr>
        <w:t xml:space="preserve"> ‘</w:t>
      </w:r>
      <w:r>
        <w:rPr>
          <w:rFonts w:hint="eastAsia"/>
          <w:b/>
          <w:color w:val="FF0000"/>
        </w:rPr>
        <w:t>find</w:t>
      </w:r>
      <w:r>
        <w:rPr>
          <w:b/>
          <w:color w:val="FF0000"/>
        </w:rPr>
        <w:t>’</w:t>
      </w:r>
      <w:r>
        <w:rPr>
          <w:rFonts w:hint="eastAsia"/>
          <w:b/>
          <w:color w:val="FF0000"/>
        </w:rPr>
        <w:t xml:space="preserve"> function of MS Office to </w:t>
      </w:r>
      <w:r>
        <w:rPr>
          <w:b/>
          <w:color w:val="FF0000"/>
        </w:rPr>
        <w:t>double</w:t>
      </w:r>
      <w:r>
        <w:rPr>
          <w:rFonts w:hint="eastAsia"/>
          <w:b/>
          <w:color w:val="FF0000"/>
        </w:rPr>
        <w:t xml:space="preserve"> check).</w:t>
      </w:r>
    </w:p>
    <w:p w14:paraId="18636493" w14:textId="49C45AAC" w:rsidR="00230D50" w:rsidRDefault="00230D50" w:rsidP="00230D50">
      <w:pPr>
        <w:pStyle w:val="Numbered"/>
        <w:ind w:left="360" w:hanging="360"/>
        <w:rPr>
          <w:b/>
          <w:color w:val="FF0000"/>
        </w:rPr>
      </w:pPr>
      <w:r>
        <w:rPr>
          <w:rFonts w:hint="eastAsia"/>
          <w:b/>
          <w:color w:val="FF0000"/>
        </w:rPr>
        <w:t xml:space="preserve">Use </w:t>
      </w:r>
      <w:r>
        <w:rPr>
          <w:b/>
          <w:color w:val="FF0000"/>
        </w:rPr>
        <w:t>‘</w:t>
      </w:r>
      <w:r>
        <w:rPr>
          <w:rFonts w:hint="eastAsia"/>
          <w:b/>
          <w:color w:val="FF0000"/>
        </w:rPr>
        <w:t>do not</w:t>
      </w:r>
      <w:r>
        <w:rPr>
          <w:b/>
          <w:color w:val="FF0000"/>
        </w:rPr>
        <w:t>’</w:t>
      </w:r>
      <w:r>
        <w:rPr>
          <w:rFonts w:hint="eastAsia"/>
          <w:b/>
          <w:color w:val="FF0000"/>
        </w:rPr>
        <w:t xml:space="preserve"> other than </w:t>
      </w:r>
      <w:r>
        <w:rPr>
          <w:b/>
          <w:color w:val="FF0000"/>
        </w:rPr>
        <w:t>‘</w:t>
      </w:r>
      <w:r>
        <w:rPr>
          <w:rFonts w:hint="eastAsia"/>
          <w:b/>
          <w:color w:val="FF0000"/>
        </w:rPr>
        <w:t>don</w:t>
      </w:r>
      <w:r>
        <w:rPr>
          <w:b/>
          <w:color w:val="FF0000"/>
        </w:rPr>
        <w:t>’</w:t>
      </w:r>
      <w:r>
        <w:rPr>
          <w:rFonts w:hint="eastAsia"/>
          <w:b/>
          <w:color w:val="FF0000"/>
        </w:rPr>
        <w:t>t</w:t>
      </w:r>
      <w:r>
        <w:rPr>
          <w:b/>
          <w:color w:val="FF0000"/>
        </w:rPr>
        <w:t>’</w:t>
      </w:r>
      <w:r>
        <w:rPr>
          <w:rFonts w:hint="eastAsia"/>
          <w:b/>
          <w:color w:val="FF0000"/>
        </w:rPr>
        <w:t>, and so forth.</w:t>
      </w:r>
    </w:p>
    <w:p w14:paraId="38161014" w14:textId="77777777" w:rsidR="00230D50" w:rsidRDefault="00230D50" w:rsidP="00230D50">
      <w:pPr>
        <w:pStyle w:val="Numbered"/>
        <w:ind w:left="360" w:hanging="360"/>
        <w:rPr>
          <w:b/>
          <w:color w:val="FF0000"/>
        </w:rPr>
      </w:pPr>
      <w:r>
        <w:rPr>
          <w:rFonts w:hint="eastAsia"/>
          <w:b/>
          <w:color w:val="FF0000"/>
        </w:rPr>
        <w:t>You can copy any reference information from anywhere, but anything not from yourself must be refereed and the original information must be included in the Reference section.</w:t>
      </w:r>
    </w:p>
    <w:p w14:paraId="41739D57" w14:textId="2E5305A5" w:rsidR="00230D50" w:rsidRDefault="00230D50" w:rsidP="00230D50">
      <w:pPr>
        <w:pStyle w:val="Numbered"/>
        <w:ind w:left="360" w:hanging="360"/>
        <w:rPr>
          <w:b/>
          <w:color w:val="FF0000"/>
        </w:rPr>
      </w:pPr>
      <w:r>
        <w:rPr>
          <w:rFonts w:hint="eastAsia"/>
          <w:b/>
          <w:color w:val="FF0000"/>
        </w:rPr>
        <w:t xml:space="preserve">The reference must be organized with professional software such as </w:t>
      </w:r>
      <w:r>
        <w:rPr>
          <w:b/>
          <w:color w:val="FF0000"/>
        </w:rPr>
        <w:t>‘</w:t>
      </w:r>
      <w:r>
        <w:rPr>
          <w:rFonts w:hint="eastAsia"/>
          <w:b/>
          <w:color w:val="FF0000"/>
        </w:rPr>
        <w:t>Endnote Web</w:t>
      </w:r>
      <w:r>
        <w:rPr>
          <w:b/>
          <w:color w:val="FF0000"/>
        </w:rPr>
        <w:t>’</w:t>
      </w:r>
      <w:r>
        <w:rPr>
          <w:rFonts w:hint="eastAsia"/>
          <w:b/>
          <w:color w:val="FF0000"/>
        </w:rPr>
        <w:t xml:space="preserve">, </w:t>
      </w:r>
      <w:r>
        <w:rPr>
          <w:b/>
          <w:color w:val="FF0000"/>
        </w:rPr>
        <w:t>‘</w:t>
      </w:r>
      <w:proofErr w:type="spellStart"/>
      <w:r>
        <w:rPr>
          <w:rFonts w:hint="eastAsia"/>
          <w:b/>
          <w:color w:val="FF0000"/>
        </w:rPr>
        <w:t>Mendeley</w:t>
      </w:r>
      <w:proofErr w:type="spellEnd"/>
      <w:r>
        <w:rPr>
          <w:b/>
          <w:color w:val="FF0000"/>
        </w:rPr>
        <w:t>’</w:t>
      </w:r>
      <w:r>
        <w:rPr>
          <w:rFonts w:hint="eastAsia"/>
          <w:b/>
          <w:color w:val="FF0000"/>
        </w:rPr>
        <w:t>, etc. Use IEEE reference format.</w:t>
      </w:r>
    </w:p>
    <w:p w14:paraId="420C5EF0" w14:textId="20284DA9" w:rsidR="00230D50" w:rsidRDefault="00230D50" w:rsidP="00230D50">
      <w:pPr>
        <w:pStyle w:val="Numbered"/>
        <w:ind w:left="360" w:hanging="360"/>
        <w:rPr>
          <w:b/>
          <w:color w:val="FF0000"/>
        </w:rPr>
      </w:pPr>
      <w:r>
        <w:rPr>
          <w:b/>
          <w:color w:val="FF0000"/>
        </w:rPr>
        <w:t xml:space="preserve">Try </w:t>
      </w:r>
      <w:proofErr w:type="spellStart"/>
      <w:r>
        <w:rPr>
          <w:b/>
          <w:color w:val="FF0000"/>
        </w:rPr>
        <w:t>Grammarly</w:t>
      </w:r>
      <w:proofErr w:type="spellEnd"/>
      <w:r>
        <w:rPr>
          <w:b/>
          <w:color w:val="FF0000"/>
        </w:rPr>
        <w:t>. It can help in fixing typos and grammar errors.</w:t>
      </w:r>
    </w:p>
    <w:p w14:paraId="0B67F6CA" w14:textId="6EF0FE27" w:rsidR="00230D50" w:rsidRPr="00E123E3" w:rsidRDefault="00230D50" w:rsidP="00230D50">
      <w:pPr>
        <w:pStyle w:val="Numbered"/>
        <w:ind w:left="360" w:hanging="360"/>
        <w:rPr>
          <w:b/>
          <w:color w:val="FF0000"/>
        </w:rPr>
      </w:pPr>
      <w:r>
        <w:rPr>
          <w:rFonts w:hint="eastAsia"/>
          <w:b/>
          <w:color w:val="FF0000"/>
        </w:rPr>
        <w:t xml:space="preserve">If you get </w:t>
      </w:r>
      <w:r>
        <w:rPr>
          <w:b/>
          <w:color w:val="FF0000"/>
        </w:rPr>
        <w:t>‘</w:t>
      </w:r>
      <w:r>
        <w:rPr>
          <w:rFonts w:hint="eastAsia"/>
          <w:b/>
          <w:color w:val="FF0000"/>
        </w:rPr>
        <w:t>Styles</w:t>
      </w:r>
      <w:r>
        <w:rPr>
          <w:b/>
          <w:color w:val="FF0000"/>
        </w:rPr>
        <w:t>’</w:t>
      </w:r>
      <w:r>
        <w:rPr>
          <w:rFonts w:hint="eastAsia"/>
          <w:b/>
          <w:color w:val="FF0000"/>
        </w:rPr>
        <w:t xml:space="preserve"> messed up, the </w:t>
      </w:r>
      <w:r>
        <w:rPr>
          <w:b/>
          <w:color w:val="FF0000"/>
        </w:rPr>
        <w:t>easiest</w:t>
      </w:r>
      <w:r>
        <w:rPr>
          <w:rFonts w:hint="eastAsia"/>
          <w:b/>
          <w:color w:val="FF0000"/>
        </w:rPr>
        <w:t xml:space="preserve"> way is to </w:t>
      </w:r>
      <w:r>
        <w:rPr>
          <w:b/>
          <w:color w:val="FF0000"/>
        </w:rPr>
        <w:t xml:space="preserve">start over, to </w:t>
      </w:r>
      <w:r>
        <w:rPr>
          <w:rFonts w:hint="eastAsia"/>
          <w:b/>
          <w:color w:val="FF0000"/>
        </w:rPr>
        <w:t xml:space="preserve">open this blank template and </w:t>
      </w:r>
      <w:r>
        <w:rPr>
          <w:b/>
          <w:color w:val="FF0000"/>
        </w:rPr>
        <w:t>copy-</w:t>
      </w:r>
      <w:r>
        <w:rPr>
          <w:rFonts w:hint="eastAsia"/>
          <w:b/>
          <w:color w:val="FF0000"/>
        </w:rPr>
        <w:t>paste contents into it.</w:t>
      </w:r>
    </w:p>
    <w:p w14:paraId="592AC036" w14:textId="77777777" w:rsidR="00DA1DA5" w:rsidRDefault="00DA1DA5">
      <w:pPr>
        <w:jc w:val="left"/>
        <w:rPr>
          <w:b/>
          <w:kern w:val="0"/>
          <w:sz w:val="28"/>
          <w:szCs w:val="24"/>
        </w:rPr>
      </w:pPr>
      <w:r>
        <w:br w:type="page"/>
      </w:r>
    </w:p>
    <w:p w14:paraId="059293AB" w14:textId="199DE36E" w:rsidR="00373601" w:rsidRPr="00407596" w:rsidRDefault="00373601" w:rsidP="00D670D8">
      <w:pPr>
        <w:pStyle w:val="Appendix"/>
      </w:pPr>
      <w:bookmarkStart w:id="1" w:name="_Toc1835397"/>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41FE565A" w14:textId="77777777" w:rsidR="00AE42BD"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1835397" w:history="1">
            <w:r w:rsidR="00AE42BD" w:rsidRPr="009F48A1">
              <w:rPr>
                <w:rStyle w:val="Hyperlink"/>
                <w:noProof/>
              </w:rPr>
              <w:t>List of Contents</w:t>
            </w:r>
            <w:r w:rsidR="00AE42BD">
              <w:rPr>
                <w:noProof/>
                <w:webHidden/>
              </w:rPr>
              <w:tab/>
            </w:r>
            <w:r w:rsidR="00AE42BD">
              <w:rPr>
                <w:noProof/>
                <w:webHidden/>
              </w:rPr>
              <w:fldChar w:fldCharType="begin"/>
            </w:r>
            <w:r w:rsidR="00AE42BD">
              <w:rPr>
                <w:noProof/>
                <w:webHidden/>
              </w:rPr>
              <w:instrText xml:space="preserve"> PAGEREF _Toc1835397 \h </w:instrText>
            </w:r>
            <w:r w:rsidR="00AE42BD">
              <w:rPr>
                <w:noProof/>
                <w:webHidden/>
              </w:rPr>
            </w:r>
            <w:r w:rsidR="00AE42BD">
              <w:rPr>
                <w:noProof/>
                <w:webHidden/>
              </w:rPr>
              <w:fldChar w:fldCharType="separate"/>
            </w:r>
            <w:r w:rsidR="00AE42BD">
              <w:rPr>
                <w:noProof/>
                <w:webHidden/>
              </w:rPr>
              <w:t>5</w:t>
            </w:r>
            <w:r w:rsidR="00AE42BD">
              <w:rPr>
                <w:noProof/>
                <w:webHidden/>
              </w:rPr>
              <w:fldChar w:fldCharType="end"/>
            </w:r>
          </w:hyperlink>
        </w:p>
        <w:p w14:paraId="5543907D" w14:textId="77777777" w:rsidR="00AE42BD" w:rsidRDefault="00AE42BD">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1835398" w:history="1">
            <w:r w:rsidRPr="009F48A1">
              <w:rPr>
                <w:rStyle w:val="Hyperlink"/>
                <w:noProof/>
              </w:rPr>
              <w:t>List of Figures</w:t>
            </w:r>
            <w:r>
              <w:rPr>
                <w:noProof/>
                <w:webHidden/>
              </w:rPr>
              <w:tab/>
            </w:r>
            <w:r>
              <w:rPr>
                <w:noProof/>
                <w:webHidden/>
              </w:rPr>
              <w:fldChar w:fldCharType="begin"/>
            </w:r>
            <w:r>
              <w:rPr>
                <w:noProof/>
                <w:webHidden/>
              </w:rPr>
              <w:instrText xml:space="preserve"> PAGEREF _Toc1835398 \h </w:instrText>
            </w:r>
            <w:r>
              <w:rPr>
                <w:noProof/>
                <w:webHidden/>
              </w:rPr>
            </w:r>
            <w:r>
              <w:rPr>
                <w:noProof/>
                <w:webHidden/>
              </w:rPr>
              <w:fldChar w:fldCharType="separate"/>
            </w:r>
            <w:r>
              <w:rPr>
                <w:noProof/>
                <w:webHidden/>
              </w:rPr>
              <w:t>2</w:t>
            </w:r>
            <w:r>
              <w:rPr>
                <w:noProof/>
                <w:webHidden/>
              </w:rPr>
              <w:fldChar w:fldCharType="end"/>
            </w:r>
          </w:hyperlink>
        </w:p>
        <w:p w14:paraId="1C0AE46D" w14:textId="77777777" w:rsidR="00AE42BD" w:rsidRDefault="00AE42BD">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1835399" w:history="1">
            <w:r w:rsidRPr="009F48A1">
              <w:rPr>
                <w:rStyle w:val="Hyperlink"/>
                <w:noProof/>
              </w:rPr>
              <w:t>List of Tables</w:t>
            </w:r>
            <w:r>
              <w:rPr>
                <w:noProof/>
                <w:webHidden/>
              </w:rPr>
              <w:tab/>
            </w:r>
            <w:r>
              <w:rPr>
                <w:noProof/>
                <w:webHidden/>
              </w:rPr>
              <w:fldChar w:fldCharType="begin"/>
            </w:r>
            <w:r>
              <w:rPr>
                <w:noProof/>
                <w:webHidden/>
              </w:rPr>
              <w:instrText xml:space="preserve"> PAGEREF _Toc1835399 \h </w:instrText>
            </w:r>
            <w:r>
              <w:rPr>
                <w:noProof/>
                <w:webHidden/>
              </w:rPr>
            </w:r>
            <w:r>
              <w:rPr>
                <w:noProof/>
                <w:webHidden/>
              </w:rPr>
              <w:fldChar w:fldCharType="separate"/>
            </w:r>
            <w:r>
              <w:rPr>
                <w:noProof/>
                <w:webHidden/>
              </w:rPr>
              <w:t>4</w:t>
            </w:r>
            <w:r>
              <w:rPr>
                <w:noProof/>
                <w:webHidden/>
              </w:rPr>
              <w:fldChar w:fldCharType="end"/>
            </w:r>
          </w:hyperlink>
        </w:p>
        <w:p w14:paraId="68E9FB58" w14:textId="77777777" w:rsidR="00AE42BD" w:rsidRDefault="00AE42BD">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1835400" w:history="1">
            <w:r w:rsidRPr="009F48A1">
              <w:rPr>
                <w:rStyle w:val="Hyperlink"/>
                <w:noProof/>
              </w:rPr>
              <w:t>Abstract</w:t>
            </w:r>
            <w:r>
              <w:rPr>
                <w:noProof/>
                <w:webHidden/>
              </w:rPr>
              <w:tab/>
            </w:r>
            <w:r>
              <w:rPr>
                <w:noProof/>
                <w:webHidden/>
              </w:rPr>
              <w:fldChar w:fldCharType="begin"/>
            </w:r>
            <w:r>
              <w:rPr>
                <w:noProof/>
                <w:webHidden/>
              </w:rPr>
              <w:instrText xml:space="preserve"> PAGEREF _Toc1835400 \h </w:instrText>
            </w:r>
            <w:r>
              <w:rPr>
                <w:noProof/>
                <w:webHidden/>
              </w:rPr>
            </w:r>
            <w:r>
              <w:rPr>
                <w:noProof/>
                <w:webHidden/>
              </w:rPr>
              <w:fldChar w:fldCharType="separate"/>
            </w:r>
            <w:r>
              <w:rPr>
                <w:noProof/>
                <w:webHidden/>
              </w:rPr>
              <w:t>5</w:t>
            </w:r>
            <w:r>
              <w:rPr>
                <w:noProof/>
                <w:webHidden/>
              </w:rPr>
              <w:fldChar w:fldCharType="end"/>
            </w:r>
          </w:hyperlink>
        </w:p>
        <w:p w14:paraId="735C3F53" w14:textId="77777777" w:rsidR="00AE42BD" w:rsidRDefault="00AE42BD">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1835401" w:history="1">
            <w:r w:rsidRPr="009F48A1">
              <w:rPr>
                <w:rStyle w:val="Hyperlink"/>
                <w:caps/>
                <w:noProof/>
              </w:rPr>
              <w:t>1.</w:t>
            </w:r>
            <w:r>
              <w:rPr>
                <w:rFonts w:asciiTheme="minorHAnsi" w:eastAsiaTheme="minorEastAsia" w:hAnsiTheme="minorHAnsi" w:cstheme="minorBidi"/>
                <w:b w:val="0"/>
                <w:bCs w:val="0"/>
                <w:noProof/>
                <w:kern w:val="0"/>
                <w:sz w:val="22"/>
                <w:szCs w:val="22"/>
                <w:lang w:eastAsia="en-US"/>
              </w:rPr>
              <w:tab/>
            </w:r>
            <w:r w:rsidRPr="009F48A1">
              <w:rPr>
                <w:rStyle w:val="Hyperlink"/>
                <w:noProof/>
              </w:rPr>
              <w:t>Introduction</w:t>
            </w:r>
            <w:r>
              <w:rPr>
                <w:noProof/>
                <w:webHidden/>
              </w:rPr>
              <w:tab/>
            </w:r>
            <w:r>
              <w:rPr>
                <w:noProof/>
                <w:webHidden/>
              </w:rPr>
              <w:fldChar w:fldCharType="begin"/>
            </w:r>
            <w:r>
              <w:rPr>
                <w:noProof/>
                <w:webHidden/>
              </w:rPr>
              <w:instrText xml:space="preserve"> PAGEREF _Toc1835401 \h </w:instrText>
            </w:r>
            <w:r>
              <w:rPr>
                <w:noProof/>
                <w:webHidden/>
              </w:rPr>
            </w:r>
            <w:r>
              <w:rPr>
                <w:noProof/>
                <w:webHidden/>
              </w:rPr>
              <w:fldChar w:fldCharType="separate"/>
            </w:r>
            <w:r>
              <w:rPr>
                <w:noProof/>
                <w:webHidden/>
              </w:rPr>
              <w:t>6</w:t>
            </w:r>
            <w:r>
              <w:rPr>
                <w:noProof/>
                <w:webHidden/>
              </w:rPr>
              <w:fldChar w:fldCharType="end"/>
            </w:r>
          </w:hyperlink>
        </w:p>
        <w:p w14:paraId="34F6439F"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02" w:history="1">
            <w:r w:rsidRPr="009F48A1">
              <w:rPr>
                <w:rStyle w:val="Hyperlink"/>
                <w:noProof/>
              </w:rPr>
              <w:t>1.1</w:t>
            </w:r>
            <w:r>
              <w:rPr>
                <w:rFonts w:asciiTheme="minorHAnsi" w:eastAsiaTheme="minorEastAsia" w:hAnsiTheme="minorHAnsi" w:cstheme="minorBidi"/>
                <w:b w:val="0"/>
                <w:bCs w:val="0"/>
                <w:noProof/>
                <w:kern w:val="0"/>
                <w:sz w:val="22"/>
                <w:szCs w:val="22"/>
                <w:lang w:eastAsia="en-US"/>
              </w:rPr>
              <w:tab/>
            </w:r>
            <w:r w:rsidRPr="009F48A1">
              <w:rPr>
                <w:rStyle w:val="Hyperlink"/>
                <w:noProof/>
              </w:rPr>
              <w:t>Backgound/Motivation</w:t>
            </w:r>
            <w:r>
              <w:rPr>
                <w:noProof/>
                <w:webHidden/>
              </w:rPr>
              <w:tab/>
            </w:r>
            <w:r>
              <w:rPr>
                <w:noProof/>
                <w:webHidden/>
              </w:rPr>
              <w:fldChar w:fldCharType="begin"/>
            </w:r>
            <w:r>
              <w:rPr>
                <w:noProof/>
                <w:webHidden/>
              </w:rPr>
              <w:instrText xml:space="preserve"> PAGEREF _Toc1835402 \h </w:instrText>
            </w:r>
            <w:r>
              <w:rPr>
                <w:noProof/>
                <w:webHidden/>
              </w:rPr>
            </w:r>
            <w:r>
              <w:rPr>
                <w:noProof/>
                <w:webHidden/>
              </w:rPr>
              <w:fldChar w:fldCharType="separate"/>
            </w:r>
            <w:r>
              <w:rPr>
                <w:noProof/>
                <w:webHidden/>
              </w:rPr>
              <w:t>6</w:t>
            </w:r>
            <w:r>
              <w:rPr>
                <w:noProof/>
                <w:webHidden/>
              </w:rPr>
              <w:fldChar w:fldCharType="end"/>
            </w:r>
          </w:hyperlink>
        </w:p>
        <w:p w14:paraId="668CF6F6" w14:textId="77777777" w:rsidR="00AE42BD" w:rsidRDefault="00AE42BD">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1835403" w:history="1">
            <w:r w:rsidRPr="009F48A1">
              <w:rPr>
                <w:rStyle w:val="Hyperlink"/>
                <w:rFonts w:ascii="Wingdings" w:hAnsi="Wingdings"/>
                <w:noProof/>
              </w:rPr>
              <w:t></w:t>
            </w:r>
            <w:r>
              <w:rPr>
                <w:rFonts w:asciiTheme="minorHAnsi" w:eastAsiaTheme="minorEastAsia" w:hAnsiTheme="minorHAnsi" w:cstheme="minorBidi"/>
                <w:b w:val="0"/>
                <w:bCs w:val="0"/>
                <w:noProof/>
                <w:kern w:val="0"/>
                <w:sz w:val="22"/>
                <w:szCs w:val="22"/>
                <w:lang w:eastAsia="en-US"/>
              </w:rPr>
              <w:tab/>
            </w:r>
            <w:r w:rsidRPr="009F48A1">
              <w:rPr>
                <w:rStyle w:val="Hyperlink"/>
                <w:noProof/>
              </w:rPr>
              <w:t>Unwanted Migration:</w:t>
            </w:r>
            <w:r>
              <w:rPr>
                <w:noProof/>
                <w:webHidden/>
              </w:rPr>
              <w:tab/>
            </w:r>
            <w:r>
              <w:rPr>
                <w:noProof/>
                <w:webHidden/>
              </w:rPr>
              <w:fldChar w:fldCharType="begin"/>
            </w:r>
            <w:r>
              <w:rPr>
                <w:noProof/>
                <w:webHidden/>
              </w:rPr>
              <w:instrText xml:space="preserve"> PAGEREF _Toc1835403 \h </w:instrText>
            </w:r>
            <w:r>
              <w:rPr>
                <w:noProof/>
                <w:webHidden/>
              </w:rPr>
            </w:r>
            <w:r>
              <w:rPr>
                <w:noProof/>
                <w:webHidden/>
              </w:rPr>
              <w:fldChar w:fldCharType="separate"/>
            </w:r>
            <w:r>
              <w:rPr>
                <w:noProof/>
                <w:webHidden/>
              </w:rPr>
              <w:t>6</w:t>
            </w:r>
            <w:r>
              <w:rPr>
                <w:noProof/>
                <w:webHidden/>
              </w:rPr>
              <w:fldChar w:fldCharType="end"/>
            </w:r>
          </w:hyperlink>
        </w:p>
        <w:p w14:paraId="48EB3127" w14:textId="77777777" w:rsidR="00AE42BD" w:rsidRDefault="00AE42BD">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1835404" w:history="1">
            <w:r w:rsidRPr="009F48A1">
              <w:rPr>
                <w:rStyle w:val="Hyperlink"/>
                <w:rFonts w:ascii="Wingdings" w:hAnsi="Wingdings"/>
                <w:noProof/>
              </w:rPr>
              <w:t></w:t>
            </w:r>
            <w:r>
              <w:rPr>
                <w:rFonts w:asciiTheme="minorHAnsi" w:eastAsiaTheme="minorEastAsia" w:hAnsiTheme="minorHAnsi" w:cstheme="minorBidi"/>
                <w:b w:val="0"/>
                <w:bCs w:val="0"/>
                <w:noProof/>
                <w:kern w:val="0"/>
                <w:sz w:val="22"/>
                <w:szCs w:val="22"/>
                <w:lang w:eastAsia="en-US"/>
              </w:rPr>
              <w:tab/>
            </w:r>
            <w:r w:rsidRPr="009F48A1">
              <w:rPr>
                <w:rStyle w:val="Hyperlink"/>
                <w:noProof/>
              </w:rPr>
              <w:t>Chemical Contamination:</w:t>
            </w:r>
            <w:r>
              <w:rPr>
                <w:noProof/>
                <w:webHidden/>
              </w:rPr>
              <w:tab/>
            </w:r>
            <w:r>
              <w:rPr>
                <w:noProof/>
                <w:webHidden/>
              </w:rPr>
              <w:fldChar w:fldCharType="begin"/>
            </w:r>
            <w:r>
              <w:rPr>
                <w:noProof/>
                <w:webHidden/>
              </w:rPr>
              <w:instrText xml:space="preserve"> PAGEREF _Toc1835404 \h </w:instrText>
            </w:r>
            <w:r>
              <w:rPr>
                <w:noProof/>
                <w:webHidden/>
              </w:rPr>
            </w:r>
            <w:r>
              <w:rPr>
                <w:noProof/>
                <w:webHidden/>
              </w:rPr>
              <w:fldChar w:fldCharType="separate"/>
            </w:r>
            <w:r>
              <w:rPr>
                <w:noProof/>
                <w:webHidden/>
              </w:rPr>
              <w:t>6</w:t>
            </w:r>
            <w:r>
              <w:rPr>
                <w:noProof/>
                <w:webHidden/>
              </w:rPr>
              <w:fldChar w:fldCharType="end"/>
            </w:r>
          </w:hyperlink>
        </w:p>
        <w:p w14:paraId="01C993B1" w14:textId="77777777" w:rsidR="00AE42BD" w:rsidRDefault="00AE42BD">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1835405" w:history="1">
            <w:r w:rsidRPr="009F48A1">
              <w:rPr>
                <w:rStyle w:val="Hyperlink"/>
                <w:rFonts w:ascii="Wingdings" w:hAnsi="Wingdings"/>
                <w:noProof/>
              </w:rPr>
              <w:t></w:t>
            </w:r>
            <w:r>
              <w:rPr>
                <w:rFonts w:asciiTheme="minorHAnsi" w:eastAsiaTheme="minorEastAsia" w:hAnsiTheme="minorHAnsi" w:cstheme="minorBidi"/>
                <w:b w:val="0"/>
                <w:bCs w:val="0"/>
                <w:noProof/>
                <w:kern w:val="0"/>
                <w:sz w:val="22"/>
                <w:szCs w:val="22"/>
                <w:lang w:eastAsia="en-US"/>
              </w:rPr>
              <w:tab/>
            </w:r>
            <w:r w:rsidRPr="009F48A1">
              <w:rPr>
                <w:rStyle w:val="Hyperlink"/>
                <w:noProof/>
              </w:rPr>
              <w:t>Marine Mammals:</w:t>
            </w:r>
            <w:r>
              <w:rPr>
                <w:noProof/>
                <w:webHidden/>
              </w:rPr>
              <w:tab/>
            </w:r>
            <w:r>
              <w:rPr>
                <w:noProof/>
                <w:webHidden/>
              </w:rPr>
              <w:fldChar w:fldCharType="begin"/>
            </w:r>
            <w:r>
              <w:rPr>
                <w:noProof/>
                <w:webHidden/>
              </w:rPr>
              <w:instrText xml:space="preserve"> PAGEREF _Toc1835405 \h </w:instrText>
            </w:r>
            <w:r>
              <w:rPr>
                <w:noProof/>
                <w:webHidden/>
              </w:rPr>
            </w:r>
            <w:r>
              <w:rPr>
                <w:noProof/>
                <w:webHidden/>
              </w:rPr>
              <w:fldChar w:fldCharType="separate"/>
            </w:r>
            <w:r>
              <w:rPr>
                <w:noProof/>
                <w:webHidden/>
              </w:rPr>
              <w:t>6</w:t>
            </w:r>
            <w:r>
              <w:rPr>
                <w:noProof/>
                <w:webHidden/>
              </w:rPr>
              <w:fldChar w:fldCharType="end"/>
            </w:r>
          </w:hyperlink>
        </w:p>
        <w:p w14:paraId="2D339DB5"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06" w:history="1">
            <w:r w:rsidRPr="009F48A1">
              <w:rPr>
                <w:rStyle w:val="Hyperlink"/>
                <w:noProof/>
              </w:rPr>
              <w:t>1.2</w:t>
            </w:r>
            <w:r>
              <w:rPr>
                <w:rFonts w:asciiTheme="minorHAnsi" w:eastAsiaTheme="minorEastAsia" w:hAnsiTheme="minorHAnsi" w:cstheme="minorBidi"/>
                <w:b w:val="0"/>
                <w:bCs w:val="0"/>
                <w:noProof/>
                <w:kern w:val="0"/>
                <w:sz w:val="22"/>
                <w:szCs w:val="22"/>
                <w:lang w:eastAsia="en-US"/>
              </w:rPr>
              <w:tab/>
            </w:r>
            <w:r w:rsidRPr="009F48A1">
              <w:rPr>
                <w:rStyle w:val="Hyperlink"/>
                <w:noProof/>
              </w:rPr>
              <w:t>Objective</w:t>
            </w:r>
            <w:r>
              <w:rPr>
                <w:noProof/>
                <w:webHidden/>
              </w:rPr>
              <w:tab/>
            </w:r>
            <w:r>
              <w:rPr>
                <w:noProof/>
                <w:webHidden/>
              </w:rPr>
              <w:fldChar w:fldCharType="begin"/>
            </w:r>
            <w:r>
              <w:rPr>
                <w:noProof/>
                <w:webHidden/>
              </w:rPr>
              <w:instrText xml:space="preserve"> PAGEREF _Toc1835406 \h </w:instrText>
            </w:r>
            <w:r>
              <w:rPr>
                <w:noProof/>
                <w:webHidden/>
              </w:rPr>
            </w:r>
            <w:r>
              <w:rPr>
                <w:noProof/>
                <w:webHidden/>
              </w:rPr>
              <w:fldChar w:fldCharType="separate"/>
            </w:r>
            <w:r>
              <w:rPr>
                <w:noProof/>
                <w:webHidden/>
              </w:rPr>
              <w:t>7</w:t>
            </w:r>
            <w:r>
              <w:rPr>
                <w:noProof/>
                <w:webHidden/>
              </w:rPr>
              <w:fldChar w:fldCharType="end"/>
            </w:r>
          </w:hyperlink>
        </w:p>
        <w:p w14:paraId="3035E945"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07" w:history="1">
            <w:r w:rsidRPr="009F48A1">
              <w:rPr>
                <w:rStyle w:val="Hyperlink"/>
                <w:noProof/>
              </w:rPr>
              <w:t>1.3</w:t>
            </w:r>
            <w:r>
              <w:rPr>
                <w:rFonts w:asciiTheme="minorHAnsi" w:eastAsiaTheme="minorEastAsia" w:hAnsiTheme="minorHAnsi" w:cstheme="minorBidi"/>
                <w:b w:val="0"/>
                <w:bCs w:val="0"/>
                <w:noProof/>
                <w:kern w:val="0"/>
                <w:sz w:val="22"/>
                <w:szCs w:val="22"/>
                <w:lang w:eastAsia="en-US"/>
              </w:rPr>
              <w:tab/>
            </w:r>
            <w:r w:rsidRPr="009F48A1">
              <w:rPr>
                <w:rStyle w:val="Hyperlink"/>
                <w:noProof/>
              </w:rPr>
              <w:t>Design Requirements</w:t>
            </w:r>
            <w:r>
              <w:rPr>
                <w:noProof/>
                <w:webHidden/>
              </w:rPr>
              <w:tab/>
            </w:r>
            <w:r>
              <w:rPr>
                <w:noProof/>
                <w:webHidden/>
              </w:rPr>
              <w:fldChar w:fldCharType="begin"/>
            </w:r>
            <w:r>
              <w:rPr>
                <w:noProof/>
                <w:webHidden/>
              </w:rPr>
              <w:instrText xml:space="preserve"> PAGEREF _Toc1835407 \h </w:instrText>
            </w:r>
            <w:r>
              <w:rPr>
                <w:noProof/>
                <w:webHidden/>
              </w:rPr>
            </w:r>
            <w:r>
              <w:rPr>
                <w:noProof/>
                <w:webHidden/>
              </w:rPr>
              <w:fldChar w:fldCharType="separate"/>
            </w:r>
            <w:r>
              <w:rPr>
                <w:noProof/>
                <w:webHidden/>
              </w:rPr>
              <w:t>7</w:t>
            </w:r>
            <w:r>
              <w:rPr>
                <w:noProof/>
                <w:webHidden/>
              </w:rPr>
              <w:fldChar w:fldCharType="end"/>
            </w:r>
          </w:hyperlink>
        </w:p>
        <w:p w14:paraId="1F42D59C"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08" w:history="1">
            <w:r w:rsidRPr="009F48A1">
              <w:rPr>
                <w:rStyle w:val="Hyperlink"/>
                <w:noProof/>
              </w:rPr>
              <w:t>1.4</w:t>
            </w:r>
            <w:r>
              <w:rPr>
                <w:rFonts w:asciiTheme="minorHAnsi" w:eastAsiaTheme="minorEastAsia" w:hAnsiTheme="minorHAnsi" w:cstheme="minorBidi"/>
                <w:b w:val="0"/>
                <w:bCs w:val="0"/>
                <w:noProof/>
                <w:kern w:val="0"/>
                <w:sz w:val="22"/>
                <w:szCs w:val="22"/>
                <w:lang w:eastAsia="en-US"/>
              </w:rPr>
              <w:tab/>
            </w:r>
            <w:r w:rsidRPr="009F48A1">
              <w:rPr>
                <w:rStyle w:val="Hyperlink"/>
                <w:noProof/>
              </w:rPr>
              <w:t>Design Constraints</w:t>
            </w:r>
            <w:r>
              <w:rPr>
                <w:noProof/>
                <w:webHidden/>
              </w:rPr>
              <w:tab/>
            </w:r>
            <w:r>
              <w:rPr>
                <w:noProof/>
                <w:webHidden/>
              </w:rPr>
              <w:fldChar w:fldCharType="begin"/>
            </w:r>
            <w:r>
              <w:rPr>
                <w:noProof/>
                <w:webHidden/>
              </w:rPr>
              <w:instrText xml:space="preserve"> PAGEREF _Toc1835408 \h </w:instrText>
            </w:r>
            <w:r>
              <w:rPr>
                <w:noProof/>
                <w:webHidden/>
              </w:rPr>
            </w:r>
            <w:r>
              <w:rPr>
                <w:noProof/>
                <w:webHidden/>
              </w:rPr>
              <w:fldChar w:fldCharType="separate"/>
            </w:r>
            <w:r>
              <w:rPr>
                <w:noProof/>
                <w:webHidden/>
              </w:rPr>
              <w:t>7</w:t>
            </w:r>
            <w:r>
              <w:rPr>
                <w:noProof/>
                <w:webHidden/>
              </w:rPr>
              <w:fldChar w:fldCharType="end"/>
            </w:r>
          </w:hyperlink>
        </w:p>
        <w:p w14:paraId="62097778" w14:textId="77777777" w:rsidR="00AE42BD" w:rsidRDefault="00AE42BD">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1835409" w:history="1">
            <w:r w:rsidRPr="009F48A1">
              <w:rPr>
                <w:rStyle w:val="Hyperlink"/>
                <w:noProof/>
              </w:rPr>
              <w:t>Design Method (Approach)</w:t>
            </w:r>
            <w:r>
              <w:rPr>
                <w:noProof/>
                <w:webHidden/>
              </w:rPr>
              <w:tab/>
            </w:r>
            <w:r>
              <w:rPr>
                <w:noProof/>
                <w:webHidden/>
              </w:rPr>
              <w:fldChar w:fldCharType="begin"/>
            </w:r>
            <w:r>
              <w:rPr>
                <w:noProof/>
                <w:webHidden/>
              </w:rPr>
              <w:instrText xml:space="preserve"> PAGEREF _Toc1835409 \h </w:instrText>
            </w:r>
            <w:r>
              <w:rPr>
                <w:noProof/>
                <w:webHidden/>
              </w:rPr>
            </w:r>
            <w:r>
              <w:rPr>
                <w:noProof/>
                <w:webHidden/>
              </w:rPr>
              <w:fldChar w:fldCharType="separate"/>
            </w:r>
            <w:r>
              <w:rPr>
                <w:noProof/>
                <w:webHidden/>
              </w:rPr>
              <w:t>7</w:t>
            </w:r>
            <w:r>
              <w:rPr>
                <w:noProof/>
                <w:webHidden/>
              </w:rPr>
              <w:fldChar w:fldCharType="end"/>
            </w:r>
          </w:hyperlink>
        </w:p>
        <w:p w14:paraId="20392078" w14:textId="77777777" w:rsidR="00AE42BD" w:rsidRDefault="00AE42BD">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1835410" w:history="1">
            <w:r w:rsidRPr="009F48A1">
              <w:rPr>
                <w:rStyle w:val="Hyperlink"/>
                <w:noProof/>
              </w:rPr>
              <w:t>Standards</w:t>
            </w:r>
            <w:r>
              <w:rPr>
                <w:noProof/>
                <w:webHidden/>
              </w:rPr>
              <w:tab/>
            </w:r>
            <w:r>
              <w:rPr>
                <w:noProof/>
                <w:webHidden/>
              </w:rPr>
              <w:fldChar w:fldCharType="begin"/>
            </w:r>
            <w:r>
              <w:rPr>
                <w:noProof/>
                <w:webHidden/>
              </w:rPr>
              <w:instrText xml:space="preserve"> PAGEREF _Toc1835410 \h </w:instrText>
            </w:r>
            <w:r>
              <w:rPr>
                <w:noProof/>
                <w:webHidden/>
              </w:rPr>
            </w:r>
            <w:r>
              <w:rPr>
                <w:noProof/>
                <w:webHidden/>
              </w:rPr>
              <w:fldChar w:fldCharType="separate"/>
            </w:r>
            <w:r>
              <w:rPr>
                <w:noProof/>
                <w:webHidden/>
              </w:rPr>
              <w:t>8</w:t>
            </w:r>
            <w:r>
              <w:rPr>
                <w:noProof/>
                <w:webHidden/>
              </w:rPr>
              <w:fldChar w:fldCharType="end"/>
            </w:r>
          </w:hyperlink>
        </w:p>
        <w:p w14:paraId="4A9F6852" w14:textId="77777777" w:rsidR="00AE42BD" w:rsidRDefault="00AE42BD">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1835411" w:history="1">
            <w:r w:rsidRPr="009F48A1">
              <w:rPr>
                <w:rStyle w:val="Hyperlink"/>
                <w:caps/>
                <w:noProof/>
              </w:rPr>
              <w:t>2.</w:t>
            </w:r>
            <w:r>
              <w:rPr>
                <w:rFonts w:asciiTheme="minorHAnsi" w:eastAsiaTheme="minorEastAsia" w:hAnsiTheme="minorHAnsi" w:cstheme="minorBidi"/>
                <w:b w:val="0"/>
                <w:bCs w:val="0"/>
                <w:noProof/>
                <w:kern w:val="0"/>
                <w:sz w:val="22"/>
                <w:szCs w:val="22"/>
                <w:lang w:eastAsia="en-US"/>
              </w:rPr>
              <w:tab/>
            </w:r>
            <w:r w:rsidRPr="009F48A1">
              <w:rPr>
                <w:rStyle w:val="Hyperlink"/>
                <w:noProof/>
              </w:rPr>
              <w:t>Project Description</w:t>
            </w:r>
            <w:r>
              <w:rPr>
                <w:noProof/>
                <w:webHidden/>
              </w:rPr>
              <w:tab/>
            </w:r>
            <w:r>
              <w:rPr>
                <w:noProof/>
                <w:webHidden/>
              </w:rPr>
              <w:fldChar w:fldCharType="begin"/>
            </w:r>
            <w:r>
              <w:rPr>
                <w:noProof/>
                <w:webHidden/>
              </w:rPr>
              <w:instrText xml:space="preserve"> PAGEREF _Toc1835411 \h </w:instrText>
            </w:r>
            <w:r>
              <w:rPr>
                <w:noProof/>
                <w:webHidden/>
              </w:rPr>
            </w:r>
            <w:r>
              <w:rPr>
                <w:noProof/>
                <w:webHidden/>
              </w:rPr>
              <w:fldChar w:fldCharType="separate"/>
            </w:r>
            <w:r>
              <w:rPr>
                <w:noProof/>
                <w:webHidden/>
              </w:rPr>
              <w:t>9</w:t>
            </w:r>
            <w:r>
              <w:rPr>
                <w:noProof/>
                <w:webHidden/>
              </w:rPr>
              <w:fldChar w:fldCharType="end"/>
            </w:r>
          </w:hyperlink>
        </w:p>
        <w:p w14:paraId="6071EBA0"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12" w:history="1">
            <w:r w:rsidRPr="009F48A1">
              <w:rPr>
                <w:rStyle w:val="Hyperlink"/>
                <w:noProof/>
              </w:rPr>
              <w:t>2.1</w:t>
            </w:r>
            <w:r>
              <w:rPr>
                <w:rFonts w:asciiTheme="minorHAnsi" w:eastAsiaTheme="minorEastAsia" w:hAnsiTheme="minorHAnsi" w:cstheme="minorBidi"/>
                <w:b w:val="0"/>
                <w:bCs w:val="0"/>
                <w:noProof/>
                <w:kern w:val="0"/>
                <w:sz w:val="22"/>
                <w:szCs w:val="22"/>
                <w:lang w:eastAsia="en-US"/>
              </w:rPr>
              <w:tab/>
            </w:r>
            <w:r w:rsidRPr="009F48A1">
              <w:rPr>
                <w:rStyle w:val="Hyperlink"/>
                <w:noProof/>
              </w:rPr>
              <w:t>System Description</w:t>
            </w:r>
            <w:r>
              <w:rPr>
                <w:noProof/>
                <w:webHidden/>
              </w:rPr>
              <w:tab/>
            </w:r>
            <w:r>
              <w:rPr>
                <w:noProof/>
                <w:webHidden/>
              </w:rPr>
              <w:fldChar w:fldCharType="begin"/>
            </w:r>
            <w:r>
              <w:rPr>
                <w:noProof/>
                <w:webHidden/>
              </w:rPr>
              <w:instrText xml:space="preserve"> PAGEREF _Toc1835412 \h </w:instrText>
            </w:r>
            <w:r>
              <w:rPr>
                <w:noProof/>
                <w:webHidden/>
              </w:rPr>
            </w:r>
            <w:r>
              <w:rPr>
                <w:noProof/>
                <w:webHidden/>
              </w:rPr>
              <w:fldChar w:fldCharType="separate"/>
            </w:r>
            <w:r>
              <w:rPr>
                <w:noProof/>
                <w:webHidden/>
              </w:rPr>
              <w:t>9</w:t>
            </w:r>
            <w:r>
              <w:rPr>
                <w:noProof/>
                <w:webHidden/>
              </w:rPr>
              <w:fldChar w:fldCharType="end"/>
            </w:r>
          </w:hyperlink>
        </w:p>
        <w:p w14:paraId="0D69512A"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13" w:history="1">
            <w:r w:rsidRPr="009F48A1">
              <w:rPr>
                <w:rStyle w:val="Hyperlink"/>
                <w:noProof/>
              </w:rPr>
              <w:t>2.2</w:t>
            </w:r>
            <w:r>
              <w:rPr>
                <w:rFonts w:asciiTheme="minorHAnsi" w:eastAsiaTheme="minorEastAsia" w:hAnsiTheme="minorHAnsi" w:cstheme="minorBidi"/>
                <w:b w:val="0"/>
                <w:bCs w:val="0"/>
                <w:noProof/>
                <w:kern w:val="0"/>
                <w:sz w:val="22"/>
                <w:szCs w:val="22"/>
                <w:lang w:eastAsia="en-US"/>
              </w:rPr>
              <w:tab/>
            </w:r>
            <w:r w:rsidRPr="009F48A1">
              <w:rPr>
                <w:rStyle w:val="Hyperlink"/>
                <w:noProof/>
              </w:rPr>
              <w:t>System Diagram</w:t>
            </w:r>
            <w:r>
              <w:rPr>
                <w:noProof/>
                <w:webHidden/>
              </w:rPr>
              <w:tab/>
            </w:r>
            <w:r>
              <w:rPr>
                <w:noProof/>
                <w:webHidden/>
              </w:rPr>
              <w:fldChar w:fldCharType="begin"/>
            </w:r>
            <w:r>
              <w:rPr>
                <w:noProof/>
                <w:webHidden/>
              </w:rPr>
              <w:instrText xml:space="preserve"> PAGEREF _Toc1835413 \h </w:instrText>
            </w:r>
            <w:r>
              <w:rPr>
                <w:noProof/>
                <w:webHidden/>
              </w:rPr>
            </w:r>
            <w:r>
              <w:rPr>
                <w:noProof/>
                <w:webHidden/>
              </w:rPr>
              <w:fldChar w:fldCharType="separate"/>
            </w:r>
            <w:r>
              <w:rPr>
                <w:noProof/>
                <w:webHidden/>
              </w:rPr>
              <w:t>9</w:t>
            </w:r>
            <w:r>
              <w:rPr>
                <w:noProof/>
                <w:webHidden/>
              </w:rPr>
              <w:fldChar w:fldCharType="end"/>
            </w:r>
          </w:hyperlink>
        </w:p>
        <w:p w14:paraId="1C5B6B49"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14" w:history="1">
            <w:r w:rsidRPr="009F48A1">
              <w:rPr>
                <w:rStyle w:val="Hyperlink"/>
                <w:noProof/>
              </w:rPr>
              <w:t>2.3</w:t>
            </w:r>
            <w:r>
              <w:rPr>
                <w:rFonts w:asciiTheme="minorHAnsi" w:eastAsiaTheme="minorEastAsia" w:hAnsiTheme="minorHAnsi" w:cstheme="minorBidi"/>
                <w:b w:val="0"/>
                <w:bCs w:val="0"/>
                <w:noProof/>
                <w:kern w:val="0"/>
                <w:sz w:val="22"/>
                <w:szCs w:val="22"/>
                <w:lang w:eastAsia="en-US"/>
              </w:rPr>
              <w:tab/>
            </w:r>
            <w:r w:rsidRPr="009F48A1">
              <w:rPr>
                <w:rStyle w:val="Hyperlink"/>
                <w:noProof/>
              </w:rPr>
              <w:t>System Functions</w:t>
            </w:r>
            <w:r>
              <w:rPr>
                <w:noProof/>
                <w:webHidden/>
              </w:rPr>
              <w:tab/>
            </w:r>
            <w:r>
              <w:rPr>
                <w:noProof/>
                <w:webHidden/>
              </w:rPr>
              <w:fldChar w:fldCharType="begin"/>
            </w:r>
            <w:r>
              <w:rPr>
                <w:noProof/>
                <w:webHidden/>
              </w:rPr>
              <w:instrText xml:space="preserve"> PAGEREF _Toc1835414 \h </w:instrText>
            </w:r>
            <w:r>
              <w:rPr>
                <w:noProof/>
                <w:webHidden/>
              </w:rPr>
            </w:r>
            <w:r>
              <w:rPr>
                <w:noProof/>
                <w:webHidden/>
              </w:rPr>
              <w:fldChar w:fldCharType="separate"/>
            </w:r>
            <w:r>
              <w:rPr>
                <w:noProof/>
                <w:webHidden/>
              </w:rPr>
              <w:t>10</w:t>
            </w:r>
            <w:r>
              <w:rPr>
                <w:noProof/>
                <w:webHidden/>
              </w:rPr>
              <w:fldChar w:fldCharType="end"/>
            </w:r>
          </w:hyperlink>
        </w:p>
        <w:p w14:paraId="7A2F9DBE" w14:textId="77777777" w:rsidR="00AE42BD" w:rsidRDefault="00AE42BD">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1835415" w:history="1">
            <w:r w:rsidRPr="009F48A1">
              <w:rPr>
                <w:rStyle w:val="Hyperlink"/>
                <w:caps/>
                <w:noProof/>
              </w:rPr>
              <w:t>3.</w:t>
            </w:r>
            <w:r>
              <w:rPr>
                <w:rFonts w:asciiTheme="minorHAnsi" w:eastAsiaTheme="minorEastAsia" w:hAnsiTheme="minorHAnsi" w:cstheme="minorBidi"/>
                <w:b w:val="0"/>
                <w:bCs w:val="0"/>
                <w:noProof/>
                <w:kern w:val="0"/>
                <w:sz w:val="22"/>
                <w:szCs w:val="22"/>
                <w:lang w:eastAsia="en-US"/>
              </w:rPr>
              <w:tab/>
            </w:r>
            <w:r w:rsidRPr="009F48A1">
              <w:rPr>
                <w:rStyle w:val="Hyperlink"/>
                <w:noProof/>
              </w:rPr>
              <w:t>Implementation Plan</w:t>
            </w:r>
            <w:r>
              <w:rPr>
                <w:noProof/>
                <w:webHidden/>
              </w:rPr>
              <w:tab/>
            </w:r>
            <w:r>
              <w:rPr>
                <w:noProof/>
                <w:webHidden/>
              </w:rPr>
              <w:fldChar w:fldCharType="begin"/>
            </w:r>
            <w:r>
              <w:rPr>
                <w:noProof/>
                <w:webHidden/>
              </w:rPr>
              <w:instrText xml:space="preserve"> PAGEREF _Toc1835415 \h </w:instrText>
            </w:r>
            <w:r>
              <w:rPr>
                <w:noProof/>
                <w:webHidden/>
              </w:rPr>
            </w:r>
            <w:r>
              <w:rPr>
                <w:noProof/>
                <w:webHidden/>
              </w:rPr>
              <w:fldChar w:fldCharType="separate"/>
            </w:r>
            <w:r>
              <w:rPr>
                <w:noProof/>
                <w:webHidden/>
              </w:rPr>
              <w:t>11</w:t>
            </w:r>
            <w:r>
              <w:rPr>
                <w:noProof/>
                <w:webHidden/>
              </w:rPr>
              <w:fldChar w:fldCharType="end"/>
            </w:r>
          </w:hyperlink>
        </w:p>
        <w:p w14:paraId="0FC37424"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16" w:history="1">
            <w:r w:rsidRPr="009F48A1">
              <w:rPr>
                <w:rStyle w:val="Hyperlink"/>
                <w:noProof/>
              </w:rPr>
              <w:t>3.1</w:t>
            </w:r>
            <w:r>
              <w:rPr>
                <w:rFonts w:asciiTheme="minorHAnsi" w:eastAsiaTheme="minorEastAsia" w:hAnsiTheme="minorHAnsi" w:cstheme="minorBidi"/>
                <w:b w:val="0"/>
                <w:bCs w:val="0"/>
                <w:noProof/>
                <w:kern w:val="0"/>
                <w:sz w:val="22"/>
                <w:szCs w:val="22"/>
                <w:lang w:eastAsia="en-US"/>
              </w:rPr>
              <w:tab/>
            </w:r>
            <w:r w:rsidRPr="009F48A1">
              <w:rPr>
                <w:rStyle w:val="Hyperlink"/>
                <w:noProof/>
              </w:rPr>
              <w:t>Tasks</w:t>
            </w:r>
            <w:r>
              <w:rPr>
                <w:noProof/>
                <w:webHidden/>
              </w:rPr>
              <w:tab/>
            </w:r>
            <w:r>
              <w:rPr>
                <w:noProof/>
                <w:webHidden/>
              </w:rPr>
              <w:fldChar w:fldCharType="begin"/>
            </w:r>
            <w:r>
              <w:rPr>
                <w:noProof/>
                <w:webHidden/>
              </w:rPr>
              <w:instrText xml:space="preserve"> PAGEREF _Toc1835416 \h </w:instrText>
            </w:r>
            <w:r>
              <w:rPr>
                <w:noProof/>
                <w:webHidden/>
              </w:rPr>
            </w:r>
            <w:r>
              <w:rPr>
                <w:noProof/>
                <w:webHidden/>
              </w:rPr>
              <w:fldChar w:fldCharType="separate"/>
            </w:r>
            <w:r>
              <w:rPr>
                <w:noProof/>
                <w:webHidden/>
              </w:rPr>
              <w:t>11</w:t>
            </w:r>
            <w:r>
              <w:rPr>
                <w:noProof/>
                <w:webHidden/>
              </w:rPr>
              <w:fldChar w:fldCharType="end"/>
            </w:r>
          </w:hyperlink>
        </w:p>
        <w:p w14:paraId="584B5521"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17" w:history="1">
            <w:r w:rsidRPr="009F48A1">
              <w:rPr>
                <w:rStyle w:val="Hyperlink"/>
                <w:noProof/>
              </w:rPr>
              <w:t>3.1.1.</w:t>
            </w:r>
            <w:r>
              <w:rPr>
                <w:rFonts w:asciiTheme="minorHAnsi" w:eastAsiaTheme="minorEastAsia" w:hAnsiTheme="minorHAnsi" w:cstheme="minorBidi"/>
                <w:noProof/>
                <w:kern w:val="0"/>
                <w:sz w:val="22"/>
                <w:szCs w:val="22"/>
                <w:lang w:eastAsia="en-US"/>
              </w:rPr>
              <w:tab/>
            </w:r>
            <w:r w:rsidRPr="009F48A1">
              <w:rPr>
                <w:rStyle w:val="Hyperlink"/>
                <w:noProof/>
              </w:rPr>
              <w:t>Task 1. Research Basic Boat design</w:t>
            </w:r>
            <w:r>
              <w:rPr>
                <w:noProof/>
                <w:webHidden/>
              </w:rPr>
              <w:tab/>
            </w:r>
            <w:r>
              <w:rPr>
                <w:noProof/>
                <w:webHidden/>
              </w:rPr>
              <w:fldChar w:fldCharType="begin"/>
            </w:r>
            <w:r>
              <w:rPr>
                <w:noProof/>
                <w:webHidden/>
              </w:rPr>
              <w:instrText xml:space="preserve"> PAGEREF _Toc1835417 \h </w:instrText>
            </w:r>
            <w:r>
              <w:rPr>
                <w:noProof/>
                <w:webHidden/>
              </w:rPr>
            </w:r>
            <w:r>
              <w:rPr>
                <w:noProof/>
                <w:webHidden/>
              </w:rPr>
              <w:fldChar w:fldCharType="separate"/>
            </w:r>
            <w:r>
              <w:rPr>
                <w:noProof/>
                <w:webHidden/>
              </w:rPr>
              <w:t>11</w:t>
            </w:r>
            <w:r>
              <w:rPr>
                <w:noProof/>
                <w:webHidden/>
              </w:rPr>
              <w:fldChar w:fldCharType="end"/>
            </w:r>
          </w:hyperlink>
        </w:p>
        <w:p w14:paraId="5D0DBAD6"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18" w:history="1">
            <w:r w:rsidRPr="009F48A1">
              <w:rPr>
                <w:rStyle w:val="Hyperlink"/>
                <w:noProof/>
              </w:rPr>
              <w:t>3.1.2.</w:t>
            </w:r>
            <w:r>
              <w:rPr>
                <w:rFonts w:asciiTheme="minorHAnsi" w:eastAsiaTheme="minorEastAsia" w:hAnsiTheme="minorHAnsi" w:cstheme="minorBidi"/>
                <w:noProof/>
                <w:kern w:val="0"/>
                <w:sz w:val="22"/>
                <w:szCs w:val="22"/>
                <w:lang w:eastAsia="en-US"/>
              </w:rPr>
              <w:tab/>
            </w:r>
            <w:r w:rsidRPr="009F48A1">
              <w:rPr>
                <w:rStyle w:val="Hyperlink"/>
                <w:noProof/>
              </w:rPr>
              <w:t>Task 2. Preliminary boat design</w:t>
            </w:r>
            <w:r>
              <w:rPr>
                <w:noProof/>
                <w:webHidden/>
              </w:rPr>
              <w:tab/>
            </w:r>
            <w:r>
              <w:rPr>
                <w:noProof/>
                <w:webHidden/>
              </w:rPr>
              <w:fldChar w:fldCharType="begin"/>
            </w:r>
            <w:r>
              <w:rPr>
                <w:noProof/>
                <w:webHidden/>
              </w:rPr>
              <w:instrText xml:space="preserve"> PAGEREF _Toc1835418 \h </w:instrText>
            </w:r>
            <w:r>
              <w:rPr>
                <w:noProof/>
                <w:webHidden/>
              </w:rPr>
            </w:r>
            <w:r>
              <w:rPr>
                <w:noProof/>
                <w:webHidden/>
              </w:rPr>
              <w:fldChar w:fldCharType="separate"/>
            </w:r>
            <w:r>
              <w:rPr>
                <w:noProof/>
                <w:webHidden/>
              </w:rPr>
              <w:t>11</w:t>
            </w:r>
            <w:r>
              <w:rPr>
                <w:noProof/>
                <w:webHidden/>
              </w:rPr>
              <w:fldChar w:fldCharType="end"/>
            </w:r>
          </w:hyperlink>
        </w:p>
        <w:p w14:paraId="72C59A80"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19" w:history="1">
            <w:r w:rsidRPr="009F48A1">
              <w:rPr>
                <w:rStyle w:val="Hyperlink"/>
                <w:noProof/>
              </w:rPr>
              <w:t>3.1.3.</w:t>
            </w:r>
            <w:r>
              <w:rPr>
                <w:rFonts w:asciiTheme="minorHAnsi" w:eastAsiaTheme="minorEastAsia" w:hAnsiTheme="minorHAnsi" w:cstheme="minorBidi"/>
                <w:noProof/>
                <w:kern w:val="0"/>
                <w:sz w:val="22"/>
                <w:szCs w:val="22"/>
                <w:lang w:eastAsia="en-US"/>
              </w:rPr>
              <w:tab/>
            </w:r>
            <w:r w:rsidRPr="009F48A1">
              <w:rPr>
                <w:rStyle w:val="Hyperlink"/>
                <w:noProof/>
              </w:rPr>
              <w:t>Task 3. Weight Calculations</w:t>
            </w:r>
            <w:r>
              <w:rPr>
                <w:noProof/>
                <w:webHidden/>
              </w:rPr>
              <w:tab/>
            </w:r>
            <w:r>
              <w:rPr>
                <w:noProof/>
                <w:webHidden/>
              </w:rPr>
              <w:fldChar w:fldCharType="begin"/>
            </w:r>
            <w:r>
              <w:rPr>
                <w:noProof/>
                <w:webHidden/>
              </w:rPr>
              <w:instrText xml:space="preserve"> PAGEREF _Toc1835419 \h </w:instrText>
            </w:r>
            <w:r>
              <w:rPr>
                <w:noProof/>
                <w:webHidden/>
              </w:rPr>
            </w:r>
            <w:r>
              <w:rPr>
                <w:noProof/>
                <w:webHidden/>
              </w:rPr>
              <w:fldChar w:fldCharType="separate"/>
            </w:r>
            <w:r>
              <w:rPr>
                <w:noProof/>
                <w:webHidden/>
              </w:rPr>
              <w:t>11</w:t>
            </w:r>
            <w:r>
              <w:rPr>
                <w:noProof/>
                <w:webHidden/>
              </w:rPr>
              <w:fldChar w:fldCharType="end"/>
            </w:r>
          </w:hyperlink>
        </w:p>
        <w:p w14:paraId="21C51CE2"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20" w:history="1">
            <w:r w:rsidRPr="009F48A1">
              <w:rPr>
                <w:rStyle w:val="Hyperlink"/>
                <w:noProof/>
              </w:rPr>
              <w:t>3.1.4.</w:t>
            </w:r>
            <w:r>
              <w:rPr>
                <w:rFonts w:asciiTheme="minorHAnsi" w:eastAsiaTheme="minorEastAsia" w:hAnsiTheme="minorHAnsi" w:cstheme="minorBidi"/>
                <w:noProof/>
                <w:kern w:val="0"/>
                <w:sz w:val="22"/>
                <w:szCs w:val="22"/>
                <w:lang w:eastAsia="en-US"/>
              </w:rPr>
              <w:tab/>
            </w:r>
            <w:r w:rsidRPr="009F48A1">
              <w:rPr>
                <w:rStyle w:val="Hyperlink"/>
                <w:noProof/>
              </w:rPr>
              <w:t>Task 4. Hydrostatic study</w:t>
            </w:r>
            <w:r>
              <w:rPr>
                <w:noProof/>
                <w:webHidden/>
              </w:rPr>
              <w:tab/>
            </w:r>
            <w:r>
              <w:rPr>
                <w:noProof/>
                <w:webHidden/>
              </w:rPr>
              <w:fldChar w:fldCharType="begin"/>
            </w:r>
            <w:r>
              <w:rPr>
                <w:noProof/>
                <w:webHidden/>
              </w:rPr>
              <w:instrText xml:space="preserve"> PAGEREF _Toc1835420 \h </w:instrText>
            </w:r>
            <w:r>
              <w:rPr>
                <w:noProof/>
                <w:webHidden/>
              </w:rPr>
            </w:r>
            <w:r>
              <w:rPr>
                <w:noProof/>
                <w:webHidden/>
              </w:rPr>
              <w:fldChar w:fldCharType="separate"/>
            </w:r>
            <w:r>
              <w:rPr>
                <w:noProof/>
                <w:webHidden/>
              </w:rPr>
              <w:t>11</w:t>
            </w:r>
            <w:r>
              <w:rPr>
                <w:noProof/>
                <w:webHidden/>
              </w:rPr>
              <w:fldChar w:fldCharType="end"/>
            </w:r>
          </w:hyperlink>
        </w:p>
        <w:p w14:paraId="21F1D1A9"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21" w:history="1">
            <w:r w:rsidRPr="009F48A1">
              <w:rPr>
                <w:rStyle w:val="Hyperlink"/>
                <w:noProof/>
              </w:rPr>
              <w:t>3.1.5.</w:t>
            </w:r>
            <w:r>
              <w:rPr>
                <w:rFonts w:asciiTheme="minorHAnsi" w:eastAsiaTheme="minorEastAsia" w:hAnsiTheme="minorHAnsi" w:cstheme="minorBidi"/>
                <w:noProof/>
                <w:kern w:val="0"/>
                <w:sz w:val="22"/>
                <w:szCs w:val="22"/>
                <w:lang w:eastAsia="en-US"/>
              </w:rPr>
              <w:tab/>
            </w:r>
            <w:r w:rsidRPr="009F48A1">
              <w:rPr>
                <w:rStyle w:val="Hyperlink"/>
                <w:noProof/>
              </w:rPr>
              <w:t>Task 5. Fluid dynamics</w:t>
            </w:r>
            <w:r>
              <w:rPr>
                <w:noProof/>
                <w:webHidden/>
              </w:rPr>
              <w:tab/>
            </w:r>
            <w:r>
              <w:rPr>
                <w:noProof/>
                <w:webHidden/>
              </w:rPr>
              <w:fldChar w:fldCharType="begin"/>
            </w:r>
            <w:r>
              <w:rPr>
                <w:noProof/>
                <w:webHidden/>
              </w:rPr>
              <w:instrText xml:space="preserve"> PAGEREF _Toc1835421 \h </w:instrText>
            </w:r>
            <w:r>
              <w:rPr>
                <w:noProof/>
                <w:webHidden/>
              </w:rPr>
            </w:r>
            <w:r>
              <w:rPr>
                <w:noProof/>
                <w:webHidden/>
              </w:rPr>
              <w:fldChar w:fldCharType="separate"/>
            </w:r>
            <w:r>
              <w:rPr>
                <w:noProof/>
                <w:webHidden/>
              </w:rPr>
              <w:t>12</w:t>
            </w:r>
            <w:r>
              <w:rPr>
                <w:noProof/>
                <w:webHidden/>
              </w:rPr>
              <w:fldChar w:fldCharType="end"/>
            </w:r>
          </w:hyperlink>
        </w:p>
        <w:p w14:paraId="550505C7"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22" w:history="1">
            <w:r w:rsidRPr="009F48A1">
              <w:rPr>
                <w:rStyle w:val="Hyperlink"/>
                <w:noProof/>
              </w:rPr>
              <w:t>3.1.6.</w:t>
            </w:r>
            <w:r>
              <w:rPr>
                <w:rFonts w:asciiTheme="minorHAnsi" w:eastAsiaTheme="minorEastAsia" w:hAnsiTheme="minorHAnsi" w:cstheme="minorBidi"/>
                <w:noProof/>
                <w:kern w:val="0"/>
                <w:sz w:val="22"/>
                <w:szCs w:val="22"/>
                <w:lang w:eastAsia="en-US"/>
              </w:rPr>
              <w:tab/>
            </w:r>
            <w:r w:rsidRPr="009F48A1">
              <w:rPr>
                <w:rStyle w:val="Hyperlink"/>
                <w:noProof/>
              </w:rPr>
              <w:t>Task 6. CAD simulations</w:t>
            </w:r>
            <w:r>
              <w:rPr>
                <w:noProof/>
                <w:webHidden/>
              </w:rPr>
              <w:tab/>
            </w:r>
            <w:r>
              <w:rPr>
                <w:noProof/>
                <w:webHidden/>
              </w:rPr>
              <w:fldChar w:fldCharType="begin"/>
            </w:r>
            <w:r>
              <w:rPr>
                <w:noProof/>
                <w:webHidden/>
              </w:rPr>
              <w:instrText xml:space="preserve"> PAGEREF _Toc1835422 \h </w:instrText>
            </w:r>
            <w:r>
              <w:rPr>
                <w:noProof/>
                <w:webHidden/>
              </w:rPr>
            </w:r>
            <w:r>
              <w:rPr>
                <w:noProof/>
                <w:webHidden/>
              </w:rPr>
              <w:fldChar w:fldCharType="separate"/>
            </w:r>
            <w:r>
              <w:rPr>
                <w:noProof/>
                <w:webHidden/>
              </w:rPr>
              <w:t>12</w:t>
            </w:r>
            <w:r>
              <w:rPr>
                <w:noProof/>
                <w:webHidden/>
              </w:rPr>
              <w:fldChar w:fldCharType="end"/>
            </w:r>
          </w:hyperlink>
        </w:p>
        <w:p w14:paraId="3CBB84C6"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23" w:history="1">
            <w:r w:rsidRPr="009F48A1">
              <w:rPr>
                <w:rStyle w:val="Hyperlink"/>
                <w:noProof/>
              </w:rPr>
              <w:t>3.1.7.</w:t>
            </w:r>
            <w:r>
              <w:rPr>
                <w:rFonts w:asciiTheme="minorHAnsi" w:eastAsiaTheme="minorEastAsia" w:hAnsiTheme="minorHAnsi" w:cstheme="minorBidi"/>
                <w:noProof/>
                <w:kern w:val="0"/>
                <w:sz w:val="22"/>
                <w:szCs w:val="22"/>
                <w:lang w:eastAsia="en-US"/>
              </w:rPr>
              <w:tab/>
            </w:r>
            <w:r w:rsidRPr="009F48A1">
              <w:rPr>
                <w:rStyle w:val="Hyperlink"/>
                <w:noProof/>
              </w:rPr>
              <w:t>Task 7. Build a Prototype</w:t>
            </w:r>
            <w:r>
              <w:rPr>
                <w:noProof/>
                <w:webHidden/>
              </w:rPr>
              <w:tab/>
            </w:r>
            <w:r>
              <w:rPr>
                <w:noProof/>
                <w:webHidden/>
              </w:rPr>
              <w:fldChar w:fldCharType="begin"/>
            </w:r>
            <w:r>
              <w:rPr>
                <w:noProof/>
                <w:webHidden/>
              </w:rPr>
              <w:instrText xml:space="preserve"> PAGEREF _Toc1835423 \h </w:instrText>
            </w:r>
            <w:r>
              <w:rPr>
                <w:noProof/>
                <w:webHidden/>
              </w:rPr>
            </w:r>
            <w:r>
              <w:rPr>
                <w:noProof/>
                <w:webHidden/>
              </w:rPr>
              <w:fldChar w:fldCharType="separate"/>
            </w:r>
            <w:r>
              <w:rPr>
                <w:noProof/>
                <w:webHidden/>
              </w:rPr>
              <w:t>12</w:t>
            </w:r>
            <w:r>
              <w:rPr>
                <w:noProof/>
                <w:webHidden/>
              </w:rPr>
              <w:fldChar w:fldCharType="end"/>
            </w:r>
          </w:hyperlink>
        </w:p>
        <w:p w14:paraId="00E185D6"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24" w:history="1">
            <w:r w:rsidRPr="009F48A1">
              <w:rPr>
                <w:rStyle w:val="Hyperlink"/>
                <w:noProof/>
              </w:rPr>
              <w:t>3.1.8.</w:t>
            </w:r>
            <w:r>
              <w:rPr>
                <w:rFonts w:asciiTheme="minorHAnsi" w:eastAsiaTheme="minorEastAsia" w:hAnsiTheme="minorHAnsi" w:cstheme="minorBidi"/>
                <w:noProof/>
                <w:kern w:val="0"/>
                <w:sz w:val="22"/>
                <w:szCs w:val="22"/>
                <w:lang w:eastAsia="en-US"/>
              </w:rPr>
              <w:tab/>
            </w:r>
            <w:r w:rsidRPr="009F48A1">
              <w:rPr>
                <w:rStyle w:val="Hyperlink"/>
                <w:noProof/>
              </w:rPr>
              <w:t>Task 8. Image recognition system</w:t>
            </w:r>
            <w:r>
              <w:rPr>
                <w:noProof/>
                <w:webHidden/>
              </w:rPr>
              <w:tab/>
            </w:r>
            <w:r>
              <w:rPr>
                <w:noProof/>
                <w:webHidden/>
              </w:rPr>
              <w:fldChar w:fldCharType="begin"/>
            </w:r>
            <w:r>
              <w:rPr>
                <w:noProof/>
                <w:webHidden/>
              </w:rPr>
              <w:instrText xml:space="preserve"> PAGEREF _Toc1835424 \h </w:instrText>
            </w:r>
            <w:r>
              <w:rPr>
                <w:noProof/>
                <w:webHidden/>
              </w:rPr>
            </w:r>
            <w:r>
              <w:rPr>
                <w:noProof/>
                <w:webHidden/>
              </w:rPr>
              <w:fldChar w:fldCharType="separate"/>
            </w:r>
            <w:r>
              <w:rPr>
                <w:noProof/>
                <w:webHidden/>
              </w:rPr>
              <w:t>12</w:t>
            </w:r>
            <w:r>
              <w:rPr>
                <w:noProof/>
                <w:webHidden/>
              </w:rPr>
              <w:fldChar w:fldCharType="end"/>
            </w:r>
          </w:hyperlink>
        </w:p>
        <w:p w14:paraId="66D8176A"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25" w:history="1">
            <w:r w:rsidRPr="009F48A1">
              <w:rPr>
                <w:rStyle w:val="Hyperlink"/>
                <w:noProof/>
              </w:rPr>
              <w:t>3.1.9.</w:t>
            </w:r>
            <w:r>
              <w:rPr>
                <w:rFonts w:asciiTheme="minorHAnsi" w:eastAsiaTheme="minorEastAsia" w:hAnsiTheme="minorHAnsi" w:cstheme="minorBidi"/>
                <w:noProof/>
                <w:kern w:val="0"/>
                <w:sz w:val="22"/>
                <w:szCs w:val="22"/>
                <w:lang w:eastAsia="en-US"/>
              </w:rPr>
              <w:tab/>
            </w:r>
            <w:r w:rsidRPr="009F48A1">
              <w:rPr>
                <w:rStyle w:val="Hyperlink"/>
                <w:noProof/>
              </w:rPr>
              <w:t>Task 9. Navigation System</w:t>
            </w:r>
            <w:r>
              <w:rPr>
                <w:noProof/>
                <w:webHidden/>
              </w:rPr>
              <w:tab/>
            </w:r>
            <w:r>
              <w:rPr>
                <w:noProof/>
                <w:webHidden/>
              </w:rPr>
              <w:fldChar w:fldCharType="begin"/>
            </w:r>
            <w:r>
              <w:rPr>
                <w:noProof/>
                <w:webHidden/>
              </w:rPr>
              <w:instrText xml:space="preserve"> PAGEREF _Toc1835425 \h </w:instrText>
            </w:r>
            <w:r>
              <w:rPr>
                <w:noProof/>
                <w:webHidden/>
              </w:rPr>
            </w:r>
            <w:r>
              <w:rPr>
                <w:noProof/>
                <w:webHidden/>
              </w:rPr>
              <w:fldChar w:fldCharType="separate"/>
            </w:r>
            <w:r>
              <w:rPr>
                <w:noProof/>
                <w:webHidden/>
              </w:rPr>
              <w:t>12</w:t>
            </w:r>
            <w:r>
              <w:rPr>
                <w:noProof/>
                <w:webHidden/>
              </w:rPr>
              <w:fldChar w:fldCharType="end"/>
            </w:r>
          </w:hyperlink>
        </w:p>
        <w:p w14:paraId="0B0731F3"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26" w:history="1">
            <w:r w:rsidRPr="009F48A1">
              <w:rPr>
                <w:rStyle w:val="Hyperlink"/>
                <w:noProof/>
              </w:rPr>
              <w:t>3.1.10.</w:t>
            </w:r>
            <w:r>
              <w:rPr>
                <w:rFonts w:asciiTheme="minorHAnsi" w:eastAsiaTheme="minorEastAsia" w:hAnsiTheme="minorHAnsi" w:cstheme="minorBidi"/>
                <w:noProof/>
                <w:kern w:val="0"/>
                <w:sz w:val="22"/>
                <w:szCs w:val="22"/>
                <w:lang w:eastAsia="en-US"/>
              </w:rPr>
              <w:tab/>
            </w:r>
            <w:r w:rsidRPr="009F48A1">
              <w:rPr>
                <w:rStyle w:val="Hyperlink"/>
                <w:noProof/>
              </w:rPr>
              <w:t>Task 10. Assemble the prototype</w:t>
            </w:r>
            <w:r>
              <w:rPr>
                <w:noProof/>
                <w:webHidden/>
              </w:rPr>
              <w:tab/>
            </w:r>
            <w:r>
              <w:rPr>
                <w:noProof/>
                <w:webHidden/>
              </w:rPr>
              <w:fldChar w:fldCharType="begin"/>
            </w:r>
            <w:r>
              <w:rPr>
                <w:noProof/>
                <w:webHidden/>
              </w:rPr>
              <w:instrText xml:space="preserve"> PAGEREF _Toc1835426 \h </w:instrText>
            </w:r>
            <w:r>
              <w:rPr>
                <w:noProof/>
                <w:webHidden/>
              </w:rPr>
            </w:r>
            <w:r>
              <w:rPr>
                <w:noProof/>
                <w:webHidden/>
              </w:rPr>
              <w:fldChar w:fldCharType="separate"/>
            </w:r>
            <w:r>
              <w:rPr>
                <w:noProof/>
                <w:webHidden/>
              </w:rPr>
              <w:t>12</w:t>
            </w:r>
            <w:r>
              <w:rPr>
                <w:noProof/>
                <w:webHidden/>
              </w:rPr>
              <w:fldChar w:fldCharType="end"/>
            </w:r>
          </w:hyperlink>
        </w:p>
        <w:p w14:paraId="2E14008F"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27" w:history="1">
            <w:r w:rsidRPr="009F48A1">
              <w:rPr>
                <w:rStyle w:val="Hyperlink"/>
                <w:noProof/>
              </w:rPr>
              <w:t>3.2</w:t>
            </w:r>
            <w:r>
              <w:rPr>
                <w:rFonts w:asciiTheme="minorHAnsi" w:eastAsiaTheme="minorEastAsia" w:hAnsiTheme="minorHAnsi" w:cstheme="minorBidi"/>
                <w:b w:val="0"/>
                <w:bCs w:val="0"/>
                <w:noProof/>
                <w:kern w:val="0"/>
                <w:sz w:val="22"/>
                <w:szCs w:val="22"/>
                <w:lang w:eastAsia="en-US"/>
              </w:rPr>
              <w:tab/>
            </w:r>
            <w:r w:rsidRPr="009F48A1">
              <w:rPr>
                <w:rStyle w:val="Hyperlink"/>
                <w:noProof/>
              </w:rPr>
              <w:t>Team Organization</w:t>
            </w:r>
            <w:r>
              <w:rPr>
                <w:noProof/>
                <w:webHidden/>
              </w:rPr>
              <w:tab/>
            </w:r>
            <w:r>
              <w:rPr>
                <w:noProof/>
                <w:webHidden/>
              </w:rPr>
              <w:fldChar w:fldCharType="begin"/>
            </w:r>
            <w:r>
              <w:rPr>
                <w:noProof/>
                <w:webHidden/>
              </w:rPr>
              <w:instrText xml:space="preserve"> PAGEREF _Toc1835427 \h </w:instrText>
            </w:r>
            <w:r>
              <w:rPr>
                <w:noProof/>
                <w:webHidden/>
              </w:rPr>
            </w:r>
            <w:r>
              <w:rPr>
                <w:noProof/>
                <w:webHidden/>
              </w:rPr>
              <w:fldChar w:fldCharType="separate"/>
            </w:r>
            <w:r>
              <w:rPr>
                <w:noProof/>
                <w:webHidden/>
              </w:rPr>
              <w:t>14</w:t>
            </w:r>
            <w:r>
              <w:rPr>
                <w:noProof/>
                <w:webHidden/>
              </w:rPr>
              <w:fldChar w:fldCharType="end"/>
            </w:r>
          </w:hyperlink>
        </w:p>
        <w:p w14:paraId="50663A27"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28" w:history="1">
            <w:r w:rsidRPr="009F48A1">
              <w:rPr>
                <w:rStyle w:val="Hyperlink"/>
                <w:noProof/>
              </w:rPr>
              <w:t>3.2.1.</w:t>
            </w:r>
            <w:r>
              <w:rPr>
                <w:rFonts w:asciiTheme="minorHAnsi" w:eastAsiaTheme="minorEastAsia" w:hAnsiTheme="minorHAnsi" w:cstheme="minorBidi"/>
                <w:noProof/>
                <w:kern w:val="0"/>
                <w:sz w:val="22"/>
                <w:szCs w:val="22"/>
                <w:lang w:eastAsia="en-US"/>
              </w:rPr>
              <w:tab/>
            </w:r>
            <w:r w:rsidRPr="009F48A1">
              <w:rPr>
                <w:rStyle w:val="Hyperlink"/>
                <w:noProof/>
              </w:rPr>
              <w:t>Responsibility of Team Member 1.</w:t>
            </w:r>
            <w:r>
              <w:rPr>
                <w:noProof/>
                <w:webHidden/>
              </w:rPr>
              <w:tab/>
            </w:r>
            <w:r>
              <w:rPr>
                <w:noProof/>
                <w:webHidden/>
              </w:rPr>
              <w:fldChar w:fldCharType="begin"/>
            </w:r>
            <w:r>
              <w:rPr>
                <w:noProof/>
                <w:webHidden/>
              </w:rPr>
              <w:instrText xml:space="preserve"> PAGEREF _Toc1835428 \h </w:instrText>
            </w:r>
            <w:r>
              <w:rPr>
                <w:noProof/>
                <w:webHidden/>
              </w:rPr>
            </w:r>
            <w:r>
              <w:rPr>
                <w:noProof/>
                <w:webHidden/>
              </w:rPr>
              <w:fldChar w:fldCharType="separate"/>
            </w:r>
            <w:r>
              <w:rPr>
                <w:noProof/>
                <w:webHidden/>
              </w:rPr>
              <w:t>14</w:t>
            </w:r>
            <w:r>
              <w:rPr>
                <w:noProof/>
                <w:webHidden/>
              </w:rPr>
              <w:fldChar w:fldCharType="end"/>
            </w:r>
          </w:hyperlink>
        </w:p>
        <w:p w14:paraId="7CD1B997" w14:textId="77777777" w:rsidR="00AE42BD" w:rsidRDefault="00AE42BD">
          <w:pPr>
            <w:pStyle w:val="TOC3"/>
            <w:tabs>
              <w:tab w:val="right" w:leader="dot" w:pos="9350"/>
            </w:tabs>
            <w:rPr>
              <w:rFonts w:asciiTheme="minorHAnsi" w:eastAsiaTheme="minorEastAsia" w:hAnsiTheme="minorHAnsi" w:cstheme="minorBidi"/>
              <w:noProof/>
              <w:kern w:val="0"/>
              <w:sz w:val="22"/>
              <w:szCs w:val="22"/>
              <w:lang w:eastAsia="en-US"/>
            </w:rPr>
          </w:pPr>
          <w:hyperlink w:anchor="_Toc1835429" w:history="1">
            <w:r w:rsidRPr="009F48A1">
              <w:rPr>
                <w:rStyle w:val="Hyperlink"/>
                <w:noProof/>
              </w:rPr>
              <w:t>Responsibility of Team Member 2.</w:t>
            </w:r>
            <w:r>
              <w:rPr>
                <w:noProof/>
                <w:webHidden/>
              </w:rPr>
              <w:tab/>
            </w:r>
            <w:r>
              <w:rPr>
                <w:noProof/>
                <w:webHidden/>
              </w:rPr>
              <w:fldChar w:fldCharType="begin"/>
            </w:r>
            <w:r>
              <w:rPr>
                <w:noProof/>
                <w:webHidden/>
              </w:rPr>
              <w:instrText xml:space="preserve"> PAGEREF _Toc1835429 \h </w:instrText>
            </w:r>
            <w:r>
              <w:rPr>
                <w:noProof/>
                <w:webHidden/>
              </w:rPr>
            </w:r>
            <w:r>
              <w:rPr>
                <w:noProof/>
                <w:webHidden/>
              </w:rPr>
              <w:fldChar w:fldCharType="separate"/>
            </w:r>
            <w:r>
              <w:rPr>
                <w:noProof/>
                <w:webHidden/>
              </w:rPr>
              <w:t>14</w:t>
            </w:r>
            <w:r>
              <w:rPr>
                <w:noProof/>
                <w:webHidden/>
              </w:rPr>
              <w:fldChar w:fldCharType="end"/>
            </w:r>
          </w:hyperlink>
        </w:p>
        <w:p w14:paraId="14C9C461"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30" w:history="1">
            <w:r w:rsidRPr="009F48A1">
              <w:rPr>
                <w:rStyle w:val="Hyperlink"/>
                <w:noProof/>
              </w:rPr>
              <w:t>3.3</w:t>
            </w:r>
            <w:r>
              <w:rPr>
                <w:rFonts w:asciiTheme="minorHAnsi" w:eastAsiaTheme="minorEastAsia" w:hAnsiTheme="minorHAnsi" w:cstheme="minorBidi"/>
                <w:b w:val="0"/>
                <w:bCs w:val="0"/>
                <w:noProof/>
                <w:kern w:val="0"/>
                <w:sz w:val="22"/>
                <w:szCs w:val="22"/>
                <w:lang w:eastAsia="en-US"/>
              </w:rPr>
              <w:tab/>
            </w:r>
            <w:r w:rsidRPr="009F48A1">
              <w:rPr>
                <w:rStyle w:val="Hyperlink"/>
                <w:noProof/>
              </w:rPr>
              <w:t>Timeline/Milestones/Delivery Plan</w:t>
            </w:r>
            <w:r>
              <w:rPr>
                <w:noProof/>
                <w:webHidden/>
              </w:rPr>
              <w:tab/>
            </w:r>
            <w:r>
              <w:rPr>
                <w:noProof/>
                <w:webHidden/>
              </w:rPr>
              <w:fldChar w:fldCharType="begin"/>
            </w:r>
            <w:r>
              <w:rPr>
                <w:noProof/>
                <w:webHidden/>
              </w:rPr>
              <w:instrText xml:space="preserve"> PAGEREF _Toc1835430 \h </w:instrText>
            </w:r>
            <w:r>
              <w:rPr>
                <w:noProof/>
                <w:webHidden/>
              </w:rPr>
            </w:r>
            <w:r>
              <w:rPr>
                <w:noProof/>
                <w:webHidden/>
              </w:rPr>
              <w:fldChar w:fldCharType="separate"/>
            </w:r>
            <w:r>
              <w:rPr>
                <w:noProof/>
                <w:webHidden/>
              </w:rPr>
              <w:t>14</w:t>
            </w:r>
            <w:r>
              <w:rPr>
                <w:noProof/>
                <w:webHidden/>
              </w:rPr>
              <w:fldChar w:fldCharType="end"/>
            </w:r>
          </w:hyperlink>
        </w:p>
        <w:p w14:paraId="1B7F6DB8" w14:textId="77777777" w:rsidR="00AE42BD" w:rsidRDefault="00AE42BD">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1835431" w:history="1">
            <w:r w:rsidRPr="009F48A1">
              <w:rPr>
                <w:rStyle w:val="Hyperlink"/>
                <w:caps/>
                <w:noProof/>
              </w:rPr>
              <w:t>4.</w:t>
            </w:r>
            <w:r>
              <w:rPr>
                <w:rFonts w:asciiTheme="minorHAnsi" w:eastAsiaTheme="minorEastAsia" w:hAnsiTheme="minorHAnsi" w:cstheme="minorBidi"/>
                <w:b w:val="0"/>
                <w:bCs w:val="0"/>
                <w:noProof/>
                <w:kern w:val="0"/>
                <w:sz w:val="22"/>
                <w:szCs w:val="22"/>
                <w:lang w:eastAsia="en-US"/>
              </w:rPr>
              <w:tab/>
            </w:r>
            <w:r w:rsidRPr="009F48A1">
              <w:rPr>
                <w:rStyle w:val="Hyperlink"/>
                <w:noProof/>
              </w:rPr>
              <w:t>Implementation</w:t>
            </w:r>
            <w:r>
              <w:rPr>
                <w:noProof/>
                <w:webHidden/>
              </w:rPr>
              <w:tab/>
            </w:r>
            <w:r>
              <w:rPr>
                <w:noProof/>
                <w:webHidden/>
              </w:rPr>
              <w:fldChar w:fldCharType="begin"/>
            </w:r>
            <w:r>
              <w:rPr>
                <w:noProof/>
                <w:webHidden/>
              </w:rPr>
              <w:instrText xml:space="preserve"> PAGEREF _Toc1835431 \h </w:instrText>
            </w:r>
            <w:r>
              <w:rPr>
                <w:noProof/>
                <w:webHidden/>
              </w:rPr>
            </w:r>
            <w:r>
              <w:rPr>
                <w:noProof/>
                <w:webHidden/>
              </w:rPr>
              <w:fldChar w:fldCharType="separate"/>
            </w:r>
            <w:r>
              <w:rPr>
                <w:noProof/>
                <w:webHidden/>
              </w:rPr>
              <w:t>16</w:t>
            </w:r>
            <w:r>
              <w:rPr>
                <w:noProof/>
                <w:webHidden/>
              </w:rPr>
              <w:fldChar w:fldCharType="end"/>
            </w:r>
          </w:hyperlink>
        </w:p>
        <w:p w14:paraId="02A0F354"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32" w:history="1">
            <w:r w:rsidRPr="009F48A1">
              <w:rPr>
                <w:rStyle w:val="Hyperlink"/>
                <w:noProof/>
              </w:rPr>
              <w:t>4.1</w:t>
            </w:r>
            <w:r>
              <w:rPr>
                <w:rFonts w:asciiTheme="minorHAnsi" w:eastAsiaTheme="minorEastAsia" w:hAnsiTheme="minorHAnsi" w:cstheme="minorBidi"/>
                <w:b w:val="0"/>
                <w:bCs w:val="0"/>
                <w:noProof/>
                <w:kern w:val="0"/>
                <w:sz w:val="22"/>
                <w:szCs w:val="22"/>
                <w:lang w:eastAsia="en-US"/>
              </w:rPr>
              <w:tab/>
            </w:r>
            <w:r w:rsidRPr="009F48A1">
              <w:rPr>
                <w:rStyle w:val="Hyperlink"/>
                <w:noProof/>
              </w:rPr>
              <w:t>Implementation of Task 1.</w:t>
            </w:r>
            <w:r>
              <w:rPr>
                <w:noProof/>
                <w:webHidden/>
              </w:rPr>
              <w:tab/>
            </w:r>
            <w:r>
              <w:rPr>
                <w:noProof/>
                <w:webHidden/>
              </w:rPr>
              <w:fldChar w:fldCharType="begin"/>
            </w:r>
            <w:r>
              <w:rPr>
                <w:noProof/>
                <w:webHidden/>
              </w:rPr>
              <w:instrText xml:space="preserve"> PAGEREF _Toc1835432 \h </w:instrText>
            </w:r>
            <w:r>
              <w:rPr>
                <w:noProof/>
                <w:webHidden/>
              </w:rPr>
            </w:r>
            <w:r>
              <w:rPr>
                <w:noProof/>
                <w:webHidden/>
              </w:rPr>
              <w:fldChar w:fldCharType="separate"/>
            </w:r>
            <w:r>
              <w:rPr>
                <w:noProof/>
                <w:webHidden/>
              </w:rPr>
              <w:t>16</w:t>
            </w:r>
            <w:r>
              <w:rPr>
                <w:noProof/>
                <w:webHidden/>
              </w:rPr>
              <w:fldChar w:fldCharType="end"/>
            </w:r>
          </w:hyperlink>
        </w:p>
        <w:p w14:paraId="73A39BEE"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33" w:history="1">
            <w:r w:rsidRPr="009F48A1">
              <w:rPr>
                <w:rStyle w:val="Hyperlink"/>
                <w:noProof/>
              </w:rPr>
              <w:t>4.1.1.</w:t>
            </w:r>
            <w:r>
              <w:rPr>
                <w:rFonts w:asciiTheme="minorHAnsi" w:eastAsiaTheme="minorEastAsia" w:hAnsiTheme="minorHAnsi" w:cstheme="minorBidi"/>
                <w:noProof/>
                <w:kern w:val="0"/>
                <w:sz w:val="22"/>
                <w:szCs w:val="22"/>
                <w:lang w:eastAsia="en-US"/>
              </w:rPr>
              <w:tab/>
            </w:r>
            <w:r w:rsidRPr="009F48A1">
              <w:rPr>
                <w:rStyle w:val="Hyperlink"/>
                <w:noProof/>
              </w:rPr>
              <w:t>Implementation of Subtask 1- Reasearch</w:t>
            </w:r>
            <w:r>
              <w:rPr>
                <w:noProof/>
                <w:webHidden/>
              </w:rPr>
              <w:tab/>
            </w:r>
            <w:r>
              <w:rPr>
                <w:noProof/>
                <w:webHidden/>
              </w:rPr>
              <w:fldChar w:fldCharType="begin"/>
            </w:r>
            <w:r>
              <w:rPr>
                <w:noProof/>
                <w:webHidden/>
              </w:rPr>
              <w:instrText xml:space="preserve"> PAGEREF _Toc1835433 \h </w:instrText>
            </w:r>
            <w:r>
              <w:rPr>
                <w:noProof/>
                <w:webHidden/>
              </w:rPr>
            </w:r>
            <w:r>
              <w:rPr>
                <w:noProof/>
                <w:webHidden/>
              </w:rPr>
              <w:fldChar w:fldCharType="separate"/>
            </w:r>
            <w:r>
              <w:rPr>
                <w:noProof/>
                <w:webHidden/>
              </w:rPr>
              <w:t>16</w:t>
            </w:r>
            <w:r>
              <w:rPr>
                <w:noProof/>
                <w:webHidden/>
              </w:rPr>
              <w:fldChar w:fldCharType="end"/>
            </w:r>
          </w:hyperlink>
        </w:p>
        <w:p w14:paraId="66A1DF10"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34" w:history="1">
            <w:r w:rsidRPr="009F48A1">
              <w:rPr>
                <w:rStyle w:val="Hyperlink"/>
                <w:noProof/>
              </w:rPr>
              <w:t>4.1.2.</w:t>
            </w:r>
            <w:r>
              <w:rPr>
                <w:rFonts w:asciiTheme="minorHAnsi" w:eastAsiaTheme="minorEastAsia" w:hAnsiTheme="minorHAnsi" w:cstheme="minorBidi"/>
                <w:noProof/>
                <w:kern w:val="0"/>
                <w:sz w:val="22"/>
                <w:szCs w:val="22"/>
                <w:lang w:eastAsia="en-US"/>
              </w:rPr>
              <w:tab/>
            </w:r>
            <w:r w:rsidRPr="009F48A1">
              <w:rPr>
                <w:rStyle w:val="Hyperlink"/>
                <w:noProof/>
              </w:rPr>
              <w:t>Implementation of Subtask 2-</w:t>
            </w:r>
            <w:r>
              <w:rPr>
                <w:noProof/>
                <w:webHidden/>
              </w:rPr>
              <w:tab/>
            </w:r>
            <w:r>
              <w:rPr>
                <w:noProof/>
                <w:webHidden/>
              </w:rPr>
              <w:fldChar w:fldCharType="begin"/>
            </w:r>
            <w:r>
              <w:rPr>
                <w:noProof/>
                <w:webHidden/>
              </w:rPr>
              <w:instrText xml:space="preserve"> PAGEREF _Toc1835434 \h </w:instrText>
            </w:r>
            <w:r>
              <w:rPr>
                <w:noProof/>
                <w:webHidden/>
              </w:rPr>
            </w:r>
            <w:r>
              <w:rPr>
                <w:noProof/>
                <w:webHidden/>
              </w:rPr>
              <w:fldChar w:fldCharType="separate"/>
            </w:r>
            <w:r>
              <w:rPr>
                <w:noProof/>
                <w:webHidden/>
              </w:rPr>
              <w:t>17</w:t>
            </w:r>
            <w:r>
              <w:rPr>
                <w:noProof/>
                <w:webHidden/>
              </w:rPr>
              <w:fldChar w:fldCharType="end"/>
            </w:r>
          </w:hyperlink>
        </w:p>
        <w:p w14:paraId="6AF7656A"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35" w:history="1">
            <w:r w:rsidRPr="009F48A1">
              <w:rPr>
                <w:rStyle w:val="Hyperlink"/>
                <w:noProof/>
              </w:rPr>
              <w:t>4.2</w:t>
            </w:r>
            <w:r>
              <w:rPr>
                <w:rFonts w:asciiTheme="minorHAnsi" w:eastAsiaTheme="minorEastAsia" w:hAnsiTheme="minorHAnsi" w:cstheme="minorBidi"/>
                <w:b w:val="0"/>
                <w:bCs w:val="0"/>
                <w:noProof/>
                <w:kern w:val="0"/>
                <w:sz w:val="22"/>
                <w:szCs w:val="22"/>
                <w:lang w:eastAsia="en-US"/>
              </w:rPr>
              <w:tab/>
            </w:r>
            <w:r w:rsidRPr="009F48A1">
              <w:rPr>
                <w:rStyle w:val="Hyperlink"/>
                <w:noProof/>
              </w:rPr>
              <w:t>Implementation of Task 2- Preliminary boat design</w:t>
            </w:r>
            <w:r>
              <w:rPr>
                <w:noProof/>
                <w:webHidden/>
              </w:rPr>
              <w:tab/>
            </w:r>
            <w:r>
              <w:rPr>
                <w:noProof/>
                <w:webHidden/>
              </w:rPr>
              <w:fldChar w:fldCharType="begin"/>
            </w:r>
            <w:r>
              <w:rPr>
                <w:noProof/>
                <w:webHidden/>
              </w:rPr>
              <w:instrText xml:space="preserve"> PAGEREF _Toc1835435 \h </w:instrText>
            </w:r>
            <w:r>
              <w:rPr>
                <w:noProof/>
                <w:webHidden/>
              </w:rPr>
            </w:r>
            <w:r>
              <w:rPr>
                <w:noProof/>
                <w:webHidden/>
              </w:rPr>
              <w:fldChar w:fldCharType="separate"/>
            </w:r>
            <w:r>
              <w:rPr>
                <w:noProof/>
                <w:webHidden/>
              </w:rPr>
              <w:t>18</w:t>
            </w:r>
            <w:r>
              <w:rPr>
                <w:noProof/>
                <w:webHidden/>
              </w:rPr>
              <w:fldChar w:fldCharType="end"/>
            </w:r>
          </w:hyperlink>
        </w:p>
        <w:p w14:paraId="2FFA9655"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36" w:history="1">
            <w:r w:rsidRPr="009F48A1">
              <w:rPr>
                <w:rStyle w:val="Hyperlink"/>
                <w:noProof/>
              </w:rPr>
              <w:t>4.2.1.</w:t>
            </w:r>
            <w:r>
              <w:rPr>
                <w:rFonts w:asciiTheme="minorHAnsi" w:eastAsiaTheme="minorEastAsia" w:hAnsiTheme="minorHAnsi" w:cstheme="minorBidi"/>
                <w:noProof/>
                <w:kern w:val="0"/>
                <w:sz w:val="22"/>
                <w:szCs w:val="22"/>
                <w:lang w:eastAsia="en-US"/>
              </w:rPr>
              <w:tab/>
            </w:r>
            <w:r w:rsidRPr="009F48A1">
              <w:rPr>
                <w:rStyle w:val="Hyperlink"/>
                <w:noProof/>
              </w:rPr>
              <w:t>Implementation of subtask 1- Hand drawing</w:t>
            </w:r>
            <w:r>
              <w:rPr>
                <w:noProof/>
                <w:webHidden/>
              </w:rPr>
              <w:tab/>
            </w:r>
            <w:r>
              <w:rPr>
                <w:noProof/>
                <w:webHidden/>
              </w:rPr>
              <w:fldChar w:fldCharType="begin"/>
            </w:r>
            <w:r>
              <w:rPr>
                <w:noProof/>
                <w:webHidden/>
              </w:rPr>
              <w:instrText xml:space="preserve"> PAGEREF _Toc1835436 \h </w:instrText>
            </w:r>
            <w:r>
              <w:rPr>
                <w:noProof/>
                <w:webHidden/>
              </w:rPr>
            </w:r>
            <w:r>
              <w:rPr>
                <w:noProof/>
                <w:webHidden/>
              </w:rPr>
              <w:fldChar w:fldCharType="separate"/>
            </w:r>
            <w:r>
              <w:rPr>
                <w:noProof/>
                <w:webHidden/>
              </w:rPr>
              <w:t>19</w:t>
            </w:r>
            <w:r>
              <w:rPr>
                <w:noProof/>
                <w:webHidden/>
              </w:rPr>
              <w:fldChar w:fldCharType="end"/>
            </w:r>
          </w:hyperlink>
        </w:p>
        <w:p w14:paraId="3B661A6A"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37" w:history="1">
            <w:r w:rsidRPr="009F48A1">
              <w:rPr>
                <w:rStyle w:val="Hyperlink"/>
                <w:noProof/>
              </w:rPr>
              <w:t>4.2.2.</w:t>
            </w:r>
            <w:r>
              <w:rPr>
                <w:rFonts w:asciiTheme="minorHAnsi" w:eastAsiaTheme="minorEastAsia" w:hAnsiTheme="minorHAnsi" w:cstheme="minorBidi"/>
                <w:noProof/>
                <w:kern w:val="0"/>
                <w:sz w:val="22"/>
                <w:szCs w:val="22"/>
                <w:lang w:eastAsia="en-US"/>
              </w:rPr>
              <w:tab/>
            </w:r>
            <w:r w:rsidRPr="009F48A1">
              <w:rPr>
                <w:rStyle w:val="Hyperlink"/>
                <w:noProof/>
              </w:rPr>
              <w:t>Implementation of Subtask 2- Compare and contrast</w:t>
            </w:r>
            <w:r>
              <w:rPr>
                <w:noProof/>
                <w:webHidden/>
              </w:rPr>
              <w:tab/>
            </w:r>
            <w:r>
              <w:rPr>
                <w:noProof/>
                <w:webHidden/>
              </w:rPr>
              <w:fldChar w:fldCharType="begin"/>
            </w:r>
            <w:r>
              <w:rPr>
                <w:noProof/>
                <w:webHidden/>
              </w:rPr>
              <w:instrText xml:space="preserve"> PAGEREF _Toc1835437 \h </w:instrText>
            </w:r>
            <w:r>
              <w:rPr>
                <w:noProof/>
                <w:webHidden/>
              </w:rPr>
            </w:r>
            <w:r>
              <w:rPr>
                <w:noProof/>
                <w:webHidden/>
              </w:rPr>
              <w:fldChar w:fldCharType="separate"/>
            </w:r>
            <w:r>
              <w:rPr>
                <w:noProof/>
                <w:webHidden/>
              </w:rPr>
              <w:t>21</w:t>
            </w:r>
            <w:r>
              <w:rPr>
                <w:noProof/>
                <w:webHidden/>
              </w:rPr>
              <w:fldChar w:fldCharType="end"/>
            </w:r>
          </w:hyperlink>
        </w:p>
        <w:p w14:paraId="57101EB0"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38" w:history="1">
            <w:r w:rsidRPr="009F48A1">
              <w:rPr>
                <w:rStyle w:val="Hyperlink"/>
                <w:noProof/>
              </w:rPr>
              <w:t>4.3</w:t>
            </w:r>
            <w:r>
              <w:rPr>
                <w:rFonts w:asciiTheme="minorHAnsi" w:eastAsiaTheme="minorEastAsia" w:hAnsiTheme="minorHAnsi" w:cstheme="minorBidi"/>
                <w:b w:val="0"/>
                <w:bCs w:val="0"/>
                <w:noProof/>
                <w:kern w:val="0"/>
                <w:sz w:val="22"/>
                <w:szCs w:val="22"/>
                <w:lang w:eastAsia="en-US"/>
              </w:rPr>
              <w:tab/>
            </w:r>
            <w:r w:rsidRPr="009F48A1">
              <w:rPr>
                <w:rStyle w:val="Hyperlink"/>
                <w:noProof/>
              </w:rPr>
              <w:t>Implementation of Task 3- Weight Calculation</w:t>
            </w:r>
            <w:r>
              <w:rPr>
                <w:noProof/>
                <w:webHidden/>
              </w:rPr>
              <w:tab/>
            </w:r>
            <w:r>
              <w:rPr>
                <w:noProof/>
                <w:webHidden/>
              </w:rPr>
              <w:fldChar w:fldCharType="begin"/>
            </w:r>
            <w:r>
              <w:rPr>
                <w:noProof/>
                <w:webHidden/>
              </w:rPr>
              <w:instrText xml:space="preserve"> PAGEREF _Toc1835438 \h </w:instrText>
            </w:r>
            <w:r>
              <w:rPr>
                <w:noProof/>
                <w:webHidden/>
              </w:rPr>
            </w:r>
            <w:r>
              <w:rPr>
                <w:noProof/>
                <w:webHidden/>
              </w:rPr>
              <w:fldChar w:fldCharType="separate"/>
            </w:r>
            <w:r>
              <w:rPr>
                <w:noProof/>
                <w:webHidden/>
              </w:rPr>
              <w:t>28</w:t>
            </w:r>
            <w:r>
              <w:rPr>
                <w:noProof/>
                <w:webHidden/>
              </w:rPr>
              <w:fldChar w:fldCharType="end"/>
            </w:r>
          </w:hyperlink>
        </w:p>
        <w:p w14:paraId="20761909"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39" w:history="1">
            <w:r w:rsidRPr="009F48A1">
              <w:rPr>
                <w:rStyle w:val="Hyperlink"/>
                <w:noProof/>
              </w:rPr>
              <w:t>4.3.1.</w:t>
            </w:r>
            <w:r>
              <w:rPr>
                <w:rFonts w:asciiTheme="minorHAnsi" w:eastAsiaTheme="minorEastAsia" w:hAnsiTheme="minorHAnsi" w:cstheme="minorBidi"/>
                <w:noProof/>
                <w:kern w:val="0"/>
                <w:sz w:val="22"/>
                <w:szCs w:val="22"/>
                <w:lang w:eastAsia="en-US"/>
              </w:rPr>
              <w:tab/>
            </w:r>
            <w:r w:rsidRPr="009F48A1">
              <w:rPr>
                <w:rStyle w:val="Hyperlink"/>
                <w:noProof/>
              </w:rPr>
              <w:t>implemtation of subtask 1- Calculate volume</w:t>
            </w:r>
            <w:r>
              <w:rPr>
                <w:noProof/>
                <w:webHidden/>
              </w:rPr>
              <w:tab/>
            </w:r>
            <w:r>
              <w:rPr>
                <w:noProof/>
                <w:webHidden/>
              </w:rPr>
              <w:fldChar w:fldCharType="begin"/>
            </w:r>
            <w:r>
              <w:rPr>
                <w:noProof/>
                <w:webHidden/>
              </w:rPr>
              <w:instrText xml:space="preserve"> PAGEREF _Toc1835439 \h </w:instrText>
            </w:r>
            <w:r>
              <w:rPr>
                <w:noProof/>
                <w:webHidden/>
              </w:rPr>
            </w:r>
            <w:r>
              <w:rPr>
                <w:noProof/>
                <w:webHidden/>
              </w:rPr>
              <w:fldChar w:fldCharType="separate"/>
            </w:r>
            <w:r>
              <w:rPr>
                <w:noProof/>
                <w:webHidden/>
              </w:rPr>
              <w:t>31</w:t>
            </w:r>
            <w:r>
              <w:rPr>
                <w:noProof/>
                <w:webHidden/>
              </w:rPr>
              <w:fldChar w:fldCharType="end"/>
            </w:r>
          </w:hyperlink>
        </w:p>
        <w:p w14:paraId="6DAB329A"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40" w:history="1">
            <w:r w:rsidRPr="009F48A1">
              <w:rPr>
                <w:rStyle w:val="Hyperlink"/>
                <w:noProof/>
              </w:rPr>
              <w:t>4.3.2.</w:t>
            </w:r>
            <w:r>
              <w:rPr>
                <w:rFonts w:asciiTheme="minorHAnsi" w:eastAsiaTheme="minorEastAsia" w:hAnsiTheme="minorHAnsi" w:cstheme="minorBidi"/>
                <w:noProof/>
                <w:kern w:val="0"/>
                <w:sz w:val="22"/>
                <w:szCs w:val="22"/>
                <w:lang w:eastAsia="en-US"/>
              </w:rPr>
              <w:tab/>
            </w:r>
            <w:r w:rsidRPr="009F48A1">
              <w:rPr>
                <w:rStyle w:val="Hyperlink"/>
                <w:noProof/>
              </w:rPr>
              <w:t>Implementation of Subtask 2- Calculate mass</w:t>
            </w:r>
            <w:r>
              <w:rPr>
                <w:noProof/>
                <w:webHidden/>
              </w:rPr>
              <w:tab/>
            </w:r>
            <w:r>
              <w:rPr>
                <w:noProof/>
                <w:webHidden/>
              </w:rPr>
              <w:fldChar w:fldCharType="begin"/>
            </w:r>
            <w:r>
              <w:rPr>
                <w:noProof/>
                <w:webHidden/>
              </w:rPr>
              <w:instrText xml:space="preserve"> PAGEREF _Toc1835440 \h </w:instrText>
            </w:r>
            <w:r>
              <w:rPr>
                <w:noProof/>
                <w:webHidden/>
              </w:rPr>
            </w:r>
            <w:r>
              <w:rPr>
                <w:noProof/>
                <w:webHidden/>
              </w:rPr>
              <w:fldChar w:fldCharType="separate"/>
            </w:r>
            <w:r>
              <w:rPr>
                <w:noProof/>
                <w:webHidden/>
              </w:rPr>
              <w:t>31</w:t>
            </w:r>
            <w:r>
              <w:rPr>
                <w:noProof/>
                <w:webHidden/>
              </w:rPr>
              <w:fldChar w:fldCharType="end"/>
            </w:r>
          </w:hyperlink>
        </w:p>
        <w:p w14:paraId="5BC130F5"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41" w:history="1">
            <w:r w:rsidRPr="009F48A1">
              <w:rPr>
                <w:rStyle w:val="Hyperlink"/>
                <w:noProof/>
              </w:rPr>
              <w:t>4.4</w:t>
            </w:r>
            <w:r>
              <w:rPr>
                <w:rFonts w:asciiTheme="minorHAnsi" w:eastAsiaTheme="minorEastAsia" w:hAnsiTheme="minorHAnsi" w:cstheme="minorBidi"/>
                <w:b w:val="0"/>
                <w:bCs w:val="0"/>
                <w:noProof/>
                <w:kern w:val="0"/>
                <w:sz w:val="22"/>
                <w:szCs w:val="22"/>
                <w:lang w:eastAsia="en-US"/>
              </w:rPr>
              <w:tab/>
            </w:r>
            <w:r w:rsidRPr="009F48A1">
              <w:rPr>
                <w:rStyle w:val="Hyperlink"/>
                <w:noProof/>
              </w:rPr>
              <w:t>Implementation of Task 4- Hydrostatic study</w:t>
            </w:r>
            <w:r>
              <w:rPr>
                <w:noProof/>
                <w:webHidden/>
              </w:rPr>
              <w:tab/>
            </w:r>
            <w:r>
              <w:rPr>
                <w:noProof/>
                <w:webHidden/>
              </w:rPr>
              <w:fldChar w:fldCharType="begin"/>
            </w:r>
            <w:r>
              <w:rPr>
                <w:noProof/>
                <w:webHidden/>
              </w:rPr>
              <w:instrText xml:space="preserve"> PAGEREF _Toc1835441 \h </w:instrText>
            </w:r>
            <w:r>
              <w:rPr>
                <w:noProof/>
                <w:webHidden/>
              </w:rPr>
            </w:r>
            <w:r>
              <w:rPr>
                <w:noProof/>
                <w:webHidden/>
              </w:rPr>
              <w:fldChar w:fldCharType="separate"/>
            </w:r>
            <w:r>
              <w:rPr>
                <w:noProof/>
                <w:webHidden/>
              </w:rPr>
              <w:t>39</w:t>
            </w:r>
            <w:r>
              <w:rPr>
                <w:noProof/>
                <w:webHidden/>
              </w:rPr>
              <w:fldChar w:fldCharType="end"/>
            </w:r>
          </w:hyperlink>
        </w:p>
        <w:p w14:paraId="1D802051"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42" w:history="1">
            <w:r w:rsidRPr="009F48A1">
              <w:rPr>
                <w:rStyle w:val="Hyperlink"/>
                <w:noProof/>
              </w:rPr>
              <w:t>4.4.1.</w:t>
            </w:r>
            <w:r>
              <w:rPr>
                <w:rFonts w:asciiTheme="minorHAnsi" w:eastAsiaTheme="minorEastAsia" w:hAnsiTheme="minorHAnsi" w:cstheme="minorBidi"/>
                <w:noProof/>
                <w:kern w:val="0"/>
                <w:sz w:val="22"/>
                <w:szCs w:val="22"/>
                <w:lang w:eastAsia="en-US"/>
              </w:rPr>
              <w:tab/>
            </w:r>
            <w:r w:rsidRPr="009F48A1">
              <w:rPr>
                <w:rStyle w:val="Hyperlink"/>
                <w:noProof/>
              </w:rPr>
              <w:t>Implementatiion of subtask 1- Calculate bouyant force</w:t>
            </w:r>
            <w:r>
              <w:rPr>
                <w:noProof/>
                <w:webHidden/>
              </w:rPr>
              <w:tab/>
            </w:r>
            <w:r>
              <w:rPr>
                <w:noProof/>
                <w:webHidden/>
              </w:rPr>
              <w:fldChar w:fldCharType="begin"/>
            </w:r>
            <w:r>
              <w:rPr>
                <w:noProof/>
                <w:webHidden/>
              </w:rPr>
              <w:instrText xml:space="preserve"> PAGEREF _Toc1835442 \h </w:instrText>
            </w:r>
            <w:r>
              <w:rPr>
                <w:noProof/>
                <w:webHidden/>
              </w:rPr>
            </w:r>
            <w:r>
              <w:rPr>
                <w:noProof/>
                <w:webHidden/>
              </w:rPr>
              <w:fldChar w:fldCharType="separate"/>
            </w:r>
            <w:r>
              <w:rPr>
                <w:noProof/>
                <w:webHidden/>
              </w:rPr>
              <w:t>39</w:t>
            </w:r>
            <w:r>
              <w:rPr>
                <w:noProof/>
                <w:webHidden/>
              </w:rPr>
              <w:fldChar w:fldCharType="end"/>
            </w:r>
          </w:hyperlink>
        </w:p>
        <w:p w14:paraId="576479D3"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43" w:history="1">
            <w:r w:rsidRPr="009F48A1">
              <w:rPr>
                <w:rStyle w:val="Hyperlink"/>
                <w:noProof/>
              </w:rPr>
              <w:t>4.4.2.</w:t>
            </w:r>
            <w:r>
              <w:rPr>
                <w:rFonts w:asciiTheme="minorHAnsi" w:eastAsiaTheme="minorEastAsia" w:hAnsiTheme="minorHAnsi" w:cstheme="minorBidi"/>
                <w:noProof/>
                <w:kern w:val="0"/>
                <w:sz w:val="22"/>
                <w:szCs w:val="22"/>
                <w:lang w:eastAsia="en-US"/>
              </w:rPr>
              <w:tab/>
            </w:r>
            <w:r w:rsidRPr="009F48A1">
              <w:rPr>
                <w:rStyle w:val="Hyperlink"/>
                <w:noProof/>
              </w:rPr>
              <w:t>Implementatiion of subtask 3- Calculate displacement</w:t>
            </w:r>
            <w:r>
              <w:rPr>
                <w:noProof/>
                <w:webHidden/>
              </w:rPr>
              <w:tab/>
            </w:r>
            <w:r>
              <w:rPr>
                <w:noProof/>
                <w:webHidden/>
              </w:rPr>
              <w:fldChar w:fldCharType="begin"/>
            </w:r>
            <w:r>
              <w:rPr>
                <w:noProof/>
                <w:webHidden/>
              </w:rPr>
              <w:instrText xml:space="preserve"> PAGEREF _Toc1835443 \h </w:instrText>
            </w:r>
            <w:r>
              <w:rPr>
                <w:noProof/>
                <w:webHidden/>
              </w:rPr>
            </w:r>
            <w:r>
              <w:rPr>
                <w:noProof/>
                <w:webHidden/>
              </w:rPr>
              <w:fldChar w:fldCharType="separate"/>
            </w:r>
            <w:r>
              <w:rPr>
                <w:noProof/>
                <w:webHidden/>
              </w:rPr>
              <w:t>39</w:t>
            </w:r>
            <w:r>
              <w:rPr>
                <w:noProof/>
                <w:webHidden/>
              </w:rPr>
              <w:fldChar w:fldCharType="end"/>
            </w:r>
          </w:hyperlink>
        </w:p>
        <w:p w14:paraId="44A2688C"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44" w:history="1">
            <w:r w:rsidRPr="009F48A1">
              <w:rPr>
                <w:rStyle w:val="Hyperlink"/>
                <w:noProof/>
              </w:rPr>
              <w:t>4.4.3.</w:t>
            </w:r>
            <w:r>
              <w:rPr>
                <w:rFonts w:asciiTheme="minorHAnsi" w:eastAsiaTheme="minorEastAsia" w:hAnsiTheme="minorHAnsi" w:cstheme="minorBidi"/>
                <w:noProof/>
                <w:kern w:val="0"/>
                <w:sz w:val="22"/>
                <w:szCs w:val="22"/>
                <w:lang w:eastAsia="en-US"/>
              </w:rPr>
              <w:tab/>
            </w:r>
            <w:r w:rsidRPr="009F48A1">
              <w:rPr>
                <w:rStyle w:val="Hyperlink"/>
                <w:noProof/>
              </w:rPr>
              <w:t>Implementation of Subtask 4- Calculate the center of mass</w:t>
            </w:r>
            <w:r>
              <w:rPr>
                <w:noProof/>
                <w:webHidden/>
              </w:rPr>
              <w:tab/>
            </w:r>
            <w:r>
              <w:rPr>
                <w:noProof/>
                <w:webHidden/>
              </w:rPr>
              <w:fldChar w:fldCharType="begin"/>
            </w:r>
            <w:r>
              <w:rPr>
                <w:noProof/>
                <w:webHidden/>
              </w:rPr>
              <w:instrText xml:space="preserve"> PAGEREF _Toc1835444 \h </w:instrText>
            </w:r>
            <w:r>
              <w:rPr>
                <w:noProof/>
                <w:webHidden/>
              </w:rPr>
            </w:r>
            <w:r>
              <w:rPr>
                <w:noProof/>
                <w:webHidden/>
              </w:rPr>
              <w:fldChar w:fldCharType="separate"/>
            </w:r>
            <w:r>
              <w:rPr>
                <w:noProof/>
                <w:webHidden/>
              </w:rPr>
              <w:t>42</w:t>
            </w:r>
            <w:r>
              <w:rPr>
                <w:noProof/>
                <w:webHidden/>
              </w:rPr>
              <w:fldChar w:fldCharType="end"/>
            </w:r>
          </w:hyperlink>
        </w:p>
        <w:p w14:paraId="259194FC"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45" w:history="1">
            <w:r w:rsidRPr="009F48A1">
              <w:rPr>
                <w:rStyle w:val="Hyperlink"/>
                <w:noProof/>
              </w:rPr>
              <w:t>4.4.4.</w:t>
            </w:r>
            <w:r>
              <w:rPr>
                <w:rFonts w:asciiTheme="minorHAnsi" w:eastAsiaTheme="minorEastAsia" w:hAnsiTheme="minorHAnsi" w:cstheme="minorBidi"/>
                <w:noProof/>
                <w:kern w:val="0"/>
                <w:sz w:val="22"/>
                <w:szCs w:val="22"/>
                <w:lang w:eastAsia="en-US"/>
              </w:rPr>
              <w:tab/>
            </w:r>
            <w:r w:rsidRPr="009F48A1">
              <w:rPr>
                <w:rStyle w:val="Hyperlink"/>
                <w:noProof/>
              </w:rPr>
              <w:t>Implementation of subtask2- Calculate the center of bouyancy</w:t>
            </w:r>
            <w:r>
              <w:rPr>
                <w:noProof/>
                <w:webHidden/>
              </w:rPr>
              <w:tab/>
            </w:r>
            <w:r>
              <w:rPr>
                <w:noProof/>
                <w:webHidden/>
              </w:rPr>
              <w:fldChar w:fldCharType="begin"/>
            </w:r>
            <w:r>
              <w:rPr>
                <w:noProof/>
                <w:webHidden/>
              </w:rPr>
              <w:instrText xml:space="preserve"> PAGEREF _Toc1835445 \h </w:instrText>
            </w:r>
            <w:r>
              <w:rPr>
                <w:noProof/>
                <w:webHidden/>
              </w:rPr>
            </w:r>
            <w:r>
              <w:rPr>
                <w:noProof/>
                <w:webHidden/>
              </w:rPr>
              <w:fldChar w:fldCharType="separate"/>
            </w:r>
            <w:r>
              <w:rPr>
                <w:noProof/>
                <w:webHidden/>
              </w:rPr>
              <w:t>43</w:t>
            </w:r>
            <w:r>
              <w:rPr>
                <w:noProof/>
                <w:webHidden/>
              </w:rPr>
              <w:fldChar w:fldCharType="end"/>
            </w:r>
          </w:hyperlink>
        </w:p>
        <w:p w14:paraId="5D0D3E05"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46" w:history="1">
            <w:r w:rsidRPr="009F48A1">
              <w:rPr>
                <w:rStyle w:val="Hyperlink"/>
                <w:noProof/>
              </w:rPr>
              <w:t>4.4.5.</w:t>
            </w:r>
            <w:r>
              <w:rPr>
                <w:rFonts w:asciiTheme="minorHAnsi" w:eastAsiaTheme="minorEastAsia" w:hAnsiTheme="minorHAnsi" w:cstheme="minorBidi"/>
                <w:noProof/>
                <w:kern w:val="0"/>
                <w:sz w:val="22"/>
                <w:szCs w:val="22"/>
                <w:lang w:eastAsia="en-US"/>
              </w:rPr>
              <w:tab/>
            </w:r>
            <w:r w:rsidRPr="009F48A1">
              <w:rPr>
                <w:rStyle w:val="Hyperlink"/>
                <w:noProof/>
              </w:rPr>
              <w:t>Implementation of Subtask 5- Calculate metacentric height</w:t>
            </w:r>
            <w:r>
              <w:rPr>
                <w:noProof/>
                <w:webHidden/>
              </w:rPr>
              <w:tab/>
            </w:r>
            <w:r>
              <w:rPr>
                <w:noProof/>
                <w:webHidden/>
              </w:rPr>
              <w:fldChar w:fldCharType="begin"/>
            </w:r>
            <w:r>
              <w:rPr>
                <w:noProof/>
                <w:webHidden/>
              </w:rPr>
              <w:instrText xml:space="preserve"> PAGEREF _Toc1835446 \h </w:instrText>
            </w:r>
            <w:r>
              <w:rPr>
                <w:noProof/>
                <w:webHidden/>
              </w:rPr>
            </w:r>
            <w:r>
              <w:rPr>
                <w:noProof/>
                <w:webHidden/>
              </w:rPr>
              <w:fldChar w:fldCharType="separate"/>
            </w:r>
            <w:r>
              <w:rPr>
                <w:noProof/>
                <w:webHidden/>
              </w:rPr>
              <w:t>44</w:t>
            </w:r>
            <w:r>
              <w:rPr>
                <w:noProof/>
                <w:webHidden/>
              </w:rPr>
              <w:fldChar w:fldCharType="end"/>
            </w:r>
          </w:hyperlink>
        </w:p>
        <w:p w14:paraId="601121AD"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47" w:history="1">
            <w:r w:rsidRPr="009F48A1">
              <w:rPr>
                <w:rStyle w:val="Hyperlink"/>
                <w:noProof/>
              </w:rPr>
              <w:t>4.4.6.</w:t>
            </w:r>
            <w:r>
              <w:rPr>
                <w:rFonts w:asciiTheme="minorHAnsi" w:eastAsiaTheme="minorEastAsia" w:hAnsiTheme="minorHAnsi" w:cstheme="minorBidi"/>
                <w:noProof/>
                <w:kern w:val="0"/>
                <w:sz w:val="22"/>
                <w:szCs w:val="22"/>
                <w:lang w:eastAsia="en-US"/>
              </w:rPr>
              <w:tab/>
            </w:r>
            <w:r w:rsidRPr="009F48A1">
              <w:rPr>
                <w:rStyle w:val="Hyperlink"/>
                <w:noProof/>
              </w:rPr>
              <w:t>Implementation of Subtask 6- Stability of the boat</w:t>
            </w:r>
            <w:r>
              <w:rPr>
                <w:noProof/>
                <w:webHidden/>
              </w:rPr>
              <w:tab/>
            </w:r>
            <w:r>
              <w:rPr>
                <w:noProof/>
                <w:webHidden/>
              </w:rPr>
              <w:fldChar w:fldCharType="begin"/>
            </w:r>
            <w:r>
              <w:rPr>
                <w:noProof/>
                <w:webHidden/>
              </w:rPr>
              <w:instrText xml:space="preserve"> PAGEREF _Toc1835447 \h </w:instrText>
            </w:r>
            <w:r>
              <w:rPr>
                <w:noProof/>
                <w:webHidden/>
              </w:rPr>
            </w:r>
            <w:r>
              <w:rPr>
                <w:noProof/>
                <w:webHidden/>
              </w:rPr>
              <w:fldChar w:fldCharType="separate"/>
            </w:r>
            <w:r>
              <w:rPr>
                <w:noProof/>
                <w:webHidden/>
              </w:rPr>
              <w:t>46</w:t>
            </w:r>
            <w:r>
              <w:rPr>
                <w:noProof/>
                <w:webHidden/>
              </w:rPr>
              <w:fldChar w:fldCharType="end"/>
            </w:r>
          </w:hyperlink>
        </w:p>
        <w:p w14:paraId="0C45DE37"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48" w:history="1">
            <w:r w:rsidRPr="009F48A1">
              <w:rPr>
                <w:rStyle w:val="Hyperlink"/>
                <w:noProof/>
              </w:rPr>
              <w:t>4.5</w:t>
            </w:r>
            <w:r>
              <w:rPr>
                <w:rFonts w:asciiTheme="minorHAnsi" w:eastAsiaTheme="minorEastAsia" w:hAnsiTheme="minorHAnsi" w:cstheme="minorBidi"/>
                <w:b w:val="0"/>
                <w:bCs w:val="0"/>
                <w:noProof/>
                <w:kern w:val="0"/>
                <w:sz w:val="22"/>
                <w:szCs w:val="22"/>
                <w:lang w:eastAsia="en-US"/>
              </w:rPr>
              <w:tab/>
            </w:r>
            <w:r w:rsidRPr="009F48A1">
              <w:rPr>
                <w:rStyle w:val="Hyperlink"/>
                <w:noProof/>
              </w:rPr>
              <w:t>Implementation of Task 5- Fluid dynamics</w:t>
            </w:r>
            <w:r>
              <w:rPr>
                <w:noProof/>
                <w:webHidden/>
              </w:rPr>
              <w:tab/>
            </w:r>
            <w:r>
              <w:rPr>
                <w:noProof/>
                <w:webHidden/>
              </w:rPr>
              <w:fldChar w:fldCharType="begin"/>
            </w:r>
            <w:r>
              <w:rPr>
                <w:noProof/>
                <w:webHidden/>
              </w:rPr>
              <w:instrText xml:space="preserve"> PAGEREF _Toc1835448 \h </w:instrText>
            </w:r>
            <w:r>
              <w:rPr>
                <w:noProof/>
                <w:webHidden/>
              </w:rPr>
            </w:r>
            <w:r>
              <w:rPr>
                <w:noProof/>
                <w:webHidden/>
              </w:rPr>
              <w:fldChar w:fldCharType="separate"/>
            </w:r>
            <w:r>
              <w:rPr>
                <w:noProof/>
                <w:webHidden/>
              </w:rPr>
              <w:t>47</w:t>
            </w:r>
            <w:r>
              <w:rPr>
                <w:noProof/>
                <w:webHidden/>
              </w:rPr>
              <w:fldChar w:fldCharType="end"/>
            </w:r>
          </w:hyperlink>
        </w:p>
        <w:p w14:paraId="6F6A9AD3"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49" w:history="1">
            <w:r w:rsidRPr="009F48A1">
              <w:rPr>
                <w:rStyle w:val="Hyperlink"/>
                <w:noProof/>
              </w:rPr>
              <w:t>4.5.1.</w:t>
            </w:r>
            <w:r>
              <w:rPr>
                <w:rFonts w:asciiTheme="minorHAnsi" w:eastAsiaTheme="minorEastAsia" w:hAnsiTheme="minorHAnsi" w:cstheme="minorBidi"/>
                <w:noProof/>
                <w:kern w:val="0"/>
                <w:sz w:val="22"/>
                <w:szCs w:val="22"/>
                <w:lang w:eastAsia="en-US"/>
              </w:rPr>
              <w:tab/>
            </w:r>
            <w:r w:rsidRPr="009F48A1">
              <w:rPr>
                <w:rStyle w:val="Hyperlink"/>
                <w:noProof/>
              </w:rPr>
              <w:t>Implementation of Subtask 1- Calculate drag</w:t>
            </w:r>
            <w:r>
              <w:rPr>
                <w:noProof/>
                <w:webHidden/>
              </w:rPr>
              <w:tab/>
            </w:r>
            <w:r>
              <w:rPr>
                <w:noProof/>
                <w:webHidden/>
              </w:rPr>
              <w:fldChar w:fldCharType="begin"/>
            </w:r>
            <w:r>
              <w:rPr>
                <w:noProof/>
                <w:webHidden/>
              </w:rPr>
              <w:instrText xml:space="preserve"> PAGEREF _Toc1835449 \h </w:instrText>
            </w:r>
            <w:r>
              <w:rPr>
                <w:noProof/>
                <w:webHidden/>
              </w:rPr>
            </w:r>
            <w:r>
              <w:rPr>
                <w:noProof/>
                <w:webHidden/>
              </w:rPr>
              <w:fldChar w:fldCharType="separate"/>
            </w:r>
            <w:r>
              <w:rPr>
                <w:noProof/>
                <w:webHidden/>
              </w:rPr>
              <w:t>47</w:t>
            </w:r>
            <w:r>
              <w:rPr>
                <w:noProof/>
                <w:webHidden/>
              </w:rPr>
              <w:fldChar w:fldCharType="end"/>
            </w:r>
          </w:hyperlink>
        </w:p>
        <w:p w14:paraId="67C28F5B"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50" w:history="1">
            <w:r w:rsidRPr="009F48A1">
              <w:rPr>
                <w:rStyle w:val="Hyperlink"/>
                <w:noProof/>
                <w:lang w:eastAsia="ru-RU"/>
              </w:rPr>
              <w:t>4.5.2.</w:t>
            </w:r>
            <w:r>
              <w:rPr>
                <w:rFonts w:asciiTheme="minorHAnsi" w:eastAsiaTheme="minorEastAsia" w:hAnsiTheme="minorHAnsi" w:cstheme="minorBidi"/>
                <w:noProof/>
                <w:kern w:val="0"/>
                <w:sz w:val="22"/>
                <w:szCs w:val="22"/>
                <w:lang w:eastAsia="en-US"/>
              </w:rPr>
              <w:tab/>
            </w:r>
            <w:r w:rsidRPr="009F48A1">
              <w:rPr>
                <w:rStyle w:val="Hyperlink"/>
                <w:noProof/>
                <w:lang w:eastAsia="ru-RU"/>
              </w:rPr>
              <w:t>Implementation of Subtask 1- Calculate lift</w:t>
            </w:r>
            <w:r>
              <w:rPr>
                <w:noProof/>
                <w:webHidden/>
              </w:rPr>
              <w:tab/>
            </w:r>
            <w:r>
              <w:rPr>
                <w:noProof/>
                <w:webHidden/>
              </w:rPr>
              <w:fldChar w:fldCharType="begin"/>
            </w:r>
            <w:r>
              <w:rPr>
                <w:noProof/>
                <w:webHidden/>
              </w:rPr>
              <w:instrText xml:space="preserve"> PAGEREF _Toc1835450 \h </w:instrText>
            </w:r>
            <w:r>
              <w:rPr>
                <w:noProof/>
                <w:webHidden/>
              </w:rPr>
            </w:r>
            <w:r>
              <w:rPr>
                <w:noProof/>
                <w:webHidden/>
              </w:rPr>
              <w:fldChar w:fldCharType="separate"/>
            </w:r>
            <w:r>
              <w:rPr>
                <w:noProof/>
                <w:webHidden/>
              </w:rPr>
              <w:t>47</w:t>
            </w:r>
            <w:r>
              <w:rPr>
                <w:noProof/>
                <w:webHidden/>
              </w:rPr>
              <w:fldChar w:fldCharType="end"/>
            </w:r>
          </w:hyperlink>
        </w:p>
        <w:p w14:paraId="2E0275E5"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51" w:history="1">
            <w:r w:rsidRPr="009F48A1">
              <w:rPr>
                <w:rStyle w:val="Hyperlink"/>
                <w:noProof/>
              </w:rPr>
              <w:t>4.6</w:t>
            </w:r>
            <w:r>
              <w:rPr>
                <w:rFonts w:asciiTheme="minorHAnsi" w:eastAsiaTheme="minorEastAsia" w:hAnsiTheme="minorHAnsi" w:cstheme="minorBidi"/>
                <w:b w:val="0"/>
                <w:bCs w:val="0"/>
                <w:noProof/>
                <w:kern w:val="0"/>
                <w:sz w:val="22"/>
                <w:szCs w:val="22"/>
                <w:lang w:eastAsia="en-US"/>
              </w:rPr>
              <w:tab/>
            </w:r>
            <w:r w:rsidRPr="009F48A1">
              <w:rPr>
                <w:rStyle w:val="Hyperlink"/>
                <w:noProof/>
              </w:rPr>
              <w:t>Implementation of Task 6- CAD simulation</w:t>
            </w:r>
            <w:r>
              <w:rPr>
                <w:noProof/>
                <w:webHidden/>
              </w:rPr>
              <w:tab/>
            </w:r>
            <w:r>
              <w:rPr>
                <w:noProof/>
                <w:webHidden/>
              </w:rPr>
              <w:fldChar w:fldCharType="begin"/>
            </w:r>
            <w:r>
              <w:rPr>
                <w:noProof/>
                <w:webHidden/>
              </w:rPr>
              <w:instrText xml:space="preserve"> PAGEREF _Toc1835451 \h </w:instrText>
            </w:r>
            <w:r>
              <w:rPr>
                <w:noProof/>
                <w:webHidden/>
              </w:rPr>
            </w:r>
            <w:r>
              <w:rPr>
                <w:noProof/>
                <w:webHidden/>
              </w:rPr>
              <w:fldChar w:fldCharType="separate"/>
            </w:r>
            <w:r>
              <w:rPr>
                <w:noProof/>
                <w:webHidden/>
              </w:rPr>
              <w:t>48</w:t>
            </w:r>
            <w:r>
              <w:rPr>
                <w:noProof/>
                <w:webHidden/>
              </w:rPr>
              <w:fldChar w:fldCharType="end"/>
            </w:r>
          </w:hyperlink>
        </w:p>
        <w:p w14:paraId="2F7191E2"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52" w:history="1">
            <w:r w:rsidRPr="009F48A1">
              <w:rPr>
                <w:rStyle w:val="Hyperlink"/>
                <w:noProof/>
              </w:rPr>
              <w:t>4.6.1.</w:t>
            </w:r>
            <w:r>
              <w:rPr>
                <w:rFonts w:asciiTheme="minorHAnsi" w:eastAsiaTheme="minorEastAsia" w:hAnsiTheme="minorHAnsi" w:cstheme="minorBidi"/>
                <w:noProof/>
                <w:kern w:val="0"/>
                <w:sz w:val="22"/>
                <w:szCs w:val="22"/>
                <w:lang w:eastAsia="en-US"/>
              </w:rPr>
              <w:tab/>
            </w:r>
            <w:r w:rsidRPr="009F48A1">
              <w:rPr>
                <w:rStyle w:val="Hyperlink"/>
                <w:noProof/>
              </w:rPr>
              <w:t>Implementation of Subtask 1- Flow analysis</w:t>
            </w:r>
            <w:r>
              <w:rPr>
                <w:noProof/>
                <w:webHidden/>
              </w:rPr>
              <w:tab/>
            </w:r>
            <w:r>
              <w:rPr>
                <w:noProof/>
                <w:webHidden/>
              </w:rPr>
              <w:fldChar w:fldCharType="begin"/>
            </w:r>
            <w:r>
              <w:rPr>
                <w:noProof/>
                <w:webHidden/>
              </w:rPr>
              <w:instrText xml:space="preserve"> PAGEREF _Toc1835452 \h </w:instrText>
            </w:r>
            <w:r>
              <w:rPr>
                <w:noProof/>
                <w:webHidden/>
              </w:rPr>
            </w:r>
            <w:r>
              <w:rPr>
                <w:noProof/>
                <w:webHidden/>
              </w:rPr>
              <w:fldChar w:fldCharType="separate"/>
            </w:r>
            <w:r>
              <w:rPr>
                <w:noProof/>
                <w:webHidden/>
              </w:rPr>
              <w:t>48</w:t>
            </w:r>
            <w:r>
              <w:rPr>
                <w:noProof/>
                <w:webHidden/>
              </w:rPr>
              <w:fldChar w:fldCharType="end"/>
            </w:r>
          </w:hyperlink>
        </w:p>
        <w:p w14:paraId="32F64DB7"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53" w:history="1">
            <w:r w:rsidRPr="009F48A1">
              <w:rPr>
                <w:rStyle w:val="Hyperlink"/>
                <w:noProof/>
              </w:rPr>
              <w:t>4.6.2.</w:t>
            </w:r>
            <w:r>
              <w:rPr>
                <w:rFonts w:asciiTheme="minorHAnsi" w:eastAsiaTheme="minorEastAsia" w:hAnsiTheme="minorHAnsi" w:cstheme="minorBidi"/>
                <w:noProof/>
                <w:kern w:val="0"/>
                <w:sz w:val="22"/>
                <w:szCs w:val="22"/>
                <w:lang w:eastAsia="en-US"/>
              </w:rPr>
              <w:tab/>
            </w:r>
            <w:r w:rsidRPr="009F48A1">
              <w:rPr>
                <w:rStyle w:val="Hyperlink"/>
                <w:noProof/>
              </w:rPr>
              <w:t>Implementation of Subtask 2- FEA Stress analysis</w:t>
            </w:r>
            <w:r>
              <w:rPr>
                <w:noProof/>
                <w:webHidden/>
              </w:rPr>
              <w:tab/>
            </w:r>
            <w:r>
              <w:rPr>
                <w:noProof/>
                <w:webHidden/>
              </w:rPr>
              <w:fldChar w:fldCharType="begin"/>
            </w:r>
            <w:r>
              <w:rPr>
                <w:noProof/>
                <w:webHidden/>
              </w:rPr>
              <w:instrText xml:space="preserve"> PAGEREF _Toc1835453 \h </w:instrText>
            </w:r>
            <w:r>
              <w:rPr>
                <w:noProof/>
                <w:webHidden/>
              </w:rPr>
            </w:r>
            <w:r>
              <w:rPr>
                <w:noProof/>
                <w:webHidden/>
              </w:rPr>
              <w:fldChar w:fldCharType="separate"/>
            </w:r>
            <w:r>
              <w:rPr>
                <w:noProof/>
                <w:webHidden/>
              </w:rPr>
              <w:t>48</w:t>
            </w:r>
            <w:r>
              <w:rPr>
                <w:noProof/>
                <w:webHidden/>
              </w:rPr>
              <w:fldChar w:fldCharType="end"/>
            </w:r>
          </w:hyperlink>
        </w:p>
        <w:p w14:paraId="2E102B51"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54" w:history="1">
            <w:r w:rsidRPr="009F48A1">
              <w:rPr>
                <w:rStyle w:val="Hyperlink"/>
                <w:noProof/>
              </w:rPr>
              <w:t>4.7</w:t>
            </w:r>
            <w:r>
              <w:rPr>
                <w:rFonts w:asciiTheme="minorHAnsi" w:eastAsiaTheme="minorEastAsia" w:hAnsiTheme="minorHAnsi" w:cstheme="minorBidi"/>
                <w:b w:val="0"/>
                <w:bCs w:val="0"/>
                <w:noProof/>
                <w:kern w:val="0"/>
                <w:sz w:val="22"/>
                <w:szCs w:val="22"/>
                <w:lang w:eastAsia="en-US"/>
              </w:rPr>
              <w:tab/>
            </w:r>
            <w:r w:rsidRPr="009F48A1">
              <w:rPr>
                <w:rStyle w:val="Hyperlink"/>
                <w:noProof/>
              </w:rPr>
              <w:t>Implementation of task 7- Building the prototype</w:t>
            </w:r>
            <w:r>
              <w:rPr>
                <w:noProof/>
                <w:webHidden/>
              </w:rPr>
              <w:tab/>
            </w:r>
            <w:r>
              <w:rPr>
                <w:noProof/>
                <w:webHidden/>
              </w:rPr>
              <w:fldChar w:fldCharType="begin"/>
            </w:r>
            <w:r>
              <w:rPr>
                <w:noProof/>
                <w:webHidden/>
              </w:rPr>
              <w:instrText xml:space="preserve"> PAGEREF _Toc1835454 \h </w:instrText>
            </w:r>
            <w:r>
              <w:rPr>
                <w:noProof/>
                <w:webHidden/>
              </w:rPr>
            </w:r>
            <w:r>
              <w:rPr>
                <w:noProof/>
                <w:webHidden/>
              </w:rPr>
              <w:fldChar w:fldCharType="separate"/>
            </w:r>
            <w:r>
              <w:rPr>
                <w:noProof/>
                <w:webHidden/>
              </w:rPr>
              <w:t>86</w:t>
            </w:r>
            <w:r>
              <w:rPr>
                <w:noProof/>
                <w:webHidden/>
              </w:rPr>
              <w:fldChar w:fldCharType="end"/>
            </w:r>
          </w:hyperlink>
        </w:p>
        <w:p w14:paraId="3D5A80FE"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55" w:history="1">
            <w:r w:rsidRPr="009F48A1">
              <w:rPr>
                <w:rStyle w:val="Hyperlink"/>
                <w:noProof/>
              </w:rPr>
              <w:t>4.8</w:t>
            </w:r>
            <w:r>
              <w:rPr>
                <w:rFonts w:asciiTheme="minorHAnsi" w:eastAsiaTheme="minorEastAsia" w:hAnsiTheme="minorHAnsi" w:cstheme="minorBidi"/>
                <w:b w:val="0"/>
                <w:bCs w:val="0"/>
                <w:noProof/>
                <w:kern w:val="0"/>
                <w:sz w:val="22"/>
                <w:szCs w:val="22"/>
                <w:lang w:eastAsia="en-US"/>
              </w:rPr>
              <w:tab/>
            </w:r>
            <w:r w:rsidRPr="009F48A1">
              <w:rPr>
                <w:rStyle w:val="Hyperlink"/>
                <w:noProof/>
              </w:rPr>
              <w:t>Implementation of Task 8:</w:t>
            </w:r>
            <w:r>
              <w:rPr>
                <w:noProof/>
                <w:webHidden/>
              </w:rPr>
              <w:tab/>
            </w:r>
            <w:r>
              <w:rPr>
                <w:noProof/>
                <w:webHidden/>
              </w:rPr>
              <w:fldChar w:fldCharType="begin"/>
            </w:r>
            <w:r>
              <w:rPr>
                <w:noProof/>
                <w:webHidden/>
              </w:rPr>
              <w:instrText xml:space="preserve"> PAGEREF _Toc1835455 \h </w:instrText>
            </w:r>
            <w:r>
              <w:rPr>
                <w:noProof/>
                <w:webHidden/>
              </w:rPr>
            </w:r>
            <w:r>
              <w:rPr>
                <w:noProof/>
                <w:webHidden/>
              </w:rPr>
              <w:fldChar w:fldCharType="separate"/>
            </w:r>
            <w:r>
              <w:rPr>
                <w:noProof/>
                <w:webHidden/>
              </w:rPr>
              <w:t>87</w:t>
            </w:r>
            <w:r>
              <w:rPr>
                <w:noProof/>
                <w:webHidden/>
              </w:rPr>
              <w:fldChar w:fldCharType="end"/>
            </w:r>
          </w:hyperlink>
        </w:p>
        <w:p w14:paraId="54135D73"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56" w:history="1">
            <w:r w:rsidRPr="009F48A1">
              <w:rPr>
                <w:rStyle w:val="Hyperlink"/>
                <w:noProof/>
              </w:rPr>
              <w:t>4.8.1.</w:t>
            </w:r>
            <w:r>
              <w:rPr>
                <w:rFonts w:asciiTheme="minorHAnsi" w:eastAsiaTheme="minorEastAsia" w:hAnsiTheme="minorHAnsi" w:cstheme="minorBidi"/>
                <w:noProof/>
                <w:kern w:val="0"/>
                <w:sz w:val="22"/>
                <w:szCs w:val="22"/>
                <w:lang w:eastAsia="en-US"/>
              </w:rPr>
              <w:tab/>
            </w:r>
            <w:r w:rsidRPr="009F48A1">
              <w:rPr>
                <w:rStyle w:val="Hyperlink"/>
                <w:noProof/>
              </w:rPr>
              <w:t>Implementation of Subtask 1-Setting up the image recognition API</w:t>
            </w:r>
            <w:r>
              <w:rPr>
                <w:noProof/>
                <w:webHidden/>
              </w:rPr>
              <w:tab/>
            </w:r>
            <w:r>
              <w:rPr>
                <w:noProof/>
                <w:webHidden/>
              </w:rPr>
              <w:fldChar w:fldCharType="begin"/>
            </w:r>
            <w:r>
              <w:rPr>
                <w:noProof/>
                <w:webHidden/>
              </w:rPr>
              <w:instrText xml:space="preserve"> PAGEREF _Toc1835456 \h </w:instrText>
            </w:r>
            <w:r>
              <w:rPr>
                <w:noProof/>
                <w:webHidden/>
              </w:rPr>
            </w:r>
            <w:r>
              <w:rPr>
                <w:noProof/>
                <w:webHidden/>
              </w:rPr>
              <w:fldChar w:fldCharType="separate"/>
            </w:r>
            <w:r>
              <w:rPr>
                <w:noProof/>
                <w:webHidden/>
              </w:rPr>
              <w:t>87</w:t>
            </w:r>
            <w:r>
              <w:rPr>
                <w:noProof/>
                <w:webHidden/>
              </w:rPr>
              <w:fldChar w:fldCharType="end"/>
            </w:r>
          </w:hyperlink>
        </w:p>
        <w:p w14:paraId="05F4E211"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57" w:history="1">
            <w:r w:rsidRPr="009F48A1">
              <w:rPr>
                <w:rStyle w:val="Hyperlink"/>
                <w:noProof/>
              </w:rPr>
              <w:t>4.8.2.</w:t>
            </w:r>
            <w:r>
              <w:rPr>
                <w:rFonts w:asciiTheme="minorHAnsi" w:eastAsiaTheme="minorEastAsia" w:hAnsiTheme="minorHAnsi" w:cstheme="minorBidi"/>
                <w:noProof/>
                <w:kern w:val="0"/>
                <w:sz w:val="22"/>
                <w:szCs w:val="22"/>
                <w:lang w:eastAsia="en-US"/>
              </w:rPr>
              <w:tab/>
            </w:r>
            <w:r w:rsidRPr="009F48A1">
              <w:rPr>
                <w:rStyle w:val="Hyperlink"/>
                <w:noProof/>
              </w:rPr>
              <w:t>Implementattion of Subtask2-Research on Convolution Neural Network</w:t>
            </w:r>
            <w:r>
              <w:rPr>
                <w:noProof/>
                <w:webHidden/>
              </w:rPr>
              <w:tab/>
            </w:r>
            <w:r>
              <w:rPr>
                <w:noProof/>
                <w:webHidden/>
              </w:rPr>
              <w:fldChar w:fldCharType="begin"/>
            </w:r>
            <w:r>
              <w:rPr>
                <w:noProof/>
                <w:webHidden/>
              </w:rPr>
              <w:instrText xml:space="preserve"> PAGEREF _Toc1835457 \h </w:instrText>
            </w:r>
            <w:r>
              <w:rPr>
                <w:noProof/>
                <w:webHidden/>
              </w:rPr>
            </w:r>
            <w:r>
              <w:rPr>
                <w:noProof/>
                <w:webHidden/>
              </w:rPr>
              <w:fldChar w:fldCharType="separate"/>
            </w:r>
            <w:r>
              <w:rPr>
                <w:noProof/>
                <w:webHidden/>
              </w:rPr>
              <w:t>90</w:t>
            </w:r>
            <w:r>
              <w:rPr>
                <w:noProof/>
                <w:webHidden/>
              </w:rPr>
              <w:fldChar w:fldCharType="end"/>
            </w:r>
          </w:hyperlink>
        </w:p>
        <w:p w14:paraId="1E915F20"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58" w:history="1">
            <w:r w:rsidRPr="009F48A1">
              <w:rPr>
                <w:rStyle w:val="Hyperlink"/>
                <w:noProof/>
              </w:rPr>
              <w:t>4.8.3.</w:t>
            </w:r>
            <w:r>
              <w:rPr>
                <w:rFonts w:asciiTheme="minorHAnsi" w:eastAsiaTheme="minorEastAsia" w:hAnsiTheme="minorHAnsi" w:cstheme="minorBidi"/>
                <w:noProof/>
                <w:kern w:val="0"/>
                <w:sz w:val="22"/>
                <w:szCs w:val="22"/>
                <w:lang w:eastAsia="en-US"/>
              </w:rPr>
              <w:tab/>
            </w:r>
            <w:r w:rsidRPr="009F48A1">
              <w:rPr>
                <w:rStyle w:val="Hyperlink"/>
                <w:noProof/>
              </w:rPr>
              <w:t>Implementation of Subtask 3-Training the model</w:t>
            </w:r>
            <w:r>
              <w:rPr>
                <w:noProof/>
                <w:webHidden/>
              </w:rPr>
              <w:tab/>
            </w:r>
            <w:r>
              <w:rPr>
                <w:noProof/>
                <w:webHidden/>
              </w:rPr>
              <w:fldChar w:fldCharType="begin"/>
            </w:r>
            <w:r>
              <w:rPr>
                <w:noProof/>
                <w:webHidden/>
              </w:rPr>
              <w:instrText xml:space="preserve"> PAGEREF _Toc1835458 \h </w:instrText>
            </w:r>
            <w:r>
              <w:rPr>
                <w:noProof/>
                <w:webHidden/>
              </w:rPr>
            </w:r>
            <w:r>
              <w:rPr>
                <w:noProof/>
                <w:webHidden/>
              </w:rPr>
              <w:fldChar w:fldCharType="separate"/>
            </w:r>
            <w:r>
              <w:rPr>
                <w:noProof/>
                <w:webHidden/>
              </w:rPr>
              <w:t>95</w:t>
            </w:r>
            <w:r>
              <w:rPr>
                <w:noProof/>
                <w:webHidden/>
              </w:rPr>
              <w:fldChar w:fldCharType="end"/>
            </w:r>
          </w:hyperlink>
        </w:p>
        <w:p w14:paraId="49FB03E6"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59" w:history="1">
            <w:r w:rsidRPr="009F48A1">
              <w:rPr>
                <w:rStyle w:val="Hyperlink"/>
                <w:noProof/>
              </w:rPr>
              <w:t>4.8.4.</w:t>
            </w:r>
            <w:r>
              <w:rPr>
                <w:rFonts w:asciiTheme="minorHAnsi" w:eastAsiaTheme="minorEastAsia" w:hAnsiTheme="minorHAnsi" w:cstheme="minorBidi"/>
                <w:noProof/>
                <w:kern w:val="0"/>
                <w:sz w:val="22"/>
                <w:szCs w:val="22"/>
                <w:lang w:eastAsia="en-US"/>
              </w:rPr>
              <w:tab/>
            </w:r>
            <w:r w:rsidRPr="009F48A1">
              <w:rPr>
                <w:rStyle w:val="Hyperlink"/>
                <w:noProof/>
              </w:rPr>
              <w:t>Implementation of Subtask 4-Result</w:t>
            </w:r>
            <w:r>
              <w:rPr>
                <w:noProof/>
                <w:webHidden/>
              </w:rPr>
              <w:tab/>
            </w:r>
            <w:r>
              <w:rPr>
                <w:noProof/>
                <w:webHidden/>
              </w:rPr>
              <w:fldChar w:fldCharType="begin"/>
            </w:r>
            <w:r>
              <w:rPr>
                <w:noProof/>
                <w:webHidden/>
              </w:rPr>
              <w:instrText xml:space="preserve"> PAGEREF _Toc1835459 \h </w:instrText>
            </w:r>
            <w:r>
              <w:rPr>
                <w:noProof/>
                <w:webHidden/>
              </w:rPr>
            </w:r>
            <w:r>
              <w:rPr>
                <w:noProof/>
                <w:webHidden/>
              </w:rPr>
              <w:fldChar w:fldCharType="separate"/>
            </w:r>
            <w:r>
              <w:rPr>
                <w:noProof/>
                <w:webHidden/>
              </w:rPr>
              <w:t>102</w:t>
            </w:r>
            <w:r>
              <w:rPr>
                <w:noProof/>
                <w:webHidden/>
              </w:rPr>
              <w:fldChar w:fldCharType="end"/>
            </w:r>
          </w:hyperlink>
        </w:p>
        <w:p w14:paraId="3DD16E04"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60" w:history="1">
            <w:r w:rsidRPr="009F48A1">
              <w:rPr>
                <w:rStyle w:val="Hyperlink"/>
                <w:noProof/>
              </w:rPr>
              <w:t>4.8.5.</w:t>
            </w:r>
            <w:r>
              <w:rPr>
                <w:rFonts w:asciiTheme="minorHAnsi" w:eastAsiaTheme="minorEastAsia" w:hAnsiTheme="minorHAnsi" w:cstheme="minorBidi"/>
                <w:noProof/>
                <w:kern w:val="0"/>
                <w:sz w:val="22"/>
                <w:szCs w:val="22"/>
                <w:lang w:eastAsia="en-US"/>
              </w:rPr>
              <w:tab/>
            </w:r>
            <w:r w:rsidRPr="009F48A1">
              <w:rPr>
                <w:rStyle w:val="Hyperlink"/>
                <w:noProof/>
              </w:rPr>
              <w:t>Implementation Runtime for Image Recognition Unit</w:t>
            </w:r>
            <w:r>
              <w:rPr>
                <w:noProof/>
                <w:webHidden/>
              </w:rPr>
              <w:tab/>
            </w:r>
            <w:r>
              <w:rPr>
                <w:noProof/>
                <w:webHidden/>
              </w:rPr>
              <w:fldChar w:fldCharType="begin"/>
            </w:r>
            <w:r>
              <w:rPr>
                <w:noProof/>
                <w:webHidden/>
              </w:rPr>
              <w:instrText xml:space="preserve"> PAGEREF _Toc1835460 \h </w:instrText>
            </w:r>
            <w:r>
              <w:rPr>
                <w:noProof/>
                <w:webHidden/>
              </w:rPr>
            </w:r>
            <w:r>
              <w:rPr>
                <w:noProof/>
                <w:webHidden/>
              </w:rPr>
              <w:fldChar w:fldCharType="separate"/>
            </w:r>
            <w:r>
              <w:rPr>
                <w:noProof/>
                <w:webHidden/>
              </w:rPr>
              <w:t>104</w:t>
            </w:r>
            <w:r>
              <w:rPr>
                <w:noProof/>
                <w:webHidden/>
              </w:rPr>
              <w:fldChar w:fldCharType="end"/>
            </w:r>
          </w:hyperlink>
        </w:p>
        <w:p w14:paraId="267652AA"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61" w:history="1">
            <w:r w:rsidRPr="009F48A1">
              <w:rPr>
                <w:rStyle w:val="Hyperlink"/>
                <w:noProof/>
              </w:rPr>
              <w:t>4.9</w:t>
            </w:r>
            <w:r>
              <w:rPr>
                <w:rFonts w:asciiTheme="minorHAnsi" w:eastAsiaTheme="minorEastAsia" w:hAnsiTheme="minorHAnsi" w:cstheme="minorBidi"/>
                <w:b w:val="0"/>
                <w:bCs w:val="0"/>
                <w:noProof/>
                <w:kern w:val="0"/>
                <w:sz w:val="22"/>
                <w:szCs w:val="22"/>
                <w:lang w:eastAsia="en-US"/>
              </w:rPr>
              <w:tab/>
            </w:r>
            <w:r w:rsidRPr="009F48A1">
              <w:rPr>
                <w:rStyle w:val="Hyperlink"/>
                <w:noProof/>
              </w:rPr>
              <w:t>Implementation of Task 9- Navigation System</w:t>
            </w:r>
            <w:r>
              <w:rPr>
                <w:noProof/>
                <w:webHidden/>
              </w:rPr>
              <w:tab/>
            </w:r>
            <w:r>
              <w:rPr>
                <w:noProof/>
                <w:webHidden/>
              </w:rPr>
              <w:fldChar w:fldCharType="begin"/>
            </w:r>
            <w:r>
              <w:rPr>
                <w:noProof/>
                <w:webHidden/>
              </w:rPr>
              <w:instrText xml:space="preserve"> PAGEREF _Toc1835461 \h </w:instrText>
            </w:r>
            <w:r>
              <w:rPr>
                <w:noProof/>
                <w:webHidden/>
              </w:rPr>
            </w:r>
            <w:r>
              <w:rPr>
                <w:noProof/>
                <w:webHidden/>
              </w:rPr>
              <w:fldChar w:fldCharType="separate"/>
            </w:r>
            <w:r>
              <w:rPr>
                <w:noProof/>
                <w:webHidden/>
              </w:rPr>
              <w:t>105</w:t>
            </w:r>
            <w:r>
              <w:rPr>
                <w:noProof/>
                <w:webHidden/>
              </w:rPr>
              <w:fldChar w:fldCharType="end"/>
            </w:r>
          </w:hyperlink>
        </w:p>
        <w:p w14:paraId="244E1AFA"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62" w:history="1">
            <w:r w:rsidRPr="009F48A1">
              <w:rPr>
                <w:rStyle w:val="Hyperlink"/>
                <w:noProof/>
              </w:rPr>
              <w:t>4.9.1.</w:t>
            </w:r>
            <w:r>
              <w:rPr>
                <w:rFonts w:asciiTheme="minorHAnsi" w:eastAsiaTheme="minorEastAsia" w:hAnsiTheme="minorHAnsi" w:cstheme="minorBidi"/>
                <w:noProof/>
                <w:kern w:val="0"/>
                <w:sz w:val="22"/>
                <w:szCs w:val="22"/>
                <w:lang w:eastAsia="en-US"/>
              </w:rPr>
              <w:tab/>
            </w:r>
            <w:r w:rsidRPr="009F48A1">
              <w:rPr>
                <w:rStyle w:val="Hyperlink"/>
                <w:noProof/>
              </w:rPr>
              <w:t>Implementation of Subtask 1- Research on pixhawk configuration</w:t>
            </w:r>
            <w:r>
              <w:rPr>
                <w:noProof/>
                <w:webHidden/>
              </w:rPr>
              <w:tab/>
            </w:r>
            <w:r>
              <w:rPr>
                <w:noProof/>
                <w:webHidden/>
              </w:rPr>
              <w:fldChar w:fldCharType="begin"/>
            </w:r>
            <w:r>
              <w:rPr>
                <w:noProof/>
                <w:webHidden/>
              </w:rPr>
              <w:instrText xml:space="preserve"> PAGEREF _Toc1835462 \h </w:instrText>
            </w:r>
            <w:r>
              <w:rPr>
                <w:noProof/>
                <w:webHidden/>
              </w:rPr>
            </w:r>
            <w:r>
              <w:rPr>
                <w:noProof/>
                <w:webHidden/>
              </w:rPr>
              <w:fldChar w:fldCharType="separate"/>
            </w:r>
            <w:r>
              <w:rPr>
                <w:noProof/>
                <w:webHidden/>
              </w:rPr>
              <w:t>105</w:t>
            </w:r>
            <w:r>
              <w:rPr>
                <w:noProof/>
                <w:webHidden/>
              </w:rPr>
              <w:fldChar w:fldCharType="end"/>
            </w:r>
          </w:hyperlink>
        </w:p>
        <w:p w14:paraId="636DACC7"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63" w:history="1">
            <w:r w:rsidRPr="009F48A1">
              <w:rPr>
                <w:rStyle w:val="Hyperlink"/>
                <w:noProof/>
              </w:rPr>
              <w:t>4.9.2.</w:t>
            </w:r>
            <w:r>
              <w:rPr>
                <w:rFonts w:asciiTheme="minorHAnsi" w:eastAsiaTheme="minorEastAsia" w:hAnsiTheme="minorHAnsi" w:cstheme="minorBidi"/>
                <w:noProof/>
                <w:kern w:val="0"/>
                <w:sz w:val="22"/>
                <w:szCs w:val="22"/>
                <w:lang w:eastAsia="en-US"/>
              </w:rPr>
              <w:tab/>
            </w:r>
            <w:r w:rsidRPr="009F48A1">
              <w:rPr>
                <w:rStyle w:val="Hyperlink"/>
                <w:noProof/>
              </w:rPr>
              <w:t>Implementation of Subtask 2- Layout of the Navigation System</w:t>
            </w:r>
            <w:r>
              <w:rPr>
                <w:noProof/>
                <w:webHidden/>
              </w:rPr>
              <w:tab/>
            </w:r>
            <w:r>
              <w:rPr>
                <w:noProof/>
                <w:webHidden/>
              </w:rPr>
              <w:fldChar w:fldCharType="begin"/>
            </w:r>
            <w:r>
              <w:rPr>
                <w:noProof/>
                <w:webHidden/>
              </w:rPr>
              <w:instrText xml:space="preserve"> PAGEREF _Toc1835463 \h </w:instrText>
            </w:r>
            <w:r>
              <w:rPr>
                <w:noProof/>
                <w:webHidden/>
              </w:rPr>
            </w:r>
            <w:r>
              <w:rPr>
                <w:noProof/>
                <w:webHidden/>
              </w:rPr>
              <w:fldChar w:fldCharType="separate"/>
            </w:r>
            <w:r>
              <w:rPr>
                <w:noProof/>
                <w:webHidden/>
              </w:rPr>
              <w:t>110</w:t>
            </w:r>
            <w:r>
              <w:rPr>
                <w:noProof/>
                <w:webHidden/>
              </w:rPr>
              <w:fldChar w:fldCharType="end"/>
            </w:r>
          </w:hyperlink>
        </w:p>
        <w:p w14:paraId="018A44D5" w14:textId="77777777" w:rsidR="00AE42BD" w:rsidRDefault="00AE42BD">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1835464" w:history="1">
            <w:r w:rsidRPr="009F48A1">
              <w:rPr>
                <w:rStyle w:val="Hyperlink"/>
                <w:noProof/>
              </w:rPr>
              <w:t>4.9.3.</w:t>
            </w:r>
            <w:r>
              <w:rPr>
                <w:rFonts w:asciiTheme="minorHAnsi" w:eastAsiaTheme="minorEastAsia" w:hAnsiTheme="minorHAnsi" w:cstheme="minorBidi"/>
                <w:noProof/>
                <w:kern w:val="0"/>
                <w:sz w:val="22"/>
                <w:szCs w:val="22"/>
                <w:lang w:eastAsia="en-US"/>
              </w:rPr>
              <w:tab/>
            </w:r>
            <w:r w:rsidRPr="009F48A1">
              <w:rPr>
                <w:rStyle w:val="Hyperlink"/>
                <w:noProof/>
              </w:rPr>
              <w:t>Implementation of Subtask 3- Runtime of the Navigation System</w:t>
            </w:r>
            <w:r>
              <w:rPr>
                <w:noProof/>
                <w:webHidden/>
              </w:rPr>
              <w:tab/>
            </w:r>
            <w:r>
              <w:rPr>
                <w:noProof/>
                <w:webHidden/>
              </w:rPr>
              <w:fldChar w:fldCharType="begin"/>
            </w:r>
            <w:r>
              <w:rPr>
                <w:noProof/>
                <w:webHidden/>
              </w:rPr>
              <w:instrText xml:space="preserve"> PAGEREF _Toc1835464 \h </w:instrText>
            </w:r>
            <w:r>
              <w:rPr>
                <w:noProof/>
                <w:webHidden/>
              </w:rPr>
            </w:r>
            <w:r>
              <w:rPr>
                <w:noProof/>
                <w:webHidden/>
              </w:rPr>
              <w:fldChar w:fldCharType="separate"/>
            </w:r>
            <w:r>
              <w:rPr>
                <w:noProof/>
                <w:webHidden/>
              </w:rPr>
              <w:t>112</w:t>
            </w:r>
            <w:r>
              <w:rPr>
                <w:noProof/>
                <w:webHidden/>
              </w:rPr>
              <w:fldChar w:fldCharType="end"/>
            </w:r>
          </w:hyperlink>
        </w:p>
        <w:p w14:paraId="307F607E"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65" w:history="1">
            <w:r w:rsidRPr="009F48A1">
              <w:rPr>
                <w:rStyle w:val="Hyperlink"/>
                <w:noProof/>
              </w:rPr>
              <w:t>4.10</w:t>
            </w:r>
            <w:r>
              <w:rPr>
                <w:rFonts w:asciiTheme="minorHAnsi" w:eastAsiaTheme="minorEastAsia" w:hAnsiTheme="minorHAnsi" w:cstheme="minorBidi"/>
                <w:b w:val="0"/>
                <w:bCs w:val="0"/>
                <w:noProof/>
                <w:kern w:val="0"/>
                <w:sz w:val="22"/>
                <w:szCs w:val="22"/>
                <w:lang w:eastAsia="en-US"/>
              </w:rPr>
              <w:tab/>
            </w:r>
            <w:r w:rsidRPr="009F48A1">
              <w:rPr>
                <w:rStyle w:val="Hyperlink"/>
                <w:noProof/>
              </w:rPr>
              <w:t>Implementation of Task 10- Assemble the prototype</w:t>
            </w:r>
            <w:r>
              <w:rPr>
                <w:noProof/>
                <w:webHidden/>
              </w:rPr>
              <w:tab/>
            </w:r>
            <w:r>
              <w:rPr>
                <w:noProof/>
                <w:webHidden/>
              </w:rPr>
              <w:fldChar w:fldCharType="begin"/>
            </w:r>
            <w:r>
              <w:rPr>
                <w:noProof/>
                <w:webHidden/>
              </w:rPr>
              <w:instrText xml:space="preserve"> PAGEREF _Toc1835465 \h </w:instrText>
            </w:r>
            <w:r>
              <w:rPr>
                <w:noProof/>
                <w:webHidden/>
              </w:rPr>
            </w:r>
            <w:r>
              <w:rPr>
                <w:noProof/>
                <w:webHidden/>
              </w:rPr>
              <w:fldChar w:fldCharType="separate"/>
            </w:r>
            <w:r>
              <w:rPr>
                <w:noProof/>
                <w:webHidden/>
              </w:rPr>
              <w:t>113</w:t>
            </w:r>
            <w:r>
              <w:rPr>
                <w:noProof/>
                <w:webHidden/>
              </w:rPr>
              <w:fldChar w:fldCharType="end"/>
            </w:r>
          </w:hyperlink>
        </w:p>
        <w:p w14:paraId="21A595B2" w14:textId="77777777" w:rsidR="00AE42BD" w:rsidRDefault="00AE42BD">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1835466" w:history="1">
            <w:r w:rsidRPr="009F48A1">
              <w:rPr>
                <w:rStyle w:val="Hyperlink"/>
                <w:caps/>
                <w:noProof/>
              </w:rPr>
              <w:t>5.</w:t>
            </w:r>
            <w:r>
              <w:rPr>
                <w:rFonts w:asciiTheme="minorHAnsi" w:eastAsiaTheme="minorEastAsia" w:hAnsiTheme="minorHAnsi" w:cstheme="minorBidi"/>
                <w:b w:val="0"/>
                <w:bCs w:val="0"/>
                <w:noProof/>
                <w:kern w:val="0"/>
                <w:sz w:val="22"/>
                <w:szCs w:val="22"/>
                <w:lang w:eastAsia="en-US"/>
              </w:rPr>
              <w:tab/>
            </w:r>
            <w:r w:rsidRPr="009F48A1">
              <w:rPr>
                <w:rStyle w:val="Hyperlink"/>
                <w:noProof/>
              </w:rPr>
              <w:t>Conclusion (Discussion and Future Plans)</w:t>
            </w:r>
            <w:r>
              <w:rPr>
                <w:noProof/>
                <w:webHidden/>
              </w:rPr>
              <w:tab/>
            </w:r>
            <w:r>
              <w:rPr>
                <w:noProof/>
                <w:webHidden/>
              </w:rPr>
              <w:fldChar w:fldCharType="begin"/>
            </w:r>
            <w:r>
              <w:rPr>
                <w:noProof/>
                <w:webHidden/>
              </w:rPr>
              <w:instrText xml:space="preserve"> PAGEREF _Toc1835466 \h </w:instrText>
            </w:r>
            <w:r>
              <w:rPr>
                <w:noProof/>
                <w:webHidden/>
              </w:rPr>
            </w:r>
            <w:r>
              <w:rPr>
                <w:noProof/>
                <w:webHidden/>
              </w:rPr>
              <w:fldChar w:fldCharType="separate"/>
            </w:r>
            <w:r>
              <w:rPr>
                <w:noProof/>
                <w:webHidden/>
              </w:rPr>
              <w:t>113</w:t>
            </w:r>
            <w:r>
              <w:rPr>
                <w:noProof/>
                <w:webHidden/>
              </w:rPr>
              <w:fldChar w:fldCharType="end"/>
            </w:r>
          </w:hyperlink>
        </w:p>
        <w:p w14:paraId="686C9D6C" w14:textId="77777777" w:rsidR="00AE42BD" w:rsidRDefault="00AE42BD">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1835467" w:history="1">
            <w:r w:rsidRPr="009F48A1">
              <w:rPr>
                <w:rStyle w:val="Hyperlink"/>
                <w:noProof/>
              </w:rPr>
              <w:t>Acknowledgment</w:t>
            </w:r>
            <w:r>
              <w:rPr>
                <w:noProof/>
                <w:webHidden/>
              </w:rPr>
              <w:tab/>
            </w:r>
            <w:r>
              <w:rPr>
                <w:noProof/>
                <w:webHidden/>
              </w:rPr>
              <w:fldChar w:fldCharType="begin"/>
            </w:r>
            <w:r>
              <w:rPr>
                <w:noProof/>
                <w:webHidden/>
              </w:rPr>
              <w:instrText xml:space="preserve"> PAGEREF _Toc1835467 \h </w:instrText>
            </w:r>
            <w:r>
              <w:rPr>
                <w:noProof/>
                <w:webHidden/>
              </w:rPr>
            </w:r>
            <w:r>
              <w:rPr>
                <w:noProof/>
                <w:webHidden/>
              </w:rPr>
              <w:fldChar w:fldCharType="separate"/>
            </w:r>
            <w:r>
              <w:rPr>
                <w:noProof/>
                <w:webHidden/>
              </w:rPr>
              <w:t>114</w:t>
            </w:r>
            <w:r>
              <w:rPr>
                <w:noProof/>
                <w:webHidden/>
              </w:rPr>
              <w:fldChar w:fldCharType="end"/>
            </w:r>
          </w:hyperlink>
        </w:p>
        <w:p w14:paraId="29E032EE" w14:textId="77777777" w:rsidR="00AE42BD" w:rsidRDefault="00AE42BD">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1835468" w:history="1">
            <w:r w:rsidRPr="009F48A1">
              <w:rPr>
                <w:rStyle w:val="Hyperlink"/>
                <w:noProof/>
              </w:rPr>
              <w:t>Appendix</w:t>
            </w:r>
            <w:r>
              <w:rPr>
                <w:noProof/>
                <w:webHidden/>
              </w:rPr>
              <w:tab/>
            </w:r>
            <w:r>
              <w:rPr>
                <w:noProof/>
                <w:webHidden/>
              </w:rPr>
              <w:fldChar w:fldCharType="begin"/>
            </w:r>
            <w:r>
              <w:rPr>
                <w:noProof/>
                <w:webHidden/>
              </w:rPr>
              <w:instrText xml:space="preserve"> PAGEREF _Toc1835468 \h </w:instrText>
            </w:r>
            <w:r>
              <w:rPr>
                <w:noProof/>
                <w:webHidden/>
              </w:rPr>
            </w:r>
            <w:r>
              <w:rPr>
                <w:noProof/>
                <w:webHidden/>
              </w:rPr>
              <w:fldChar w:fldCharType="separate"/>
            </w:r>
            <w:r>
              <w:rPr>
                <w:noProof/>
                <w:webHidden/>
              </w:rPr>
              <w:t>115</w:t>
            </w:r>
            <w:r>
              <w:rPr>
                <w:noProof/>
                <w:webHidden/>
              </w:rPr>
              <w:fldChar w:fldCharType="end"/>
            </w:r>
          </w:hyperlink>
        </w:p>
        <w:p w14:paraId="190EABD4" w14:textId="77777777" w:rsidR="00AE42BD" w:rsidRDefault="00AE42BD">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1835469" w:history="1">
            <w:r w:rsidRPr="009F48A1">
              <w:rPr>
                <w:rStyle w:val="Hyperlink"/>
                <w:noProof/>
              </w:rPr>
              <w:t>A.</w:t>
            </w:r>
            <w:r>
              <w:rPr>
                <w:rFonts w:asciiTheme="minorHAnsi" w:eastAsiaTheme="minorEastAsia" w:hAnsiTheme="minorHAnsi" w:cstheme="minorBidi"/>
                <w:b w:val="0"/>
                <w:bCs w:val="0"/>
                <w:noProof/>
                <w:kern w:val="0"/>
                <w:sz w:val="22"/>
                <w:szCs w:val="22"/>
                <w:lang w:eastAsia="en-US"/>
              </w:rPr>
              <w:tab/>
            </w:r>
            <w:r w:rsidRPr="009F48A1">
              <w:rPr>
                <w:rStyle w:val="Hyperlink"/>
                <w:noProof/>
              </w:rPr>
              <w:t>Component Specs</w:t>
            </w:r>
            <w:r>
              <w:rPr>
                <w:noProof/>
                <w:webHidden/>
              </w:rPr>
              <w:tab/>
            </w:r>
            <w:r>
              <w:rPr>
                <w:noProof/>
                <w:webHidden/>
              </w:rPr>
              <w:fldChar w:fldCharType="begin"/>
            </w:r>
            <w:r>
              <w:rPr>
                <w:noProof/>
                <w:webHidden/>
              </w:rPr>
              <w:instrText xml:space="preserve"> PAGEREF _Toc1835469 \h </w:instrText>
            </w:r>
            <w:r>
              <w:rPr>
                <w:noProof/>
                <w:webHidden/>
              </w:rPr>
            </w:r>
            <w:r>
              <w:rPr>
                <w:noProof/>
                <w:webHidden/>
              </w:rPr>
              <w:fldChar w:fldCharType="separate"/>
            </w:r>
            <w:r>
              <w:rPr>
                <w:noProof/>
                <w:webHidden/>
              </w:rPr>
              <w:t>115</w:t>
            </w:r>
            <w:r>
              <w:rPr>
                <w:noProof/>
                <w:webHidden/>
              </w:rPr>
              <w:fldChar w:fldCharType="end"/>
            </w:r>
          </w:hyperlink>
        </w:p>
        <w:p w14:paraId="62E2B5E9" w14:textId="77777777" w:rsidR="00AE42BD" w:rsidRDefault="00AE42BD">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1835470" w:history="1">
            <w:r w:rsidRPr="009F48A1">
              <w:rPr>
                <w:rStyle w:val="Hyperlink"/>
                <w:noProof/>
              </w:rPr>
              <w:t>2.</w:t>
            </w:r>
            <w:r>
              <w:rPr>
                <w:rFonts w:asciiTheme="minorHAnsi" w:eastAsiaTheme="minorEastAsia" w:hAnsiTheme="minorHAnsi" w:cstheme="minorBidi"/>
                <w:noProof/>
                <w:kern w:val="0"/>
                <w:sz w:val="22"/>
                <w:szCs w:val="22"/>
                <w:lang w:eastAsia="en-US"/>
              </w:rPr>
              <w:tab/>
            </w:r>
            <w:r w:rsidRPr="009F48A1">
              <w:rPr>
                <w:rStyle w:val="Hyperlink"/>
                <w:noProof/>
              </w:rPr>
              <w:t>Specs of Arduino Due</w:t>
            </w:r>
            <w:r>
              <w:rPr>
                <w:noProof/>
                <w:webHidden/>
              </w:rPr>
              <w:tab/>
            </w:r>
            <w:r>
              <w:rPr>
                <w:noProof/>
                <w:webHidden/>
              </w:rPr>
              <w:fldChar w:fldCharType="begin"/>
            </w:r>
            <w:r>
              <w:rPr>
                <w:noProof/>
                <w:webHidden/>
              </w:rPr>
              <w:instrText xml:space="preserve"> PAGEREF _Toc1835470 \h </w:instrText>
            </w:r>
            <w:r>
              <w:rPr>
                <w:noProof/>
                <w:webHidden/>
              </w:rPr>
            </w:r>
            <w:r>
              <w:rPr>
                <w:noProof/>
                <w:webHidden/>
              </w:rPr>
              <w:fldChar w:fldCharType="separate"/>
            </w:r>
            <w:r>
              <w:rPr>
                <w:noProof/>
                <w:webHidden/>
              </w:rPr>
              <w:t>115</w:t>
            </w:r>
            <w:r>
              <w:rPr>
                <w:noProof/>
                <w:webHidden/>
              </w:rPr>
              <w:fldChar w:fldCharType="end"/>
            </w:r>
          </w:hyperlink>
        </w:p>
        <w:p w14:paraId="2E6999F1" w14:textId="77777777" w:rsidR="00AE42BD" w:rsidRDefault="00AE42BD">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1835471" w:history="1">
            <w:r w:rsidRPr="009F48A1">
              <w:rPr>
                <w:rStyle w:val="Hyperlink"/>
                <w:noProof/>
              </w:rPr>
              <w:t>3.</w:t>
            </w:r>
            <w:r>
              <w:rPr>
                <w:rFonts w:asciiTheme="minorHAnsi" w:eastAsiaTheme="minorEastAsia" w:hAnsiTheme="minorHAnsi" w:cstheme="minorBidi"/>
                <w:noProof/>
                <w:kern w:val="0"/>
                <w:sz w:val="22"/>
                <w:szCs w:val="22"/>
                <w:lang w:eastAsia="en-US"/>
              </w:rPr>
              <w:tab/>
            </w:r>
            <w:r w:rsidRPr="009F48A1">
              <w:rPr>
                <w:rStyle w:val="Hyperlink"/>
                <w:noProof/>
              </w:rPr>
              <w:t>Specs of Raspberry Pi</w:t>
            </w:r>
            <w:r>
              <w:rPr>
                <w:noProof/>
                <w:webHidden/>
              </w:rPr>
              <w:tab/>
            </w:r>
            <w:r>
              <w:rPr>
                <w:noProof/>
                <w:webHidden/>
              </w:rPr>
              <w:fldChar w:fldCharType="begin"/>
            </w:r>
            <w:r>
              <w:rPr>
                <w:noProof/>
                <w:webHidden/>
              </w:rPr>
              <w:instrText xml:space="preserve"> PAGEREF _Toc1835471 \h </w:instrText>
            </w:r>
            <w:r>
              <w:rPr>
                <w:noProof/>
                <w:webHidden/>
              </w:rPr>
            </w:r>
            <w:r>
              <w:rPr>
                <w:noProof/>
                <w:webHidden/>
              </w:rPr>
              <w:fldChar w:fldCharType="separate"/>
            </w:r>
            <w:r>
              <w:rPr>
                <w:noProof/>
                <w:webHidden/>
              </w:rPr>
              <w:t>115</w:t>
            </w:r>
            <w:r>
              <w:rPr>
                <w:noProof/>
                <w:webHidden/>
              </w:rPr>
              <w:fldChar w:fldCharType="end"/>
            </w:r>
          </w:hyperlink>
        </w:p>
        <w:p w14:paraId="2443746A" w14:textId="77777777" w:rsidR="00AE42BD" w:rsidRDefault="00AE42BD">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1835472" w:history="1">
            <w:r w:rsidRPr="009F48A1">
              <w:rPr>
                <w:rStyle w:val="Hyperlink"/>
                <w:noProof/>
              </w:rPr>
              <w:t>B.</w:t>
            </w:r>
            <w:r>
              <w:rPr>
                <w:rFonts w:asciiTheme="minorHAnsi" w:eastAsiaTheme="minorEastAsia" w:hAnsiTheme="minorHAnsi" w:cstheme="minorBidi"/>
                <w:b w:val="0"/>
                <w:bCs w:val="0"/>
                <w:noProof/>
                <w:kern w:val="0"/>
                <w:sz w:val="22"/>
                <w:szCs w:val="22"/>
                <w:lang w:eastAsia="en-US"/>
              </w:rPr>
              <w:tab/>
            </w:r>
            <w:r w:rsidRPr="009F48A1">
              <w:rPr>
                <w:rStyle w:val="Hyperlink"/>
                <w:noProof/>
              </w:rPr>
              <w:t>Source Code.</w:t>
            </w:r>
            <w:r>
              <w:rPr>
                <w:noProof/>
                <w:webHidden/>
              </w:rPr>
              <w:tab/>
            </w:r>
            <w:r>
              <w:rPr>
                <w:noProof/>
                <w:webHidden/>
              </w:rPr>
              <w:fldChar w:fldCharType="begin"/>
            </w:r>
            <w:r>
              <w:rPr>
                <w:noProof/>
                <w:webHidden/>
              </w:rPr>
              <w:instrText xml:space="preserve"> PAGEREF _Toc1835472 \h </w:instrText>
            </w:r>
            <w:r>
              <w:rPr>
                <w:noProof/>
                <w:webHidden/>
              </w:rPr>
            </w:r>
            <w:r>
              <w:rPr>
                <w:noProof/>
                <w:webHidden/>
              </w:rPr>
              <w:fldChar w:fldCharType="separate"/>
            </w:r>
            <w:r>
              <w:rPr>
                <w:noProof/>
                <w:webHidden/>
              </w:rPr>
              <w:t>115</w:t>
            </w:r>
            <w:r>
              <w:rPr>
                <w:noProof/>
                <w:webHidden/>
              </w:rPr>
              <w:fldChar w:fldCharType="end"/>
            </w:r>
          </w:hyperlink>
        </w:p>
        <w:p w14:paraId="4AD5D362" w14:textId="77777777" w:rsidR="00AE42BD" w:rsidRDefault="00AE42BD">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1835473" w:history="1">
            <w:r w:rsidRPr="009F48A1">
              <w:rPr>
                <w:rStyle w:val="Hyperlink"/>
                <w:noProof/>
              </w:rPr>
              <w:t>1.</w:t>
            </w:r>
            <w:r>
              <w:rPr>
                <w:rFonts w:asciiTheme="minorHAnsi" w:eastAsiaTheme="minorEastAsia" w:hAnsiTheme="minorHAnsi" w:cstheme="minorBidi"/>
                <w:noProof/>
                <w:kern w:val="0"/>
                <w:sz w:val="22"/>
                <w:szCs w:val="22"/>
                <w:lang w:eastAsia="en-US"/>
              </w:rPr>
              <w:tab/>
            </w:r>
            <w:r w:rsidRPr="009F48A1">
              <w:rPr>
                <w:rStyle w:val="Hyperlink"/>
                <w:noProof/>
              </w:rPr>
              <w:t>Source Code of Graphic User Interface</w:t>
            </w:r>
            <w:r>
              <w:rPr>
                <w:noProof/>
                <w:webHidden/>
              </w:rPr>
              <w:tab/>
            </w:r>
            <w:r>
              <w:rPr>
                <w:noProof/>
                <w:webHidden/>
              </w:rPr>
              <w:fldChar w:fldCharType="begin"/>
            </w:r>
            <w:r>
              <w:rPr>
                <w:noProof/>
                <w:webHidden/>
              </w:rPr>
              <w:instrText xml:space="preserve"> PAGEREF _Toc1835473 \h </w:instrText>
            </w:r>
            <w:r>
              <w:rPr>
                <w:noProof/>
                <w:webHidden/>
              </w:rPr>
            </w:r>
            <w:r>
              <w:rPr>
                <w:noProof/>
                <w:webHidden/>
              </w:rPr>
              <w:fldChar w:fldCharType="separate"/>
            </w:r>
            <w:r>
              <w:rPr>
                <w:noProof/>
                <w:webHidden/>
              </w:rPr>
              <w:t>115</w:t>
            </w:r>
            <w:r>
              <w:rPr>
                <w:noProof/>
                <w:webHidden/>
              </w:rPr>
              <w:fldChar w:fldCharType="end"/>
            </w:r>
          </w:hyperlink>
        </w:p>
        <w:p w14:paraId="081B3E62" w14:textId="77777777" w:rsidR="00AE42BD" w:rsidRDefault="00AE42BD">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1835474" w:history="1">
            <w:r w:rsidRPr="009F48A1">
              <w:rPr>
                <w:rStyle w:val="Hyperlink"/>
                <w:noProof/>
              </w:rPr>
              <w:t>2.</w:t>
            </w:r>
            <w:r>
              <w:rPr>
                <w:rFonts w:asciiTheme="minorHAnsi" w:eastAsiaTheme="minorEastAsia" w:hAnsiTheme="minorHAnsi" w:cstheme="minorBidi"/>
                <w:noProof/>
                <w:kern w:val="0"/>
                <w:sz w:val="22"/>
                <w:szCs w:val="22"/>
                <w:lang w:eastAsia="en-US"/>
              </w:rPr>
              <w:tab/>
            </w:r>
            <w:r w:rsidRPr="009F48A1">
              <w:rPr>
                <w:rStyle w:val="Hyperlink"/>
                <w:noProof/>
              </w:rPr>
              <w:t>Source Code of Robotic Arm</w:t>
            </w:r>
            <w:r>
              <w:rPr>
                <w:noProof/>
                <w:webHidden/>
              </w:rPr>
              <w:tab/>
            </w:r>
            <w:r>
              <w:rPr>
                <w:noProof/>
                <w:webHidden/>
              </w:rPr>
              <w:fldChar w:fldCharType="begin"/>
            </w:r>
            <w:r>
              <w:rPr>
                <w:noProof/>
                <w:webHidden/>
              </w:rPr>
              <w:instrText xml:space="preserve"> PAGEREF _Toc1835474 \h </w:instrText>
            </w:r>
            <w:r>
              <w:rPr>
                <w:noProof/>
                <w:webHidden/>
              </w:rPr>
            </w:r>
            <w:r>
              <w:rPr>
                <w:noProof/>
                <w:webHidden/>
              </w:rPr>
              <w:fldChar w:fldCharType="separate"/>
            </w:r>
            <w:r>
              <w:rPr>
                <w:noProof/>
                <w:webHidden/>
              </w:rPr>
              <w:t>115</w:t>
            </w:r>
            <w:r>
              <w:rPr>
                <w:noProof/>
                <w:webHidden/>
              </w:rPr>
              <w:fldChar w:fldCharType="end"/>
            </w:r>
          </w:hyperlink>
        </w:p>
        <w:p w14:paraId="1834D8AC" w14:textId="77777777" w:rsidR="00AE42BD" w:rsidRDefault="00AE42BD">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1835475" w:history="1">
            <w:r w:rsidRPr="009F48A1">
              <w:rPr>
                <w:rStyle w:val="Hyperlink"/>
                <w:noProof/>
              </w:rPr>
              <w:t>REFERENCES</w:t>
            </w:r>
            <w:r>
              <w:rPr>
                <w:noProof/>
                <w:webHidden/>
              </w:rPr>
              <w:tab/>
            </w:r>
            <w:r>
              <w:rPr>
                <w:noProof/>
                <w:webHidden/>
              </w:rPr>
              <w:fldChar w:fldCharType="begin"/>
            </w:r>
            <w:r>
              <w:rPr>
                <w:noProof/>
                <w:webHidden/>
              </w:rPr>
              <w:instrText xml:space="preserve"> PAGEREF _Toc1835475 \h </w:instrText>
            </w:r>
            <w:r>
              <w:rPr>
                <w:noProof/>
                <w:webHidden/>
              </w:rPr>
            </w:r>
            <w:r>
              <w:rPr>
                <w:noProof/>
                <w:webHidden/>
              </w:rPr>
              <w:fldChar w:fldCharType="separate"/>
            </w:r>
            <w:r>
              <w:rPr>
                <w:noProof/>
                <w:webHidden/>
              </w:rPr>
              <w:t>116</w:t>
            </w:r>
            <w:r>
              <w:rPr>
                <w:noProof/>
                <w:webHidden/>
              </w:rPr>
              <w:fldChar w:fldCharType="end"/>
            </w:r>
          </w:hyperlink>
        </w:p>
        <w:p w14:paraId="7B633588" w14:textId="543F94CA"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77777777" w:rsidR="00373601" w:rsidRDefault="00373601" w:rsidP="00D670D8">
      <w:pPr>
        <w:pStyle w:val="Appendix"/>
        <w:rPr>
          <w:noProof/>
        </w:rPr>
      </w:pPr>
      <w:bookmarkStart w:id="2" w:name="_Toc1835398"/>
      <w:r>
        <w:rPr>
          <w:rFonts w:hint="eastAsia"/>
          <w:noProof/>
        </w:rPr>
        <w:lastRenderedPageBreak/>
        <w:t>List of Figures</w:t>
      </w:r>
      <w:bookmarkEnd w:id="2"/>
    </w:p>
    <w:p w14:paraId="1C1CD7C0" w14:textId="77777777" w:rsidR="00AE42BD" w:rsidRDefault="005F17DB">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t "table head,1" \c "Figure" </w:instrText>
      </w:r>
      <w:r>
        <w:rPr>
          <w:noProof/>
        </w:rPr>
        <w:fldChar w:fldCharType="separate"/>
      </w:r>
      <w:hyperlink w:anchor="_Toc1835326" w:history="1">
        <w:r w:rsidR="00AE42BD" w:rsidRPr="009F3E43">
          <w:rPr>
            <w:rStyle w:val="Hyperlink"/>
            <w:noProof/>
          </w:rPr>
          <w:t>Figure 1 Banana Boat</w:t>
        </w:r>
        <w:r w:rsidR="00AE42BD">
          <w:rPr>
            <w:noProof/>
            <w:webHidden/>
          </w:rPr>
          <w:tab/>
        </w:r>
        <w:r w:rsidR="00AE42BD">
          <w:rPr>
            <w:noProof/>
            <w:webHidden/>
          </w:rPr>
          <w:fldChar w:fldCharType="begin"/>
        </w:r>
        <w:r w:rsidR="00AE42BD">
          <w:rPr>
            <w:noProof/>
            <w:webHidden/>
          </w:rPr>
          <w:instrText xml:space="preserve"> PAGEREF _Toc1835326 \h </w:instrText>
        </w:r>
        <w:r w:rsidR="00AE42BD">
          <w:rPr>
            <w:noProof/>
            <w:webHidden/>
          </w:rPr>
        </w:r>
        <w:r w:rsidR="00AE42BD">
          <w:rPr>
            <w:noProof/>
            <w:webHidden/>
          </w:rPr>
          <w:fldChar w:fldCharType="separate"/>
        </w:r>
        <w:r w:rsidR="00AE42BD">
          <w:rPr>
            <w:noProof/>
            <w:webHidden/>
          </w:rPr>
          <w:t>16</w:t>
        </w:r>
        <w:r w:rsidR="00AE42BD">
          <w:rPr>
            <w:noProof/>
            <w:webHidden/>
          </w:rPr>
          <w:fldChar w:fldCharType="end"/>
        </w:r>
      </w:hyperlink>
    </w:p>
    <w:p w14:paraId="198D950D"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27" w:history="1">
        <w:r w:rsidRPr="009F3E43">
          <w:rPr>
            <w:rStyle w:val="Hyperlink"/>
            <w:noProof/>
          </w:rPr>
          <w:t>Figure 2 Hydrofoil Boat</w:t>
        </w:r>
        <w:r>
          <w:rPr>
            <w:noProof/>
            <w:webHidden/>
          </w:rPr>
          <w:tab/>
        </w:r>
        <w:r>
          <w:rPr>
            <w:noProof/>
            <w:webHidden/>
          </w:rPr>
          <w:fldChar w:fldCharType="begin"/>
        </w:r>
        <w:r>
          <w:rPr>
            <w:noProof/>
            <w:webHidden/>
          </w:rPr>
          <w:instrText xml:space="preserve"> PAGEREF _Toc1835327 \h </w:instrText>
        </w:r>
        <w:r>
          <w:rPr>
            <w:noProof/>
            <w:webHidden/>
          </w:rPr>
        </w:r>
        <w:r>
          <w:rPr>
            <w:noProof/>
            <w:webHidden/>
          </w:rPr>
          <w:fldChar w:fldCharType="separate"/>
        </w:r>
        <w:r>
          <w:rPr>
            <w:noProof/>
            <w:webHidden/>
          </w:rPr>
          <w:t>17</w:t>
        </w:r>
        <w:r>
          <w:rPr>
            <w:noProof/>
            <w:webHidden/>
          </w:rPr>
          <w:fldChar w:fldCharType="end"/>
        </w:r>
      </w:hyperlink>
    </w:p>
    <w:p w14:paraId="679BE551"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28" w:history="1">
        <w:r w:rsidRPr="009F3E43">
          <w:rPr>
            <w:rStyle w:val="Hyperlink"/>
            <w:noProof/>
          </w:rPr>
          <w:t>Figure 3 Catamaran boat</w:t>
        </w:r>
        <w:r>
          <w:rPr>
            <w:noProof/>
            <w:webHidden/>
          </w:rPr>
          <w:tab/>
        </w:r>
        <w:r>
          <w:rPr>
            <w:noProof/>
            <w:webHidden/>
          </w:rPr>
          <w:fldChar w:fldCharType="begin"/>
        </w:r>
        <w:r>
          <w:rPr>
            <w:noProof/>
            <w:webHidden/>
          </w:rPr>
          <w:instrText xml:space="preserve"> PAGEREF _Toc1835328 \h </w:instrText>
        </w:r>
        <w:r>
          <w:rPr>
            <w:noProof/>
            <w:webHidden/>
          </w:rPr>
        </w:r>
        <w:r>
          <w:rPr>
            <w:noProof/>
            <w:webHidden/>
          </w:rPr>
          <w:fldChar w:fldCharType="separate"/>
        </w:r>
        <w:r>
          <w:rPr>
            <w:noProof/>
            <w:webHidden/>
          </w:rPr>
          <w:t>17</w:t>
        </w:r>
        <w:r>
          <w:rPr>
            <w:noProof/>
            <w:webHidden/>
          </w:rPr>
          <w:fldChar w:fldCharType="end"/>
        </w:r>
      </w:hyperlink>
    </w:p>
    <w:p w14:paraId="62B94D35"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29" w:history="1">
        <w:r w:rsidRPr="009F3E43">
          <w:rPr>
            <w:rStyle w:val="Hyperlink"/>
            <w:noProof/>
          </w:rPr>
          <w:t>Figure 4 Pink foam Pontoon boat</w:t>
        </w:r>
        <w:r>
          <w:rPr>
            <w:noProof/>
            <w:webHidden/>
          </w:rPr>
          <w:tab/>
        </w:r>
        <w:r>
          <w:rPr>
            <w:noProof/>
            <w:webHidden/>
          </w:rPr>
          <w:fldChar w:fldCharType="begin"/>
        </w:r>
        <w:r>
          <w:rPr>
            <w:noProof/>
            <w:webHidden/>
          </w:rPr>
          <w:instrText xml:space="preserve"> PAGEREF _Toc1835329 \h </w:instrText>
        </w:r>
        <w:r>
          <w:rPr>
            <w:noProof/>
            <w:webHidden/>
          </w:rPr>
        </w:r>
        <w:r>
          <w:rPr>
            <w:noProof/>
            <w:webHidden/>
          </w:rPr>
          <w:fldChar w:fldCharType="separate"/>
        </w:r>
        <w:r>
          <w:rPr>
            <w:noProof/>
            <w:webHidden/>
          </w:rPr>
          <w:t>18</w:t>
        </w:r>
        <w:r>
          <w:rPr>
            <w:noProof/>
            <w:webHidden/>
          </w:rPr>
          <w:fldChar w:fldCharType="end"/>
        </w:r>
      </w:hyperlink>
    </w:p>
    <w:p w14:paraId="79D3E2F6"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30" w:history="1">
        <w:r w:rsidRPr="009F3E43">
          <w:rPr>
            <w:rStyle w:val="Hyperlink"/>
            <w:noProof/>
          </w:rPr>
          <w:t>Figure 5 First design</w:t>
        </w:r>
        <w:r>
          <w:rPr>
            <w:noProof/>
            <w:webHidden/>
          </w:rPr>
          <w:tab/>
        </w:r>
        <w:r>
          <w:rPr>
            <w:noProof/>
            <w:webHidden/>
          </w:rPr>
          <w:fldChar w:fldCharType="begin"/>
        </w:r>
        <w:r>
          <w:rPr>
            <w:noProof/>
            <w:webHidden/>
          </w:rPr>
          <w:instrText xml:space="preserve"> PAGEREF _Toc1835330 \h </w:instrText>
        </w:r>
        <w:r>
          <w:rPr>
            <w:noProof/>
            <w:webHidden/>
          </w:rPr>
        </w:r>
        <w:r>
          <w:rPr>
            <w:noProof/>
            <w:webHidden/>
          </w:rPr>
          <w:fldChar w:fldCharType="separate"/>
        </w:r>
        <w:r>
          <w:rPr>
            <w:noProof/>
            <w:webHidden/>
          </w:rPr>
          <w:t>19</w:t>
        </w:r>
        <w:r>
          <w:rPr>
            <w:noProof/>
            <w:webHidden/>
          </w:rPr>
          <w:fldChar w:fldCharType="end"/>
        </w:r>
      </w:hyperlink>
    </w:p>
    <w:p w14:paraId="50B6E91C"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31" w:history="1">
        <w:r w:rsidRPr="009F3E43">
          <w:rPr>
            <w:rStyle w:val="Hyperlink"/>
            <w:noProof/>
          </w:rPr>
          <w:t>Figure 6 Earlier Design 2</w:t>
        </w:r>
        <w:r>
          <w:rPr>
            <w:noProof/>
            <w:webHidden/>
          </w:rPr>
          <w:tab/>
        </w:r>
        <w:r>
          <w:rPr>
            <w:noProof/>
            <w:webHidden/>
          </w:rPr>
          <w:fldChar w:fldCharType="begin"/>
        </w:r>
        <w:r>
          <w:rPr>
            <w:noProof/>
            <w:webHidden/>
          </w:rPr>
          <w:instrText xml:space="preserve"> PAGEREF _Toc1835331 \h </w:instrText>
        </w:r>
        <w:r>
          <w:rPr>
            <w:noProof/>
            <w:webHidden/>
          </w:rPr>
        </w:r>
        <w:r>
          <w:rPr>
            <w:noProof/>
            <w:webHidden/>
          </w:rPr>
          <w:fldChar w:fldCharType="separate"/>
        </w:r>
        <w:r>
          <w:rPr>
            <w:noProof/>
            <w:webHidden/>
          </w:rPr>
          <w:t>20</w:t>
        </w:r>
        <w:r>
          <w:rPr>
            <w:noProof/>
            <w:webHidden/>
          </w:rPr>
          <w:fldChar w:fldCharType="end"/>
        </w:r>
      </w:hyperlink>
    </w:p>
    <w:p w14:paraId="1419A6D3"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32" w:history="1">
        <w:r w:rsidRPr="009F3E43">
          <w:rPr>
            <w:rStyle w:val="Hyperlink"/>
            <w:noProof/>
          </w:rPr>
          <w:t>Figure 7 Pontoon</w:t>
        </w:r>
        <w:r>
          <w:rPr>
            <w:noProof/>
            <w:webHidden/>
          </w:rPr>
          <w:tab/>
        </w:r>
        <w:r>
          <w:rPr>
            <w:noProof/>
            <w:webHidden/>
          </w:rPr>
          <w:fldChar w:fldCharType="begin"/>
        </w:r>
        <w:r>
          <w:rPr>
            <w:noProof/>
            <w:webHidden/>
          </w:rPr>
          <w:instrText xml:space="preserve"> PAGEREF _Toc1835332 \h </w:instrText>
        </w:r>
        <w:r>
          <w:rPr>
            <w:noProof/>
            <w:webHidden/>
          </w:rPr>
        </w:r>
        <w:r>
          <w:rPr>
            <w:noProof/>
            <w:webHidden/>
          </w:rPr>
          <w:fldChar w:fldCharType="separate"/>
        </w:r>
        <w:r>
          <w:rPr>
            <w:noProof/>
            <w:webHidden/>
          </w:rPr>
          <w:t>20</w:t>
        </w:r>
        <w:r>
          <w:rPr>
            <w:noProof/>
            <w:webHidden/>
          </w:rPr>
          <w:fldChar w:fldCharType="end"/>
        </w:r>
      </w:hyperlink>
    </w:p>
    <w:p w14:paraId="3721A35A"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33" w:history="1">
        <w:r w:rsidRPr="009F3E43">
          <w:rPr>
            <w:rStyle w:val="Hyperlink"/>
            <w:noProof/>
          </w:rPr>
          <w:t>Figure 8 3D earlier design 2</w:t>
        </w:r>
        <w:r>
          <w:rPr>
            <w:noProof/>
            <w:webHidden/>
          </w:rPr>
          <w:tab/>
        </w:r>
        <w:r>
          <w:rPr>
            <w:noProof/>
            <w:webHidden/>
          </w:rPr>
          <w:fldChar w:fldCharType="begin"/>
        </w:r>
        <w:r>
          <w:rPr>
            <w:noProof/>
            <w:webHidden/>
          </w:rPr>
          <w:instrText xml:space="preserve"> PAGEREF _Toc1835333 \h </w:instrText>
        </w:r>
        <w:r>
          <w:rPr>
            <w:noProof/>
            <w:webHidden/>
          </w:rPr>
        </w:r>
        <w:r>
          <w:rPr>
            <w:noProof/>
            <w:webHidden/>
          </w:rPr>
          <w:fldChar w:fldCharType="separate"/>
        </w:r>
        <w:r>
          <w:rPr>
            <w:noProof/>
            <w:webHidden/>
          </w:rPr>
          <w:t>21</w:t>
        </w:r>
        <w:r>
          <w:rPr>
            <w:noProof/>
            <w:webHidden/>
          </w:rPr>
          <w:fldChar w:fldCharType="end"/>
        </w:r>
      </w:hyperlink>
    </w:p>
    <w:p w14:paraId="20847E1A"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34" w:history="1">
        <w:r w:rsidRPr="009F3E43">
          <w:rPr>
            <w:rStyle w:val="Hyperlink"/>
            <w:noProof/>
          </w:rPr>
          <w:t>Figure 9 Earlier design 3</w:t>
        </w:r>
        <w:r>
          <w:rPr>
            <w:noProof/>
            <w:webHidden/>
          </w:rPr>
          <w:tab/>
        </w:r>
        <w:r>
          <w:rPr>
            <w:noProof/>
            <w:webHidden/>
          </w:rPr>
          <w:fldChar w:fldCharType="begin"/>
        </w:r>
        <w:r>
          <w:rPr>
            <w:noProof/>
            <w:webHidden/>
          </w:rPr>
          <w:instrText xml:space="preserve"> PAGEREF _Toc1835334 \h </w:instrText>
        </w:r>
        <w:r>
          <w:rPr>
            <w:noProof/>
            <w:webHidden/>
          </w:rPr>
        </w:r>
        <w:r>
          <w:rPr>
            <w:noProof/>
            <w:webHidden/>
          </w:rPr>
          <w:fldChar w:fldCharType="separate"/>
        </w:r>
        <w:r>
          <w:rPr>
            <w:noProof/>
            <w:webHidden/>
          </w:rPr>
          <w:t>22</w:t>
        </w:r>
        <w:r>
          <w:rPr>
            <w:noProof/>
            <w:webHidden/>
          </w:rPr>
          <w:fldChar w:fldCharType="end"/>
        </w:r>
      </w:hyperlink>
    </w:p>
    <w:p w14:paraId="15E66D16"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35" w:history="1">
        <w:r w:rsidRPr="009F3E43">
          <w:rPr>
            <w:rStyle w:val="Hyperlink"/>
            <w:noProof/>
          </w:rPr>
          <w:t>Figure 10 Collection box, mesh, Pontoon</w:t>
        </w:r>
        <w:r>
          <w:rPr>
            <w:noProof/>
            <w:webHidden/>
          </w:rPr>
          <w:tab/>
        </w:r>
        <w:r>
          <w:rPr>
            <w:noProof/>
            <w:webHidden/>
          </w:rPr>
          <w:fldChar w:fldCharType="begin"/>
        </w:r>
        <w:r>
          <w:rPr>
            <w:noProof/>
            <w:webHidden/>
          </w:rPr>
          <w:instrText xml:space="preserve"> PAGEREF _Toc1835335 \h </w:instrText>
        </w:r>
        <w:r>
          <w:rPr>
            <w:noProof/>
            <w:webHidden/>
          </w:rPr>
        </w:r>
        <w:r>
          <w:rPr>
            <w:noProof/>
            <w:webHidden/>
          </w:rPr>
          <w:fldChar w:fldCharType="separate"/>
        </w:r>
        <w:r>
          <w:rPr>
            <w:noProof/>
            <w:webHidden/>
          </w:rPr>
          <w:t>22</w:t>
        </w:r>
        <w:r>
          <w:rPr>
            <w:noProof/>
            <w:webHidden/>
          </w:rPr>
          <w:fldChar w:fldCharType="end"/>
        </w:r>
      </w:hyperlink>
    </w:p>
    <w:p w14:paraId="43F39CF7"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36" w:history="1">
        <w:r w:rsidRPr="009F3E43">
          <w:rPr>
            <w:rStyle w:val="Hyperlink"/>
            <w:noProof/>
          </w:rPr>
          <w:t>Figure 11 Earlier Design 3</w:t>
        </w:r>
        <w:r>
          <w:rPr>
            <w:noProof/>
            <w:webHidden/>
          </w:rPr>
          <w:tab/>
        </w:r>
        <w:r>
          <w:rPr>
            <w:noProof/>
            <w:webHidden/>
          </w:rPr>
          <w:fldChar w:fldCharType="begin"/>
        </w:r>
        <w:r>
          <w:rPr>
            <w:noProof/>
            <w:webHidden/>
          </w:rPr>
          <w:instrText xml:space="preserve"> PAGEREF _Toc1835336 \h </w:instrText>
        </w:r>
        <w:r>
          <w:rPr>
            <w:noProof/>
            <w:webHidden/>
          </w:rPr>
        </w:r>
        <w:r>
          <w:rPr>
            <w:noProof/>
            <w:webHidden/>
          </w:rPr>
          <w:fldChar w:fldCharType="separate"/>
        </w:r>
        <w:r>
          <w:rPr>
            <w:noProof/>
            <w:webHidden/>
          </w:rPr>
          <w:t>24</w:t>
        </w:r>
        <w:r>
          <w:rPr>
            <w:noProof/>
            <w:webHidden/>
          </w:rPr>
          <w:fldChar w:fldCharType="end"/>
        </w:r>
      </w:hyperlink>
    </w:p>
    <w:p w14:paraId="73D97D81"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37" w:history="1">
        <w:r w:rsidRPr="009F3E43">
          <w:rPr>
            <w:rStyle w:val="Hyperlink"/>
            <w:noProof/>
          </w:rPr>
          <w:t>Figure 12 Paddle wheel design</w:t>
        </w:r>
        <w:r>
          <w:rPr>
            <w:noProof/>
            <w:webHidden/>
          </w:rPr>
          <w:tab/>
        </w:r>
        <w:r>
          <w:rPr>
            <w:noProof/>
            <w:webHidden/>
          </w:rPr>
          <w:fldChar w:fldCharType="begin"/>
        </w:r>
        <w:r>
          <w:rPr>
            <w:noProof/>
            <w:webHidden/>
          </w:rPr>
          <w:instrText xml:space="preserve"> PAGEREF _Toc1835337 \h </w:instrText>
        </w:r>
        <w:r>
          <w:rPr>
            <w:noProof/>
            <w:webHidden/>
          </w:rPr>
        </w:r>
        <w:r>
          <w:rPr>
            <w:noProof/>
            <w:webHidden/>
          </w:rPr>
          <w:fldChar w:fldCharType="separate"/>
        </w:r>
        <w:r>
          <w:rPr>
            <w:noProof/>
            <w:webHidden/>
          </w:rPr>
          <w:t>24</w:t>
        </w:r>
        <w:r>
          <w:rPr>
            <w:noProof/>
            <w:webHidden/>
          </w:rPr>
          <w:fldChar w:fldCharType="end"/>
        </w:r>
      </w:hyperlink>
    </w:p>
    <w:p w14:paraId="79B0AC87"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38" w:history="1">
        <w:r w:rsidRPr="009F3E43">
          <w:rPr>
            <w:rStyle w:val="Hyperlink"/>
            <w:noProof/>
          </w:rPr>
          <w:t>Figure 13  Solidworks Final design</w:t>
        </w:r>
        <w:r>
          <w:rPr>
            <w:noProof/>
            <w:webHidden/>
          </w:rPr>
          <w:tab/>
        </w:r>
        <w:r>
          <w:rPr>
            <w:noProof/>
            <w:webHidden/>
          </w:rPr>
          <w:fldChar w:fldCharType="begin"/>
        </w:r>
        <w:r>
          <w:rPr>
            <w:noProof/>
            <w:webHidden/>
          </w:rPr>
          <w:instrText xml:space="preserve"> PAGEREF _Toc1835338 \h </w:instrText>
        </w:r>
        <w:r>
          <w:rPr>
            <w:noProof/>
            <w:webHidden/>
          </w:rPr>
        </w:r>
        <w:r>
          <w:rPr>
            <w:noProof/>
            <w:webHidden/>
          </w:rPr>
          <w:fldChar w:fldCharType="separate"/>
        </w:r>
        <w:r>
          <w:rPr>
            <w:noProof/>
            <w:webHidden/>
          </w:rPr>
          <w:t>25</w:t>
        </w:r>
        <w:r>
          <w:rPr>
            <w:noProof/>
            <w:webHidden/>
          </w:rPr>
          <w:fldChar w:fldCharType="end"/>
        </w:r>
      </w:hyperlink>
    </w:p>
    <w:p w14:paraId="09D7C230"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39" w:history="1">
        <w:r w:rsidRPr="009F3E43">
          <w:rPr>
            <w:rStyle w:val="Hyperlink"/>
            <w:noProof/>
          </w:rPr>
          <w:t>Figure 14 PVC</w:t>
        </w:r>
        <w:r>
          <w:rPr>
            <w:noProof/>
            <w:webHidden/>
          </w:rPr>
          <w:tab/>
        </w:r>
        <w:r>
          <w:rPr>
            <w:noProof/>
            <w:webHidden/>
          </w:rPr>
          <w:fldChar w:fldCharType="begin"/>
        </w:r>
        <w:r>
          <w:rPr>
            <w:noProof/>
            <w:webHidden/>
          </w:rPr>
          <w:instrText xml:space="preserve"> PAGEREF _Toc1835339 \h </w:instrText>
        </w:r>
        <w:r>
          <w:rPr>
            <w:noProof/>
            <w:webHidden/>
          </w:rPr>
        </w:r>
        <w:r>
          <w:rPr>
            <w:noProof/>
            <w:webHidden/>
          </w:rPr>
          <w:fldChar w:fldCharType="separate"/>
        </w:r>
        <w:r>
          <w:rPr>
            <w:noProof/>
            <w:webHidden/>
          </w:rPr>
          <w:t>26</w:t>
        </w:r>
        <w:r>
          <w:rPr>
            <w:noProof/>
            <w:webHidden/>
          </w:rPr>
          <w:fldChar w:fldCharType="end"/>
        </w:r>
      </w:hyperlink>
    </w:p>
    <w:p w14:paraId="35416AC1"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40" w:history="1">
        <w:r w:rsidRPr="009F3E43">
          <w:rPr>
            <w:rStyle w:val="Hyperlink"/>
            <w:noProof/>
          </w:rPr>
          <w:t>Figure 15 Pink Foam</w:t>
        </w:r>
        <w:r>
          <w:rPr>
            <w:noProof/>
            <w:webHidden/>
          </w:rPr>
          <w:tab/>
        </w:r>
        <w:r>
          <w:rPr>
            <w:noProof/>
            <w:webHidden/>
          </w:rPr>
          <w:fldChar w:fldCharType="begin"/>
        </w:r>
        <w:r>
          <w:rPr>
            <w:noProof/>
            <w:webHidden/>
          </w:rPr>
          <w:instrText xml:space="preserve"> PAGEREF _Toc1835340 \h </w:instrText>
        </w:r>
        <w:r>
          <w:rPr>
            <w:noProof/>
            <w:webHidden/>
          </w:rPr>
        </w:r>
        <w:r>
          <w:rPr>
            <w:noProof/>
            <w:webHidden/>
          </w:rPr>
          <w:fldChar w:fldCharType="separate"/>
        </w:r>
        <w:r>
          <w:rPr>
            <w:noProof/>
            <w:webHidden/>
          </w:rPr>
          <w:t>28</w:t>
        </w:r>
        <w:r>
          <w:rPr>
            <w:noProof/>
            <w:webHidden/>
          </w:rPr>
          <w:fldChar w:fldCharType="end"/>
        </w:r>
      </w:hyperlink>
    </w:p>
    <w:p w14:paraId="29A9343F"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41" w:history="1">
        <w:r w:rsidRPr="009F3E43">
          <w:rPr>
            <w:rStyle w:val="Hyperlink"/>
            <w:noProof/>
          </w:rPr>
          <w:t>Figure 16 Volume of a rectangle</w:t>
        </w:r>
        <w:r>
          <w:rPr>
            <w:noProof/>
            <w:webHidden/>
          </w:rPr>
          <w:tab/>
        </w:r>
        <w:r>
          <w:rPr>
            <w:noProof/>
            <w:webHidden/>
          </w:rPr>
          <w:fldChar w:fldCharType="begin"/>
        </w:r>
        <w:r>
          <w:rPr>
            <w:noProof/>
            <w:webHidden/>
          </w:rPr>
          <w:instrText xml:space="preserve"> PAGEREF _Toc1835341 \h </w:instrText>
        </w:r>
        <w:r>
          <w:rPr>
            <w:noProof/>
            <w:webHidden/>
          </w:rPr>
        </w:r>
        <w:r>
          <w:rPr>
            <w:noProof/>
            <w:webHidden/>
          </w:rPr>
          <w:fldChar w:fldCharType="separate"/>
        </w:r>
        <w:r>
          <w:rPr>
            <w:noProof/>
            <w:webHidden/>
          </w:rPr>
          <w:t>29</w:t>
        </w:r>
        <w:r>
          <w:rPr>
            <w:noProof/>
            <w:webHidden/>
          </w:rPr>
          <w:fldChar w:fldCharType="end"/>
        </w:r>
      </w:hyperlink>
    </w:p>
    <w:p w14:paraId="5B462F53"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42" w:history="1">
        <w:r w:rsidRPr="009F3E43">
          <w:rPr>
            <w:rStyle w:val="Hyperlink"/>
            <w:noProof/>
          </w:rPr>
          <w:t>Figure 17 Buoyancy Principle</w:t>
        </w:r>
        <w:r>
          <w:rPr>
            <w:noProof/>
            <w:webHidden/>
          </w:rPr>
          <w:tab/>
        </w:r>
        <w:r>
          <w:rPr>
            <w:noProof/>
            <w:webHidden/>
          </w:rPr>
          <w:fldChar w:fldCharType="begin"/>
        </w:r>
        <w:r>
          <w:rPr>
            <w:noProof/>
            <w:webHidden/>
          </w:rPr>
          <w:instrText xml:space="preserve"> PAGEREF _Toc1835342 \h </w:instrText>
        </w:r>
        <w:r>
          <w:rPr>
            <w:noProof/>
            <w:webHidden/>
          </w:rPr>
        </w:r>
        <w:r>
          <w:rPr>
            <w:noProof/>
            <w:webHidden/>
          </w:rPr>
          <w:fldChar w:fldCharType="separate"/>
        </w:r>
        <w:r>
          <w:rPr>
            <w:noProof/>
            <w:webHidden/>
          </w:rPr>
          <w:t>30</w:t>
        </w:r>
        <w:r>
          <w:rPr>
            <w:noProof/>
            <w:webHidden/>
          </w:rPr>
          <w:fldChar w:fldCharType="end"/>
        </w:r>
      </w:hyperlink>
    </w:p>
    <w:p w14:paraId="2E926635"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43" w:history="1">
        <w:r w:rsidRPr="009F3E43">
          <w:rPr>
            <w:rStyle w:val="Hyperlink"/>
            <w:noProof/>
          </w:rPr>
          <w:t>Figure 18 Height of un-displaced pontoon.</w:t>
        </w:r>
        <w:r>
          <w:rPr>
            <w:noProof/>
            <w:webHidden/>
          </w:rPr>
          <w:tab/>
        </w:r>
        <w:r>
          <w:rPr>
            <w:noProof/>
            <w:webHidden/>
          </w:rPr>
          <w:fldChar w:fldCharType="begin"/>
        </w:r>
        <w:r>
          <w:rPr>
            <w:noProof/>
            <w:webHidden/>
          </w:rPr>
          <w:instrText xml:space="preserve"> PAGEREF _Toc1835343 \h </w:instrText>
        </w:r>
        <w:r>
          <w:rPr>
            <w:noProof/>
            <w:webHidden/>
          </w:rPr>
        </w:r>
        <w:r>
          <w:rPr>
            <w:noProof/>
            <w:webHidden/>
          </w:rPr>
          <w:fldChar w:fldCharType="separate"/>
        </w:r>
        <w:r>
          <w:rPr>
            <w:noProof/>
            <w:webHidden/>
          </w:rPr>
          <w:t>40</w:t>
        </w:r>
        <w:r>
          <w:rPr>
            <w:noProof/>
            <w:webHidden/>
          </w:rPr>
          <w:fldChar w:fldCharType="end"/>
        </w:r>
      </w:hyperlink>
    </w:p>
    <w:p w14:paraId="4167DE0A"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44" w:history="1">
        <w:r w:rsidRPr="009F3E43">
          <w:rPr>
            <w:rStyle w:val="Hyperlink"/>
            <w:noProof/>
          </w:rPr>
          <w:t>Figure 19 Center of mass cone</w:t>
        </w:r>
        <w:r>
          <w:rPr>
            <w:noProof/>
            <w:webHidden/>
          </w:rPr>
          <w:tab/>
        </w:r>
        <w:r>
          <w:rPr>
            <w:noProof/>
            <w:webHidden/>
          </w:rPr>
          <w:fldChar w:fldCharType="begin"/>
        </w:r>
        <w:r>
          <w:rPr>
            <w:noProof/>
            <w:webHidden/>
          </w:rPr>
          <w:instrText xml:space="preserve"> PAGEREF _Toc1835344 \h </w:instrText>
        </w:r>
        <w:r>
          <w:rPr>
            <w:noProof/>
            <w:webHidden/>
          </w:rPr>
        </w:r>
        <w:r>
          <w:rPr>
            <w:noProof/>
            <w:webHidden/>
          </w:rPr>
          <w:fldChar w:fldCharType="separate"/>
        </w:r>
        <w:r>
          <w:rPr>
            <w:noProof/>
            <w:webHidden/>
          </w:rPr>
          <w:t>42</w:t>
        </w:r>
        <w:r>
          <w:rPr>
            <w:noProof/>
            <w:webHidden/>
          </w:rPr>
          <w:fldChar w:fldCharType="end"/>
        </w:r>
      </w:hyperlink>
    </w:p>
    <w:p w14:paraId="48BDF6DB"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45" w:history="1">
        <w:r w:rsidRPr="009F3E43">
          <w:rPr>
            <w:rStyle w:val="Hyperlink"/>
            <w:noProof/>
          </w:rPr>
          <w:t>Figure 20 Half cylinder COM</w:t>
        </w:r>
        <w:r>
          <w:rPr>
            <w:noProof/>
            <w:webHidden/>
          </w:rPr>
          <w:tab/>
        </w:r>
        <w:r>
          <w:rPr>
            <w:noProof/>
            <w:webHidden/>
          </w:rPr>
          <w:fldChar w:fldCharType="begin"/>
        </w:r>
        <w:r>
          <w:rPr>
            <w:noProof/>
            <w:webHidden/>
          </w:rPr>
          <w:instrText xml:space="preserve"> PAGEREF _Toc1835345 \h </w:instrText>
        </w:r>
        <w:r>
          <w:rPr>
            <w:noProof/>
            <w:webHidden/>
          </w:rPr>
        </w:r>
        <w:r>
          <w:rPr>
            <w:noProof/>
            <w:webHidden/>
          </w:rPr>
          <w:fldChar w:fldCharType="separate"/>
        </w:r>
        <w:r>
          <w:rPr>
            <w:noProof/>
            <w:webHidden/>
          </w:rPr>
          <w:t>43</w:t>
        </w:r>
        <w:r>
          <w:rPr>
            <w:noProof/>
            <w:webHidden/>
          </w:rPr>
          <w:fldChar w:fldCharType="end"/>
        </w:r>
      </w:hyperlink>
    </w:p>
    <w:p w14:paraId="3AB40581"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46" w:history="1">
        <w:r w:rsidRPr="009F3E43">
          <w:rPr>
            <w:rStyle w:val="Hyperlink"/>
            <w:noProof/>
          </w:rPr>
          <w:t>Figure 21 Center of Buoyancy</w:t>
        </w:r>
        <w:r>
          <w:rPr>
            <w:noProof/>
            <w:webHidden/>
          </w:rPr>
          <w:tab/>
        </w:r>
        <w:r>
          <w:rPr>
            <w:noProof/>
            <w:webHidden/>
          </w:rPr>
          <w:fldChar w:fldCharType="begin"/>
        </w:r>
        <w:r>
          <w:rPr>
            <w:noProof/>
            <w:webHidden/>
          </w:rPr>
          <w:instrText xml:space="preserve"> PAGEREF _Toc1835346 \h </w:instrText>
        </w:r>
        <w:r>
          <w:rPr>
            <w:noProof/>
            <w:webHidden/>
          </w:rPr>
        </w:r>
        <w:r>
          <w:rPr>
            <w:noProof/>
            <w:webHidden/>
          </w:rPr>
          <w:fldChar w:fldCharType="separate"/>
        </w:r>
        <w:r>
          <w:rPr>
            <w:noProof/>
            <w:webHidden/>
          </w:rPr>
          <w:t>44</w:t>
        </w:r>
        <w:r>
          <w:rPr>
            <w:noProof/>
            <w:webHidden/>
          </w:rPr>
          <w:fldChar w:fldCharType="end"/>
        </w:r>
      </w:hyperlink>
    </w:p>
    <w:p w14:paraId="2743E674"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47" w:history="1">
        <w:r w:rsidRPr="009F3E43">
          <w:rPr>
            <w:rStyle w:val="Hyperlink"/>
            <w:noProof/>
          </w:rPr>
          <w:t>Figure 22 COM, COB</w:t>
        </w:r>
        <w:r>
          <w:rPr>
            <w:noProof/>
            <w:webHidden/>
          </w:rPr>
          <w:tab/>
        </w:r>
        <w:r>
          <w:rPr>
            <w:noProof/>
            <w:webHidden/>
          </w:rPr>
          <w:fldChar w:fldCharType="begin"/>
        </w:r>
        <w:r>
          <w:rPr>
            <w:noProof/>
            <w:webHidden/>
          </w:rPr>
          <w:instrText xml:space="preserve"> PAGEREF _Toc1835347 \h </w:instrText>
        </w:r>
        <w:r>
          <w:rPr>
            <w:noProof/>
            <w:webHidden/>
          </w:rPr>
        </w:r>
        <w:r>
          <w:rPr>
            <w:noProof/>
            <w:webHidden/>
          </w:rPr>
          <w:fldChar w:fldCharType="separate"/>
        </w:r>
        <w:r>
          <w:rPr>
            <w:noProof/>
            <w:webHidden/>
          </w:rPr>
          <w:t>44</w:t>
        </w:r>
        <w:r>
          <w:rPr>
            <w:noProof/>
            <w:webHidden/>
          </w:rPr>
          <w:fldChar w:fldCharType="end"/>
        </w:r>
      </w:hyperlink>
    </w:p>
    <w:p w14:paraId="72ECB9A4"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48" w:history="1">
        <w:r w:rsidRPr="009F3E43">
          <w:rPr>
            <w:rStyle w:val="Hyperlink"/>
            <w:noProof/>
          </w:rPr>
          <w:t>Figure 23 COB</w:t>
        </w:r>
        <w:r>
          <w:rPr>
            <w:noProof/>
            <w:webHidden/>
          </w:rPr>
          <w:tab/>
        </w:r>
        <w:r>
          <w:rPr>
            <w:noProof/>
            <w:webHidden/>
          </w:rPr>
          <w:fldChar w:fldCharType="begin"/>
        </w:r>
        <w:r>
          <w:rPr>
            <w:noProof/>
            <w:webHidden/>
          </w:rPr>
          <w:instrText xml:space="preserve"> PAGEREF _Toc1835348 \h </w:instrText>
        </w:r>
        <w:r>
          <w:rPr>
            <w:noProof/>
            <w:webHidden/>
          </w:rPr>
        </w:r>
        <w:r>
          <w:rPr>
            <w:noProof/>
            <w:webHidden/>
          </w:rPr>
          <w:fldChar w:fldCharType="separate"/>
        </w:r>
        <w:r>
          <w:rPr>
            <w:noProof/>
            <w:webHidden/>
          </w:rPr>
          <w:t>45</w:t>
        </w:r>
        <w:r>
          <w:rPr>
            <w:noProof/>
            <w:webHidden/>
          </w:rPr>
          <w:fldChar w:fldCharType="end"/>
        </w:r>
      </w:hyperlink>
    </w:p>
    <w:p w14:paraId="7E9AD00C"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49" w:history="1">
        <w:r w:rsidRPr="009F3E43">
          <w:rPr>
            <w:rStyle w:val="Hyperlink"/>
            <w:noProof/>
          </w:rPr>
          <w:t>Figure 24 Metacenter</w:t>
        </w:r>
        <w:r>
          <w:rPr>
            <w:noProof/>
            <w:webHidden/>
          </w:rPr>
          <w:tab/>
        </w:r>
        <w:r>
          <w:rPr>
            <w:noProof/>
            <w:webHidden/>
          </w:rPr>
          <w:fldChar w:fldCharType="begin"/>
        </w:r>
        <w:r>
          <w:rPr>
            <w:noProof/>
            <w:webHidden/>
          </w:rPr>
          <w:instrText xml:space="preserve"> PAGEREF _Toc1835349 \h </w:instrText>
        </w:r>
        <w:r>
          <w:rPr>
            <w:noProof/>
            <w:webHidden/>
          </w:rPr>
        </w:r>
        <w:r>
          <w:rPr>
            <w:noProof/>
            <w:webHidden/>
          </w:rPr>
          <w:fldChar w:fldCharType="separate"/>
        </w:r>
        <w:r>
          <w:rPr>
            <w:noProof/>
            <w:webHidden/>
          </w:rPr>
          <w:t>46</w:t>
        </w:r>
        <w:r>
          <w:rPr>
            <w:noProof/>
            <w:webHidden/>
          </w:rPr>
          <w:fldChar w:fldCharType="end"/>
        </w:r>
      </w:hyperlink>
    </w:p>
    <w:p w14:paraId="142C45C9"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50" w:history="1">
        <w:r w:rsidRPr="009F3E43">
          <w:rPr>
            <w:rStyle w:val="Hyperlink"/>
            <w:noProof/>
          </w:rPr>
          <w:t>Figure 25 Stability of ship</w:t>
        </w:r>
        <w:r>
          <w:rPr>
            <w:noProof/>
            <w:webHidden/>
          </w:rPr>
          <w:tab/>
        </w:r>
        <w:r>
          <w:rPr>
            <w:noProof/>
            <w:webHidden/>
          </w:rPr>
          <w:fldChar w:fldCharType="begin"/>
        </w:r>
        <w:r>
          <w:rPr>
            <w:noProof/>
            <w:webHidden/>
          </w:rPr>
          <w:instrText xml:space="preserve"> PAGEREF _Toc1835350 \h </w:instrText>
        </w:r>
        <w:r>
          <w:rPr>
            <w:noProof/>
            <w:webHidden/>
          </w:rPr>
        </w:r>
        <w:r>
          <w:rPr>
            <w:noProof/>
            <w:webHidden/>
          </w:rPr>
          <w:fldChar w:fldCharType="separate"/>
        </w:r>
        <w:r>
          <w:rPr>
            <w:noProof/>
            <w:webHidden/>
          </w:rPr>
          <w:t>47</w:t>
        </w:r>
        <w:r>
          <w:rPr>
            <w:noProof/>
            <w:webHidden/>
          </w:rPr>
          <w:fldChar w:fldCharType="end"/>
        </w:r>
      </w:hyperlink>
    </w:p>
    <w:p w14:paraId="017DF961"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51" w:history="1">
        <w:r w:rsidRPr="009F3E43">
          <w:rPr>
            <w:rStyle w:val="Hyperlink"/>
            <w:noProof/>
          </w:rPr>
          <w:t>Figure 26 Resistance in boat</w:t>
        </w:r>
        <w:r>
          <w:rPr>
            <w:noProof/>
            <w:webHidden/>
          </w:rPr>
          <w:tab/>
        </w:r>
        <w:r>
          <w:rPr>
            <w:noProof/>
            <w:webHidden/>
          </w:rPr>
          <w:fldChar w:fldCharType="begin"/>
        </w:r>
        <w:r>
          <w:rPr>
            <w:noProof/>
            <w:webHidden/>
          </w:rPr>
          <w:instrText xml:space="preserve"> PAGEREF _Toc1835351 \h </w:instrText>
        </w:r>
        <w:r>
          <w:rPr>
            <w:noProof/>
            <w:webHidden/>
          </w:rPr>
        </w:r>
        <w:r>
          <w:rPr>
            <w:noProof/>
            <w:webHidden/>
          </w:rPr>
          <w:fldChar w:fldCharType="separate"/>
        </w:r>
        <w:r>
          <w:rPr>
            <w:noProof/>
            <w:webHidden/>
          </w:rPr>
          <w:t>48</w:t>
        </w:r>
        <w:r>
          <w:rPr>
            <w:noProof/>
            <w:webHidden/>
          </w:rPr>
          <w:fldChar w:fldCharType="end"/>
        </w:r>
      </w:hyperlink>
    </w:p>
    <w:p w14:paraId="58D4AB0B"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52" w:history="1">
        <w:r w:rsidRPr="009F3E43">
          <w:rPr>
            <w:rStyle w:val="Hyperlink"/>
            <w:noProof/>
          </w:rPr>
          <w:t>Figure 27 Displaced part of vessel</w:t>
        </w:r>
        <w:r>
          <w:rPr>
            <w:noProof/>
            <w:webHidden/>
          </w:rPr>
          <w:tab/>
        </w:r>
        <w:r>
          <w:rPr>
            <w:noProof/>
            <w:webHidden/>
          </w:rPr>
          <w:fldChar w:fldCharType="begin"/>
        </w:r>
        <w:r>
          <w:rPr>
            <w:noProof/>
            <w:webHidden/>
          </w:rPr>
          <w:instrText xml:space="preserve"> PAGEREF _Toc1835352 \h </w:instrText>
        </w:r>
        <w:r>
          <w:rPr>
            <w:noProof/>
            <w:webHidden/>
          </w:rPr>
        </w:r>
        <w:r>
          <w:rPr>
            <w:noProof/>
            <w:webHidden/>
          </w:rPr>
          <w:fldChar w:fldCharType="separate"/>
        </w:r>
        <w:r>
          <w:rPr>
            <w:noProof/>
            <w:webHidden/>
          </w:rPr>
          <w:t>49</w:t>
        </w:r>
        <w:r>
          <w:rPr>
            <w:noProof/>
            <w:webHidden/>
          </w:rPr>
          <w:fldChar w:fldCharType="end"/>
        </w:r>
      </w:hyperlink>
    </w:p>
    <w:p w14:paraId="71B2B6A9"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53" w:history="1">
        <w:r w:rsidRPr="009F3E43">
          <w:rPr>
            <w:rStyle w:val="Hyperlink"/>
            <w:noProof/>
          </w:rPr>
          <w:t>Figure 28 Setting up wizard</w:t>
        </w:r>
        <w:r>
          <w:rPr>
            <w:noProof/>
            <w:webHidden/>
          </w:rPr>
          <w:tab/>
        </w:r>
        <w:r>
          <w:rPr>
            <w:noProof/>
            <w:webHidden/>
          </w:rPr>
          <w:fldChar w:fldCharType="begin"/>
        </w:r>
        <w:r>
          <w:rPr>
            <w:noProof/>
            <w:webHidden/>
          </w:rPr>
          <w:instrText xml:space="preserve"> PAGEREF _Toc1835353 \h </w:instrText>
        </w:r>
        <w:r>
          <w:rPr>
            <w:noProof/>
            <w:webHidden/>
          </w:rPr>
        </w:r>
        <w:r>
          <w:rPr>
            <w:noProof/>
            <w:webHidden/>
          </w:rPr>
          <w:fldChar w:fldCharType="separate"/>
        </w:r>
        <w:r>
          <w:rPr>
            <w:noProof/>
            <w:webHidden/>
          </w:rPr>
          <w:t>49</w:t>
        </w:r>
        <w:r>
          <w:rPr>
            <w:noProof/>
            <w:webHidden/>
          </w:rPr>
          <w:fldChar w:fldCharType="end"/>
        </w:r>
      </w:hyperlink>
    </w:p>
    <w:p w14:paraId="70166BC0"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54" w:history="1">
        <w:r w:rsidRPr="009F3E43">
          <w:rPr>
            <w:rStyle w:val="Hyperlink"/>
            <w:noProof/>
          </w:rPr>
          <w:t>Figure 29 Project setup menu</w:t>
        </w:r>
        <w:r>
          <w:rPr>
            <w:noProof/>
            <w:webHidden/>
          </w:rPr>
          <w:tab/>
        </w:r>
        <w:r>
          <w:rPr>
            <w:noProof/>
            <w:webHidden/>
          </w:rPr>
          <w:fldChar w:fldCharType="begin"/>
        </w:r>
        <w:r>
          <w:rPr>
            <w:noProof/>
            <w:webHidden/>
          </w:rPr>
          <w:instrText xml:space="preserve"> PAGEREF _Toc1835354 \h </w:instrText>
        </w:r>
        <w:r>
          <w:rPr>
            <w:noProof/>
            <w:webHidden/>
          </w:rPr>
        </w:r>
        <w:r>
          <w:rPr>
            <w:noProof/>
            <w:webHidden/>
          </w:rPr>
          <w:fldChar w:fldCharType="separate"/>
        </w:r>
        <w:r>
          <w:rPr>
            <w:noProof/>
            <w:webHidden/>
          </w:rPr>
          <w:t>50</w:t>
        </w:r>
        <w:r>
          <w:rPr>
            <w:noProof/>
            <w:webHidden/>
          </w:rPr>
          <w:fldChar w:fldCharType="end"/>
        </w:r>
      </w:hyperlink>
    </w:p>
    <w:p w14:paraId="2730966B"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55" w:history="1">
        <w:r w:rsidRPr="009F3E43">
          <w:rPr>
            <w:rStyle w:val="Hyperlink"/>
            <w:noProof/>
          </w:rPr>
          <w:t>Figure 30 Drag Force</w:t>
        </w:r>
        <w:r>
          <w:rPr>
            <w:noProof/>
            <w:webHidden/>
          </w:rPr>
          <w:tab/>
        </w:r>
        <w:r>
          <w:rPr>
            <w:noProof/>
            <w:webHidden/>
          </w:rPr>
          <w:fldChar w:fldCharType="begin"/>
        </w:r>
        <w:r>
          <w:rPr>
            <w:noProof/>
            <w:webHidden/>
          </w:rPr>
          <w:instrText xml:space="preserve"> PAGEREF _Toc1835355 \h </w:instrText>
        </w:r>
        <w:r>
          <w:rPr>
            <w:noProof/>
            <w:webHidden/>
          </w:rPr>
        </w:r>
        <w:r>
          <w:rPr>
            <w:noProof/>
            <w:webHidden/>
          </w:rPr>
          <w:fldChar w:fldCharType="separate"/>
        </w:r>
        <w:r>
          <w:rPr>
            <w:noProof/>
            <w:webHidden/>
          </w:rPr>
          <w:t>51</w:t>
        </w:r>
        <w:r>
          <w:rPr>
            <w:noProof/>
            <w:webHidden/>
          </w:rPr>
          <w:fldChar w:fldCharType="end"/>
        </w:r>
      </w:hyperlink>
    </w:p>
    <w:p w14:paraId="0E074F7B"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56" w:history="1">
        <w:r w:rsidRPr="009F3E43">
          <w:rPr>
            <w:rStyle w:val="Hyperlink"/>
            <w:noProof/>
          </w:rPr>
          <w:t>Figure 31 Flow analysis iteration chart</w:t>
        </w:r>
        <w:r>
          <w:rPr>
            <w:noProof/>
            <w:webHidden/>
          </w:rPr>
          <w:tab/>
        </w:r>
        <w:r>
          <w:rPr>
            <w:noProof/>
            <w:webHidden/>
          </w:rPr>
          <w:fldChar w:fldCharType="begin"/>
        </w:r>
        <w:r>
          <w:rPr>
            <w:noProof/>
            <w:webHidden/>
          </w:rPr>
          <w:instrText xml:space="preserve"> PAGEREF _Toc1835356 \h </w:instrText>
        </w:r>
        <w:r>
          <w:rPr>
            <w:noProof/>
            <w:webHidden/>
          </w:rPr>
        </w:r>
        <w:r>
          <w:rPr>
            <w:noProof/>
            <w:webHidden/>
          </w:rPr>
          <w:fldChar w:fldCharType="separate"/>
        </w:r>
        <w:r>
          <w:rPr>
            <w:noProof/>
            <w:webHidden/>
          </w:rPr>
          <w:t>51</w:t>
        </w:r>
        <w:r>
          <w:rPr>
            <w:noProof/>
            <w:webHidden/>
          </w:rPr>
          <w:fldChar w:fldCharType="end"/>
        </w:r>
      </w:hyperlink>
    </w:p>
    <w:p w14:paraId="4980D589"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57" w:history="1">
        <w:r w:rsidRPr="009F3E43">
          <w:rPr>
            <w:rStyle w:val="Hyperlink"/>
            <w:noProof/>
          </w:rPr>
          <w:t>Figure 32 Absolute max</w:t>
        </w:r>
        <w:r>
          <w:rPr>
            <w:noProof/>
            <w:webHidden/>
          </w:rPr>
          <w:tab/>
        </w:r>
        <w:r>
          <w:rPr>
            <w:noProof/>
            <w:webHidden/>
          </w:rPr>
          <w:fldChar w:fldCharType="begin"/>
        </w:r>
        <w:r>
          <w:rPr>
            <w:noProof/>
            <w:webHidden/>
          </w:rPr>
          <w:instrText xml:space="preserve"> PAGEREF _Toc1835357 \h </w:instrText>
        </w:r>
        <w:r>
          <w:rPr>
            <w:noProof/>
            <w:webHidden/>
          </w:rPr>
        </w:r>
        <w:r>
          <w:rPr>
            <w:noProof/>
            <w:webHidden/>
          </w:rPr>
          <w:fldChar w:fldCharType="separate"/>
        </w:r>
        <w:r>
          <w:rPr>
            <w:noProof/>
            <w:webHidden/>
          </w:rPr>
          <w:t>52</w:t>
        </w:r>
        <w:r>
          <w:rPr>
            <w:noProof/>
            <w:webHidden/>
          </w:rPr>
          <w:fldChar w:fldCharType="end"/>
        </w:r>
      </w:hyperlink>
    </w:p>
    <w:p w14:paraId="6E8CB6EB"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58" w:history="1">
        <w:r w:rsidRPr="009F3E43">
          <w:rPr>
            <w:rStyle w:val="Hyperlink"/>
            <w:noProof/>
          </w:rPr>
          <w:t>Figure 33 water flow around vessel</w:t>
        </w:r>
        <w:r>
          <w:rPr>
            <w:noProof/>
            <w:webHidden/>
          </w:rPr>
          <w:tab/>
        </w:r>
        <w:r>
          <w:rPr>
            <w:noProof/>
            <w:webHidden/>
          </w:rPr>
          <w:fldChar w:fldCharType="begin"/>
        </w:r>
        <w:r>
          <w:rPr>
            <w:noProof/>
            <w:webHidden/>
          </w:rPr>
          <w:instrText xml:space="preserve"> PAGEREF _Toc1835358 \h </w:instrText>
        </w:r>
        <w:r>
          <w:rPr>
            <w:noProof/>
            <w:webHidden/>
          </w:rPr>
        </w:r>
        <w:r>
          <w:rPr>
            <w:noProof/>
            <w:webHidden/>
          </w:rPr>
          <w:fldChar w:fldCharType="separate"/>
        </w:r>
        <w:r>
          <w:rPr>
            <w:noProof/>
            <w:webHidden/>
          </w:rPr>
          <w:t>52</w:t>
        </w:r>
        <w:r>
          <w:rPr>
            <w:noProof/>
            <w:webHidden/>
          </w:rPr>
          <w:fldChar w:fldCharType="end"/>
        </w:r>
      </w:hyperlink>
    </w:p>
    <w:p w14:paraId="27524085"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59" w:history="1">
        <w:r w:rsidRPr="009F3E43">
          <w:rPr>
            <w:rStyle w:val="Hyperlink"/>
            <w:noProof/>
          </w:rPr>
          <w:t>Figure 34 Flow trajectories</w:t>
        </w:r>
        <w:r>
          <w:rPr>
            <w:noProof/>
            <w:webHidden/>
          </w:rPr>
          <w:tab/>
        </w:r>
        <w:r>
          <w:rPr>
            <w:noProof/>
            <w:webHidden/>
          </w:rPr>
          <w:fldChar w:fldCharType="begin"/>
        </w:r>
        <w:r>
          <w:rPr>
            <w:noProof/>
            <w:webHidden/>
          </w:rPr>
          <w:instrText xml:space="preserve"> PAGEREF _Toc1835359 \h </w:instrText>
        </w:r>
        <w:r>
          <w:rPr>
            <w:noProof/>
            <w:webHidden/>
          </w:rPr>
        </w:r>
        <w:r>
          <w:rPr>
            <w:noProof/>
            <w:webHidden/>
          </w:rPr>
          <w:fldChar w:fldCharType="separate"/>
        </w:r>
        <w:r>
          <w:rPr>
            <w:noProof/>
            <w:webHidden/>
          </w:rPr>
          <w:t>53</w:t>
        </w:r>
        <w:r>
          <w:rPr>
            <w:noProof/>
            <w:webHidden/>
          </w:rPr>
          <w:fldChar w:fldCharType="end"/>
        </w:r>
      </w:hyperlink>
    </w:p>
    <w:p w14:paraId="1981FE91"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60" w:history="1">
        <w:r w:rsidRPr="009F3E43">
          <w:rPr>
            <w:rStyle w:val="Hyperlink"/>
            <w:noProof/>
          </w:rPr>
          <w:t>Figure 35 Flow trajectory 2</w:t>
        </w:r>
        <w:r>
          <w:rPr>
            <w:noProof/>
            <w:webHidden/>
          </w:rPr>
          <w:tab/>
        </w:r>
        <w:r>
          <w:rPr>
            <w:noProof/>
            <w:webHidden/>
          </w:rPr>
          <w:fldChar w:fldCharType="begin"/>
        </w:r>
        <w:r>
          <w:rPr>
            <w:noProof/>
            <w:webHidden/>
          </w:rPr>
          <w:instrText xml:space="preserve"> PAGEREF _Toc1835360 \h </w:instrText>
        </w:r>
        <w:r>
          <w:rPr>
            <w:noProof/>
            <w:webHidden/>
          </w:rPr>
        </w:r>
        <w:r>
          <w:rPr>
            <w:noProof/>
            <w:webHidden/>
          </w:rPr>
          <w:fldChar w:fldCharType="separate"/>
        </w:r>
        <w:r>
          <w:rPr>
            <w:noProof/>
            <w:webHidden/>
          </w:rPr>
          <w:t>53</w:t>
        </w:r>
        <w:r>
          <w:rPr>
            <w:noProof/>
            <w:webHidden/>
          </w:rPr>
          <w:fldChar w:fldCharType="end"/>
        </w:r>
      </w:hyperlink>
    </w:p>
    <w:p w14:paraId="2B0FC8C2"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61" w:history="1">
        <w:r w:rsidRPr="009F3E43">
          <w:rPr>
            <w:rStyle w:val="Hyperlink"/>
            <w:noProof/>
          </w:rPr>
          <w:t>Figure 36 Fixed constraints</w:t>
        </w:r>
        <w:r>
          <w:rPr>
            <w:noProof/>
            <w:webHidden/>
          </w:rPr>
          <w:tab/>
        </w:r>
        <w:r>
          <w:rPr>
            <w:noProof/>
            <w:webHidden/>
          </w:rPr>
          <w:fldChar w:fldCharType="begin"/>
        </w:r>
        <w:r>
          <w:rPr>
            <w:noProof/>
            <w:webHidden/>
          </w:rPr>
          <w:instrText xml:space="preserve"> PAGEREF _Toc1835361 \h </w:instrText>
        </w:r>
        <w:r>
          <w:rPr>
            <w:noProof/>
            <w:webHidden/>
          </w:rPr>
        </w:r>
        <w:r>
          <w:rPr>
            <w:noProof/>
            <w:webHidden/>
          </w:rPr>
          <w:fldChar w:fldCharType="separate"/>
        </w:r>
        <w:r>
          <w:rPr>
            <w:noProof/>
            <w:webHidden/>
          </w:rPr>
          <w:t>55</w:t>
        </w:r>
        <w:r>
          <w:rPr>
            <w:noProof/>
            <w:webHidden/>
          </w:rPr>
          <w:fldChar w:fldCharType="end"/>
        </w:r>
      </w:hyperlink>
    </w:p>
    <w:p w14:paraId="17958A47"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62" w:history="1">
        <w:r w:rsidRPr="009F3E43">
          <w:rPr>
            <w:rStyle w:val="Hyperlink"/>
            <w:noProof/>
          </w:rPr>
          <w:t>Figure 37 materials</w:t>
        </w:r>
        <w:r>
          <w:rPr>
            <w:noProof/>
            <w:webHidden/>
          </w:rPr>
          <w:tab/>
        </w:r>
        <w:r>
          <w:rPr>
            <w:noProof/>
            <w:webHidden/>
          </w:rPr>
          <w:fldChar w:fldCharType="begin"/>
        </w:r>
        <w:r>
          <w:rPr>
            <w:noProof/>
            <w:webHidden/>
          </w:rPr>
          <w:instrText xml:space="preserve"> PAGEREF _Toc1835362 \h </w:instrText>
        </w:r>
        <w:r>
          <w:rPr>
            <w:noProof/>
            <w:webHidden/>
          </w:rPr>
        </w:r>
        <w:r>
          <w:rPr>
            <w:noProof/>
            <w:webHidden/>
          </w:rPr>
          <w:fldChar w:fldCharType="separate"/>
        </w:r>
        <w:r>
          <w:rPr>
            <w:noProof/>
            <w:webHidden/>
          </w:rPr>
          <w:t>56</w:t>
        </w:r>
        <w:r>
          <w:rPr>
            <w:noProof/>
            <w:webHidden/>
          </w:rPr>
          <w:fldChar w:fldCharType="end"/>
        </w:r>
      </w:hyperlink>
    </w:p>
    <w:p w14:paraId="5EE68A6D"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63" w:history="1">
        <w:r w:rsidRPr="009F3E43">
          <w:rPr>
            <w:rStyle w:val="Hyperlink"/>
            <w:noProof/>
          </w:rPr>
          <w:t>Figure 38 Forces</w:t>
        </w:r>
        <w:r>
          <w:rPr>
            <w:noProof/>
            <w:webHidden/>
          </w:rPr>
          <w:tab/>
        </w:r>
        <w:r>
          <w:rPr>
            <w:noProof/>
            <w:webHidden/>
          </w:rPr>
          <w:fldChar w:fldCharType="begin"/>
        </w:r>
        <w:r>
          <w:rPr>
            <w:noProof/>
            <w:webHidden/>
          </w:rPr>
          <w:instrText xml:space="preserve"> PAGEREF _Toc1835363 \h </w:instrText>
        </w:r>
        <w:r>
          <w:rPr>
            <w:noProof/>
            <w:webHidden/>
          </w:rPr>
        </w:r>
        <w:r>
          <w:rPr>
            <w:noProof/>
            <w:webHidden/>
          </w:rPr>
          <w:fldChar w:fldCharType="separate"/>
        </w:r>
        <w:r>
          <w:rPr>
            <w:noProof/>
            <w:webHidden/>
          </w:rPr>
          <w:t>57</w:t>
        </w:r>
        <w:r>
          <w:rPr>
            <w:noProof/>
            <w:webHidden/>
          </w:rPr>
          <w:fldChar w:fldCharType="end"/>
        </w:r>
      </w:hyperlink>
    </w:p>
    <w:p w14:paraId="4D59601F"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64" w:history="1">
        <w:r w:rsidRPr="009F3E43">
          <w:rPr>
            <w:rStyle w:val="Hyperlink"/>
            <w:noProof/>
          </w:rPr>
          <w:t>Figure 39 Mesh settings</w:t>
        </w:r>
        <w:r>
          <w:rPr>
            <w:noProof/>
            <w:webHidden/>
          </w:rPr>
          <w:tab/>
        </w:r>
        <w:r>
          <w:rPr>
            <w:noProof/>
            <w:webHidden/>
          </w:rPr>
          <w:fldChar w:fldCharType="begin"/>
        </w:r>
        <w:r>
          <w:rPr>
            <w:noProof/>
            <w:webHidden/>
          </w:rPr>
          <w:instrText xml:space="preserve"> PAGEREF _Toc1835364 \h </w:instrText>
        </w:r>
        <w:r>
          <w:rPr>
            <w:noProof/>
            <w:webHidden/>
          </w:rPr>
        </w:r>
        <w:r>
          <w:rPr>
            <w:noProof/>
            <w:webHidden/>
          </w:rPr>
          <w:fldChar w:fldCharType="separate"/>
        </w:r>
        <w:r>
          <w:rPr>
            <w:noProof/>
            <w:webHidden/>
          </w:rPr>
          <w:t>57</w:t>
        </w:r>
        <w:r>
          <w:rPr>
            <w:noProof/>
            <w:webHidden/>
          </w:rPr>
          <w:fldChar w:fldCharType="end"/>
        </w:r>
      </w:hyperlink>
    </w:p>
    <w:p w14:paraId="78C96E02"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65" w:history="1">
        <w:r w:rsidRPr="009F3E43">
          <w:rPr>
            <w:rStyle w:val="Hyperlink"/>
            <w:noProof/>
          </w:rPr>
          <w:t>Figure 40 Pressure</w:t>
        </w:r>
        <w:r>
          <w:rPr>
            <w:noProof/>
            <w:webHidden/>
          </w:rPr>
          <w:tab/>
        </w:r>
        <w:r>
          <w:rPr>
            <w:noProof/>
            <w:webHidden/>
          </w:rPr>
          <w:fldChar w:fldCharType="begin"/>
        </w:r>
        <w:r>
          <w:rPr>
            <w:noProof/>
            <w:webHidden/>
          </w:rPr>
          <w:instrText xml:space="preserve"> PAGEREF _Toc1835365 \h </w:instrText>
        </w:r>
        <w:r>
          <w:rPr>
            <w:noProof/>
            <w:webHidden/>
          </w:rPr>
        </w:r>
        <w:r>
          <w:rPr>
            <w:noProof/>
            <w:webHidden/>
          </w:rPr>
          <w:fldChar w:fldCharType="separate"/>
        </w:r>
        <w:r>
          <w:rPr>
            <w:noProof/>
            <w:webHidden/>
          </w:rPr>
          <w:t>58</w:t>
        </w:r>
        <w:r>
          <w:rPr>
            <w:noProof/>
            <w:webHidden/>
          </w:rPr>
          <w:fldChar w:fldCharType="end"/>
        </w:r>
      </w:hyperlink>
    </w:p>
    <w:p w14:paraId="628E4061"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66" w:history="1">
        <w:r w:rsidRPr="009F3E43">
          <w:rPr>
            <w:rStyle w:val="Hyperlink"/>
            <w:noProof/>
          </w:rPr>
          <w:t>Figure 43 Selected faces</w:t>
        </w:r>
        <w:r>
          <w:rPr>
            <w:noProof/>
            <w:webHidden/>
          </w:rPr>
          <w:tab/>
        </w:r>
        <w:r>
          <w:rPr>
            <w:noProof/>
            <w:webHidden/>
          </w:rPr>
          <w:fldChar w:fldCharType="begin"/>
        </w:r>
        <w:r>
          <w:rPr>
            <w:noProof/>
            <w:webHidden/>
          </w:rPr>
          <w:instrText xml:space="preserve"> PAGEREF _Toc1835366 \h </w:instrText>
        </w:r>
        <w:r>
          <w:rPr>
            <w:noProof/>
            <w:webHidden/>
          </w:rPr>
        </w:r>
        <w:r>
          <w:rPr>
            <w:noProof/>
            <w:webHidden/>
          </w:rPr>
          <w:fldChar w:fldCharType="separate"/>
        </w:r>
        <w:r>
          <w:rPr>
            <w:noProof/>
            <w:webHidden/>
          </w:rPr>
          <w:t>63</w:t>
        </w:r>
        <w:r>
          <w:rPr>
            <w:noProof/>
            <w:webHidden/>
          </w:rPr>
          <w:fldChar w:fldCharType="end"/>
        </w:r>
      </w:hyperlink>
    </w:p>
    <w:p w14:paraId="0648BA9C"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67" w:history="1">
        <w:r w:rsidRPr="009F3E43">
          <w:rPr>
            <w:rStyle w:val="Hyperlink"/>
            <w:noProof/>
          </w:rPr>
          <w:t>Figure 45 Pressure 2</w:t>
        </w:r>
        <w:r>
          <w:rPr>
            <w:noProof/>
            <w:webHidden/>
          </w:rPr>
          <w:tab/>
        </w:r>
        <w:r>
          <w:rPr>
            <w:noProof/>
            <w:webHidden/>
          </w:rPr>
          <w:fldChar w:fldCharType="begin"/>
        </w:r>
        <w:r>
          <w:rPr>
            <w:noProof/>
            <w:webHidden/>
          </w:rPr>
          <w:instrText xml:space="preserve"> PAGEREF _Toc1835367 \h </w:instrText>
        </w:r>
        <w:r>
          <w:rPr>
            <w:noProof/>
            <w:webHidden/>
          </w:rPr>
        </w:r>
        <w:r>
          <w:rPr>
            <w:noProof/>
            <w:webHidden/>
          </w:rPr>
          <w:fldChar w:fldCharType="separate"/>
        </w:r>
        <w:r>
          <w:rPr>
            <w:noProof/>
            <w:webHidden/>
          </w:rPr>
          <w:t>65</w:t>
        </w:r>
        <w:r>
          <w:rPr>
            <w:noProof/>
            <w:webHidden/>
          </w:rPr>
          <w:fldChar w:fldCharType="end"/>
        </w:r>
      </w:hyperlink>
    </w:p>
    <w:p w14:paraId="2F2B9F55"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68" w:history="1">
        <w:r w:rsidRPr="009F3E43">
          <w:rPr>
            <w:rStyle w:val="Hyperlink"/>
            <w:noProof/>
          </w:rPr>
          <w:t>Figure 62 pi graphic interface during update</w:t>
        </w:r>
        <w:r>
          <w:rPr>
            <w:noProof/>
            <w:webHidden/>
          </w:rPr>
          <w:tab/>
        </w:r>
        <w:r>
          <w:rPr>
            <w:noProof/>
            <w:webHidden/>
          </w:rPr>
          <w:fldChar w:fldCharType="begin"/>
        </w:r>
        <w:r>
          <w:rPr>
            <w:noProof/>
            <w:webHidden/>
          </w:rPr>
          <w:instrText xml:space="preserve"> PAGEREF _Toc1835368 \h </w:instrText>
        </w:r>
        <w:r>
          <w:rPr>
            <w:noProof/>
            <w:webHidden/>
          </w:rPr>
        </w:r>
        <w:r>
          <w:rPr>
            <w:noProof/>
            <w:webHidden/>
          </w:rPr>
          <w:fldChar w:fldCharType="separate"/>
        </w:r>
        <w:r>
          <w:rPr>
            <w:noProof/>
            <w:webHidden/>
          </w:rPr>
          <w:t>88</w:t>
        </w:r>
        <w:r>
          <w:rPr>
            <w:noProof/>
            <w:webHidden/>
          </w:rPr>
          <w:fldChar w:fldCharType="end"/>
        </w:r>
      </w:hyperlink>
    </w:p>
    <w:p w14:paraId="378C3D3F"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69" w:history="1">
        <w:r w:rsidRPr="009F3E43">
          <w:rPr>
            <w:rStyle w:val="Hyperlink"/>
            <w:noProof/>
          </w:rPr>
          <w:t>Figure 63 overview</w:t>
        </w:r>
        <w:r>
          <w:rPr>
            <w:noProof/>
            <w:webHidden/>
          </w:rPr>
          <w:tab/>
        </w:r>
        <w:r>
          <w:rPr>
            <w:noProof/>
            <w:webHidden/>
          </w:rPr>
          <w:fldChar w:fldCharType="begin"/>
        </w:r>
        <w:r>
          <w:rPr>
            <w:noProof/>
            <w:webHidden/>
          </w:rPr>
          <w:instrText xml:space="preserve"> PAGEREF _Toc1835369 \h </w:instrText>
        </w:r>
        <w:r>
          <w:rPr>
            <w:noProof/>
            <w:webHidden/>
          </w:rPr>
        </w:r>
        <w:r>
          <w:rPr>
            <w:noProof/>
            <w:webHidden/>
          </w:rPr>
          <w:fldChar w:fldCharType="separate"/>
        </w:r>
        <w:r>
          <w:rPr>
            <w:noProof/>
            <w:webHidden/>
          </w:rPr>
          <w:t>91</w:t>
        </w:r>
        <w:r>
          <w:rPr>
            <w:noProof/>
            <w:webHidden/>
          </w:rPr>
          <w:fldChar w:fldCharType="end"/>
        </w:r>
      </w:hyperlink>
    </w:p>
    <w:p w14:paraId="1A166AA9"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70" w:history="1">
        <w:r w:rsidRPr="009F3E43">
          <w:rPr>
            <w:rStyle w:val="Hyperlink"/>
            <w:noProof/>
          </w:rPr>
          <w:t>Figure 64 pictorial representation of CNN</w:t>
        </w:r>
        <w:r>
          <w:rPr>
            <w:noProof/>
            <w:webHidden/>
          </w:rPr>
          <w:tab/>
        </w:r>
        <w:r>
          <w:rPr>
            <w:noProof/>
            <w:webHidden/>
          </w:rPr>
          <w:fldChar w:fldCharType="begin"/>
        </w:r>
        <w:r>
          <w:rPr>
            <w:noProof/>
            <w:webHidden/>
          </w:rPr>
          <w:instrText xml:space="preserve"> PAGEREF _Toc1835370 \h </w:instrText>
        </w:r>
        <w:r>
          <w:rPr>
            <w:noProof/>
            <w:webHidden/>
          </w:rPr>
        </w:r>
        <w:r>
          <w:rPr>
            <w:noProof/>
            <w:webHidden/>
          </w:rPr>
          <w:fldChar w:fldCharType="separate"/>
        </w:r>
        <w:r>
          <w:rPr>
            <w:noProof/>
            <w:webHidden/>
          </w:rPr>
          <w:t>91</w:t>
        </w:r>
        <w:r>
          <w:rPr>
            <w:noProof/>
            <w:webHidden/>
          </w:rPr>
          <w:fldChar w:fldCharType="end"/>
        </w:r>
      </w:hyperlink>
    </w:p>
    <w:p w14:paraId="6906A7E3"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71" w:history="1">
        <w:r w:rsidRPr="009F3E43">
          <w:rPr>
            <w:rStyle w:val="Hyperlink"/>
            <w:noProof/>
          </w:rPr>
          <w:t>Figure 65 neural network modification methods</w:t>
        </w:r>
        <w:r>
          <w:rPr>
            <w:noProof/>
            <w:webHidden/>
          </w:rPr>
          <w:tab/>
        </w:r>
        <w:r>
          <w:rPr>
            <w:noProof/>
            <w:webHidden/>
          </w:rPr>
          <w:fldChar w:fldCharType="begin"/>
        </w:r>
        <w:r>
          <w:rPr>
            <w:noProof/>
            <w:webHidden/>
          </w:rPr>
          <w:instrText xml:space="preserve"> PAGEREF _Toc1835371 \h </w:instrText>
        </w:r>
        <w:r>
          <w:rPr>
            <w:noProof/>
            <w:webHidden/>
          </w:rPr>
        </w:r>
        <w:r>
          <w:rPr>
            <w:noProof/>
            <w:webHidden/>
          </w:rPr>
          <w:fldChar w:fldCharType="separate"/>
        </w:r>
        <w:r>
          <w:rPr>
            <w:noProof/>
            <w:webHidden/>
          </w:rPr>
          <w:t>92</w:t>
        </w:r>
        <w:r>
          <w:rPr>
            <w:noProof/>
            <w:webHidden/>
          </w:rPr>
          <w:fldChar w:fldCharType="end"/>
        </w:r>
      </w:hyperlink>
    </w:p>
    <w:p w14:paraId="3F63AF25"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72" w:history="1">
        <w:r w:rsidRPr="009F3E43">
          <w:rPr>
            <w:rStyle w:val="Hyperlink"/>
            <w:noProof/>
          </w:rPr>
          <w:t>Figure 66 edge detection</w:t>
        </w:r>
        <w:r>
          <w:rPr>
            <w:noProof/>
            <w:webHidden/>
          </w:rPr>
          <w:tab/>
        </w:r>
        <w:r>
          <w:rPr>
            <w:noProof/>
            <w:webHidden/>
          </w:rPr>
          <w:fldChar w:fldCharType="begin"/>
        </w:r>
        <w:r>
          <w:rPr>
            <w:noProof/>
            <w:webHidden/>
          </w:rPr>
          <w:instrText xml:space="preserve"> PAGEREF _Toc1835372 \h </w:instrText>
        </w:r>
        <w:r>
          <w:rPr>
            <w:noProof/>
            <w:webHidden/>
          </w:rPr>
        </w:r>
        <w:r>
          <w:rPr>
            <w:noProof/>
            <w:webHidden/>
          </w:rPr>
          <w:fldChar w:fldCharType="separate"/>
        </w:r>
        <w:r>
          <w:rPr>
            <w:noProof/>
            <w:webHidden/>
          </w:rPr>
          <w:t>93</w:t>
        </w:r>
        <w:r>
          <w:rPr>
            <w:noProof/>
            <w:webHidden/>
          </w:rPr>
          <w:fldChar w:fldCharType="end"/>
        </w:r>
      </w:hyperlink>
    </w:p>
    <w:p w14:paraId="6E42E5B2"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73" w:history="1">
        <w:r w:rsidRPr="009F3E43">
          <w:rPr>
            <w:rStyle w:val="Hyperlink"/>
            <w:noProof/>
          </w:rPr>
          <w:t>Figure 67 Example of an Inception Neural Network Image Processing</w:t>
        </w:r>
        <w:r>
          <w:rPr>
            <w:noProof/>
            <w:webHidden/>
          </w:rPr>
          <w:tab/>
        </w:r>
        <w:r>
          <w:rPr>
            <w:noProof/>
            <w:webHidden/>
          </w:rPr>
          <w:fldChar w:fldCharType="begin"/>
        </w:r>
        <w:r>
          <w:rPr>
            <w:noProof/>
            <w:webHidden/>
          </w:rPr>
          <w:instrText xml:space="preserve"> PAGEREF _Toc1835373 \h </w:instrText>
        </w:r>
        <w:r>
          <w:rPr>
            <w:noProof/>
            <w:webHidden/>
          </w:rPr>
        </w:r>
        <w:r>
          <w:rPr>
            <w:noProof/>
            <w:webHidden/>
          </w:rPr>
          <w:fldChar w:fldCharType="separate"/>
        </w:r>
        <w:r>
          <w:rPr>
            <w:noProof/>
            <w:webHidden/>
          </w:rPr>
          <w:t>93</w:t>
        </w:r>
        <w:r>
          <w:rPr>
            <w:noProof/>
            <w:webHidden/>
          </w:rPr>
          <w:fldChar w:fldCharType="end"/>
        </w:r>
      </w:hyperlink>
    </w:p>
    <w:p w14:paraId="1772D3E7"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74" w:history="1">
        <w:r w:rsidRPr="009F3E43">
          <w:rPr>
            <w:rStyle w:val="Hyperlink"/>
            <w:noProof/>
          </w:rPr>
          <w:t>Figure 68 finding the error&amp;Figure 69 optimized process</w:t>
        </w:r>
        <w:r>
          <w:rPr>
            <w:noProof/>
            <w:webHidden/>
          </w:rPr>
          <w:tab/>
        </w:r>
        <w:r>
          <w:rPr>
            <w:noProof/>
            <w:webHidden/>
          </w:rPr>
          <w:fldChar w:fldCharType="begin"/>
        </w:r>
        <w:r>
          <w:rPr>
            <w:noProof/>
            <w:webHidden/>
          </w:rPr>
          <w:instrText xml:space="preserve"> PAGEREF _Toc1835374 \h </w:instrText>
        </w:r>
        <w:r>
          <w:rPr>
            <w:noProof/>
            <w:webHidden/>
          </w:rPr>
        </w:r>
        <w:r>
          <w:rPr>
            <w:noProof/>
            <w:webHidden/>
          </w:rPr>
          <w:fldChar w:fldCharType="separate"/>
        </w:r>
        <w:r>
          <w:rPr>
            <w:noProof/>
            <w:webHidden/>
          </w:rPr>
          <w:t>95</w:t>
        </w:r>
        <w:r>
          <w:rPr>
            <w:noProof/>
            <w:webHidden/>
          </w:rPr>
          <w:fldChar w:fldCharType="end"/>
        </w:r>
      </w:hyperlink>
    </w:p>
    <w:p w14:paraId="2B3810AC"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75" w:history="1">
        <w:r w:rsidRPr="009F3E43">
          <w:rPr>
            <w:rStyle w:val="Hyperlink"/>
            <w:noProof/>
          </w:rPr>
          <w:t>Figure 70 installing tf 12.0 &amp; Figure 71 failed installation</w:t>
        </w:r>
        <w:r>
          <w:rPr>
            <w:noProof/>
            <w:webHidden/>
          </w:rPr>
          <w:tab/>
        </w:r>
        <w:r>
          <w:rPr>
            <w:noProof/>
            <w:webHidden/>
          </w:rPr>
          <w:fldChar w:fldCharType="begin"/>
        </w:r>
        <w:r>
          <w:rPr>
            <w:noProof/>
            <w:webHidden/>
          </w:rPr>
          <w:instrText xml:space="preserve"> PAGEREF _Toc1835375 \h </w:instrText>
        </w:r>
        <w:r>
          <w:rPr>
            <w:noProof/>
            <w:webHidden/>
          </w:rPr>
        </w:r>
        <w:r>
          <w:rPr>
            <w:noProof/>
            <w:webHidden/>
          </w:rPr>
          <w:fldChar w:fldCharType="separate"/>
        </w:r>
        <w:r>
          <w:rPr>
            <w:noProof/>
            <w:webHidden/>
          </w:rPr>
          <w:t>97</w:t>
        </w:r>
        <w:r>
          <w:rPr>
            <w:noProof/>
            <w:webHidden/>
          </w:rPr>
          <w:fldChar w:fldCharType="end"/>
        </w:r>
      </w:hyperlink>
    </w:p>
    <w:p w14:paraId="20E46277"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76" w:history="1">
        <w:r w:rsidRPr="009F3E43">
          <w:rPr>
            <w:rStyle w:val="Hyperlink"/>
            <w:noProof/>
          </w:rPr>
          <w:t>Figure 72 successful installation</w:t>
        </w:r>
        <w:r>
          <w:rPr>
            <w:noProof/>
            <w:webHidden/>
          </w:rPr>
          <w:tab/>
        </w:r>
        <w:r>
          <w:rPr>
            <w:noProof/>
            <w:webHidden/>
          </w:rPr>
          <w:fldChar w:fldCharType="begin"/>
        </w:r>
        <w:r>
          <w:rPr>
            <w:noProof/>
            <w:webHidden/>
          </w:rPr>
          <w:instrText xml:space="preserve"> PAGEREF _Toc1835376 \h </w:instrText>
        </w:r>
        <w:r>
          <w:rPr>
            <w:noProof/>
            <w:webHidden/>
          </w:rPr>
        </w:r>
        <w:r>
          <w:rPr>
            <w:noProof/>
            <w:webHidden/>
          </w:rPr>
          <w:fldChar w:fldCharType="separate"/>
        </w:r>
        <w:r>
          <w:rPr>
            <w:noProof/>
            <w:webHidden/>
          </w:rPr>
          <w:t>97</w:t>
        </w:r>
        <w:r>
          <w:rPr>
            <w:noProof/>
            <w:webHidden/>
          </w:rPr>
          <w:fldChar w:fldCharType="end"/>
        </w:r>
      </w:hyperlink>
    </w:p>
    <w:p w14:paraId="74A229BF"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77" w:history="1">
        <w:r w:rsidRPr="009F3E43">
          <w:rPr>
            <w:rStyle w:val="Hyperlink"/>
            <w:noProof/>
          </w:rPr>
          <w:t>Figure 73  jypiter script tensorflow active</w:t>
        </w:r>
        <w:r>
          <w:rPr>
            <w:noProof/>
            <w:webHidden/>
          </w:rPr>
          <w:tab/>
        </w:r>
        <w:r>
          <w:rPr>
            <w:noProof/>
            <w:webHidden/>
          </w:rPr>
          <w:fldChar w:fldCharType="begin"/>
        </w:r>
        <w:r>
          <w:rPr>
            <w:noProof/>
            <w:webHidden/>
          </w:rPr>
          <w:instrText xml:space="preserve"> PAGEREF _Toc1835377 \h </w:instrText>
        </w:r>
        <w:r>
          <w:rPr>
            <w:noProof/>
            <w:webHidden/>
          </w:rPr>
        </w:r>
        <w:r>
          <w:rPr>
            <w:noProof/>
            <w:webHidden/>
          </w:rPr>
          <w:fldChar w:fldCharType="separate"/>
        </w:r>
        <w:r>
          <w:rPr>
            <w:noProof/>
            <w:webHidden/>
          </w:rPr>
          <w:t>99</w:t>
        </w:r>
        <w:r>
          <w:rPr>
            <w:noProof/>
            <w:webHidden/>
          </w:rPr>
          <w:fldChar w:fldCharType="end"/>
        </w:r>
      </w:hyperlink>
    </w:p>
    <w:p w14:paraId="0C287F46"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78" w:history="1">
        <w:r w:rsidRPr="009F3E43">
          <w:rPr>
            <w:rStyle w:val="Hyperlink"/>
            <w:noProof/>
          </w:rPr>
          <w:t>Figure 74 dataset of pictures used to train the system</w:t>
        </w:r>
        <w:r>
          <w:rPr>
            <w:noProof/>
            <w:webHidden/>
          </w:rPr>
          <w:tab/>
        </w:r>
        <w:r>
          <w:rPr>
            <w:noProof/>
            <w:webHidden/>
          </w:rPr>
          <w:fldChar w:fldCharType="begin"/>
        </w:r>
        <w:r>
          <w:rPr>
            <w:noProof/>
            <w:webHidden/>
          </w:rPr>
          <w:instrText xml:space="preserve"> PAGEREF _Toc1835378 \h </w:instrText>
        </w:r>
        <w:r>
          <w:rPr>
            <w:noProof/>
            <w:webHidden/>
          </w:rPr>
        </w:r>
        <w:r>
          <w:rPr>
            <w:noProof/>
            <w:webHidden/>
          </w:rPr>
          <w:fldChar w:fldCharType="separate"/>
        </w:r>
        <w:r>
          <w:rPr>
            <w:noProof/>
            <w:webHidden/>
          </w:rPr>
          <w:t>100</w:t>
        </w:r>
        <w:r>
          <w:rPr>
            <w:noProof/>
            <w:webHidden/>
          </w:rPr>
          <w:fldChar w:fldCharType="end"/>
        </w:r>
      </w:hyperlink>
    </w:p>
    <w:p w14:paraId="08A74FB7"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79" w:history="1">
        <w:r w:rsidRPr="009F3E43">
          <w:rPr>
            <w:rStyle w:val="Hyperlink"/>
            <w:noProof/>
          </w:rPr>
          <w:t>Figure 75 image labelling</w:t>
        </w:r>
        <w:r>
          <w:rPr>
            <w:noProof/>
            <w:webHidden/>
          </w:rPr>
          <w:tab/>
        </w:r>
        <w:r>
          <w:rPr>
            <w:noProof/>
            <w:webHidden/>
          </w:rPr>
          <w:fldChar w:fldCharType="begin"/>
        </w:r>
        <w:r>
          <w:rPr>
            <w:noProof/>
            <w:webHidden/>
          </w:rPr>
          <w:instrText xml:space="preserve"> PAGEREF _Toc1835379 \h </w:instrText>
        </w:r>
        <w:r>
          <w:rPr>
            <w:noProof/>
            <w:webHidden/>
          </w:rPr>
        </w:r>
        <w:r>
          <w:rPr>
            <w:noProof/>
            <w:webHidden/>
          </w:rPr>
          <w:fldChar w:fldCharType="separate"/>
        </w:r>
        <w:r>
          <w:rPr>
            <w:noProof/>
            <w:webHidden/>
          </w:rPr>
          <w:t>101</w:t>
        </w:r>
        <w:r>
          <w:rPr>
            <w:noProof/>
            <w:webHidden/>
          </w:rPr>
          <w:fldChar w:fldCharType="end"/>
        </w:r>
      </w:hyperlink>
    </w:p>
    <w:p w14:paraId="15A9C433"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80" w:history="1">
        <w:r w:rsidRPr="009F3E43">
          <w:rPr>
            <w:rStyle w:val="Hyperlink"/>
            <w:noProof/>
          </w:rPr>
          <w:t>Figure 76 file generated</w:t>
        </w:r>
        <w:r>
          <w:rPr>
            <w:noProof/>
            <w:webHidden/>
          </w:rPr>
          <w:tab/>
        </w:r>
        <w:r>
          <w:rPr>
            <w:noProof/>
            <w:webHidden/>
          </w:rPr>
          <w:fldChar w:fldCharType="begin"/>
        </w:r>
        <w:r>
          <w:rPr>
            <w:noProof/>
            <w:webHidden/>
          </w:rPr>
          <w:instrText xml:space="preserve"> PAGEREF _Toc1835380 \h </w:instrText>
        </w:r>
        <w:r>
          <w:rPr>
            <w:noProof/>
            <w:webHidden/>
          </w:rPr>
        </w:r>
        <w:r>
          <w:rPr>
            <w:noProof/>
            <w:webHidden/>
          </w:rPr>
          <w:fldChar w:fldCharType="separate"/>
        </w:r>
        <w:r>
          <w:rPr>
            <w:noProof/>
            <w:webHidden/>
          </w:rPr>
          <w:t>101</w:t>
        </w:r>
        <w:r>
          <w:rPr>
            <w:noProof/>
            <w:webHidden/>
          </w:rPr>
          <w:fldChar w:fldCharType="end"/>
        </w:r>
      </w:hyperlink>
    </w:p>
    <w:p w14:paraId="2CD88C28"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81" w:history="1">
        <w:r w:rsidRPr="009F3E43">
          <w:rPr>
            <w:rStyle w:val="Hyperlink"/>
            <w:noProof/>
          </w:rPr>
          <w:t>Figure 77 label map</w:t>
        </w:r>
        <w:r>
          <w:rPr>
            <w:noProof/>
            <w:webHidden/>
          </w:rPr>
          <w:tab/>
        </w:r>
        <w:r>
          <w:rPr>
            <w:noProof/>
            <w:webHidden/>
          </w:rPr>
          <w:fldChar w:fldCharType="begin"/>
        </w:r>
        <w:r>
          <w:rPr>
            <w:noProof/>
            <w:webHidden/>
          </w:rPr>
          <w:instrText xml:space="preserve"> PAGEREF _Toc1835381 \h </w:instrText>
        </w:r>
        <w:r>
          <w:rPr>
            <w:noProof/>
            <w:webHidden/>
          </w:rPr>
        </w:r>
        <w:r>
          <w:rPr>
            <w:noProof/>
            <w:webHidden/>
          </w:rPr>
          <w:fldChar w:fldCharType="separate"/>
        </w:r>
        <w:r>
          <w:rPr>
            <w:noProof/>
            <w:webHidden/>
          </w:rPr>
          <w:t>102</w:t>
        </w:r>
        <w:r>
          <w:rPr>
            <w:noProof/>
            <w:webHidden/>
          </w:rPr>
          <w:fldChar w:fldCharType="end"/>
        </w:r>
      </w:hyperlink>
    </w:p>
    <w:p w14:paraId="0A8593C8"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82" w:history="1">
        <w:r w:rsidRPr="009F3E43">
          <w:rPr>
            <w:rStyle w:val="Hyperlink"/>
            <w:noProof/>
          </w:rPr>
          <w:t>Figure 78 training interface</w:t>
        </w:r>
        <w:r>
          <w:rPr>
            <w:noProof/>
            <w:webHidden/>
          </w:rPr>
          <w:tab/>
        </w:r>
        <w:r>
          <w:rPr>
            <w:noProof/>
            <w:webHidden/>
          </w:rPr>
          <w:fldChar w:fldCharType="begin"/>
        </w:r>
        <w:r>
          <w:rPr>
            <w:noProof/>
            <w:webHidden/>
          </w:rPr>
          <w:instrText xml:space="preserve"> PAGEREF _Toc1835382 \h </w:instrText>
        </w:r>
        <w:r>
          <w:rPr>
            <w:noProof/>
            <w:webHidden/>
          </w:rPr>
        </w:r>
        <w:r>
          <w:rPr>
            <w:noProof/>
            <w:webHidden/>
          </w:rPr>
          <w:fldChar w:fldCharType="separate"/>
        </w:r>
        <w:r>
          <w:rPr>
            <w:noProof/>
            <w:webHidden/>
          </w:rPr>
          <w:t>102</w:t>
        </w:r>
        <w:r>
          <w:rPr>
            <w:noProof/>
            <w:webHidden/>
          </w:rPr>
          <w:fldChar w:fldCharType="end"/>
        </w:r>
      </w:hyperlink>
    </w:p>
    <w:p w14:paraId="41830A71"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83" w:history="1">
        <w:r w:rsidRPr="009F3E43">
          <w:rPr>
            <w:rStyle w:val="Hyperlink"/>
            <w:noProof/>
          </w:rPr>
          <w:t>Figure 79 image recognition start up interface</w:t>
        </w:r>
        <w:r>
          <w:rPr>
            <w:noProof/>
            <w:webHidden/>
          </w:rPr>
          <w:tab/>
        </w:r>
        <w:r>
          <w:rPr>
            <w:noProof/>
            <w:webHidden/>
          </w:rPr>
          <w:fldChar w:fldCharType="begin"/>
        </w:r>
        <w:r>
          <w:rPr>
            <w:noProof/>
            <w:webHidden/>
          </w:rPr>
          <w:instrText xml:space="preserve"> PAGEREF _Toc1835383 \h </w:instrText>
        </w:r>
        <w:r>
          <w:rPr>
            <w:noProof/>
            <w:webHidden/>
          </w:rPr>
        </w:r>
        <w:r>
          <w:rPr>
            <w:noProof/>
            <w:webHidden/>
          </w:rPr>
          <w:fldChar w:fldCharType="separate"/>
        </w:r>
        <w:r>
          <w:rPr>
            <w:noProof/>
            <w:webHidden/>
          </w:rPr>
          <w:t>103</w:t>
        </w:r>
        <w:r>
          <w:rPr>
            <w:noProof/>
            <w:webHidden/>
          </w:rPr>
          <w:fldChar w:fldCharType="end"/>
        </w:r>
      </w:hyperlink>
    </w:p>
    <w:p w14:paraId="5B346006"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84" w:history="1">
        <w:r w:rsidRPr="009F3E43">
          <w:rPr>
            <w:rStyle w:val="Hyperlink"/>
            <w:noProof/>
          </w:rPr>
          <w:t>Figure 80 Successful Trial 1</w:t>
        </w:r>
        <w:r>
          <w:rPr>
            <w:noProof/>
            <w:webHidden/>
          </w:rPr>
          <w:tab/>
        </w:r>
        <w:r>
          <w:rPr>
            <w:noProof/>
            <w:webHidden/>
          </w:rPr>
          <w:fldChar w:fldCharType="begin"/>
        </w:r>
        <w:r>
          <w:rPr>
            <w:noProof/>
            <w:webHidden/>
          </w:rPr>
          <w:instrText xml:space="preserve"> PAGEREF _Toc1835384 \h </w:instrText>
        </w:r>
        <w:r>
          <w:rPr>
            <w:noProof/>
            <w:webHidden/>
          </w:rPr>
        </w:r>
        <w:r>
          <w:rPr>
            <w:noProof/>
            <w:webHidden/>
          </w:rPr>
          <w:fldChar w:fldCharType="separate"/>
        </w:r>
        <w:r>
          <w:rPr>
            <w:noProof/>
            <w:webHidden/>
          </w:rPr>
          <w:t>104</w:t>
        </w:r>
        <w:r>
          <w:rPr>
            <w:noProof/>
            <w:webHidden/>
          </w:rPr>
          <w:fldChar w:fldCharType="end"/>
        </w:r>
      </w:hyperlink>
    </w:p>
    <w:p w14:paraId="0354B142"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85" w:history="1">
        <w:r w:rsidRPr="009F3E43">
          <w:rPr>
            <w:rStyle w:val="Hyperlink"/>
            <w:noProof/>
          </w:rPr>
          <w:t>Figure 81 Successful Trial 2</w:t>
        </w:r>
        <w:r>
          <w:rPr>
            <w:noProof/>
            <w:webHidden/>
          </w:rPr>
          <w:tab/>
        </w:r>
        <w:r>
          <w:rPr>
            <w:noProof/>
            <w:webHidden/>
          </w:rPr>
          <w:fldChar w:fldCharType="begin"/>
        </w:r>
        <w:r>
          <w:rPr>
            <w:noProof/>
            <w:webHidden/>
          </w:rPr>
          <w:instrText xml:space="preserve"> PAGEREF _Toc1835385 \h </w:instrText>
        </w:r>
        <w:r>
          <w:rPr>
            <w:noProof/>
            <w:webHidden/>
          </w:rPr>
        </w:r>
        <w:r>
          <w:rPr>
            <w:noProof/>
            <w:webHidden/>
          </w:rPr>
          <w:fldChar w:fldCharType="separate"/>
        </w:r>
        <w:r>
          <w:rPr>
            <w:noProof/>
            <w:webHidden/>
          </w:rPr>
          <w:t>104</w:t>
        </w:r>
        <w:r>
          <w:rPr>
            <w:noProof/>
            <w:webHidden/>
          </w:rPr>
          <w:fldChar w:fldCharType="end"/>
        </w:r>
      </w:hyperlink>
    </w:p>
    <w:p w14:paraId="6320D3BE"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86" w:history="1">
        <w:r w:rsidRPr="009F3E43">
          <w:rPr>
            <w:rStyle w:val="Hyperlink"/>
            <w:noProof/>
          </w:rPr>
          <w:t>Figure 82 2s battery&amp;Figure 83 image recognition set up</w:t>
        </w:r>
        <w:r>
          <w:rPr>
            <w:noProof/>
            <w:webHidden/>
          </w:rPr>
          <w:tab/>
        </w:r>
        <w:r>
          <w:rPr>
            <w:noProof/>
            <w:webHidden/>
          </w:rPr>
          <w:fldChar w:fldCharType="begin"/>
        </w:r>
        <w:r>
          <w:rPr>
            <w:noProof/>
            <w:webHidden/>
          </w:rPr>
          <w:instrText xml:space="preserve"> PAGEREF _Toc1835386 \h </w:instrText>
        </w:r>
        <w:r>
          <w:rPr>
            <w:noProof/>
            <w:webHidden/>
          </w:rPr>
        </w:r>
        <w:r>
          <w:rPr>
            <w:noProof/>
            <w:webHidden/>
          </w:rPr>
          <w:fldChar w:fldCharType="separate"/>
        </w:r>
        <w:r>
          <w:rPr>
            <w:noProof/>
            <w:webHidden/>
          </w:rPr>
          <w:t>105</w:t>
        </w:r>
        <w:r>
          <w:rPr>
            <w:noProof/>
            <w:webHidden/>
          </w:rPr>
          <w:fldChar w:fldCharType="end"/>
        </w:r>
      </w:hyperlink>
    </w:p>
    <w:p w14:paraId="7D6804A7"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87" w:history="1">
        <w:r w:rsidRPr="009F3E43">
          <w:rPr>
            <w:rStyle w:val="Hyperlink"/>
            <w:noProof/>
          </w:rPr>
          <w:t>Figure 84 power connection layout for raspberry pi</w:t>
        </w:r>
        <w:r>
          <w:rPr>
            <w:noProof/>
            <w:webHidden/>
          </w:rPr>
          <w:tab/>
        </w:r>
        <w:r>
          <w:rPr>
            <w:noProof/>
            <w:webHidden/>
          </w:rPr>
          <w:fldChar w:fldCharType="begin"/>
        </w:r>
        <w:r>
          <w:rPr>
            <w:noProof/>
            <w:webHidden/>
          </w:rPr>
          <w:instrText xml:space="preserve"> PAGEREF _Toc1835387 \h </w:instrText>
        </w:r>
        <w:r>
          <w:rPr>
            <w:noProof/>
            <w:webHidden/>
          </w:rPr>
        </w:r>
        <w:r>
          <w:rPr>
            <w:noProof/>
            <w:webHidden/>
          </w:rPr>
          <w:fldChar w:fldCharType="separate"/>
        </w:r>
        <w:r>
          <w:rPr>
            <w:noProof/>
            <w:webHidden/>
          </w:rPr>
          <w:t>105</w:t>
        </w:r>
        <w:r>
          <w:rPr>
            <w:noProof/>
            <w:webHidden/>
          </w:rPr>
          <w:fldChar w:fldCharType="end"/>
        </w:r>
      </w:hyperlink>
    </w:p>
    <w:p w14:paraId="1A876957"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88" w:history="1">
        <w:r w:rsidRPr="009F3E43">
          <w:rPr>
            <w:rStyle w:val="Hyperlink"/>
            <w:noProof/>
          </w:rPr>
          <w:t>Figure 85 pixhawk</w:t>
        </w:r>
        <w:r>
          <w:rPr>
            <w:noProof/>
            <w:webHidden/>
          </w:rPr>
          <w:tab/>
        </w:r>
        <w:r>
          <w:rPr>
            <w:noProof/>
            <w:webHidden/>
          </w:rPr>
          <w:fldChar w:fldCharType="begin"/>
        </w:r>
        <w:r>
          <w:rPr>
            <w:noProof/>
            <w:webHidden/>
          </w:rPr>
          <w:instrText xml:space="preserve"> PAGEREF _Toc1835388 \h </w:instrText>
        </w:r>
        <w:r>
          <w:rPr>
            <w:noProof/>
            <w:webHidden/>
          </w:rPr>
        </w:r>
        <w:r>
          <w:rPr>
            <w:noProof/>
            <w:webHidden/>
          </w:rPr>
          <w:fldChar w:fldCharType="separate"/>
        </w:r>
        <w:r>
          <w:rPr>
            <w:noProof/>
            <w:webHidden/>
          </w:rPr>
          <w:t>105</w:t>
        </w:r>
        <w:r>
          <w:rPr>
            <w:noProof/>
            <w:webHidden/>
          </w:rPr>
          <w:fldChar w:fldCharType="end"/>
        </w:r>
      </w:hyperlink>
    </w:p>
    <w:p w14:paraId="57E0ED05"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89" w:history="1">
        <w:r w:rsidRPr="009F3E43">
          <w:rPr>
            <w:rStyle w:val="Hyperlink"/>
            <w:noProof/>
          </w:rPr>
          <w:t>Figure 86 mission planner interface</w:t>
        </w:r>
        <w:r>
          <w:rPr>
            <w:noProof/>
            <w:webHidden/>
          </w:rPr>
          <w:tab/>
        </w:r>
        <w:r>
          <w:rPr>
            <w:noProof/>
            <w:webHidden/>
          </w:rPr>
          <w:fldChar w:fldCharType="begin"/>
        </w:r>
        <w:r>
          <w:rPr>
            <w:noProof/>
            <w:webHidden/>
          </w:rPr>
          <w:instrText xml:space="preserve"> PAGEREF _Toc1835389 \h </w:instrText>
        </w:r>
        <w:r>
          <w:rPr>
            <w:noProof/>
            <w:webHidden/>
          </w:rPr>
        </w:r>
        <w:r>
          <w:rPr>
            <w:noProof/>
            <w:webHidden/>
          </w:rPr>
          <w:fldChar w:fldCharType="separate"/>
        </w:r>
        <w:r>
          <w:rPr>
            <w:noProof/>
            <w:webHidden/>
          </w:rPr>
          <w:t>107</w:t>
        </w:r>
        <w:r>
          <w:rPr>
            <w:noProof/>
            <w:webHidden/>
          </w:rPr>
          <w:fldChar w:fldCharType="end"/>
        </w:r>
      </w:hyperlink>
    </w:p>
    <w:p w14:paraId="6AF1BE6B"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90" w:history="1">
        <w:r w:rsidRPr="009F3E43">
          <w:rPr>
            <w:rStyle w:val="Hyperlink"/>
            <w:noProof/>
          </w:rPr>
          <w:t>Figure 87 connection to mission planner through port</w:t>
        </w:r>
        <w:r>
          <w:rPr>
            <w:noProof/>
            <w:webHidden/>
          </w:rPr>
          <w:tab/>
        </w:r>
        <w:r>
          <w:rPr>
            <w:noProof/>
            <w:webHidden/>
          </w:rPr>
          <w:fldChar w:fldCharType="begin"/>
        </w:r>
        <w:r>
          <w:rPr>
            <w:noProof/>
            <w:webHidden/>
          </w:rPr>
          <w:instrText xml:space="preserve"> PAGEREF _Toc1835390 \h </w:instrText>
        </w:r>
        <w:r>
          <w:rPr>
            <w:noProof/>
            <w:webHidden/>
          </w:rPr>
        </w:r>
        <w:r>
          <w:rPr>
            <w:noProof/>
            <w:webHidden/>
          </w:rPr>
          <w:fldChar w:fldCharType="separate"/>
        </w:r>
        <w:r>
          <w:rPr>
            <w:noProof/>
            <w:webHidden/>
          </w:rPr>
          <w:t>107</w:t>
        </w:r>
        <w:r>
          <w:rPr>
            <w:noProof/>
            <w:webHidden/>
          </w:rPr>
          <w:fldChar w:fldCharType="end"/>
        </w:r>
      </w:hyperlink>
    </w:p>
    <w:p w14:paraId="5722F466"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91" w:history="1">
        <w:r w:rsidRPr="009F3E43">
          <w:rPr>
            <w:rStyle w:val="Hyperlink"/>
            <w:noProof/>
          </w:rPr>
          <w:t>Figure 88 Select the right firmware</w:t>
        </w:r>
        <w:r>
          <w:rPr>
            <w:noProof/>
            <w:webHidden/>
          </w:rPr>
          <w:tab/>
        </w:r>
        <w:r>
          <w:rPr>
            <w:noProof/>
            <w:webHidden/>
          </w:rPr>
          <w:fldChar w:fldCharType="begin"/>
        </w:r>
        <w:r>
          <w:rPr>
            <w:noProof/>
            <w:webHidden/>
          </w:rPr>
          <w:instrText xml:space="preserve"> PAGEREF _Toc1835391 \h </w:instrText>
        </w:r>
        <w:r>
          <w:rPr>
            <w:noProof/>
            <w:webHidden/>
          </w:rPr>
        </w:r>
        <w:r>
          <w:rPr>
            <w:noProof/>
            <w:webHidden/>
          </w:rPr>
          <w:fldChar w:fldCharType="separate"/>
        </w:r>
        <w:r>
          <w:rPr>
            <w:noProof/>
            <w:webHidden/>
          </w:rPr>
          <w:t>108</w:t>
        </w:r>
        <w:r>
          <w:rPr>
            <w:noProof/>
            <w:webHidden/>
          </w:rPr>
          <w:fldChar w:fldCharType="end"/>
        </w:r>
      </w:hyperlink>
    </w:p>
    <w:p w14:paraId="7306CBB0"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92" w:history="1">
        <w:r w:rsidRPr="009F3E43">
          <w:rPr>
            <w:rStyle w:val="Hyperlink"/>
            <w:noProof/>
          </w:rPr>
          <w:t>Figure 89 motor and servo control set up</w:t>
        </w:r>
        <w:r>
          <w:rPr>
            <w:noProof/>
            <w:webHidden/>
          </w:rPr>
          <w:tab/>
        </w:r>
        <w:r>
          <w:rPr>
            <w:noProof/>
            <w:webHidden/>
          </w:rPr>
          <w:fldChar w:fldCharType="begin"/>
        </w:r>
        <w:r>
          <w:rPr>
            <w:noProof/>
            <w:webHidden/>
          </w:rPr>
          <w:instrText xml:space="preserve"> PAGEREF _Toc1835392 \h </w:instrText>
        </w:r>
        <w:r>
          <w:rPr>
            <w:noProof/>
            <w:webHidden/>
          </w:rPr>
        </w:r>
        <w:r>
          <w:rPr>
            <w:noProof/>
            <w:webHidden/>
          </w:rPr>
          <w:fldChar w:fldCharType="separate"/>
        </w:r>
        <w:r>
          <w:rPr>
            <w:noProof/>
            <w:webHidden/>
          </w:rPr>
          <w:t>109</w:t>
        </w:r>
        <w:r>
          <w:rPr>
            <w:noProof/>
            <w:webHidden/>
          </w:rPr>
          <w:fldChar w:fldCharType="end"/>
        </w:r>
      </w:hyperlink>
    </w:p>
    <w:p w14:paraId="66C10896"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93" w:history="1">
        <w:r w:rsidRPr="009F3E43">
          <w:rPr>
            <w:rStyle w:val="Hyperlink"/>
            <w:noProof/>
          </w:rPr>
          <w:t>Figure 90 navigation layout</w:t>
        </w:r>
        <w:r>
          <w:rPr>
            <w:noProof/>
            <w:webHidden/>
          </w:rPr>
          <w:tab/>
        </w:r>
        <w:r>
          <w:rPr>
            <w:noProof/>
            <w:webHidden/>
          </w:rPr>
          <w:fldChar w:fldCharType="begin"/>
        </w:r>
        <w:r>
          <w:rPr>
            <w:noProof/>
            <w:webHidden/>
          </w:rPr>
          <w:instrText xml:space="preserve"> PAGEREF _Toc1835393 \h </w:instrText>
        </w:r>
        <w:r>
          <w:rPr>
            <w:noProof/>
            <w:webHidden/>
          </w:rPr>
        </w:r>
        <w:r>
          <w:rPr>
            <w:noProof/>
            <w:webHidden/>
          </w:rPr>
          <w:fldChar w:fldCharType="separate"/>
        </w:r>
        <w:r>
          <w:rPr>
            <w:noProof/>
            <w:webHidden/>
          </w:rPr>
          <w:t>110</w:t>
        </w:r>
        <w:r>
          <w:rPr>
            <w:noProof/>
            <w:webHidden/>
          </w:rPr>
          <w:fldChar w:fldCharType="end"/>
        </w:r>
      </w:hyperlink>
    </w:p>
    <w:p w14:paraId="167340D4"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94" w:history="1">
        <w:r w:rsidRPr="009F3E43">
          <w:rPr>
            <w:rStyle w:val="Hyperlink"/>
            <w:noProof/>
          </w:rPr>
          <w:t>Figure 91 power connection for microcontrollers</w:t>
        </w:r>
        <w:r>
          <w:rPr>
            <w:noProof/>
            <w:webHidden/>
          </w:rPr>
          <w:tab/>
        </w:r>
        <w:r>
          <w:rPr>
            <w:noProof/>
            <w:webHidden/>
          </w:rPr>
          <w:fldChar w:fldCharType="begin"/>
        </w:r>
        <w:r>
          <w:rPr>
            <w:noProof/>
            <w:webHidden/>
          </w:rPr>
          <w:instrText xml:space="preserve"> PAGEREF _Toc1835394 \h </w:instrText>
        </w:r>
        <w:r>
          <w:rPr>
            <w:noProof/>
            <w:webHidden/>
          </w:rPr>
        </w:r>
        <w:r>
          <w:rPr>
            <w:noProof/>
            <w:webHidden/>
          </w:rPr>
          <w:fldChar w:fldCharType="separate"/>
        </w:r>
        <w:r>
          <w:rPr>
            <w:noProof/>
            <w:webHidden/>
          </w:rPr>
          <w:t>112</w:t>
        </w:r>
        <w:r>
          <w:rPr>
            <w:noProof/>
            <w:webHidden/>
          </w:rPr>
          <w:fldChar w:fldCharType="end"/>
        </w:r>
      </w:hyperlink>
    </w:p>
    <w:p w14:paraId="5E8AD2CA" w14:textId="77777777" w:rsidR="00AE42BD" w:rsidRDefault="00AE42BD">
      <w:pPr>
        <w:pStyle w:val="TableofFigures"/>
        <w:rPr>
          <w:rFonts w:asciiTheme="minorHAnsi" w:eastAsiaTheme="minorEastAsia" w:hAnsiTheme="minorHAnsi" w:cstheme="minorBidi"/>
          <w:smallCaps w:val="0"/>
          <w:noProof/>
          <w:kern w:val="0"/>
          <w:sz w:val="22"/>
          <w:szCs w:val="22"/>
          <w:lang w:eastAsia="en-US"/>
        </w:rPr>
      </w:pPr>
      <w:hyperlink w:anchor="_Toc1835395" w:history="1">
        <w:r w:rsidRPr="009F3E43">
          <w:rPr>
            <w:rStyle w:val="Hyperlink"/>
            <w:noProof/>
          </w:rPr>
          <w:t>Figure 92 power connection for motors</w:t>
        </w:r>
        <w:r>
          <w:rPr>
            <w:noProof/>
            <w:webHidden/>
          </w:rPr>
          <w:tab/>
        </w:r>
        <w:r>
          <w:rPr>
            <w:noProof/>
            <w:webHidden/>
          </w:rPr>
          <w:fldChar w:fldCharType="begin"/>
        </w:r>
        <w:r>
          <w:rPr>
            <w:noProof/>
            <w:webHidden/>
          </w:rPr>
          <w:instrText xml:space="preserve"> PAGEREF _Toc1835395 \h </w:instrText>
        </w:r>
        <w:r>
          <w:rPr>
            <w:noProof/>
            <w:webHidden/>
          </w:rPr>
        </w:r>
        <w:r>
          <w:rPr>
            <w:noProof/>
            <w:webHidden/>
          </w:rPr>
          <w:fldChar w:fldCharType="separate"/>
        </w:r>
        <w:r>
          <w:rPr>
            <w:noProof/>
            <w:webHidden/>
          </w:rPr>
          <w:t>112</w:t>
        </w:r>
        <w:r>
          <w:rPr>
            <w:noProof/>
            <w:webHidden/>
          </w:rPr>
          <w:fldChar w:fldCharType="end"/>
        </w:r>
      </w:hyperlink>
    </w:p>
    <w:p w14:paraId="4849C3DB" w14:textId="56A3C87A" w:rsidR="00373601" w:rsidRDefault="005F17DB">
      <w:pPr>
        <w:jc w:val="left"/>
        <w:rPr>
          <w:b/>
          <w:noProof/>
          <w:kern w:val="0"/>
          <w:sz w:val="28"/>
          <w:szCs w:val="24"/>
        </w:rPr>
      </w:pPr>
      <w:r>
        <w:rPr>
          <w:rFonts w:ascii="Calibri" w:hAnsi="Calibri" w:cs="Calibri"/>
          <w:noProof/>
          <w:sz w:val="24"/>
          <w:szCs w:val="20"/>
        </w:rPr>
        <w:fldChar w:fldCharType="end"/>
      </w:r>
      <w:r w:rsidR="00373601">
        <w:rPr>
          <w:noProof/>
        </w:rPr>
        <w:br w:type="page"/>
      </w:r>
    </w:p>
    <w:p w14:paraId="50EB7536" w14:textId="77777777" w:rsidR="00373601" w:rsidRDefault="00373601" w:rsidP="00D670D8">
      <w:pPr>
        <w:pStyle w:val="Appendix"/>
        <w:rPr>
          <w:noProof/>
        </w:rPr>
      </w:pPr>
      <w:bookmarkStart w:id="3" w:name="_Toc1835399"/>
      <w:r>
        <w:rPr>
          <w:rFonts w:hint="eastAsia"/>
          <w:noProof/>
        </w:rPr>
        <w:lastRenderedPageBreak/>
        <w:t>List of Tables</w:t>
      </w:r>
      <w:bookmarkEnd w:id="3"/>
    </w:p>
    <w:p w14:paraId="6C58ABF2" w14:textId="77777777" w:rsidR="005F17DB" w:rsidRDefault="005F17DB">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c "Table" </w:instrText>
      </w:r>
      <w:r>
        <w:rPr>
          <w:noProof/>
        </w:rPr>
        <w:fldChar w:fldCharType="separate"/>
      </w:r>
      <w:hyperlink w:anchor="_Toc1834857" w:history="1">
        <w:r w:rsidRPr="00FE128E">
          <w:rPr>
            <w:rStyle w:val="Hyperlink"/>
            <w:noProof/>
          </w:rPr>
          <w:t>Table 2.</w:t>
        </w:r>
        <w:r>
          <w:rPr>
            <w:rFonts w:asciiTheme="minorHAnsi" w:eastAsiaTheme="minorEastAsia" w:hAnsiTheme="minorHAnsi" w:cstheme="minorBidi"/>
            <w:smallCaps w:val="0"/>
            <w:noProof/>
            <w:kern w:val="0"/>
            <w:sz w:val="22"/>
            <w:szCs w:val="22"/>
            <w:lang w:eastAsia="en-US"/>
          </w:rPr>
          <w:tab/>
        </w:r>
        <w:r w:rsidRPr="00FE128E">
          <w:rPr>
            <w:rStyle w:val="Hyperlink"/>
            <w:noProof/>
          </w:rPr>
          <w:t>Table 1 T</w:t>
        </w:r>
        <w:r w:rsidRPr="00FE128E">
          <w:rPr>
            <w:rStyle w:val="Hyperlink"/>
            <w:noProof/>
          </w:rPr>
          <w:t>o</w:t>
        </w:r>
        <w:r w:rsidRPr="00FE128E">
          <w:rPr>
            <w:rStyle w:val="Hyperlink"/>
            <w:noProof/>
          </w:rPr>
          <w:t>t</w:t>
        </w:r>
        <w:r w:rsidRPr="00FE128E">
          <w:rPr>
            <w:rStyle w:val="Hyperlink"/>
            <w:noProof/>
          </w:rPr>
          <w:t>a</w:t>
        </w:r>
        <w:r w:rsidRPr="00FE128E">
          <w:rPr>
            <w:rStyle w:val="Hyperlink"/>
            <w:noProof/>
          </w:rPr>
          <w:t>l Volum</w:t>
        </w:r>
        <w:r w:rsidRPr="00FE128E">
          <w:rPr>
            <w:rStyle w:val="Hyperlink"/>
            <w:noProof/>
          </w:rPr>
          <w:t>e</w:t>
        </w:r>
        <w:r w:rsidRPr="00FE128E">
          <w:rPr>
            <w:rStyle w:val="Hyperlink"/>
            <w:noProof/>
          </w:rPr>
          <w:t xml:space="preserve"> table</w:t>
        </w:r>
        <w:r>
          <w:rPr>
            <w:noProof/>
            <w:webHidden/>
          </w:rPr>
          <w:tab/>
        </w:r>
        <w:r>
          <w:rPr>
            <w:noProof/>
            <w:webHidden/>
          </w:rPr>
          <w:fldChar w:fldCharType="begin"/>
        </w:r>
        <w:r>
          <w:rPr>
            <w:noProof/>
            <w:webHidden/>
          </w:rPr>
          <w:instrText xml:space="preserve"> PAGEREF _Toc1834857 \h </w:instrText>
        </w:r>
        <w:r>
          <w:rPr>
            <w:noProof/>
            <w:webHidden/>
          </w:rPr>
        </w:r>
        <w:r>
          <w:rPr>
            <w:noProof/>
            <w:webHidden/>
          </w:rPr>
          <w:fldChar w:fldCharType="separate"/>
        </w:r>
        <w:r w:rsidR="00AE42BD">
          <w:rPr>
            <w:noProof/>
            <w:webHidden/>
          </w:rPr>
          <w:t>38</w:t>
        </w:r>
        <w:r>
          <w:rPr>
            <w:noProof/>
            <w:webHidden/>
          </w:rPr>
          <w:fldChar w:fldCharType="end"/>
        </w:r>
      </w:hyperlink>
    </w:p>
    <w:p w14:paraId="20C95B2D" w14:textId="77777777" w:rsidR="005F17DB" w:rsidRDefault="005F17DB">
      <w:pPr>
        <w:pStyle w:val="TableofFigures"/>
        <w:rPr>
          <w:rFonts w:asciiTheme="minorHAnsi" w:eastAsiaTheme="minorEastAsia" w:hAnsiTheme="minorHAnsi" w:cstheme="minorBidi"/>
          <w:smallCaps w:val="0"/>
          <w:noProof/>
          <w:kern w:val="0"/>
          <w:sz w:val="22"/>
          <w:szCs w:val="22"/>
          <w:lang w:eastAsia="en-US"/>
        </w:rPr>
      </w:pPr>
      <w:hyperlink w:anchor="_Toc1834858" w:history="1">
        <w:r w:rsidRPr="00FE128E">
          <w:rPr>
            <w:rStyle w:val="Hyperlink"/>
            <w:noProof/>
          </w:rPr>
          <w:t>Table 3.</w:t>
        </w:r>
        <w:r>
          <w:rPr>
            <w:rFonts w:asciiTheme="minorHAnsi" w:eastAsiaTheme="minorEastAsia" w:hAnsiTheme="minorHAnsi" w:cstheme="minorBidi"/>
            <w:smallCaps w:val="0"/>
            <w:noProof/>
            <w:kern w:val="0"/>
            <w:sz w:val="22"/>
            <w:szCs w:val="22"/>
            <w:lang w:eastAsia="en-US"/>
          </w:rPr>
          <w:tab/>
        </w:r>
        <w:r w:rsidRPr="00FE128E">
          <w:rPr>
            <w:rStyle w:val="Hyperlink"/>
            <w:noProof/>
          </w:rPr>
          <w:t>Table 2 Total Mass table</w:t>
        </w:r>
        <w:r>
          <w:rPr>
            <w:noProof/>
            <w:webHidden/>
          </w:rPr>
          <w:tab/>
        </w:r>
        <w:r>
          <w:rPr>
            <w:noProof/>
            <w:webHidden/>
          </w:rPr>
          <w:fldChar w:fldCharType="begin"/>
        </w:r>
        <w:r>
          <w:rPr>
            <w:noProof/>
            <w:webHidden/>
          </w:rPr>
          <w:instrText xml:space="preserve"> PAGEREF _Toc1834858 \h </w:instrText>
        </w:r>
        <w:r>
          <w:rPr>
            <w:noProof/>
            <w:webHidden/>
          </w:rPr>
        </w:r>
        <w:r>
          <w:rPr>
            <w:noProof/>
            <w:webHidden/>
          </w:rPr>
          <w:fldChar w:fldCharType="separate"/>
        </w:r>
        <w:r w:rsidR="00AE42BD">
          <w:rPr>
            <w:noProof/>
            <w:webHidden/>
          </w:rPr>
          <w:t>39</w:t>
        </w:r>
        <w:r>
          <w:rPr>
            <w:noProof/>
            <w:webHidden/>
          </w:rPr>
          <w:fldChar w:fldCharType="end"/>
        </w:r>
      </w:hyperlink>
    </w:p>
    <w:p w14:paraId="67BB955A" w14:textId="77777777" w:rsidR="005F17DB" w:rsidRDefault="005F17DB">
      <w:pPr>
        <w:pStyle w:val="TableofFigures"/>
        <w:rPr>
          <w:rFonts w:asciiTheme="minorHAnsi" w:eastAsiaTheme="minorEastAsia" w:hAnsiTheme="minorHAnsi" w:cstheme="minorBidi"/>
          <w:smallCaps w:val="0"/>
          <w:noProof/>
          <w:kern w:val="0"/>
          <w:sz w:val="22"/>
          <w:szCs w:val="22"/>
          <w:lang w:eastAsia="en-US"/>
        </w:rPr>
      </w:pPr>
      <w:hyperlink w:anchor="_Toc1834859" w:history="1">
        <w:r w:rsidRPr="00FE128E">
          <w:rPr>
            <w:rStyle w:val="Hyperlink"/>
            <w:noProof/>
          </w:rPr>
          <w:t>Table 3  New Material</w:t>
        </w:r>
        <w:r w:rsidRPr="00FE128E">
          <w:rPr>
            <w:rStyle w:val="Hyperlink"/>
            <w:noProof/>
          </w:rPr>
          <w:t xml:space="preserve"> </w:t>
        </w:r>
        <w:r w:rsidRPr="00FE128E">
          <w:rPr>
            <w:rStyle w:val="Hyperlink"/>
            <w:noProof/>
          </w:rPr>
          <w:t>property</w:t>
        </w:r>
        <w:r>
          <w:rPr>
            <w:noProof/>
            <w:webHidden/>
          </w:rPr>
          <w:tab/>
        </w:r>
        <w:r>
          <w:rPr>
            <w:noProof/>
            <w:webHidden/>
          </w:rPr>
          <w:fldChar w:fldCharType="begin"/>
        </w:r>
        <w:r>
          <w:rPr>
            <w:noProof/>
            <w:webHidden/>
          </w:rPr>
          <w:instrText xml:space="preserve"> PAGEREF _Toc1834859 \h </w:instrText>
        </w:r>
        <w:r>
          <w:rPr>
            <w:noProof/>
            <w:webHidden/>
          </w:rPr>
        </w:r>
        <w:r>
          <w:rPr>
            <w:noProof/>
            <w:webHidden/>
          </w:rPr>
          <w:fldChar w:fldCharType="separate"/>
        </w:r>
        <w:r w:rsidR="00AE42BD">
          <w:rPr>
            <w:noProof/>
            <w:webHidden/>
          </w:rPr>
          <w:t>41</w:t>
        </w:r>
        <w:r>
          <w:rPr>
            <w:noProof/>
            <w:webHidden/>
          </w:rPr>
          <w:fldChar w:fldCharType="end"/>
        </w:r>
      </w:hyperlink>
    </w:p>
    <w:p w14:paraId="225D8CE4" w14:textId="77777777" w:rsidR="005F17DB" w:rsidRDefault="005F17DB">
      <w:pPr>
        <w:pStyle w:val="TableofFigures"/>
        <w:rPr>
          <w:rFonts w:asciiTheme="minorHAnsi" w:eastAsiaTheme="minorEastAsia" w:hAnsiTheme="minorHAnsi" w:cstheme="minorBidi"/>
          <w:smallCaps w:val="0"/>
          <w:noProof/>
          <w:kern w:val="0"/>
          <w:sz w:val="22"/>
          <w:szCs w:val="22"/>
          <w:lang w:eastAsia="en-US"/>
        </w:rPr>
      </w:pPr>
      <w:hyperlink w:anchor="_Toc1834860" w:history="1">
        <w:r w:rsidRPr="00FE128E">
          <w:rPr>
            <w:rStyle w:val="Hyperlink"/>
            <w:noProof/>
          </w:rPr>
          <w:t>Table 4.</w:t>
        </w:r>
        <w:r>
          <w:rPr>
            <w:rFonts w:asciiTheme="minorHAnsi" w:eastAsiaTheme="minorEastAsia" w:hAnsiTheme="minorHAnsi" w:cstheme="minorBidi"/>
            <w:smallCaps w:val="0"/>
            <w:noProof/>
            <w:kern w:val="0"/>
            <w:sz w:val="22"/>
            <w:szCs w:val="22"/>
            <w:lang w:eastAsia="en-US"/>
          </w:rPr>
          <w:tab/>
        </w:r>
        <w:r w:rsidRPr="00FE128E">
          <w:rPr>
            <w:rStyle w:val="Hyperlink"/>
            <w:noProof/>
          </w:rPr>
          <w:t>Table 4 X, Y, Z coordinates</w:t>
        </w:r>
        <w:r>
          <w:rPr>
            <w:noProof/>
            <w:webHidden/>
          </w:rPr>
          <w:tab/>
        </w:r>
        <w:r>
          <w:rPr>
            <w:noProof/>
            <w:webHidden/>
          </w:rPr>
          <w:fldChar w:fldCharType="begin"/>
        </w:r>
        <w:r>
          <w:rPr>
            <w:noProof/>
            <w:webHidden/>
          </w:rPr>
          <w:instrText xml:space="preserve"> PAGEREF _Toc1834860 \h </w:instrText>
        </w:r>
        <w:r>
          <w:rPr>
            <w:noProof/>
            <w:webHidden/>
          </w:rPr>
        </w:r>
        <w:r>
          <w:rPr>
            <w:noProof/>
            <w:webHidden/>
          </w:rPr>
          <w:fldChar w:fldCharType="separate"/>
        </w:r>
        <w:r w:rsidR="00AE42BD">
          <w:rPr>
            <w:noProof/>
            <w:webHidden/>
          </w:rPr>
          <w:t>44</w:t>
        </w:r>
        <w:r>
          <w:rPr>
            <w:noProof/>
            <w:webHidden/>
          </w:rPr>
          <w:fldChar w:fldCharType="end"/>
        </w:r>
      </w:hyperlink>
    </w:p>
    <w:p w14:paraId="79F2CF95" w14:textId="77777777" w:rsidR="005F17DB" w:rsidRDefault="005F17DB">
      <w:pPr>
        <w:pStyle w:val="TableofFigures"/>
        <w:rPr>
          <w:rFonts w:asciiTheme="minorHAnsi" w:eastAsiaTheme="minorEastAsia" w:hAnsiTheme="minorHAnsi" w:cstheme="minorBidi"/>
          <w:smallCaps w:val="0"/>
          <w:noProof/>
          <w:kern w:val="0"/>
          <w:sz w:val="22"/>
          <w:szCs w:val="22"/>
          <w:lang w:eastAsia="en-US"/>
        </w:rPr>
      </w:pPr>
      <w:hyperlink w:anchor="_Toc1834861" w:history="1">
        <w:r w:rsidRPr="00FE128E">
          <w:rPr>
            <w:rStyle w:val="Hyperlink"/>
            <w:noProof/>
          </w:rPr>
          <w:t>Table 6.</w:t>
        </w:r>
        <w:r>
          <w:rPr>
            <w:rFonts w:asciiTheme="minorHAnsi" w:eastAsiaTheme="minorEastAsia" w:hAnsiTheme="minorHAnsi" w:cstheme="minorBidi"/>
            <w:smallCaps w:val="0"/>
            <w:noProof/>
            <w:kern w:val="0"/>
            <w:sz w:val="22"/>
            <w:szCs w:val="22"/>
            <w:lang w:eastAsia="en-US"/>
          </w:rPr>
          <w:tab/>
        </w:r>
        <w:r w:rsidRPr="00FE128E">
          <w:rPr>
            <w:rStyle w:val="Hyperlink"/>
            <w:noProof/>
          </w:rPr>
          <w:t>Table 5 Physical properties</w:t>
        </w:r>
        <w:r>
          <w:rPr>
            <w:noProof/>
            <w:webHidden/>
          </w:rPr>
          <w:tab/>
        </w:r>
        <w:r>
          <w:rPr>
            <w:noProof/>
            <w:webHidden/>
          </w:rPr>
          <w:fldChar w:fldCharType="begin"/>
        </w:r>
        <w:r>
          <w:rPr>
            <w:noProof/>
            <w:webHidden/>
          </w:rPr>
          <w:instrText xml:space="preserve"> PAGEREF _Toc1834861 \h </w:instrText>
        </w:r>
        <w:r>
          <w:rPr>
            <w:noProof/>
            <w:webHidden/>
          </w:rPr>
        </w:r>
        <w:r>
          <w:rPr>
            <w:noProof/>
            <w:webHidden/>
          </w:rPr>
          <w:fldChar w:fldCharType="separate"/>
        </w:r>
        <w:r w:rsidR="00AE42BD">
          <w:rPr>
            <w:noProof/>
            <w:webHidden/>
          </w:rPr>
          <w:t>60</w:t>
        </w:r>
        <w:r>
          <w:rPr>
            <w:noProof/>
            <w:webHidden/>
          </w:rPr>
          <w:fldChar w:fldCharType="end"/>
        </w:r>
      </w:hyperlink>
    </w:p>
    <w:p w14:paraId="73126F47" w14:textId="77777777" w:rsidR="005F17DB" w:rsidRDefault="005F17DB">
      <w:pPr>
        <w:pStyle w:val="TableofFigures"/>
        <w:rPr>
          <w:rFonts w:asciiTheme="minorHAnsi" w:eastAsiaTheme="minorEastAsia" w:hAnsiTheme="minorHAnsi" w:cstheme="minorBidi"/>
          <w:smallCaps w:val="0"/>
          <w:noProof/>
          <w:kern w:val="0"/>
          <w:sz w:val="22"/>
          <w:szCs w:val="22"/>
          <w:lang w:eastAsia="en-US"/>
        </w:rPr>
      </w:pPr>
      <w:hyperlink w:anchor="_Toc1834862" w:history="1">
        <w:r w:rsidRPr="00FE128E">
          <w:rPr>
            <w:rStyle w:val="Hyperlink"/>
            <w:noProof/>
          </w:rPr>
          <w:t>Table 7.</w:t>
        </w:r>
        <w:r>
          <w:rPr>
            <w:rFonts w:asciiTheme="minorHAnsi" w:eastAsiaTheme="minorEastAsia" w:hAnsiTheme="minorHAnsi" w:cstheme="minorBidi"/>
            <w:smallCaps w:val="0"/>
            <w:noProof/>
            <w:kern w:val="0"/>
            <w:sz w:val="22"/>
            <w:szCs w:val="22"/>
            <w:lang w:eastAsia="en-US"/>
          </w:rPr>
          <w:tab/>
        </w:r>
        <w:r w:rsidRPr="00FE128E">
          <w:rPr>
            <w:rStyle w:val="Hyperlink"/>
            <w:noProof/>
          </w:rPr>
          <w:t>Table 6 General objective</w:t>
        </w:r>
        <w:r>
          <w:rPr>
            <w:noProof/>
            <w:webHidden/>
          </w:rPr>
          <w:tab/>
        </w:r>
        <w:r>
          <w:rPr>
            <w:noProof/>
            <w:webHidden/>
          </w:rPr>
          <w:fldChar w:fldCharType="begin"/>
        </w:r>
        <w:r>
          <w:rPr>
            <w:noProof/>
            <w:webHidden/>
          </w:rPr>
          <w:instrText xml:space="preserve"> PAGEREF _Toc1834862 \h </w:instrText>
        </w:r>
        <w:r>
          <w:rPr>
            <w:noProof/>
            <w:webHidden/>
          </w:rPr>
        </w:r>
        <w:r>
          <w:rPr>
            <w:noProof/>
            <w:webHidden/>
          </w:rPr>
          <w:fldChar w:fldCharType="separate"/>
        </w:r>
        <w:r w:rsidR="00AE42BD">
          <w:rPr>
            <w:noProof/>
            <w:webHidden/>
          </w:rPr>
          <w:t>60</w:t>
        </w:r>
        <w:r>
          <w:rPr>
            <w:noProof/>
            <w:webHidden/>
          </w:rPr>
          <w:fldChar w:fldCharType="end"/>
        </w:r>
      </w:hyperlink>
    </w:p>
    <w:p w14:paraId="2543E337" w14:textId="77777777" w:rsidR="005F17DB" w:rsidRDefault="005F17DB">
      <w:pPr>
        <w:pStyle w:val="TableofFigures"/>
        <w:rPr>
          <w:rFonts w:asciiTheme="minorHAnsi" w:eastAsiaTheme="minorEastAsia" w:hAnsiTheme="minorHAnsi" w:cstheme="minorBidi"/>
          <w:smallCaps w:val="0"/>
          <w:noProof/>
          <w:kern w:val="0"/>
          <w:sz w:val="22"/>
          <w:szCs w:val="22"/>
          <w:lang w:eastAsia="en-US"/>
        </w:rPr>
      </w:pPr>
      <w:hyperlink w:anchor="_Toc1834863" w:history="1">
        <w:r w:rsidRPr="00FE128E">
          <w:rPr>
            <w:rStyle w:val="Hyperlink"/>
            <w:noProof/>
          </w:rPr>
          <w:t>Table 8.</w:t>
        </w:r>
        <w:r>
          <w:rPr>
            <w:rFonts w:asciiTheme="minorHAnsi" w:eastAsiaTheme="minorEastAsia" w:hAnsiTheme="minorHAnsi" w:cstheme="minorBidi"/>
            <w:smallCaps w:val="0"/>
            <w:noProof/>
            <w:kern w:val="0"/>
            <w:sz w:val="22"/>
            <w:szCs w:val="22"/>
            <w:lang w:eastAsia="en-US"/>
          </w:rPr>
          <w:tab/>
        </w:r>
        <w:r w:rsidRPr="00FE128E">
          <w:rPr>
            <w:rStyle w:val="Hyperlink"/>
            <w:noProof/>
          </w:rPr>
          <w:t>Table 7 Mesh settings</w:t>
        </w:r>
        <w:r>
          <w:rPr>
            <w:noProof/>
            <w:webHidden/>
          </w:rPr>
          <w:tab/>
        </w:r>
        <w:r>
          <w:rPr>
            <w:noProof/>
            <w:webHidden/>
          </w:rPr>
          <w:fldChar w:fldCharType="begin"/>
        </w:r>
        <w:r>
          <w:rPr>
            <w:noProof/>
            <w:webHidden/>
          </w:rPr>
          <w:instrText xml:space="preserve"> PAGEREF _Toc1834863 \h </w:instrText>
        </w:r>
        <w:r>
          <w:rPr>
            <w:noProof/>
            <w:webHidden/>
          </w:rPr>
        </w:r>
        <w:r>
          <w:rPr>
            <w:noProof/>
            <w:webHidden/>
          </w:rPr>
          <w:fldChar w:fldCharType="separate"/>
        </w:r>
        <w:r w:rsidR="00AE42BD">
          <w:rPr>
            <w:noProof/>
            <w:webHidden/>
          </w:rPr>
          <w:t>60</w:t>
        </w:r>
        <w:r>
          <w:rPr>
            <w:noProof/>
            <w:webHidden/>
          </w:rPr>
          <w:fldChar w:fldCharType="end"/>
        </w:r>
      </w:hyperlink>
    </w:p>
    <w:p w14:paraId="38708887" w14:textId="77777777" w:rsidR="005F17DB" w:rsidRDefault="005F17DB">
      <w:pPr>
        <w:pStyle w:val="TableofFigures"/>
        <w:rPr>
          <w:rFonts w:asciiTheme="minorHAnsi" w:eastAsiaTheme="minorEastAsia" w:hAnsiTheme="minorHAnsi" w:cstheme="minorBidi"/>
          <w:smallCaps w:val="0"/>
          <w:noProof/>
          <w:kern w:val="0"/>
          <w:sz w:val="22"/>
          <w:szCs w:val="22"/>
          <w:lang w:eastAsia="en-US"/>
        </w:rPr>
      </w:pPr>
      <w:hyperlink w:anchor="_Toc1834864" w:history="1">
        <w:r w:rsidRPr="00FE128E">
          <w:rPr>
            <w:rStyle w:val="Hyperlink"/>
            <w:noProof/>
          </w:rPr>
          <w:t>Table 9.</w:t>
        </w:r>
        <w:r>
          <w:rPr>
            <w:rFonts w:asciiTheme="minorHAnsi" w:eastAsiaTheme="minorEastAsia" w:hAnsiTheme="minorHAnsi" w:cstheme="minorBidi"/>
            <w:smallCaps w:val="0"/>
            <w:noProof/>
            <w:kern w:val="0"/>
            <w:sz w:val="22"/>
            <w:szCs w:val="22"/>
            <w:lang w:eastAsia="en-US"/>
          </w:rPr>
          <w:tab/>
        </w:r>
        <w:r w:rsidRPr="00FE128E">
          <w:rPr>
            <w:rStyle w:val="Hyperlink"/>
            <w:noProof/>
          </w:rPr>
          <w:t>Table 8 Materials</w:t>
        </w:r>
        <w:r>
          <w:rPr>
            <w:noProof/>
            <w:webHidden/>
          </w:rPr>
          <w:tab/>
        </w:r>
        <w:r>
          <w:rPr>
            <w:noProof/>
            <w:webHidden/>
          </w:rPr>
          <w:fldChar w:fldCharType="begin"/>
        </w:r>
        <w:r>
          <w:rPr>
            <w:noProof/>
            <w:webHidden/>
          </w:rPr>
          <w:instrText xml:space="preserve"> PAGEREF _Toc1834864 \h </w:instrText>
        </w:r>
        <w:r>
          <w:rPr>
            <w:noProof/>
            <w:webHidden/>
          </w:rPr>
        </w:r>
        <w:r>
          <w:rPr>
            <w:noProof/>
            <w:webHidden/>
          </w:rPr>
          <w:fldChar w:fldCharType="separate"/>
        </w:r>
        <w:r w:rsidR="00AE42BD">
          <w:rPr>
            <w:noProof/>
            <w:webHidden/>
          </w:rPr>
          <w:t>63</w:t>
        </w:r>
        <w:r>
          <w:rPr>
            <w:noProof/>
            <w:webHidden/>
          </w:rPr>
          <w:fldChar w:fldCharType="end"/>
        </w:r>
      </w:hyperlink>
    </w:p>
    <w:p w14:paraId="5CA20E82" w14:textId="77777777" w:rsidR="005F17DB" w:rsidRDefault="005F17DB" w:rsidP="00D670D8">
      <w:pPr>
        <w:pStyle w:val="Appendix"/>
        <w:rPr>
          <w:noProof/>
        </w:rPr>
      </w:pPr>
      <w:r>
        <w:rPr>
          <w:noProof/>
        </w:rPr>
        <w:fldChar w:fldCharType="end"/>
      </w:r>
    </w:p>
    <w:p w14:paraId="73FC6B7C" w14:textId="77777777" w:rsidR="00373601" w:rsidRDefault="00373601">
      <w:pPr>
        <w:jc w:val="left"/>
        <w:rPr>
          <w:b/>
          <w:noProof/>
          <w:kern w:val="0"/>
          <w:sz w:val="28"/>
          <w:szCs w:val="24"/>
        </w:rPr>
      </w:pPr>
      <w:r>
        <w:rPr>
          <w:noProof/>
        </w:rPr>
        <w:br w:type="page"/>
      </w:r>
      <w:bookmarkStart w:id="4" w:name="_GoBack"/>
      <w:bookmarkEnd w:id="4"/>
    </w:p>
    <w:p w14:paraId="35B47034" w14:textId="77777777" w:rsidR="00327E34" w:rsidRPr="00407596" w:rsidRDefault="00327E34" w:rsidP="00D670D8">
      <w:pPr>
        <w:pStyle w:val="Head1"/>
        <w:numPr>
          <w:ilvl w:val="0"/>
          <w:numId w:val="0"/>
        </w:numPr>
        <w:rPr>
          <w:noProof/>
        </w:rPr>
      </w:pPr>
      <w:bookmarkStart w:id="5" w:name="_Toc1835400"/>
      <w:r w:rsidRPr="00407596">
        <w:rPr>
          <w:rFonts w:hint="eastAsia"/>
          <w:noProof/>
        </w:rPr>
        <w:lastRenderedPageBreak/>
        <w:t>Abstract</w:t>
      </w:r>
      <w:bookmarkEnd w:id="5"/>
    </w:p>
    <w:p w14:paraId="3B5D15EF" w14:textId="3B916216" w:rsidR="007E4049" w:rsidRPr="004D0DD4" w:rsidRDefault="007E4049" w:rsidP="00AB6890">
      <w:pPr>
        <w:pStyle w:val="AllText"/>
      </w:pPr>
      <w:r w:rsidRPr="004D0DD4">
        <w:t xml:space="preserve">The principle objective of this project is to design an autonomous marine vessel, </w:t>
      </w:r>
      <w:r>
        <w:t xml:space="preserve">and </w:t>
      </w:r>
      <w:r w:rsidRPr="004D0DD4">
        <w:t>use machine learning and target recognition to colle</w:t>
      </w:r>
      <w:r>
        <w:t>ct floating plastic bottles in</w:t>
      </w:r>
      <w:r w:rsidRPr="004D0DD4">
        <w:t xml:space="preserve"> pond</w:t>
      </w:r>
      <w:r>
        <w:t>s</w:t>
      </w:r>
      <w:r w:rsidRPr="004D0DD4">
        <w:t>, lake</w:t>
      </w:r>
      <w:r>
        <w:t>s</w:t>
      </w:r>
      <w:r w:rsidRPr="004D0DD4">
        <w:t xml:space="preserve"> and streams. The motivation behind this project is to find a cheaper and </w:t>
      </w:r>
      <w:r>
        <w:t xml:space="preserve">more </w:t>
      </w:r>
      <w:r w:rsidRPr="004D0DD4">
        <w:t>efficient solution for clearing certain water bodies (lakes, ponds, streams).</w:t>
      </w:r>
      <w:r w:rsidR="007D789A">
        <w:t xml:space="preserve"> This project design encompasses 3 main design structures such </w:t>
      </w:r>
      <w:r w:rsidR="005A7FCF">
        <w:t xml:space="preserve">as </w:t>
      </w:r>
      <w:r w:rsidR="007D789A">
        <w:t>the navigation, mechanical and electrical design</w:t>
      </w:r>
      <w:r w:rsidRPr="004D0DD4">
        <w:t>.</w:t>
      </w:r>
      <w:r w:rsidR="007D789A">
        <w:t xml:space="preserve"> When brainstorming about the</w:t>
      </w:r>
      <w:r w:rsidR="005A7FCF">
        <w:t xml:space="preserve"> navigation design, we aimed at</w:t>
      </w:r>
      <w:r w:rsidR="007D789A">
        <w:t xml:space="preserve"> having a vessel which has autonomy and smart capabilities. This gave birth to the use of a</w:t>
      </w:r>
      <w:r w:rsidR="005A7FCF">
        <w:t>n</w:t>
      </w:r>
      <w:r w:rsidR="007D789A">
        <w:t xml:space="preserve"> autopilot microprocessor called a pixhawk for the autonomy, and by setting waves points on a software called mission planner</w:t>
      </w:r>
      <w:r w:rsidR="005A7FCF">
        <w:t>,</w:t>
      </w:r>
      <w:r w:rsidR="007D789A">
        <w:t xml:space="preserve"> the pixhawk can be configured to move from one point to another depending on the area of collection by controlling the servos </w:t>
      </w:r>
      <w:r w:rsidR="00AA2248">
        <w:t>attached to the rudder and the E</w:t>
      </w:r>
      <w:r w:rsidR="007D789A">
        <w:t xml:space="preserve">lectronic </w:t>
      </w:r>
      <w:r w:rsidR="00AA2248">
        <w:t>Speed Controller (ESC) to move along the path set by the wave point. Although</w:t>
      </w:r>
      <w:r w:rsidR="009542E6">
        <w:t xml:space="preserve"> this delivered</w:t>
      </w:r>
      <w:r w:rsidR="00AA2248">
        <w:t xml:space="preserve"> a level of automatic operation and decreased human </w:t>
      </w:r>
      <w:r w:rsidR="009542E6">
        <w:t xml:space="preserve">intervention, </w:t>
      </w:r>
      <w:r w:rsidR="00AA2248">
        <w:t xml:space="preserve">it wasn’t ideal enough because the vessel was able to move unmanned </w:t>
      </w:r>
      <w:r w:rsidR="009542E6">
        <w:t>on a fix</w:t>
      </w:r>
      <w:r w:rsidR="00AA2248">
        <w:t xml:space="preserve"> path but couldn’t locate the bottle and for this reason, intelligence was introduced through implementing target recognition.</w:t>
      </w:r>
      <w:r w:rsidR="009542E6">
        <w:t xml:space="preserve"> Setting up the target recognition was the main focus of the project which in</w:t>
      </w:r>
      <w:r w:rsidR="00E514E6">
        <w:t>volves 2 major aspects which is</w:t>
      </w:r>
      <w:r w:rsidR="009542E6">
        <w:t xml:space="preserve"> training a Convolution neural network to identify a bottle by employing a transfer learning method and setting up a target recognition </w:t>
      </w:r>
      <w:r w:rsidR="00266366">
        <w:t>on an application programming interface (</w:t>
      </w:r>
      <w:r w:rsidR="009542E6">
        <w:t>API</w:t>
      </w:r>
      <w:r w:rsidR="00266366">
        <w:t>)</w:t>
      </w:r>
      <w:r w:rsidR="009542E6">
        <w:t>.</w:t>
      </w:r>
      <w:r w:rsidR="00266366">
        <w:t xml:space="preserve"> Raspberry pi 2 is selected as the most ideal API because it was affordable and capable enough to run the recognition system but due to its lower capability, a relatively less accurate but fast CNN with the least amount of para</w:t>
      </w:r>
      <w:r w:rsidR="00AF3238">
        <w:t>meters is</w:t>
      </w:r>
      <w:r w:rsidR="00266366">
        <w:t xml:space="preserve"> used for recognition called </w:t>
      </w:r>
      <w:proofErr w:type="spellStart"/>
      <w:r w:rsidR="00266366">
        <w:t>Mobilenet</w:t>
      </w:r>
      <w:proofErr w:type="spellEnd"/>
      <w:r w:rsidR="00AF3238">
        <w:t xml:space="preserve"> SSD</w:t>
      </w:r>
      <w:r w:rsidR="009542E6">
        <w:t xml:space="preserve"> </w:t>
      </w:r>
      <w:r w:rsidR="005A7FCF">
        <w:t xml:space="preserve">and with the aid of tensorflow, the neural network was optimized to recognize a bottle. </w:t>
      </w:r>
      <w:r w:rsidRPr="004D0DD4">
        <w:t>The mechanical design stages of any floating b</w:t>
      </w:r>
      <w:r>
        <w:t>ody consists of “Imagining and A</w:t>
      </w:r>
      <w:r w:rsidRPr="004D0DD4">
        <w:t>nalyzing”, “Concept Des</w:t>
      </w:r>
      <w:r>
        <w:t>ign”, “Principle Design and GA D</w:t>
      </w:r>
      <w:r w:rsidRPr="004D0DD4">
        <w:t xml:space="preserve">rawings”, </w:t>
      </w:r>
      <w:r>
        <w:t>and “CAD Design and A</w:t>
      </w:r>
      <w:r w:rsidR="005A7FCF">
        <w:t>nalysis”</w:t>
      </w:r>
      <w:r w:rsidRPr="004D0DD4">
        <w:t xml:space="preserve">. </w:t>
      </w:r>
      <w:r>
        <w:t>The majority of time spent in each task will be spent</w:t>
      </w:r>
      <w:r w:rsidRPr="004D0DD4">
        <w:t xml:space="preserve"> on research. Mechanical design will require the weight calculations, Hydrostatics study, Flow analysis, </w:t>
      </w:r>
      <w:r>
        <w:t xml:space="preserve">and </w:t>
      </w:r>
      <w:r w:rsidRPr="004D0DD4">
        <w:t>FEM analysis using a CAD software (Solid Works). This will further help im</w:t>
      </w:r>
      <w:r>
        <w:t>prove our design. The goal for M</w:t>
      </w:r>
      <w:r w:rsidRPr="004D0DD4">
        <w:t>echanical design is to ensure the body will float and will be stable under applied force. The goal of the Electrical design is to create an environmentally friendl</w:t>
      </w:r>
      <w:r>
        <w:t>y skimming tool which eliminates</w:t>
      </w:r>
      <w:r w:rsidRPr="004D0DD4">
        <w:t xml:space="preserve"> the use of fossil f</w:t>
      </w:r>
      <w:r>
        <w:t>uel as a source of energy.</w:t>
      </w:r>
      <w:r w:rsidR="005A7FCF">
        <w:t xml:space="preserve"> Two 2s </w:t>
      </w:r>
      <w:proofErr w:type="spellStart"/>
      <w:r w:rsidR="005A7FCF">
        <w:t>lipo</w:t>
      </w:r>
      <w:proofErr w:type="spellEnd"/>
      <w:r w:rsidR="005A7FCF">
        <w:t xml:space="preserve"> batteries are utilized in powering the Electrical system. The first one is used for powering the microcontrollers which are the raspberry pi2 and the pixhawk and the other is used for the motors. 2 batteries are used to aim in troubleshooting incase an problem arises and also for weight distribution for the sake of stability of the vessel</w:t>
      </w:r>
      <w:r w:rsidRPr="004D0DD4">
        <w:t xml:space="preserve">  </w:t>
      </w:r>
    </w:p>
    <w:p w14:paraId="733F9CE5" w14:textId="7117C3FF" w:rsidR="007400E5" w:rsidRPr="00407596" w:rsidRDefault="002B0254">
      <w:pPr>
        <w:jc w:val="left"/>
        <w:rPr>
          <w:b/>
          <w:kern w:val="0"/>
          <w:sz w:val="28"/>
          <w:szCs w:val="24"/>
        </w:rPr>
      </w:pPr>
      <w:r>
        <w:t xml:space="preserve"> </w:t>
      </w:r>
      <w:r w:rsidR="007400E5" w:rsidRPr="00407596">
        <w:br w:type="page"/>
      </w:r>
    </w:p>
    <w:p w14:paraId="6A72FFCA" w14:textId="77777777" w:rsidR="00A83895" w:rsidRPr="00407596" w:rsidRDefault="00A83895" w:rsidP="00D670D8">
      <w:pPr>
        <w:pStyle w:val="Head1"/>
        <w:rPr>
          <w:noProof/>
        </w:rPr>
      </w:pPr>
      <w:bookmarkStart w:id="6" w:name="_Toc1835401"/>
      <w:r w:rsidRPr="00407596">
        <w:lastRenderedPageBreak/>
        <w:t>Introduction</w:t>
      </w:r>
      <w:bookmarkEnd w:id="6"/>
    </w:p>
    <w:p w14:paraId="58CBD94C" w14:textId="7D9A016E" w:rsidR="00A83895" w:rsidRPr="00407596" w:rsidRDefault="00AB031C" w:rsidP="00AB6890">
      <w:pPr>
        <w:pStyle w:val="AllText"/>
      </w:pPr>
      <w:r w:rsidRPr="00407596">
        <w:rPr>
          <w:rFonts w:hint="eastAsia"/>
        </w:rPr>
        <w:t>Here give a very brief explanation of what you are going to develop during the project with a few sentences.</w:t>
      </w:r>
      <w:r w:rsidR="00E514E6">
        <w:t xml:space="preserve"> This project is based on the design and building of a bottle collection vessel which operates in lakes and pond. On this vessel which we implement image recognition and autonomy to make it perfectly unmanned and efficient. </w:t>
      </w:r>
    </w:p>
    <w:p w14:paraId="1F5C2E8C" w14:textId="0206B3A8" w:rsidR="00AB031C" w:rsidRPr="00407596" w:rsidRDefault="00AB031C" w:rsidP="00F64DBC">
      <w:pPr>
        <w:pStyle w:val="Heading2"/>
      </w:pPr>
      <w:bookmarkStart w:id="7" w:name="_Toc1835402"/>
      <w:r w:rsidRPr="00EE1F72">
        <w:rPr>
          <w:rFonts w:hint="eastAsia"/>
        </w:rPr>
        <w:t>Backgound</w:t>
      </w:r>
      <w:r w:rsidRPr="00407596">
        <w:rPr>
          <w:rFonts w:hint="eastAsia"/>
        </w:rPr>
        <w:t>/Motivation</w:t>
      </w:r>
      <w:bookmarkEnd w:id="7"/>
    </w:p>
    <w:p w14:paraId="409DE14A" w14:textId="42C35049" w:rsidR="00333E0D" w:rsidRDefault="00333E0D" w:rsidP="00AB6890">
      <w:pPr>
        <w:pStyle w:val="AllText"/>
      </w:pPr>
      <w:r>
        <w:rPr>
          <w:highlight w:val="white"/>
        </w:rPr>
        <w:t>Plastic never goes away, and it's increasingly finding its way into</w:t>
      </w:r>
      <w:hyperlink r:id="rId11">
        <w:r>
          <w:rPr>
            <w:highlight w:val="white"/>
          </w:rPr>
          <w:t xml:space="preserve"> our oceans</w:t>
        </w:r>
      </w:hyperlink>
      <w:r>
        <w:rPr>
          <w:highlight w:val="white"/>
        </w:rPr>
        <w:t xml:space="preserve"> and onto our </w:t>
      </w:r>
      <w:r w:rsidRPr="00CE28CC">
        <w:t>beaches. In the Los Angeles area alone, 10 metric tons of plastic fragments — like grocery bags, straws and soda bottles — are carried into the Pacific Ocean every day. Today billions of pounds of plastic can be found in swirling convergences making up about 40 percent of the world's ocean surfaces. Plastic</w:t>
      </w:r>
      <w:r>
        <w:t xml:space="preserve"> waste in lakes, ponds and smaller water bodies accumulate differently than plastic waste in oceans. Plastics can end up in a different place from where the plastic originated due to the pattern of lake currents. It is likely that some cities pollute with more plastic than what ends up on their own shores. Though plastics that enter a lake may disappear from view, much of the waste can be seen and has many effects on the lives around it. Some of the reasons supporting the control of plastic waste in lakes and ponds include the following:</w:t>
      </w:r>
    </w:p>
    <w:p w14:paraId="03D8B8F7" w14:textId="319C94EE" w:rsidR="00333E0D" w:rsidRPr="00F21F5D" w:rsidRDefault="00333E0D" w:rsidP="00AD5585">
      <w:pPr>
        <w:pStyle w:val="ListParagraph"/>
        <w:numPr>
          <w:ilvl w:val="0"/>
          <w:numId w:val="28"/>
        </w:numPr>
        <w:spacing w:line="480" w:lineRule="auto"/>
        <w:jc w:val="left"/>
      </w:pPr>
      <w:bookmarkStart w:id="8" w:name="_Toc532928022"/>
      <w:bookmarkStart w:id="9" w:name="_Toc1835403"/>
      <w:r w:rsidRPr="00F21F5D">
        <w:t>Unwanted Migration:</w:t>
      </w:r>
      <w:bookmarkEnd w:id="8"/>
      <w:bookmarkEnd w:id="9"/>
    </w:p>
    <w:p w14:paraId="2C3C907B" w14:textId="3534AEFA" w:rsidR="00333E0D" w:rsidRPr="00333E0D" w:rsidRDefault="00333E0D" w:rsidP="00AB6890">
      <w:pPr>
        <w:pStyle w:val="AllText"/>
      </w:pPr>
      <w:r>
        <w:t xml:space="preserve">Migration has been in occurrence for as long as the existence of living things on the planet. Although migration is essential for survival, it has proven to be a major source of biological pollution in man and animals. Migration can have a profound effect on the immunity of animals. When animals migrate together to the same place, they are exposed to the body fluids and waste of one another, and superior species are exposed to the genetically inferior species; contact with the waste of an inferior species might lead to an explosion in illness or even death. Biological contamination due to migration has led to the extinction of some species of animals. </w:t>
      </w:r>
    </w:p>
    <w:p w14:paraId="2A7F93BB" w14:textId="3A49C90B" w:rsidR="00333E0D" w:rsidRPr="00F21F5D" w:rsidRDefault="00333E0D" w:rsidP="00AD5585">
      <w:pPr>
        <w:pStyle w:val="ListParagraph"/>
        <w:numPr>
          <w:ilvl w:val="0"/>
          <w:numId w:val="28"/>
        </w:numPr>
        <w:spacing w:line="480" w:lineRule="auto"/>
        <w:jc w:val="left"/>
      </w:pPr>
      <w:bookmarkStart w:id="10" w:name="_Toc532928023"/>
      <w:bookmarkStart w:id="11" w:name="_Toc1835404"/>
      <w:r>
        <w:t>Chemical C</w:t>
      </w:r>
      <w:r w:rsidRPr="00F21F5D">
        <w:t>ontamination:</w:t>
      </w:r>
      <w:bookmarkEnd w:id="10"/>
      <w:bookmarkEnd w:id="11"/>
      <w:r w:rsidRPr="00F21F5D">
        <w:t xml:space="preserve"> </w:t>
      </w:r>
    </w:p>
    <w:p w14:paraId="7B5326A0" w14:textId="4A208E39" w:rsidR="00333E0D" w:rsidRDefault="00333E0D" w:rsidP="00AB6890">
      <w:pPr>
        <w:pStyle w:val="AllText"/>
      </w:pPr>
      <w:r>
        <w:t>When fertilizers and pesticides are used for agricultural purposes, they exhibit the benefits of chemical advancements by improving yield, but unfortunately, these chemicals are a major source of pollution. When rain falls, the fertilizers and pesticides are swept by flood into the water bodies and this has a detrimental effect on the lives of aquatic animals and plants. When pesticides meant to kill off pests flow into the water body, they become harmful to the fish in the lakes or ponds which can lead to death in aquatic life. Fertilizers that flow into the water bodies can increase the fertility of the water and cause a large growth of algae. In turn, this creates a canopy on the water surface which deprives the plants and animals of sunlight and oxygen.</w:t>
      </w:r>
    </w:p>
    <w:p w14:paraId="3FFDC315" w14:textId="468410FA" w:rsidR="00333E0D" w:rsidRPr="00F21F5D" w:rsidRDefault="00333E0D" w:rsidP="00AD5585">
      <w:pPr>
        <w:pStyle w:val="ListParagraph"/>
        <w:numPr>
          <w:ilvl w:val="0"/>
          <w:numId w:val="28"/>
        </w:numPr>
        <w:spacing w:line="480" w:lineRule="auto"/>
        <w:jc w:val="left"/>
      </w:pPr>
      <w:bookmarkStart w:id="12" w:name="_Toc532928024"/>
      <w:bookmarkStart w:id="13" w:name="_Toc1835405"/>
      <w:r>
        <w:t>Marine M</w:t>
      </w:r>
      <w:r w:rsidRPr="00F21F5D">
        <w:t>ammals:</w:t>
      </w:r>
      <w:bookmarkEnd w:id="12"/>
      <w:bookmarkEnd w:id="13"/>
    </w:p>
    <w:p w14:paraId="0531D952" w14:textId="77777777" w:rsidR="00333E0D" w:rsidRPr="00333E0D" w:rsidRDefault="00333E0D" w:rsidP="00AB6890">
      <w:pPr>
        <w:pStyle w:val="AllText"/>
      </w:pPr>
      <w:r w:rsidRPr="00333E0D">
        <w:lastRenderedPageBreak/>
        <w:t>Marine mammals ingest and get tangled in plastic. Large amounts of plastic debris have been found in the habitat of endangered Hawaiian monk seals, including in areas that serve as pup nurseries. Entanglement deaths are severely undermining recovery efforts of this seal, which is already on the brink of extinction. Entanglement in plastic debris has also led to injury and mortality in the endangered Steller sea lion, with packing bands the most common entangling material. In 2008, two sperm whales were found stranded along the California coast with large amounts of fishing net scraps, rope and other plastic debris in their stomachs.</w:t>
      </w:r>
    </w:p>
    <w:p w14:paraId="7AB00D2A" w14:textId="4D95CB6D" w:rsidR="00407596" w:rsidRPr="00407596" w:rsidRDefault="00407596" w:rsidP="00AB6890">
      <w:pPr>
        <w:pStyle w:val="AllText"/>
      </w:pPr>
    </w:p>
    <w:p w14:paraId="4EF5EBE2" w14:textId="0B0594A5" w:rsidR="00AB031C" w:rsidRPr="00407596" w:rsidRDefault="00AB031C" w:rsidP="00F64DBC">
      <w:pPr>
        <w:pStyle w:val="Heading2"/>
      </w:pPr>
      <w:bookmarkStart w:id="14" w:name="_Toc1835406"/>
      <w:r w:rsidRPr="00407596">
        <w:rPr>
          <w:rFonts w:hint="eastAsia"/>
        </w:rPr>
        <w:t>Objective</w:t>
      </w:r>
      <w:bookmarkEnd w:id="14"/>
    </w:p>
    <w:p w14:paraId="1A5E6609" w14:textId="77777777" w:rsidR="00AB6890" w:rsidRPr="00407596" w:rsidRDefault="00AB6890" w:rsidP="00AB6890">
      <w:pPr>
        <w:pStyle w:val="AllText"/>
      </w:pPr>
      <w:r w:rsidRPr="00E566FD">
        <w:t>The objective of this project is to design a Catamaran</w:t>
      </w:r>
      <w:r>
        <w:t xml:space="preserve"> </w:t>
      </w:r>
      <w:r w:rsidRPr="00E566FD">
        <w:t>(Dual Hull) marine vessel capable of detecting 500 ml plastic bottles within</w:t>
      </w:r>
      <w:r>
        <w:t xml:space="preserve"> a</w:t>
      </w:r>
      <w:r w:rsidRPr="00E566FD">
        <w:t xml:space="preserve"> 1 meter radius and </w:t>
      </w:r>
      <w:r>
        <w:t>collect the water bottles</w:t>
      </w:r>
      <w:r w:rsidRPr="00E566FD">
        <w:t xml:space="preserve"> using machine learning.</w:t>
      </w:r>
    </w:p>
    <w:p w14:paraId="7E392949" w14:textId="57041BA4" w:rsidR="00407596" w:rsidRPr="00407596" w:rsidRDefault="00407596" w:rsidP="00F64DBC">
      <w:pPr>
        <w:pStyle w:val="Heading2"/>
      </w:pPr>
      <w:bookmarkStart w:id="15" w:name="_Toc1835407"/>
      <w:r w:rsidRPr="00407596">
        <w:rPr>
          <w:rFonts w:hint="eastAsia"/>
        </w:rPr>
        <w:t>Design Requirements</w:t>
      </w:r>
      <w:bookmarkEnd w:id="15"/>
    </w:p>
    <w:p w14:paraId="19AF7173" w14:textId="53D7F68A" w:rsidR="00AB6890" w:rsidRDefault="00AB6890" w:rsidP="00AB6890">
      <w:pPr>
        <w:pStyle w:val="AllText"/>
      </w:pPr>
      <w:r w:rsidRPr="00AB6890">
        <w:t xml:space="preserve">The </w:t>
      </w:r>
      <w:r w:rsidR="00153C03">
        <w:rPr>
          <w:rFonts w:hint="eastAsia"/>
        </w:rPr>
        <w:t>design r</w:t>
      </w:r>
      <w:r w:rsidRPr="00AB6890">
        <w:rPr>
          <w:rFonts w:hint="eastAsia"/>
        </w:rPr>
        <w:t>equirements specif</w:t>
      </w:r>
      <w:r w:rsidRPr="00AB6890">
        <w:t>ied for this objective are as f</w:t>
      </w:r>
      <w:r>
        <w:t>ollowing</w:t>
      </w:r>
    </w:p>
    <w:p w14:paraId="512480C2" w14:textId="77777777" w:rsidR="00153C03" w:rsidRDefault="00153C03" w:rsidP="00153C03">
      <w:pPr>
        <w:pStyle w:val="Numbered"/>
      </w:pPr>
      <w:r>
        <w:t>1.</w:t>
      </w:r>
      <w:r>
        <w:tab/>
        <w:t xml:space="preserve">The main frame of the vehicle should be able to support up to 60 lbs. of total load, which includes the payload of up to 20 lbs., 25 lbs. of vehicle itself, and an additional 15 lbs. for the motors and components. </w:t>
      </w:r>
    </w:p>
    <w:p w14:paraId="006C7071" w14:textId="77777777" w:rsidR="00153C03" w:rsidRDefault="00153C03" w:rsidP="00153C03">
      <w:pPr>
        <w:pStyle w:val="Numbered"/>
      </w:pPr>
      <w:r>
        <w:t>2.</w:t>
      </w:r>
      <w:r>
        <w:tab/>
        <w:t xml:space="preserve">The motors should drive the vehicle with the velocity of 5 miles per hour. </w:t>
      </w:r>
    </w:p>
    <w:p w14:paraId="5B2249FC" w14:textId="77777777" w:rsidR="00153C03" w:rsidRDefault="00153C03" w:rsidP="00153C03">
      <w:pPr>
        <w:pStyle w:val="Numbered"/>
      </w:pPr>
      <w:r>
        <w:t>3.</w:t>
      </w:r>
      <w:r>
        <w:tab/>
        <w:t>The design must be cost efficient.</w:t>
      </w:r>
    </w:p>
    <w:p w14:paraId="4D7D2575" w14:textId="77777777" w:rsidR="00153C03" w:rsidRDefault="00153C03" w:rsidP="00153C03">
      <w:pPr>
        <w:pStyle w:val="Numbered"/>
      </w:pPr>
      <w:r>
        <w:t>4.</w:t>
      </w:r>
      <w:r>
        <w:tab/>
        <w:t>The vehicle should recognize floating plastic bottles using machine learning.</w:t>
      </w:r>
    </w:p>
    <w:p w14:paraId="5512E7CC" w14:textId="77777777" w:rsidR="00153C03" w:rsidRDefault="00153C03" w:rsidP="00153C03">
      <w:pPr>
        <w:pStyle w:val="Numbered"/>
      </w:pPr>
      <w:r>
        <w:t>5.</w:t>
      </w:r>
      <w:r>
        <w:tab/>
        <w:t>The vehicle should recognize the target (Volume 500ml, height 23.50cm, diameter 6.58, max weight .40g) and function intelligently.</w:t>
      </w:r>
    </w:p>
    <w:p w14:paraId="1237D3AB" w14:textId="51536555" w:rsidR="00AB6890" w:rsidRPr="00153C03" w:rsidRDefault="00153C03" w:rsidP="00153C03">
      <w:pPr>
        <w:pStyle w:val="Numbered"/>
      </w:pPr>
      <w:r>
        <w:t>6.</w:t>
      </w:r>
      <w:r>
        <w:tab/>
        <w:t>Based on the size of the collection chamber, the vehicle should be able to collect up to 35 empty water bottles.</w:t>
      </w:r>
    </w:p>
    <w:p w14:paraId="3CC6059A" w14:textId="45201A9B" w:rsidR="00407596" w:rsidRDefault="00407596" w:rsidP="00F64DBC">
      <w:pPr>
        <w:pStyle w:val="Heading2"/>
      </w:pPr>
      <w:bookmarkStart w:id="16" w:name="_Toc1835408"/>
      <w:r w:rsidRPr="00407596">
        <w:rPr>
          <w:rFonts w:hint="eastAsia"/>
        </w:rPr>
        <w:t>Design Constraints</w:t>
      </w:r>
      <w:bookmarkEnd w:id="16"/>
    </w:p>
    <w:p w14:paraId="5FB12C29" w14:textId="6F3751B4" w:rsidR="00153C03" w:rsidRPr="00153C03" w:rsidRDefault="00153C03" w:rsidP="00153C03">
      <w:pPr>
        <w:pStyle w:val="AllText"/>
      </w:pPr>
      <w:r w:rsidRPr="00153C03">
        <w:t>In this system design, the design constraints are as following:</w:t>
      </w:r>
    </w:p>
    <w:p w14:paraId="6B21DF5A" w14:textId="77777777" w:rsidR="00153C03" w:rsidRDefault="00153C03" w:rsidP="00153C03">
      <w:pPr>
        <w:pStyle w:val="Numbered"/>
      </w:pPr>
      <w:r>
        <w:t>1.</w:t>
      </w:r>
      <w:r>
        <w:tab/>
        <w:t>The main frame of the boat should be within 4ft * 3ft * 2ft (L*W*H).</w:t>
      </w:r>
    </w:p>
    <w:p w14:paraId="0D826740" w14:textId="77777777" w:rsidR="00153C03" w:rsidRDefault="00153C03" w:rsidP="00153C03">
      <w:pPr>
        <w:pStyle w:val="Numbered"/>
      </w:pPr>
      <w:r>
        <w:t>2.</w:t>
      </w:r>
      <w:r>
        <w:tab/>
        <w:t>Due to lack of funding, the overall budget for the design should be under $100.</w:t>
      </w:r>
    </w:p>
    <w:p w14:paraId="5EBFB6EC" w14:textId="77777777" w:rsidR="00153C03" w:rsidRDefault="00153C03" w:rsidP="00153C03">
      <w:pPr>
        <w:pStyle w:val="Numbered"/>
      </w:pPr>
      <w:r>
        <w:t>3.</w:t>
      </w:r>
      <w:r>
        <w:tab/>
        <w:t>There are limited resources available.</w:t>
      </w:r>
    </w:p>
    <w:p w14:paraId="11D2DF72" w14:textId="7BD9702B" w:rsidR="00153C03" w:rsidRDefault="00153C03" w:rsidP="00153C03">
      <w:pPr>
        <w:pStyle w:val="Numbered"/>
      </w:pPr>
      <w:r>
        <w:t>4.</w:t>
      </w:r>
      <w:r>
        <w:tab/>
        <w:t>The vehicle must be easy to assemble.</w:t>
      </w:r>
    </w:p>
    <w:p w14:paraId="2F829746" w14:textId="61B06676" w:rsidR="00407596" w:rsidRPr="00407596" w:rsidRDefault="00407596" w:rsidP="00153C03">
      <w:pPr>
        <w:pStyle w:val="Heading2"/>
        <w:numPr>
          <w:ilvl w:val="0"/>
          <w:numId w:val="0"/>
        </w:numPr>
        <w:ind w:left="360"/>
      </w:pPr>
      <w:bookmarkStart w:id="17" w:name="_Toc1835409"/>
      <w:r w:rsidRPr="00407596">
        <w:rPr>
          <w:rFonts w:hint="eastAsia"/>
        </w:rPr>
        <w:t>Design Method</w:t>
      </w:r>
      <w:r w:rsidR="00DA1DA5">
        <w:t xml:space="preserve"> (Approach)</w:t>
      </w:r>
      <w:bookmarkEnd w:id="17"/>
    </w:p>
    <w:p w14:paraId="53893524" w14:textId="77777777" w:rsidR="00153C03" w:rsidRDefault="00153C03" w:rsidP="00153C03">
      <w:pPr>
        <w:pStyle w:val="AllText"/>
        <w:rPr>
          <w:lang w:eastAsia="en-US"/>
        </w:rPr>
      </w:pPr>
      <w:r w:rsidRPr="00153C03">
        <w:rPr>
          <w:lang w:eastAsia="en-US"/>
        </w:rPr>
        <w:t>For this marine vessel, the design methods include mechanical and electrical design. First, we will identify all the mechanical methods required and that will be used in this design. The mechanical design methods are as follows:</w:t>
      </w:r>
    </w:p>
    <w:p w14:paraId="227DA4C4" w14:textId="77777777" w:rsidR="00DD1392" w:rsidRPr="00DD1392" w:rsidRDefault="00DD1392" w:rsidP="00DD1392">
      <w:pPr>
        <w:widowControl w:val="0"/>
        <w:tabs>
          <w:tab w:val="left" w:pos="360"/>
        </w:tabs>
        <w:snapToGrid w:val="0"/>
        <w:spacing w:after="60"/>
        <w:jc w:val="left"/>
        <w:rPr>
          <w:b/>
          <w:bCs/>
          <w:iCs/>
          <w:kern w:val="16"/>
          <w:sz w:val="24"/>
          <w:szCs w:val="24"/>
        </w:rPr>
      </w:pPr>
      <w:r w:rsidRPr="00DD1392">
        <w:rPr>
          <w:b/>
          <w:bCs/>
          <w:iCs/>
          <w:noProof/>
          <w:kern w:val="16"/>
          <w:sz w:val="24"/>
          <w:szCs w:val="24"/>
          <w:lang w:eastAsia="en-US"/>
        </w:rPr>
        <w:lastRenderedPageBreak/>
        <mc:AlternateContent>
          <mc:Choice Requires="wps">
            <w:drawing>
              <wp:anchor distT="0" distB="0" distL="114300" distR="114300" simplePos="0" relativeHeight="251655680" behindDoc="0" locked="0" layoutInCell="1" allowOverlap="1" wp14:anchorId="6EB20664" wp14:editId="064BB3A7">
                <wp:simplePos x="0" y="0"/>
                <wp:positionH relativeFrom="column">
                  <wp:posOffset>3820160</wp:posOffset>
                </wp:positionH>
                <wp:positionV relativeFrom="paragraph">
                  <wp:posOffset>963930</wp:posOffset>
                </wp:positionV>
                <wp:extent cx="121568" cy="115831"/>
                <wp:effectExtent l="19050" t="0" r="31115" b="36830"/>
                <wp:wrapNone/>
                <wp:docPr id="6" name="Down Arrow 6"/>
                <wp:cNvGraphicFramePr/>
                <a:graphic xmlns:a="http://schemas.openxmlformats.org/drawingml/2006/main">
                  <a:graphicData uri="http://schemas.microsoft.com/office/word/2010/wordprocessingShape">
                    <wps:wsp>
                      <wps:cNvSpPr/>
                      <wps:spPr>
                        <a:xfrm>
                          <a:off x="0" y="0"/>
                          <a:ext cx="121568" cy="115831"/>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D4B092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 o:spid="_x0000_s1026" type="#_x0000_t67" style="position:absolute;margin-left:300.8pt;margin-top:75.9pt;width:9.55pt;height:9.1pt;z-index:2516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" adj="10800" fillcolor="#4f81bd" strokecolor="#385d8a" strokeweight="2pt"/>
            </w:pict>
          </mc:Fallback>
        </mc:AlternateContent>
      </w:r>
      <w:r w:rsidRPr="00DD1392">
        <w:rPr>
          <w:b/>
          <w:bCs/>
          <w:iCs/>
          <w:noProof/>
          <w:kern w:val="16"/>
          <w:sz w:val="24"/>
          <w:szCs w:val="24"/>
          <w:lang w:eastAsia="en-US"/>
        </w:rPr>
        <w:drawing>
          <wp:inline distT="0" distB="0" distL="0" distR="0" wp14:anchorId="6E1C32D3" wp14:editId="4AD6AB8F">
            <wp:extent cx="4423410" cy="1072966"/>
            <wp:effectExtent l="0" t="0" r="1524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626FC6A1" w14:textId="2137D11B" w:rsidR="00DD1392" w:rsidRDefault="00DD1392" w:rsidP="00DD1392">
      <w:pPr>
        <w:widowControl w:val="0"/>
        <w:tabs>
          <w:tab w:val="left" w:pos="360"/>
        </w:tabs>
        <w:snapToGrid w:val="0"/>
        <w:spacing w:after="60"/>
        <w:jc w:val="left"/>
        <w:rPr>
          <w:b/>
          <w:bCs/>
          <w:iCs/>
          <w:kern w:val="16"/>
          <w:sz w:val="24"/>
          <w:szCs w:val="24"/>
        </w:rPr>
      </w:pPr>
      <w:r w:rsidRPr="00DD1392">
        <w:rPr>
          <w:b/>
          <w:bCs/>
          <w:iCs/>
          <w:noProof/>
          <w:kern w:val="16"/>
          <w:sz w:val="24"/>
          <w:szCs w:val="24"/>
          <w:lang w:eastAsia="en-US"/>
        </w:rPr>
        <mc:AlternateContent>
          <mc:Choice Requires="wps">
            <w:drawing>
              <wp:anchor distT="0" distB="0" distL="114300" distR="114300" simplePos="0" relativeHeight="251661824" behindDoc="0" locked="0" layoutInCell="1" allowOverlap="1" wp14:anchorId="28805DCC" wp14:editId="7DE3A92C">
                <wp:simplePos x="0" y="0"/>
                <wp:positionH relativeFrom="column">
                  <wp:posOffset>566420</wp:posOffset>
                </wp:positionH>
                <wp:positionV relativeFrom="paragraph">
                  <wp:posOffset>812165</wp:posOffset>
                </wp:positionV>
                <wp:extent cx="99937" cy="137424"/>
                <wp:effectExtent l="19050" t="0" r="33655" b="34290"/>
                <wp:wrapNone/>
                <wp:docPr id="7" name="Down Arrow 7"/>
                <wp:cNvGraphicFramePr/>
                <a:graphic xmlns:a="http://schemas.openxmlformats.org/drawingml/2006/main">
                  <a:graphicData uri="http://schemas.microsoft.com/office/word/2010/wordprocessingShape">
                    <wps:wsp>
                      <wps:cNvSpPr/>
                      <wps:spPr>
                        <a:xfrm>
                          <a:off x="0" y="0"/>
                          <a:ext cx="99937" cy="137424"/>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48761C" id="Down Arrow 7" o:spid="_x0000_s1026" type="#_x0000_t67" style="position:absolute;margin-left:44.6pt;margin-top:63.95pt;width:7.85pt;height:10.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" adj="13746" fillcolor="#4f81bd" strokecolor="#385d8a" strokeweight="2pt"/>
            </w:pict>
          </mc:Fallback>
        </mc:AlternateContent>
      </w:r>
      <w:r w:rsidRPr="00DD1392">
        <w:rPr>
          <w:b/>
          <w:bCs/>
          <w:iCs/>
          <w:noProof/>
          <w:kern w:val="16"/>
          <w:sz w:val="24"/>
          <w:szCs w:val="24"/>
          <w:lang w:eastAsia="en-US"/>
        </w:rPr>
        <w:drawing>
          <wp:inline distT="0" distB="0" distL="0" distR="0" wp14:anchorId="603CC098" wp14:editId="15B57537">
            <wp:extent cx="4460408" cy="789305"/>
            <wp:effectExtent l="0" t="0" r="3556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r w:rsidRPr="00DD1392">
        <w:rPr>
          <w:b/>
          <w:bCs/>
          <w:iCs/>
          <w:noProof/>
          <w:kern w:val="16"/>
          <w:sz w:val="24"/>
          <w:szCs w:val="24"/>
          <w:lang w:eastAsia="en-US"/>
        </w:rPr>
        <w:drawing>
          <wp:inline distT="0" distB="0" distL="0" distR="0" wp14:anchorId="6D5E8B54" wp14:editId="5F14193D">
            <wp:extent cx="4423242" cy="1083538"/>
            <wp:effectExtent l="0" t="0" r="1587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CCEE24E" w14:textId="5EFF0642" w:rsidR="00DD1392" w:rsidRPr="00DD1392" w:rsidRDefault="00486A78" w:rsidP="00DD1392">
      <w:pPr>
        <w:widowControl w:val="0"/>
        <w:tabs>
          <w:tab w:val="left" w:pos="360"/>
        </w:tabs>
        <w:snapToGrid w:val="0"/>
        <w:spacing w:after="60"/>
        <w:jc w:val="left"/>
        <w:rPr>
          <w:b/>
          <w:bCs/>
          <w:iCs/>
          <w:kern w:val="16"/>
          <w:sz w:val="24"/>
          <w:szCs w:val="24"/>
        </w:rPr>
      </w:pPr>
      <w:r>
        <w:rPr>
          <w:bCs/>
          <w:kern w:val="16"/>
          <w:sz w:val="24"/>
          <w:szCs w:val="22"/>
        </w:rPr>
        <w:t>`</w:t>
      </w:r>
      <w:r w:rsidR="00DD1392">
        <w:rPr>
          <w:b/>
          <w:bCs/>
          <w:iCs/>
          <w:noProof/>
          <w:kern w:val="16"/>
          <w:sz w:val="24"/>
          <w:szCs w:val="24"/>
          <w:lang w:eastAsia="en-US"/>
        </w:rPr>
        <w:drawing>
          <wp:inline distT="0" distB="0" distL="0" distR="0" wp14:anchorId="79387731" wp14:editId="57ADE367">
            <wp:extent cx="5060315" cy="209740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0315" cy="2097405"/>
                    </a:xfrm>
                    <a:prstGeom prst="rect">
                      <a:avLst/>
                    </a:prstGeom>
                    <a:noFill/>
                  </pic:spPr>
                </pic:pic>
              </a:graphicData>
            </a:graphic>
          </wp:inline>
        </w:drawing>
      </w:r>
    </w:p>
    <w:p w14:paraId="2AE6D743" w14:textId="2A27AE69" w:rsidR="00DA1DA5" w:rsidRDefault="00DA1DA5" w:rsidP="00FF3034">
      <w:pPr>
        <w:pStyle w:val="Heading2"/>
        <w:numPr>
          <w:ilvl w:val="0"/>
          <w:numId w:val="0"/>
        </w:numPr>
      </w:pPr>
      <w:bookmarkStart w:id="18" w:name="_Toc1835410"/>
      <w:r>
        <w:t>Standards</w:t>
      </w:r>
      <w:bookmarkEnd w:id="18"/>
    </w:p>
    <w:p w14:paraId="339212F6" w14:textId="19437C02" w:rsidR="00DA1DA5" w:rsidRPr="00DA1DA5" w:rsidRDefault="00DA1DA5" w:rsidP="00AB6890">
      <w:pPr>
        <w:pStyle w:val="AllText"/>
      </w:pPr>
      <w:r>
        <w:t xml:space="preserve">List in this section all (industry) standards the project complied with. </w:t>
      </w:r>
    </w:p>
    <w:p w14:paraId="7FF77D88" w14:textId="5497D53F" w:rsidR="006C1FDE" w:rsidRDefault="006C1FDE" w:rsidP="006C1FDE"/>
    <w:p w14:paraId="179224AB" w14:textId="77777777" w:rsidR="00407596" w:rsidRPr="00407596" w:rsidRDefault="00407596" w:rsidP="00AB6890">
      <w:pPr>
        <w:pStyle w:val="AllText"/>
      </w:pPr>
    </w:p>
    <w:p w14:paraId="5C95662C" w14:textId="77777777" w:rsidR="00A74C39" w:rsidRPr="00407596" w:rsidRDefault="00A74C39" w:rsidP="002F1DD2">
      <w:pPr>
        <w:pStyle w:val="FigureCap"/>
        <w:rPr>
          <w:sz w:val="28"/>
        </w:rPr>
      </w:pPr>
      <w:r w:rsidRPr="00407596">
        <w:br w:type="page"/>
      </w:r>
    </w:p>
    <w:p w14:paraId="6A7D8CB5" w14:textId="77777777" w:rsidR="00A52E41" w:rsidRPr="00407596" w:rsidRDefault="00AB031C" w:rsidP="00D670D8">
      <w:pPr>
        <w:pStyle w:val="Head1"/>
      </w:pPr>
      <w:bookmarkStart w:id="19" w:name="_Toc1835411"/>
      <w:r w:rsidRPr="00407596">
        <w:rPr>
          <w:rFonts w:hint="eastAsia"/>
        </w:rPr>
        <w:lastRenderedPageBreak/>
        <w:t>Project Description</w:t>
      </w:r>
      <w:bookmarkEnd w:id="19"/>
    </w:p>
    <w:p w14:paraId="6D8BFD14" w14:textId="77777777" w:rsidR="008A2E2B" w:rsidRPr="00407596" w:rsidRDefault="008A2E2B" w:rsidP="00AB6890">
      <w:pPr>
        <w:pStyle w:val="AllText"/>
      </w:pPr>
      <w:r w:rsidRPr="00407596">
        <w:rPr>
          <w:rFonts w:hint="eastAsia"/>
        </w:rPr>
        <w:t xml:space="preserve">In this </w:t>
      </w:r>
      <w:r w:rsidRPr="00EE1F72">
        <w:rPr>
          <w:rFonts w:hint="eastAsia"/>
          <w:noProof/>
        </w:rPr>
        <w:t>section</w:t>
      </w:r>
      <w:r w:rsidRPr="00407596">
        <w:rPr>
          <w:rFonts w:hint="eastAsia"/>
        </w:rPr>
        <w:t xml:space="preserve"> you are going to add more details of 'what' and answer the question 'how'.</w:t>
      </w:r>
    </w:p>
    <w:p w14:paraId="2E78D5BD" w14:textId="2D93A5F5" w:rsidR="00AB031C" w:rsidRPr="00407596" w:rsidRDefault="00AB031C" w:rsidP="00F64DBC">
      <w:pPr>
        <w:pStyle w:val="Heading2"/>
      </w:pPr>
      <w:bookmarkStart w:id="20" w:name="_Toc1835412"/>
      <w:r w:rsidRPr="00407596">
        <w:rPr>
          <w:rFonts w:hint="eastAsia"/>
        </w:rPr>
        <w:t>System Description</w:t>
      </w:r>
      <w:bookmarkEnd w:id="20"/>
    </w:p>
    <w:p w14:paraId="6CAC75AB" w14:textId="59C4B67B" w:rsidR="003D6B7B" w:rsidRPr="00486A78" w:rsidRDefault="008A2E2B" w:rsidP="00486A78">
      <w:pPr>
        <w:pStyle w:val="AllText"/>
        <w:rPr>
          <w:bCs/>
        </w:rPr>
      </w:pPr>
      <w:r w:rsidRPr="00407596">
        <w:rPr>
          <w:rFonts w:hint="eastAsia"/>
        </w:rPr>
        <w:t>The</w:t>
      </w:r>
      <w:r w:rsidR="00486A78" w:rsidRPr="00486A78">
        <w:rPr>
          <w:bCs/>
        </w:rPr>
        <w:t xml:space="preserve"> project is an integration of electrical and mechanical implementation. The simplified idea of the vessel is very similar to a boat. For propulsion, the vessel will require 2 DC motors that will be selected based on a number of factors such as energy consumption, water resistivity, rpm, torque and ability to withstand resistance from weight of debris. Those motors will be controlled by an Electronic Speed Controller (Esc). This regulates the amount of power supplied into the motors; it is the link between the motors, power supply and receiver or any micro- controller from which the signal is coming; and this system will make use of two microcontrollers. In this system, two concepts are being implemented to execute the intelligence and the autonomy. The Pixhawk, which is the primary controller of the system, will be the microcontroller responsible for autonomous motion. This will be executed by setting wave points or paths to follow by using a software called the mission planner. The second microcontroller is the raspberry pi2, and it is the micro controller responsible for implementing the intelligence aspect of the system by analyzing images or video captur</w:t>
      </w:r>
      <w:r w:rsidR="00486A78">
        <w:rPr>
          <w:bCs/>
        </w:rPr>
        <w:t>ed through the use of a camera.</w:t>
      </w:r>
    </w:p>
    <w:p w14:paraId="2F2B224C" w14:textId="3203981E" w:rsidR="00AB031C" w:rsidRPr="00407596" w:rsidRDefault="00AB031C" w:rsidP="00F64DBC">
      <w:pPr>
        <w:pStyle w:val="Heading2"/>
      </w:pPr>
      <w:bookmarkStart w:id="21" w:name="_Toc1835413"/>
      <w:r w:rsidRPr="00407596">
        <w:rPr>
          <w:rFonts w:hint="eastAsia"/>
        </w:rPr>
        <w:t>System Diagram</w:t>
      </w:r>
      <w:bookmarkEnd w:id="21"/>
    </w:p>
    <w:p w14:paraId="24CF9D25" w14:textId="77777777" w:rsidR="00AB031C" w:rsidRPr="00407596" w:rsidRDefault="00AB031C" w:rsidP="00AB6890">
      <w:pPr>
        <w:pStyle w:val="AllText"/>
      </w:pPr>
      <w:r w:rsidRPr="00407596">
        <w:rPr>
          <w:rFonts w:hint="eastAsia"/>
        </w:rPr>
        <w:t xml:space="preserve">Draw a system diagram here. The diagram should include every </w:t>
      </w:r>
      <w:r w:rsidRPr="00EE1F72">
        <w:rPr>
          <w:rFonts w:hint="eastAsia"/>
          <w:noProof/>
        </w:rPr>
        <w:t>components</w:t>
      </w:r>
      <w:r w:rsidRPr="00407596">
        <w:rPr>
          <w:rFonts w:hint="eastAsia"/>
        </w:rPr>
        <w:t xml:space="preserve"> and show </w:t>
      </w:r>
      <w:r w:rsidRPr="00EE1F72">
        <w:rPr>
          <w:rFonts w:hint="eastAsia"/>
          <w:noProof/>
        </w:rPr>
        <w:t>there</w:t>
      </w:r>
      <w:r w:rsidRPr="00407596">
        <w:rPr>
          <w:rFonts w:hint="eastAsia"/>
        </w:rPr>
        <w:t xml:space="preserve"> relationships. For </w:t>
      </w:r>
      <w:r w:rsidRPr="00EE1F72">
        <w:rPr>
          <w:rFonts w:hint="eastAsia"/>
          <w:noProof/>
        </w:rPr>
        <w:t>complex</w:t>
      </w:r>
      <w:r w:rsidRPr="00407596">
        <w:rPr>
          <w:rFonts w:hint="eastAsia"/>
        </w:rPr>
        <w:t xml:space="preserve"> </w:t>
      </w:r>
      <w:r w:rsidRPr="00EE1F72">
        <w:rPr>
          <w:rFonts w:hint="eastAsia"/>
          <w:noProof/>
        </w:rPr>
        <w:t>system</w:t>
      </w:r>
      <w:r w:rsidRPr="00407596">
        <w:rPr>
          <w:rFonts w:hint="eastAsia"/>
        </w:rPr>
        <w:t xml:space="preserve"> you can </w:t>
      </w:r>
      <w:r w:rsidR="003D6B7B" w:rsidRPr="00407596">
        <w:rPr>
          <w:rFonts w:hint="eastAsia"/>
        </w:rPr>
        <w:t>have multiple system diagrams, for example, the vehicle mechanical system diagram and electrical system diagram. Or if you have several subsystems, you can also draw diagrams for each of them.</w:t>
      </w:r>
    </w:p>
    <w:p w14:paraId="4BCC5E9F" w14:textId="77777777" w:rsidR="003D6B7B" w:rsidRPr="00407596" w:rsidRDefault="003D6B7B" w:rsidP="00AB6890">
      <w:pPr>
        <w:pStyle w:val="AllText"/>
      </w:pPr>
      <w:r w:rsidRPr="00407596">
        <w:rPr>
          <w:rFonts w:hint="eastAsia"/>
        </w:rPr>
        <w:t>Please make sure you marked the name/function of each component on the diagram, for example, 'motor' or 'wireless receiver'.</w:t>
      </w:r>
    </w:p>
    <w:p w14:paraId="7A56CCDB" w14:textId="77777777" w:rsidR="008A2E2B" w:rsidRPr="00407596" w:rsidRDefault="008A2E2B" w:rsidP="00AB6890">
      <w:pPr>
        <w:pStyle w:val="AllText"/>
      </w:pPr>
      <w:r w:rsidRPr="00407596">
        <w:rPr>
          <w:rFonts w:hint="eastAsia"/>
        </w:rPr>
        <w:t xml:space="preserve">You </w:t>
      </w:r>
      <w:r w:rsidRPr="00407596">
        <w:t>should</w:t>
      </w:r>
      <w:r w:rsidRPr="00407596">
        <w:rPr>
          <w:rFonts w:hint="eastAsia"/>
        </w:rPr>
        <w:t xml:space="preserve"> also put descriptions of every major component here.</w:t>
      </w:r>
    </w:p>
    <w:p w14:paraId="6EFDD841" w14:textId="77777777" w:rsidR="003D6B7B" w:rsidRPr="00407596" w:rsidRDefault="00734C8B" w:rsidP="003D6B7B">
      <w:pPr>
        <w:pStyle w:val="AllFigures"/>
      </w:pPr>
      <w:r>
        <w:rPr>
          <w:lang w:eastAsia="en-US"/>
        </w:rPr>
        <w:lastRenderedPageBreak/>
        <w:drawing>
          <wp:inline distT="0" distB="0" distL="0" distR="0" wp14:anchorId="2B057ACF" wp14:editId="0C450F5D">
            <wp:extent cx="4936005" cy="3657600"/>
            <wp:effectExtent l="0" t="0" r="0" b="0"/>
            <wp:docPr id="1" name="Picture 1" descr="http://upload.wikimedia.org/wikipedia/en/a/a7/FPS16_block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upload.wikimedia.org/wikipedia/en/a/a7/FPS16_block_diagram.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36005" cy="3657600"/>
                    </a:xfrm>
                    <a:prstGeom prst="rect">
                      <a:avLst/>
                    </a:prstGeom>
                    <a:noFill/>
                    <a:ln>
                      <a:noFill/>
                    </a:ln>
                  </pic:spPr>
                </pic:pic>
              </a:graphicData>
            </a:graphic>
          </wp:inline>
        </w:drawing>
      </w:r>
    </w:p>
    <w:p w14:paraId="1B5E28A1" w14:textId="77777777" w:rsidR="003D6B7B" w:rsidRPr="00407596" w:rsidRDefault="003D6B7B" w:rsidP="002F1DD2">
      <w:pPr>
        <w:pStyle w:val="FigureCap"/>
      </w:pPr>
      <w:bookmarkStart w:id="22" w:name="_Ref399936040"/>
      <w:r w:rsidRPr="00407596">
        <w:rPr>
          <w:rFonts w:hint="eastAsia"/>
        </w:rPr>
        <w:t>System Diagram</w:t>
      </w:r>
      <w:r w:rsidRPr="00407596">
        <w:t xml:space="preserve">: (a) </w:t>
      </w:r>
      <w:r w:rsidRPr="00407596">
        <w:rPr>
          <w:rFonts w:hint="eastAsia"/>
        </w:rPr>
        <w:t>main system</w:t>
      </w:r>
      <w:r w:rsidRPr="00407596">
        <w:t xml:space="preserve">, (b) </w:t>
      </w:r>
      <w:r w:rsidRPr="00407596">
        <w:rPr>
          <w:rFonts w:hint="eastAsia"/>
        </w:rPr>
        <w:t>subsystem1</w:t>
      </w:r>
      <w:r w:rsidRPr="00407596">
        <w:t xml:space="preserve">, and (c) </w:t>
      </w:r>
      <w:r w:rsidRPr="00407596">
        <w:rPr>
          <w:rFonts w:hint="eastAsia"/>
        </w:rPr>
        <w:t>subsystem2</w:t>
      </w:r>
      <w:r w:rsidRPr="00407596">
        <w:t>.</w:t>
      </w:r>
      <w:bookmarkEnd w:id="22"/>
    </w:p>
    <w:p w14:paraId="06497B70" w14:textId="77777777" w:rsidR="00AB031C" w:rsidRPr="00407596" w:rsidRDefault="00AB031C" w:rsidP="00F64DBC">
      <w:pPr>
        <w:pStyle w:val="Heading2"/>
      </w:pPr>
      <w:bookmarkStart w:id="23" w:name="_Toc1835414"/>
      <w:r w:rsidRPr="00407596">
        <w:rPr>
          <w:rFonts w:hint="eastAsia"/>
        </w:rPr>
        <w:t>System Functions</w:t>
      </w:r>
      <w:bookmarkEnd w:id="23"/>
    </w:p>
    <w:p w14:paraId="4C112E16" w14:textId="77777777" w:rsidR="005D2F4E" w:rsidRPr="00407596" w:rsidRDefault="008A2E2B" w:rsidP="00AB6890">
      <w:pPr>
        <w:pStyle w:val="AllText"/>
      </w:pPr>
      <w:r w:rsidRPr="00407596">
        <w:rPr>
          <w:rFonts w:hint="eastAsia"/>
        </w:rPr>
        <w:t xml:space="preserve">Here you need to clearly define every function </w:t>
      </w:r>
      <w:r w:rsidR="005D2F4E" w:rsidRPr="00407596">
        <w:rPr>
          <w:rFonts w:hint="eastAsia"/>
        </w:rPr>
        <w:t xml:space="preserve">and every state </w:t>
      </w:r>
      <w:r w:rsidRPr="00407596">
        <w:rPr>
          <w:rFonts w:hint="eastAsia"/>
        </w:rPr>
        <w:t xml:space="preserve">of the system. </w:t>
      </w:r>
      <w:r w:rsidR="005D2F4E" w:rsidRPr="00407596">
        <w:rPr>
          <w:rFonts w:hint="eastAsia"/>
        </w:rPr>
        <w:t xml:space="preserve">Make </w:t>
      </w:r>
      <w:r w:rsidR="005D2F4E" w:rsidRPr="00407596">
        <w:t>you’re your</w:t>
      </w:r>
      <w:r w:rsidR="005D2F4E" w:rsidRPr="00407596">
        <w:rPr>
          <w:rFonts w:hint="eastAsia"/>
        </w:rPr>
        <w:t xml:space="preserve"> state graph is complete. For example:</w:t>
      </w:r>
    </w:p>
    <w:p w14:paraId="4A21D6E3" w14:textId="77777777" w:rsidR="00490C59" w:rsidRPr="00407596" w:rsidRDefault="00490C59" w:rsidP="00AB6890">
      <w:pPr>
        <w:pStyle w:val="AllText"/>
      </w:pPr>
      <w:r w:rsidRPr="00407596">
        <w:rPr>
          <w:rFonts w:hint="eastAsia"/>
        </w:rPr>
        <w:t>"</w:t>
      </w:r>
    </w:p>
    <w:p w14:paraId="0F3D9497" w14:textId="77777777" w:rsidR="00490C59" w:rsidRPr="00407596" w:rsidRDefault="00490C59" w:rsidP="00AD5585">
      <w:pPr>
        <w:pStyle w:val="Numbered"/>
        <w:numPr>
          <w:ilvl w:val="0"/>
          <w:numId w:val="24"/>
        </w:numPr>
        <w:ind w:left="360"/>
      </w:pPr>
      <w:r w:rsidRPr="00407596">
        <w:rPr>
          <w:rFonts w:hint="eastAsia"/>
        </w:rPr>
        <w:t xml:space="preserve">When the caller press a button, first the message will show on the display of the device with the caller, also the message will be coded together with its ID and send to the </w:t>
      </w:r>
      <w:proofErr w:type="spellStart"/>
      <w:r w:rsidRPr="00407596">
        <w:rPr>
          <w:rFonts w:hint="eastAsia"/>
        </w:rPr>
        <w:t>callee</w:t>
      </w:r>
      <w:proofErr w:type="spellEnd"/>
      <w:r w:rsidRPr="00407596">
        <w:rPr>
          <w:rFonts w:hint="eastAsia"/>
        </w:rPr>
        <w:t>.</w:t>
      </w:r>
    </w:p>
    <w:p w14:paraId="487A1B54" w14:textId="77777777" w:rsidR="00490C59" w:rsidRPr="00407596" w:rsidRDefault="00490C59" w:rsidP="001B6184">
      <w:pPr>
        <w:pStyle w:val="Numbered"/>
      </w:pPr>
      <w:r w:rsidRPr="00407596">
        <w:t>…</w:t>
      </w:r>
    </w:p>
    <w:p w14:paraId="0F774162" w14:textId="77777777" w:rsidR="00490C59" w:rsidRPr="00407596" w:rsidRDefault="00490C59" w:rsidP="00AB6890">
      <w:pPr>
        <w:pStyle w:val="AllText"/>
      </w:pPr>
      <w:r w:rsidRPr="00407596">
        <w:rPr>
          <w:rFonts w:hint="eastAsia"/>
        </w:rPr>
        <w:t>"</w:t>
      </w:r>
    </w:p>
    <w:p w14:paraId="6D13F43C" w14:textId="77777777" w:rsidR="009D4E06" w:rsidRDefault="009D4E06">
      <w:pPr>
        <w:jc w:val="left"/>
        <w:rPr>
          <w:b/>
          <w:kern w:val="0"/>
          <w:sz w:val="28"/>
          <w:szCs w:val="24"/>
        </w:rPr>
      </w:pPr>
      <w:r>
        <w:br w:type="page"/>
      </w:r>
    </w:p>
    <w:p w14:paraId="318DA55F" w14:textId="77777777" w:rsidR="009D4E06" w:rsidRDefault="009D4E06" w:rsidP="00D670D8">
      <w:pPr>
        <w:pStyle w:val="Head1"/>
      </w:pPr>
      <w:bookmarkStart w:id="24" w:name="_Toc1835415"/>
      <w:r>
        <w:rPr>
          <w:rFonts w:hint="eastAsia"/>
        </w:rPr>
        <w:lastRenderedPageBreak/>
        <w:t>Implementation Plan</w:t>
      </w:r>
      <w:bookmarkEnd w:id="24"/>
      <w:r>
        <w:rPr>
          <w:rFonts w:hint="eastAsia"/>
        </w:rPr>
        <w:t xml:space="preserve"> </w:t>
      </w:r>
    </w:p>
    <w:p w14:paraId="0EEB7EBA" w14:textId="127A9D4D" w:rsidR="00F81E81" w:rsidRPr="00407596" w:rsidRDefault="00F81E81" w:rsidP="00996A89">
      <w:pPr>
        <w:pStyle w:val="Heading2"/>
      </w:pPr>
      <w:bookmarkStart w:id="25" w:name="_Toc1835416"/>
      <w:r w:rsidRPr="00407596">
        <w:rPr>
          <w:rFonts w:hint="eastAsia"/>
        </w:rPr>
        <w:t>Tasks</w:t>
      </w:r>
      <w:bookmarkEnd w:id="25"/>
    </w:p>
    <w:p w14:paraId="57D82CD5" w14:textId="77777777" w:rsidR="00996A89" w:rsidRDefault="00996A89" w:rsidP="00996A89">
      <w:pPr>
        <w:pStyle w:val="AllText"/>
      </w:pPr>
      <w:r>
        <w:t>The design methods used in this process are converted into main tasks and their sub-tasks. Since this is a group project, there will be tasks based on mechanical design and then the electrical designs. They are as following:</w:t>
      </w:r>
    </w:p>
    <w:p w14:paraId="2CEF7EC4" w14:textId="06195051" w:rsidR="00996A89" w:rsidRDefault="00996A89" w:rsidP="001158AB">
      <w:pPr>
        <w:pStyle w:val="Heading3"/>
      </w:pPr>
      <w:bookmarkStart w:id="26" w:name="_Toc532928036"/>
      <w:bookmarkStart w:id="27" w:name="_Toc1835417"/>
      <w:r w:rsidRPr="00996A89">
        <w:rPr>
          <w:rFonts w:hint="eastAsia"/>
        </w:rPr>
        <w:t xml:space="preserve">Task 1. </w:t>
      </w:r>
      <w:r w:rsidRPr="00996A89">
        <w:t>Research Basic Boat design</w:t>
      </w:r>
      <w:bookmarkEnd w:id="26"/>
      <w:bookmarkEnd w:id="27"/>
    </w:p>
    <w:p w14:paraId="16221839" w14:textId="177458E7" w:rsidR="00996A89" w:rsidRPr="00996A89" w:rsidRDefault="00996A89" w:rsidP="001158AB">
      <w:pPr>
        <w:pStyle w:val="Heading4"/>
      </w:pPr>
      <w:r w:rsidRPr="00996A89">
        <w:t>Subtask 1. Research</w:t>
      </w:r>
    </w:p>
    <w:p w14:paraId="62EDA145" w14:textId="64A7781A" w:rsidR="00BF47C7" w:rsidRDefault="00996A89" w:rsidP="00996A89">
      <w:pPr>
        <w:pStyle w:val="AllText"/>
      </w:pPr>
      <w:r w:rsidRPr="00996A89">
        <w:t>The first main subtask is to research various boat designs and how they work.</w:t>
      </w:r>
    </w:p>
    <w:p w14:paraId="13F5384E" w14:textId="0DA4359D" w:rsidR="00834FC5" w:rsidRDefault="00834FC5" w:rsidP="001158AB">
      <w:pPr>
        <w:pStyle w:val="Heading4"/>
      </w:pPr>
      <w:r>
        <w:t>Subtask 2. Identify suitable boat design</w:t>
      </w:r>
    </w:p>
    <w:p w14:paraId="744F40AC" w14:textId="4FB5035B" w:rsidR="00834FC5" w:rsidRPr="00834FC5" w:rsidRDefault="00834FC5" w:rsidP="00834FC5">
      <w:pPr>
        <w:pStyle w:val="AllText"/>
        <w:ind w:firstLine="360"/>
      </w:pPr>
      <w:r>
        <w:t>The second subtask is to identify a design based on research</w:t>
      </w:r>
      <w:r w:rsidR="007446BB">
        <w:t xml:space="preserve"> Subtask 5. </w:t>
      </w:r>
    </w:p>
    <w:p w14:paraId="23606C9D" w14:textId="421107E1" w:rsidR="00996A89" w:rsidRDefault="00996A89" w:rsidP="001158AB">
      <w:pPr>
        <w:pStyle w:val="Heading3"/>
      </w:pPr>
      <w:bookmarkStart w:id="28" w:name="_Toc1835418"/>
      <w:r w:rsidRPr="00996A89">
        <w:t>Task 2. Preliminary boat design</w:t>
      </w:r>
      <w:bookmarkEnd w:id="28"/>
    </w:p>
    <w:p w14:paraId="7E9F7220" w14:textId="109EE666" w:rsidR="00834FC5" w:rsidRDefault="00834FC5" w:rsidP="001158AB">
      <w:pPr>
        <w:pStyle w:val="Heading4"/>
      </w:pPr>
      <w:r>
        <w:t>Subtask 1. Hand drawing</w:t>
      </w:r>
    </w:p>
    <w:p w14:paraId="56442DD3" w14:textId="06E7CE17" w:rsidR="00834FC5" w:rsidRDefault="00834FC5" w:rsidP="00834FC5">
      <w:pPr>
        <w:pStyle w:val="AllText"/>
      </w:pPr>
      <w:r>
        <w:t>Draw basic design which was identified using Task 1 and come up with d</w:t>
      </w:r>
      <w:r w:rsidR="00902959">
        <w:t>ifferent designs to choose from.</w:t>
      </w:r>
    </w:p>
    <w:p w14:paraId="37BE247B" w14:textId="76644BEF" w:rsidR="00834FC5" w:rsidRDefault="00834FC5" w:rsidP="001158AB">
      <w:pPr>
        <w:pStyle w:val="Heading4"/>
      </w:pPr>
      <w:r>
        <w:t>Subtask 2. Compare and Contrast</w:t>
      </w:r>
    </w:p>
    <w:p w14:paraId="3D990E01" w14:textId="516B4472" w:rsidR="00834FC5" w:rsidRPr="00834FC5" w:rsidRDefault="00834FC5" w:rsidP="00902959">
      <w:pPr>
        <w:pStyle w:val="AllText"/>
      </w:pPr>
      <w:r>
        <w:t>Compare and contrast all the design. Learn about their pros and cons and based on those, choose the most effective design.</w:t>
      </w:r>
    </w:p>
    <w:p w14:paraId="3252DDEA" w14:textId="5948AB0E" w:rsidR="00743ACF" w:rsidRDefault="00743ACF" w:rsidP="001158AB">
      <w:pPr>
        <w:pStyle w:val="Heading3"/>
      </w:pPr>
      <w:bookmarkStart w:id="29" w:name="_Toc1835419"/>
      <w:r w:rsidRPr="00743ACF">
        <w:t>Task 3. Weight Calculations</w:t>
      </w:r>
      <w:bookmarkEnd w:id="29"/>
    </w:p>
    <w:p w14:paraId="76708825" w14:textId="6AFDAB00" w:rsidR="00902959" w:rsidRDefault="00902959" w:rsidP="001158AB">
      <w:pPr>
        <w:pStyle w:val="Heading4"/>
      </w:pPr>
      <w:r>
        <w:t>Subtask 1. Calculate volume</w:t>
      </w:r>
    </w:p>
    <w:p w14:paraId="5E4A7F2C" w14:textId="138923E8" w:rsidR="00902959" w:rsidRDefault="00902959" w:rsidP="00902959">
      <w:pPr>
        <w:pStyle w:val="AllText"/>
      </w:pPr>
      <w:r>
        <w:t>Calculate the volume of each part so we calculate the mass of each part and then the whole system.</w:t>
      </w:r>
    </w:p>
    <w:p w14:paraId="71F3080F" w14:textId="5064F2F0" w:rsidR="00902959" w:rsidRDefault="00902959" w:rsidP="001158AB">
      <w:pPr>
        <w:pStyle w:val="Heading4"/>
      </w:pPr>
      <w:r>
        <w:t>Subtask 2. Calculate mass</w:t>
      </w:r>
    </w:p>
    <w:p w14:paraId="4ECE0364" w14:textId="14055B2B" w:rsidR="00902959" w:rsidRPr="00902959" w:rsidRDefault="00902959" w:rsidP="00902959">
      <w:pPr>
        <w:pStyle w:val="AllText"/>
      </w:pPr>
      <w:r>
        <w:t xml:space="preserve">Calculate the mass using the volume from the subtask above and the </w:t>
      </w:r>
      <w:proofErr w:type="spellStart"/>
      <w:r>
        <w:t>d</w:t>
      </w:r>
      <w:r w:rsidR="007446BB">
        <w:t>S</w:t>
      </w:r>
      <w:r>
        <w:t>ensity</w:t>
      </w:r>
      <w:proofErr w:type="spellEnd"/>
      <w:r>
        <w:t xml:space="preserve"> of each parts.</w:t>
      </w:r>
    </w:p>
    <w:p w14:paraId="52AE71BE" w14:textId="590F6413" w:rsidR="00743ACF" w:rsidRDefault="00743ACF" w:rsidP="001158AB">
      <w:pPr>
        <w:pStyle w:val="Heading3"/>
      </w:pPr>
      <w:bookmarkStart w:id="30" w:name="_Toc1835420"/>
      <w:r w:rsidRPr="00743ACF">
        <w:t>Task 4. Hydrostatic study</w:t>
      </w:r>
      <w:bookmarkEnd w:id="30"/>
    </w:p>
    <w:p w14:paraId="4167FBAC" w14:textId="336E62E0" w:rsidR="00902959" w:rsidRDefault="00902959" w:rsidP="001158AB">
      <w:pPr>
        <w:pStyle w:val="Heading4"/>
      </w:pPr>
      <w:r>
        <w:t>Subtask 1. Calculate the bouyancy force</w:t>
      </w:r>
    </w:p>
    <w:p w14:paraId="58B5042F" w14:textId="626E6336" w:rsidR="00902959" w:rsidRDefault="00902959" w:rsidP="00902959">
      <w:pPr>
        <w:pStyle w:val="AllText"/>
      </w:pPr>
      <w:r>
        <w:t>Use the volume and the mass to calculate the buoyant force of the floating ship.</w:t>
      </w:r>
    </w:p>
    <w:p w14:paraId="6B70D37D" w14:textId="54F978AE" w:rsidR="00902959" w:rsidRDefault="00902959" w:rsidP="001158AB">
      <w:pPr>
        <w:pStyle w:val="Heading4"/>
      </w:pPr>
      <w:r>
        <w:t xml:space="preserve">Subtask 2. Calculate the center of buoyancy </w:t>
      </w:r>
    </w:p>
    <w:p w14:paraId="495BC570" w14:textId="443C20A9" w:rsidR="00902959" w:rsidRDefault="00902959" w:rsidP="00902959">
      <w:pPr>
        <w:pStyle w:val="AllText"/>
      </w:pPr>
      <w:r>
        <w:t>Use the area submerge to find the center of the buoyant force</w:t>
      </w:r>
    </w:p>
    <w:p w14:paraId="26008D80" w14:textId="50F3FC4E" w:rsidR="007446BB" w:rsidRDefault="007446BB" w:rsidP="001158AB">
      <w:pPr>
        <w:pStyle w:val="Heading4"/>
      </w:pPr>
      <w:r>
        <w:t>Subtask 3. Calculate displacement</w:t>
      </w:r>
    </w:p>
    <w:p w14:paraId="6EFF3DD5" w14:textId="7133448E" w:rsidR="007446BB" w:rsidRDefault="007446BB" w:rsidP="007446BB">
      <w:pPr>
        <w:pStyle w:val="AllText"/>
      </w:pPr>
      <w:r>
        <w:t>Calculate the volume of the water displaced.</w:t>
      </w:r>
    </w:p>
    <w:p w14:paraId="730DBDB2" w14:textId="43A5C69C" w:rsidR="007446BB" w:rsidRDefault="007446BB" w:rsidP="001158AB">
      <w:pPr>
        <w:pStyle w:val="Heading4"/>
      </w:pPr>
      <w:r>
        <w:t>Subtask 4. Calculate the center of mass</w:t>
      </w:r>
    </w:p>
    <w:p w14:paraId="6EDA3164" w14:textId="4460FF11" w:rsidR="007446BB" w:rsidRDefault="007446BB" w:rsidP="007446BB">
      <w:pPr>
        <w:pStyle w:val="AllText"/>
      </w:pPr>
      <w:r>
        <w:t>Identify and calculate the center of mass of the whole system.</w:t>
      </w:r>
    </w:p>
    <w:p w14:paraId="105267B3" w14:textId="3A86D346" w:rsidR="007446BB" w:rsidRDefault="007446BB" w:rsidP="001158AB">
      <w:pPr>
        <w:pStyle w:val="Heading4"/>
      </w:pPr>
      <w:r>
        <w:t>Subtask 5. Calculate the meta centric height</w:t>
      </w:r>
    </w:p>
    <w:p w14:paraId="2A953E61" w14:textId="52C65EBF" w:rsidR="007446BB" w:rsidRDefault="007446BB" w:rsidP="007446BB">
      <w:pPr>
        <w:pStyle w:val="AllText"/>
      </w:pPr>
      <w:r>
        <w:t xml:space="preserve">Find the </w:t>
      </w:r>
      <w:proofErr w:type="gramStart"/>
      <w:r>
        <w:t>meta</w:t>
      </w:r>
      <w:proofErr w:type="gramEnd"/>
      <w:r>
        <w:t xml:space="preserve"> centric height based on the COM and COB</w:t>
      </w:r>
    </w:p>
    <w:p w14:paraId="1F2D9E41" w14:textId="1DB93420" w:rsidR="007446BB" w:rsidRDefault="007446BB" w:rsidP="001158AB">
      <w:pPr>
        <w:pStyle w:val="Heading4"/>
      </w:pPr>
      <w:r>
        <w:t>Subtask 6. Calculate stability</w:t>
      </w:r>
    </w:p>
    <w:p w14:paraId="198851DC" w14:textId="6EC326D1" w:rsidR="007446BB" w:rsidRPr="007446BB" w:rsidRDefault="007446BB" w:rsidP="007446BB">
      <w:pPr>
        <w:pStyle w:val="AllText"/>
      </w:pPr>
      <w:r>
        <w:t xml:space="preserve">Identify the stability of the ship using the angles 0-15 degrees to ensure the boat will not tip over </w:t>
      </w:r>
      <w:r>
        <w:lastRenderedPageBreak/>
        <w:t>and the system will be stable.</w:t>
      </w:r>
    </w:p>
    <w:p w14:paraId="0B887DEF" w14:textId="38018527" w:rsidR="00743ACF" w:rsidRDefault="00743ACF" w:rsidP="001158AB">
      <w:pPr>
        <w:pStyle w:val="Heading3"/>
      </w:pPr>
      <w:bookmarkStart w:id="31" w:name="_Toc532928040"/>
      <w:bookmarkStart w:id="32" w:name="_Toc1835421"/>
      <w:r>
        <w:t>Task 5. Fluid dynamics</w:t>
      </w:r>
      <w:bookmarkEnd w:id="31"/>
      <w:bookmarkEnd w:id="32"/>
    </w:p>
    <w:p w14:paraId="51CFD2E3" w14:textId="287578A9" w:rsidR="007446BB" w:rsidRDefault="007446BB" w:rsidP="001158AB">
      <w:pPr>
        <w:pStyle w:val="Heading4"/>
      </w:pPr>
      <w:r>
        <w:t>Subtask 1. Calculate drag</w:t>
      </w:r>
    </w:p>
    <w:p w14:paraId="2E48586F" w14:textId="0D4E93C8" w:rsidR="007446BB" w:rsidRDefault="007446BB" w:rsidP="007446BB">
      <w:pPr>
        <w:pStyle w:val="AllText"/>
      </w:pPr>
      <w:r>
        <w:t>Calculate the dr</w:t>
      </w:r>
      <w:r w:rsidR="00083B8C">
        <w:t>ag of the vessel in fluid</w:t>
      </w:r>
    </w:p>
    <w:p w14:paraId="5118493D" w14:textId="74CCD284" w:rsidR="007446BB" w:rsidRDefault="007446BB" w:rsidP="001158AB">
      <w:pPr>
        <w:pStyle w:val="Heading4"/>
      </w:pPr>
      <w:r>
        <w:t>Subtask 2. Calculate lift</w:t>
      </w:r>
    </w:p>
    <w:p w14:paraId="5F7A604A" w14:textId="0148F2B8" w:rsidR="007446BB" w:rsidRPr="007446BB" w:rsidRDefault="007446BB" w:rsidP="007446BB">
      <w:pPr>
        <w:pStyle w:val="AllText"/>
      </w:pPr>
      <w:r>
        <w:t>Calculate the lift of the vessel in fluid.</w:t>
      </w:r>
    </w:p>
    <w:p w14:paraId="7CC81787" w14:textId="0FD2A2FC" w:rsidR="00743ACF" w:rsidRDefault="00743ACF" w:rsidP="001158AB">
      <w:pPr>
        <w:pStyle w:val="Heading3"/>
      </w:pPr>
      <w:bookmarkStart w:id="33" w:name="_Toc532928041"/>
      <w:bookmarkStart w:id="34" w:name="_Toc1835422"/>
      <w:r>
        <w:t>Task 6. CAD simulations</w:t>
      </w:r>
      <w:bookmarkEnd w:id="33"/>
      <w:bookmarkEnd w:id="34"/>
    </w:p>
    <w:p w14:paraId="6694269B" w14:textId="73F93280" w:rsidR="007446BB" w:rsidRDefault="00083B8C" w:rsidP="001158AB">
      <w:pPr>
        <w:pStyle w:val="Heading4"/>
      </w:pPr>
      <w:r>
        <w:t>Subtask 1. Flow analysis</w:t>
      </w:r>
    </w:p>
    <w:p w14:paraId="1A8824D1" w14:textId="2EAAE9E3" w:rsidR="00083B8C" w:rsidRDefault="00083B8C" w:rsidP="00083B8C">
      <w:pPr>
        <w:pStyle w:val="AllText"/>
      </w:pPr>
      <w:r>
        <w:t>Simulate the boat in fluid using computer aided design software. In this case Solid works was employed</w:t>
      </w:r>
    </w:p>
    <w:p w14:paraId="6DDB7105" w14:textId="1783CF2A" w:rsidR="00083B8C" w:rsidRDefault="00083B8C" w:rsidP="001158AB">
      <w:pPr>
        <w:pStyle w:val="Heading4"/>
      </w:pPr>
      <w:r>
        <w:t>Subtask 2. FEA Stress analysis</w:t>
      </w:r>
    </w:p>
    <w:p w14:paraId="556825ED" w14:textId="7239EBE2" w:rsidR="00083B8C" w:rsidRPr="00083B8C" w:rsidRDefault="00083B8C" w:rsidP="00083B8C">
      <w:pPr>
        <w:pStyle w:val="AllText"/>
      </w:pPr>
      <w:r>
        <w:t xml:space="preserve">Simulate the boat stress analysis to identify if the system will fail or not. </w:t>
      </w:r>
    </w:p>
    <w:p w14:paraId="2E356D4A" w14:textId="19EEAFFC" w:rsidR="00743ACF" w:rsidRDefault="00743ACF" w:rsidP="001158AB">
      <w:pPr>
        <w:pStyle w:val="Heading3"/>
      </w:pPr>
      <w:bookmarkStart w:id="35" w:name="_Toc1835423"/>
      <w:r w:rsidRPr="00743ACF">
        <w:t>Task 7. Build a Prototype</w:t>
      </w:r>
      <w:bookmarkEnd w:id="35"/>
    </w:p>
    <w:p w14:paraId="331B25A1" w14:textId="3C5CFC03" w:rsidR="00083B8C" w:rsidRDefault="00083B8C" w:rsidP="001158AB">
      <w:pPr>
        <w:pStyle w:val="Heading4"/>
      </w:pPr>
      <w:r>
        <w:t>Subtask 1. Ordering components</w:t>
      </w:r>
    </w:p>
    <w:p w14:paraId="262A35C1" w14:textId="3BC72D5F" w:rsidR="00083B8C" w:rsidRPr="00083B8C" w:rsidRDefault="00083B8C" w:rsidP="001158AB">
      <w:pPr>
        <w:pStyle w:val="Heading4"/>
      </w:pPr>
      <w:r>
        <w:t>Subtask 2. Build the boat</w:t>
      </w:r>
    </w:p>
    <w:p w14:paraId="2051435D" w14:textId="11942444" w:rsidR="00743ACF" w:rsidRDefault="00743ACF" w:rsidP="001158AB">
      <w:pPr>
        <w:pStyle w:val="Heading3"/>
      </w:pPr>
      <w:bookmarkStart w:id="36" w:name="_Toc1835424"/>
      <w:r w:rsidRPr="00743ACF">
        <w:t>Task 8. Image recognition system</w:t>
      </w:r>
      <w:bookmarkEnd w:id="36"/>
    </w:p>
    <w:p w14:paraId="60826340" w14:textId="18663818" w:rsidR="00083B8C" w:rsidRDefault="00083B8C" w:rsidP="001158AB">
      <w:pPr>
        <w:pStyle w:val="Heading4"/>
      </w:pPr>
      <w:r>
        <w:t>Subtask 1. Set up the image recognition API</w:t>
      </w:r>
    </w:p>
    <w:p w14:paraId="73C64587" w14:textId="02C16371" w:rsidR="00083B8C" w:rsidRDefault="00083B8C" w:rsidP="00083B8C">
      <w:pPr>
        <w:pStyle w:val="AllText"/>
      </w:pPr>
      <w:r w:rsidRPr="00083B8C">
        <w:t xml:space="preserve">Configure </w:t>
      </w:r>
      <w:r>
        <w:t>the raspberry pi microprocessor</w:t>
      </w:r>
      <w:r w:rsidRPr="00083B8C">
        <w:t>, and install all dependencies required to perform target recognition.</w:t>
      </w:r>
    </w:p>
    <w:p w14:paraId="5010A6A3" w14:textId="48DD6A49" w:rsidR="00083B8C" w:rsidRDefault="00083B8C" w:rsidP="001158AB">
      <w:pPr>
        <w:pStyle w:val="Heading4"/>
      </w:pPr>
      <w:r w:rsidRPr="00083B8C">
        <w:t>Subtask 2. Research on CNN</w:t>
      </w:r>
    </w:p>
    <w:p w14:paraId="6222810C" w14:textId="1EAC4D52" w:rsidR="00083B8C" w:rsidRDefault="00083B8C" w:rsidP="00083B8C">
      <w:pPr>
        <w:pStyle w:val="AllText"/>
      </w:pPr>
      <w:r w:rsidRPr="00083B8C">
        <w:t>This task involves comprehending how a convolution works, and building, manipulating and training a network. It also requires selecting the best model for this process.</w:t>
      </w:r>
    </w:p>
    <w:p w14:paraId="531F0DFB" w14:textId="2D73F89B" w:rsidR="00083B8C" w:rsidRDefault="007B5D1C" w:rsidP="001158AB">
      <w:pPr>
        <w:pStyle w:val="Heading4"/>
      </w:pPr>
      <w:r w:rsidRPr="007B5D1C">
        <w:t>Subtask 3. Training the model</w:t>
      </w:r>
    </w:p>
    <w:p w14:paraId="629B85A8" w14:textId="2547A746" w:rsidR="007B5D1C" w:rsidRDefault="007B5D1C" w:rsidP="007B5D1C">
      <w:pPr>
        <w:pStyle w:val="AllText"/>
      </w:pPr>
      <w:r w:rsidRPr="007B5D1C">
        <w:t>This task involves the training of the neural network with our dataset.</w:t>
      </w:r>
    </w:p>
    <w:p w14:paraId="48E8FC20" w14:textId="17306A4F" w:rsidR="007B5D1C" w:rsidRDefault="007B5D1C" w:rsidP="001158AB">
      <w:pPr>
        <w:pStyle w:val="Heading4"/>
      </w:pPr>
      <w:r>
        <w:t>Subtask 4. Result</w:t>
      </w:r>
    </w:p>
    <w:p w14:paraId="0EE235A3" w14:textId="270ADBCF" w:rsidR="007B5D1C" w:rsidRPr="007B5D1C" w:rsidRDefault="007B5D1C" w:rsidP="007B5D1C">
      <w:pPr>
        <w:pStyle w:val="AllText"/>
      </w:pPr>
      <w:r w:rsidRPr="007B5D1C">
        <w:t>Upload our trained model into the raspberry pi and test to obtain results.</w:t>
      </w:r>
    </w:p>
    <w:p w14:paraId="075A577C" w14:textId="12ADA0AA" w:rsidR="00743ACF" w:rsidRDefault="00743ACF" w:rsidP="009A1C5B">
      <w:pPr>
        <w:pStyle w:val="Heading3"/>
      </w:pPr>
      <w:bookmarkStart w:id="37" w:name="_Toc1835425"/>
      <w:r w:rsidRPr="00743ACF">
        <w:t>Task 9. Navigation System</w:t>
      </w:r>
      <w:bookmarkEnd w:id="37"/>
    </w:p>
    <w:p w14:paraId="7BE1893D" w14:textId="440FDADD" w:rsidR="007B5D1C" w:rsidRDefault="007B5D1C" w:rsidP="001158AB">
      <w:pPr>
        <w:pStyle w:val="Heading4"/>
      </w:pPr>
      <w:r w:rsidRPr="007B5D1C">
        <w:t>Subtask 1. Research on Pixhawk configuration</w:t>
      </w:r>
    </w:p>
    <w:p w14:paraId="7792228C" w14:textId="360F8562" w:rsidR="007B5D1C" w:rsidRDefault="007B5D1C" w:rsidP="007B5D1C">
      <w:pPr>
        <w:pStyle w:val="AllText"/>
      </w:pPr>
      <w:r w:rsidRPr="007B5D1C">
        <w:t>Look into how a pixhawk works and how it can be configured to adapt to sailing.</w:t>
      </w:r>
    </w:p>
    <w:p w14:paraId="0C7CCE9B" w14:textId="2C08980D" w:rsidR="007B5D1C" w:rsidRDefault="007B5D1C" w:rsidP="001158AB">
      <w:pPr>
        <w:pStyle w:val="Heading4"/>
      </w:pPr>
      <w:r w:rsidRPr="007B5D1C">
        <w:t>Subtask 2. Layout of the Navigation system</w:t>
      </w:r>
    </w:p>
    <w:p w14:paraId="7D700F55" w14:textId="67AA48A0" w:rsidR="007B5D1C" w:rsidRDefault="007B5D1C" w:rsidP="007B5D1C">
      <w:pPr>
        <w:pStyle w:val="AllText"/>
      </w:pPr>
      <w:r w:rsidRPr="007B5D1C">
        <w:t>Deliver a pictorial representation of the system to aid adequate comprehension, and explain the communication pattern between the raspberry pi and pixhawk.</w:t>
      </w:r>
    </w:p>
    <w:p w14:paraId="0AB1215B" w14:textId="46AE2CF8" w:rsidR="007B5D1C" w:rsidRDefault="007B5D1C" w:rsidP="001158AB">
      <w:pPr>
        <w:pStyle w:val="Heading4"/>
      </w:pPr>
      <w:r w:rsidRPr="007B5D1C">
        <w:t>Subtask 3. Runtime of the whole system</w:t>
      </w:r>
    </w:p>
    <w:p w14:paraId="76F38D3F" w14:textId="55A13C03" w:rsidR="007B5D1C" w:rsidRPr="007B5D1C" w:rsidRDefault="007B5D1C" w:rsidP="007B5D1C">
      <w:pPr>
        <w:pStyle w:val="AllText"/>
      </w:pPr>
      <w:r>
        <w:t>Illustrate the power connection and how long the vessel can be operational for</w:t>
      </w:r>
    </w:p>
    <w:p w14:paraId="058C64CC" w14:textId="30A80A83" w:rsidR="00743ACF" w:rsidRDefault="00743ACF" w:rsidP="001158AB">
      <w:pPr>
        <w:pStyle w:val="Heading3"/>
      </w:pPr>
      <w:bookmarkStart w:id="38" w:name="_Toc1835426"/>
      <w:r w:rsidRPr="00743ACF">
        <w:t>Task 10. Assemble the prototype</w:t>
      </w:r>
      <w:bookmarkEnd w:id="38"/>
    </w:p>
    <w:p w14:paraId="25882ECF" w14:textId="2EFAA388" w:rsidR="007B5D1C" w:rsidRDefault="007B5D1C" w:rsidP="001158AB">
      <w:pPr>
        <w:pStyle w:val="Heading4"/>
      </w:pPr>
      <w:r w:rsidRPr="007B5D1C">
        <w:t>Subtask 1. Connection</w:t>
      </w:r>
    </w:p>
    <w:p w14:paraId="28320FB8" w14:textId="13591217" w:rsidR="007B5D1C" w:rsidRDefault="007B5D1C" w:rsidP="007B5D1C">
      <w:pPr>
        <w:pStyle w:val="AllText"/>
      </w:pPr>
      <w:r w:rsidRPr="007B5D1C">
        <w:t>Connect all the components together and run tests.</w:t>
      </w:r>
    </w:p>
    <w:p w14:paraId="5B17ACE8" w14:textId="71851723" w:rsidR="007B5D1C" w:rsidRDefault="007B5D1C" w:rsidP="001158AB">
      <w:pPr>
        <w:pStyle w:val="Heading4"/>
      </w:pPr>
      <w:r w:rsidRPr="007B5D1C">
        <w:lastRenderedPageBreak/>
        <w:t>Subtask 2. Build the boat</w:t>
      </w:r>
    </w:p>
    <w:p w14:paraId="75BD7C36" w14:textId="05BA4C13" w:rsidR="007B5D1C" w:rsidRPr="007B5D1C" w:rsidRDefault="007B5D1C" w:rsidP="007B5D1C">
      <w:pPr>
        <w:pStyle w:val="AllText"/>
      </w:pPr>
      <w:r>
        <w:t>Aid in the building of the vessel.</w:t>
      </w:r>
    </w:p>
    <w:p w14:paraId="52DF0C02" w14:textId="77777777" w:rsidR="00A74C39" w:rsidRPr="00407596" w:rsidRDefault="00A74C39">
      <w:pPr>
        <w:jc w:val="left"/>
        <w:rPr>
          <w:b/>
          <w:kern w:val="0"/>
          <w:sz w:val="28"/>
          <w:szCs w:val="24"/>
        </w:rPr>
      </w:pPr>
      <w:r w:rsidRPr="00407596">
        <w:br w:type="page"/>
      </w:r>
    </w:p>
    <w:p w14:paraId="51DC7CF2" w14:textId="77777777" w:rsidR="00F81E81" w:rsidRDefault="00F81E81" w:rsidP="00F64DBC">
      <w:pPr>
        <w:pStyle w:val="Heading2"/>
      </w:pPr>
      <w:bookmarkStart w:id="39" w:name="_Toc1835427"/>
      <w:r w:rsidRPr="00407596">
        <w:rPr>
          <w:rFonts w:hint="eastAsia"/>
        </w:rPr>
        <w:lastRenderedPageBreak/>
        <w:t>Team Organization</w:t>
      </w:r>
      <w:bookmarkEnd w:id="39"/>
    </w:p>
    <w:p w14:paraId="6AF23978" w14:textId="4333D7B6" w:rsidR="00AB4AF0" w:rsidRPr="00AB4AF0" w:rsidRDefault="00AB4AF0" w:rsidP="00AB4AF0">
      <w:pPr>
        <w:pStyle w:val="AllText"/>
      </w:pPr>
      <w:r w:rsidRPr="00AB4AF0">
        <w:t>As identified previously, this project is split into two equal parts: the mechanical design and the electrical design. The mechanical design will be the responsibility of Team Member 1 and the electrical design will be the responsibility of Team Member 2.</w:t>
      </w:r>
    </w:p>
    <w:p w14:paraId="58EA17EC" w14:textId="411F93E6" w:rsidR="00F81E81" w:rsidRPr="00407596" w:rsidRDefault="00F81E81" w:rsidP="001158AB">
      <w:pPr>
        <w:pStyle w:val="Heading3"/>
      </w:pPr>
      <w:bookmarkStart w:id="40" w:name="_Toc1835428"/>
      <w:r w:rsidRPr="00F64DBC">
        <w:t>Responsibility</w:t>
      </w:r>
      <w:r w:rsidRPr="00407596">
        <w:rPr>
          <w:rFonts w:hint="eastAsia"/>
        </w:rPr>
        <w:t xml:space="preserve"> of Team </w:t>
      </w:r>
      <w:r w:rsidRPr="00407596">
        <w:t>Member</w:t>
      </w:r>
      <w:r w:rsidRPr="00407596">
        <w:rPr>
          <w:rFonts w:hint="eastAsia"/>
        </w:rPr>
        <w:t xml:space="preserve"> 1.</w:t>
      </w:r>
      <w:bookmarkEnd w:id="40"/>
    </w:p>
    <w:p w14:paraId="30BE6C3E" w14:textId="77777777" w:rsidR="00AB4AF0" w:rsidRDefault="00AB4AF0" w:rsidP="00AB4AF0">
      <w:pPr>
        <w:pStyle w:val="AllText"/>
      </w:pPr>
      <w:r>
        <w:t></w:t>
      </w:r>
      <w:r>
        <w:tab/>
        <w:t>Task 1</w:t>
      </w:r>
    </w:p>
    <w:p w14:paraId="144B4BAF" w14:textId="77777777" w:rsidR="00AB4AF0" w:rsidRDefault="00AB4AF0" w:rsidP="00AB4AF0">
      <w:pPr>
        <w:pStyle w:val="AllText"/>
      </w:pPr>
      <w:r>
        <w:t></w:t>
      </w:r>
      <w:r>
        <w:tab/>
        <w:t>Task 2</w:t>
      </w:r>
    </w:p>
    <w:p w14:paraId="27A34527" w14:textId="77777777" w:rsidR="00AB4AF0" w:rsidRDefault="00AB4AF0" w:rsidP="00AB4AF0">
      <w:pPr>
        <w:pStyle w:val="AllText"/>
      </w:pPr>
      <w:r>
        <w:t></w:t>
      </w:r>
      <w:r>
        <w:tab/>
        <w:t>Task 3</w:t>
      </w:r>
    </w:p>
    <w:p w14:paraId="3DA0B512" w14:textId="77777777" w:rsidR="00AB4AF0" w:rsidRDefault="00AB4AF0" w:rsidP="00AB4AF0">
      <w:pPr>
        <w:pStyle w:val="AllText"/>
      </w:pPr>
      <w:r>
        <w:t></w:t>
      </w:r>
      <w:r>
        <w:tab/>
        <w:t>Task 4</w:t>
      </w:r>
    </w:p>
    <w:p w14:paraId="594F4D74" w14:textId="77777777" w:rsidR="00AB4AF0" w:rsidRDefault="00AB4AF0" w:rsidP="00AB4AF0">
      <w:pPr>
        <w:pStyle w:val="AllText"/>
      </w:pPr>
      <w:r>
        <w:t></w:t>
      </w:r>
      <w:r>
        <w:tab/>
        <w:t>Task 5</w:t>
      </w:r>
    </w:p>
    <w:p w14:paraId="525B33C8" w14:textId="77777777" w:rsidR="00AB4AF0" w:rsidRDefault="00AB4AF0" w:rsidP="00AB4AF0">
      <w:pPr>
        <w:pStyle w:val="AllText"/>
      </w:pPr>
      <w:r>
        <w:t></w:t>
      </w:r>
      <w:r>
        <w:tab/>
        <w:t>Task 6</w:t>
      </w:r>
    </w:p>
    <w:p w14:paraId="27A4913A" w14:textId="0FDE54EE" w:rsidR="00E90AAF" w:rsidRPr="00AB4AF0" w:rsidRDefault="00AB4AF0" w:rsidP="00AB4AF0">
      <w:pPr>
        <w:pStyle w:val="AllText"/>
      </w:pPr>
      <w:r>
        <w:t></w:t>
      </w:r>
      <w:r>
        <w:tab/>
        <w:t>Task 7</w:t>
      </w:r>
    </w:p>
    <w:p w14:paraId="314FB7DF" w14:textId="5E00A273" w:rsidR="00AB4AF0" w:rsidRPr="00AB4AF0" w:rsidRDefault="00E90AAF" w:rsidP="001158AB">
      <w:pPr>
        <w:pStyle w:val="Heading3"/>
        <w:numPr>
          <w:ilvl w:val="0"/>
          <w:numId w:val="0"/>
        </w:numPr>
        <w:ind w:left="90"/>
      </w:pPr>
      <w:bookmarkStart w:id="41" w:name="_Toc1835429"/>
      <w:r w:rsidRPr="00F64DBC">
        <w:t>Responsibility</w:t>
      </w:r>
      <w:r w:rsidRPr="00407596">
        <w:rPr>
          <w:rFonts w:hint="eastAsia"/>
        </w:rPr>
        <w:t xml:space="preserve"> of Team </w:t>
      </w:r>
      <w:r w:rsidRPr="00407596">
        <w:t>Member</w:t>
      </w:r>
      <w:r w:rsidRPr="00407596">
        <w:rPr>
          <w:rFonts w:hint="eastAsia"/>
        </w:rPr>
        <w:t xml:space="preserve"> 2.</w:t>
      </w:r>
      <w:bookmarkEnd w:id="41"/>
    </w:p>
    <w:p w14:paraId="186C63C2" w14:textId="77777777" w:rsidR="00AB4AF0" w:rsidRDefault="00AB4AF0" w:rsidP="00AB4AF0">
      <w:pPr>
        <w:pStyle w:val="AllText"/>
      </w:pPr>
      <w:r>
        <w:t></w:t>
      </w:r>
      <w:r>
        <w:tab/>
        <w:t>Task 8</w:t>
      </w:r>
    </w:p>
    <w:p w14:paraId="113BD143" w14:textId="77777777" w:rsidR="00AB4AF0" w:rsidRDefault="00AB4AF0" w:rsidP="00AB4AF0">
      <w:pPr>
        <w:pStyle w:val="AllText"/>
      </w:pPr>
      <w:r>
        <w:t></w:t>
      </w:r>
      <w:r>
        <w:tab/>
        <w:t>Task 9</w:t>
      </w:r>
    </w:p>
    <w:p w14:paraId="0523CA81" w14:textId="3ED7AB44" w:rsidR="00AB4AF0" w:rsidRPr="00AB4AF0" w:rsidRDefault="00AB4AF0" w:rsidP="00AB4AF0">
      <w:pPr>
        <w:pStyle w:val="AllText"/>
      </w:pPr>
      <w:r>
        <w:t></w:t>
      </w:r>
      <w:r>
        <w:tab/>
        <w:t>Task 10</w:t>
      </w:r>
    </w:p>
    <w:p w14:paraId="26B24CE6" w14:textId="5756E92B" w:rsidR="00F81E81" w:rsidRPr="00407596" w:rsidRDefault="00E90AAF" w:rsidP="00F64DBC">
      <w:pPr>
        <w:pStyle w:val="Heading2"/>
      </w:pPr>
      <w:bookmarkStart w:id="42" w:name="_Toc1835430"/>
      <w:r w:rsidRPr="00407596">
        <w:rPr>
          <w:rFonts w:hint="eastAsia"/>
        </w:rPr>
        <w:t>Timeline/Milestones/Delivery Plan</w:t>
      </w:r>
      <w:bookmarkEnd w:id="42"/>
    </w:p>
    <w:p w14:paraId="213CD904" w14:textId="77777777" w:rsidR="0014114C" w:rsidRPr="00407596" w:rsidRDefault="0014114C" w:rsidP="00AB6890">
      <w:pPr>
        <w:pStyle w:val="AllText"/>
      </w:pPr>
      <w:r w:rsidRPr="00407596">
        <w:rPr>
          <w:rFonts w:hint="eastAsia"/>
        </w:rPr>
        <w:t>Please prospect the timeline to deliver the results of each task/subtask.</w:t>
      </w:r>
    </w:p>
    <w:p w14:paraId="365E308A" w14:textId="77777777" w:rsidR="00327E34" w:rsidRPr="00407596" w:rsidRDefault="00327E34" w:rsidP="00AB6890">
      <w:pPr>
        <w:pStyle w:val="AllText"/>
      </w:pPr>
      <w:r w:rsidRPr="00407596">
        <w:rPr>
          <w:rFonts w:hint="eastAsia"/>
        </w:rPr>
        <w:t>Please schedule your project to no more than 2</w:t>
      </w:r>
      <w:r w:rsidR="00555DA8" w:rsidRPr="00407596">
        <w:rPr>
          <w:rFonts w:hint="eastAsia"/>
        </w:rPr>
        <w:t>2</w:t>
      </w:r>
      <w:r w:rsidRPr="00407596">
        <w:rPr>
          <w:rFonts w:hint="eastAsia"/>
        </w:rPr>
        <w:t xml:space="preserve"> weeks from now.</w:t>
      </w:r>
    </w:p>
    <w:p w14:paraId="5678FFEA" w14:textId="04D4729F" w:rsidR="00555DA8" w:rsidRPr="00407596" w:rsidRDefault="00555DA8" w:rsidP="009D4E06">
      <w:pPr>
        <w:pStyle w:val="TableHead"/>
      </w:pPr>
      <w:r w:rsidRPr="00407596">
        <w:t>Project Timeline and Delivery Plan</w:t>
      </w:r>
    </w:p>
    <w:tbl>
      <w:tblPr>
        <w:tblW w:w="9576" w:type="dxa"/>
        <w:tblInd w:w="-108" w:type="dxa"/>
        <w:tblCellMar>
          <w:top w:w="15" w:type="dxa"/>
          <w:left w:w="15" w:type="dxa"/>
          <w:bottom w:w="15" w:type="dxa"/>
          <w:right w:w="15" w:type="dxa"/>
        </w:tblCellMar>
        <w:tblLook w:val="04A0" w:firstRow="1" w:lastRow="0" w:firstColumn="1" w:lastColumn="0" w:noHBand="0" w:noVBand="1"/>
      </w:tblPr>
      <w:tblGrid>
        <w:gridCol w:w="1215"/>
        <w:gridCol w:w="2163"/>
        <w:gridCol w:w="3834"/>
        <w:gridCol w:w="2364"/>
      </w:tblGrid>
      <w:tr w:rsidR="00AB4AF0" w:rsidRPr="00AE2516" w14:paraId="0B358BFC" w14:textId="77777777" w:rsidTr="00AB4AF0">
        <w:trPr>
          <w:trHeight w:val="429"/>
        </w:trPr>
        <w:tc>
          <w:tcPr>
            <w:tcW w:w="0" w:type="auto"/>
            <w:tcBorders>
              <w:top w:val="single" w:sz="12" w:space="0" w:color="000000"/>
              <w:bottom w:val="single" w:sz="4" w:space="0" w:color="000000"/>
              <w:right w:val="single" w:sz="4" w:space="0" w:color="000000"/>
            </w:tcBorders>
            <w:tcMar>
              <w:top w:w="0" w:type="dxa"/>
              <w:left w:w="108" w:type="dxa"/>
              <w:bottom w:w="0" w:type="dxa"/>
              <w:right w:w="108" w:type="dxa"/>
            </w:tcMar>
            <w:hideMark/>
          </w:tcPr>
          <w:p w14:paraId="02725262"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Time</w:t>
            </w:r>
          </w:p>
        </w:tc>
        <w:tc>
          <w:tcPr>
            <w:tcW w:w="0" w:type="auto"/>
            <w:tcBorders>
              <w:top w:val="single" w:sz="12"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CF2F8C"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Task</w:t>
            </w:r>
          </w:p>
        </w:tc>
        <w:tc>
          <w:tcPr>
            <w:tcW w:w="0" w:type="auto"/>
            <w:tcBorders>
              <w:top w:val="single" w:sz="12"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6005AD"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Comments</w:t>
            </w:r>
          </w:p>
        </w:tc>
        <w:tc>
          <w:tcPr>
            <w:tcW w:w="0" w:type="auto"/>
            <w:tcBorders>
              <w:top w:val="single" w:sz="12" w:space="0" w:color="000000"/>
              <w:left w:val="single" w:sz="4" w:space="0" w:color="000000"/>
              <w:bottom w:val="single" w:sz="4" w:space="0" w:color="000000"/>
            </w:tcBorders>
            <w:tcMar>
              <w:top w:w="0" w:type="dxa"/>
              <w:left w:w="108" w:type="dxa"/>
              <w:bottom w:w="0" w:type="dxa"/>
              <w:right w:w="108" w:type="dxa"/>
            </w:tcMar>
            <w:hideMark/>
          </w:tcPr>
          <w:p w14:paraId="4FC672F9"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Responsible Personnel</w:t>
            </w:r>
          </w:p>
        </w:tc>
      </w:tr>
      <w:tr w:rsidR="00AB4AF0" w:rsidRPr="00AE2516" w14:paraId="4A2F1836" w14:textId="77777777" w:rsidTr="00AB4AF0">
        <w:trPr>
          <w:trHeight w:val="6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2047E7A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E2EB0"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Choosing topic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A1BA94"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 xml:space="preserve">Week 1 through 4 were spent looking for the topic. </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457F92CA"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 Hafeez Shittu</w:t>
            </w:r>
          </w:p>
        </w:tc>
      </w:tr>
      <w:tr w:rsidR="00AB4AF0" w:rsidRPr="00AE2516" w14:paraId="1EA21CDD" w14:textId="77777777" w:rsidTr="00AB4AF0">
        <w:trPr>
          <w:trHeight w:val="108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0BC0BEBD"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621A72"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 xml:space="preserve">Finished task </w:t>
            </w:r>
            <w:r w:rsidRPr="00AE2516">
              <w:rPr>
                <w:rFonts w:ascii="Cambria" w:eastAsia="Times New Roman" w:hAnsi="Cambria"/>
                <w:color w:val="000000"/>
                <w:kern w:val="0"/>
                <w:sz w:val="20"/>
                <w:szCs w:val="20"/>
                <w:lang w:eastAsia="en-US"/>
              </w:rPr>
              <w:t>1</w:t>
            </w:r>
            <w:r>
              <w:rPr>
                <w:rFonts w:ascii="Cambria" w:eastAsia="Times New Roman" w:hAnsi="Cambria"/>
                <w:color w:val="000000"/>
                <w:kern w:val="0"/>
                <w:sz w:val="20"/>
                <w:szCs w:val="20"/>
                <w:lang w:eastAsia="en-US"/>
              </w:rPr>
              <w:t>.</w:t>
            </w:r>
            <w:r w:rsidRPr="00AE2516">
              <w:rPr>
                <w:rFonts w:ascii="Cambria" w:eastAsia="Times New Roman" w:hAnsi="Cambria"/>
                <w:color w:val="000000"/>
                <w:kern w:val="0"/>
                <w:sz w:val="20"/>
                <w:szCs w:val="20"/>
                <w:lang w:eastAsia="en-US"/>
              </w:rPr>
              <w:t>1</w:t>
            </w:r>
          </w:p>
          <w:p w14:paraId="5A9D73AF" w14:textId="77777777" w:rsidR="00AB4AF0" w:rsidRPr="00AE2516" w:rsidRDefault="00AB4AF0" w:rsidP="00AB4AF0">
            <w:pPr>
              <w:jc w:val="left"/>
              <w:rPr>
                <w:rFonts w:eastAsia="Times New Roman"/>
                <w:kern w:val="0"/>
                <w:sz w:val="24"/>
                <w:szCs w:val="24"/>
                <w:lang w:eastAsia="en-US"/>
              </w:rPr>
            </w:pPr>
          </w:p>
          <w:p w14:paraId="656BEC8B"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tarted subtask 8</w:t>
            </w:r>
            <w:r w:rsidRPr="00AE2516">
              <w:rPr>
                <w:rFonts w:ascii="Cambria" w:eastAsia="Times New Roman" w:hAnsi="Cambria"/>
                <w:color w:val="000000"/>
                <w:kern w:val="0"/>
                <w:sz w:val="20"/>
                <w:szCs w:val="20"/>
                <w:lang w:eastAsia="en-US"/>
              </w:rPr>
              <w:t>.</w:t>
            </w:r>
            <w:r>
              <w:rPr>
                <w:rFonts w:ascii="Cambria" w:eastAsia="Times New Roman" w:hAnsi="Cambria"/>
                <w:color w:val="000000"/>
                <w:kern w:val="0"/>
                <w:sz w:val="20"/>
                <w:szCs w:val="20"/>
                <w:lang w:eastAsia="en-US"/>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5E86E1" w14:textId="77777777" w:rsidR="00AB4AF0" w:rsidRPr="00AE2516" w:rsidRDefault="00AB4AF0" w:rsidP="00AB4AF0">
            <w:pPr>
              <w:spacing w:before="20" w:after="20"/>
              <w:rPr>
                <w:rFonts w:eastAsia="Times New Roman"/>
                <w:kern w:val="0"/>
                <w:sz w:val="24"/>
                <w:szCs w:val="24"/>
                <w:lang w:eastAsia="en-US"/>
              </w:rPr>
            </w:pPr>
            <w:r w:rsidRPr="00AE2516">
              <w:rPr>
                <w:rFonts w:eastAsia="Times New Roman"/>
                <w:color w:val="000000"/>
                <w:kern w:val="0"/>
                <w:lang w:eastAsia="en-US"/>
              </w:rPr>
              <w:t>Research</w:t>
            </w:r>
          </w:p>
          <w:p w14:paraId="2F6D20D1" w14:textId="60068766"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etting up the API</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0890BC69"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3398AA63" w14:textId="77777777" w:rsidR="00AB4AF0" w:rsidRPr="00AE2516" w:rsidRDefault="00AB4AF0" w:rsidP="00AB4AF0">
            <w:pPr>
              <w:jc w:val="left"/>
              <w:rPr>
                <w:rFonts w:eastAsia="Times New Roman"/>
                <w:kern w:val="0"/>
                <w:sz w:val="24"/>
                <w:szCs w:val="24"/>
                <w:lang w:eastAsia="en-US"/>
              </w:rPr>
            </w:pPr>
          </w:p>
          <w:p w14:paraId="02CD722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257D170D" w14:textId="77777777" w:rsidTr="00AB4AF0">
        <w:trPr>
          <w:trHeight w:val="58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C3A0F12"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610CA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w:t>
            </w:r>
            <w:r>
              <w:rPr>
                <w:rFonts w:ascii="Cambria" w:eastAsia="Times New Roman" w:hAnsi="Cambria"/>
                <w:color w:val="000000"/>
                <w:kern w:val="0"/>
                <w:sz w:val="20"/>
                <w:szCs w:val="20"/>
                <w:lang w:eastAsia="en-US"/>
              </w:rPr>
              <w:t>ed</w:t>
            </w:r>
            <w:r w:rsidRPr="00AE2516">
              <w:rPr>
                <w:rFonts w:ascii="Cambria" w:eastAsia="Times New Roman" w:hAnsi="Cambria"/>
                <w:color w:val="000000"/>
                <w:kern w:val="0"/>
                <w:sz w:val="20"/>
                <w:szCs w:val="20"/>
                <w:lang w:eastAsia="en-US"/>
              </w:rPr>
              <w:t xml:space="preserve"> Subtask 1.2</w:t>
            </w:r>
          </w:p>
          <w:p w14:paraId="282EC705"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 8</w:t>
            </w:r>
            <w:r w:rsidRPr="00AE2516">
              <w:rPr>
                <w:rFonts w:ascii="Cambria" w:eastAsia="Times New Roman" w:hAnsi="Cambria"/>
                <w:color w:val="000000"/>
                <w:kern w:val="0"/>
                <w:sz w:val="20"/>
                <w:szCs w:val="20"/>
                <w:lang w:eastAsia="en-US"/>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95E3AF" w14:textId="758539BB"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Identify suitable boat design</w:t>
            </w:r>
          </w:p>
          <w:p w14:paraId="4A19BC33"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etting up the API</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5855E03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7188BB0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5DE9AA77"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AEA1714"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842D70"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w:t>
            </w:r>
            <w:r>
              <w:rPr>
                <w:rFonts w:ascii="Cambria" w:eastAsia="Times New Roman" w:hAnsi="Cambria"/>
                <w:color w:val="000000"/>
                <w:kern w:val="0"/>
                <w:sz w:val="20"/>
                <w:szCs w:val="20"/>
                <w:lang w:eastAsia="en-US"/>
              </w:rPr>
              <w:t>ed</w:t>
            </w:r>
            <w:r w:rsidRPr="00AE2516">
              <w:rPr>
                <w:rFonts w:ascii="Cambria" w:eastAsia="Times New Roman" w:hAnsi="Cambria"/>
                <w:color w:val="000000"/>
                <w:kern w:val="0"/>
                <w:sz w:val="20"/>
                <w:szCs w:val="20"/>
                <w:lang w:eastAsia="en-US"/>
              </w:rPr>
              <w:t xml:space="preserve"> Subtask 2.1</w:t>
            </w:r>
          </w:p>
          <w:p w14:paraId="16CFECFE"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tarted subtask 8</w:t>
            </w:r>
            <w:r w:rsidRPr="00AE2516">
              <w:rPr>
                <w:rFonts w:ascii="Cambria" w:eastAsia="Times New Roman" w:hAnsi="Cambria"/>
                <w:color w:val="000000"/>
                <w:kern w:val="0"/>
                <w:sz w:val="20"/>
                <w:szCs w:val="20"/>
                <w:lang w:eastAsia="en-US"/>
              </w:rPr>
              <w:t>.</w:t>
            </w:r>
            <w:r>
              <w:rPr>
                <w:rFonts w:ascii="Cambria" w:eastAsia="Times New Roman" w:hAnsi="Cambria"/>
                <w:color w:val="000000"/>
                <w:kern w:val="0"/>
                <w:sz w:val="20"/>
                <w:szCs w:val="20"/>
                <w:lang w:eastAsia="en-US"/>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C394CE" w14:textId="77777777" w:rsidR="00AB4AF0" w:rsidRPr="00AE2516" w:rsidRDefault="00AB4AF0" w:rsidP="00AB4AF0">
            <w:pPr>
              <w:spacing w:before="20" w:after="20"/>
              <w:rPr>
                <w:rFonts w:eastAsia="Times New Roman"/>
                <w:kern w:val="0"/>
                <w:sz w:val="24"/>
                <w:szCs w:val="24"/>
                <w:lang w:eastAsia="en-US"/>
              </w:rPr>
            </w:pPr>
            <w:r w:rsidRPr="00AE2516">
              <w:rPr>
                <w:rFonts w:eastAsia="Times New Roman"/>
                <w:color w:val="000000"/>
                <w:kern w:val="0"/>
                <w:lang w:eastAsia="en-US"/>
              </w:rPr>
              <w:t>Hand drawings</w:t>
            </w:r>
          </w:p>
          <w:p w14:paraId="692ED5E6" w14:textId="65EAD5F4" w:rsidR="00AB4AF0" w:rsidRPr="00AE2516" w:rsidRDefault="00AB4AF0" w:rsidP="00AB4AF0">
            <w:pPr>
              <w:tabs>
                <w:tab w:val="left" w:pos="924"/>
                <w:tab w:val="center" w:pos="1796"/>
              </w:tabs>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Training the model</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44D0C354"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17E2412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4CCA9068" w14:textId="77777777" w:rsidTr="00AB4AF0">
        <w:trPr>
          <w:trHeight w:val="1155"/>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683D6D65"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9AB78D"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Started Subtask 2.2</w:t>
            </w:r>
          </w:p>
          <w:p w14:paraId="2580595E" w14:textId="77777777" w:rsidR="00AB4AF0" w:rsidRPr="00AE2516" w:rsidRDefault="00AB4AF0" w:rsidP="00AB4AF0">
            <w:pPr>
              <w:jc w:val="left"/>
              <w:rPr>
                <w:rFonts w:eastAsia="Times New Roman"/>
                <w:kern w:val="0"/>
                <w:sz w:val="24"/>
                <w:szCs w:val="24"/>
                <w:lang w:eastAsia="en-US"/>
              </w:rPr>
            </w:pPr>
          </w:p>
          <w:p w14:paraId="47F12704"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 8</w:t>
            </w:r>
            <w:r w:rsidRPr="00AE2516">
              <w:rPr>
                <w:rFonts w:ascii="Cambria" w:eastAsia="Times New Roman" w:hAnsi="Cambria"/>
                <w:color w:val="000000"/>
                <w:kern w:val="0"/>
                <w:sz w:val="20"/>
                <w:szCs w:val="20"/>
                <w:lang w:eastAsia="en-US"/>
              </w:rPr>
              <w:t>.</w:t>
            </w:r>
            <w:r>
              <w:rPr>
                <w:rFonts w:ascii="Cambria" w:eastAsia="Times New Roman" w:hAnsi="Cambria"/>
                <w:color w:val="000000"/>
                <w:kern w:val="0"/>
                <w:sz w:val="20"/>
                <w:szCs w:val="20"/>
                <w:lang w:eastAsia="en-US"/>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72A351" w14:textId="77777777" w:rsidR="00AB4AF0" w:rsidRDefault="00AB4AF0" w:rsidP="00AB4AF0">
            <w:pPr>
              <w:spacing w:before="20" w:after="20"/>
              <w:rPr>
                <w:rFonts w:eastAsia="Times New Roman"/>
                <w:color w:val="000000"/>
                <w:kern w:val="0"/>
                <w:lang w:eastAsia="en-US"/>
              </w:rPr>
            </w:pPr>
            <w:r w:rsidRPr="00AE2516">
              <w:rPr>
                <w:rFonts w:eastAsia="Times New Roman"/>
                <w:color w:val="000000"/>
                <w:kern w:val="0"/>
                <w:lang w:eastAsia="en-US"/>
              </w:rPr>
              <w:t xml:space="preserve">Compare and contrast </w:t>
            </w:r>
          </w:p>
          <w:p w14:paraId="0DF00C42" w14:textId="77777777" w:rsidR="00AB4AF0" w:rsidRPr="00AE2516" w:rsidRDefault="00AB4AF0" w:rsidP="00AB4AF0">
            <w:pPr>
              <w:spacing w:before="20" w:after="20"/>
              <w:rPr>
                <w:rFonts w:eastAsia="Times New Roman"/>
                <w:kern w:val="0"/>
                <w:sz w:val="24"/>
                <w:szCs w:val="24"/>
                <w:lang w:eastAsia="en-US"/>
              </w:rPr>
            </w:pPr>
            <w:r>
              <w:rPr>
                <w:rFonts w:eastAsia="Times New Roman"/>
                <w:color w:val="000000"/>
                <w:kern w:val="0"/>
                <w:lang w:eastAsia="en-US"/>
              </w:rPr>
              <w:t xml:space="preserve">Runtime for the raspberry pi3 </w:t>
            </w:r>
          </w:p>
          <w:p w14:paraId="4D12EB6F" w14:textId="77777777" w:rsidR="00AB4AF0" w:rsidRPr="00AE2516" w:rsidRDefault="00AB4AF0" w:rsidP="00AB4AF0">
            <w:pPr>
              <w:jc w:val="left"/>
              <w:rPr>
                <w:rFonts w:eastAsia="Times New Roman"/>
                <w:kern w:val="0"/>
                <w:sz w:val="24"/>
                <w:szCs w:val="24"/>
                <w:lang w:eastAsia="en-US"/>
              </w:rPr>
            </w:pPr>
          </w:p>
          <w:p w14:paraId="69DEE8A6" w14:textId="77777777" w:rsidR="00AB4AF0" w:rsidRPr="00BE177C" w:rsidRDefault="00AB4AF0" w:rsidP="00AB4AF0">
            <w:pPr>
              <w:spacing w:before="20" w:after="20"/>
              <w:rPr>
                <w:rFonts w:eastAsia="Times New Roman"/>
                <w:kern w:val="0"/>
                <w:sz w:val="20"/>
                <w:szCs w:val="20"/>
                <w:lang w:eastAsia="en-US"/>
              </w:rPr>
            </w:pP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279014A7"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5D75172B" w14:textId="77777777" w:rsidR="00AB4AF0" w:rsidRPr="00AE2516" w:rsidRDefault="00AB4AF0" w:rsidP="00AB4AF0">
            <w:pPr>
              <w:jc w:val="left"/>
              <w:rPr>
                <w:rFonts w:eastAsia="Times New Roman"/>
                <w:kern w:val="0"/>
                <w:sz w:val="24"/>
                <w:szCs w:val="24"/>
                <w:lang w:eastAsia="en-US"/>
              </w:rPr>
            </w:pPr>
          </w:p>
          <w:p w14:paraId="7006B7EA"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3CAC88DA"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1212BE20"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lastRenderedPageBreak/>
              <w:t>Week 9-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148B04"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ed Subtask</w:t>
            </w:r>
            <w:r>
              <w:rPr>
                <w:rFonts w:ascii="Cambria" w:eastAsia="Times New Roman" w:hAnsi="Cambria"/>
                <w:color w:val="000000"/>
                <w:kern w:val="0"/>
                <w:sz w:val="20"/>
                <w:szCs w:val="20"/>
                <w:lang w:eastAsia="en-US"/>
              </w:rPr>
              <w:t>s</w:t>
            </w:r>
            <w:r w:rsidRPr="00AE2516">
              <w:rPr>
                <w:rFonts w:ascii="Cambria" w:eastAsia="Times New Roman" w:hAnsi="Cambria"/>
                <w:color w:val="000000"/>
                <w:kern w:val="0"/>
                <w:sz w:val="20"/>
                <w:szCs w:val="20"/>
                <w:lang w:eastAsia="en-US"/>
              </w:rPr>
              <w:t xml:space="preserve"> 3.1,3.2,3</w:t>
            </w:r>
            <w:r>
              <w:rPr>
                <w:rFonts w:ascii="Cambria" w:eastAsia="Times New Roman" w:hAnsi="Cambria"/>
                <w:color w:val="000000"/>
                <w:kern w:val="0"/>
                <w:sz w:val="20"/>
                <w:szCs w:val="20"/>
                <w:lang w:eastAsia="en-US"/>
              </w:rPr>
              <w:t>.3</w:t>
            </w:r>
          </w:p>
          <w:p w14:paraId="53261DE6" w14:textId="77777777" w:rsidR="00AB4AF0" w:rsidRPr="00AE2516" w:rsidRDefault="00AB4AF0" w:rsidP="00AB4AF0">
            <w:pPr>
              <w:jc w:val="left"/>
              <w:rPr>
                <w:rFonts w:eastAsia="Times New Roman"/>
                <w:kern w:val="0"/>
                <w:sz w:val="24"/>
                <w:szCs w:val="24"/>
                <w:lang w:eastAsia="en-US"/>
              </w:rPr>
            </w:pPr>
          </w:p>
          <w:p w14:paraId="7855EDB9"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s 8.4, 8.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8DC500" w14:textId="77777777" w:rsidR="00AB4AF0" w:rsidRPr="00AE2516" w:rsidRDefault="00AB4AF0" w:rsidP="00AB4AF0">
            <w:pPr>
              <w:spacing w:before="20" w:after="20"/>
              <w:rPr>
                <w:rFonts w:eastAsia="Times New Roman"/>
                <w:kern w:val="0"/>
                <w:sz w:val="24"/>
                <w:szCs w:val="24"/>
                <w:lang w:eastAsia="en-US"/>
              </w:rPr>
            </w:pPr>
            <w:r w:rsidRPr="00AE2516">
              <w:rPr>
                <w:rFonts w:eastAsia="Times New Roman"/>
                <w:color w:val="000000"/>
                <w:kern w:val="0"/>
                <w:lang w:eastAsia="en-US"/>
              </w:rPr>
              <w:t>Calculate volume, mass, displacement</w:t>
            </w:r>
          </w:p>
          <w:p w14:paraId="52A13BE3" w14:textId="034CF2E1" w:rsidR="00AB4AF0" w:rsidRPr="00AE2516" w:rsidRDefault="00AB4AF0" w:rsidP="00AB4AF0">
            <w:pPr>
              <w:tabs>
                <w:tab w:val="left" w:pos="576"/>
                <w:tab w:val="center" w:pos="1796"/>
              </w:tabs>
              <w:spacing w:before="20" w:after="20"/>
              <w:jc w:val="left"/>
              <w:rPr>
                <w:rFonts w:eastAsia="Times New Roman"/>
                <w:kern w:val="0"/>
                <w:sz w:val="24"/>
                <w:szCs w:val="24"/>
                <w:lang w:eastAsia="en-US"/>
              </w:rPr>
            </w:pPr>
            <w:r>
              <w:rPr>
                <w:rFonts w:ascii="Cambria" w:eastAsia="Times New Roman" w:hAnsi="Cambria"/>
                <w:color w:val="000000"/>
                <w:kern w:val="0"/>
                <w:sz w:val="20"/>
                <w:szCs w:val="20"/>
                <w:lang w:eastAsia="en-US"/>
              </w:rPr>
              <w:tab/>
              <w:t>Training the model /Results</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5DEEBE5E" w14:textId="52D6B16E"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2B0A13F6"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05ADC0BF"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20AEDC9"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2-1</w:t>
            </w:r>
            <w:r>
              <w:rPr>
                <w:rFonts w:ascii="Cambria" w:eastAsia="Times New Roman" w:hAnsi="Cambria"/>
                <w:color w:val="000000"/>
                <w:kern w:val="0"/>
                <w:sz w:val="20"/>
                <w:szCs w:val="20"/>
                <w:lang w:eastAsia="en-US"/>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DF70DA" w14:textId="1161ABB8"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ed Subtask</w:t>
            </w:r>
            <w:r>
              <w:rPr>
                <w:rFonts w:ascii="Cambria" w:eastAsia="Times New Roman" w:hAnsi="Cambria"/>
                <w:color w:val="000000"/>
                <w:kern w:val="0"/>
                <w:sz w:val="20"/>
                <w:szCs w:val="20"/>
                <w:lang w:eastAsia="en-US"/>
              </w:rPr>
              <w:t>s</w:t>
            </w:r>
            <w:r w:rsidRPr="00AE2516">
              <w:rPr>
                <w:rFonts w:ascii="Cambria" w:eastAsia="Times New Roman" w:hAnsi="Cambria"/>
                <w:color w:val="000000"/>
                <w:kern w:val="0"/>
                <w:sz w:val="20"/>
                <w:szCs w:val="20"/>
                <w:lang w:eastAsia="en-US"/>
              </w:rPr>
              <w:t xml:space="preserve"> 4.1-4.6</w:t>
            </w:r>
          </w:p>
          <w:p w14:paraId="14F906CE"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 xml:space="preserve">Started subtask 9.1 </w:t>
            </w:r>
          </w:p>
          <w:p w14:paraId="3086DBBD" w14:textId="77777777" w:rsidR="00AB4AF0" w:rsidRPr="00AE2516" w:rsidRDefault="00AB4AF0" w:rsidP="00AB4AF0">
            <w:pPr>
              <w:jc w:val="left"/>
              <w:rPr>
                <w:rFonts w:eastAsia="Times New Roman"/>
                <w:kern w:val="0"/>
                <w:sz w:val="24"/>
                <w:szCs w:val="24"/>
                <w:lang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A89F67"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 xml:space="preserve">Calculate </w:t>
            </w:r>
            <w:r w:rsidRPr="00AE2516">
              <w:rPr>
                <w:rFonts w:eastAsia="Times New Roman"/>
                <w:color w:val="000000"/>
                <w:kern w:val="0"/>
                <w:lang w:eastAsia="en-US"/>
              </w:rPr>
              <w:t xml:space="preserve">displacement, center of mass, </w:t>
            </w:r>
            <w:r w:rsidRPr="00AE2516">
              <w:rPr>
                <w:rFonts w:ascii="Cambria" w:eastAsia="Times New Roman" w:hAnsi="Cambria"/>
                <w:color w:val="000000"/>
                <w:kern w:val="0"/>
                <w:sz w:val="20"/>
                <w:szCs w:val="20"/>
                <w:lang w:eastAsia="en-US"/>
              </w:rPr>
              <w:t>MC height, stability</w:t>
            </w:r>
          </w:p>
          <w:p w14:paraId="1FF7FFAC"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Research on Pixhawk configuration</w:t>
            </w:r>
          </w:p>
          <w:p w14:paraId="21AB6911" w14:textId="77777777" w:rsidR="00AB4AF0" w:rsidRPr="00AE2516" w:rsidRDefault="00AB4AF0" w:rsidP="00AB4AF0">
            <w:pPr>
              <w:spacing w:before="20" w:after="20"/>
              <w:jc w:val="both"/>
              <w:rPr>
                <w:rFonts w:eastAsia="Times New Roman"/>
                <w:kern w:val="0"/>
                <w:sz w:val="24"/>
                <w:szCs w:val="24"/>
                <w:lang w:eastAsia="en-US"/>
              </w:rPr>
            </w:pP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06778898" w14:textId="3A0E54C4"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32BFDDD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683CFA43"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75C811BC"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w:t>
            </w:r>
            <w:r>
              <w:rPr>
                <w:rFonts w:ascii="Cambria" w:eastAsia="Times New Roman" w:hAnsi="Cambria"/>
                <w:color w:val="000000"/>
                <w:kern w:val="0"/>
                <w:sz w:val="20"/>
                <w:szCs w:val="20"/>
                <w:lang w:eastAsia="en-US"/>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5D5BE6"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Finished Subtask 5.1,5.2</w:t>
            </w:r>
          </w:p>
          <w:p w14:paraId="739B511B"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 9.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836EBF"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Calculate drag and lift</w:t>
            </w:r>
          </w:p>
          <w:p w14:paraId="09F9DBF4"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Research on Pixhawk configuration</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5177D8A9"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Mohsin Mehmood</w:t>
            </w:r>
          </w:p>
          <w:p w14:paraId="3D831157"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Hafeez Shittu</w:t>
            </w:r>
          </w:p>
        </w:tc>
      </w:tr>
      <w:tr w:rsidR="00AB4AF0" w:rsidRPr="00AE2516" w14:paraId="5C8A97F6"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0659DD5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w:t>
            </w:r>
            <w:r>
              <w:rPr>
                <w:rFonts w:ascii="Cambria" w:eastAsia="Times New Roman" w:hAnsi="Cambria"/>
                <w:color w:val="000000"/>
                <w:kern w:val="0"/>
                <w:sz w:val="20"/>
                <w:szCs w:val="20"/>
                <w:lang w:eastAsia="en-US"/>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8E30BF"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Finish Subtask 6.1</w:t>
            </w:r>
          </w:p>
          <w:p w14:paraId="29F0E1CF"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 Subtask 9.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13948C" w14:textId="77777777" w:rsidR="00AB4AF0" w:rsidRDefault="00AB4AF0" w:rsidP="00AB4AF0">
            <w:pPr>
              <w:spacing w:before="20" w:after="20"/>
              <w:rPr>
                <w:rFonts w:eastAsia="Times New Roman"/>
                <w:color w:val="000000"/>
                <w:kern w:val="0"/>
                <w:lang w:eastAsia="en-US"/>
              </w:rPr>
            </w:pPr>
            <w:r w:rsidRPr="00AE2516">
              <w:rPr>
                <w:rFonts w:eastAsia="Times New Roman"/>
                <w:color w:val="000000"/>
                <w:kern w:val="0"/>
                <w:lang w:eastAsia="en-US"/>
              </w:rPr>
              <w:t>Flow analysis</w:t>
            </w:r>
          </w:p>
          <w:p w14:paraId="1F368A3D" w14:textId="77777777" w:rsidR="00AB4AF0" w:rsidRPr="00AE2516" w:rsidRDefault="00AB4AF0" w:rsidP="00AB4AF0">
            <w:pPr>
              <w:spacing w:before="20" w:after="20"/>
              <w:rPr>
                <w:rFonts w:eastAsia="Times New Roman"/>
                <w:kern w:val="0"/>
                <w:sz w:val="24"/>
                <w:szCs w:val="24"/>
                <w:lang w:eastAsia="en-US"/>
              </w:rPr>
            </w:pPr>
            <w:r>
              <w:rPr>
                <w:rFonts w:eastAsia="Times New Roman"/>
                <w:color w:val="000000"/>
                <w:kern w:val="0"/>
                <w:lang w:eastAsia="en-US"/>
              </w:rPr>
              <w:t>Layout of the navigation system</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0A6215AA"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Mohsin</w:t>
            </w:r>
          </w:p>
          <w:p w14:paraId="6FE5C384"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Hafeez</w:t>
            </w:r>
          </w:p>
        </w:tc>
      </w:tr>
      <w:tr w:rsidR="00AB4AF0" w:rsidRPr="00AE2516" w14:paraId="418E3268"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BF49FB1"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Week 18</w:t>
            </w:r>
            <w:r w:rsidRPr="00AE2516">
              <w:rPr>
                <w:rFonts w:ascii="Cambria" w:eastAsia="Times New Roman" w:hAnsi="Cambria"/>
                <w:color w:val="000000"/>
                <w:kern w:val="0"/>
                <w:sz w:val="20"/>
                <w:szCs w:val="20"/>
                <w:lang w:eastAsia="en-US"/>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9F35A7"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Finish subtask 6.2</w:t>
            </w:r>
          </w:p>
          <w:p w14:paraId="30D9EDCF" w14:textId="77777777" w:rsidR="00AB4AF0" w:rsidRDefault="00AB4AF0" w:rsidP="00AB4AF0">
            <w:pPr>
              <w:spacing w:before="20" w:after="20"/>
              <w:rPr>
                <w:rFonts w:ascii="Cambria" w:eastAsia="Times New Roman" w:hAnsi="Cambria"/>
                <w:color w:val="000000"/>
                <w:kern w:val="0"/>
                <w:sz w:val="20"/>
                <w:szCs w:val="20"/>
                <w:lang w:eastAsia="en-US"/>
              </w:rPr>
            </w:pPr>
            <w:r>
              <w:rPr>
                <w:rFonts w:ascii="Cambria" w:eastAsia="Times New Roman" w:hAnsi="Cambria"/>
                <w:color w:val="000000"/>
                <w:kern w:val="0"/>
                <w:sz w:val="20"/>
                <w:szCs w:val="20"/>
                <w:lang w:eastAsia="en-US"/>
              </w:rPr>
              <w:t>Finish Subtask 9.3</w:t>
            </w:r>
          </w:p>
          <w:p w14:paraId="0C0A8465" w14:textId="77777777" w:rsidR="00AB4AF0" w:rsidRPr="00AE2516" w:rsidRDefault="00AB4AF0" w:rsidP="00AB4AF0">
            <w:pPr>
              <w:spacing w:before="20" w:after="20"/>
              <w:jc w:val="both"/>
              <w:rPr>
                <w:rFonts w:eastAsia="Times New Roman"/>
                <w:kern w:val="0"/>
                <w:sz w:val="24"/>
                <w:szCs w:val="24"/>
                <w:lang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85BF88" w14:textId="77777777" w:rsidR="00AB4AF0" w:rsidRPr="00AE2516" w:rsidRDefault="00AB4AF0" w:rsidP="00AB4AF0">
            <w:pPr>
              <w:spacing w:before="20" w:after="20"/>
              <w:rPr>
                <w:rFonts w:eastAsia="Times New Roman"/>
                <w:kern w:val="0"/>
                <w:sz w:val="24"/>
                <w:szCs w:val="24"/>
                <w:lang w:eastAsia="en-US"/>
              </w:rPr>
            </w:pPr>
            <w:r w:rsidRPr="00AE2516">
              <w:rPr>
                <w:rFonts w:ascii="Courier New" w:eastAsia="Times New Roman" w:hAnsi="Courier New" w:cs="Courier New"/>
                <w:color w:val="000000"/>
                <w:kern w:val="0"/>
                <w:sz w:val="20"/>
                <w:szCs w:val="20"/>
                <w:lang w:eastAsia="en-US"/>
              </w:rPr>
              <w:t xml:space="preserve"> </w:t>
            </w:r>
            <w:r w:rsidRPr="00AE2516">
              <w:rPr>
                <w:rFonts w:ascii="Cambria" w:eastAsia="Times New Roman" w:hAnsi="Cambria"/>
                <w:color w:val="000000"/>
                <w:kern w:val="0"/>
                <w:sz w:val="20"/>
                <w:szCs w:val="20"/>
                <w:lang w:eastAsia="en-US"/>
              </w:rPr>
              <w:t>Fem analysis</w:t>
            </w:r>
          </w:p>
          <w:p w14:paraId="481177A8" w14:textId="77777777" w:rsidR="00AB4AF0" w:rsidRPr="00AE2516" w:rsidRDefault="00AB4AF0" w:rsidP="00AB4AF0">
            <w:pPr>
              <w:rPr>
                <w:rFonts w:eastAsia="Times New Roman"/>
                <w:kern w:val="0"/>
                <w:sz w:val="24"/>
                <w:szCs w:val="24"/>
                <w:lang w:eastAsia="en-US"/>
              </w:rPr>
            </w:pPr>
            <w:r>
              <w:rPr>
                <w:rFonts w:eastAsia="Times New Roman"/>
                <w:kern w:val="0"/>
                <w:sz w:val="24"/>
                <w:szCs w:val="24"/>
                <w:lang w:eastAsia="en-US"/>
              </w:rPr>
              <w:t>Runtime of the whole system</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61284B29"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Mohsin</w:t>
            </w:r>
          </w:p>
          <w:p w14:paraId="61D849A5"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Hafeez</w:t>
            </w:r>
          </w:p>
        </w:tc>
      </w:tr>
      <w:tr w:rsidR="00AB4AF0" w:rsidRPr="00AE2516" w14:paraId="40AEE7E8" w14:textId="77777777" w:rsidTr="00AB4AF0">
        <w:trPr>
          <w:trHeight w:val="1120"/>
        </w:trPr>
        <w:tc>
          <w:tcPr>
            <w:tcW w:w="0" w:type="auto"/>
            <w:tcBorders>
              <w:top w:val="single" w:sz="4" w:space="0" w:color="000000"/>
              <w:bottom w:val="single" w:sz="12" w:space="0" w:color="000000"/>
              <w:right w:val="single" w:sz="4" w:space="0" w:color="000000"/>
            </w:tcBorders>
            <w:tcMar>
              <w:top w:w="0" w:type="dxa"/>
              <w:left w:w="108" w:type="dxa"/>
              <w:bottom w:w="0" w:type="dxa"/>
              <w:right w:w="108" w:type="dxa"/>
            </w:tcMar>
            <w:hideMark/>
          </w:tcPr>
          <w:p w14:paraId="0730961A"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Week 19</w:t>
            </w:r>
            <w:r w:rsidRPr="00AE2516">
              <w:rPr>
                <w:rFonts w:ascii="Cambria" w:eastAsia="Times New Roman" w:hAnsi="Cambria"/>
                <w:color w:val="000000"/>
                <w:kern w:val="0"/>
                <w:sz w:val="20"/>
                <w:szCs w:val="20"/>
                <w:lang w:eastAsia="en-US"/>
              </w:rPr>
              <w:t>-32</w:t>
            </w:r>
          </w:p>
        </w:tc>
        <w:tc>
          <w:tcPr>
            <w:tcW w:w="0" w:type="auto"/>
            <w:tcBorders>
              <w:top w:val="single" w:sz="4" w:space="0" w:color="000000"/>
              <w:left w:val="single" w:sz="4" w:space="0" w:color="000000"/>
              <w:bottom w:val="single" w:sz="12" w:space="0" w:color="000000"/>
              <w:right w:val="single" w:sz="4" w:space="0" w:color="000000"/>
            </w:tcBorders>
            <w:tcMar>
              <w:top w:w="0" w:type="dxa"/>
              <w:left w:w="108" w:type="dxa"/>
              <w:bottom w:w="0" w:type="dxa"/>
              <w:right w:w="108" w:type="dxa"/>
            </w:tcMar>
            <w:hideMark/>
          </w:tcPr>
          <w:p w14:paraId="6DFB2082" w14:textId="77777777" w:rsidR="00AB4AF0" w:rsidRPr="00AE2516" w:rsidRDefault="00AB4AF0" w:rsidP="00AB4AF0">
            <w:pPr>
              <w:jc w:val="left"/>
              <w:rPr>
                <w:rFonts w:eastAsia="Times New Roman"/>
                <w:kern w:val="0"/>
                <w:sz w:val="24"/>
                <w:szCs w:val="24"/>
                <w:lang w:eastAsia="en-US"/>
              </w:rPr>
            </w:pPr>
          </w:p>
        </w:tc>
        <w:tc>
          <w:tcPr>
            <w:tcW w:w="0" w:type="auto"/>
            <w:tcBorders>
              <w:top w:val="single" w:sz="4" w:space="0" w:color="000000"/>
              <w:left w:val="single" w:sz="4" w:space="0" w:color="000000"/>
              <w:bottom w:val="single" w:sz="12" w:space="0" w:color="000000"/>
              <w:right w:val="single" w:sz="4" w:space="0" w:color="000000"/>
            </w:tcBorders>
            <w:tcMar>
              <w:top w:w="0" w:type="dxa"/>
              <w:left w:w="108" w:type="dxa"/>
              <w:bottom w:w="0" w:type="dxa"/>
              <w:right w:w="108" w:type="dxa"/>
            </w:tcMar>
            <w:hideMark/>
          </w:tcPr>
          <w:p w14:paraId="561B1CDA" w14:textId="77777777" w:rsidR="00AB4AF0" w:rsidRPr="00AE2516" w:rsidRDefault="00AB4AF0" w:rsidP="00AB4AF0">
            <w:pPr>
              <w:spacing w:before="20" w:after="20"/>
              <w:rPr>
                <w:rFonts w:eastAsia="Times New Roman"/>
                <w:kern w:val="0"/>
                <w:sz w:val="24"/>
                <w:szCs w:val="24"/>
                <w:lang w:eastAsia="en-US"/>
              </w:rPr>
            </w:pPr>
          </w:p>
        </w:tc>
        <w:tc>
          <w:tcPr>
            <w:tcW w:w="0" w:type="auto"/>
            <w:tcBorders>
              <w:top w:val="single" w:sz="4" w:space="0" w:color="000000"/>
              <w:left w:val="single" w:sz="4" w:space="0" w:color="000000"/>
              <w:bottom w:val="single" w:sz="12" w:space="0" w:color="000000"/>
            </w:tcBorders>
            <w:tcMar>
              <w:top w:w="0" w:type="dxa"/>
              <w:left w:w="108" w:type="dxa"/>
              <w:bottom w:w="0" w:type="dxa"/>
              <w:right w:w="108" w:type="dxa"/>
            </w:tcMar>
            <w:hideMark/>
          </w:tcPr>
          <w:p w14:paraId="692EBA53" w14:textId="77777777" w:rsidR="00AB4AF0" w:rsidRPr="00AE2516" w:rsidRDefault="00AB4AF0" w:rsidP="00AB4AF0">
            <w:pPr>
              <w:jc w:val="left"/>
              <w:rPr>
                <w:rFonts w:eastAsia="Times New Roman"/>
                <w:kern w:val="0"/>
                <w:sz w:val="24"/>
                <w:szCs w:val="24"/>
                <w:lang w:eastAsia="en-US"/>
              </w:rPr>
            </w:pPr>
          </w:p>
        </w:tc>
      </w:tr>
    </w:tbl>
    <w:p w14:paraId="71C47F5B" w14:textId="77777777" w:rsidR="00A74C39" w:rsidRPr="00407596" w:rsidRDefault="00A74C39">
      <w:pPr>
        <w:jc w:val="left"/>
        <w:rPr>
          <w:b/>
          <w:kern w:val="0"/>
          <w:sz w:val="28"/>
          <w:szCs w:val="24"/>
        </w:rPr>
      </w:pPr>
      <w:r w:rsidRPr="00407596">
        <w:br w:type="page"/>
      </w:r>
    </w:p>
    <w:p w14:paraId="1A56AA77" w14:textId="77777777" w:rsidR="003021AF" w:rsidRPr="00407596" w:rsidRDefault="003021AF" w:rsidP="00D670D8">
      <w:pPr>
        <w:pStyle w:val="Head1"/>
      </w:pPr>
      <w:bookmarkStart w:id="43" w:name="_Toc1835431"/>
      <w:r w:rsidRPr="00407596">
        <w:rPr>
          <w:rFonts w:hint="eastAsia"/>
        </w:rPr>
        <w:lastRenderedPageBreak/>
        <w:t>Implementation</w:t>
      </w:r>
      <w:bookmarkEnd w:id="43"/>
    </w:p>
    <w:p w14:paraId="09D659FF" w14:textId="77777777" w:rsidR="003021AF" w:rsidRPr="00407596" w:rsidRDefault="003021AF" w:rsidP="00AB6890">
      <w:pPr>
        <w:pStyle w:val="AllText"/>
      </w:pPr>
      <w:r w:rsidRPr="00407596">
        <w:rPr>
          <w:rFonts w:hint="eastAsia"/>
        </w:rPr>
        <w:t>For each task/subtask, create a section and add tech details of how it is implemented.</w:t>
      </w:r>
    </w:p>
    <w:p w14:paraId="7F47390A" w14:textId="4D9F8579" w:rsidR="00BB7BF2" w:rsidRDefault="00BB7BF2" w:rsidP="00F64DBC">
      <w:pPr>
        <w:pStyle w:val="Heading2"/>
      </w:pPr>
      <w:bookmarkStart w:id="44" w:name="_Toc1835432"/>
      <w:r w:rsidRPr="00407596">
        <w:rPr>
          <w:rFonts w:hint="eastAsia"/>
        </w:rPr>
        <w:t>Implementation of Task 1.</w:t>
      </w:r>
      <w:bookmarkEnd w:id="44"/>
    </w:p>
    <w:p w14:paraId="14FAB470" w14:textId="4D8B5325" w:rsidR="001E3E9C" w:rsidRPr="001E3E9C" w:rsidRDefault="001E3E9C" w:rsidP="001158AB">
      <w:pPr>
        <w:pStyle w:val="Heading3"/>
      </w:pPr>
      <w:bookmarkStart w:id="45" w:name="_Toc1835433"/>
      <w:r>
        <w:t xml:space="preserve">Implementation of </w:t>
      </w:r>
      <w:r w:rsidR="006C5D29">
        <w:t>Sub</w:t>
      </w:r>
      <w:r>
        <w:t>task 1- Reasearch</w:t>
      </w:r>
      <w:bookmarkEnd w:id="45"/>
    </w:p>
    <w:p w14:paraId="116665F3" w14:textId="77777777" w:rsidR="001E3E9C" w:rsidRPr="001E3E9C" w:rsidRDefault="001E3E9C" w:rsidP="001E3E9C">
      <w:pPr>
        <w:pStyle w:val="AllText"/>
      </w:pPr>
      <w:r w:rsidRPr="001E3E9C">
        <w:t>When it comes to designing a boat, there are countless ways to design it. This is based on the functions of the boat itself. Accordingly, the first step for this subtask was to research and understand the capabilities of different types of boats, and which design and its capabilities is most suitable based on our design requirements.</w:t>
      </w:r>
    </w:p>
    <w:p w14:paraId="61D5A456" w14:textId="5B0E7367" w:rsidR="001E3E9C" w:rsidRPr="001E3E9C" w:rsidRDefault="006C5D29" w:rsidP="001E3E9C">
      <w:pPr>
        <w:pStyle w:val="AllText"/>
      </w:pPr>
      <w:r w:rsidRPr="001E3E9C">
        <w:t xml:space="preserve"> </w:t>
      </w:r>
      <w:r w:rsidR="001E3E9C" w:rsidRPr="001E3E9C">
        <w:t>“A boat is a small vessel which has been specifically designed for navigating in near-shore areas or inland waterways.” Though there appears to be just a thin line separating a ship from a boat, in actuality t</w:t>
      </w:r>
      <w:hyperlink r:id="rId29">
        <w:r w:rsidR="001E3E9C" w:rsidRPr="001E3E9C">
          <w:rPr>
            <w:rStyle w:val="Hyperlink"/>
          </w:rPr>
          <w:t>here are quite a few differences which set both of them apart.</w:t>
        </w:r>
      </w:hyperlink>
      <w:r w:rsidR="001E3E9C" w:rsidRPr="001E3E9C">
        <w:t xml:space="preserve"> Boats can be classified into three main sections as follows:</w:t>
      </w:r>
    </w:p>
    <w:p w14:paraId="5C0E6D67" w14:textId="77777777" w:rsidR="001E3E9C" w:rsidRPr="001E3E9C" w:rsidRDefault="001E3E9C" w:rsidP="001E3E9C">
      <w:pPr>
        <w:pStyle w:val="AllText"/>
        <w:numPr>
          <w:ilvl w:val="0"/>
          <w:numId w:val="31"/>
        </w:numPr>
      </w:pPr>
      <w:r w:rsidRPr="001E3E9C">
        <w:t>Unpowered or man-powered (like rafts, gondolas, kayaks, etc.),</w:t>
      </w:r>
    </w:p>
    <w:p w14:paraId="3087F36B" w14:textId="77777777" w:rsidR="001E3E9C" w:rsidRPr="001E3E9C" w:rsidRDefault="001E3E9C" w:rsidP="001E3E9C">
      <w:pPr>
        <w:pStyle w:val="AllText"/>
        <w:numPr>
          <w:ilvl w:val="0"/>
          <w:numId w:val="31"/>
        </w:numPr>
      </w:pPr>
      <w:r w:rsidRPr="001E3E9C">
        <w:t>Sailboats (sail-propelled)</w:t>
      </w:r>
    </w:p>
    <w:p w14:paraId="6A921208" w14:textId="77777777" w:rsidR="001E3E9C" w:rsidRPr="001E3E9C" w:rsidRDefault="001E3E9C" w:rsidP="001E3E9C">
      <w:pPr>
        <w:pStyle w:val="AllText"/>
        <w:numPr>
          <w:ilvl w:val="0"/>
          <w:numId w:val="31"/>
        </w:numPr>
      </w:pPr>
      <w:r w:rsidRPr="001E3E9C">
        <w:t>and Motorboats (engine-powered)</w:t>
      </w:r>
    </w:p>
    <w:p w14:paraId="00CAA5A9" w14:textId="77777777" w:rsidR="001E3E9C" w:rsidRPr="001E3E9C" w:rsidRDefault="001E3E9C" w:rsidP="001E3E9C">
      <w:pPr>
        <w:pStyle w:val="AllText"/>
      </w:pPr>
      <w:r w:rsidRPr="001E3E9C">
        <w:t>Because our vessel is required to move slowly through the water I order to achieve its intended purpose, this greatly reduced the list of possible boats to research. The boat designs considered were the following:</w:t>
      </w:r>
      <w:bookmarkStart w:id="46" w:name="_qsh70q" w:colFirst="0" w:colLast="0"/>
      <w:bookmarkEnd w:id="46"/>
    </w:p>
    <w:p w14:paraId="7941F552" w14:textId="77777777" w:rsidR="001E3E9C" w:rsidRPr="001E3E9C" w:rsidRDefault="001E3E9C" w:rsidP="001E3E9C">
      <w:pPr>
        <w:pStyle w:val="AllText"/>
        <w:rPr>
          <w:b/>
          <w:bCs/>
          <w:iCs/>
        </w:rPr>
      </w:pPr>
      <w:r w:rsidRPr="001E3E9C">
        <w:rPr>
          <w:b/>
          <w:bCs/>
          <w:iCs/>
        </w:rPr>
        <w:t>Banana Boats</w:t>
      </w:r>
    </w:p>
    <w:p w14:paraId="726D3C14" w14:textId="77777777" w:rsidR="001E3E9C" w:rsidRPr="001E3E9C" w:rsidRDefault="001E3E9C" w:rsidP="001E3E9C">
      <w:pPr>
        <w:pStyle w:val="AllText"/>
      </w:pPr>
      <w:r w:rsidRPr="001E3E9C">
        <w:t>As the name suggests, this boat is banana-shaped. It is an inflatable boat and it easily floats on water. It does not have an inbuilt motor system. A banana boat has a capacity to seat between approximately three to ten people.</w:t>
      </w:r>
    </w:p>
    <w:p w14:paraId="63A6C938" w14:textId="77777777" w:rsidR="001E3E9C" w:rsidRPr="001E3E9C" w:rsidRDefault="001E3E9C" w:rsidP="001E3E9C">
      <w:pPr>
        <w:pStyle w:val="AllText"/>
      </w:pPr>
      <w:r w:rsidRPr="001E3E9C">
        <w:drawing>
          <wp:inline distT="114300" distB="114300" distL="114300" distR="114300" wp14:anchorId="09D0C3A7" wp14:editId="28EE9125">
            <wp:extent cx="2928938" cy="1882888"/>
            <wp:effectExtent l="0" t="0" r="0" b="0"/>
            <wp:docPr id="46" name="image104.jpg"/>
            <wp:cNvGraphicFramePr/>
            <a:graphic xmlns:a="http://schemas.openxmlformats.org/drawingml/2006/main">
              <a:graphicData uri="http://schemas.openxmlformats.org/drawingml/2006/picture">
                <pic:pic xmlns:pic="http://schemas.openxmlformats.org/drawingml/2006/picture">
                  <pic:nvPicPr>
                    <pic:cNvPr id="0" name="image104.jpg"/>
                    <pic:cNvPicPr preferRelativeResize="0"/>
                  </pic:nvPicPr>
                  <pic:blipFill>
                    <a:blip r:embed="rId30"/>
                    <a:srcRect/>
                    <a:stretch>
                      <a:fillRect/>
                    </a:stretch>
                  </pic:blipFill>
                  <pic:spPr>
                    <a:xfrm>
                      <a:off x="0" y="0"/>
                      <a:ext cx="2928938" cy="1882888"/>
                    </a:xfrm>
                    <a:prstGeom prst="rect">
                      <a:avLst/>
                    </a:prstGeom>
                    <a:ln/>
                  </pic:spPr>
                </pic:pic>
              </a:graphicData>
            </a:graphic>
          </wp:inline>
        </w:drawing>
      </w:r>
    </w:p>
    <w:p w14:paraId="10825039" w14:textId="60C6AB69" w:rsidR="001E3E9C" w:rsidRPr="001E3E9C" w:rsidRDefault="001E3E9C" w:rsidP="002F1DD2">
      <w:pPr>
        <w:pStyle w:val="FigureCap"/>
      </w:pPr>
      <w:bookmarkStart w:id="47" w:name="_Toc532928102"/>
      <w:bookmarkStart w:id="48" w:name="_Toc1835326"/>
      <w:r w:rsidRPr="001E3E9C">
        <w:t xml:space="preserve">Figure </w:t>
      </w:r>
      <w:r w:rsidRPr="001E3E9C">
        <w:fldChar w:fldCharType="begin"/>
      </w:r>
      <w:r w:rsidRPr="001E3E9C">
        <w:instrText xml:space="preserve"> SEQ Figure \* ARABIC </w:instrText>
      </w:r>
      <w:r w:rsidRPr="001E3E9C">
        <w:fldChar w:fldCharType="separate"/>
      </w:r>
      <w:r w:rsidRPr="001E3E9C">
        <w:t>1</w:t>
      </w:r>
      <w:r w:rsidRPr="001E3E9C">
        <w:fldChar w:fldCharType="end"/>
      </w:r>
      <w:r w:rsidRPr="001E3E9C">
        <w:t xml:space="preserve"> Banana Boat</w:t>
      </w:r>
      <w:bookmarkEnd w:id="47"/>
      <w:bookmarkEnd w:id="48"/>
    </w:p>
    <w:p w14:paraId="724C5D3E" w14:textId="77777777" w:rsidR="001E3E9C" w:rsidRPr="001E3E9C" w:rsidRDefault="001E3E9C" w:rsidP="001E3E9C">
      <w:pPr>
        <w:pStyle w:val="AllText"/>
      </w:pPr>
      <w:r w:rsidRPr="001E3E9C">
        <w:t>The reason for this design consideration was its ability to carry heavy payloads. With the addition of the right electrical motors, this passenger boat design could be modified into a debris collecting vessel.</w:t>
      </w:r>
    </w:p>
    <w:p w14:paraId="76A1F8C0" w14:textId="77777777" w:rsidR="001E3E9C" w:rsidRPr="001E3E9C" w:rsidRDefault="001E3E9C" w:rsidP="001E3E9C">
      <w:pPr>
        <w:pStyle w:val="AllText"/>
        <w:rPr>
          <w:b/>
          <w:bCs/>
          <w:iCs/>
        </w:rPr>
      </w:pPr>
      <w:r w:rsidRPr="001E3E9C">
        <w:rPr>
          <w:b/>
          <w:bCs/>
          <w:iCs/>
        </w:rPr>
        <w:t>Hydrofoil boats:</w:t>
      </w:r>
    </w:p>
    <w:p w14:paraId="3ED0C6E0" w14:textId="77777777" w:rsidR="001E3E9C" w:rsidRPr="001E3E9C" w:rsidRDefault="001E3E9C" w:rsidP="001E3E9C">
      <w:pPr>
        <w:pStyle w:val="AllText"/>
      </w:pPr>
      <w:r w:rsidRPr="001E3E9C">
        <w:lastRenderedPageBreak/>
        <w:t>The hydrofoil system of boats incorporates the use of wings or lifts (pontoons) to raise the boat from the surface of the water and move forward.</w:t>
      </w:r>
    </w:p>
    <w:p w14:paraId="6A6A5338" w14:textId="77777777" w:rsidR="001E3E9C" w:rsidRPr="001E3E9C" w:rsidRDefault="001E3E9C" w:rsidP="001E3E9C">
      <w:pPr>
        <w:pStyle w:val="AllText"/>
      </w:pPr>
      <w:r w:rsidRPr="001E3E9C">
        <w:br/>
      </w:r>
      <w:r w:rsidRPr="001E3E9C">
        <w:drawing>
          <wp:inline distT="0" distB="0" distL="0" distR="0" wp14:anchorId="63430A1D" wp14:editId="1DE7D3ED">
            <wp:extent cx="2857500" cy="2381250"/>
            <wp:effectExtent l="0" t="0" r="0" b="0"/>
            <wp:docPr id="32" name="image78.jpg"/>
            <wp:cNvGraphicFramePr/>
            <a:graphic xmlns:a="http://schemas.openxmlformats.org/drawingml/2006/main">
              <a:graphicData uri="http://schemas.openxmlformats.org/drawingml/2006/picture">
                <pic:pic xmlns:pic="http://schemas.openxmlformats.org/drawingml/2006/picture">
                  <pic:nvPicPr>
                    <pic:cNvPr id="0" name="image78.jpg"/>
                    <pic:cNvPicPr preferRelativeResize="0"/>
                  </pic:nvPicPr>
                  <pic:blipFill>
                    <a:blip r:embed="rId31">
                      <a:extLst>
                        <a:ext uri="{28A0092B-C50C-407E-A947-70E740481C1C}">
                          <a14:useLocalDpi xmlns:a14="http://schemas.microsoft.com/office/drawing/2010/main" val="0"/>
                        </a:ext>
                      </a:extLst>
                    </a:blip>
                    <a:srcRect/>
                    <a:stretch>
                      <a:fillRect/>
                    </a:stretch>
                  </pic:blipFill>
                  <pic:spPr>
                    <a:xfrm>
                      <a:off x="0" y="0"/>
                      <a:ext cx="2857500" cy="2381250"/>
                    </a:xfrm>
                    <a:prstGeom prst="rect">
                      <a:avLst/>
                    </a:prstGeom>
                    <a:ln/>
                  </pic:spPr>
                </pic:pic>
              </a:graphicData>
            </a:graphic>
          </wp:inline>
        </w:drawing>
      </w:r>
    </w:p>
    <w:p w14:paraId="0C076F00" w14:textId="6882A9D5" w:rsidR="001E3E9C" w:rsidRPr="001E3E9C" w:rsidRDefault="001E3E9C" w:rsidP="002F1DD2">
      <w:pPr>
        <w:pStyle w:val="FigureCap"/>
      </w:pPr>
      <w:bookmarkStart w:id="49" w:name="_Toc532928103"/>
      <w:bookmarkStart w:id="50" w:name="_Toc1835327"/>
      <w:r w:rsidRPr="001E3E9C">
        <w:t xml:space="preserve">Figure </w:t>
      </w:r>
      <w:r w:rsidRPr="001E3E9C">
        <w:fldChar w:fldCharType="begin"/>
      </w:r>
      <w:r w:rsidRPr="001E3E9C">
        <w:instrText xml:space="preserve"> SEQ Figure \* ARABIC </w:instrText>
      </w:r>
      <w:r w:rsidRPr="001E3E9C">
        <w:fldChar w:fldCharType="separate"/>
      </w:r>
      <w:r w:rsidRPr="001E3E9C">
        <w:t>2</w:t>
      </w:r>
      <w:r w:rsidRPr="001E3E9C">
        <w:fldChar w:fldCharType="end"/>
      </w:r>
      <w:r w:rsidRPr="001E3E9C">
        <w:t xml:space="preserve"> Hydrofoil Boat</w:t>
      </w:r>
      <w:bookmarkEnd w:id="49"/>
      <w:bookmarkEnd w:id="50"/>
    </w:p>
    <w:p w14:paraId="143A1CCF" w14:textId="77777777" w:rsidR="001E3E9C" w:rsidRPr="001E3E9C" w:rsidRDefault="001E3E9C" w:rsidP="001E3E9C">
      <w:pPr>
        <w:pStyle w:val="AllText"/>
      </w:pPr>
      <w:r w:rsidRPr="001E3E9C">
        <w:t>The reason for this design consideration was solely because of the empty cavity in the front, which could be turned into the collection bin for the vessel.</w:t>
      </w:r>
    </w:p>
    <w:p w14:paraId="290A8E2C" w14:textId="69357EC6" w:rsidR="006C5D29" w:rsidRDefault="006C5D29" w:rsidP="001158AB">
      <w:pPr>
        <w:pStyle w:val="Heading3"/>
      </w:pPr>
      <w:bookmarkStart w:id="51" w:name="_Toc1835434"/>
      <w:r>
        <w:t>Implementation of Subtask 2-</w:t>
      </w:r>
      <w:bookmarkEnd w:id="51"/>
      <w:r>
        <w:t xml:space="preserve"> </w:t>
      </w:r>
    </w:p>
    <w:p w14:paraId="146FE175" w14:textId="14FCF9BD" w:rsidR="001E3E9C" w:rsidRPr="001E3E9C" w:rsidRDefault="001E3E9C" w:rsidP="006C5D29">
      <w:pPr>
        <w:pStyle w:val="AllText"/>
      </w:pPr>
      <w:r w:rsidRPr="001E3E9C">
        <w:t>Catamaran Boats:</w:t>
      </w:r>
    </w:p>
    <w:p w14:paraId="2328F815" w14:textId="77777777" w:rsidR="001E3E9C" w:rsidRPr="001E3E9C" w:rsidRDefault="001E3E9C" w:rsidP="001E3E9C">
      <w:pPr>
        <w:pStyle w:val="AllText"/>
      </w:pPr>
      <w:r w:rsidRPr="001E3E9C">
        <w:t>According to the Google Definition: “A catamaran (/ˌ</w:t>
      </w:r>
      <w:proofErr w:type="spellStart"/>
      <w:r w:rsidRPr="001E3E9C">
        <w:t>kætəməˈræn</w:t>
      </w:r>
      <w:proofErr w:type="spellEnd"/>
      <w:r w:rsidRPr="001E3E9C">
        <w:t xml:space="preserve">/) (informally, a "cat") is a </w:t>
      </w:r>
      <w:hyperlink r:id="rId32">
        <w:r w:rsidRPr="001E3E9C">
          <w:rPr>
            <w:rStyle w:val="Hyperlink"/>
          </w:rPr>
          <w:t>multi-hulled</w:t>
        </w:r>
      </w:hyperlink>
      <w:r w:rsidRPr="001E3E9C">
        <w:t xml:space="preserve"> </w:t>
      </w:r>
      <w:hyperlink r:id="rId33">
        <w:r w:rsidRPr="001E3E9C">
          <w:rPr>
            <w:rStyle w:val="Hyperlink"/>
          </w:rPr>
          <w:t>watercraft</w:t>
        </w:r>
      </w:hyperlink>
      <w:r w:rsidRPr="001E3E9C">
        <w:t xml:space="preserve"> featuring two parallel </w:t>
      </w:r>
      <w:hyperlink r:id="rId34">
        <w:r w:rsidRPr="001E3E9C">
          <w:rPr>
            <w:rStyle w:val="Hyperlink"/>
          </w:rPr>
          <w:t>hulls</w:t>
        </w:r>
      </w:hyperlink>
      <w:r w:rsidRPr="001E3E9C">
        <w:t xml:space="preserve"> of equal size. It is a geometry-stabilized craft, deriving its stability from its wide </w:t>
      </w:r>
      <w:hyperlink r:id="rId35">
        <w:r w:rsidRPr="001E3E9C">
          <w:rPr>
            <w:rStyle w:val="Hyperlink"/>
          </w:rPr>
          <w:t>beam</w:t>
        </w:r>
      </w:hyperlink>
      <w:r w:rsidRPr="001E3E9C">
        <w:t>.”</w:t>
      </w:r>
    </w:p>
    <w:p w14:paraId="75C20868" w14:textId="77777777" w:rsidR="001E3E9C" w:rsidRPr="001E3E9C" w:rsidRDefault="001E3E9C" w:rsidP="001E3E9C">
      <w:pPr>
        <w:pStyle w:val="AllText"/>
      </w:pPr>
      <w:r w:rsidRPr="001E3E9C">
        <w:drawing>
          <wp:inline distT="114300" distB="114300" distL="114300" distR="114300" wp14:anchorId="61B9F952" wp14:editId="369EB0E8">
            <wp:extent cx="3333750" cy="2152650"/>
            <wp:effectExtent l="0" t="0" r="0" b="0"/>
            <wp:docPr id="48" name="image106.jpg"/>
            <wp:cNvGraphicFramePr/>
            <a:graphic xmlns:a="http://schemas.openxmlformats.org/drawingml/2006/main">
              <a:graphicData uri="http://schemas.openxmlformats.org/drawingml/2006/picture">
                <pic:pic xmlns:pic="http://schemas.openxmlformats.org/drawingml/2006/picture">
                  <pic:nvPicPr>
                    <pic:cNvPr id="0" name="image106.jpg"/>
                    <pic:cNvPicPr preferRelativeResize="0"/>
                  </pic:nvPicPr>
                  <pic:blipFill>
                    <a:blip r:embed="rId36"/>
                    <a:srcRect/>
                    <a:stretch>
                      <a:fillRect/>
                    </a:stretch>
                  </pic:blipFill>
                  <pic:spPr>
                    <a:xfrm>
                      <a:off x="0" y="0"/>
                      <a:ext cx="3333750" cy="2152650"/>
                    </a:xfrm>
                    <a:prstGeom prst="rect">
                      <a:avLst/>
                    </a:prstGeom>
                    <a:ln/>
                  </pic:spPr>
                </pic:pic>
              </a:graphicData>
            </a:graphic>
          </wp:inline>
        </w:drawing>
      </w:r>
    </w:p>
    <w:p w14:paraId="2FC96243" w14:textId="6CF96DAE" w:rsidR="001E3E9C" w:rsidRPr="001E3E9C" w:rsidRDefault="001E3E9C" w:rsidP="002F1DD2">
      <w:pPr>
        <w:pStyle w:val="FigureCap"/>
      </w:pPr>
      <w:bookmarkStart w:id="52" w:name="_Toc532928104"/>
      <w:bookmarkStart w:id="53" w:name="_Toc1835328"/>
      <w:r w:rsidRPr="001E3E9C">
        <w:t xml:space="preserve">Figure </w:t>
      </w:r>
      <w:r w:rsidRPr="001E3E9C">
        <w:fldChar w:fldCharType="begin"/>
      </w:r>
      <w:r w:rsidRPr="001E3E9C">
        <w:instrText xml:space="preserve"> SEQ Figure \* ARABIC </w:instrText>
      </w:r>
      <w:r w:rsidRPr="001E3E9C">
        <w:fldChar w:fldCharType="separate"/>
      </w:r>
      <w:r w:rsidRPr="001E3E9C">
        <w:t>3</w:t>
      </w:r>
      <w:r w:rsidRPr="001E3E9C">
        <w:fldChar w:fldCharType="end"/>
      </w:r>
      <w:r w:rsidRPr="001E3E9C">
        <w:t xml:space="preserve"> Catamaran boat</w:t>
      </w:r>
      <w:bookmarkEnd w:id="52"/>
      <w:bookmarkEnd w:id="53"/>
    </w:p>
    <w:p w14:paraId="5BCB6E25" w14:textId="77777777" w:rsidR="001E3E9C" w:rsidRPr="001E3E9C" w:rsidRDefault="001E3E9C" w:rsidP="001E3E9C">
      <w:pPr>
        <w:pStyle w:val="AllText"/>
      </w:pPr>
      <w:r w:rsidRPr="001E3E9C">
        <w:t xml:space="preserve">The catamaran maintains its stability primarily due to equal sized hulls on each side. A catamaran boat with three hulls is also plausible in real life, but for this design purpose, the two hull catamaran design best suited the vessel’s design and purpose. </w:t>
      </w:r>
    </w:p>
    <w:p w14:paraId="264D580F" w14:textId="77777777" w:rsidR="001E3E9C" w:rsidRPr="001E3E9C" w:rsidRDefault="001E3E9C" w:rsidP="001E3E9C">
      <w:pPr>
        <w:pStyle w:val="AllText"/>
        <w:rPr>
          <w:b/>
          <w:bCs/>
          <w:iCs/>
        </w:rPr>
      </w:pPr>
      <w:r w:rsidRPr="001E3E9C">
        <w:rPr>
          <w:b/>
          <w:bCs/>
          <w:iCs/>
        </w:rPr>
        <w:lastRenderedPageBreak/>
        <w:t>Pontoons and its advantages:</w:t>
      </w:r>
    </w:p>
    <w:p w14:paraId="00381065" w14:textId="77777777" w:rsidR="001E3E9C" w:rsidRPr="001E3E9C" w:rsidRDefault="001E3E9C" w:rsidP="001E3E9C">
      <w:pPr>
        <w:pStyle w:val="AllText"/>
      </w:pPr>
      <w:r w:rsidRPr="001E3E9C">
        <w:t>As noted previously, the design specifications require the collection and holding of at least 25 pounds. Accordingly, after review of all possible boat design options, it was determined that the pontoon boat design best met the vessel design requirements due to its many advantages. Some of the advantages are as following:</w:t>
      </w:r>
    </w:p>
    <w:p w14:paraId="01D9971C" w14:textId="77777777" w:rsidR="001E3E9C" w:rsidRPr="001E3E9C" w:rsidRDefault="001E3E9C" w:rsidP="001E3E9C">
      <w:pPr>
        <w:pStyle w:val="AllText"/>
        <w:rPr>
          <w:b/>
          <w:bCs/>
          <w:iCs/>
        </w:rPr>
      </w:pPr>
      <w:bookmarkStart w:id="54" w:name="_3as4poj" w:colFirst="0" w:colLast="0"/>
      <w:bookmarkEnd w:id="54"/>
      <w:r w:rsidRPr="001E3E9C">
        <w:rPr>
          <w:b/>
          <w:bCs/>
          <w:iCs/>
        </w:rPr>
        <w:t>Ease of Use/Maintenance</w:t>
      </w:r>
    </w:p>
    <w:p w14:paraId="1386CB4B" w14:textId="77777777" w:rsidR="001E3E9C" w:rsidRPr="001E3E9C" w:rsidRDefault="001E3E9C" w:rsidP="001E3E9C">
      <w:pPr>
        <w:pStyle w:val="AllText"/>
      </w:pPr>
      <w:r w:rsidRPr="001E3E9C">
        <w:t>Pontoons can be made from any light materials. Aluminum is the ideal material used for industrial pontoons. The intended material for the debris collecting vessel is pink insulation foam, which is then be reinforced using fiberglass sheets and Epoxy resin. Working with pink foam is easy and the pink foam is very easy to maintain.</w:t>
      </w:r>
    </w:p>
    <w:p w14:paraId="3531ADFD" w14:textId="77777777" w:rsidR="001E3E9C" w:rsidRPr="001E3E9C" w:rsidRDefault="001E3E9C" w:rsidP="001E3E9C">
      <w:pPr>
        <w:pStyle w:val="AllText"/>
      </w:pPr>
      <w:r w:rsidRPr="001E3E9C">
        <w:drawing>
          <wp:inline distT="114300" distB="114300" distL="114300" distR="114300" wp14:anchorId="00F58043" wp14:editId="654644DB">
            <wp:extent cx="3663950" cy="2747963"/>
            <wp:effectExtent l="0" t="0" r="0" b="0"/>
            <wp:docPr id="47" name="image105.jpg"/>
            <wp:cNvGraphicFramePr/>
            <a:graphic xmlns:a="http://schemas.openxmlformats.org/drawingml/2006/main">
              <a:graphicData uri="http://schemas.openxmlformats.org/drawingml/2006/picture">
                <pic:pic xmlns:pic="http://schemas.openxmlformats.org/drawingml/2006/picture">
                  <pic:nvPicPr>
                    <pic:cNvPr id="0" name="image105.jpg"/>
                    <pic:cNvPicPr preferRelativeResize="0"/>
                  </pic:nvPicPr>
                  <pic:blipFill>
                    <a:blip r:embed="rId37"/>
                    <a:srcRect/>
                    <a:stretch>
                      <a:fillRect/>
                    </a:stretch>
                  </pic:blipFill>
                  <pic:spPr>
                    <a:xfrm>
                      <a:off x="0" y="0"/>
                      <a:ext cx="3663950" cy="2747963"/>
                    </a:xfrm>
                    <a:prstGeom prst="rect">
                      <a:avLst/>
                    </a:prstGeom>
                    <a:ln/>
                  </pic:spPr>
                </pic:pic>
              </a:graphicData>
            </a:graphic>
          </wp:inline>
        </w:drawing>
      </w:r>
    </w:p>
    <w:p w14:paraId="4DEC8DE0" w14:textId="6A142DEF" w:rsidR="001E3E9C" w:rsidRPr="001E3E9C" w:rsidRDefault="001E3E9C" w:rsidP="002F1DD2">
      <w:pPr>
        <w:pStyle w:val="FigureCap"/>
      </w:pPr>
      <w:bookmarkStart w:id="55" w:name="_Toc532928105"/>
      <w:bookmarkStart w:id="56" w:name="_Toc1835329"/>
      <w:r w:rsidRPr="001E3E9C">
        <w:t xml:space="preserve">Figure </w:t>
      </w:r>
      <w:r w:rsidRPr="001E3E9C">
        <w:fldChar w:fldCharType="begin"/>
      </w:r>
      <w:r w:rsidRPr="001E3E9C">
        <w:instrText xml:space="preserve"> SEQ Figure \* ARABIC </w:instrText>
      </w:r>
      <w:r w:rsidRPr="001E3E9C">
        <w:fldChar w:fldCharType="separate"/>
      </w:r>
      <w:r w:rsidRPr="001E3E9C">
        <w:t>4</w:t>
      </w:r>
      <w:r w:rsidRPr="001E3E9C">
        <w:fldChar w:fldCharType="end"/>
      </w:r>
      <w:r w:rsidRPr="001E3E9C">
        <w:t xml:space="preserve"> Pink foam Pontoon boat</w:t>
      </w:r>
      <w:bookmarkEnd w:id="55"/>
      <w:bookmarkEnd w:id="56"/>
    </w:p>
    <w:p w14:paraId="070BAD19" w14:textId="77777777" w:rsidR="001E3E9C" w:rsidRPr="001E3E9C" w:rsidRDefault="001E3E9C" w:rsidP="001E3E9C">
      <w:pPr>
        <w:pStyle w:val="AllText"/>
        <w:rPr>
          <w:b/>
          <w:bCs/>
          <w:iCs/>
        </w:rPr>
      </w:pPr>
      <w:bookmarkStart w:id="57" w:name="_1pxezwc" w:colFirst="0" w:colLast="0"/>
      <w:bookmarkEnd w:id="57"/>
      <w:r w:rsidRPr="001E3E9C">
        <w:rPr>
          <w:b/>
          <w:bCs/>
          <w:iCs/>
        </w:rPr>
        <w:t>Longevity:</w:t>
      </w:r>
    </w:p>
    <w:p w14:paraId="65FC444A" w14:textId="77777777" w:rsidR="001E3E9C" w:rsidRPr="001E3E9C" w:rsidRDefault="001E3E9C" w:rsidP="001E3E9C">
      <w:pPr>
        <w:pStyle w:val="AllText"/>
      </w:pPr>
      <w:r w:rsidRPr="001E3E9C">
        <w:t>Longevity is one of the most important factors in deciding to use pontoons. Pontoons built using pink foam can last longer and are very easy to maintain. These boats can be left in the water for long periods of time and can still function without any problems.</w:t>
      </w:r>
    </w:p>
    <w:p w14:paraId="19D4AB2B" w14:textId="77777777" w:rsidR="001E3E9C" w:rsidRPr="001E3E9C" w:rsidRDefault="001E3E9C" w:rsidP="001E3E9C">
      <w:pPr>
        <w:pStyle w:val="AllText"/>
      </w:pPr>
    </w:p>
    <w:p w14:paraId="0EB753C3" w14:textId="77777777" w:rsidR="001E3E9C" w:rsidRPr="001E3E9C" w:rsidRDefault="001E3E9C" w:rsidP="001E3E9C">
      <w:pPr>
        <w:pStyle w:val="AllText"/>
        <w:rPr>
          <w:b/>
          <w:bCs/>
          <w:iCs/>
        </w:rPr>
      </w:pPr>
      <w:bookmarkStart w:id="58" w:name="_49x2ik5" w:colFirst="0" w:colLast="0"/>
      <w:bookmarkEnd w:id="58"/>
      <w:r w:rsidRPr="001E3E9C">
        <w:rPr>
          <w:b/>
          <w:bCs/>
          <w:iCs/>
        </w:rPr>
        <w:t>Building Cost and Storage:</w:t>
      </w:r>
    </w:p>
    <w:p w14:paraId="2A1509BA" w14:textId="77777777" w:rsidR="001E3E9C" w:rsidRPr="001E3E9C" w:rsidRDefault="001E3E9C" w:rsidP="001E3E9C">
      <w:pPr>
        <w:pStyle w:val="AllText"/>
      </w:pPr>
      <w:r w:rsidRPr="001E3E9C">
        <w:t>Building cost for pontoons using pink foam is very low, and is estimated to be approximately $80 dollars for this vessel. This amount includes the pink foam, epoxy resins, and the fiberglass sheets. Pontoon boats are also known for their storage capabilities. Using pontoons will provide an empty area already existing in the overall pontoon design, and this empty area will function as the collection bin for the water bottles collected.</w:t>
      </w:r>
    </w:p>
    <w:p w14:paraId="0422ECA8" w14:textId="77777777" w:rsidR="001E3E9C" w:rsidRPr="001E3E9C" w:rsidRDefault="001E3E9C" w:rsidP="001E3E9C">
      <w:pPr>
        <w:pStyle w:val="AllText"/>
      </w:pPr>
    </w:p>
    <w:p w14:paraId="4ADD9277" w14:textId="52ED19FE" w:rsidR="001E3E9C" w:rsidRDefault="001E3E9C" w:rsidP="006C5D29">
      <w:pPr>
        <w:pStyle w:val="Heading2"/>
        <w:rPr>
          <w:rFonts w:hint="eastAsia"/>
        </w:rPr>
      </w:pPr>
      <w:bookmarkStart w:id="59" w:name="_Toc532928052"/>
      <w:bookmarkStart w:id="60" w:name="_Toc1835435"/>
      <w:r w:rsidRPr="001E3E9C">
        <w:rPr>
          <w:rFonts w:hint="eastAsia"/>
        </w:rPr>
        <w:t xml:space="preserve">Implementation of Task </w:t>
      </w:r>
      <w:r w:rsidRPr="001E3E9C">
        <w:t>2</w:t>
      </w:r>
      <w:bookmarkEnd w:id="59"/>
      <w:r w:rsidR="006C5D29">
        <w:rPr>
          <w:rFonts w:hint="eastAsia"/>
        </w:rPr>
        <w:t>- Preliminary boat design</w:t>
      </w:r>
      <w:bookmarkEnd w:id="60"/>
    </w:p>
    <w:p w14:paraId="430029DB" w14:textId="14C4D059" w:rsidR="006C5D29" w:rsidRPr="006C5D29" w:rsidRDefault="006C5D29" w:rsidP="001158AB">
      <w:pPr>
        <w:pStyle w:val="Heading3"/>
      </w:pPr>
      <w:bookmarkStart w:id="61" w:name="_Toc1835436"/>
      <w:r>
        <w:lastRenderedPageBreak/>
        <w:t>Implementation of subtask 1- Hand drawing</w:t>
      </w:r>
      <w:bookmarkEnd w:id="61"/>
      <w:r>
        <w:t xml:space="preserve"> </w:t>
      </w:r>
    </w:p>
    <w:p w14:paraId="3148CA3B" w14:textId="77777777" w:rsidR="001E3E9C" w:rsidRPr="001E3E9C" w:rsidRDefault="001E3E9C" w:rsidP="001E3E9C">
      <w:pPr>
        <w:pStyle w:val="AllText"/>
        <w:rPr>
          <w:b/>
          <w:bCs/>
          <w:iCs/>
        </w:rPr>
      </w:pPr>
      <w:r w:rsidRPr="001E3E9C">
        <w:rPr>
          <w:b/>
          <w:bCs/>
          <w:iCs/>
        </w:rPr>
        <w:t>Designing the Vessel:</w:t>
      </w:r>
    </w:p>
    <w:p w14:paraId="5082FB98" w14:textId="77777777" w:rsidR="001E3E9C" w:rsidRPr="001E3E9C" w:rsidRDefault="001E3E9C" w:rsidP="001E3E9C">
      <w:pPr>
        <w:pStyle w:val="AllText"/>
      </w:pPr>
      <w:r w:rsidRPr="001E3E9C">
        <w:t xml:space="preserve">To initiate the project, we began with the major component of the build, which is Task 1, Subtask 1. This Subtask includes a rough 3-D diagram of the parts of the system, as well as the entire 3-D design of the vessel itself. Working on the rough design first requires identification of all of the dimensions, sizes, and materials, which satisfy the design requirements. </w:t>
      </w:r>
    </w:p>
    <w:p w14:paraId="4BFADEF8" w14:textId="77777777" w:rsidR="001E3E9C" w:rsidRPr="001E3E9C" w:rsidRDefault="001E3E9C" w:rsidP="001E3E9C">
      <w:pPr>
        <w:pStyle w:val="AllText"/>
      </w:pPr>
      <w:r w:rsidRPr="001E3E9C">
        <w:t xml:space="preserve">Subtask 1 was an especially challenging task in the project due to needing to constantly challenge ourselves and improve upon the earlier designs. The following are some of the initial designs upon which we constantly strove to improve: </w:t>
      </w:r>
    </w:p>
    <w:p w14:paraId="7248A762" w14:textId="77777777" w:rsidR="001E3E9C" w:rsidRPr="001E3E9C" w:rsidRDefault="001E3E9C" w:rsidP="001E3E9C">
      <w:pPr>
        <w:pStyle w:val="AllText"/>
        <w:rPr>
          <w:b/>
        </w:rPr>
      </w:pPr>
    </w:p>
    <w:p w14:paraId="684A4BE4" w14:textId="77777777" w:rsidR="001E3E9C" w:rsidRPr="001E3E9C" w:rsidRDefault="001E3E9C" w:rsidP="001E3E9C">
      <w:pPr>
        <w:pStyle w:val="AllText"/>
        <w:rPr>
          <w:b/>
          <w:bCs/>
          <w:iCs/>
        </w:rPr>
      </w:pPr>
      <w:r w:rsidRPr="001E3E9C">
        <w:rPr>
          <w:b/>
          <w:bCs/>
          <w:iCs/>
        </w:rPr>
        <w:t>First Design:</w:t>
      </w:r>
    </w:p>
    <w:p w14:paraId="054E5C3F" w14:textId="77777777" w:rsidR="001E3E9C" w:rsidRPr="001E3E9C" w:rsidRDefault="001E3E9C" w:rsidP="001E3E9C">
      <w:pPr>
        <w:pStyle w:val="AllText"/>
      </w:pPr>
      <w:r w:rsidRPr="001E3E9C">
        <w:t>The first design for the boat was a rough, hand-drawn sketch based on our initial idea. Although this first design was rudimentary and we were able to improve upon it, most of the later designs as well as the final design follow the same pattern of design. The first design was as follows:</w:t>
      </w:r>
    </w:p>
    <w:p w14:paraId="2A359E60" w14:textId="77777777" w:rsidR="001E3E9C" w:rsidRPr="001E3E9C" w:rsidRDefault="001E3E9C" w:rsidP="001E3E9C">
      <w:pPr>
        <w:pStyle w:val="AllText"/>
      </w:pPr>
      <w:r w:rsidRPr="001E3E9C">
        <w:drawing>
          <wp:inline distT="0" distB="0" distL="0" distR="0" wp14:anchorId="53CC8071" wp14:editId="67685028">
            <wp:extent cx="2354434" cy="3232315"/>
            <wp:effectExtent l="0" t="0" r="0" b="0"/>
            <wp:docPr id="50"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38"/>
                    <a:srcRect/>
                    <a:stretch>
                      <a:fillRect/>
                    </a:stretch>
                  </pic:blipFill>
                  <pic:spPr>
                    <a:xfrm>
                      <a:off x="0" y="0"/>
                      <a:ext cx="2354434" cy="3232315"/>
                    </a:xfrm>
                    <a:prstGeom prst="rect">
                      <a:avLst/>
                    </a:prstGeom>
                    <a:ln/>
                  </pic:spPr>
                </pic:pic>
              </a:graphicData>
            </a:graphic>
          </wp:inline>
        </w:drawing>
      </w:r>
    </w:p>
    <w:p w14:paraId="66099945" w14:textId="53CF5C80" w:rsidR="001E3E9C" w:rsidRPr="001E3E9C" w:rsidRDefault="001E3E9C" w:rsidP="002F1DD2">
      <w:pPr>
        <w:pStyle w:val="FigureCap"/>
      </w:pPr>
      <w:bookmarkStart w:id="62" w:name="_Toc532928106"/>
      <w:bookmarkStart w:id="63" w:name="_Toc1835330"/>
      <w:r w:rsidRPr="001E3E9C">
        <w:t xml:space="preserve">Figure </w:t>
      </w:r>
      <w:r w:rsidRPr="001E3E9C">
        <w:fldChar w:fldCharType="begin"/>
      </w:r>
      <w:r w:rsidRPr="001E3E9C">
        <w:instrText xml:space="preserve"> SEQ Figure \* ARABIC </w:instrText>
      </w:r>
      <w:r w:rsidRPr="001E3E9C">
        <w:fldChar w:fldCharType="separate"/>
      </w:r>
      <w:r w:rsidRPr="001E3E9C">
        <w:t>5</w:t>
      </w:r>
      <w:r w:rsidRPr="001E3E9C">
        <w:fldChar w:fldCharType="end"/>
      </w:r>
      <w:r w:rsidRPr="001E3E9C">
        <w:t xml:space="preserve"> First design</w:t>
      </w:r>
      <w:bookmarkEnd w:id="62"/>
      <w:bookmarkEnd w:id="63"/>
    </w:p>
    <w:p w14:paraId="1949E873" w14:textId="77777777" w:rsidR="001E3E9C" w:rsidRPr="001E3E9C" w:rsidRDefault="001E3E9C" w:rsidP="001E3E9C">
      <w:pPr>
        <w:pStyle w:val="AllText"/>
      </w:pPr>
    </w:p>
    <w:p w14:paraId="43674B55" w14:textId="77777777" w:rsidR="001E3E9C" w:rsidRPr="001E3E9C" w:rsidRDefault="001E3E9C" w:rsidP="002F1DD2">
      <w:pPr>
        <w:pStyle w:val="FigureCap"/>
      </w:pPr>
      <w:r w:rsidRPr="001E3E9C">
        <w:t>Earlier Design 2:</w:t>
      </w:r>
    </w:p>
    <w:p w14:paraId="6CC1E7A0" w14:textId="77777777" w:rsidR="001E3E9C" w:rsidRPr="001E3E9C" w:rsidRDefault="001E3E9C" w:rsidP="001E3E9C">
      <w:pPr>
        <w:pStyle w:val="AllText"/>
      </w:pPr>
      <w:r w:rsidRPr="001E3E9C">
        <w:lastRenderedPageBreak/>
        <w:drawing>
          <wp:inline distT="0" distB="0" distL="0" distR="0" wp14:anchorId="27D7F7F5" wp14:editId="23503B49">
            <wp:extent cx="1924050" cy="2644509"/>
            <wp:effectExtent l="0" t="0" r="0" b="0"/>
            <wp:docPr id="49" name="image107.png"/>
            <wp:cNvGraphicFramePr/>
            <a:graphic xmlns:a="http://schemas.openxmlformats.org/drawingml/2006/main">
              <a:graphicData uri="http://schemas.openxmlformats.org/drawingml/2006/picture">
                <pic:pic xmlns:pic="http://schemas.openxmlformats.org/drawingml/2006/picture">
                  <pic:nvPicPr>
                    <pic:cNvPr id="0" name="image107.png"/>
                    <pic:cNvPicPr preferRelativeResize="0"/>
                  </pic:nvPicPr>
                  <pic:blipFill>
                    <a:blip r:embed="rId39"/>
                    <a:srcRect/>
                    <a:stretch>
                      <a:fillRect/>
                    </a:stretch>
                  </pic:blipFill>
                  <pic:spPr>
                    <a:xfrm rot="10800000">
                      <a:off x="0" y="0"/>
                      <a:ext cx="1924050" cy="2644509"/>
                    </a:xfrm>
                    <a:prstGeom prst="rect">
                      <a:avLst/>
                    </a:prstGeom>
                    <a:ln/>
                  </pic:spPr>
                </pic:pic>
              </a:graphicData>
            </a:graphic>
          </wp:inline>
        </w:drawing>
      </w:r>
    </w:p>
    <w:p w14:paraId="65DFC69B" w14:textId="717EA719" w:rsidR="001E3E9C" w:rsidRPr="001E3E9C" w:rsidRDefault="001E3E9C" w:rsidP="002F1DD2">
      <w:pPr>
        <w:pStyle w:val="FigureCap"/>
      </w:pPr>
      <w:bookmarkStart w:id="64" w:name="_Toc532928107"/>
      <w:bookmarkStart w:id="65" w:name="_Toc1835331"/>
      <w:r w:rsidRPr="001E3E9C">
        <w:t xml:space="preserve">Figure </w:t>
      </w:r>
      <w:r w:rsidRPr="001E3E9C">
        <w:fldChar w:fldCharType="begin"/>
      </w:r>
      <w:r w:rsidRPr="001E3E9C">
        <w:instrText xml:space="preserve"> SEQ Figure \* ARABIC </w:instrText>
      </w:r>
      <w:r w:rsidRPr="001E3E9C">
        <w:fldChar w:fldCharType="separate"/>
      </w:r>
      <w:r w:rsidRPr="001E3E9C">
        <w:t>6</w:t>
      </w:r>
      <w:r w:rsidRPr="001E3E9C">
        <w:fldChar w:fldCharType="end"/>
      </w:r>
      <w:r w:rsidRPr="001E3E9C">
        <w:t xml:space="preserve"> Earlier Design 2</w:t>
      </w:r>
      <w:bookmarkEnd w:id="64"/>
      <w:bookmarkEnd w:id="65"/>
    </w:p>
    <w:p w14:paraId="54D30E49" w14:textId="77777777" w:rsidR="001E3E9C" w:rsidRPr="001E3E9C" w:rsidRDefault="001E3E9C" w:rsidP="001E3E9C">
      <w:pPr>
        <w:pStyle w:val="AllText"/>
      </w:pPr>
      <w:r w:rsidRPr="001E3E9C">
        <w:drawing>
          <wp:inline distT="0" distB="0" distL="0" distR="0" wp14:anchorId="57FF2BB8" wp14:editId="733D27A1">
            <wp:extent cx="2233894" cy="3066827"/>
            <wp:effectExtent l="0" t="0" r="0" b="0"/>
            <wp:docPr id="53" name="image113.png"/>
            <wp:cNvGraphicFramePr/>
            <a:graphic xmlns:a="http://schemas.openxmlformats.org/drawingml/2006/main">
              <a:graphicData uri="http://schemas.openxmlformats.org/drawingml/2006/picture">
                <pic:pic xmlns:pic="http://schemas.openxmlformats.org/drawingml/2006/picture">
                  <pic:nvPicPr>
                    <pic:cNvPr id="0" name="image113.png"/>
                    <pic:cNvPicPr preferRelativeResize="0"/>
                  </pic:nvPicPr>
                  <pic:blipFill>
                    <a:blip r:embed="rId40"/>
                    <a:srcRect/>
                    <a:stretch>
                      <a:fillRect/>
                    </a:stretch>
                  </pic:blipFill>
                  <pic:spPr>
                    <a:xfrm rot="10800000">
                      <a:off x="0" y="0"/>
                      <a:ext cx="2233894" cy="3066827"/>
                    </a:xfrm>
                    <a:prstGeom prst="rect">
                      <a:avLst/>
                    </a:prstGeom>
                    <a:ln/>
                  </pic:spPr>
                </pic:pic>
              </a:graphicData>
            </a:graphic>
          </wp:inline>
        </w:drawing>
      </w:r>
    </w:p>
    <w:p w14:paraId="3FD7E887" w14:textId="6F12375F" w:rsidR="001E3E9C" w:rsidRPr="001E3E9C" w:rsidRDefault="001E3E9C" w:rsidP="002F1DD2">
      <w:pPr>
        <w:pStyle w:val="FigureCap"/>
      </w:pPr>
      <w:bookmarkStart w:id="66" w:name="_Toc532928108"/>
      <w:bookmarkStart w:id="67" w:name="_Toc1835332"/>
      <w:r w:rsidRPr="001E3E9C">
        <w:t xml:space="preserve">Figure </w:t>
      </w:r>
      <w:r w:rsidRPr="001E3E9C">
        <w:fldChar w:fldCharType="begin"/>
      </w:r>
      <w:r w:rsidRPr="001E3E9C">
        <w:instrText xml:space="preserve"> SEQ Figure \* ARABIC </w:instrText>
      </w:r>
      <w:r w:rsidRPr="001E3E9C">
        <w:fldChar w:fldCharType="separate"/>
      </w:r>
      <w:r w:rsidRPr="001E3E9C">
        <w:t>7</w:t>
      </w:r>
      <w:r w:rsidRPr="001E3E9C">
        <w:fldChar w:fldCharType="end"/>
      </w:r>
      <w:r w:rsidRPr="001E3E9C">
        <w:t xml:space="preserve"> Pontoon</w:t>
      </w:r>
      <w:bookmarkEnd w:id="66"/>
      <w:bookmarkEnd w:id="67"/>
      <w:r w:rsidRPr="001E3E9C">
        <w:t xml:space="preserve"> </w:t>
      </w:r>
    </w:p>
    <w:p w14:paraId="59004CFF" w14:textId="77777777" w:rsidR="001E3E9C" w:rsidRPr="001E3E9C" w:rsidRDefault="001E3E9C" w:rsidP="001E3E9C">
      <w:pPr>
        <w:pStyle w:val="AllText"/>
      </w:pPr>
    </w:p>
    <w:p w14:paraId="7B96B730" w14:textId="77777777" w:rsidR="001E3E9C" w:rsidRPr="001E3E9C" w:rsidRDefault="001E3E9C" w:rsidP="001E3E9C">
      <w:pPr>
        <w:pStyle w:val="AllText"/>
      </w:pPr>
      <w:r w:rsidRPr="001E3E9C">
        <w:lastRenderedPageBreak/>
        <w:drawing>
          <wp:inline distT="0" distB="0" distL="0" distR="0" wp14:anchorId="0C263A03" wp14:editId="318C3592">
            <wp:extent cx="3244287" cy="2363199"/>
            <wp:effectExtent l="0" t="0" r="0" b="0"/>
            <wp:docPr id="51"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41"/>
                    <a:srcRect/>
                    <a:stretch>
                      <a:fillRect/>
                    </a:stretch>
                  </pic:blipFill>
                  <pic:spPr>
                    <a:xfrm>
                      <a:off x="0" y="0"/>
                      <a:ext cx="3244287" cy="2363199"/>
                    </a:xfrm>
                    <a:prstGeom prst="rect">
                      <a:avLst/>
                    </a:prstGeom>
                    <a:ln/>
                  </pic:spPr>
                </pic:pic>
              </a:graphicData>
            </a:graphic>
          </wp:inline>
        </w:drawing>
      </w:r>
    </w:p>
    <w:p w14:paraId="5FFEA37F" w14:textId="1A6D2872" w:rsidR="001E3E9C" w:rsidRPr="001E3E9C" w:rsidRDefault="001E3E9C" w:rsidP="002F1DD2">
      <w:pPr>
        <w:pStyle w:val="FigureCap"/>
      </w:pPr>
      <w:bookmarkStart w:id="68" w:name="_Toc532928109"/>
      <w:bookmarkStart w:id="69" w:name="_Toc1835333"/>
      <w:r w:rsidRPr="001E3E9C">
        <w:t xml:space="preserve">Figure </w:t>
      </w:r>
      <w:r w:rsidRPr="001E3E9C">
        <w:fldChar w:fldCharType="begin"/>
      </w:r>
      <w:r w:rsidRPr="001E3E9C">
        <w:instrText xml:space="preserve"> SEQ Figure \* ARABIC </w:instrText>
      </w:r>
      <w:r w:rsidRPr="001E3E9C">
        <w:fldChar w:fldCharType="separate"/>
      </w:r>
      <w:r w:rsidRPr="001E3E9C">
        <w:t>8</w:t>
      </w:r>
      <w:r w:rsidRPr="001E3E9C">
        <w:fldChar w:fldCharType="end"/>
      </w:r>
      <w:r w:rsidRPr="001E3E9C">
        <w:t xml:space="preserve"> 3D earlier design 2</w:t>
      </w:r>
      <w:bookmarkEnd w:id="68"/>
      <w:bookmarkEnd w:id="69"/>
    </w:p>
    <w:p w14:paraId="46D3311A" w14:textId="084DAF08" w:rsidR="001E3E9C" w:rsidRPr="001E3E9C" w:rsidRDefault="006C5D29" w:rsidP="001158AB">
      <w:pPr>
        <w:pStyle w:val="Heading3"/>
      </w:pPr>
      <w:bookmarkStart w:id="70" w:name="_Toc1835437"/>
      <w:r>
        <w:t>Implementation of Subtask 2- Compare and contrast</w:t>
      </w:r>
      <w:bookmarkEnd w:id="70"/>
    </w:p>
    <w:p w14:paraId="2F0F96DA" w14:textId="77777777" w:rsidR="001E3E9C" w:rsidRPr="001E3E9C" w:rsidRDefault="001E3E9C" w:rsidP="001E3E9C">
      <w:pPr>
        <w:pStyle w:val="AllText"/>
        <w:rPr>
          <w:b/>
          <w:bCs/>
          <w:iCs/>
        </w:rPr>
      </w:pPr>
      <w:r w:rsidRPr="001E3E9C">
        <w:rPr>
          <w:b/>
          <w:bCs/>
          <w:iCs/>
        </w:rPr>
        <w:t>Cons for Earlier Design 2:</w:t>
      </w:r>
    </w:p>
    <w:p w14:paraId="041AEBF6" w14:textId="77777777" w:rsidR="001E3E9C" w:rsidRPr="001E3E9C" w:rsidRDefault="001E3E9C" w:rsidP="001E3E9C">
      <w:pPr>
        <w:pStyle w:val="AllText"/>
      </w:pPr>
      <w:r w:rsidRPr="001E3E9C">
        <w:t xml:space="preserve">The first design appeared to meet all but two design requirements. The two design requirements not met were: </w:t>
      </w:r>
    </w:p>
    <w:p w14:paraId="17DAE9C7" w14:textId="77777777" w:rsidR="001E3E9C" w:rsidRPr="001E3E9C" w:rsidRDefault="001E3E9C" w:rsidP="001E3E9C">
      <w:pPr>
        <w:pStyle w:val="AllText"/>
      </w:pPr>
      <w:r w:rsidRPr="001E3E9C">
        <w:t xml:space="preserve">1: Required storage space: </w:t>
      </w:r>
    </w:p>
    <w:p w14:paraId="44472D9E" w14:textId="77777777" w:rsidR="001E3E9C" w:rsidRPr="001E3E9C" w:rsidRDefault="001E3E9C" w:rsidP="001E3E9C">
      <w:pPr>
        <w:pStyle w:val="AllText"/>
      </w:pPr>
      <w:r w:rsidRPr="001E3E9C">
        <w:t>Due to lack of storage space, this design could not hold more than 16.6 pound of weight.</w:t>
      </w:r>
    </w:p>
    <w:p w14:paraId="79ADD452" w14:textId="77777777" w:rsidR="001E3E9C" w:rsidRPr="001E3E9C" w:rsidRDefault="001E3E9C" w:rsidP="001E3E9C">
      <w:pPr>
        <w:pStyle w:val="AllText"/>
      </w:pPr>
      <w:r w:rsidRPr="001E3E9C">
        <w:t>2: Shallow ends collection:</w:t>
      </w:r>
    </w:p>
    <w:p w14:paraId="1CB74A66" w14:textId="77777777" w:rsidR="001E3E9C" w:rsidRPr="001E3E9C" w:rsidRDefault="001E3E9C" w:rsidP="001E3E9C">
      <w:pPr>
        <w:pStyle w:val="AllText"/>
      </w:pPr>
      <w:r w:rsidRPr="001E3E9C">
        <w:t>The second reason for this design failure was its inability to collect debris from the shallow ends of bodies of water, which is one of the most important design requirements.</w:t>
      </w:r>
    </w:p>
    <w:p w14:paraId="3EADE13A" w14:textId="77777777" w:rsidR="001E3E9C" w:rsidRPr="001E3E9C" w:rsidRDefault="001E3E9C" w:rsidP="001E3E9C">
      <w:pPr>
        <w:pStyle w:val="AllText"/>
      </w:pPr>
      <w:r w:rsidRPr="001E3E9C">
        <w:br w:type="page"/>
      </w:r>
    </w:p>
    <w:p w14:paraId="2FA6546C" w14:textId="77777777" w:rsidR="001E3E9C" w:rsidRPr="001E3E9C" w:rsidRDefault="001E3E9C" w:rsidP="002F1DD2">
      <w:pPr>
        <w:pStyle w:val="FigureCap"/>
      </w:pPr>
      <w:bookmarkStart w:id="71" w:name="_3o7alnk" w:colFirst="0" w:colLast="0"/>
      <w:bookmarkEnd w:id="71"/>
      <w:r w:rsidRPr="001E3E9C">
        <w:lastRenderedPageBreak/>
        <w:t>Earlier Design 3:</w:t>
      </w:r>
    </w:p>
    <w:p w14:paraId="1B0191B9" w14:textId="77777777" w:rsidR="001E3E9C" w:rsidRPr="001E3E9C" w:rsidRDefault="001E3E9C" w:rsidP="001E3E9C">
      <w:pPr>
        <w:pStyle w:val="AllText"/>
      </w:pPr>
      <w:r w:rsidRPr="001E3E9C">
        <w:drawing>
          <wp:inline distT="0" distB="0" distL="0" distR="0" wp14:anchorId="6AEFE985" wp14:editId="10DE7819">
            <wp:extent cx="2944587" cy="2171700"/>
            <wp:effectExtent l="5398" t="0" r="0" b="0"/>
            <wp:docPr id="52" name="image112.jpg"/>
            <wp:cNvGraphicFramePr/>
            <a:graphic xmlns:a="http://schemas.openxmlformats.org/drawingml/2006/main">
              <a:graphicData uri="http://schemas.openxmlformats.org/drawingml/2006/picture">
                <pic:pic xmlns:pic="http://schemas.openxmlformats.org/drawingml/2006/picture">
                  <pic:nvPicPr>
                    <pic:cNvPr id="0" name="image112.jpg"/>
                    <pic:cNvPicPr preferRelativeResize="0"/>
                  </pic:nvPicPr>
                  <pic:blipFill>
                    <a:blip r:embed="rId42"/>
                    <a:srcRect/>
                    <a:stretch>
                      <a:fillRect/>
                    </a:stretch>
                  </pic:blipFill>
                  <pic:spPr>
                    <a:xfrm rot="5400000">
                      <a:off x="0" y="0"/>
                      <a:ext cx="2943339" cy="2170779"/>
                    </a:xfrm>
                    <a:prstGeom prst="rect">
                      <a:avLst/>
                    </a:prstGeom>
                    <a:ln/>
                  </pic:spPr>
                </pic:pic>
              </a:graphicData>
            </a:graphic>
          </wp:inline>
        </w:drawing>
      </w:r>
    </w:p>
    <w:p w14:paraId="26401B8F" w14:textId="496B1DF9" w:rsidR="001E3E9C" w:rsidRPr="001E3E9C" w:rsidRDefault="001E3E9C" w:rsidP="005F17DB">
      <w:pPr>
        <w:pStyle w:val="FigureCap"/>
      </w:pPr>
      <w:bookmarkStart w:id="72" w:name="_Toc532928110"/>
      <w:bookmarkStart w:id="73" w:name="_Toc1835334"/>
      <w:r w:rsidRPr="001E3E9C">
        <w:t xml:space="preserve">Figure </w:t>
      </w:r>
      <w:r w:rsidRPr="001E3E9C">
        <w:fldChar w:fldCharType="begin"/>
      </w:r>
      <w:r w:rsidRPr="001E3E9C">
        <w:instrText xml:space="preserve"> SEQ Figure \* ARABIC </w:instrText>
      </w:r>
      <w:r w:rsidRPr="001E3E9C">
        <w:fldChar w:fldCharType="separate"/>
      </w:r>
      <w:r w:rsidRPr="001E3E9C">
        <w:t>9</w:t>
      </w:r>
      <w:r w:rsidRPr="001E3E9C">
        <w:fldChar w:fldCharType="end"/>
      </w:r>
      <w:r w:rsidRPr="001E3E9C">
        <w:t xml:space="preserve"> Earlier design 3</w:t>
      </w:r>
      <w:bookmarkEnd w:id="72"/>
      <w:bookmarkEnd w:id="73"/>
    </w:p>
    <w:p w14:paraId="046DFD04" w14:textId="77777777" w:rsidR="001E3E9C" w:rsidRPr="001E3E9C" w:rsidRDefault="001E3E9C" w:rsidP="001E3E9C">
      <w:pPr>
        <w:pStyle w:val="AllText"/>
      </w:pPr>
      <w:r w:rsidRPr="001E3E9C">
        <w:drawing>
          <wp:inline distT="0" distB="0" distL="0" distR="0" wp14:anchorId="41B21666" wp14:editId="68120D2F">
            <wp:extent cx="3018971" cy="2207986"/>
            <wp:effectExtent l="5397" t="0" r="0" b="0"/>
            <wp:docPr id="54" name="image114.jpg"/>
            <wp:cNvGraphicFramePr/>
            <a:graphic xmlns:a="http://schemas.openxmlformats.org/drawingml/2006/main">
              <a:graphicData uri="http://schemas.openxmlformats.org/drawingml/2006/picture">
                <pic:pic xmlns:pic="http://schemas.openxmlformats.org/drawingml/2006/picture">
                  <pic:nvPicPr>
                    <pic:cNvPr id="0" name="image114.jpg"/>
                    <pic:cNvPicPr preferRelativeResize="0"/>
                  </pic:nvPicPr>
                  <pic:blipFill>
                    <a:blip r:embed="rId43"/>
                    <a:srcRect/>
                    <a:stretch>
                      <a:fillRect/>
                    </a:stretch>
                  </pic:blipFill>
                  <pic:spPr>
                    <a:xfrm rot="5400000">
                      <a:off x="0" y="0"/>
                      <a:ext cx="3027879" cy="2214501"/>
                    </a:xfrm>
                    <a:prstGeom prst="rect">
                      <a:avLst/>
                    </a:prstGeom>
                    <a:ln/>
                  </pic:spPr>
                </pic:pic>
              </a:graphicData>
            </a:graphic>
          </wp:inline>
        </w:drawing>
      </w:r>
    </w:p>
    <w:p w14:paraId="0A90418C" w14:textId="37CE8DA3" w:rsidR="001E3E9C" w:rsidRPr="001E3E9C" w:rsidRDefault="001E3E9C" w:rsidP="002F1DD2">
      <w:pPr>
        <w:pStyle w:val="FigureCap"/>
      </w:pPr>
      <w:bookmarkStart w:id="74" w:name="_Toc532928111"/>
      <w:bookmarkStart w:id="75" w:name="_Toc1835335"/>
      <w:r w:rsidRPr="001E3E9C">
        <w:t xml:space="preserve">Figure </w:t>
      </w:r>
      <w:r w:rsidRPr="001E3E9C">
        <w:fldChar w:fldCharType="begin"/>
      </w:r>
      <w:r w:rsidRPr="001E3E9C">
        <w:instrText xml:space="preserve"> SEQ Figure \* ARABIC </w:instrText>
      </w:r>
      <w:r w:rsidRPr="001E3E9C">
        <w:fldChar w:fldCharType="separate"/>
      </w:r>
      <w:r w:rsidRPr="001E3E9C">
        <w:t>10</w:t>
      </w:r>
      <w:r w:rsidRPr="001E3E9C">
        <w:fldChar w:fldCharType="end"/>
      </w:r>
      <w:r w:rsidRPr="001E3E9C">
        <w:t xml:space="preserve"> Collection box, mesh, Pontoon</w:t>
      </w:r>
      <w:bookmarkEnd w:id="74"/>
      <w:bookmarkEnd w:id="75"/>
    </w:p>
    <w:p w14:paraId="5B2F4916" w14:textId="77777777" w:rsidR="001E3E9C" w:rsidRPr="001E3E9C" w:rsidRDefault="001E3E9C" w:rsidP="001E3E9C">
      <w:pPr>
        <w:pStyle w:val="AllText"/>
      </w:pPr>
    </w:p>
    <w:p w14:paraId="4013B7CB" w14:textId="77777777" w:rsidR="001E3E9C" w:rsidRPr="001E3E9C" w:rsidRDefault="001E3E9C" w:rsidP="001E3E9C">
      <w:pPr>
        <w:pStyle w:val="AllText"/>
        <w:rPr>
          <w:b/>
        </w:rPr>
      </w:pPr>
      <w:r w:rsidRPr="001E3E9C">
        <w:rPr>
          <w:b/>
        </w:rPr>
        <w:t>Cons for Earlier Design 3:</w:t>
      </w:r>
    </w:p>
    <w:p w14:paraId="4F7EC8AD" w14:textId="77777777" w:rsidR="001E3E9C" w:rsidRPr="001E3E9C" w:rsidRDefault="001E3E9C" w:rsidP="001E3E9C">
      <w:pPr>
        <w:pStyle w:val="AllText"/>
      </w:pPr>
      <w:r w:rsidRPr="001E3E9C">
        <w:t xml:space="preserve">This was a valid basic design and met all of the design requirements. However, this design was determined to be too similar to boat designs already in production. Accordingly, additional changes were made to the design in order to make the project more unique and innovative, and less similar to boats already in existence. </w:t>
      </w:r>
    </w:p>
    <w:p w14:paraId="4DE57E32" w14:textId="77777777" w:rsidR="001E3E9C" w:rsidRPr="001E3E9C" w:rsidRDefault="001E3E9C" w:rsidP="001E3E9C">
      <w:pPr>
        <w:pStyle w:val="AllText"/>
      </w:pPr>
      <w:r w:rsidRPr="001E3E9C">
        <w:lastRenderedPageBreak/>
        <w:br w:type="page"/>
      </w:r>
    </w:p>
    <w:p w14:paraId="78272CD6" w14:textId="77777777" w:rsidR="001E3E9C" w:rsidRPr="001E3E9C" w:rsidRDefault="001E3E9C" w:rsidP="002F1DD2">
      <w:pPr>
        <w:pStyle w:val="FigureCap"/>
      </w:pPr>
      <w:r w:rsidRPr="001E3E9C">
        <w:lastRenderedPageBreak/>
        <w:t>Earlier Design 3:</w:t>
      </w:r>
    </w:p>
    <w:p w14:paraId="11F0046F" w14:textId="77777777" w:rsidR="001E3E9C" w:rsidRPr="001E3E9C" w:rsidRDefault="001E3E9C" w:rsidP="001E3E9C">
      <w:pPr>
        <w:pStyle w:val="AllText"/>
      </w:pPr>
      <w:r w:rsidRPr="001E3E9C">
        <w:drawing>
          <wp:inline distT="114300" distB="114300" distL="114300" distR="114300" wp14:anchorId="1790C4E1" wp14:editId="27DDA86F">
            <wp:extent cx="3257550" cy="2614613"/>
            <wp:effectExtent l="0" t="0" r="0" b="0"/>
            <wp:docPr id="55" name="image115.jpg"/>
            <wp:cNvGraphicFramePr/>
            <a:graphic xmlns:a="http://schemas.openxmlformats.org/drawingml/2006/main">
              <a:graphicData uri="http://schemas.openxmlformats.org/drawingml/2006/picture">
                <pic:pic xmlns:pic="http://schemas.openxmlformats.org/drawingml/2006/picture">
                  <pic:nvPicPr>
                    <pic:cNvPr id="0" name="image115.jpg"/>
                    <pic:cNvPicPr preferRelativeResize="0"/>
                  </pic:nvPicPr>
                  <pic:blipFill>
                    <a:blip r:embed="rId44"/>
                    <a:srcRect/>
                    <a:stretch>
                      <a:fillRect/>
                    </a:stretch>
                  </pic:blipFill>
                  <pic:spPr>
                    <a:xfrm>
                      <a:off x="0" y="0"/>
                      <a:ext cx="3257550" cy="2614613"/>
                    </a:xfrm>
                    <a:prstGeom prst="rect">
                      <a:avLst/>
                    </a:prstGeom>
                    <a:ln/>
                  </pic:spPr>
                </pic:pic>
              </a:graphicData>
            </a:graphic>
          </wp:inline>
        </w:drawing>
      </w:r>
    </w:p>
    <w:p w14:paraId="3FE6BF03" w14:textId="0F0A9D75" w:rsidR="001E3E9C" w:rsidRPr="001E3E9C" w:rsidRDefault="001E3E9C" w:rsidP="002F1DD2">
      <w:pPr>
        <w:pStyle w:val="FigureCap"/>
      </w:pPr>
      <w:bookmarkStart w:id="76" w:name="_Toc532928112"/>
      <w:bookmarkStart w:id="77" w:name="_Toc1835336"/>
      <w:r w:rsidRPr="001E3E9C">
        <w:t xml:space="preserve">Figure </w:t>
      </w:r>
      <w:r w:rsidRPr="001E3E9C">
        <w:fldChar w:fldCharType="begin"/>
      </w:r>
      <w:r w:rsidRPr="001E3E9C">
        <w:instrText xml:space="preserve"> SEQ Figure \* ARABIC </w:instrText>
      </w:r>
      <w:r w:rsidRPr="001E3E9C">
        <w:fldChar w:fldCharType="separate"/>
      </w:r>
      <w:r w:rsidRPr="001E3E9C">
        <w:t>11</w:t>
      </w:r>
      <w:r w:rsidRPr="001E3E9C">
        <w:fldChar w:fldCharType="end"/>
      </w:r>
      <w:r w:rsidRPr="001E3E9C">
        <w:t xml:space="preserve"> Earlier Design 3</w:t>
      </w:r>
      <w:bookmarkEnd w:id="76"/>
      <w:bookmarkEnd w:id="77"/>
    </w:p>
    <w:p w14:paraId="123AA1C5" w14:textId="77777777" w:rsidR="001E3E9C" w:rsidRPr="001E3E9C" w:rsidRDefault="001E3E9C" w:rsidP="001E3E9C">
      <w:pPr>
        <w:pStyle w:val="AllText"/>
      </w:pPr>
    </w:p>
    <w:p w14:paraId="6E5CC793" w14:textId="77777777" w:rsidR="001E3E9C" w:rsidRPr="001E3E9C" w:rsidRDefault="001E3E9C" w:rsidP="001E3E9C">
      <w:pPr>
        <w:pStyle w:val="AllText"/>
      </w:pPr>
      <w:r w:rsidRPr="001E3E9C">
        <w:drawing>
          <wp:inline distT="114300" distB="114300" distL="114300" distR="114300" wp14:anchorId="7D9362BE" wp14:editId="1A400A9D">
            <wp:extent cx="3247781" cy="2405063"/>
            <wp:effectExtent l="0" t="0" r="0" b="0"/>
            <wp:docPr id="56" name="image116.jpg"/>
            <wp:cNvGraphicFramePr/>
            <a:graphic xmlns:a="http://schemas.openxmlformats.org/drawingml/2006/main">
              <a:graphicData uri="http://schemas.openxmlformats.org/drawingml/2006/picture">
                <pic:pic xmlns:pic="http://schemas.openxmlformats.org/drawingml/2006/picture">
                  <pic:nvPicPr>
                    <pic:cNvPr id="0" name="image116.jpg"/>
                    <pic:cNvPicPr preferRelativeResize="0"/>
                  </pic:nvPicPr>
                  <pic:blipFill>
                    <a:blip r:embed="rId45"/>
                    <a:srcRect/>
                    <a:stretch>
                      <a:fillRect/>
                    </a:stretch>
                  </pic:blipFill>
                  <pic:spPr>
                    <a:xfrm>
                      <a:off x="0" y="0"/>
                      <a:ext cx="3247781" cy="2405063"/>
                    </a:xfrm>
                    <a:prstGeom prst="rect">
                      <a:avLst/>
                    </a:prstGeom>
                    <a:ln/>
                  </pic:spPr>
                </pic:pic>
              </a:graphicData>
            </a:graphic>
          </wp:inline>
        </w:drawing>
      </w:r>
    </w:p>
    <w:p w14:paraId="78613767" w14:textId="6AC56457" w:rsidR="001E3E9C" w:rsidRPr="001E3E9C" w:rsidRDefault="001E3E9C" w:rsidP="002F1DD2">
      <w:pPr>
        <w:pStyle w:val="FigureCap"/>
      </w:pPr>
      <w:bookmarkStart w:id="78" w:name="_Toc532928113"/>
      <w:bookmarkStart w:id="79" w:name="_Toc1835337"/>
      <w:r w:rsidRPr="001E3E9C">
        <w:t xml:space="preserve">Figure </w:t>
      </w:r>
      <w:r w:rsidRPr="001E3E9C">
        <w:fldChar w:fldCharType="begin"/>
      </w:r>
      <w:r w:rsidRPr="001E3E9C">
        <w:instrText xml:space="preserve"> SEQ Figure \* ARABIC </w:instrText>
      </w:r>
      <w:r w:rsidRPr="001E3E9C">
        <w:fldChar w:fldCharType="separate"/>
      </w:r>
      <w:r w:rsidRPr="001E3E9C">
        <w:t>12</w:t>
      </w:r>
      <w:r w:rsidRPr="001E3E9C">
        <w:fldChar w:fldCharType="end"/>
      </w:r>
      <w:r w:rsidRPr="001E3E9C">
        <w:t xml:space="preserve"> Paddle wheel design</w:t>
      </w:r>
      <w:bookmarkEnd w:id="78"/>
      <w:bookmarkEnd w:id="79"/>
    </w:p>
    <w:p w14:paraId="449764ED" w14:textId="77777777" w:rsidR="001E3E9C" w:rsidRPr="001E3E9C" w:rsidRDefault="001E3E9C" w:rsidP="001E3E9C">
      <w:pPr>
        <w:pStyle w:val="AllText"/>
      </w:pPr>
    </w:p>
    <w:p w14:paraId="7F07B155" w14:textId="77777777" w:rsidR="001E3E9C" w:rsidRPr="001E3E9C" w:rsidRDefault="001E3E9C" w:rsidP="001E3E9C">
      <w:pPr>
        <w:pStyle w:val="AllText"/>
        <w:rPr>
          <w:b/>
          <w:bCs/>
          <w:iCs/>
        </w:rPr>
      </w:pPr>
      <w:r w:rsidRPr="001E3E9C">
        <w:rPr>
          <w:b/>
          <w:bCs/>
          <w:iCs/>
        </w:rPr>
        <w:t>Cons for Earlier Design 3</w:t>
      </w:r>
    </w:p>
    <w:p w14:paraId="652B16E4" w14:textId="77777777" w:rsidR="001E3E9C" w:rsidRPr="001E3E9C" w:rsidRDefault="001E3E9C" w:rsidP="001E3E9C">
      <w:pPr>
        <w:pStyle w:val="AllText"/>
      </w:pPr>
      <w:r w:rsidRPr="001E3E9C">
        <w:t>This design had concerns with efficiency due to weight and collection limitation</w:t>
      </w:r>
    </w:p>
    <w:p w14:paraId="411A2356" w14:textId="77777777" w:rsidR="001E3E9C" w:rsidRPr="001E3E9C" w:rsidRDefault="001E3E9C" w:rsidP="001E3E9C">
      <w:pPr>
        <w:pStyle w:val="AllText"/>
      </w:pPr>
    </w:p>
    <w:p w14:paraId="22CA7369" w14:textId="77777777" w:rsidR="001E3E9C" w:rsidRPr="001E3E9C" w:rsidRDefault="001E3E9C" w:rsidP="001E3E9C">
      <w:pPr>
        <w:pStyle w:val="AllText"/>
        <w:rPr>
          <w:b/>
          <w:bCs/>
          <w:iCs/>
        </w:rPr>
      </w:pPr>
      <w:r w:rsidRPr="001E3E9C">
        <w:rPr>
          <w:b/>
          <w:bCs/>
          <w:iCs/>
        </w:rPr>
        <w:t>Pros for “Earlier Design 3”</w:t>
      </w:r>
    </w:p>
    <w:p w14:paraId="4BBA3C77" w14:textId="77777777" w:rsidR="001E3E9C" w:rsidRPr="001E3E9C" w:rsidRDefault="001E3E9C" w:rsidP="001E3E9C">
      <w:pPr>
        <w:pStyle w:val="AllText"/>
      </w:pPr>
      <w:r w:rsidRPr="001E3E9C">
        <w:t xml:space="preserve"> The pros for the final design are as following:</w:t>
      </w:r>
    </w:p>
    <w:p w14:paraId="42AE7959" w14:textId="77777777" w:rsidR="001E3E9C" w:rsidRPr="001E3E9C" w:rsidRDefault="001E3E9C" w:rsidP="001E3E9C">
      <w:pPr>
        <w:pStyle w:val="AllText"/>
      </w:pPr>
      <w:r w:rsidRPr="001E3E9C">
        <w:t>1: The frame is very light.</w:t>
      </w:r>
    </w:p>
    <w:p w14:paraId="3A721630" w14:textId="77777777" w:rsidR="001E3E9C" w:rsidRPr="001E3E9C" w:rsidRDefault="001E3E9C" w:rsidP="001E3E9C">
      <w:pPr>
        <w:pStyle w:val="AllText"/>
      </w:pPr>
      <w:r w:rsidRPr="001E3E9C">
        <w:t>2: The pontoons are also very light.</w:t>
      </w:r>
    </w:p>
    <w:p w14:paraId="45C9F485" w14:textId="77777777" w:rsidR="001E3E9C" w:rsidRPr="001E3E9C" w:rsidRDefault="001E3E9C" w:rsidP="001E3E9C">
      <w:pPr>
        <w:pStyle w:val="AllText"/>
      </w:pPr>
      <w:r w:rsidRPr="001E3E9C">
        <w:t>3: This is cost-efficient.</w:t>
      </w:r>
    </w:p>
    <w:p w14:paraId="6FB67E49" w14:textId="77777777" w:rsidR="001E3E9C" w:rsidRPr="001E3E9C" w:rsidRDefault="001E3E9C" w:rsidP="001E3E9C">
      <w:pPr>
        <w:pStyle w:val="AllText"/>
      </w:pPr>
      <w:r w:rsidRPr="001E3E9C">
        <w:lastRenderedPageBreak/>
        <w:t>4: The parts can be re-assembled for storage.</w:t>
      </w:r>
    </w:p>
    <w:p w14:paraId="4717ACE8" w14:textId="77777777" w:rsidR="001E3E9C" w:rsidRPr="001E3E9C" w:rsidRDefault="001E3E9C" w:rsidP="001E3E9C">
      <w:pPr>
        <w:pStyle w:val="AllText"/>
      </w:pPr>
      <w:r w:rsidRPr="001E3E9C">
        <w:t>5: Malleable parts.</w:t>
      </w:r>
    </w:p>
    <w:p w14:paraId="725119D1" w14:textId="77777777" w:rsidR="001E3E9C" w:rsidRPr="001E3E9C" w:rsidRDefault="001E3E9C" w:rsidP="001E3E9C">
      <w:pPr>
        <w:pStyle w:val="AllText"/>
      </w:pPr>
    </w:p>
    <w:p w14:paraId="2C586974" w14:textId="77777777" w:rsidR="001E3E9C" w:rsidRPr="001E3E9C" w:rsidRDefault="001E3E9C" w:rsidP="001E3E9C">
      <w:pPr>
        <w:pStyle w:val="AllText"/>
        <w:rPr>
          <w:b/>
          <w:bCs/>
          <w:iCs/>
        </w:rPr>
      </w:pPr>
      <w:r w:rsidRPr="001E3E9C">
        <w:rPr>
          <w:b/>
          <w:bCs/>
          <w:iCs/>
        </w:rPr>
        <w:t>Final Design:</w:t>
      </w:r>
    </w:p>
    <w:p w14:paraId="56D24ACD" w14:textId="77777777" w:rsidR="001E3E9C" w:rsidRPr="001E3E9C" w:rsidRDefault="001E3E9C" w:rsidP="001E3E9C">
      <w:pPr>
        <w:pStyle w:val="AllText"/>
      </w:pPr>
      <w:r w:rsidRPr="001E3E9C">
        <w:t xml:space="preserve">The final design, as seen in Figure 15, was finally developed based upon consideration of all of the completed research as well as continuous trial and error in designing the vessel. This final design meets all of the design requirements. In addition, the design style is sleek and innovative, and while recognizable as a boat, it features a contemporary design that is unique to the project idea. </w:t>
      </w:r>
    </w:p>
    <w:p w14:paraId="5C8C7522" w14:textId="77777777" w:rsidR="001E3E9C" w:rsidRPr="001E3E9C" w:rsidRDefault="001E3E9C" w:rsidP="001E3E9C">
      <w:pPr>
        <w:pStyle w:val="AllText"/>
        <w:rPr>
          <w:b/>
          <w:bCs/>
          <w:iCs/>
        </w:rPr>
      </w:pPr>
    </w:p>
    <w:p w14:paraId="13769151" w14:textId="77777777" w:rsidR="001E3E9C" w:rsidRPr="001E3E9C" w:rsidRDefault="001E3E9C" w:rsidP="001E3E9C">
      <w:pPr>
        <w:pStyle w:val="AllText"/>
      </w:pPr>
      <w:r w:rsidRPr="001E3E9C">
        <w:drawing>
          <wp:inline distT="114300" distB="114300" distL="114300" distR="114300" wp14:anchorId="25E3D89E" wp14:editId="30F9E5FD">
            <wp:extent cx="5943600" cy="3340100"/>
            <wp:effectExtent l="0" t="0" r="0" b="0"/>
            <wp:docPr id="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6"/>
                    <a:srcRect/>
                    <a:stretch>
                      <a:fillRect/>
                    </a:stretch>
                  </pic:blipFill>
                  <pic:spPr>
                    <a:xfrm>
                      <a:off x="0" y="0"/>
                      <a:ext cx="5943600" cy="3340100"/>
                    </a:xfrm>
                    <a:prstGeom prst="rect">
                      <a:avLst/>
                    </a:prstGeom>
                    <a:ln/>
                  </pic:spPr>
                </pic:pic>
              </a:graphicData>
            </a:graphic>
          </wp:inline>
        </w:drawing>
      </w:r>
    </w:p>
    <w:p w14:paraId="46B17C7C" w14:textId="561B75E9" w:rsidR="001E3E9C" w:rsidRPr="001E3E9C" w:rsidRDefault="001E3E9C" w:rsidP="002F1DD2">
      <w:pPr>
        <w:pStyle w:val="FigureCap"/>
      </w:pPr>
      <w:bookmarkStart w:id="80" w:name="_Toc532928114"/>
      <w:bookmarkStart w:id="81" w:name="_Toc1835338"/>
      <w:r w:rsidRPr="001E3E9C">
        <w:t xml:space="preserve">Figure </w:t>
      </w:r>
      <w:r w:rsidRPr="001E3E9C">
        <w:fldChar w:fldCharType="begin"/>
      </w:r>
      <w:r w:rsidRPr="001E3E9C">
        <w:instrText xml:space="preserve"> SEQ Figure \* ARABIC </w:instrText>
      </w:r>
      <w:r w:rsidRPr="001E3E9C">
        <w:fldChar w:fldCharType="separate"/>
      </w:r>
      <w:r w:rsidRPr="001E3E9C">
        <w:t>13</w:t>
      </w:r>
      <w:r w:rsidRPr="001E3E9C">
        <w:fldChar w:fldCharType="end"/>
      </w:r>
      <w:r w:rsidRPr="001E3E9C">
        <w:t xml:space="preserve">  Solidworks Final design</w:t>
      </w:r>
      <w:bookmarkEnd w:id="80"/>
      <w:bookmarkEnd w:id="81"/>
    </w:p>
    <w:p w14:paraId="22017365" w14:textId="77777777" w:rsidR="001E3E9C" w:rsidRPr="001E3E9C" w:rsidRDefault="001E3E9C" w:rsidP="001E3E9C">
      <w:pPr>
        <w:pStyle w:val="AllText"/>
      </w:pPr>
    </w:p>
    <w:p w14:paraId="2CB4B512" w14:textId="77777777" w:rsidR="001E3E9C" w:rsidRPr="001E3E9C" w:rsidRDefault="001E3E9C" w:rsidP="001E3E9C">
      <w:pPr>
        <w:pStyle w:val="AllText"/>
        <w:rPr>
          <w:b/>
        </w:rPr>
      </w:pPr>
      <w:r w:rsidRPr="001E3E9C">
        <w:rPr>
          <w:b/>
        </w:rPr>
        <w:t xml:space="preserve">Final Design: </w:t>
      </w:r>
    </w:p>
    <w:p w14:paraId="2B93430A" w14:textId="77777777" w:rsidR="001E3E9C" w:rsidRPr="001E3E9C" w:rsidRDefault="001E3E9C" w:rsidP="001E3E9C">
      <w:pPr>
        <w:pStyle w:val="AllText"/>
      </w:pPr>
      <w:r w:rsidRPr="001E3E9C">
        <w:t>A significant portion of time was spent researching the best possible materials to be used for this build. The following are the characteristics sought after in deciding on the appropriate materials:</w:t>
      </w:r>
    </w:p>
    <w:p w14:paraId="4B7FA5C2" w14:textId="77777777" w:rsidR="001E3E9C" w:rsidRPr="001E3E9C" w:rsidRDefault="001E3E9C" w:rsidP="001E3E9C">
      <w:pPr>
        <w:pStyle w:val="AllText"/>
      </w:pPr>
    </w:p>
    <w:p w14:paraId="7B06D61F" w14:textId="77777777" w:rsidR="001E3E9C" w:rsidRPr="001E3E9C" w:rsidRDefault="001E3E9C" w:rsidP="001E3E9C">
      <w:pPr>
        <w:pStyle w:val="AllText"/>
      </w:pPr>
      <w:r w:rsidRPr="001E3E9C">
        <w:t>1: Light-Weight:</w:t>
      </w:r>
    </w:p>
    <w:p w14:paraId="50514A83" w14:textId="77777777" w:rsidR="001E3E9C" w:rsidRPr="001E3E9C" w:rsidRDefault="001E3E9C" w:rsidP="001E3E9C">
      <w:pPr>
        <w:pStyle w:val="AllText"/>
      </w:pPr>
      <w:r w:rsidRPr="001E3E9C">
        <w:t>The material should be lightweight, which will assist in making the vessel easy to use and operate. Being lightweight will ensure that less force is required to move the vessel around.</w:t>
      </w:r>
    </w:p>
    <w:p w14:paraId="59A4691E" w14:textId="77777777" w:rsidR="001E3E9C" w:rsidRPr="001E3E9C" w:rsidRDefault="001E3E9C" w:rsidP="001E3E9C">
      <w:pPr>
        <w:pStyle w:val="AllText"/>
      </w:pPr>
    </w:p>
    <w:p w14:paraId="13618276" w14:textId="77777777" w:rsidR="001E3E9C" w:rsidRPr="001E3E9C" w:rsidRDefault="001E3E9C" w:rsidP="001E3E9C">
      <w:pPr>
        <w:pStyle w:val="AllText"/>
      </w:pPr>
      <w:r w:rsidRPr="001E3E9C">
        <w:t>2: Strength:</w:t>
      </w:r>
    </w:p>
    <w:p w14:paraId="1ED6A530" w14:textId="77777777" w:rsidR="001E3E9C" w:rsidRPr="001E3E9C" w:rsidRDefault="001E3E9C" w:rsidP="001E3E9C">
      <w:pPr>
        <w:pStyle w:val="AllText"/>
      </w:pPr>
      <w:r w:rsidRPr="001E3E9C">
        <w:lastRenderedPageBreak/>
        <w:t xml:space="preserve">Strength is a big factor when considering materials as well, since the vessel should be able to hold 25 pounds or more of debris without the system sinking. Because many lightweight materials are not strong, this required the testing of materials through trial and error. </w:t>
      </w:r>
    </w:p>
    <w:p w14:paraId="2B8BDE62" w14:textId="77777777" w:rsidR="001E3E9C" w:rsidRPr="001E3E9C" w:rsidRDefault="001E3E9C" w:rsidP="001E3E9C">
      <w:pPr>
        <w:pStyle w:val="AllText"/>
      </w:pPr>
    </w:p>
    <w:p w14:paraId="2FDF1511" w14:textId="77777777" w:rsidR="001E3E9C" w:rsidRPr="001E3E9C" w:rsidRDefault="001E3E9C" w:rsidP="001E3E9C">
      <w:pPr>
        <w:pStyle w:val="AllText"/>
      </w:pPr>
      <w:r w:rsidRPr="001E3E9C">
        <w:t>3: Cost efficient:</w:t>
      </w:r>
    </w:p>
    <w:p w14:paraId="1C38013F" w14:textId="77777777" w:rsidR="001E3E9C" w:rsidRPr="001E3E9C" w:rsidRDefault="001E3E9C" w:rsidP="001E3E9C">
      <w:pPr>
        <w:pStyle w:val="AllText"/>
      </w:pPr>
      <w:r w:rsidRPr="001E3E9C">
        <w:t xml:space="preserve">The overall purpose of this vessel is to clean bodies of water in a cost-efficient and economic manner. Accordingly, the materials used must to be cost efficient in order to meet the intended effects of lowing costs and saving money. </w:t>
      </w:r>
    </w:p>
    <w:p w14:paraId="2B94A016" w14:textId="77777777" w:rsidR="001E3E9C" w:rsidRPr="001E3E9C" w:rsidRDefault="001E3E9C" w:rsidP="001E3E9C">
      <w:pPr>
        <w:pStyle w:val="AllText"/>
      </w:pPr>
      <w:r w:rsidRPr="001E3E9C">
        <w:t>4: Ease of access:</w:t>
      </w:r>
    </w:p>
    <w:p w14:paraId="7FCE296E" w14:textId="77777777" w:rsidR="001E3E9C" w:rsidRPr="001E3E9C" w:rsidRDefault="001E3E9C" w:rsidP="001E3E9C">
      <w:pPr>
        <w:pStyle w:val="AllText"/>
      </w:pPr>
      <w:r w:rsidRPr="001E3E9C">
        <w:t>Consideration was also given to the accessibility in acquiring necessary materials for college students. All materials must be easily found in local hardware stores.</w:t>
      </w:r>
    </w:p>
    <w:p w14:paraId="23185F11" w14:textId="77777777" w:rsidR="001E3E9C" w:rsidRPr="001E3E9C" w:rsidRDefault="001E3E9C" w:rsidP="001E3E9C">
      <w:pPr>
        <w:pStyle w:val="AllText"/>
      </w:pPr>
    </w:p>
    <w:p w14:paraId="7903DD9F" w14:textId="77777777" w:rsidR="001E3E9C" w:rsidRPr="001E3E9C" w:rsidRDefault="001E3E9C" w:rsidP="001E3E9C">
      <w:pPr>
        <w:pStyle w:val="AllText"/>
        <w:rPr>
          <w:b/>
          <w:bCs/>
          <w:iCs/>
        </w:rPr>
      </w:pPr>
      <w:r w:rsidRPr="001E3E9C">
        <w:rPr>
          <w:b/>
          <w:bCs/>
          <w:iCs/>
        </w:rPr>
        <w:t>Materials:</w:t>
      </w:r>
    </w:p>
    <w:p w14:paraId="245A23C9" w14:textId="77777777" w:rsidR="001E3E9C" w:rsidRPr="001E3E9C" w:rsidRDefault="001E3E9C" w:rsidP="001E3E9C">
      <w:pPr>
        <w:pStyle w:val="AllText"/>
      </w:pPr>
      <w:r w:rsidRPr="001E3E9C">
        <w:t xml:space="preserve">Based on all the factors above, the following materials were identified for the final design: </w:t>
      </w:r>
    </w:p>
    <w:p w14:paraId="311B95C9" w14:textId="77777777" w:rsidR="001E3E9C" w:rsidRPr="001E3E9C" w:rsidRDefault="001E3E9C" w:rsidP="001E3E9C">
      <w:pPr>
        <w:pStyle w:val="AllText"/>
      </w:pPr>
      <w:r w:rsidRPr="001E3E9C">
        <w:t>1: PVC Pipes</w:t>
      </w:r>
    </w:p>
    <w:p w14:paraId="0A4E099A" w14:textId="77777777" w:rsidR="001E3E9C" w:rsidRPr="001E3E9C" w:rsidRDefault="001E3E9C" w:rsidP="001E3E9C">
      <w:pPr>
        <w:pStyle w:val="AllText"/>
      </w:pPr>
      <w:r w:rsidRPr="001E3E9C">
        <w:drawing>
          <wp:inline distT="114300" distB="114300" distL="114300" distR="114300" wp14:anchorId="7DF8E469" wp14:editId="505F979D">
            <wp:extent cx="3880290" cy="2576513"/>
            <wp:effectExtent l="0" t="0" r="0" b="0"/>
            <wp:docPr id="57" name="image117.jpg"/>
            <wp:cNvGraphicFramePr/>
            <a:graphic xmlns:a="http://schemas.openxmlformats.org/drawingml/2006/main">
              <a:graphicData uri="http://schemas.openxmlformats.org/drawingml/2006/picture">
                <pic:pic xmlns:pic="http://schemas.openxmlformats.org/drawingml/2006/picture">
                  <pic:nvPicPr>
                    <pic:cNvPr id="0" name="image117.jpg"/>
                    <pic:cNvPicPr preferRelativeResize="0"/>
                  </pic:nvPicPr>
                  <pic:blipFill>
                    <a:blip r:embed="rId47"/>
                    <a:srcRect/>
                    <a:stretch>
                      <a:fillRect/>
                    </a:stretch>
                  </pic:blipFill>
                  <pic:spPr>
                    <a:xfrm>
                      <a:off x="0" y="0"/>
                      <a:ext cx="3880290" cy="2576513"/>
                    </a:xfrm>
                    <a:prstGeom prst="rect">
                      <a:avLst/>
                    </a:prstGeom>
                    <a:ln/>
                  </pic:spPr>
                </pic:pic>
              </a:graphicData>
            </a:graphic>
          </wp:inline>
        </w:drawing>
      </w:r>
    </w:p>
    <w:p w14:paraId="6ED31AA8" w14:textId="4EB4E394" w:rsidR="001E3E9C" w:rsidRPr="001E3E9C" w:rsidRDefault="001E3E9C" w:rsidP="005F17DB">
      <w:pPr>
        <w:pStyle w:val="AllFigures"/>
      </w:pPr>
      <w:bookmarkStart w:id="82" w:name="_Toc532928115"/>
      <w:bookmarkStart w:id="83" w:name="_Toc1835339"/>
      <w:r w:rsidRPr="001E3E9C">
        <w:t xml:space="preserve">Figure </w:t>
      </w:r>
      <w:r w:rsidRPr="001E3E9C">
        <w:fldChar w:fldCharType="begin"/>
      </w:r>
      <w:r w:rsidRPr="001E3E9C">
        <w:instrText xml:space="preserve"> SEQ Figure \* ARABIC </w:instrText>
      </w:r>
      <w:r w:rsidRPr="001E3E9C">
        <w:fldChar w:fldCharType="separate"/>
      </w:r>
      <w:r w:rsidRPr="001E3E9C">
        <w:t>14</w:t>
      </w:r>
      <w:r w:rsidRPr="001E3E9C">
        <w:fldChar w:fldCharType="end"/>
      </w:r>
      <w:r w:rsidRPr="001E3E9C">
        <w:t xml:space="preserve"> PVC</w:t>
      </w:r>
      <w:bookmarkEnd w:id="82"/>
      <w:bookmarkEnd w:id="83"/>
    </w:p>
    <w:p w14:paraId="33B28456" w14:textId="77777777" w:rsidR="001E3E9C" w:rsidRPr="001E3E9C" w:rsidRDefault="001E3E9C" w:rsidP="001E3E9C">
      <w:pPr>
        <w:pStyle w:val="AllText"/>
        <w:rPr>
          <w:b/>
          <w:bCs/>
          <w:iCs/>
        </w:rPr>
      </w:pPr>
      <w:r w:rsidRPr="001E3E9C">
        <w:rPr>
          <w:b/>
          <w:bCs/>
          <w:iCs/>
        </w:rPr>
        <w:t>Pros:</w:t>
      </w:r>
    </w:p>
    <w:p w14:paraId="21A8603D" w14:textId="5CB85032" w:rsidR="001E3E9C" w:rsidRPr="001E3E9C" w:rsidRDefault="001E3E9C" w:rsidP="001E3E9C">
      <w:pPr>
        <w:pStyle w:val="AllText"/>
      </w:pPr>
      <w:r w:rsidRPr="001E3E9C">
        <w:t>The pros for</w:t>
      </w:r>
      <w:r w:rsidR="00406FFD">
        <w:t xml:space="preserve"> using PVC pipes are following:</w:t>
      </w:r>
    </w:p>
    <w:p w14:paraId="5380BEFA" w14:textId="534B4BC7" w:rsidR="001E3E9C" w:rsidRPr="001E3E9C" w:rsidRDefault="001E3E9C" w:rsidP="00406FFD">
      <w:pPr>
        <w:pStyle w:val="AllText"/>
        <w:numPr>
          <w:ilvl w:val="0"/>
          <w:numId w:val="49"/>
        </w:numPr>
      </w:pPr>
      <w:r w:rsidRPr="001E3E9C">
        <w:t>Superior corrosion resistance</w:t>
      </w:r>
    </w:p>
    <w:p w14:paraId="0D2B6D37" w14:textId="4E6A0BA3" w:rsidR="001E3E9C" w:rsidRPr="001E3E9C" w:rsidRDefault="001E3E9C" w:rsidP="00406FFD">
      <w:pPr>
        <w:pStyle w:val="AllText"/>
        <w:numPr>
          <w:ilvl w:val="0"/>
          <w:numId w:val="49"/>
        </w:numPr>
      </w:pPr>
      <w:r w:rsidRPr="001E3E9C">
        <w:t>Cheap</w:t>
      </w:r>
    </w:p>
    <w:p w14:paraId="56099C23" w14:textId="554D4740" w:rsidR="001E3E9C" w:rsidRPr="001E3E9C" w:rsidRDefault="001E3E9C" w:rsidP="00406FFD">
      <w:pPr>
        <w:pStyle w:val="AllText"/>
        <w:numPr>
          <w:ilvl w:val="0"/>
          <w:numId w:val="49"/>
        </w:numPr>
      </w:pPr>
      <w:r w:rsidRPr="001E3E9C">
        <w:t>Good heat resistance</w:t>
      </w:r>
    </w:p>
    <w:p w14:paraId="49B7DDA8" w14:textId="5E679808" w:rsidR="001E3E9C" w:rsidRPr="001E3E9C" w:rsidRDefault="001E3E9C" w:rsidP="00406FFD">
      <w:pPr>
        <w:pStyle w:val="AllText"/>
        <w:numPr>
          <w:ilvl w:val="0"/>
          <w:numId w:val="49"/>
        </w:numPr>
      </w:pPr>
      <w:r w:rsidRPr="001E3E9C">
        <w:t xml:space="preserve">Strength </w:t>
      </w:r>
    </w:p>
    <w:p w14:paraId="2DBF41EF" w14:textId="4740468B" w:rsidR="001E3E9C" w:rsidRPr="001E3E9C" w:rsidRDefault="001E3E9C" w:rsidP="00406FFD">
      <w:pPr>
        <w:pStyle w:val="AllText"/>
        <w:numPr>
          <w:ilvl w:val="0"/>
          <w:numId w:val="49"/>
        </w:numPr>
      </w:pPr>
      <w:r w:rsidRPr="001E3E9C">
        <w:t>High pressure resistance</w:t>
      </w:r>
    </w:p>
    <w:p w14:paraId="1D5147BE" w14:textId="07DF21F5" w:rsidR="001E3E9C" w:rsidRPr="001E3E9C" w:rsidRDefault="001E3E9C" w:rsidP="00406FFD">
      <w:pPr>
        <w:pStyle w:val="AllText"/>
        <w:numPr>
          <w:ilvl w:val="0"/>
          <w:numId w:val="49"/>
        </w:numPr>
      </w:pPr>
      <w:r w:rsidRPr="001E3E9C">
        <w:t>Inert to most mineral acids, bases and salts.</w:t>
      </w:r>
    </w:p>
    <w:p w14:paraId="5239F64D" w14:textId="0764F83B" w:rsidR="001E3E9C" w:rsidRPr="001E3E9C" w:rsidRDefault="001E3E9C" w:rsidP="00406FFD">
      <w:pPr>
        <w:pStyle w:val="AllText"/>
        <w:numPr>
          <w:ilvl w:val="0"/>
          <w:numId w:val="49"/>
        </w:numPr>
      </w:pPr>
      <w:r w:rsidRPr="001E3E9C">
        <w:lastRenderedPageBreak/>
        <w:t>Ease of access</w:t>
      </w:r>
    </w:p>
    <w:p w14:paraId="14AABD3E" w14:textId="4E21F29B" w:rsidR="001E3E9C" w:rsidRPr="001E3E9C" w:rsidRDefault="001E3E9C" w:rsidP="00406FFD">
      <w:pPr>
        <w:pStyle w:val="AllText"/>
        <w:numPr>
          <w:ilvl w:val="0"/>
          <w:numId w:val="49"/>
        </w:numPr>
      </w:pPr>
      <w:r w:rsidRPr="001E3E9C">
        <w:t>Choice of size</w:t>
      </w:r>
    </w:p>
    <w:p w14:paraId="752AC21F" w14:textId="77777777" w:rsidR="001E3E9C" w:rsidRPr="001E3E9C" w:rsidRDefault="001E3E9C" w:rsidP="001E3E9C">
      <w:pPr>
        <w:pStyle w:val="AllText"/>
      </w:pPr>
    </w:p>
    <w:p w14:paraId="04660DDC" w14:textId="77777777" w:rsidR="001E3E9C" w:rsidRPr="001E3E9C" w:rsidRDefault="001E3E9C" w:rsidP="001E3E9C">
      <w:pPr>
        <w:pStyle w:val="AllText"/>
        <w:rPr>
          <w:b/>
          <w:bCs/>
          <w:iCs/>
        </w:rPr>
      </w:pPr>
      <w:bookmarkStart w:id="84" w:name="_ihv636" w:colFirst="0" w:colLast="0"/>
      <w:bookmarkEnd w:id="84"/>
      <w:r w:rsidRPr="001E3E9C">
        <w:rPr>
          <w:b/>
          <w:bCs/>
          <w:iCs/>
        </w:rPr>
        <w:t xml:space="preserve">2: Pink foam </w:t>
      </w:r>
    </w:p>
    <w:p w14:paraId="5A2E684B" w14:textId="77777777" w:rsidR="001E3E9C" w:rsidRPr="001E3E9C" w:rsidRDefault="001E3E9C" w:rsidP="001E3E9C">
      <w:pPr>
        <w:pStyle w:val="AllText"/>
      </w:pPr>
      <w:r w:rsidRPr="001E3E9C">
        <w:t>The pontoons of the vessel will be built using pink foam or polyurethane panels:</w:t>
      </w:r>
    </w:p>
    <w:p w14:paraId="4163E800" w14:textId="77777777" w:rsidR="001E3E9C" w:rsidRPr="001E3E9C" w:rsidRDefault="001E3E9C" w:rsidP="001E3E9C">
      <w:pPr>
        <w:pStyle w:val="AllText"/>
      </w:pPr>
      <w:r w:rsidRPr="001E3E9C">
        <w:br w:type="page"/>
      </w:r>
    </w:p>
    <w:p w14:paraId="30C83147" w14:textId="77777777" w:rsidR="001E3E9C" w:rsidRPr="001E3E9C" w:rsidRDefault="001E3E9C" w:rsidP="001E3E9C">
      <w:pPr>
        <w:pStyle w:val="AllText"/>
      </w:pPr>
      <w:r w:rsidRPr="001E3E9C">
        <w:lastRenderedPageBreak/>
        <w:drawing>
          <wp:inline distT="114300" distB="114300" distL="114300" distR="114300" wp14:anchorId="7E484B75" wp14:editId="3683B726">
            <wp:extent cx="4367213" cy="4367213"/>
            <wp:effectExtent l="0" t="0" r="0" b="0"/>
            <wp:docPr id="58" name="image118.jpg"/>
            <wp:cNvGraphicFramePr/>
            <a:graphic xmlns:a="http://schemas.openxmlformats.org/drawingml/2006/main">
              <a:graphicData uri="http://schemas.openxmlformats.org/drawingml/2006/picture">
                <pic:pic xmlns:pic="http://schemas.openxmlformats.org/drawingml/2006/picture">
                  <pic:nvPicPr>
                    <pic:cNvPr id="0" name="image118.jpg"/>
                    <pic:cNvPicPr preferRelativeResize="0"/>
                  </pic:nvPicPr>
                  <pic:blipFill>
                    <a:blip r:embed="rId48"/>
                    <a:srcRect/>
                    <a:stretch>
                      <a:fillRect/>
                    </a:stretch>
                  </pic:blipFill>
                  <pic:spPr>
                    <a:xfrm>
                      <a:off x="0" y="0"/>
                      <a:ext cx="4367213" cy="4367213"/>
                    </a:xfrm>
                    <a:prstGeom prst="rect">
                      <a:avLst/>
                    </a:prstGeom>
                    <a:ln/>
                  </pic:spPr>
                </pic:pic>
              </a:graphicData>
            </a:graphic>
          </wp:inline>
        </w:drawing>
      </w:r>
    </w:p>
    <w:p w14:paraId="0B172C24" w14:textId="4D79C786" w:rsidR="001E3E9C" w:rsidRPr="001E3E9C" w:rsidRDefault="001E3E9C" w:rsidP="002F1DD2">
      <w:pPr>
        <w:pStyle w:val="FigureCap"/>
      </w:pPr>
      <w:bookmarkStart w:id="85" w:name="_Toc532928116"/>
      <w:bookmarkStart w:id="86" w:name="_Toc1835340"/>
      <w:r w:rsidRPr="001E3E9C">
        <w:t xml:space="preserve">Figure </w:t>
      </w:r>
      <w:r w:rsidRPr="001E3E9C">
        <w:fldChar w:fldCharType="begin"/>
      </w:r>
      <w:r w:rsidRPr="001E3E9C">
        <w:instrText xml:space="preserve"> SEQ Figure \* ARABIC </w:instrText>
      </w:r>
      <w:r w:rsidRPr="001E3E9C">
        <w:fldChar w:fldCharType="separate"/>
      </w:r>
      <w:r w:rsidRPr="001E3E9C">
        <w:t>15</w:t>
      </w:r>
      <w:r w:rsidRPr="001E3E9C">
        <w:fldChar w:fldCharType="end"/>
      </w:r>
      <w:r w:rsidRPr="001E3E9C">
        <w:t xml:space="preserve"> Pink Foam</w:t>
      </w:r>
      <w:bookmarkEnd w:id="85"/>
      <w:bookmarkEnd w:id="86"/>
    </w:p>
    <w:p w14:paraId="44236692" w14:textId="77777777" w:rsidR="001E3E9C" w:rsidRPr="001E3E9C" w:rsidRDefault="001E3E9C" w:rsidP="001E3E9C">
      <w:pPr>
        <w:pStyle w:val="AllText"/>
        <w:rPr>
          <w:b/>
          <w:bCs/>
          <w:iCs/>
        </w:rPr>
      </w:pPr>
      <w:r w:rsidRPr="001E3E9C">
        <w:rPr>
          <w:b/>
          <w:bCs/>
          <w:iCs/>
        </w:rPr>
        <w:t>Pros for Pink foam:</w:t>
      </w:r>
    </w:p>
    <w:p w14:paraId="1D22BE3E" w14:textId="77777777" w:rsidR="001E3E9C" w:rsidRPr="001E3E9C" w:rsidRDefault="001E3E9C" w:rsidP="001E3E9C">
      <w:pPr>
        <w:pStyle w:val="AllText"/>
      </w:pPr>
      <w:r w:rsidRPr="001E3E9C">
        <w:t>Some of the pros of using Pink foam are as following:</w:t>
      </w:r>
    </w:p>
    <w:p w14:paraId="58E903C6" w14:textId="77777777" w:rsidR="001E3E9C" w:rsidRPr="001E3E9C" w:rsidRDefault="001E3E9C" w:rsidP="001E3E9C">
      <w:pPr>
        <w:pStyle w:val="AllText"/>
      </w:pPr>
      <w:r w:rsidRPr="001E3E9C">
        <w:t>1: Thermal conductivity</w:t>
      </w:r>
    </w:p>
    <w:p w14:paraId="7E42A60E" w14:textId="77777777" w:rsidR="001E3E9C" w:rsidRPr="001E3E9C" w:rsidRDefault="001E3E9C" w:rsidP="001E3E9C">
      <w:pPr>
        <w:pStyle w:val="AllText"/>
      </w:pPr>
      <w:r w:rsidRPr="001E3E9C">
        <w:t>2: Moisture sensitivity</w:t>
      </w:r>
    </w:p>
    <w:p w14:paraId="5DE97333" w14:textId="77777777" w:rsidR="001E3E9C" w:rsidRPr="001E3E9C" w:rsidRDefault="001E3E9C" w:rsidP="001E3E9C">
      <w:pPr>
        <w:pStyle w:val="AllText"/>
      </w:pPr>
      <w:r w:rsidRPr="001E3E9C">
        <w:t>3: Compressive strength</w:t>
      </w:r>
    </w:p>
    <w:p w14:paraId="5FF55F24" w14:textId="77777777" w:rsidR="001E3E9C" w:rsidRPr="001E3E9C" w:rsidRDefault="001E3E9C" w:rsidP="001E3E9C">
      <w:pPr>
        <w:pStyle w:val="AllText"/>
      </w:pPr>
      <w:r w:rsidRPr="001E3E9C">
        <w:t>4: Ease of installation</w:t>
      </w:r>
    </w:p>
    <w:p w14:paraId="634FCC55" w14:textId="77777777" w:rsidR="001E3E9C" w:rsidRPr="001E3E9C" w:rsidRDefault="001E3E9C" w:rsidP="001E3E9C">
      <w:pPr>
        <w:pStyle w:val="AllText"/>
      </w:pPr>
      <w:r w:rsidRPr="001E3E9C">
        <w:t>5: Durability - resistance to degradation from compression, moisture, decomposition, etc.</w:t>
      </w:r>
    </w:p>
    <w:p w14:paraId="075EB412" w14:textId="77777777" w:rsidR="001E3E9C" w:rsidRPr="001E3E9C" w:rsidRDefault="001E3E9C" w:rsidP="001E3E9C">
      <w:pPr>
        <w:pStyle w:val="AllText"/>
      </w:pPr>
      <w:r w:rsidRPr="001E3E9C">
        <w:t>6: Ease of replacement at end of life</w:t>
      </w:r>
    </w:p>
    <w:p w14:paraId="572ECC30" w14:textId="77777777" w:rsidR="001E3E9C" w:rsidRPr="001E3E9C" w:rsidRDefault="001E3E9C" w:rsidP="001E3E9C">
      <w:pPr>
        <w:pStyle w:val="AllText"/>
      </w:pPr>
      <w:r w:rsidRPr="001E3E9C">
        <w:t>7: Cost effectiveness</w:t>
      </w:r>
    </w:p>
    <w:p w14:paraId="395C2960" w14:textId="412AA29E" w:rsidR="001E3E9C" w:rsidRPr="001E3E9C" w:rsidRDefault="00406FFD" w:rsidP="00406FFD">
      <w:pPr>
        <w:pStyle w:val="Heading2"/>
      </w:pPr>
      <w:r>
        <w:t xml:space="preserve"> </w:t>
      </w:r>
      <w:bookmarkStart w:id="87" w:name="_Toc1835438"/>
      <w:r>
        <w:t>Implementation of Task 3- Weight Calculation</w:t>
      </w:r>
      <w:bookmarkEnd w:id="87"/>
    </w:p>
    <w:p w14:paraId="28DB638F" w14:textId="77777777" w:rsidR="001E3E9C" w:rsidRPr="001E3E9C" w:rsidRDefault="001E3E9C" w:rsidP="001E3E9C">
      <w:pPr>
        <w:pStyle w:val="AllText"/>
      </w:pPr>
      <w:r w:rsidRPr="001E3E9C">
        <w:t>In order to approach this task, we must identify the formulas used:</w:t>
      </w:r>
    </w:p>
    <w:p w14:paraId="03873DAB" w14:textId="77777777" w:rsidR="001E3E9C" w:rsidRPr="001E3E9C" w:rsidRDefault="001E3E9C" w:rsidP="001E3E9C">
      <w:pPr>
        <w:pStyle w:val="AllText"/>
      </w:pPr>
    </w:p>
    <w:p w14:paraId="76557EFE" w14:textId="77777777" w:rsidR="001E3E9C" w:rsidRPr="001E3E9C" w:rsidRDefault="001E3E9C" w:rsidP="001E3E9C">
      <w:pPr>
        <w:pStyle w:val="AllText"/>
        <w:rPr>
          <w:b/>
          <w:bCs/>
          <w:iCs/>
        </w:rPr>
      </w:pPr>
      <w:r w:rsidRPr="001E3E9C">
        <w:rPr>
          <w:b/>
          <w:bCs/>
          <w:iCs/>
        </w:rPr>
        <w:t>Formulas Used:</w:t>
      </w:r>
    </w:p>
    <w:p w14:paraId="48F5C71E" w14:textId="4E15B92E" w:rsidR="001E3E9C" w:rsidRPr="001E3E9C" w:rsidRDefault="001E3E9C" w:rsidP="001E3E9C">
      <w:pPr>
        <w:pStyle w:val="AllText"/>
      </w:pPr>
      <w:r w:rsidRPr="001E3E9C">
        <w:t>Different shapes ha</w:t>
      </w:r>
      <w:r w:rsidR="00406FFD">
        <w:t>ve dif</w:t>
      </w:r>
      <w:r w:rsidRPr="001E3E9C">
        <w:t>ferent volume formulas. The following shapes were utilized to determine volume for each part of the boat:</w:t>
      </w:r>
    </w:p>
    <w:p w14:paraId="17E492A8" w14:textId="77777777" w:rsidR="001E3E9C" w:rsidRPr="001E3E9C" w:rsidRDefault="001E3E9C" w:rsidP="001E3E9C">
      <w:pPr>
        <w:pStyle w:val="AllText"/>
        <w:rPr>
          <w:b/>
          <w:bCs/>
          <w:iCs/>
        </w:rPr>
      </w:pPr>
      <w:r w:rsidRPr="001E3E9C">
        <w:rPr>
          <w:b/>
          <w:bCs/>
          <w:iCs/>
        </w:rPr>
        <w:lastRenderedPageBreak/>
        <w:t>1: Rectangular prism</w:t>
      </w:r>
    </w:p>
    <w:p w14:paraId="36DAF8D2" w14:textId="77777777" w:rsidR="001E3E9C" w:rsidRPr="001E3E9C" w:rsidRDefault="001E3E9C" w:rsidP="001E3E9C">
      <w:pPr>
        <w:pStyle w:val="AllText"/>
      </w:pPr>
      <w:r w:rsidRPr="001E3E9C">
        <w:t>This formula was used to determine the volume for rectangular parts of pontoon.</w:t>
      </w:r>
    </w:p>
    <w:p w14:paraId="09885633" w14:textId="77777777" w:rsidR="001E3E9C" w:rsidRPr="001E3E9C" w:rsidRDefault="001E3E9C" w:rsidP="001E3E9C">
      <w:pPr>
        <w:pStyle w:val="AllText"/>
      </w:pPr>
      <w:r w:rsidRPr="001E3E9C">
        <w:drawing>
          <wp:inline distT="114300" distB="114300" distL="114300" distR="114300" wp14:anchorId="7615F927" wp14:editId="440450E4">
            <wp:extent cx="3398794" cy="2633663"/>
            <wp:effectExtent l="0" t="0" r="0" b="0"/>
            <wp:docPr id="59" name="image119.png"/>
            <wp:cNvGraphicFramePr/>
            <a:graphic xmlns:a="http://schemas.openxmlformats.org/drawingml/2006/main">
              <a:graphicData uri="http://schemas.openxmlformats.org/drawingml/2006/picture">
                <pic:pic xmlns:pic="http://schemas.openxmlformats.org/drawingml/2006/picture">
                  <pic:nvPicPr>
                    <pic:cNvPr id="0" name="image119.png"/>
                    <pic:cNvPicPr preferRelativeResize="0"/>
                  </pic:nvPicPr>
                  <pic:blipFill>
                    <a:blip r:embed="rId49"/>
                    <a:srcRect/>
                    <a:stretch>
                      <a:fillRect/>
                    </a:stretch>
                  </pic:blipFill>
                  <pic:spPr>
                    <a:xfrm>
                      <a:off x="0" y="0"/>
                      <a:ext cx="3398794" cy="2633663"/>
                    </a:xfrm>
                    <a:prstGeom prst="rect">
                      <a:avLst/>
                    </a:prstGeom>
                    <a:ln/>
                  </pic:spPr>
                </pic:pic>
              </a:graphicData>
            </a:graphic>
          </wp:inline>
        </w:drawing>
      </w:r>
    </w:p>
    <w:p w14:paraId="4E5FA80F" w14:textId="375E0AB3" w:rsidR="001E3E9C" w:rsidRPr="001E3E9C" w:rsidRDefault="001E3E9C" w:rsidP="005F17DB">
      <w:pPr>
        <w:pStyle w:val="AllFigures"/>
      </w:pPr>
      <w:bookmarkStart w:id="88" w:name="_Toc532928117"/>
      <w:bookmarkStart w:id="89" w:name="_Toc1835341"/>
      <w:r w:rsidRPr="001E3E9C">
        <w:t xml:space="preserve">Figure </w:t>
      </w:r>
      <w:r w:rsidRPr="001E3E9C">
        <w:fldChar w:fldCharType="begin"/>
      </w:r>
      <w:r w:rsidRPr="001E3E9C">
        <w:instrText xml:space="preserve"> SEQ Figure \* ARABIC </w:instrText>
      </w:r>
      <w:r w:rsidRPr="001E3E9C">
        <w:fldChar w:fldCharType="separate"/>
      </w:r>
      <w:r w:rsidRPr="001E3E9C">
        <w:t>16</w:t>
      </w:r>
      <w:r w:rsidRPr="001E3E9C">
        <w:fldChar w:fldCharType="end"/>
      </w:r>
      <w:r w:rsidRPr="001E3E9C">
        <w:t xml:space="preserve"> Volume of a rectangle</w:t>
      </w:r>
      <w:bookmarkEnd w:id="88"/>
      <w:bookmarkEnd w:id="89"/>
    </w:p>
    <w:p w14:paraId="46BF36DE" w14:textId="77777777" w:rsidR="001E3E9C" w:rsidRPr="001E3E9C" w:rsidRDefault="001E3E9C" w:rsidP="001E3E9C">
      <w:pPr>
        <w:pStyle w:val="AllText"/>
      </w:pPr>
    </w:p>
    <w:p w14:paraId="30A8C04F" w14:textId="77777777" w:rsidR="001E3E9C" w:rsidRPr="001E3E9C" w:rsidRDefault="001E3E9C" w:rsidP="001E3E9C">
      <w:pPr>
        <w:pStyle w:val="AllText"/>
        <w:rPr>
          <w:b/>
          <w:bCs/>
          <w:iCs/>
        </w:rPr>
      </w:pPr>
      <w:r w:rsidRPr="001E3E9C">
        <w:rPr>
          <w:b/>
          <w:bCs/>
          <w:iCs/>
        </w:rPr>
        <w:t>2: Triangular Prism</w:t>
      </w:r>
    </w:p>
    <w:p w14:paraId="54E6727C" w14:textId="77777777" w:rsidR="001E3E9C" w:rsidRPr="001E3E9C" w:rsidRDefault="001E3E9C" w:rsidP="001E3E9C">
      <w:pPr>
        <w:pStyle w:val="AllText"/>
      </w:pPr>
      <w:r w:rsidRPr="001E3E9C">
        <w:t>This formula was used to determine the volume for the front part of pontoon.</w:t>
      </w:r>
    </w:p>
    <w:p w14:paraId="27C2EC72" w14:textId="77777777" w:rsidR="001E3E9C" w:rsidRPr="001E3E9C" w:rsidRDefault="001E3E9C" w:rsidP="001E3E9C">
      <w:pPr>
        <w:pStyle w:val="AllText"/>
      </w:pPr>
    </w:p>
    <w:p w14:paraId="7BF58C61" w14:textId="77777777" w:rsidR="001E3E9C" w:rsidRPr="001E3E9C" w:rsidRDefault="001E3E9C" w:rsidP="001E3E9C">
      <w:pPr>
        <w:pStyle w:val="AllText"/>
      </w:pPr>
    </w:p>
    <w:p w14:paraId="16176392" w14:textId="77777777" w:rsidR="001E3E9C" w:rsidRPr="001E3E9C" w:rsidRDefault="001E3E9C" w:rsidP="001E3E9C">
      <w:pPr>
        <w:pStyle w:val="AllText"/>
        <w:rPr>
          <w:b/>
          <w:bCs/>
          <w:iCs/>
        </w:rPr>
      </w:pPr>
      <w:r w:rsidRPr="001E3E9C">
        <w:rPr>
          <w:b/>
          <w:bCs/>
          <w:iCs/>
        </w:rPr>
        <w:t>3: Cylinder</w:t>
      </w:r>
    </w:p>
    <w:p w14:paraId="1A53951C" w14:textId="77777777" w:rsidR="001E3E9C" w:rsidRPr="001E3E9C" w:rsidRDefault="001E3E9C" w:rsidP="001E3E9C">
      <w:pPr>
        <w:pStyle w:val="AllText"/>
      </w:pPr>
      <w:r w:rsidRPr="001E3E9C">
        <w:t>This formula was used to determine the volume for the half-cylinder shape of the pontoon.</w:t>
      </w:r>
    </w:p>
    <w:p w14:paraId="138C0813" w14:textId="77777777" w:rsidR="001E3E9C" w:rsidRPr="001E3E9C" w:rsidRDefault="001E3E9C" w:rsidP="001E3E9C">
      <w:pPr>
        <w:pStyle w:val="AllText"/>
      </w:pPr>
    </w:p>
    <w:p w14:paraId="7E1E7D84" w14:textId="77777777" w:rsidR="001E3E9C" w:rsidRPr="001E3E9C" w:rsidRDefault="001E3E9C" w:rsidP="001E3E9C">
      <w:pPr>
        <w:pStyle w:val="AllText"/>
      </w:pPr>
    </w:p>
    <w:p w14:paraId="72C22F21" w14:textId="77777777" w:rsidR="001E3E9C" w:rsidRPr="001E3E9C" w:rsidRDefault="001E3E9C" w:rsidP="001E3E9C">
      <w:pPr>
        <w:pStyle w:val="AllText"/>
        <w:rPr>
          <w:b/>
          <w:bCs/>
          <w:iCs/>
        </w:rPr>
      </w:pPr>
      <w:r w:rsidRPr="001E3E9C">
        <w:rPr>
          <w:b/>
          <w:bCs/>
          <w:iCs/>
        </w:rPr>
        <w:t>4: Cone</w:t>
      </w:r>
    </w:p>
    <w:p w14:paraId="1E9700B2" w14:textId="77777777" w:rsidR="001E3E9C" w:rsidRPr="001E3E9C" w:rsidRDefault="001E3E9C" w:rsidP="001E3E9C">
      <w:pPr>
        <w:pStyle w:val="AllText"/>
      </w:pPr>
      <w:r w:rsidRPr="001E3E9C">
        <w:t>This formula was used to determine the front conic volume for pontoon.</w:t>
      </w:r>
    </w:p>
    <w:p w14:paraId="2202824F" w14:textId="77777777" w:rsidR="001E3E9C" w:rsidRPr="001E3E9C" w:rsidRDefault="001E3E9C" w:rsidP="001E3E9C">
      <w:pPr>
        <w:pStyle w:val="AllText"/>
      </w:pPr>
    </w:p>
    <w:p w14:paraId="554DDBC7" w14:textId="77777777" w:rsidR="001E3E9C" w:rsidRPr="001E3E9C" w:rsidRDefault="001E3E9C" w:rsidP="001E3E9C">
      <w:pPr>
        <w:pStyle w:val="AllText"/>
      </w:pPr>
    </w:p>
    <w:p w14:paraId="26F53B49" w14:textId="77777777" w:rsidR="001E3E9C" w:rsidRPr="001E3E9C" w:rsidRDefault="001E3E9C" w:rsidP="001E3E9C">
      <w:pPr>
        <w:pStyle w:val="AllText"/>
        <w:rPr>
          <w:b/>
          <w:bCs/>
          <w:iCs/>
        </w:rPr>
      </w:pPr>
      <w:r w:rsidRPr="001E3E9C">
        <w:rPr>
          <w:b/>
          <w:bCs/>
          <w:iCs/>
        </w:rPr>
        <w:t>Density Formula:</w:t>
      </w:r>
    </w:p>
    <w:p w14:paraId="28F018C4" w14:textId="77777777" w:rsidR="001E3E9C" w:rsidRPr="001E3E9C" w:rsidRDefault="001E3E9C" w:rsidP="001E3E9C">
      <w:pPr>
        <w:pStyle w:val="AllText"/>
      </w:pPr>
      <w:r w:rsidRPr="001E3E9C">
        <w:t>Formulas used:​</w:t>
      </w:r>
    </w:p>
    <w:p w14:paraId="1DF2E85A" w14:textId="77777777" w:rsidR="001E3E9C" w:rsidRPr="001E3E9C" w:rsidRDefault="001E3E9C" w:rsidP="001E3E9C">
      <w:pPr>
        <w:pStyle w:val="AllText"/>
        <w:numPr>
          <w:ilvl w:val="0"/>
          <w:numId w:val="34"/>
        </w:numPr>
      </w:pPr>
      <w:r w:rsidRPr="001E3E9C">
        <w:t>Density = Mass / Volume​</w:t>
      </w:r>
    </w:p>
    <w:p w14:paraId="0AC893AC" w14:textId="77777777" w:rsidR="001E3E9C" w:rsidRPr="001E3E9C" w:rsidRDefault="001E3E9C" w:rsidP="001E3E9C">
      <w:pPr>
        <w:pStyle w:val="AllText"/>
      </w:pPr>
      <w:r w:rsidRPr="001E3E9C">
        <w:t>Or​</w:t>
      </w:r>
    </w:p>
    <w:p w14:paraId="4BD5F231" w14:textId="77777777" w:rsidR="001E3E9C" w:rsidRPr="001E3E9C" w:rsidRDefault="001E3E9C" w:rsidP="001E3E9C">
      <w:pPr>
        <w:pStyle w:val="AllText"/>
        <w:numPr>
          <w:ilvl w:val="0"/>
          <w:numId w:val="33"/>
        </w:numPr>
      </w:pPr>
      <w:r w:rsidRPr="001E3E9C">
        <w:t>d = M / V​</w:t>
      </w:r>
    </w:p>
    <w:p w14:paraId="69B9314B" w14:textId="77777777" w:rsidR="001E3E9C" w:rsidRPr="001E3E9C" w:rsidRDefault="001E3E9C" w:rsidP="001E3E9C">
      <w:pPr>
        <w:pStyle w:val="AllText"/>
        <w:numPr>
          <w:ilvl w:val="0"/>
          <w:numId w:val="33"/>
        </w:numPr>
      </w:pPr>
      <w:r w:rsidRPr="001E3E9C">
        <w:t>Volume of Cylinder: Pi * r^2 * h</w:t>
      </w:r>
    </w:p>
    <w:p w14:paraId="00A4EEE1" w14:textId="77777777" w:rsidR="001E3E9C" w:rsidRPr="001E3E9C" w:rsidRDefault="001E3E9C" w:rsidP="001E3E9C">
      <w:pPr>
        <w:pStyle w:val="AllText"/>
      </w:pPr>
    </w:p>
    <w:p w14:paraId="526CDF0A" w14:textId="77777777" w:rsidR="001E3E9C" w:rsidRPr="001E3E9C" w:rsidRDefault="001E3E9C" w:rsidP="001E3E9C">
      <w:pPr>
        <w:pStyle w:val="AllText"/>
      </w:pPr>
      <w:r w:rsidRPr="001E3E9C">
        <w:t>Key-Terms​</w:t>
      </w:r>
    </w:p>
    <w:p w14:paraId="35B57068" w14:textId="77777777" w:rsidR="001E3E9C" w:rsidRPr="001E3E9C" w:rsidRDefault="001E3E9C" w:rsidP="001E3E9C">
      <w:pPr>
        <w:pStyle w:val="AllText"/>
        <w:numPr>
          <w:ilvl w:val="0"/>
          <w:numId w:val="32"/>
        </w:numPr>
      </w:pPr>
      <w:r w:rsidRPr="001E3E9C">
        <w:lastRenderedPageBreak/>
        <w:t>P = represents density</w:t>
      </w:r>
    </w:p>
    <w:p w14:paraId="0CA608B2" w14:textId="77777777" w:rsidR="001E3E9C" w:rsidRPr="001E3E9C" w:rsidRDefault="001E3E9C" w:rsidP="001E3E9C">
      <w:pPr>
        <w:pStyle w:val="AllText"/>
        <w:numPr>
          <w:ilvl w:val="0"/>
          <w:numId w:val="32"/>
        </w:numPr>
      </w:pPr>
      <w:r w:rsidRPr="001E3E9C">
        <w:t>m = represents mass</w:t>
      </w:r>
    </w:p>
    <w:p w14:paraId="58A85002" w14:textId="77777777" w:rsidR="001E3E9C" w:rsidRPr="001E3E9C" w:rsidRDefault="001E3E9C" w:rsidP="001E3E9C">
      <w:pPr>
        <w:pStyle w:val="AllText"/>
        <w:numPr>
          <w:ilvl w:val="0"/>
          <w:numId w:val="32"/>
        </w:numPr>
      </w:pPr>
      <w:r w:rsidRPr="001E3E9C">
        <w:t>v = represents volume</w:t>
      </w:r>
    </w:p>
    <w:p w14:paraId="4C12312C" w14:textId="77777777" w:rsidR="001E3E9C" w:rsidRPr="001E3E9C" w:rsidRDefault="001E3E9C" w:rsidP="001E3E9C">
      <w:pPr>
        <w:pStyle w:val="AllText"/>
      </w:pPr>
    </w:p>
    <w:p w14:paraId="70F533A8" w14:textId="77777777" w:rsidR="001E3E9C" w:rsidRDefault="001E3E9C" w:rsidP="001E3E9C">
      <w:pPr>
        <w:pStyle w:val="AllText"/>
      </w:pPr>
      <w:r w:rsidRPr="001E3E9C">
        <w:t>This formula is used to identify individual mass.</w:t>
      </w:r>
    </w:p>
    <w:p w14:paraId="3750E9D9" w14:textId="77777777" w:rsidR="00406FFD" w:rsidRPr="001E3E9C" w:rsidRDefault="00406FFD" w:rsidP="001E3E9C">
      <w:pPr>
        <w:pStyle w:val="AllText"/>
      </w:pPr>
    </w:p>
    <w:p w14:paraId="648D7F61" w14:textId="77777777" w:rsidR="001E3E9C" w:rsidRPr="001E3E9C" w:rsidRDefault="001E3E9C" w:rsidP="001E3E9C">
      <w:pPr>
        <w:pStyle w:val="AllText"/>
      </w:pPr>
      <w:r w:rsidRPr="001E3E9C">
        <w:t>Buoyant force is the upward force exerted on objects submerged in fluids. When examining why fluids exert an upward buoyant force on submerged objects, it has been determined to be caused by differences in pressure between the bottom of the submerged object and the top of the object. Because the amount of pressure exerted increases as an object submerges deeper into a fluid, the force from the pressure exerted downward on the top of the body will be less than the force from the pressure exerted upward on the bottom of the body. That is why the buoyant force is necessary for a boat design:</w:t>
      </w:r>
    </w:p>
    <w:p w14:paraId="235C8DDF" w14:textId="78745D81" w:rsidR="001E3E9C" w:rsidRPr="001E3E9C" w:rsidRDefault="001E3E9C" w:rsidP="001E3E9C">
      <w:pPr>
        <w:pStyle w:val="AllText"/>
      </w:pPr>
      <m:oMathPara>
        <m:oMath>
          <m:r>
            <w:rPr>
              <w:rFonts w:ascii="Cambria Math" w:hAnsi="Cambria Math"/>
            </w:rPr>
            <m:t>(Fb=rho gh)</m:t>
          </m:r>
        </m:oMath>
      </m:oMathPara>
    </w:p>
    <w:p w14:paraId="21FD9B35" w14:textId="33C162B9" w:rsidR="001E3E9C" w:rsidRPr="001E3E9C" w:rsidRDefault="001E3E9C" w:rsidP="001E3E9C">
      <w:pPr>
        <w:pStyle w:val="AllText"/>
      </w:pPr>
      <m:oMathPara>
        <m:oMath>
          <m:r>
            <w:rPr>
              <w:rFonts w:ascii="Cambria Math" w:hAnsi="Cambria Math"/>
            </w:rPr>
            <m:t>Buoyant force = ρgV​</m:t>
          </m:r>
        </m:oMath>
      </m:oMathPara>
    </w:p>
    <w:p w14:paraId="19380F15" w14:textId="77777777" w:rsidR="001E3E9C" w:rsidRPr="001E3E9C" w:rsidRDefault="001E3E9C" w:rsidP="001E3E9C">
      <w:pPr>
        <w:pStyle w:val="AllText"/>
      </w:pPr>
      <w:r w:rsidRPr="001E3E9C">
        <w:t>Where:​</w:t>
      </w:r>
    </w:p>
    <w:p w14:paraId="16A74F68" w14:textId="77777777" w:rsidR="001E3E9C" w:rsidRPr="001E3E9C" w:rsidRDefault="001E3E9C" w:rsidP="001E3E9C">
      <w:pPr>
        <w:pStyle w:val="AllText"/>
      </w:pPr>
      <w:proofErr w:type="gramStart"/>
      <w:r w:rsidRPr="001E3E9C">
        <w:t>ρ</w:t>
      </w:r>
      <w:proofErr w:type="gramEnd"/>
      <w:r w:rsidRPr="001E3E9C">
        <w:t xml:space="preserve"> is the density of the fluid​</w:t>
      </w:r>
    </w:p>
    <w:p w14:paraId="2B9DF3CB" w14:textId="77777777" w:rsidR="001E3E9C" w:rsidRPr="001E3E9C" w:rsidRDefault="001E3E9C" w:rsidP="001E3E9C">
      <w:pPr>
        <w:pStyle w:val="AllText"/>
      </w:pPr>
      <w:proofErr w:type="gramStart"/>
      <w:r w:rsidRPr="001E3E9C">
        <w:t>g</w:t>
      </w:r>
      <w:proofErr w:type="gramEnd"/>
      <w:r w:rsidRPr="001E3E9C">
        <w:t xml:space="preserve"> is the gravitational acceleration​</w:t>
      </w:r>
    </w:p>
    <w:p w14:paraId="659E7043" w14:textId="77777777" w:rsidR="001E3E9C" w:rsidRPr="001E3E9C" w:rsidRDefault="001E3E9C" w:rsidP="001E3E9C">
      <w:pPr>
        <w:pStyle w:val="AllText"/>
      </w:pPr>
      <w:r w:rsidRPr="001E3E9C">
        <w:t>V is the volume of the fluid displaced</w:t>
      </w:r>
    </w:p>
    <w:p w14:paraId="0A45990E" w14:textId="77777777" w:rsidR="001E3E9C" w:rsidRPr="001E3E9C" w:rsidRDefault="001E3E9C" w:rsidP="001E3E9C">
      <w:pPr>
        <w:pStyle w:val="AllText"/>
      </w:pPr>
    </w:p>
    <w:p w14:paraId="2B0D51FA" w14:textId="77777777" w:rsidR="001E3E9C" w:rsidRPr="001E3E9C" w:rsidRDefault="001E3E9C" w:rsidP="001E3E9C">
      <w:pPr>
        <w:pStyle w:val="AllText"/>
        <w:rPr>
          <w:b/>
        </w:rPr>
      </w:pPr>
      <w:r w:rsidRPr="001E3E9C">
        <w:rPr>
          <w:b/>
        </w:rPr>
        <w:t xml:space="preserve"> </w:t>
      </w:r>
      <w:r w:rsidRPr="001E3E9C">
        <w:rPr>
          <w:b/>
        </w:rPr>
        <w:drawing>
          <wp:inline distT="114300" distB="114300" distL="114300" distR="114300" wp14:anchorId="74A02141" wp14:editId="3E28A011">
            <wp:extent cx="2581275" cy="2381250"/>
            <wp:effectExtent l="0" t="0" r="0" b="0"/>
            <wp:docPr id="36" name="image83.jpg"/>
            <wp:cNvGraphicFramePr/>
            <a:graphic xmlns:a="http://schemas.openxmlformats.org/drawingml/2006/main">
              <a:graphicData uri="http://schemas.openxmlformats.org/drawingml/2006/picture">
                <pic:pic xmlns:pic="http://schemas.openxmlformats.org/drawingml/2006/picture">
                  <pic:nvPicPr>
                    <pic:cNvPr id="0" name="image83.jpg"/>
                    <pic:cNvPicPr preferRelativeResize="0"/>
                  </pic:nvPicPr>
                  <pic:blipFill>
                    <a:blip r:embed="rId50"/>
                    <a:srcRect/>
                    <a:stretch>
                      <a:fillRect/>
                    </a:stretch>
                  </pic:blipFill>
                  <pic:spPr>
                    <a:xfrm>
                      <a:off x="0" y="0"/>
                      <a:ext cx="2581275" cy="2381250"/>
                    </a:xfrm>
                    <a:prstGeom prst="rect">
                      <a:avLst/>
                    </a:prstGeom>
                    <a:ln/>
                  </pic:spPr>
                </pic:pic>
              </a:graphicData>
            </a:graphic>
          </wp:inline>
        </w:drawing>
      </w:r>
    </w:p>
    <w:p w14:paraId="390EBDE3" w14:textId="4BA89DC7" w:rsidR="001E3E9C" w:rsidRPr="001E3E9C" w:rsidRDefault="001E3E9C" w:rsidP="002F1DD2">
      <w:pPr>
        <w:pStyle w:val="FigureCap"/>
      </w:pPr>
      <w:bookmarkStart w:id="90" w:name="_Toc532928118"/>
      <w:bookmarkStart w:id="91" w:name="_Toc1835342"/>
      <w:r w:rsidRPr="001E3E9C">
        <w:t xml:space="preserve">Figure </w:t>
      </w:r>
      <w:r w:rsidRPr="001E3E9C">
        <w:fldChar w:fldCharType="begin"/>
      </w:r>
      <w:r w:rsidRPr="001E3E9C">
        <w:instrText xml:space="preserve"> SEQ Figure \* ARABIC </w:instrText>
      </w:r>
      <w:r w:rsidRPr="001E3E9C">
        <w:fldChar w:fldCharType="separate"/>
      </w:r>
      <w:r w:rsidRPr="001E3E9C">
        <w:t>17</w:t>
      </w:r>
      <w:r w:rsidRPr="001E3E9C">
        <w:fldChar w:fldCharType="end"/>
      </w:r>
      <w:r w:rsidRPr="001E3E9C">
        <w:t xml:space="preserve"> Buoyancy Principle</w:t>
      </w:r>
      <w:bookmarkEnd w:id="90"/>
      <w:bookmarkEnd w:id="91"/>
    </w:p>
    <w:p w14:paraId="05976DAF" w14:textId="77777777" w:rsidR="001E3E9C" w:rsidRPr="001E3E9C" w:rsidRDefault="001E3E9C" w:rsidP="001E3E9C">
      <w:pPr>
        <w:pStyle w:val="AllText"/>
        <w:rPr>
          <w:b/>
          <w:bCs/>
          <w:iCs/>
        </w:rPr>
      </w:pPr>
    </w:p>
    <w:p w14:paraId="1D57793D" w14:textId="4B09533E" w:rsidR="001E3E9C" w:rsidRPr="001E3E9C" w:rsidRDefault="001E3E9C" w:rsidP="001E3E9C">
      <w:pPr>
        <w:pStyle w:val="AllText"/>
        <w:numPr>
          <w:ilvl w:val="0"/>
          <w:numId w:val="35"/>
        </w:numPr>
      </w:pPr>
      <w:r w:rsidRPr="001E3E9C">
        <w:t xml:space="preserve">Density of water = </w:t>
      </w:r>
      <m:oMath>
        <m:r>
          <w:rPr>
            <w:rFonts w:ascii="Cambria Math" w:hAnsi="Cambria Math"/>
          </w:rPr>
          <m:t>62.42796529 lb/ft^3 &gt;&gt; 999.992061 kg/m^3</m:t>
        </m:r>
      </m:oMath>
      <w:r w:rsidRPr="001E3E9C">
        <w:t>​</w:t>
      </w:r>
    </w:p>
    <w:p w14:paraId="3FD2E882" w14:textId="77777777" w:rsidR="001E3E9C" w:rsidRDefault="001E3E9C" w:rsidP="001E3E9C">
      <w:pPr>
        <w:pStyle w:val="AllText"/>
        <w:numPr>
          <w:ilvl w:val="0"/>
          <w:numId w:val="35"/>
        </w:numPr>
      </w:pPr>
      <w:r w:rsidRPr="001E3E9C">
        <w:t>g = 9.81 m/s^2​</w:t>
      </w:r>
    </w:p>
    <w:p w14:paraId="3B89EF78" w14:textId="59C60CEB" w:rsidR="0056328E" w:rsidRDefault="0056328E" w:rsidP="001158AB">
      <w:pPr>
        <w:pStyle w:val="Heading3"/>
      </w:pPr>
      <w:bookmarkStart w:id="92" w:name="_Toc1835439"/>
      <w:r>
        <w:lastRenderedPageBreak/>
        <w:t>implemtation of subtask 1- Calculate volume</w:t>
      </w:r>
      <w:bookmarkEnd w:id="92"/>
    </w:p>
    <w:p w14:paraId="1A3B2C6E" w14:textId="09778871" w:rsidR="0056328E" w:rsidRPr="0056328E" w:rsidRDefault="0056328E" w:rsidP="001158AB">
      <w:pPr>
        <w:pStyle w:val="Heading3"/>
      </w:pPr>
      <w:bookmarkStart w:id="93" w:name="_Toc1835440"/>
      <w:r>
        <w:t>Implementation of Subtask 2- Calculate mass</w:t>
      </w:r>
      <w:bookmarkEnd w:id="93"/>
    </w:p>
    <w:p w14:paraId="192EAAC8" w14:textId="77777777" w:rsidR="001E3E9C" w:rsidRPr="001E3E9C" w:rsidRDefault="001E3E9C" w:rsidP="001E3E9C">
      <w:pPr>
        <w:pStyle w:val="AllText"/>
        <w:rPr>
          <w:b/>
          <w:bCs/>
          <w:iCs/>
        </w:rPr>
      </w:pPr>
      <w:r w:rsidRPr="001E3E9C">
        <w:rPr>
          <w:b/>
          <w:bCs/>
          <w:iCs/>
        </w:rPr>
        <w:t>Finding volume and mass for each part:</w:t>
      </w:r>
    </w:p>
    <w:p w14:paraId="2E5A6F2F" w14:textId="77777777" w:rsidR="001E3E9C" w:rsidRPr="001E3E9C" w:rsidRDefault="001E3E9C" w:rsidP="001E3E9C">
      <w:pPr>
        <w:pStyle w:val="AllText"/>
      </w:pPr>
    </w:p>
    <w:p w14:paraId="5E681E36" w14:textId="77777777" w:rsidR="001E3E9C" w:rsidRPr="001E3E9C" w:rsidRDefault="001E3E9C" w:rsidP="001E3E9C">
      <w:pPr>
        <w:pStyle w:val="AllText"/>
        <w:rPr>
          <w:b/>
          <w:bCs/>
          <w:iCs/>
        </w:rPr>
      </w:pPr>
      <w:r w:rsidRPr="001E3E9C">
        <w:rPr>
          <w:b/>
          <w:bCs/>
          <w:iCs/>
        </w:rPr>
        <w:t>Half Cylinder:</w:t>
      </w:r>
    </w:p>
    <w:p w14:paraId="5B5BEA09" w14:textId="77777777" w:rsidR="001E3E9C" w:rsidRPr="001E3E9C" w:rsidRDefault="001E3E9C" w:rsidP="001E3E9C">
      <w:pPr>
        <w:pStyle w:val="AllText"/>
        <w:rPr>
          <w:b/>
        </w:rPr>
      </w:pPr>
    </w:p>
    <w:p w14:paraId="702E551A" w14:textId="77777777" w:rsidR="001E3E9C" w:rsidRPr="001E3E9C" w:rsidRDefault="001E3E9C" w:rsidP="001E3E9C">
      <w:pPr>
        <w:pStyle w:val="AllText"/>
      </w:pPr>
      <w:r w:rsidRPr="001E3E9C">
        <w:t>Radius of half cylinder = 0.10160m</w:t>
      </w:r>
    </w:p>
    <w:p w14:paraId="3C83AD9F" w14:textId="77777777" w:rsidR="001E3E9C" w:rsidRPr="001E3E9C" w:rsidRDefault="001E3E9C" w:rsidP="001E3E9C">
      <w:pPr>
        <w:pStyle w:val="AllText"/>
      </w:pPr>
      <w:r w:rsidRPr="001E3E9C">
        <w:t>Density of foam = 21 kg/m^3</w:t>
      </w:r>
    </w:p>
    <w:p w14:paraId="22A88B40" w14:textId="77777777" w:rsidR="001E3E9C" w:rsidRPr="001E3E9C" w:rsidRDefault="001E3E9C" w:rsidP="001E3E9C">
      <w:pPr>
        <w:pStyle w:val="AllText"/>
      </w:pPr>
      <w:r w:rsidRPr="001E3E9C">
        <w:t>Height of the Half cylinder = 0.7154m</w:t>
      </w:r>
    </w:p>
    <w:p w14:paraId="36F2CB9A" w14:textId="6A690D80" w:rsidR="001E3E9C" w:rsidRPr="001E3E9C" w:rsidRDefault="001E3E9C" w:rsidP="001E3E9C">
      <w:pPr>
        <w:pStyle w:val="AllText"/>
      </w:pPr>
      <w:r w:rsidRPr="001E3E9C">
        <w:t>Volume of Half cylinder = (</w:t>
      </w:r>
      <m:oMath>
        <m:r>
          <w:rPr>
            <w:rFonts w:ascii="Cambria Math" w:hAnsi="Cambria Math"/>
          </w:rPr>
          <m:t>pi*</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h)/2</m:t>
        </m:r>
      </m:oMath>
      <w:r w:rsidRPr="001E3E9C">
        <w:t xml:space="preserve"> </w:t>
      </w:r>
    </w:p>
    <w:p w14:paraId="1B799303" w14:textId="77777777" w:rsidR="001E3E9C" w:rsidRPr="001E3E9C" w:rsidRDefault="001E3E9C" w:rsidP="001E3E9C">
      <w:pPr>
        <w:pStyle w:val="AllText"/>
      </w:pPr>
    </w:p>
    <w:p w14:paraId="2209992E" w14:textId="77777777" w:rsidR="001E3E9C" w:rsidRPr="001E3E9C" w:rsidRDefault="001E3E9C" w:rsidP="001E3E9C">
      <w:pPr>
        <w:pStyle w:val="AllText"/>
      </w:pPr>
      <w:r w:rsidRPr="001E3E9C">
        <w:t>(3.14 * (0.1016^2) * 0.7154) / 2</w:t>
      </w:r>
    </w:p>
    <w:p w14:paraId="6546514D" w14:textId="77777777" w:rsidR="001E3E9C" w:rsidRPr="001E3E9C" w:rsidRDefault="001E3E9C" w:rsidP="001E3E9C">
      <w:pPr>
        <w:pStyle w:val="AllText"/>
      </w:pPr>
    </w:p>
    <w:p w14:paraId="55A9DDC6" w14:textId="77777777" w:rsidR="001E3E9C" w:rsidRPr="001E3E9C" w:rsidRDefault="001E3E9C" w:rsidP="001E3E9C">
      <w:pPr>
        <w:pStyle w:val="AllText"/>
      </w:pPr>
      <w:r w:rsidRPr="001E3E9C">
        <w:t>= 0.011 m^3</w:t>
      </w:r>
    </w:p>
    <w:p w14:paraId="70ADD6DC" w14:textId="77777777" w:rsidR="001E3E9C" w:rsidRPr="001E3E9C" w:rsidRDefault="001E3E9C" w:rsidP="001E3E9C">
      <w:pPr>
        <w:pStyle w:val="AllText"/>
      </w:pPr>
    </w:p>
    <w:p w14:paraId="58189F45" w14:textId="1497B4A6" w:rsidR="001E3E9C" w:rsidRPr="001E3E9C" w:rsidRDefault="001E3E9C" w:rsidP="001E3E9C">
      <w:pPr>
        <w:pStyle w:val="AllText"/>
      </w:pPr>
      <w:r w:rsidRPr="001E3E9C">
        <w:t xml:space="preserve">To calculate for two cylinders = </w:t>
      </w:r>
      <m:oMath>
        <m:r>
          <w:rPr>
            <w:rFonts w:ascii="Cambria Math" w:hAnsi="Cambria Math"/>
          </w:rPr>
          <m:t>Volume of 1 cylinder * 2</m:t>
        </m:r>
      </m:oMath>
    </w:p>
    <w:p w14:paraId="43A302E4" w14:textId="77777777" w:rsidR="001E3E9C" w:rsidRPr="001E3E9C" w:rsidRDefault="001E3E9C" w:rsidP="001E3E9C">
      <w:pPr>
        <w:pStyle w:val="AllText"/>
      </w:pPr>
    </w:p>
    <w:p w14:paraId="5FB2C316" w14:textId="262AE305" w:rsidR="001E3E9C" w:rsidRPr="001E3E9C" w:rsidRDefault="001E3E9C" w:rsidP="001E3E9C">
      <w:pPr>
        <w:pStyle w:val="AllText"/>
      </w:pPr>
      <w:r w:rsidRPr="001E3E9C">
        <w:t xml:space="preserve">= </w:t>
      </w:r>
      <m:oMath>
        <m:r>
          <w:rPr>
            <w:rFonts w:ascii="Cambria Math" w:hAnsi="Cambria Math"/>
          </w:rPr>
          <m:t>(0.011m^3 * 2)</m:t>
        </m:r>
      </m:oMath>
    </w:p>
    <w:p w14:paraId="67F31029" w14:textId="77777777" w:rsidR="001E3E9C" w:rsidRPr="001E3E9C" w:rsidRDefault="001E3E9C" w:rsidP="001E3E9C">
      <w:pPr>
        <w:pStyle w:val="AllText"/>
      </w:pPr>
    </w:p>
    <w:p w14:paraId="72BFE7AF" w14:textId="77777777" w:rsidR="001E3E9C" w:rsidRPr="001E3E9C" w:rsidRDefault="001E3E9C" w:rsidP="001E3E9C">
      <w:pPr>
        <w:pStyle w:val="AllText"/>
      </w:pPr>
      <w:r w:rsidRPr="001E3E9C">
        <w:t>= 0.022 m^3</w:t>
      </w:r>
    </w:p>
    <w:p w14:paraId="472808E7" w14:textId="77777777" w:rsidR="001E3E9C" w:rsidRPr="001E3E9C" w:rsidRDefault="001E3E9C" w:rsidP="001E3E9C">
      <w:pPr>
        <w:pStyle w:val="AllText"/>
      </w:pPr>
    </w:p>
    <w:p w14:paraId="65EA6826" w14:textId="77777777" w:rsidR="001E3E9C" w:rsidRPr="001E3E9C" w:rsidRDefault="001E3E9C" w:rsidP="001E3E9C">
      <w:pPr>
        <w:pStyle w:val="AllText"/>
      </w:pPr>
      <w:r w:rsidRPr="001E3E9C">
        <w:t>Mass of one cylinder = Volume * Density</w:t>
      </w:r>
    </w:p>
    <w:p w14:paraId="6CAA58A9" w14:textId="77777777" w:rsidR="001E3E9C" w:rsidRPr="001E3E9C" w:rsidRDefault="001E3E9C" w:rsidP="001E3E9C">
      <w:pPr>
        <w:pStyle w:val="AllText"/>
      </w:pPr>
      <w:r w:rsidRPr="001E3E9C">
        <w:t>Density of Pink insulation foam = 21 kg/m^3</w:t>
      </w:r>
    </w:p>
    <w:p w14:paraId="5E1849F2" w14:textId="77777777" w:rsidR="001E3E9C" w:rsidRPr="001E3E9C" w:rsidRDefault="001E3E9C" w:rsidP="001E3E9C">
      <w:pPr>
        <w:pStyle w:val="AllText"/>
      </w:pPr>
    </w:p>
    <w:p w14:paraId="64D9C12C" w14:textId="6E5299C4" w:rsidR="001E3E9C" w:rsidRPr="001E3E9C" w:rsidRDefault="001E3E9C" w:rsidP="001E3E9C">
      <w:pPr>
        <w:pStyle w:val="AllText"/>
      </w:pPr>
      <m:oMathPara>
        <m:oMath>
          <m:r>
            <w:rPr>
              <w:rFonts w:ascii="Cambria Math" w:hAnsi="Cambria Math"/>
            </w:rPr>
            <m:t>= 0.01153*21</m:t>
          </m:r>
        </m:oMath>
      </m:oMathPara>
    </w:p>
    <w:p w14:paraId="10D4A348" w14:textId="77777777" w:rsidR="001E3E9C" w:rsidRPr="001E3E9C" w:rsidRDefault="001E3E9C" w:rsidP="001E3E9C">
      <w:pPr>
        <w:pStyle w:val="AllText"/>
      </w:pPr>
    </w:p>
    <w:p w14:paraId="4888C305" w14:textId="77777777" w:rsidR="001E3E9C" w:rsidRPr="001E3E9C" w:rsidRDefault="001E3E9C" w:rsidP="001E3E9C">
      <w:pPr>
        <w:pStyle w:val="AllText"/>
      </w:pPr>
      <w:r w:rsidRPr="001E3E9C">
        <w:t>= 0.24213 kg</w:t>
      </w:r>
    </w:p>
    <w:p w14:paraId="41AE63B1" w14:textId="77777777" w:rsidR="001E3E9C" w:rsidRPr="001E3E9C" w:rsidRDefault="001E3E9C" w:rsidP="001E3E9C">
      <w:pPr>
        <w:pStyle w:val="AllText"/>
      </w:pPr>
    </w:p>
    <w:p w14:paraId="5A336513" w14:textId="32C1104E" w:rsidR="001E3E9C" w:rsidRPr="001E3E9C" w:rsidRDefault="001E3E9C" w:rsidP="001E3E9C">
      <w:pPr>
        <w:pStyle w:val="AllText"/>
      </w:pPr>
      <w:r w:rsidRPr="001E3E9C">
        <w:t xml:space="preserve">To calculate mass for two cylinders = </w:t>
      </w:r>
      <m:oMath>
        <m:r>
          <w:rPr>
            <w:rFonts w:ascii="Cambria Math" w:hAnsi="Cambria Math"/>
          </w:rPr>
          <m:t>Mass of 1 cylinder *2</m:t>
        </m:r>
      </m:oMath>
    </w:p>
    <w:p w14:paraId="00B979B3" w14:textId="77777777" w:rsidR="001E3E9C" w:rsidRPr="001E3E9C" w:rsidRDefault="001E3E9C" w:rsidP="001E3E9C">
      <w:pPr>
        <w:pStyle w:val="AllText"/>
      </w:pPr>
    </w:p>
    <w:p w14:paraId="667E7BCD" w14:textId="65A672A5" w:rsidR="001E3E9C" w:rsidRPr="001E3E9C" w:rsidRDefault="001E3E9C" w:rsidP="001E3E9C">
      <w:pPr>
        <w:pStyle w:val="AllText"/>
      </w:pPr>
      <m:oMathPara>
        <m:oMath>
          <m:r>
            <w:rPr>
              <w:rFonts w:ascii="Cambria Math" w:hAnsi="Cambria Math"/>
            </w:rPr>
            <m:t>=0.24213*2</m:t>
          </m:r>
        </m:oMath>
      </m:oMathPara>
    </w:p>
    <w:p w14:paraId="1D605505" w14:textId="77777777" w:rsidR="001E3E9C" w:rsidRPr="001E3E9C" w:rsidRDefault="001E3E9C" w:rsidP="001E3E9C">
      <w:pPr>
        <w:pStyle w:val="AllText"/>
      </w:pPr>
    </w:p>
    <w:p w14:paraId="13AA7530" w14:textId="77777777" w:rsidR="001E3E9C" w:rsidRPr="001E3E9C" w:rsidRDefault="001E3E9C" w:rsidP="001E3E9C">
      <w:pPr>
        <w:pStyle w:val="AllText"/>
      </w:pPr>
      <w:r w:rsidRPr="001E3E9C">
        <w:t>= .48426 kg</w:t>
      </w:r>
    </w:p>
    <w:p w14:paraId="0D5E7A26" w14:textId="77777777" w:rsidR="001E3E9C" w:rsidRPr="001E3E9C" w:rsidRDefault="001E3E9C" w:rsidP="001E3E9C">
      <w:pPr>
        <w:pStyle w:val="AllText"/>
        <w:rPr>
          <w:b/>
          <w:bCs/>
          <w:iCs/>
        </w:rPr>
      </w:pPr>
      <w:r w:rsidRPr="001E3E9C">
        <w:rPr>
          <w:b/>
          <w:bCs/>
          <w:iCs/>
        </w:rPr>
        <w:t>Front cone half Volume and Mass:</w:t>
      </w:r>
    </w:p>
    <w:p w14:paraId="7C80B0C2" w14:textId="77777777" w:rsidR="001E3E9C" w:rsidRPr="001E3E9C" w:rsidRDefault="001E3E9C" w:rsidP="001E3E9C">
      <w:pPr>
        <w:pStyle w:val="AllText"/>
        <w:rPr>
          <w:b/>
        </w:rPr>
      </w:pPr>
    </w:p>
    <w:p w14:paraId="700A0214" w14:textId="77777777" w:rsidR="001E3E9C" w:rsidRPr="001E3E9C" w:rsidRDefault="001E3E9C" w:rsidP="001E3E9C">
      <w:pPr>
        <w:pStyle w:val="AllText"/>
      </w:pPr>
      <w:r w:rsidRPr="001E3E9C">
        <w:t>This includes the two half conic sections and the triangular sections on the pontoon.</w:t>
      </w:r>
    </w:p>
    <w:p w14:paraId="4AFE9FFE" w14:textId="77777777" w:rsidR="001E3E9C" w:rsidRPr="001E3E9C" w:rsidRDefault="001E3E9C" w:rsidP="001E3E9C">
      <w:pPr>
        <w:pStyle w:val="AllText"/>
      </w:pPr>
    </w:p>
    <w:p w14:paraId="254CAE50" w14:textId="77777777" w:rsidR="001E3E9C" w:rsidRPr="001E3E9C" w:rsidRDefault="001E3E9C" w:rsidP="001E3E9C">
      <w:pPr>
        <w:pStyle w:val="AllText"/>
      </w:pPr>
      <w:r w:rsidRPr="001E3E9C">
        <w:lastRenderedPageBreak/>
        <w:t>Total volume = Volume of half cone + Volume of triangular pieces</w:t>
      </w:r>
    </w:p>
    <w:p w14:paraId="09C80124" w14:textId="77777777" w:rsidR="001E3E9C" w:rsidRPr="001E3E9C" w:rsidRDefault="001E3E9C" w:rsidP="001E3E9C">
      <w:pPr>
        <w:pStyle w:val="AllText"/>
      </w:pPr>
    </w:p>
    <w:p w14:paraId="58E07FE5" w14:textId="77777777" w:rsidR="001E3E9C" w:rsidRPr="001E3E9C" w:rsidRDefault="001E3E9C" w:rsidP="001E3E9C">
      <w:pPr>
        <w:pStyle w:val="AllText"/>
        <w:rPr>
          <w:b/>
          <w:bCs/>
          <w:iCs/>
        </w:rPr>
      </w:pPr>
      <w:r w:rsidRPr="001E3E9C">
        <w:rPr>
          <w:b/>
          <w:bCs/>
          <w:iCs/>
        </w:rPr>
        <w:t>&gt;&gt; Half cone Volume</w:t>
      </w:r>
    </w:p>
    <w:p w14:paraId="37974869" w14:textId="77777777" w:rsidR="001E3E9C" w:rsidRPr="001E3E9C" w:rsidRDefault="001E3E9C" w:rsidP="001E3E9C">
      <w:pPr>
        <w:pStyle w:val="AllText"/>
      </w:pPr>
    </w:p>
    <w:p w14:paraId="41C1C447" w14:textId="77777777" w:rsidR="001E3E9C" w:rsidRPr="001E3E9C" w:rsidRDefault="001E3E9C" w:rsidP="001E3E9C">
      <w:pPr>
        <w:pStyle w:val="AllText"/>
      </w:pPr>
      <w:r w:rsidRPr="001E3E9C">
        <w:t>Radius = 0.101m</w:t>
      </w:r>
    </w:p>
    <w:p w14:paraId="4193B35B" w14:textId="77777777" w:rsidR="001E3E9C" w:rsidRPr="001E3E9C" w:rsidRDefault="001E3E9C" w:rsidP="001E3E9C">
      <w:pPr>
        <w:pStyle w:val="AllText"/>
      </w:pPr>
      <w:r w:rsidRPr="001E3E9C">
        <w:t>Height + 0.203m</w:t>
      </w:r>
    </w:p>
    <w:p w14:paraId="5A54828C" w14:textId="77777777" w:rsidR="001E3E9C" w:rsidRPr="001E3E9C" w:rsidRDefault="001E3E9C" w:rsidP="001E3E9C">
      <w:pPr>
        <w:pStyle w:val="AllText"/>
      </w:pPr>
    </w:p>
    <w:p w14:paraId="7721228D" w14:textId="0F35C682" w:rsidR="001E3E9C" w:rsidRPr="001E3E9C" w:rsidRDefault="001E3E9C" w:rsidP="001E3E9C">
      <w:pPr>
        <w:pStyle w:val="AllText"/>
      </w:pPr>
      <w:r w:rsidRPr="001E3E9C">
        <w:t xml:space="preserve">Volume of a half cone = </w:t>
      </w:r>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r>
          <w:rPr>
            <w:rFonts w:ascii="Cambria Math" w:hAnsi="Cambria Math"/>
          </w:rPr>
          <m:t>*(3.14)*</m:t>
        </m:r>
        <m:sSup>
          <m:sSupPr>
            <m:ctrlPr>
              <w:rPr>
                <w:rFonts w:ascii="Cambria Math" w:hAnsi="Cambria Math"/>
                <w:i/>
              </w:rPr>
            </m:ctrlPr>
          </m:sSupPr>
          <m:e>
            <m:r>
              <w:rPr>
                <w:rFonts w:ascii="Cambria Math" w:hAnsi="Cambria Math"/>
              </w:rPr>
              <m:t>(0.101</m:t>
            </m:r>
          </m:e>
          <m:sup>
            <m:r>
              <w:rPr>
                <w:rFonts w:ascii="Cambria Math" w:hAnsi="Cambria Math"/>
              </w:rPr>
              <m:t>2</m:t>
            </m:r>
          </m:sup>
        </m:sSup>
        <m:r>
          <w:rPr>
            <w:rFonts w:ascii="Cambria Math" w:hAnsi="Cambria Math"/>
          </w:rPr>
          <m:t>)*(0.203))</m:t>
        </m:r>
      </m:oMath>
    </w:p>
    <w:p w14:paraId="4D37786D" w14:textId="77777777" w:rsidR="001E3E9C" w:rsidRPr="001E3E9C" w:rsidRDefault="001E3E9C" w:rsidP="001E3E9C">
      <w:pPr>
        <w:pStyle w:val="AllText"/>
      </w:pPr>
    </w:p>
    <w:p w14:paraId="6413DB84" w14:textId="705BF57C" w:rsidR="001E3E9C" w:rsidRPr="001E3E9C" w:rsidRDefault="001E3E9C" w:rsidP="001E3E9C">
      <w:pPr>
        <w:pStyle w:val="AllText"/>
      </w:pPr>
      <w:r w:rsidRPr="001E3E9C">
        <w:t xml:space="preserve">= </w:t>
      </w:r>
      <m:oMath>
        <m:r>
          <w:rPr>
            <w:rFonts w:ascii="Cambria Math" w:hAnsi="Cambria Math"/>
          </w:rPr>
          <m:t>1.083 *</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3</m:t>
            </m:r>
          </m:sup>
        </m:sSup>
      </m:oMath>
    </w:p>
    <w:p w14:paraId="68D942B3" w14:textId="77777777" w:rsidR="001E3E9C" w:rsidRPr="001E3E9C" w:rsidRDefault="001E3E9C" w:rsidP="001E3E9C">
      <w:pPr>
        <w:pStyle w:val="AllText"/>
      </w:pPr>
    </w:p>
    <w:p w14:paraId="71E0AE82" w14:textId="77777777" w:rsidR="001E3E9C" w:rsidRPr="001E3E9C" w:rsidRDefault="001E3E9C" w:rsidP="001E3E9C">
      <w:pPr>
        <w:pStyle w:val="AllText"/>
      </w:pPr>
    </w:p>
    <w:p w14:paraId="53939721" w14:textId="77777777" w:rsidR="001E3E9C" w:rsidRPr="001E3E9C" w:rsidRDefault="001E3E9C" w:rsidP="001E3E9C">
      <w:pPr>
        <w:pStyle w:val="AllText"/>
        <w:rPr>
          <w:b/>
          <w:bCs/>
          <w:iCs/>
        </w:rPr>
      </w:pPr>
      <w:r w:rsidRPr="001E3E9C">
        <w:rPr>
          <w:b/>
          <w:bCs/>
          <w:iCs/>
        </w:rPr>
        <w:t>&gt;&gt; Triangular pieces</w:t>
      </w:r>
    </w:p>
    <w:p w14:paraId="6019A806" w14:textId="77777777" w:rsidR="001E3E9C" w:rsidRPr="001E3E9C" w:rsidRDefault="001E3E9C" w:rsidP="001E3E9C">
      <w:pPr>
        <w:pStyle w:val="AllText"/>
        <w:rPr>
          <w:b/>
        </w:rPr>
      </w:pPr>
    </w:p>
    <w:p w14:paraId="534FE29E" w14:textId="425C2551" w:rsidR="001E3E9C" w:rsidRPr="001E3E9C" w:rsidRDefault="001E3E9C" w:rsidP="001E3E9C">
      <w:pPr>
        <w:pStyle w:val="AllText"/>
      </w:pPr>
      <w:r w:rsidRPr="001E3E9C">
        <w:t xml:space="preserve">Volume of Triangle </w:t>
      </w:r>
      <m:oMath>
        <m:r>
          <w:rPr>
            <w:rFonts w:ascii="Cambria Math" w:hAnsi="Cambria Math"/>
          </w:rPr>
          <m:t>= (Area of triangle * Height)</m:t>
        </m:r>
      </m:oMath>
    </w:p>
    <w:p w14:paraId="3AB5AB94" w14:textId="77777777" w:rsidR="001E3E9C" w:rsidRPr="001E3E9C" w:rsidRDefault="001E3E9C" w:rsidP="001E3E9C">
      <w:pPr>
        <w:pStyle w:val="AllText"/>
      </w:pPr>
    </w:p>
    <w:p w14:paraId="668420FC" w14:textId="07CF6C32" w:rsidR="001E3E9C" w:rsidRPr="001E3E9C" w:rsidRDefault="001E3E9C" w:rsidP="001E3E9C">
      <w:pPr>
        <w:pStyle w:val="AllText"/>
      </w:pPr>
      <m:oMathPara>
        <m:oMath>
          <m:r>
            <w:rPr>
              <w:rFonts w:ascii="Cambria Math" w:hAnsi="Cambria Math"/>
            </w:rPr>
            <m:t>=((B*H*L)/2)</m:t>
          </m:r>
        </m:oMath>
      </m:oMathPara>
    </w:p>
    <w:p w14:paraId="75F243AD" w14:textId="77777777" w:rsidR="001E3E9C" w:rsidRPr="001E3E9C" w:rsidRDefault="001E3E9C" w:rsidP="001E3E9C">
      <w:pPr>
        <w:pStyle w:val="AllText"/>
      </w:pPr>
    </w:p>
    <w:p w14:paraId="6A1B45C5" w14:textId="77777777" w:rsidR="001E3E9C" w:rsidRPr="001E3E9C" w:rsidRDefault="001E3E9C" w:rsidP="001E3E9C">
      <w:pPr>
        <w:pStyle w:val="AllText"/>
      </w:pPr>
      <w:r w:rsidRPr="001E3E9C">
        <w:t>= (0.203 * 0.203 * 0.101) / 2</w:t>
      </w:r>
    </w:p>
    <w:p w14:paraId="33509592" w14:textId="77777777" w:rsidR="001E3E9C" w:rsidRPr="001E3E9C" w:rsidRDefault="001E3E9C" w:rsidP="001E3E9C">
      <w:pPr>
        <w:pStyle w:val="AllText"/>
      </w:pPr>
    </w:p>
    <w:p w14:paraId="3586D74F" w14:textId="467A28F3" w:rsidR="001E3E9C" w:rsidRPr="001E3E9C" w:rsidRDefault="001E3E9C" w:rsidP="001E3E9C">
      <w:pPr>
        <w:pStyle w:val="AllText"/>
      </w:pPr>
      <w:r w:rsidRPr="001E3E9C">
        <w:t xml:space="preserve">= </w:t>
      </w:r>
      <m:oMath>
        <m:r>
          <w:rPr>
            <w:rFonts w:ascii="Cambria Math" w:hAnsi="Cambria Math"/>
          </w:rPr>
          <m:t>2.08*</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3</m:t>
            </m:r>
          </m:sup>
        </m:sSup>
      </m:oMath>
    </w:p>
    <w:p w14:paraId="10FEC04D" w14:textId="77777777" w:rsidR="001E3E9C" w:rsidRPr="001E3E9C" w:rsidRDefault="001E3E9C" w:rsidP="001E3E9C">
      <w:pPr>
        <w:pStyle w:val="AllText"/>
      </w:pPr>
    </w:p>
    <w:p w14:paraId="18241235" w14:textId="77777777" w:rsidR="001E3E9C" w:rsidRPr="001E3E9C" w:rsidRDefault="001E3E9C" w:rsidP="001E3E9C">
      <w:pPr>
        <w:pStyle w:val="AllText"/>
      </w:pPr>
      <w:r w:rsidRPr="001E3E9C">
        <w:t>Volume for two of each piece because there are two pontoons</w:t>
      </w:r>
    </w:p>
    <w:p w14:paraId="3ADB32A0" w14:textId="77777777" w:rsidR="001E3E9C" w:rsidRPr="001E3E9C" w:rsidRDefault="001E3E9C" w:rsidP="001E3E9C">
      <w:pPr>
        <w:pStyle w:val="AllText"/>
      </w:pPr>
    </w:p>
    <w:p w14:paraId="063206E2" w14:textId="13BED3DF" w:rsidR="001E3E9C" w:rsidRPr="001E3E9C" w:rsidRDefault="001E3E9C" w:rsidP="001E3E9C">
      <w:pPr>
        <w:pStyle w:val="AllText"/>
      </w:pPr>
      <w:r w:rsidRPr="001E3E9C">
        <w:t xml:space="preserve">= </w:t>
      </w:r>
      <m:oMath>
        <m:d>
          <m:dPr>
            <m:ctrlPr>
              <w:rPr>
                <w:rFonts w:ascii="Cambria Math" w:hAnsi="Cambria Math"/>
                <w:i/>
              </w:rPr>
            </m:ctrlPr>
          </m:dPr>
          <m:e>
            <m:d>
              <m:dPr>
                <m:ctrlPr>
                  <w:rPr>
                    <w:rFonts w:ascii="Cambria Math" w:hAnsi="Cambria Math"/>
                    <w:i/>
                  </w:rPr>
                </m:ctrlPr>
              </m:dPr>
              <m:e>
                <m:r>
                  <w:rPr>
                    <w:rFonts w:ascii="Cambria Math" w:hAnsi="Cambria Math"/>
                  </w:rPr>
                  <m:t>1.083*</m:t>
                </m:r>
                <m:sSup>
                  <m:sSupPr>
                    <m:ctrlPr>
                      <w:rPr>
                        <w:rFonts w:ascii="Cambria Math" w:hAnsi="Cambria Math"/>
                        <w:i/>
                      </w:rPr>
                    </m:ctrlPr>
                  </m:sSupPr>
                  <m:e>
                    <m:r>
                      <w:rPr>
                        <w:rFonts w:ascii="Cambria Math" w:hAnsi="Cambria Math"/>
                      </w:rPr>
                      <m:t>10</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2.08*</m:t>
                </m:r>
                <m:sSup>
                  <m:sSupPr>
                    <m:ctrlPr>
                      <w:rPr>
                        <w:rFonts w:ascii="Cambria Math" w:hAnsi="Cambria Math"/>
                        <w:i/>
                      </w:rPr>
                    </m:ctrlPr>
                  </m:sSupPr>
                  <m:e>
                    <m:r>
                      <w:rPr>
                        <w:rFonts w:ascii="Cambria Math" w:hAnsi="Cambria Math"/>
                      </w:rPr>
                      <m:t>10</m:t>
                    </m:r>
                  </m:e>
                  <m:sup>
                    <m:r>
                      <w:rPr>
                        <w:rFonts w:ascii="Cambria Math" w:hAnsi="Cambria Math"/>
                      </w:rPr>
                      <m:t>-3</m:t>
                    </m:r>
                  </m:sup>
                </m:sSup>
              </m:e>
            </m:d>
          </m:e>
        </m:d>
        <m:r>
          <w:rPr>
            <w:rFonts w:ascii="Cambria Math" w:hAnsi="Cambria Math"/>
          </w:rPr>
          <m:t>*2</m:t>
        </m:r>
      </m:oMath>
    </w:p>
    <w:p w14:paraId="483ECF03" w14:textId="77777777" w:rsidR="001E3E9C" w:rsidRPr="001E3E9C" w:rsidRDefault="001E3E9C" w:rsidP="001E3E9C">
      <w:pPr>
        <w:pStyle w:val="AllText"/>
      </w:pPr>
    </w:p>
    <w:p w14:paraId="2C9887CC" w14:textId="12FB5E22" w:rsidR="001E3E9C" w:rsidRPr="001E3E9C" w:rsidRDefault="001E3E9C" w:rsidP="001E3E9C">
      <w:pPr>
        <w:pStyle w:val="AllText"/>
      </w:pPr>
      <w:r w:rsidRPr="001E3E9C">
        <w:t xml:space="preserve">= </w:t>
      </w:r>
      <m:oMath>
        <m:r>
          <w:rPr>
            <w:rFonts w:ascii="Cambria Math" w:hAnsi="Cambria Math"/>
          </w:rPr>
          <m:t xml:space="preserve">0.00632 </m:t>
        </m:r>
        <m:sSup>
          <m:sSupPr>
            <m:ctrlPr>
              <w:rPr>
                <w:rFonts w:ascii="Cambria Math" w:hAnsi="Cambria Math"/>
                <w:i/>
              </w:rPr>
            </m:ctrlPr>
          </m:sSupPr>
          <m:e>
            <m:r>
              <w:rPr>
                <w:rFonts w:ascii="Cambria Math" w:hAnsi="Cambria Math"/>
              </w:rPr>
              <m:t>m</m:t>
            </m:r>
          </m:e>
          <m:sup>
            <m:r>
              <w:rPr>
                <w:rFonts w:ascii="Cambria Math" w:hAnsi="Cambria Math"/>
              </w:rPr>
              <m:t>3</m:t>
            </m:r>
          </m:sup>
        </m:sSup>
      </m:oMath>
    </w:p>
    <w:p w14:paraId="729E718D" w14:textId="77777777" w:rsidR="001E3E9C" w:rsidRPr="001E3E9C" w:rsidRDefault="001E3E9C" w:rsidP="001E3E9C">
      <w:pPr>
        <w:pStyle w:val="AllText"/>
      </w:pPr>
    </w:p>
    <w:p w14:paraId="43772343" w14:textId="77777777" w:rsidR="001E3E9C" w:rsidRPr="001E3E9C" w:rsidRDefault="001E3E9C" w:rsidP="001E3E9C">
      <w:pPr>
        <w:pStyle w:val="AllText"/>
      </w:pPr>
      <w:r w:rsidRPr="001E3E9C">
        <w:t xml:space="preserve">Mass calculation for the above pieces = Volume * density </w:t>
      </w:r>
    </w:p>
    <w:p w14:paraId="4C9090B0" w14:textId="77777777" w:rsidR="001E3E9C" w:rsidRPr="001E3E9C" w:rsidRDefault="001E3E9C" w:rsidP="001E3E9C">
      <w:pPr>
        <w:pStyle w:val="AllText"/>
      </w:pPr>
    </w:p>
    <w:p w14:paraId="610B977D" w14:textId="7A68521A" w:rsidR="001E3E9C" w:rsidRPr="001E3E9C" w:rsidRDefault="001E3E9C" w:rsidP="001E3E9C">
      <w:pPr>
        <w:pStyle w:val="AllText"/>
      </w:pPr>
      <m:oMathPara>
        <m:oMath>
          <m:r>
            <w:rPr>
              <w:rFonts w:ascii="Cambria Math" w:hAnsi="Cambria Math"/>
            </w:rPr>
            <m:t>=</m:t>
          </m:r>
          <m:d>
            <m:dPr>
              <m:ctrlPr>
                <w:rPr>
                  <w:rFonts w:ascii="Cambria Math" w:hAnsi="Cambria Math"/>
                  <w:i/>
                </w:rPr>
              </m:ctrlPr>
            </m:dPr>
            <m:e>
              <m:r>
                <w:rPr>
                  <w:rFonts w:ascii="Cambria Math" w:hAnsi="Cambria Math"/>
                </w:rPr>
                <m:t>3.16*</m:t>
              </m:r>
              <m:sSup>
                <m:sSupPr>
                  <m:ctrlPr>
                    <w:rPr>
                      <w:rFonts w:ascii="Cambria Math" w:hAnsi="Cambria Math"/>
                      <w:i/>
                    </w:rPr>
                  </m:ctrlPr>
                </m:sSupPr>
                <m:e>
                  <m:r>
                    <w:rPr>
                      <w:rFonts w:ascii="Cambria Math" w:hAnsi="Cambria Math"/>
                    </w:rPr>
                    <m:t>10</m:t>
                  </m:r>
                </m:e>
                <m:sup>
                  <m:r>
                    <w:rPr>
                      <w:rFonts w:ascii="Cambria Math" w:hAnsi="Cambria Math"/>
                    </w:rPr>
                    <m:t>-3</m:t>
                  </m:r>
                </m:sup>
              </m:sSup>
            </m:e>
          </m:d>
          <m:r>
            <w:rPr>
              <w:rFonts w:ascii="Cambria Math" w:hAnsi="Cambria Math"/>
            </w:rPr>
            <m:t>*21</m:t>
          </m:r>
        </m:oMath>
      </m:oMathPara>
    </w:p>
    <w:p w14:paraId="14BF714D" w14:textId="77777777" w:rsidR="001E3E9C" w:rsidRPr="001E3E9C" w:rsidRDefault="001E3E9C" w:rsidP="001E3E9C">
      <w:pPr>
        <w:pStyle w:val="AllText"/>
      </w:pPr>
    </w:p>
    <w:p w14:paraId="0F6A571D" w14:textId="77777777" w:rsidR="001E3E9C" w:rsidRPr="001E3E9C" w:rsidRDefault="001E3E9C" w:rsidP="001E3E9C">
      <w:pPr>
        <w:pStyle w:val="AllText"/>
      </w:pPr>
      <w:r w:rsidRPr="001E3E9C">
        <w:t>= 0.06636 kg</w:t>
      </w:r>
    </w:p>
    <w:p w14:paraId="7D9CB997" w14:textId="77777777" w:rsidR="001E3E9C" w:rsidRPr="001E3E9C" w:rsidRDefault="001E3E9C" w:rsidP="001E3E9C">
      <w:pPr>
        <w:pStyle w:val="AllText"/>
      </w:pPr>
    </w:p>
    <w:p w14:paraId="0088CFB1" w14:textId="40CD6439" w:rsidR="001E3E9C" w:rsidRPr="001E3E9C" w:rsidRDefault="001E3E9C" w:rsidP="001E3E9C">
      <w:pPr>
        <w:pStyle w:val="AllText"/>
      </w:pPr>
      <w:r w:rsidRPr="001E3E9C">
        <w:t xml:space="preserve">Mass for two of each part in consideration = </w:t>
      </w:r>
      <m:oMath>
        <m:r>
          <w:rPr>
            <w:rFonts w:ascii="Cambria Math" w:hAnsi="Cambria Math"/>
          </w:rPr>
          <m:t>0.06636*2</m:t>
        </m:r>
      </m:oMath>
    </w:p>
    <w:p w14:paraId="1B947A44" w14:textId="77777777" w:rsidR="001E3E9C" w:rsidRPr="001E3E9C" w:rsidRDefault="001E3E9C" w:rsidP="001E3E9C">
      <w:pPr>
        <w:pStyle w:val="AllText"/>
      </w:pPr>
    </w:p>
    <w:p w14:paraId="2A2348B0" w14:textId="77777777" w:rsidR="001E3E9C" w:rsidRPr="001E3E9C" w:rsidRDefault="001E3E9C" w:rsidP="001E3E9C">
      <w:pPr>
        <w:pStyle w:val="AllText"/>
      </w:pPr>
      <w:r w:rsidRPr="001E3E9C">
        <w:lastRenderedPageBreak/>
        <w:t>= 0.13272 kg</w:t>
      </w:r>
    </w:p>
    <w:p w14:paraId="26A85FF1" w14:textId="77777777" w:rsidR="001E3E9C" w:rsidRPr="001E3E9C" w:rsidRDefault="001E3E9C" w:rsidP="001E3E9C">
      <w:pPr>
        <w:pStyle w:val="AllText"/>
      </w:pPr>
    </w:p>
    <w:p w14:paraId="24757423" w14:textId="77777777" w:rsidR="001E3E9C" w:rsidRPr="001E3E9C" w:rsidRDefault="001E3E9C" w:rsidP="001E3E9C">
      <w:pPr>
        <w:pStyle w:val="AllText"/>
        <w:rPr>
          <w:b/>
          <w:bCs/>
          <w:iCs/>
        </w:rPr>
      </w:pPr>
      <w:r w:rsidRPr="001E3E9C">
        <w:rPr>
          <w:b/>
          <w:bCs/>
          <w:iCs/>
        </w:rPr>
        <w:t>Wooden Cubes</w:t>
      </w:r>
    </w:p>
    <w:p w14:paraId="48F51ACC" w14:textId="77777777" w:rsidR="001E3E9C" w:rsidRPr="001E3E9C" w:rsidRDefault="001E3E9C" w:rsidP="001E3E9C">
      <w:pPr>
        <w:pStyle w:val="AllText"/>
        <w:rPr>
          <w:b/>
        </w:rPr>
      </w:pPr>
    </w:p>
    <w:p w14:paraId="7E11EF84" w14:textId="77777777" w:rsidR="001E3E9C" w:rsidRPr="001E3E9C" w:rsidRDefault="001E3E9C" w:rsidP="001E3E9C">
      <w:pPr>
        <w:pStyle w:val="AllText"/>
        <w:rPr>
          <w:b/>
          <w:bCs/>
          <w:iCs/>
        </w:rPr>
      </w:pPr>
      <w:r w:rsidRPr="001E3E9C">
        <w:rPr>
          <w:b/>
          <w:bCs/>
          <w:iCs/>
        </w:rPr>
        <w:t>&gt;&gt; Volume of outer cube</w:t>
      </w:r>
    </w:p>
    <w:p w14:paraId="111E9697" w14:textId="77777777" w:rsidR="001E3E9C" w:rsidRPr="001E3E9C" w:rsidRDefault="001E3E9C" w:rsidP="001E3E9C">
      <w:pPr>
        <w:pStyle w:val="AllText"/>
        <w:rPr>
          <w:b/>
        </w:rPr>
      </w:pPr>
    </w:p>
    <w:p w14:paraId="5D83C73E" w14:textId="77777777" w:rsidR="001E3E9C" w:rsidRPr="001E3E9C" w:rsidRDefault="001E3E9C" w:rsidP="001E3E9C">
      <w:pPr>
        <w:pStyle w:val="AllText"/>
      </w:pPr>
      <w:r w:rsidRPr="001E3E9C">
        <w:t xml:space="preserve">Volume = L * B * H </w:t>
      </w:r>
    </w:p>
    <w:p w14:paraId="237F6BB1" w14:textId="77777777" w:rsidR="001E3E9C" w:rsidRPr="001E3E9C" w:rsidRDefault="001E3E9C" w:rsidP="001E3E9C">
      <w:pPr>
        <w:pStyle w:val="AllText"/>
      </w:pPr>
    </w:p>
    <w:p w14:paraId="6A533ACB" w14:textId="77777777" w:rsidR="001E3E9C" w:rsidRPr="001E3E9C" w:rsidRDefault="001E3E9C" w:rsidP="001E3E9C">
      <w:pPr>
        <w:pStyle w:val="AllText"/>
      </w:pPr>
      <w:r w:rsidRPr="001E3E9C">
        <w:t>= 0.076 * 0.076 * 0.076</w:t>
      </w:r>
    </w:p>
    <w:p w14:paraId="16036141" w14:textId="77777777" w:rsidR="001E3E9C" w:rsidRPr="001E3E9C" w:rsidRDefault="001E3E9C" w:rsidP="001E3E9C">
      <w:pPr>
        <w:pStyle w:val="AllText"/>
      </w:pPr>
    </w:p>
    <w:p w14:paraId="1AB6B67C" w14:textId="6218AB1A" w:rsidR="001E3E9C" w:rsidRPr="001E3E9C" w:rsidRDefault="001E3E9C" w:rsidP="001E3E9C">
      <w:pPr>
        <w:pStyle w:val="AllText"/>
      </w:pPr>
      <w:r w:rsidRPr="001E3E9C">
        <w:t xml:space="preserve">= </w:t>
      </w:r>
      <m:oMath>
        <m:r>
          <w:rPr>
            <w:rFonts w:ascii="Cambria Math" w:hAnsi="Cambria Math"/>
          </w:rPr>
          <m:t>4.38*</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3</m:t>
            </m:r>
          </m:sup>
        </m:sSup>
      </m:oMath>
    </w:p>
    <w:p w14:paraId="6E836B8A" w14:textId="77777777" w:rsidR="001E3E9C" w:rsidRPr="001E3E9C" w:rsidRDefault="001E3E9C" w:rsidP="001E3E9C">
      <w:pPr>
        <w:pStyle w:val="AllText"/>
      </w:pPr>
    </w:p>
    <w:p w14:paraId="42C18BB0" w14:textId="77777777" w:rsidR="001E3E9C" w:rsidRPr="001E3E9C" w:rsidRDefault="001E3E9C" w:rsidP="001E3E9C">
      <w:pPr>
        <w:pStyle w:val="AllText"/>
        <w:rPr>
          <w:b/>
          <w:bCs/>
          <w:iCs/>
        </w:rPr>
      </w:pPr>
      <w:r w:rsidRPr="001E3E9C">
        <w:rPr>
          <w:b/>
          <w:bCs/>
          <w:iCs/>
        </w:rPr>
        <w:t>&gt;&gt; Volume of Inner circle</w:t>
      </w:r>
    </w:p>
    <w:p w14:paraId="1618B0D6" w14:textId="77777777" w:rsidR="001E3E9C" w:rsidRPr="001E3E9C" w:rsidRDefault="001E3E9C" w:rsidP="001E3E9C">
      <w:pPr>
        <w:pStyle w:val="AllText"/>
        <w:rPr>
          <w:b/>
        </w:rPr>
      </w:pPr>
    </w:p>
    <w:p w14:paraId="4C44C9AC" w14:textId="38B7ECA1" w:rsidR="001E3E9C" w:rsidRPr="001E3E9C" w:rsidRDefault="001E3E9C" w:rsidP="001E3E9C">
      <w:pPr>
        <w:pStyle w:val="AllText"/>
      </w:pPr>
      <w:r w:rsidRPr="001E3E9C">
        <w:t xml:space="preserve">Volume = </w:t>
      </w:r>
      <m:oMath>
        <m:r>
          <w:rPr>
            <w:rFonts w:ascii="Cambria Math" w:hAnsi="Cambria Math"/>
          </w:rPr>
          <m:t>π*</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h</m:t>
        </m:r>
      </m:oMath>
    </w:p>
    <w:p w14:paraId="05F9B3B7" w14:textId="77777777" w:rsidR="001E3E9C" w:rsidRPr="001E3E9C" w:rsidRDefault="001E3E9C" w:rsidP="001E3E9C">
      <w:pPr>
        <w:pStyle w:val="AllText"/>
      </w:pPr>
    </w:p>
    <w:p w14:paraId="577019FE" w14:textId="31F1AD25" w:rsidR="001E3E9C" w:rsidRPr="001E3E9C" w:rsidRDefault="001E3E9C" w:rsidP="001E3E9C">
      <w:pPr>
        <w:pStyle w:val="AllText"/>
      </w:pPr>
      <m:oMathPara>
        <m:oMath>
          <m:r>
            <w:rPr>
              <w:rFonts w:ascii="Cambria Math" w:hAnsi="Cambria Math"/>
            </w:rPr>
            <m:t>=3.14*</m:t>
          </m:r>
          <m:sSup>
            <m:sSupPr>
              <m:ctrlPr>
                <w:rPr>
                  <w:rFonts w:ascii="Cambria Math" w:hAnsi="Cambria Math"/>
                  <w:i/>
                </w:rPr>
              </m:ctrlPr>
            </m:sSupPr>
            <m:e>
              <m:r>
                <w:rPr>
                  <w:rFonts w:ascii="Cambria Math" w:hAnsi="Cambria Math"/>
                </w:rPr>
                <m:t>0.0125</m:t>
              </m:r>
            </m:e>
            <m:sup>
              <m:r>
                <w:rPr>
                  <w:rFonts w:ascii="Cambria Math" w:hAnsi="Cambria Math"/>
                </w:rPr>
                <m:t>2</m:t>
              </m:r>
            </m:sup>
          </m:sSup>
          <m:r>
            <w:rPr>
              <w:rFonts w:ascii="Cambria Math" w:hAnsi="Cambria Math"/>
            </w:rPr>
            <m:t>*0.025</m:t>
          </m:r>
        </m:oMath>
      </m:oMathPara>
    </w:p>
    <w:p w14:paraId="02A20D0E" w14:textId="77777777" w:rsidR="001E3E9C" w:rsidRPr="001E3E9C" w:rsidRDefault="001E3E9C" w:rsidP="001E3E9C">
      <w:pPr>
        <w:pStyle w:val="AllText"/>
      </w:pPr>
    </w:p>
    <w:p w14:paraId="1DDB7528" w14:textId="41D2BF75" w:rsidR="001E3E9C" w:rsidRPr="001E3E9C" w:rsidRDefault="001E3E9C" w:rsidP="001E3E9C">
      <w:pPr>
        <w:pStyle w:val="AllText"/>
      </w:pPr>
      <w:r w:rsidRPr="001E3E9C">
        <w:t xml:space="preserve">= </w:t>
      </w:r>
      <m:oMath>
        <m:r>
          <w:rPr>
            <w:rFonts w:ascii="Cambria Math" w:hAnsi="Cambria Math"/>
          </w:rPr>
          <m:t>9.81*</m:t>
        </m:r>
        <m:sSup>
          <m:sSupPr>
            <m:ctrlPr>
              <w:rPr>
                <w:rFonts w:ascii="Cambria Math" w:hAnsi="Cambria Math"/>
                <w:i/>
              </w:rPr>
            </m:ctrlPr>
          </m:sSupPr>
          <m:e>
            <m:r>
              <w:rPr>
                <w:rFonts w:ascii="Cambria Math" w:hAnsi="Cambria Math"/>
              </w:rPr>
              <m:t>10</m:t>
            </m:r>
          </m:e>
          <m:sup>
            <m:r>
              <w:rPr>
                <w:rFonts w:ascii="Cambria Math" w:hAnsi="Cambria Math"/>
              </w:rPr>
              <m:t>-5</m:t>
            </m:r>
          </m:sup>
        </m:sSup>
      </m:oMath>
    </w:p>
    <w:p w14:paraId="072A3350" w14:textId="77777777" w:rsidR="001E3E9C" w:rsidRPr="001E3E9C" w:rsidRDefault="001E3E9C" w:rsidP="001E3E9C">
      <w:pPr>
        <w:pStyle w:val="AllText"/>
      </w:pPr>
    </w:p>
    <w:p w14:paraId="78FF3BE2" w14:textId="1C864092" w:rsidR="001E3E9C" w:rsidRPr="001E3E9C" w:rsidRDefault="001E3E9C" w:rsidP="001E3E9C">
      <w:pPr>
        <w:pStyle w:val="AllText"/>
      </w:pPr>
      <w:r w:rsidRPr="001E3E9C">
        <w:t xml:space="preserve">Total volume = </w:t>
      </w:r>
      <m:oMath>
        <m:d>
          <m:dPr>
            <m:ctrlPr>
              <w:rPr>
                <w:rFonts w:ascii="Cambria Math" w:hAnsi="Cambria Math"/>
                <w:i/>
              </w:rPr>
            </m:ctrlPr>
          </m:dPr>
          <m:e>
            <m:r>
              <w:rPr>
                <w:rFonts w:ascii="Cambria Math" w:hAnsi="Cambria Math"/>
              </w:rPr>
              <m:t>4.38*</m:t>
            </m:r>
            <m:sSup>
              <m:sSupPr>
                <m:ctrlPr>
                  <w:rPr>
                    <w:rFonts w:ascii="Cambria Math" w:hAnsi="Cambria Math"/>
                    <w:i/>
                  </w:rPr>
                </m:ctrlPr>
              </m:sSupPr>
              <m:e>
                <m:r>
                  <w:rPr>
                    <w:rFonts w:ascii="Cambria Math" w:hAnsi="Cambria Math"/>
                  </w:rPr>
                  <m:t>10</m:t>
                </m:r>
              </m:e>
              <m:sup>
                <m:r>
                  <w:rPr>
                    <w:rFonts w:ascii="Cambria Math" w:hAnsi="Cambria Math"/>
                  </w:rPr>
                  <m:t>-4</m:t>
                </m:r>
              </m:sup>
            </m:sSup>
          </m:e>
        </m:d>
        <m:r>
          <w:rPr>
            <w:rFonts w:ascii="Cambria Math" w:hAnsi="Cambria Math"/>
          </w:rPr>
          <m:t>-</m:t>
        </m:r>
        <m:d>
          <m:dPr>
            <m:ctrlPr>
              <w:rPr>
                <w:rFonts w:ascii="Cambria Math" w:hAnsi="Cambria Math"/>
                <w:i/>
              </w:rPr>
            </m:ctrlPr>
          </m:dPr>
          <m:e>
            <m:r>
              <w:rPr>
                <w:rFonts w:ascii="Cambria Math" w:hAnsi="Cambria Math"/>
              </w:rPr>
              <m:t>9.81*</m:t>
            </m:r>
            <m:sSup>
              <m:sSupPr>
                <m:ctrlPr>
                  <w:rPr>
                    <w:rFonts w:ascii="Cambria Math" w:hAnsi="Cambria Math"/>
                    <w:i/>
                  </w:rPr>
                </m:ctrlPr>
              </m:sSupPr>
              <m:e>
                <m:r>
                  <w:rPr>
                    <w:rFonts w:ascii="Cambria Math" w:hAnsi="Cambria Math"/>
                  </w:rPr>
                  <m:t>10</m:t>
                </m:r>
              </m:e>
              <m:sup>
                <m:r>
                  <w:rPr>
                    <w:rFonts w:ascii="Cambria Math" w:hAnsi="Cambria Math"/>
                  </w:rPr>
                  <m:t>-5</m:t>
                </m:r>
              </m:sup>
            </m:sSup>
          </m:e>
        </m:d>
      </m:oMath>
    </w:p>
    <w:p w14:paraId="72A9334D" w14:textId="77777777" w:rsidR="001E3E9C" w:rsidRPr="001E3E9C" w:rsidRDefault="001E3E9C" w:rsidP="001E3E9C">
      <w:pPr>
        <w:pStyle w:val="AllText"/>
      </w:pPr>
    </w:p>
    <w:p w14:paraId="602207E2" w14:textId="4E2D50EF" w:rsidR="001E3E9C" w:rsidRPr="001E3E9C" w:rsidRDefault="001E3E9C" w:rsidP="001E3E9C">
      <w:pPr>
        <w:pStyle w:val="AllText"/>
      </w:pPr>
      <w:r w:rsidRPr="001E3E9C">
        <w:t xml:space="preserve">= </w:t>
      </w:r>
      <m:oMath>
        <m:d>
          <m:dPr>
            <m:ctrlPr>
              <w:rPr>
                <w:rFonts w:ascii="Cambria Math" w:hAnsi="Cambria Math"/>
                <w:i/>
              </w:rPr>
            </m:ctrlPr>
          </m:dPr>
          <m:e>
            <m:r>
              <w:rPr>
                <w:rFonts w:ascii="Cambria Math" w:hAnsi="Cambria Math"/>
              </w:rPr>
              <m:t>3.39*</m:t>
            </m:r>
            <m:sSup>
              <m:sSupPr>
                <m:ctrlPr>
                  <w:rPr>
                    <w:rFonts w:ascii="Cambria Math" w:hAnsi="Cambria Math"/>
                    <w:i/>
                  </w:rPr>
                </m:ctrlPr>
              </m:sSupPr>
              <m:e>
                <m:r>
                  <w:rPr>
                    <w:rFonts w:ascii="Cambria Math" w:hAnsi="Cambria Math"/>
                  </w:rPr>
                  <m:t>10</m:t>
                </m:r>
              </m:e>
              <m:sup>
                <m:r>
                  <w:rPr>
                    <w:rFonts w:ascii="Cambria Math" w:hAnsi="Cambria Math"/>
                  </w:rPr>
                  <m:t>-4</m:t>
                </m:r>
              </m:sup>
            </m:sSup>
          </m:e>
        </m:d>
        <m:r>
          <w:rPr>
            <w:rFonts w:ascii="Cambria Math" w:hAnsi="Cambria Math"/>
          </w:rPr>
          <m:t xml:space="preserve">*2 </m:t>
        </m:r>
      </m:oMath>
    </w:p>
    <w:p w14:paraId="14954D22" w14:textId="77777777" w:rsidR="001E3E9C" w:rsidRPr="001E3E9C" w:rsidRDefault="001E3E9C" w:rsidP="001E3E9C">
      <w:pPr>
        <w:pStyle w:val="AllText"/>
      </w:pPr>
    </w:p>
    <w:p w14:paraId="3EBCD7A2" w14:textId="66335CCB" w:rsidR="001E3E9C" w:rsidRPr="001E3E9C" w:rsidRDefault="001E3E9C" w:rsidP="001E3E9C">
      <w:pPr>
        <w:pStyle w:val="AllText"/>
      </w:pPr>
      <w:r w:rsidRPr="001E3E9C">
        <w:t xml:space="preserve">= </w:t>
      </w:r>
      <m:oMath>
        <m:r>
          <w:rPr>
            <w:rFonts w:ascii="Cambria Math" w:hAnsi="Cambria Math"/>
          </w:rPr>
          <m:t xml:space="preserve">0.00678 </m:t>
        </m:r>
        <m:sSup>
          <m:sSupPr>
            <m:ctrlPr>
              <w:rPr>
                <w:rFonts w:ascii="Cambria Math" w:hAnsi="Cambria Math"/>
                <w:i/>
              </w:rPr>
            </m:ctrlPr>
          </m:sSupPr>
          <m:e>
            <m:r>
              <w:rPr>
                <w:rFonts w:ascii="Cambria Math" w:hAnsi="Cambria Math"/>
              </w:rPr>
              <m:t>m</m:t>
            </m:r>
          </m:e>
          <m:sup>
            <m:r>
              <w:rPr>
                <w:rFonts w:ascii="Cambria Math" w:hAnsi="Cambria Math"/>
              </w:rPr>
              <m:t>3</m:t>
            </m:r>
          </m:sup>
        </m:sSup>
      </m:oMath>
      <w:r w:rsidRPr="001E3E9C">
        <w:t xml:space="preserve"> </w:t>
      </w:r>
    </w:p>
    <w:p w14:paraId="6DA94A39" w14:textId="77777777" w:rsidR="001E3E9C" w:rsidRPr="001E3E9C" w:rsidRDefault="001E3E9C" w:rsidP="001E3E9C">
      <w:pPr>
        <w:pStyle w:val="AllText"/>
      </w:pPr>
      <w:r w:rsidRPr="001E3E9C">
        <w:t>Mass = v*d</w:t>
      </w:r>
    </w:p>
    <w:p w14:paraId="12916DE3" w14:textId="50CDC5B7" w:rsidR="001E3E9C" w:rsidRPr="001E3E9C" w:rsidRDefault="001E3E9C" w:rsidP="001E3E9C">
      <w:pPr>
        <w:pStyle w:val="AllText"/>
      </w:pPr>
      <w:r w:rsidRPr="001E3E9C">
        <w:t>=</w:t>
      </w:r>
      <m:oMath>
        <m:r>
          <w:rPr>
            <w:rFonts w:ascii="Cambria Math" w:hAnsi="Cambria Math"/>
          </w:rPr>
          <m:t>3.39*</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680</m:t>
        </m:r>
      </m:oMath>
    </w:p>
    <w:p w14:paraId="703156A2" w14:textId="77777777" w:rsidR="001E3E9C" w:rsidRPr="001E3E9C" w:rsidRDefault="001E3E9C" w:rsidP="001E3E9C">
      <w:pPr>
        <w:pStyle w:val="AllText"/>
      </w:pPr>
    </w:p>
    <w:p w14:paraId="2FD57565" w14:textId="77777777" w:rsidR="001E3E9C" w:rsidRPr="001E3E9C" w:rsidRDefault="001E3E9C" w:rsidP="001E3E9C">
      <w:pPr>
        <w:pStyle w:val="AllText"/>
      </w:pPr>
      <w:r w:rsidRPr="001E3E9C">
        <w:t>= 0.23052 kg</w:t>
      </w:r>
    </w:p>
    <w:p w14:paraId="2B0576F0" w14:textId="77777777" w:rsidR="001E3E9C" w:rsidRPr="001E3E9C" w:rsidRDefault="001E3E9C" w:rsidP="001E3E9C">
      <w:pPr>
        <w:pStyle w:val="AllText"/>
      </w:pPr>
    </w:p>
    <w:p w14:paraId="0BB0A776" w14:textId="77777777" w:rsidR="001E3E9C" w:rsidRPr="001E3E9C" w:rsidRDefault="001E3E9C" w:rsidP="001E3E9C">
      <w:pPr>
        <w:pStyle w:val="AllText"/>
      </w:pPr>
      <w:r w:rsidRPr="001E3E9C">
        <w:t>For 4 wooden cubes=</w:t>
      </w:r>
    </w:p>
    <w:p w14:paraId="13151E48" w14:textId="77777777" w:rsidR="001E3E9C" w:rsidRPr="001E3E9C" w:rsidRDefault="001E3E9C" w:rsidP="001E3E9C">
      <w:pPr>
        <w:pStyle w:val="AllText"/>
      </w:pPr>
    </w:p>
    <w:p w14:paraId="2C375D6A" w14:textId="77777777" w:rsidR="001E3E9C" w:rsidRPr="001E3E9C" w:rsidRDefault="001E3E9C" w:rsidP="001E3E9C">
      <w:pPr>
        <w:pStyle w:val="AllText"/>
      </w:pPr>
      <w:r w:rsidRPr="001E3E9C">
        <w:t>= 0.23052*4</w:t>
      </w:r>
    </w:p>
    <w:p w14:paraId="63077A41" w14:textId="77777777" w:rsidR="001E3E9C" w:rsidRPr="001E3E9C" w:rsidRDefault="001E3E9C" w:rsidP="001E3E9C">
      <w:pPr>
        <w:pStyle w:val="AllText"/>
      </w:pPr>
    </w:p>
    <w:p w14:paraId="30EA0C25" w14:textId="77777777" w:rsidR="001E3E9C" w:rsidRPr="001E3E9C" w:rsidRDefault="001E3E9C" w:rsidP="001E3E9C">
      <w:pPr>
        <w:pStyle w:val="AllText"/>
      </w:pPr>
      <w:r w:rsidRPr="001E3E9C">
        <w:t>= 0.92208 kg</w:t>
      </w:r>
    </w:p>
    <w:p w14:paraId="1DE0BCF0" w14:textId="77777777" w:rsidR="001E3E9C" w:rsidRPr="001E3E9C" w:rsidRDefault="001E3E9C" w:rsidP="001E3E9C">
      <w:pPr>
        <w:pStyle w:val="AllText"/>
      </w:pPr>
    </w:p>
    <w:p w14:paraId="51BD0054" w14:textId="77777777" w:rsidR="001E3E9C" w:rsidRPr="001E3E9C" w:rsidRDefault="001E3E9C" w:rsidP="001E3E9C">
      <w:pPr>
        <w:pStyle w:val="AllText"/>
        <w:rPr>
          <w:b/>
          <w:bCs/>
          <w:iCs/>
        </w:rPr>
      </w:pPr>
      <w:r w:rsidRPr="001E3E9C">
        <w:rPr>
          <w:b/>
          <w:bCs/>
          <w:iCs/>
        </w:rPr>
        <w:t xml:space="preserve"> Rectangular Blocks * 2</w:t>
      </w:r>
    </w:p>
    <w:p w14:paraId="5AC278BF" w14:textId="77777777" w:rsidR="001E3E9C" w:rsidRPr="001E3E9C" w:rsidRDefault="001E3E9C" w:rsidP="001E3E9C">
      <w:pPr>
        <w:pStyle w:val="AllText"/>
        <w:rPr>
          <w:b/>
        </w:rPr>
      </w:pPr>
    </w:p>
    <w:p w14:paraId="719F163E" w14:textId="77777777" w:rsidR="001E3E9C" w:rsidRPr="001E3E9C" w:rsidRDefault="001E3E9C" w:rsidP="001E3E9C">
      <w:pPr>
        <w:pStyle w:val="AllText"/>
        <w:rPr>
          <w:b/>
          <w:bCs/>
          <w:iCs/>
        </w:rPr>
      </w:pPr>
      <w:r w:rsidRPr="001E3E9C">
        <w:rPr>
          <w:b/>
          <w:bCs/>
          <w:iCs/>
        </w:rPr>
        <w:t>&gt;&gt;Volume</w:t>
      </w:r>
    </w:p>
    <w:p w14:paraId="7F254713" w14:textId="77777777" w:rsidR="001E3E9C" w:rsidRPr="001E3E9C" w:rsidRDefault="001E3E9C" w:rsidP="001E3E9C">
      <w:pPr>
        <w:pStyle w:val="AllText"/>
        <w:rPr>
          <w:b/>
        </w:rPr>
      </w:pPr>
    </w:p>
    <w:p w14:paraId="54249C29" w14:textId="77777777" w:rsidR="001E3E9C" w:rsidRPr="001E3E9C" w:rsidRDefault="001E3E9C" w:rsidP="001E3E9C">
      <w:pPr>
        <w:pStyle w:val="AllText"/>
      </w:pPr>
      <w:r w:rsidRPr="001E3E9C">
        <w:t>L*b*h = 0.711*0.203*0.101</w:t>
      </w:r>
    </w:p>
    <w:p w14:paraId="1B87BF44" w14:textId="77777777" w:rsidR="001E3E9C" w:rsidRPr="001E3E9C" w:rsidRDefault="001E3E9C" w:rsidP="001E3E9C">
      <w:pPr>
        <w:pStyle w:val="AllText"/>
      </w:pPr>
      <w:r w:rsidRPr="001E3E9C">
        <w:t>=0.0145 m^3</w:t>
      </w:r>
    </w:p>
    <w:p w14:paraId="41C15C89" w14:textId="77777777" w:rsidR="001E3E9C" w:rsidRPr="001E3E9C" w:rsidRDefault="001E3E9C" w:rsidP="001E3E9C">
      <w:pPr>
        <w:pStyle w:val="AllText"/>
      </w:pPr>
    </w:p>
    <w:p w14:paraId="3207BC87" w14:textId="77777777" w:rsidR="001E3E9C" w:rsidRPr="001E3E9C" w:rsidRDefault="001E3E9C" w:rsidP="001E3E9C">
      <w:pPr>
        <w:pStyle w:val="AllText"/>
      </w:pPr>
      <w:r w:rsidRPr="001E3E9C">
        <w:t>Total volume= {volume of rectangular blocks – (volume of 2 3*3*3 blocks)} *2</w:t>
      </w:r>
    </w:p>
    <w:p w14:paraId="6DD848D4" w14:textId="77777777" w:rsidR="001E3E9C" w:rsidRPr="001E3E9C" w:rsidRDefault="001E3E9C" w:rsidP="001E3E9C">
      <w:pPr>
        <w:pStyle w:val="AllText"/>
      </w:pPr>
    </w:p>
    <w:p w14:paraId="1D6ED94A" w14:textId="664612AA" w:rsidR="001E3E9C" w:rsidRPr="001E3E9C" w:rsidRDefault="001E3E9C" w:rsidP="001E3E9C">
      <w:pPr>
        <w:pStyle w:val="AllText"/>
      </w:pPr>
      <w:r w:rsidRPr="001E3E9C">
        <w:t xml:space="preserve">= </w:t>
      </w:r>
      <m:oMath>
        <m:r>
          <w:rPr>
            <w:rFonts w:ascii="Cambria Math" w:hAnsi="Cambria Math"/>
          </w:rPr>
          <m:t>0.145-</m:t>
        </m:r>
        <m:d>
          <m:dPr>
            <m:ctrlPr>
              <w:rPr>
                <w:rFonts w:ascii="Cambria Math" w:hAnsi="Cambria Math"/>
                <w:i/>
              </w:rPr>
            </m:ctrlPr>
          </m:dPr>
          <m:e>
            <m:r>
              <w:rPr>
                <w:rFonts w:ascii="Cambria Math" w:hAnsi="Cambria Math"/>
              </w:rPr>
              <m:t>4.38*</m:t>
            </m:r>
            <m:sSup>
              <m:sSupPr>
                <m:ctrlPr>
                  <w:rPr>
                    <w:rFonts w:ascii="Cambria Math" w:hAnsi="Cambria Math"/>
                    <w:i/>
                  </w:rPr>
                </m:ctrlPr>
              </m:sSupPr>
              <m:e>
                <m:r>
                  <w:rPr>
                    <w:rFonts w:ascii="Cambria Math" w:hAnsi="Cambria Math"/>
                  </w:rPr>
                  <m:t>10</m:t>
                </m:r>
              </m:e>
              <m:sup>
                <m:r>
                  <w:rPr>
                    <w:rFonts w:ascii="Cambria Math" w:hAnsi="Cambria Math"/>
                  </w:rPr>
                  <m:t>-4</m:t>
                </m:r>
              </m:sup>
            </m:sSup>
          </m:e>
        </m:d>
        <m:r>
          <w:rPr>
            <w:rFonts w:ascii="Cambria Math" w:hAnsi="Cambria Math"/>
          </w:rPr>
          <m:t>*2</m:t>
        </m:r>
      </m:oMath>
    </w:p>
    <w:p w14:paraId="4092B17E" w14:textId="77777777" w:rsidR="001E3E9C" w:rsidRPr="001E3E9C" w:rsidRDefault="001E3E9C" w:rsidP="001E3E9C">
      <w:pPr>
        <w:pStyle w:val="AllText"/>
      </w:pPr>
    </w:p>
    <w:p w14:paraId="56AFFECC" w14:textId="77777777" w:rsidR="001E3E9C" w:rsidRPr="001E3E9C" w:rsidRDefault="001E3E9C" w:rsidP="001E3E9C">
      <w:pPr>
        <w:pStyle w:val="AllText"/>
      </w:pPr>
      <w:r w:rsidRPr="001E3E9C">
        <w:t>=0.0272m^3</w:t>
      </w:r>
    </w:p>
    <w:p w14:paraId="38CEB1A6" w14:textId="77777777" w:rsidR="001E3E9C" w:rsidRPr="001E3E9C" w:rsidRDefault="001E3E9C" w:rsidP="001E3E9C">
      <w:pPr>
        <w:pStyle w:val="AllText"/>
      </w:pPr>
      <w:r w:rsidRPr="001E3E9C">
        <w:t>Weight = (0.0136*21)*2</w:t>
      </w:r>
    </w:p>
    <w:p w14:paraId="6C820977" w14:textId="77777777" w:rsidR="001E3E9C" w:rsidRPr="001E3E9C" w:rsidRDefault="001E3E9C" w:rsidP="001E3E9C">
      <w:pPr>
        <w:pStyle w:val="AllText"/>
      </w:pPr>
      <w:r w:rsidRPr="001E3E9C">
        <w:t>=0.2856kg * 2</w:t>
      </w:r>
    </w:p>
    <w:p w14:paraId="53B2041A" w14:textId="77777777" w:rsidR="001E3E9C" w:rsidRPr="001E3E9C" w:rsidRDefault="001E3E9C" w:rsidP="001E3E9C">
      <w:pPr>
        <w:pStyle w:val="AllText"/>
      </w:pPr>
    </w:p>
    <w:p w14:paraId="6F544C9C" w14:textId="77777777" w:rsidR="001E3E9C" w:rsidRPr="001E3E9C" w:rsidRDefault="001E3E9C" w:rsidP="001E3E9C">
      <w:pPr>
        <w:pStyle w:val="AllText"/>
      </w:pPr>
      <w:r w:rsidRPr="001E3E9C">
        <w:t>=0.5712kg</w:t>
      </w:r>
    </w:p>
    <w:p w14:paraId="100BDD7C" w14:textId="77777777" w:rsidR="001E3E9C" w:rsidRPr="001E3E9C" w:rsidRDefault="001E3E9C" w:rsidP="001E3E9C">
      <w:pPr>
        <w:pStyle w:val="AllText"/>
      </w:pPr>
    </w:p>
    <w:p w14:paraId="323C853C" w14:textId="77777777" w:rsidR="001E3E9C" w:rsidRPr="001E3E9C" w:rsidRDefault="001E3E9C" w:rsidP="001E3E9C">
      <w:pPr>
        <w:pStyle w:val="AllText"/>
        <w:rPr>
          <w:b/>
          <w:bCs/>
          <w:iCs/>
        </w:rPr>
      </w:pPr>
      <w:r w:rsidRPr="001E3E9C">
        <w:rPr>
          <w:b/>
          <w:bCs/>
          <w:iCs/>
        </w:rPr>
        <w:t>PVC pipes 18.5 inches*2/ 4 inches*4</w:t>
      </w:r>
    </w:p>
    <w:p w14:paraId="56D0288F" w14:textId="77777777" w:rsidR="001E3E9C" w:rsidRPr="001E3E9C" w:rsidRDefault="001E3E9C" w:rsidP="001E3E9C">
      <w:pPr>
        <w:pStyle w:val="AllText"/>
      </w:pPr>
    </w:p>
    <w:p w14:paraId="0AB0E705" w14:textId="77777777" w:rsidR="001E3E9C" w:rsidRPr="001E3E9C" w:rsidRDefault="001E3E9C" w:rsidP="001E3E9C">
      <w:pPr>
        <w:pStyle w:val="AllText"/>
      </w:pPr>
      <w:r w:rsidRPr="001E3E9C">
        <w:t>Volume/mass for 18.5 inches:</w:t>
      </w:r>
    </w:p>
    <w:p w14:paraId="3F9B61F7" w14:textId="74DF5568" w:rsidR="001E3E9C" w:rsidRPr="001E3E9C" w:rsidRDefault="001E3E9C" w:rsidP="001E3E9C">
      <w:pPr>
        <w:pStyle w:val="AllText"/>
      </w:pPr>
      <m:oMathPara>
        <m:oMath>
          <m:r>
            <w:rPr>
              <w:rFonts w:ascii="Cambria Math" w:hAnsi="Cambria Math"/>
            </w:rPr>
            <m:t xml:space="preserve">V=pi </m:t>
          </m:r>
          <m:d>
            <m:dPr>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e>
          </m:d>
          <m:r>
            <w:rPr>
              <w:rFonts w:ascii="Cambria Math" w:hAnsi="Cambria Math"/>
            </w:rPr>
            <m:t>*h</m:t>
          </m:r>
        </m:oMath>
      </m:oMathPara>
    </w:p>
    <w:p w14:paraId="470A0E95" w14:textId="77777777" w:rsidR="001E3E9C" w:rsidRPr="001E3E9C" w:rsidRDefault="001E3E9C" w:rsidP="001E3E9C">
      <w:pPr>
        <w:pStyle w:val="AllText"/>
      </w:pPr>
    </w:p>
    <w:p w14:paraId="67DE3967" w14:textId="523C1290" w:rsidR="001E3E9C" w:rsidRPr="001E3E9C" w:rsidRDefault="001E3E9C" w:rsidP="001E3E9C">
      <w:pPr>
        <w:pStyle w:val="AllText"/>
      </w:pPr>
      <m:oMathPara>
        <m:oMath>
          <m:r>
            <w:rPr>
              <w:rFonts w:ascii="Cambria Math" w:hAnsi="Cambria Math"/>
            </w:rPr>
            <m:t>=3.14*</m:t>
          </m:r>
          <m:d>
            <m:dPr>
              <m:ctrlPr>
                <w:rPr>
                  <w:rFonts w:ascii="Cambria Math" w:hAnsi="Cambria Math"/>
                  <w:i/>
                </w:rPr>
              </m:ctrlPr>
            </m:dPr>
            <m:e>
              <m:sSup>
                <m:sSupPr>
                  <m:ctrlPr>
                    <w:rPr>
                      <w:rFonts w:ascii="Cambria Math" w:hAnsi="Cambria Math"/>
                      <w:i/>
                    </w:rPr>
                  </m:ctrlPr>
                </m:sSupPr>
                <m:e>
                  <m:r>
                    <w:rPr>
                      <w:rFonts w:ascii="Cambria Math" w:hAnsi="Cambria Math"/>
                    </w:rPr>
                    <m:t>0.0125</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0.011</m:t>
                  </m:r>
                </m:e>
                <m:sup>
                  <m:r>
                    <w:rPr>
                      <w:rFonts w:ascii="Cambria Math" w:hAnsi="Cambria Math"/>
                    </w:rPr>
                    <m:t>2</m:t>
                  </m:r>
                </m:sup>
              </m:sSup>
            </m:e>
          </m:d>
          <m:r>
            <w:rPr>
              <w:rFonts w:ascii="Cambria Math" w:hAnsi="Cambria Math"/>
            </w:rPr>
            <m:t>*0.4699</m:t>
          </m:r>
        </m:oMath>
      </m:oMathPara>
    </w:p>
    <w:p w14:paraId="534D0500" w14:textId="77777777" w:rsidR="001E3E9C" w:rsidRPr="001E3E9C" w:rsidRDefault="001E3E9C" w:rsidP="001E3E9C">
      <w:pPr>
        <w:pStyle w:val="AllText"/>
      </w:pPr>
    </w:p>
    <w:p w14:paraId="4CC5B002" w14:textId="4E977150" w:rsidR="001E3E9C" w:rsidRPr="001E3E9C" w:rsidRDefault="001E3E9C" w:rsidP="001E3E9C">
      <w:pPr>
        <w:pStyle w:val="AllText"/>
      </w:pPr>
      <m:oMathPara>
        <m:oMath>
          <m:r>
            <w:rPr>
              <w:rFonts w:ascii="Cambria Math" w:hAnsi="Cambria Math"/>
            </w:rPr>
            <m:t>=5.20*</m:t>
          </m:r>
          <m:sSup>
            <m:sSupPr>
              <m:ctrlPr>
                <w:rPr>
                  <w:rFonts w:ascii="Cambria Math" w:hAnsi="Cambria Math"/>
                  <w:i/>
                </w:rPr>
              </m:ctrlPr>
            </m:sSupPr>
            <m:e>
              <m:r>
                <w:rPr>
                  <w:rFonts w:ascii="Cambria Math" w:hAnsi="Cambria Math"/>
                </w:rPr>
                <m:t>10</m:t>
              </m:r>
            </m:e>
            <m:sup>
              <m:r>
                <w:rPr>
                  <w:rFonts w:ascii="Cambria Math" w:hAnsi="Cambria Math"/>
                </w:rPr>
                <m:t>-</m:t>
              </m:r>
            </m:sup>
          </m:sSup>
          <m:r>
            <w:rPr>
              <w:rFonts w:ascii="Cambria Math" w:hAnsi="Cambria Math"/>
            </w:rPr>
            <m:t xml:space="preserve">5   </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 xml:space="preserve">  </m:t>
          </m:r>
        </m:oMath>
      </m:oMathPara>
    </w:p>
    <w:p w14:paraId="56FE22DA" w14:textId="77777777" w:rsidR="001E3E9C" w:rsidRPr="001E3E9C" w:rsidRDefault="001E3E9C" w:rsidP="001E3E9C">
      <w:pPr>
        <w:pStyle w:val="AllText"/>
      </w:pPr>
    </w:p>
    <w:p w14:paraId="6E8BF523" w14:textId="3E1BC166" w:rsidR="001E3E9C" w:rsidRPr="001E3E9C" w:rsidRDefault="001E3E9C" w:rsidP="001E3E9C">
      <w:pPr>
        <w:pStyle w:val="AllText"/>
      </w:pPr>
      <w:r w:rsidRPr="001E3E9C">
        <w:t xml:space="preserve">So, to calculate the volume for 2 18.5 inch PVC pipes </w:t>
      </w:r>
      <m:oMath>
        <m:r>
          <w:rPr>
            <w:rFonts w:ascii="Cambria Math" w:hAnsi="Cambria Math"/>
          </w:rPr>
          <m:t>=</m:t>
        </m:r>
        <m:d>
          <m:dPr>
            <m:ctrlPr>
              <w:rPr>
                <w:rFonts w:ascii="Cambria Math" w:hAnsi="Cambria Math"/>
                <w:i/>
              </w:rPr>
            </m:ctrlPr>
          </m:dPr>
          <m:e>
            <m:r>
              <w:rPr>
                <w:rFonts w:ascii="Cambria Math" w:hAnsi="Cambria Math"/>
              </w:rPr>
              <m:t xml:space="preserve">5.20 * </m:t>
            </m:r>
            <m:sSup>
              <m:sSupPr>
                <m:ctrlPr>
                  <w:rPr>
                    <w:rFonts w:ascii="Cambria Math" w:hAnsi="Cambria Math"/>
                    <w:i/>
                  </w:rPr>
                </m:ctrlPr>
              </m:sSupPr>
              <m:e>
                <m:r>
                  <w:rPr>
                    <w:rFonts w:ascii="Cambria Math" w:hAnsi="Cambria Math"/>
                  </w:rPr>
                  <m:t>10</m:t>
                </m:r>
              </m:e>
              <m:sup>
                <m:r>
                  <w:rPr>
                    <w:rFonts w:ascii="Cambria Math" w:hAnsi="Cambria Math"/>
                  </w:rPr>
                  <m:t>-5</m:t>
                </m:r>
              </m:sup>
            </m:sSup>
          </m:e>
        </m:d>
        <m:r>
          <w:rPr>
            <w:rFonts w:ascii="Cambria Math" w:hAnsi="Cambria Math"/>
          </w:rPr>
          <m:t>*2</m:t>
        </m:r>
      </m:oMath>
    </w:p>
    <w:p w14:paraId="0A4827CB" w14:textId="77777777" w:rsidR="001E3E9C" w:rsidRPr="001E3E9C" w:rsidRDefault="001E3E9C" w:rsidP="001E3E9C">
      <w:pPr>
        <w:pStyle w:val="AllText"/>
      </w:pPr>
    </w:p>
    <w:p w14:paraId="0D2B55C4" w14:textId="232241D9" w:rsidR="001E3E9C" w:rsidRPr="001E3E9C" w:rsidRDefault="001E3E9C" w:rsidP="001E3E9C">
      <w:pPr>
        <w:pStyle w:val="AllText"/>
      </w:pPr>
      <w:r w:rsidRPr="001E3E9C">
        <w:t>=</w:t>
      </w:r>
      <m:oMath>
        <m:r>
          <w:rPr>
            <w:rFonts w:ascii="Cambria Math" w:hAnsi="Cambria Math"/>
          </w:rPr>
          <m:t xml:space="preserve"> 0.000104 </m:t>
        </m:r>
        <m:sSup>
          <m:sSupPr>
            <m:ctrlPr>
              <w:rPr>
                <w:rFonts w:ascii="Cambria Math" w:hAnsi="Cambria Math"/>
                <w:i/>
              </w:rPr>
            </m:ctrlPr>
          </m:sSupPr>
          <m:e>
            <m:r>
              <w:rPr>
                <w:rFonts w:ascii="Cambria Math" w:hAnsi="Cambria Math"/>
              </w:rPr>
              <m:t>m</m:t>
            </m:r>
          </m:e>
          <m:sup>
            <m:r>
              <w:rPr>
                <w:rFonts w:ascii="Cambria Math" w:hAnsi="Cambria Math"/>
              </w:rPr>
              <m:t>3</m:t>
            </m:r>
          </m:sup>
        </m:sSup>
      </m:oMath>
    </w:p>
    <w:p w14:paraId="5285EA76" w14:textId="77777777" w:rsidR="001E3E9C" w:rsidRPr="001E3E9C" w:rsidRDefault="001E3E9C" w:rsidP="001E3E9C">
      <w:pPr>
        <w:pStyle w:val="AllText"/>
        <w:rPr>
          <w:b/>
          <w:bCs/>
          <w:iCs/>
        </w:rPr>
      </w:pPr>
      <w:r w:rsidRPr="001E3E9C">
        <w:rPr>
          <w:b/>
          <w:bCs/>
          <w:iCs/>
        </w:rPr>
        <w:t>&gt;&gt; Mass Calculation (18.5 inch PVC)</w:t>
      </w:r>
    </w:p>
    <w:p w14:paraId="76809BC9" w14:textId="59FD9404" w:rsidR="001E3E9C" w:rsidRPr="001E3E9C" w:rsidRDefault="001E3E9C" w:rsidP="001E3E9C">
      <w:pPr>
        <w:pStyle w:val="AllText"/>
      </w:pPr>
      <w:r w:rsidRPr="001E3E9C">
        <w:t xml:space="preserve">Using Density equation = </w:t>
      </w:r>
      <m:oMath>
        <m:r>
          <w:rPr>
            <w:rFonts w:ascii="Cambria Math" w:hAnsi="Cambria Math"/>
          </w:rPr>
          <m:t>5.20*</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1300</m:t>
        </m:r>
      </m:oMath>
    </w:p>
    <w:p w14:paraId="3EE575F1" w14:textId="77777777" w:rsidR="001E3E9C" w:rsidRPr="001E3E9C" w:rsidRDefault="001E3E9C" w:rsidP="001E3E9C">
      <w:pPr>
        <w:pStyle w:val="AllText"/>
      </w:pPr>
    </w:p>
    <w:p w14:paraId="03EA6536" w14:textId="77777777" w:rsidR="001E3E9C" w:rsidRPr="001E3E9C" w:rsidRDefault="001E3E9C" w:rsidP="001E3E9C">
      <w:pPr>
        <w:pStyle w:val="AllText"/>
      </w:pPr>
      <w:r w:rsidRPr="001E3E9C">
        <w:t>= 0.0676 kg</w:t>
      </w:r>
    </w:p>
    <w:p w14:paraId="5239871B" w14:textId="77777777" w:rsidR="001E3E9C" w:rsidRPr="001E3E9C" w:rsidRDefault="001E3E9C" w:rsidP="001E3E9C">
      <w:pPr>
        <w:pStyle w:val="AllText"/>
      </w:pPr>
      <w:r w:rsidRPr="001E3E9C">
        <w:t>For two PVC pipes (18.5 inch)</w:t>
      </w:r>
    </w:p>
    <w:p w14:paraId="04010362" w14:textId="77777777" w:rsidR="001E3E9C" w:rsidRPr="001E3E9C" w:rsidRDefault="001E3E9C" w:rsidP="001E3E9C">
      <w:pPr>
        <w:pStyle w:val="AllText"/>
      </w:pPr>
      <w:r w:rsidRPr="001E3E9C">
        <w:t>= 0.0676 * 2</w:t>
      </w:r>
    </w:p>
    <w:p w14:paraId="35EB81A5" w14:textId="77777777" w:rsidR="001E3E9C" w:rsidRPr="001E3E9C" w:rsidRDefault="001E3E9C" w:rsidP="001E3E9C">
      <w:pPr>
        <w:pStyle w:val="AllText"/>
      </w:pPr>
      <w:r w:rsidRPr="001E3E9C">
        <w:t>= 0.1352kg</w:t>
      </w:r>
    </w:p>
    <w:p w14:paraId="26D975E1" w14:textId="77777777" w:rsidR="001E3E9C" w:rsidRPr="001E3E9C" w:rsidRDefault="001E3E9C" w:rsidP="001E3E9C">
      <w:pPr>
        <w:pStyle w:val="AllText"/>
      </w:pPr>
    </w:p>
    <w:p w14:paraId="7F8BF188" w14:textId="77777777" w:rsidR="001E3E9C" w:rsidRPr="001E3E9C" w:rsidRDefault="001E3E9C" w:rsidP="001E3E9C">
      <w:pPr>
        <w:pStyle w:val="AllText"/>
        <w:rPr>
          <w:b/>
          <w:bCs/>
          <w:iCs/>
        </w:rPr>
      </w:pPr>
      <w:r w:rsidRPr="001E3E9C">
        <w:rPr>
          <w:b/>
          <w:bCs/>
          <w:iCs/>
        </w:rPr>
        <w:t>&gt;&gt; Volume for PVC (4 inches)</w:t>
      </w:r>
    </w:p>
    <w:p w14:paraId="36BDE279" w14:textId="0A00A94A" w:rsidR="001E3E9C" w:rsidRPr="001E3E9C" w:rsidRDefault="001E3E9C" w:rsidP="001E3E9C">
      <w:pPr>
        <w:pStyle w:val="AllText"/>
      </w:pPr>
      <w:r w:rsidRPr="001E3E9C">
        <w:lastRenderedPageBreak/>
        <w:t xml:space="preserve">Volume = </w:t>
      </w:r>
      <m:oMath>
        <m:r>
          <w:rPr>
            <w:rFonts w:ascii="Cambria Math" w:hAnsi="Cambria Math"/>
          </w:rPr>
          <m:t>π</m:t>
        </m:r>
        <m:d>
          <m:dPr>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e>
        </m:d>
        <m:r>
          <w:rPr>
            <w:rFonts w:ascii="Cambria Math" w:hAnsi="Cambria Math"/>
          </w:rPr>
          <m:t>*h</m:t>
        </m:r>
      </m:oMath>
    </w:p>
    <w:p w14:paraId="2DA5FD5F" w14:textId="0D8EBA1B" w:rsidR="001E3E9C" w:rsidRPr="001E3E9C" w:rsidRDefault="001E3E9C" w:rsidP="001E3E9C">
      <w:pPr>
        <w:pStyle w:val="AllText"/>
      </w:pPr>
      <m:oMathPara>
        <m:oMath>
          <m:r>
            <w:rPr>
              <w:rFonts w:ascii="Cambria Math" w:hAnsi="Cambria Math"/>
            </w:rPr>
            <m:t>=3.14</m:t>
          </m:r>
          <m:d>
            <m:dPr>
              <m:ctrlPr>
                <w:rPr>
                  <w:rFonts w:ascii="Cambria Math" w:hAnsi="Cambria Math"/>
                  <w:i/>
                </w:rPr>
              </m:ctrlPr>
            </m:dPr>
            <m:e>
              <m:sSup>
                <m:sSupPr>
                  <m:ctrlPr>
                    <w:rPr>
                      <w:rFonts w:ascii="Cambria Math" w:hAnsi="Cambria Math"/>
                      <w:i/>
                    </w:rPr>
                  </m:ctrlPr>
                </m:sSupPr>
                <m:e>
                  <m:r>
                    <w:rPr>
                      <w:rFonts w:ascii="Cambria Math" w:hAnsi="Cambria Math"/>
                    </w:rPr>
                    <m:t>0.0125</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0.011</m:t>
                  </m:r>
                </m:e>
                <m:sup>
                  <m:r>
                    <w:rPr>
                      <w:rFonts w:ascii="Cambria Math" w:hAnsi="Cambria Math"/>
                    </w:rPr>
                    <m:t>2</m:t>
                  </m:r>
                </m:sup>
              </m:sSup>
            </m:e>
          </m:d>
          <m:r>
            <w:rPr>
              <w:rFonts w:ascii="Cambria Math" w:hAnsi="Cambria Math"/>
            </w:rPr>
            <m:t>*0.101</m:t>
          </m:r>
        </m:oMath>
      </m:oMathPara>
    </w:p>
    <w:p w14:paraId="53F5EEF1" w14:textId="565BB42A" w:rsidR="001E3E9C" w:rsidRPr="001E3E9C" w:rsidRDefault="001E3E9C" w:rsidP="001E3E9C">
      <w:pPr>
        <w:pStyle w:val="AllText"/>
      </w:pPr>
      <m:oMathPara>
        <m:oMath>
          <m:r>
            <w:rPr>
              <w:rFonts w:ascii="Cambria Math" w:hAnsi="Cambria Math"/>
            </w:rPr>
            <m:t>=1.117*</m:t>
          </m:r>
          <m:sSup>
            <m:sSupPr>
              <m:ctrlPr>
                <w:rPr>
                  <w:rFonts w:ascii="Cambria Math" w:hAnsi="Cambria Math"/>
                  <w:i/>
                </w:rPr>
              </m:ctrlPr>
            </m:sSupPr>
            <m:e>
              <m:r>
                <w:rPr>
                  <w:rFonts w:ascii="Cambria Math" w:hAnsi="Cambria Math"/>
                </w:rPr>
                <m:t>10</m:t>
              </m:r>
            </m:e>
            <m:sup>
              <m:r>
                <w:rPr>
                  <w:rFonts w:ascii="Cambria Math" w:hAnsi="Cambria Math"/>
                </w:rPr>
                <m:t>-3</m:t>
              </m:r>
            </m:sup>
          </m:sSup>
          <m:sSup>
            <m:sSupPr>
              <m:ctrlPr>
                <w:rPr>
                  <w:rFonts w:ascii="Cambria Math" w:hAnsi="Cambria Math"/>
                  <w:i/>
                </w:rPr>
              </m:ctrlPr>
            </m:sSupPr>
            <m:e>
              <m:r>
                <w:rPr>
                  <w:rFonts w:ascii="Cambria Math" w:hAnsi="Cambria Math"/>
                </w:rPr>
                <m:t xml:space="preserve"> m</m:t>
              </m:r>
            </m:e>
            <m:sup>
              <m:r>
                <w:rPr>
                  <w:rFonts w:ascii="Cambria Math" w:hAnsi="Cambria Math"/>
                </w:rPr>
                <m:t>3</m:t>
              </m:r>
            </m:sup>
          </m:sSup>
        </m:oMath>
      </m:oMathPara>
    </w:p>
    <w:p w14:paraId="1CDC6DB1" w14:textId="77777777" w:rsidR="001E3E9C" w:rsidRPr="001E3E9C" w:rsidRDefault="001E3E9C" w:rsidP="001E3E9C">
      <w:pPr>
        <w:pStyle w:val="AllText"/>
      </w:pPr>
    </w:p>
    <w:p w14:paraId="4F68E67B" w14:textId="1D922AEC" w:rsidR="001E3E9C" w:rsidRPr="001E3E9C" w:rsidRDefault="001E3E9C" w:rsidP="001E3E9C">
      <w:pPr>
        <w:pStyle w:val="AllText"/>
      </w:pPr>
      <w:r w:rsidRPr="001E3E9C">
        <w:t xml:space="preserve">For 4 pieces = </w:t>
      </w:r>
      <m:oMath>
        <m:r>
          <w:rPr>
            <w:rFonts w:ascii="Cambria Math" w:hAnsi="Cambria Math"/>
          </w:rPr>
          <m:t>(1.117*</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4</m:t>
        </m:r>
      </m:oMath>
    </w:p>
    <w:p w14:paraId="065EEBF5" w14:textId="4F9E8045" w:rsidR="001E3E9C" w:rsidRPr="001E3E9C" w:rsidRDefault="001E3E9C" w:rsidP="001E3E9C">
      <w:pPr>
        <w:pStyle w:val="AllText"/>
      </w:pPr>
      <m:oMathPara>
        <m:oMath>
          <m:r>
            <w:rPr>
              <w:rFonts w:ascii="Cambria Math" w:hAnsi="Cambria Math"/>
            </w:rPr>
            <m:t xml:space="preserve">=0.004468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p w14:paraId="028EBF5E" w14:textId="77777777" w:rsidR="001E3E9C" w:rsidRPr="001E3E9C" w:rsidRDefault="001E3E9C" w:rsidP="001E3E9C">
      <w:pPr>
        <w:pStyle w:val="AllText"/>
      </w:pPr>
    </w:p>
    <w:p w14:paraId="395036D1" w14:textId="77777777" w:rsidR="001E3E9C" w:rsidRPr="001E3E9C" w:rsidRDefault="001E3E9C" w:rsidP="001E3E9C">
      <w:pPr>
        <w:pStyle w:val="AllText"/>
        <w:rPr>
          <w:b/>
          <w:bCs/>
          <w:iCs/>
        </w:rPr>
      </w:pPr>
      <w:r w:rsidRPr="001E3E9C">
        <w:rPr>
          <w:b/>
          <w:bCs/>
          <w:iCs/>
        </w:rPr>
        <w:t>&gt;&gt; Mass Calculation (4 inch)</w:t>
      </w:r>
    </w:p>
    <w:p w14:paraId="5553B636" w14:textId="38FF0CFB" w:rsidR="001E3E9C" w:rsidRPr="001E3E9C" w:rsidRDefault="001E3E9C" w:rsidP="001E3E9C">
      <w:pPr>
        <w:pStyle w:val="AllText"/>
      </w:pPr>
      <w:r w:rsidRPr="001E3E9C">
        <w:t xml:space="preserve">Mass = </w:t>
      </w:r>
      <m:oMath>
        <m:r>
          <w:rPr>
            <w:rFonts w:ascii="Cambria Math" w:hAnsi="Cambria Math"/>
          </w:rPr>
          <m:t>1.117*</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1300</m:t>
        </m:r>
      </m:oMath>
    </w:p>
    <w:p w14:paraId="07820EA3" w14:textId="6885CD26" w:rsidR="001E3E9C" w:rsidRPr="001E3E9C" w:rsidRDefault="001E3E9C" w:rsidP="001E3E9C">
      <w:pPr>
        <w:pStyle w:val="AllText"/>
      </w:pPr>
      <m:oMathPara>
        <m:oMath>
          <m:r>
            <w:rPr>
              <w:rFonts w:ascii="Cambria Math" w:hAnsi="Cambria Math"/>
            </w:rPr>
            <m:t>=0.0145 kg</m:t>
          </m:r>
        </m:oMath>
      </m:oMathPara>
    </w:p>
    <w:p w14:paraId="23782E9A" w14:textId="77777777" w:rsidR="001E3E9C" w:rsidRPr="001E3E9C" w:rsidRDefault="001E3E9C" w:rsidP="001E3E9C">
      <w:pPr>
        <w:pStyle w:val="AllText"/>
      </w:pPr>
    </w:p>
    <w:p w14:paraId="54A083F0" w14:textId="77777777" w:rsidR="001E3E9C" w:rsidRPr="001E3E9C" w:rsidRDefault="001E3E9C" w:rsidP="001E3E9C">
      <w:pPr>
        <w:pStyle w:val="AllText"/>
      </w:pPr>
      <w:r w:rsidRPr="001E3E9C">
        <w:t>For 4 Pieces = (0.0145 * 4)</w:t>
      </w:r>
    </w:p>
    <w:p w14:paraId="2CF27EA8" w14:textId="77777777" w:rsidR="001E3E9C" w:rsidRPr="001E3E9C" w:rsidRDefault="001E3E9C" w:rsidP="001E3E9C">
      <w:pPr>
        <w:pStyle w:val="AllText"/>
      </w:pPr>
      <w:r w:rsidRPr="001E3E9C">
        <w:t>= 0.058 kg</w:t>
      </w:r>
    </w:p>
    <w:p w14:paraId="6DF1BF28" w14:textId="77777777" w:rsidR="001E3E9C" w:rsidRPr="001E3E9C" w:rsidRDefault="001E3E9C" w:rsidP="001E3E9C">
      <w:pPr>
        <w:pStyle w:val="AllText"/>
      </w:pPr>
    </w:p>
    <w:p w14:paraId="6E3F5059" w14:textId="77777777" w:rsidR="001E3E9C" w:rsidRPr="001E3E9C" w:rsidRDefault="001E3E9C" w:rsidP="001E3E9C">
      <w:pPr>
        <w:pStyle w:val="AllText"/>
        <w:rPr>
          <w:b/>
          <w:bCs/>
          <w:iCs/>
        </w:rPr>
      </w:pPr>
      <w:r w:rsidRPr="001E3E9C">
        <w:rPr>
          <w:b/>
          <w:bCs/>
          <w:iCs/>
        </w:rPr>
        <w:t>Elbow PVC Volume and mass calculation</w:t>
      </w:r>
    </w:p>
    <w:p w14:paraId="0DFA590D" w14:textId="77777777" w:rsidR="001E3E9C" w:rsidRPr="001E3E9C" w:rsidRDefault="001E3E9C" w:rsidP="001E3E9C">
      <w:pPr>
        <w:pStyle w:val="AllText"/>
        <w:rPr>
          <w:b/>
        </w:rPr>
      </w:pPr>
    </w:p>
    <w:p w14:paraId="5836FECB" w14:textId="77777777" w:rsidR="001E3E9C" w:rsidRPr="001E3E9C" w:rsidRDefault="001E3E9C" w:rsidP="001E3E9C">
      <w:pPr>
        <w:pStyle w:val="AllText"/>
        <w:rPr>
          <w:b/>
          <w:bCs/>
          <w:iCs/>
        </w:rPr>
      </w:pPr>
      <w:r w:rsidRPr="001E3E9C">
        <w:rPr>
          <w:b/>
          <w:bCs/>
          <w:iCs/>
        </w:rPr>
        <w:t>&gt;&gt; Volume Calculation</w:t>
      </w:r>
    </w:p>
    <w:p w14:paraId="50D99EFE" w14:textId="77777777" w:rsidR="001E3E9C" w:rsidRPr="001E3E9C" w:rsidRDefault="001E3E9C" w:rsidP="001E3E9C">
      <w:pPr>
        <w:pStyle w:val="AllText"/>
        <w:rPr>
          <w:b/>
        </w:rPr>
      </w:pPr>
    </w:p>
    <w:p w14:paraId="47B549AB" w14:textId="0EFF3A25" w:rsidR="001E3E9C" w:rsidRPr="001E3E9C" w:rsidRDefault="001E3E9C" w:rsidP="001E3E9C">
      <w:pPr>
        <w:pStyle w:val="AllText"/>
      </w:pPr>
      <w:r w:rsidRPr="001E3E9C">
        <w:t xml:space="preserve">Volume = </w:t>
      </w:r>
      <m:oMath>
        <m:r>
          <w:rPr>
            <w:rFonts w:ascii="Cambria Math" w:hAnsi="Cambria Math"/>
          </w:rPr>
          <m:t>2*3.14*3.14</m:t>
        </m:r>
        <m:d>
          <m:dPr>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1</m:t>
                </m:r>
              </m:sub>
              <m:sup>
                <m:r>
                  <w:rPr>
                    <w:rFonts w:ascii="Cambria Math" w:hAnsi="Cambria Math"/>
                  </w:rPr>
                  <m:t>2</m:t>
                </m:r>
              </m:sup>
            </m:sSubSup>
          </m:e>
        </m:d>
        <m:r>
          <w:rPr>
            <w:rFonts w:ascii="Cambria Math" w:hAnsi="Cambria Math"/>
          </w:rPr>
          <m:t>*R</m:t>
        </m:r>
      </m:oMath>
    </w:p>
    <w:p w14:paraId="10D80555" w14:textId="77777777" w:rsidR="001E3E9C" w:rsidRPr="001E3E9C" w:rsidRDefault="001E3E9C" w:rsidP="001E3E9C">
      <w:pPr>
        <w:pStyle w:val="AllText"/>
      </w:pPr>
      <w:r w:rsidRPr="001E3E9C">
        <w:t>r = outer ring radius</w:t>
      </w:r>
    </w:p>
    <w:p w14:paraId="4A514A0C" w14:textId="0A596B2D" w:rsidR="001E3E9C" w:rsidRPr="001E3E9C" w:rsidRDefault="001E3E9C" w:rsidP="001E3E9C">
      <w:pPr>
        <w:pStyle w:val="AllText"/>
      </w:pPr>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inner ring radius</m:t>
          </m:r>
        </m:oMath>
      </m:oMathPara>
    </w:p>
    <w:p w14:paraId="2B9282BB" w14:textId="77777777" w:rsidR="001E3E9C" w:rsidRPr="001E3E9C" w:rsidRDefault="001E3E9C" w:rsidP="001E3E9C">
      <w:pPr>
        <w:pStyle w:val="AllText"/>
      </w:pPr>
      <w:r w:rsidRPr="001E3E9C">
        <w:t>R = radius of curvature</w:t>
      </w:r>
    </w:p>
    <w:p w14:paraId="2EAE07A4" w14:textId="77777777" w:rsidR="001E3E9C" w:rsidRPr="001E3E9C" w:rsidRDefault="001E3E9C" w:rsidP="001E3E9C">
      <w:pPr>
        <w:pStyle w:val="AllText"/>
      </w:pPr>
    </w:p>
    <w:p w14:paraId="6567F1E5" w14:textId="58F3C1CA" w:rsidR="001E3E9C" w:rsidRPr="001E3E9C" w:rsidRDefault="001E3E9C" w:rsidP="001E3E9C">
      <w:pPr>
        <w:pStyle w:val="AllText"/>
      </w:pPr>
      <m:oMathPara>
        <m:oMathParaPr>
          <m:jc m:val="center"/>
        </m:oMathParaPr>
        <m:oMath>
          <m:r>
            <w:rPr>
              <w:rFonts w:ascii="Cambria Math" w:hAnsi="Cambria Math"/>
            </w:rPr>
            <m:t>=2*3.14*3.14</m:t>
          </m:r>
          <m:d>
            <m:dPr>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14.5*</m:t>
                      </m:r>
                      <m:sSup>
                        <m:sSupPr>
                          <m:ctrlPr>
                            <w:rPr>
                              <w:rFonts w:ascii="Cambria Math" w:hAnsi="Cambria Math"/>
                              <w:i/>
                            </w:rPr>
                          </m:ctrlPr>
                        </m:sSupPr>
                        <m:e>
                          <m:r>
                            <w:rPr>
                              <w:rFonts w:ascii="Cambria Math" w:hAnsi="Cambria Math"/>
                            </w:rPr>
                            <m:t>10</m:t>
                          </m:r>
                        </m:e>
                        <m:sup>
                          <m:r>
                            <w:rPr>
                              <w:rFonts w:ascii="Cambria Math" w:hAnsi="Cambria Math"/>
                            </w:rPr>
                            <m:t>-3</m:t>
                          </m:r>
                        </m:sup>
                      </m:sSup>
                    </m:e>
                  </m:d>
                </m:e>
                <m:sup>
                  <m:r>
                    <w:rPr>
                      <w:rFonts w:ascii="Cambria Math" w:hAnsi="Cambria Math"/>
                    </w:rPr>
                    <m:t>2</m:t>
                  </m:r>
                </m:sup>
              </m:sSup>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2.5*</m:t>
                  </m:r>
                  <m:sSup>
                    <m:sSupPr>
                      <m:ctrlPr>
                        <w:rPr>
                          <w:rFonts w:ascii="Cambria Math" w:hAnsi="Cambria Math"/>
                          <w:i/>
                        </w:rPr>
                      </m:ctrlPr>
                    </m:sSupPr>
                    <m:e>
                      <m:r>
                        <w:rPr>
                          <w:rFonts w:ascii="Cambria Math" w:hAnsi="Cambria Math"/>
                        </w:rPr>
                        <m:t>10</m:t>
                      </m:r>
                    </m:e>
                    <m:sup>
                      <m:r>
                        <w:rPr>
                          <w:rFonts w:ascii="Cambria Math" w:hAnsi="Cambria Math"/>
                        </w:rPr>
                        <m:t>-3</m:t>
                      </m:r>
                    </m:sup>
                  </m:sSup>
                </m:e>
              </m:d>
            </m:e>
            <m:sup>
              <m:r>
                <w:rPr>
                  <w:rFonts w:ascii="Cambria Math" w:hAnsi="Cambria Math"/>
                </w:rPr>
                <m:t>2</m:t>
              </m:r>
            </m:sup>
          </m:sSup>
          <m:r>
            <w:rPr>
              <w:rFonts w:ascii="Cambria Math" w:hAnsi="Cambria Math"/>
            </w:rPr>
            <m:t xml:space="preserve">)*14.5*10^-3 </m:t>
          </m:r>
        </m:oMath>
      </m:oMathPara>
    </w:p>
    <w:p w14:paraId="5FB7DDCB" w14:textId="06CA11F2" w:rsidR="001E3E9C" w:rsidRPr="001E3E9C" w:rsidRDefault="001E3E9C" w:rsidP="001E3E9C">
      <w:pPr>
        <w:pStyle w:val="AllText"/>
      </w:pPr>
      <m:oMathPara>
        <m:oMathParaPr>
          <m:jc m:val="center"/>
        </m:oMathParaPr>
        <m:oMath>
          <m:r>
            <w:rPr>
              <w:rFonts w:ascii="Cambria Math" w:hAnsi="Cambria Math"/>
            </w:rPr>
            <m:t>=1.54*</m:t>
          </m:r>
          <m:sSup>
            <m:sSupPr>
              <m:ctrlPr>
                <w:rPr>
                  <w:rFonts w:ascii="Cambria Math" w:hAnsi="Cambria Math"/>
                  <w:i/>
                </w:rPr>
              </m:ctrlPr>
            </m:sSupPr>
            <m:e>
              <m:r>
                <w:rPr>
                  <w:rFonts w:ascii="Cambria Math" w:hAnsi="Cambria Math"/>
                </w:rPr>
                <m:t>10</m:t>
              </m:r>
            </m:e>
            <m:sup>
              <m:r>
                <w:rPr>
                  <w:rFonts w:ascii="Cambria Math" w:hAnsi="Cambria Math"/>
                </w:rPr>
                <m:t>-5</m:t>
              </m:r>
            </m:sup>
          </m:sSup>
          <m:sSup>
            <m:sSupPr>
              <m:ctrlPr>
                <w:rPr>
                  <w:rFonts w:ascii="Cambria Math" w:hAnsi="Cambria Math"/>
                  <w:i/>
                </w:rPr>
              </m:ctrlPr>
            </m:sSupPr>
            <m:e>
              <m:r>
                <w:rPr>
                  <w:rFonts w:ascii="Cambria Math" w:hAnsi="Cambria Math"/>
                </w:rPr>
                <m:t>m</m:t>
              </m:r>
            </m:e>
            <m:sup>
              <m:r>
                <w:rPr>
                  <w:rFonts w:ascii="Cambria Math" w:hAnsi="Cambria Math"/>
                </w:rPr>
                <m:t>3</m:t>
              </m:r>
            </m:sup>
          </m:sSup>
        </m:oMath>
      </m:oMathPara>
    </w:p>
    <w:p w14:paraId="2BC49B66" w14:textId="77777777" w:rsidR="001E3E9C" w:rsidRPr="001E3E9C" w:rsidRDefault="001E3E9C" w:rsidP="001E3E9C">
      <w:pPr>
        <w:pStyle w:val="AllText"/>
      </w:pPr>
    </w:p>
    <w:p w14:paraId="308A6C0D" w14:textId="77777777" w:rsidR="001E3E9C" w:rsidRPr="001E3E9C" w:rsidRDefault="001E3E9C" w:rsidP="001E3E9C">
      <w:pPr>
        <w:pStyle w:val="AllText"/>
      </w:pPr>
      <w:r w:rsidRPr="001E3E9C">
        <w:t>For 4 Pieces of PVC elbows = (1.54 *10^-5 m^3)*4</w:t>
      </w:r>
    </w:p>
    <w:p w14:paraId="495FF9F3" w14:textId="77777777" w:rsidR="001E3E9C" w:rsidRPr="001E3E9C" w:rsidRDefault="001E3E9C" w:rsidP="001E3E9C">
      <w:pPr>
        <w:pStyle w:val="AllText"/>
      </w:pPr>
    </w:p>
    <w:p w14:paraId="0204C735" w14:textId="1E074386" w:rsidR="001E3E9C" w:rsidRPr="001E3E9C" w:rsidRDefault="001E3E9C" w:rsidP="001E3E9C">
      <w:pPr>
        <w:pStyle w:val="AllText"/>
      </w:pPr>
      <m:oMathPara>
        <m:oMathParaPr>
          <m:jc m:val="center"/>
        </m:oMathParaPr>
        <m:oMath>
          <m:r>
            <w:rPr>
              <w:rFonts w:ascii="Cambria Math" w:hAnsi="Cambria Math"/>
            </w:rPr>
            <m:t xml:space="preserve">=0.0000616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p w14:paraId="0C5AED43" w14:textId="77777777" w:rsidR="001E3E9C" w:rsidRPr="001E3E9C" w:rsidRDefault="001E3E9C" w:rsidP="001E3E9C">
      <w:pPr>
        <w:pStyle w:val="AllText"/>
      </w:pPr>
    </w:p>
    <w:p w14:paraId="174CCEE1" w14:textId="77777777" w:rsidR="001E3E9C" w:rsidRPr="001E3E9C" w:rsidRDefault="001E3E9C" w:rsidP="001E3E9C">
      <w:pPr>
        <w:pStyle w:val="AllText"/>
        <w:rPr>
          <w:b/>
          <w:bCs/>
          <w:iCs/>
        </w:rPr>
      </w:pPr>
      <w:r w:rsidRPr="001E3E9C">
        <w:rPr>
          <w:b/>
          <w:bCs/>
          <w:iCs/>
        </w:rPr>
        <w:t>&gt;&gt; Mass Calculations (PVC Elbow)</w:t>
      </w:r>
    </w:p>
    <w:p w14:paraId="78A9464C" w14:textId="77777777" w:rsidR="001E3E9C" w:rsidRPr="001E3E9C" w:rsidRDefault="001E3E9C" w:rsidP="001E3E9C">
      <w:pPr>
        <w:pStyle w:val="AllText"/>
      </w:pPr>
      <w:r w:rsidRPr="001E3E9C">
        <w:t xml:space="preserve">Mass </w:t>
      </w:r>
    </w:p>
    <w:p w14:paraId="10FAC7E3" w14:textId="5E981ED4" w:rsidR="001E3E9C" w:rsidRPr="001E3E9C" w:rsidRDefault="001E3E9C" w:rsidP="001E3E9C">
      <w:pPr>
        <w:pStyle w:val="AllText"/>
      </w:pPr>
      <w:r w:rsidRPr="001E3E9C">
        <w:t xml:space="preserve">= </w:t>
      </w:r>
      <m:oMath>
        <m:d>
          <m:dPr>
            <m:ctrlPr>
              <w:rPr>
                <w:rFonts w:ascii="Cambria Math" w:hAnsi="Cambria Math"/>
                <w:i/>
              </w:rPr>
            </m:ctrlPr>
          </m:dPr>
          <m:e>
            <m:r>
              <w:rPr>
                <w:rFonts w:ascii="Cambria Math" w:hAnsi="Cambria Math"/>
              </w:rPr>
              <m:t>1.54*</m:t>
            </m:r>
            <m:sSup>
              <m:sSupPr>
                <m:ctrlPr>
                  <w:rPr>
                    <w:rFonts w:ascii="Cambria Math" w:hAnsi="Cambria Math"/>
                    <w:i/>
                  </w:rPr>
                </m:ctrlPr>
              </m:sSupPr>
              <m:e>
                <m:r>
                  <w:rPr>
                    <w:rFonts w:ascii="Cambria Math" w:hAnsi="Cambria Math"/>
                  </w:rPr>
                  <m:t>10</m:t>
                </m:r>
              </m:e>
              <m:sup>
                <m:r>
                  <w:rPr>
                    <w:rFonts w:ascii="Cambria Math" w:hAnsi="Cambria Math"/>
                  </w:rPr>
                  <m:t>-5</m:t>
                </m:r>
              </m:sup>
            </m:sSup>
          </m:e>
        </m:d>
        <m:r>
          <w:rPr>
            <w:rFonts w:ascii="Cambria Math" w:hAnsi="Cambria Math"/>
          </w:rPr>
          <m:t>*</m:t>
        </m:r>
        <m:d>
          <m:dPr>
            <m:ctrlPr>
              <w:rPr>
                <w:rFonts w:ascii="Cambria Math" w:hAnsi="Cambria Math"/>
                <w:i/>
              </w:rPr>
            </m:ctrlPr>
          </m:dPr>
          <m:e>
            <m:r>
              <w:rPr>
                <w:rFonts w:ascii="Cambria Math" w:hAnsi="Cambria Math"/>
              </w:rPr>
              <m:t>1300</m:t>
            </m:r>
          </m:e>
        </m:d>
      </m:oMath>
    </w:p>
    <w:p w14:paraId="7FD30B7B" w14:textId="77777777" w:rsidR="001E3E9C" w:rsidRPr="001E3E9C" w:rsidRDefault="001E3E9C" w:rsidP="001E3E9C">
      <w:pPr>
        <w:pStyle w:val="AllText"/>
      </w:pPr>
      <w:r w:rsidRPr="001E3E9C">
        <w:t>=0.02002 kg</w:t>
      </w:r>
    </w:p>
    <w:p w14:paraId="5E6C5A7A" w14:textId="77777777" w:rsidR="001E3E9C" w:rsidRPr="001E3E9C" w:rsidRDefault="001E3E9C" w:rsidP="001E3E9C">
      <w:pPr>
        <w:pStyle w:val="AllText"/>
      </w:pPr>
    </w:p>
    <w:p w14:paraId="7DD7F0A1" w14:textId="77777777" w:rsidR="001E3E9C" w:rsidRPr="001E3E9C" w:rsidRDefault="001E3E9C" w:rsidP="001E3E9C">
      <w:pPr>
        <w:pStyle w:val="AllText"/>
      </w:pPr>
      <w:r w:rsidRPr="001E3E9C">
        <w:t xml:space="preserve">For 4 PVC elbows = </w:t>
      </w:r>
    </w:p>
    <w:p w14:paraId="6037496C" w14:textId="77777777" w:rsidR="001E3E9C" w:rsidRPr="001E3E9C" w:rsidRDefault="001E3E9C" w:rsidP="001E3E9C">
      <w:pPr>
        <w:pStyle w:val="AllText"/>
      </w:pPr>
      <w:r w:rsidRPr="001E3E9C">
        <w:t>= 0.02002 * 4</w:t>
      </w:r>
    </w:p>
    <w:p w14:paraId="440894AB" w14:textId="77777777" w:rsidR="001E3E9C" w:rsidRPr="001E3E9C" w:rsidRDefault="001E3E9C" w:rsidP="001E3E9C">
      <w:pPr>
        <w:pStyle w:val="AllText"/>
      </w:pPr>
    </w:p>
    <w:p w14:paraId="183C3532" w14:textId="77777777" w:rsidR="001E3E9C" w:rsidRPr="001E3E9C" w:rsidRDefault="001E3E9C" w:rsidP="001E3E9C">
      <w:pPr>
        <w:pStyle w:val="AllText"/>
      </w:pPr>
      <w:r w:rsidRPr="001E3E9C">
        <w:t>= 0.08008 kg</w:t>
      </w:r>
    </w:p>
    <w:p w14:paraId="58D1872B" w14:textId="77777777" w:rsidR="001E3E9C" w:rsidRPr="001E3E9C" w:rsidRDefault="001E3E9C" w:rsidP="001E3E9C">
      <w:pPr>
        <w:pStyle w:val="AllText"/>
      </w:pPr>
    </w:p>
    <w:p w14:paraId="793B6BD0" w14:textId="77777777" w:rsidR="001E3E9C" w:rsidRPr="001E3E9C" w:rsidRDefault="001E3E9C" w:rsidP="001E3E9C">
      <w:pPr>
        <w:pStyle w:val="AllText"/>
        <w:rPr>
          <w:b/>
          <w:bCs/>
          <w:iCs/>
        </w:rPr>
      </w:pPr>
      <w:r w:rsidRPr="001E3E9C">
        <w:rPr>
          <w:b/>
          <w:bCs/>
          <w:iCs/>
        </w:rPr>
        <w:t>Volume and Mass Calculations (Aluminum Angle bar 28 inches)</w:t>
      </w:r>
    </w:p>
    <w:p w14:paraId="77A3F9AE" w14:textId="77777777" w:rsidR="001E3E9C" w:rsidRPr="001E3E9C" w:rsidRDefault="001E3E9C" w:rsidP="001E3E9C">
      <w:pPr>
        <w:pStyle w:val="AllText"/>
        <w:rPr>
          <w:b/>
        </w:rPr>
      </w:pPr>
    </w:p>
    <w:p w14:paraId="68AE706F" w14:textId="77777777" w:rsidR="001E3E9C" w:rsidRPr="001E3E9C" w:rsidRDefault="001E3E9C" w:rsidP="001E3E9C">
      <w:pPr>
        <w:pStyle w:val="AllText"/>
        <w:rPr>
          <w:b/>
          <w:bCs/>
          <w:iCs/>
        </w:rPr>
      </w:pPr>
      <w:r w:rsidRPr="001E3E9C">
        <w:rPr>
          <w:b/>
          <w:bCs/>
          <w:iCs/>
        </w:rPr>
        <w:t>&gt;&gt;Volume Calculations</w:t>
      </w:r>
    </w:p>
    <w:p w14:paraId="071C45A5" w14:textId="5EDAA1B9" w:rsidR="001E3E9C" w:rsidRPr="001E3E9C" w:rsidRDefault="001E3E9C" w:rsidP="001E3E9C">
      <w:pPr>
        <w:pStyle w:val="AllText"/>
      </w:pPr>
      <w:r w:rsidRPr="001E3E9C">
        <w:t xml:space="preserve">Volume = </w:t>
      </w:r>
      <m:oMath>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e>
        </m:d>
      </m:oMath>
    </w:p>
    <w:p w14:paraId="62A86CF5" w14:textId="77777777" w:rsidR="001E3E9C" w:rsidRPr="001E3E9C" w:rsidRDefault="001E3E9C" w:rsidP="001E3E9C">
      <w:pPr>
        <w:pStyle w:val="AllText"/>
      </w:pPr>
    </w:p>
    <w:p w14:paraId="7268DEAC" w14:textId="1D9F7DA7" w:rsidR="001E3E9C" w:rsidRPr="001E3E9C" w:rsidRDefault="001E3E9C" w:rsidP="001E3E9C">
      <w:pPr>
        <w:pStyle w:val="AllText"/>
      </w:pPr>
      <w:r w:rsidRPr="001E3E9C">
        <w:t>=</w:t>
      </w:r>
      <m:oMath>
        <m:d>
          <m:dPr>
            <m:ctrlPr>
              <w:rPr>
                <w:rFonts w:ascii="Cambria Math" w:hAnsi="Cambria Math"/>
                <w:i/>
              </w:rPr>
            </m:ctrlPr>
          </m:dPr>
          <m:e>
            <m:r>
              <w:rPr>
                <w:rFonts w:ascii="Cambria Math" w:hAnsi="Cambria Math"/>
              </w:rPr>
              <m:t>0.03*3.18*</m:t>
            </m:r>
            <m:sSup>
              <m:sSupPr>
                <m:ctrlPr>
                  <w:rPr>
                    <w:rFonts w:ascii="Cambria Math" w:hAnsi="Cambria Math"/>
                    <w:i/>
                  </w:rPr>
                </m:ctrlPr>
              </m:sSupPr>
              <m:e>
                <m:r>
                  <w:rPr>
                    <w:rFonts w:ascii="Cambria Math" w:hAnsi="Cambria Math"/>
                  </w:rPr>
                  <m:t>10</m:t>
                </m:r>
              </m:e>
              <m:sup>
                <m:r>
                  <w:rPr>
                    <w:rFonts w:ascii="Cambria Math" w:hAnsi="Cambria Math"/>
                  </w:rPr>
                  <m:t>-32</m:t>
                </m:r>
              </m:sup>
            </m:sSup>
            <m:r>
              <w:rPr>
                <w:rFonts w:ascii="Cambria Math" w:hAnsi="Cambria Math"/>
              </w:rPr>
              <m:t>*0.7</m:t>
            </m:r>
          </m:e>
        </m:d>
        <m:r>
          <w:rPr>
            <w:rFonts w:ascii="Cambria Math" w:hAnsi="Cambria Math"/>
          </w:rPr>
          <m:t>+</m:t>
        </m:r>
        <m:d>
          <m:dPr>
            <m:ctrlPr>
              <w:rPr>
                <w:rFonts w:ascii="Cambria Math" w:hAnsi="Cambria Math"/>
                <w:i/>
              </w:rPr>
            </m:ctrlPr>
          </m:dPr>
          <m:e>
            <m:r>
              <w:rPr>
                <w:rFonts w:ascii="Cambria Math" w:hAnsi="Cambria Math"/>
              </w:rPr>
              <m:t>0.02*3.18*</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0.7</m:t>
            </m:r>
          </m:e>
        </m:d>
      </m:oMath>
    </w:p>
    <w:p w14:paraId="3C336D5D" w14:textId="549FB90A" w:rsidR="001E3E9C" w:rsidRPr="001E3E9C" w:rsidRDefault="001E3E9C" w:rsidP="001E3E9C">
      <w:pPr>
        <w:pStyle w:val="AllText"/>
      </w:pPr>
      <m:oMathPara>
        <m:oMathParaPr>
          <m:jc m:val="center"/>
        </m:oMathParaPr>
        <m:oMath>
          <m:r>
            <w:rPr>
              <w:rFonts w:ascii="Cambria Math" w:hAnsi="Cambria Math"/>
            </w:rPr>
            <m:t>=1.113*</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p w14:paraId="1BF74C73" w14:textId="77777777" w:rsidR="001E3E9C" w:rsidRPr="001E3E9C" w:rsidRDefault="001E3E9C" w:rsidP="001E3E9C">
      <w:pPr>
        <w:pStyle w:val="AllText"/>
      </w:pPr>
    </w:p>
    <w:p w14:paraId="793C8C13" w14:textId="4D1EF6C3" w:rsidR="001E3E9C" w:rsidRPr="001E3E9C" w:rsidRDefault="001E3E9C" w:rsidP="001E3E9C">
      <w:pPr>
        <w:pStyle w:val="AllText"/>
      </w:pPr>
      <w:r w:rsidRPr="001E3E9C">
        <w:t xml:space="preserve">For 4*28 inches aluminum angle bar = </w:t>
      </w:r>
      <m:oMath>
        <m:d>
          <m:dPr>
            <m:ctrlPr>
              <w:rPr>
                <w:rFonts w:ascii="Cambria Math" w:hAnsi="Cambria Math"/>
                <w:i/>
              </w:rPr>
            </m:ctrlPr>
          </m:dPr>
          <m:e>
            <m:r>
              <w:rPr>
                <w:rFonts w:ascii="Cambria Math" w:hAnsi="Cambria Math"/>
              </w:rPr>
              <m:t>1.113*</m:t>
            </m:r>
            <m:sSup>
              <m:sSupPr>
                <m:ctrlPr>
                  <w:rPr>
                    <w:rFonts w:ascii="Cambria Math" w:hAnsi="Cambria Math"/>
                    <w:i/>
                  </w:rPr>
                </m:ctrlPr>
              </m:sSupPr>
              <m:e>
                <m:r>
                  <w:rPr>
                    <w:rFonts w:ascii="Cambria Math" w:hAnsi="Cambria Math"/>
                  </w:rPr>
                  <m:t>10</m:t>
                </m:r>
              </m:e>
              <m:sup>
                <m:r>
                  <w:rPr>
                    <w:rFonts w:ascii="Cambria Math" w:hAnsi="Cambria Math"/>
                  </w:rPr>
                  <m:t>-4</m:t>
                </m:r>
              </m:sup>
            </m:sSup>
          </m:e>
        </m:d>
        <m:r>
          <w:rPr>
            <w:rFonts w:ascii="Cambria Math" w:hAnsi="Cambria Math"/>
          </w:rPr>
          <m:t>*4</m:t>
        </m:r>
      </m:oMath>
    </w:p>
    <w:p w14:paraId="22D6ACDD" w14:textId="77777777" w:rsidR="001E3E9C" w:rsidRPr="001E3E9C" w:rsidRDefault="001E3E9C" w:rsidP="001E3E9C">
      <w:pPr>
        <w:pStyle w:val="AllText"/>
      </w:pPr>
    </w:p>
    <w:p w14:paraId="20B26CC9" w14:textId="67E1D931" w:rsidR="001E3E9C" w:rsidRPr="001E3E9C" w:rsidRDefault="001E3E9C" w:rsidP="001E3E9C">
      <w:pPr>
        <w:pStyle w:val="AllText"/>
      </w:pPr>
      <m:oMathPara>
        <m:oMathParaPr>
          <m:jc m:val="center"/>
        </m:oMathParaPr>
        <m:oMath>
          <m:r>
            <w:rPr>
              <w:rFonts w:ascii="Cambria Math" w:hAnsi="Cambria Math"/>
            </w:rPr>
            <m:t xml:space="preserve">=0.0004452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p w14:paraId="78040DF8" w14:textId="77777777" w:rsidR="001E3E9C" w:rsidRPr="001E3E9C" w:rsidRDefault="001E3E9C" w:rsidP="001E3E9C">
      <w:pPr>
        <w:pStyle w:val="AllText"/>
      </w:pPr>
    </w:p>
    <w:p w14:paraId="4E98D0B7" w14:textId="77777777" w:rsidR="001E3E9C" w:rsidRPr="001E3E9C" w:rsidRDefault="001E3E9C" w:rsidP="001E3E9C">
      <w:pPr>
        <w:pStyle w:val="AllText"/>
        <w:rPr>
          <w:b/>
          <w:bCs/>
          <w:iCs/>
        </w:rPr>
      </w:pPr>
      <w:r w:rsidRPr="001E3E9C">
        <w:rPr>
          <w:b/>
          <w:bCs/>
          <w:iCs/>
        </w:rPr>
        <w:t>&gt;&gt; Mass Calculations</w:t>
      </w:r>
    </w:p>
    <w:p w14:paraId="578BCC6E" w14:textId="77777777" w:rsidR="001E3E9C" w:rsidRPr="001E3E9C" w:rsidRDefault="001E3E9C" w:rsidP="001E3E9C">
      <w:pPr>
        <w:pStyle w:val="AllText"/>
      </w:pPr>
      <w:r w:rsidRPr="001E3E9C">
        <w:t xml:space="preserve">Mass = Volume * Density </w:t>
      </w:r>
    </w:p>
    <w:p w14:paraId="292E6A89" w14:textId="77777777" w:rsidR="001E3E9C" w:rsidRPr="001E3E9C" w:rsidRDefault="001E3E9C" w:rsidP="001E3E9C">
      <w:pPr>
        <w:pStyle w:val="AllText"/>
      </w:pPr>
    </w:p>
    <w:p w14:paraId="74B9C3B0" w14:textId="4ECB54BE" w:rsidR="001E3E9C" w:rsidRPr="001E3E9C" w:rsidRDefault="001E3E9C" w:rsidP="001E3E9C">
      <w:pPr>
        <w:pStyle w:val="AllText"/>
      </w:pPr>
      <m:oMathPara>
        <m:oMathParaPr>
          <m:jc m:val="center"/>
        </m:oMathParaPr>
        <m:oMath>
          <m:r>
            <w:rPr>
              <w:rFonts w:ascii="Cambria Math" w:hAnsi="Cambria Math"/>
            </w:rPr>
            <m:t>=</m:t>
          </m:r>
          <m:d>
            <m:dPr>
              <m:ctrlPr>
                <w:rPr>
                  <w:rFonts w:ascii="Cambria Math" w:hAnsi="Cambria Math"/>
                  <w:i/>
                </w:rPr>
              </m:ctrlPr>
            </m:dPr>
            <m:e>
              <m:r>
                <w:rPr>
                  <w:rFonts w:ascii="Cambria Math" w:hAnsi="Cambria Math"/>
                </w:rPr>
                <m:t>1.113*</m:t>
              </m:r>
              <m:sSup>
                <m:sSupPr>
                  <m:ctrlPr>
                    <w:rPr>
                      <w:rFonts w:ascii="Cambria Math" w:hAnsi="Cambria Math"/>
                      <w:i/>
                    </w:rPr>
                  </m:ctrlPr>
                </m:sSupPr>
                <m:e>
                  <m:r>
                    <w:rPr>
                      <w:rFonts w:ascii="Cambria Math" w:hAnsi="Cambria Math"/>
                    </w:rPr>
                    <m:t>10</m:t>
                  </m:r>
                </m:e>
                <m:sup>
                  <m:r>
                    <w:rPr>
                      <w:rFonts w:ascii="Cambria Math" w:hAnsi="Cambria Math"/>
                    </w:rPr>
                    <m:t>-4</m:t>
                  </m:r>
                </m:sup>
              </m:sSup>
            </m:e>
          </m:d>
          <m:d>
            <m:dPr>
              <m:ctrlPr>
                <w:rPr>
                  <w:rFonts w:ascii="Cambria Math" w:hAnsi="Cambria Math"/>
                  <w:i/>
                </w:rPr>
              </m:ctrlPr>
            </m:dPr>
            <m:e>
              <m:r>
                <w:rPr>
                  <w:rFonts w:ascii="Cambria Math" w:hAnsi="Cambria Math"/>
                </w:rPr>
                <m:t>2700</m:t>
              </m:r>
            </m:e>
          </m:d>
        </m:oMath>
      </m:oMathPara>
    </w:p>
    <w:p w14:paraId="15952070" w14:textId="77777777" w:rsidR="001E3E9C" w:rsidRPr="001E3E9C" w:rsidRDefault="001E3E9C" w:rsidP="001E3E9C">
      <w:pPr>
        <w:pStyle w:val="AllText"/>
      </w:pPr>
      <w:r w:rsidRPr="001E3E9C">
        <w:t>= 0.030051 kg</w:t>
      </w:r>
    </w:p>
    <w:p w14:paraId="150A38F0" w14:textId="77777777" w:rsidR="001E3E9C" w:rsidRPr="001E3E9C" w:rsidRDefault="001E3E9C" w:rsidP="001E3E9C">
      <w:pPr>
        <w:pStyle w:val="AllText"/>
      </w:pPr>
    </w:p>
    <w:p w14:paraId="44371745" w14:textId="77777777" w:rsidR="001E3E9C" w:rsidRPr="001E3E9C" w:rsidRDefault="001E3E9C" w:rsidP="001E3E9C">
      <w:pPr>
        <w:pStyle w:val="AllText"/>
      </w:pPr>
      <w:r w:rsidRPr="001E3E9C">
        <w:t xml:space="preserve">For 4 * 28 inches Aluminum angle bars </w:t>
      </w:r>
    </w:p>
    <w:p w14:paraId="108481DE" w14:textId="77777777" w:rsidR="001E3E9C" w:rsidRPr="001E3E9C" w:rsidRDefault="001E3E9C" w:rsidP="001E3E9C">
      <w:pPr>
        <w:pStyle w:val="AllText"/>
      </w:pPr>
    </w:p>
    <w:p w14:paraId="4676E648" w14:textId="77777777" w:rsidR="001E3E9C" w:rsidRPr="001E3E9C" w:rsidRDefault="001E3E9C" w:rsidP="001E3E9C">
      <w:pPr>
        <w:pStyle w:val="AllText"/>
      </w:pPr>
      <w:r w:rsidRPr="001E3E9C">
        <w:t>= 0.030051 kg * 4</w:t>
      </w:r>
    </w:p>
    <w:p w14:paraId="5A6D40AE" w14:textId="77777777" w:rsidR="001E3E9C" w:rsidRPr="001E3E9C" w:rsidRDefault="001E3E9C" w:rsidP="001E3E9C">
      <w:pPr>
        <w:pStyle w:val="AllText"/>
      </w:pPr>
      <w:r w:rsidRPr="001E3E9C">
        <w:t>= 0.120204 kg</w:t>
      </w:r>
    </w:p>
    <w:p w14:paraId="2C573BF6" w14:textId="77777777" w:rsidR="001E3E9C" w:rsidRPr="001E3E9C" w:rsidRDefault="001E3E9C" w:rsidP="001E3E9C">
      <w:pPr>
        <w:pStyle w:val="AllText"/>
      </w:pPr>
    </w:p>
    <w:p w14:paraId="29A423A9" w14:textId="77777777" w:rsidR="001E3E9C" w:rsidRPr="001E3E9C" w:rsidRDefault="001E3E9C" w:rsidP="001E3E9C">
      <w:pPr>
        <w:pStyle w:val="AllText"/>
        <w:rPr>
          <w:b/>
          <w:bCs/>
          <w:iCs/>
        </w:rPr>
      </w:pPr>
      <w:r w:rsidRPr="001E3E9C">
        <w:rPr>
          <w:b/>
          <w:bCs/>
          <w:iCs/>
        </w:rPr>
        <w:t>Volume and Mass Calculations for Aluminum angle bar (12 inches)</w:t>
      </w:r>
    </w:p>
    <w:p w14:paraId="18F8D553" w14:textId="77777777" w:rsidR="001E3E9C" w:rsidRPr="001E3E9C" w:rsidRDefault="001E3E9C" w:rsidP="001E3E9C">
      <w:pPr>
        <w:pStyle w:val="AllText"/>
        <w:rPr>
          <w:b/>
          <w:bCs/>
          <w:iCs/>
        </w:rPr>
      </w:pPr>
      <w:r w:rsidRPr="001E3E9C">
        <w:rPr>
          <w:b/>
          <w:bCs/>
          <w:iCs/>
        </w:rPr>
        <w:t>&gt;&gt; Volume Calculations</w:t>
      </w:r>
    </w:p>
    <w:p w14:paraId="1D1C9D35" w14:textId="111008A7" w:rsidR="001E3E9C" w:rsidRPr="001E3E9C" w:rsidRDefault="001E3E9C" w:rsidP="001E3E9C">
      <w:pPr>
        <w:pStyle w:val="AllText"/>
      </w:pPr>
      <m:oMathPara>
        <m:oMathParaPr>
          <m:jc m:val="center"/>
        </m:oMathParaPr>
        <m:oMath>
          <m:r>
            <w:rPr>
              <w:rFonts w:ascii="Cambria Math" w:hAnsi="Cambria Math"/>
            </w:rPr>
            <m:t xml:space="preserve">Volume= </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e>
          </m:d>
        </m:oMath>
      </m:oMathPara>
    </w:p>
    <w:p w14:paraId="6DC7BBBD" w14:textId="1BD7F5D5" w:rsidR="001E3E9C" w:rsidRPr="001E3E9C" w:rsidRDefault="001E3E9C" w:rsidP="001E3E9C">
      <w:pPr>
        <w:pStyle w:val="AllText"/>
      </w:pPr>
      <m:oMathPara>
        <m:oMathParaPr>
          <m:jc m:val="center"/>
        </m:oMathParaPr>
        <m:oMath>
          <m:r>
            <w:rPr>
              <w:rFonts w:ascii="Cambria Math" w:hAnsi="Cambria Math"/>
            </w:rPr>
            <m:t>=</m:t>
          </m:r>
          <m:d>
            <m:dPr>
              <m:ctrlPr>
                <w:rPr>
                  <w:rFonts w:ascii="Cambria Math" w:hAnsi="Cambria Math"/>
                  <w:i/>
                </w:rPr>
              </m:ctrlPr>
            </m:dPr>
            <m:e>
              <m:r>
                <w:rPr>
                  <w:rFonts w:ascii="Cambria Math" w:hAnsi="Cambria Math"/>
                </w:rPr>
                <m:t>0.03*3.18*</m:t>
              </m:r>
              <m:sSup>
                <m:sSupPr>
                  <m:ctrlPr>
                    <w:rPr>
                      <w:rFonts w:ascii="Cambria Math" w:hAnsi="Cambria Math"/>
                      <w:i/>
                    </w:rPr>
                  </m:ctrlPr>
                </m:sSupPr>
                <m:e>
                  <m:r>
                    <w:rPr>
                      <w:rFonts w:ascii="Cambria Math" w:hAnsi="Cambria Math"/>
                    </w:rPr>
                    <m:t>10</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22.23*</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0.3*3.18*</m:t>
              </m:r>
              <m:sSup>
                <m:sSupPr>
                  <m:ctrlPr>
                    <w:rPr>
                      <w:rFonts w:ascii="Cambria Math" w:hAnsi="Cambria Math"/>
                      <w:i/>
                    </w:rPr>
                  </m:ctrlPr>
                </m:sSupPr>
                <m:e>
                  <m:r>
                    <w:rPr>
                      <w:rFonts w:ascii="Cambria Math" w:hAnsi="Cambria Math"/>
                    </w:rPr>
                    <m:t>10</m:t>
                  </m:r>
                </m:e>
                <m:sup>
                  <m:r>
                    <w:rPr>
                      <w:rFonts w:ascii="Cambria Math" w:hAnsi="Cambria Math"/>
                    </w:rPr>
                    <m:t>-3</m:t>
                  </m:r>
                </m:sup>
              </m:sSup>
            </m:e>
          </m:d>
        </m:oMath>
      </m:oMathPara>
    </w:p>
    <w:p w14:paraId="227A386C" w14:textId="377E78AC" w:rsidR="001E3E9C" w:rsidRPr="001E3E9C" w:rsidRDefault="001E3E9C" w:rsidP="001E3E9C">
      <w:pPr>
        <w:pStyle w:val="AllText"/>
      </w:pPr>
      <m:oMathPara>
        <m:oMathParaPr>
          <m:jc m:val="center"/>
        </m:oMathParaPr>
        <m:oMath>
          <m:r>
            <w:rPr>
              <w:rFonts w:ascii="Cambria Math" w:hAnsi="Cambria Math"/>
            </w:rPr>
            <m:t>=4.98*</m:t>
          </m:r>
          <m:sSup>
            <m:sSupPr>
              <m:ctrlPr>
                <w:rPr>
                  <w:rFonts w:ascii="Cambria Math" w:hAnsi="Cambria Math"/>
                  <w:i/>
                </w:rPr>
              </m:ctrlPr>
            </m:sSupPr>
            <m:e>
              <m:r>
                <w:rPr>
                  <w:rFonts w:ascii="Cambria Math" w:hAnsi="Cambria Math"/>
                </w:rPr>
                <m:t>10</m:t>
              </m:r>
            </m:e>
            <m:sup>
              <m:r>
                <w:rPr>
                  <w:rFonts w:ascii="Cambria Math" w:hAnsi="Cambria Math"/>
                </w:rPr>
                <m:t>-5</m:t>
              </m:r>
            </m:sup>
          </m:sSup>
          <m:sSup>
            <m:sSupPr>
              <m:ctrlPr>
                <w:rPr>
                  <w:rFonts w:ascii="Cambria Math" w:hAnsi="Cambria Math"/>
                  <w:i/>
                </w:rPr>
              </m:ctrlPr>
            </m:sSupPr>
            <m:e>
              <m:r>
                <w:rPr>
                  <w:rFonts w:ascii="Cambria Math" w:hAnsi="Cambria Math"/>
                </w:rPr>
                <m:t>m</m:t>
              </m:r>
            </m:e>
            <m:sup>
              <m:r>
                <w:rPr>
                  <w:rFonts w:ascii="Cambria Math" w:hAnsi="Cambria Math"/>
                </w:rPr>
                <m:t>3</m:t>
              </m:r>
            </m:sup>
          </m:sSup>
        </m:oMath>
      </m:oMathPara>
    </w:p>
    <w:p w14:paraId="45D35D54" w14:textId="77777777" w:rsidR="001E3E9C" w:rsidRPr="001E3E9C" w:rsidRDefault="001E3E9C" w:rsidP="001E3E9C">
      <w:pPr>
        <w:pStyle w:val="AllText"/>
      </w:pPr>
    </w:p>
    <w:p w14:paraId="58B02E0A" w14:textId="77777777" w:rsidR="001E3E9C" w:rsidRPr="001E3E9C" w:rsidRDefault="001E3E9C" w:rsidP="001E3E9C">
      <w:pPr>
        <w:pStyle w:val="AllText"/>
      </w:pPr>
      <w:r w:rsidRPr="001E3E9C">
        <w:t>For four 28 inches aluminum angle bars =</w:t>
      </w:r>
    </w:p>
    <w:p w14:paraId="79E31D41" w14:textId="2FFB1F23" w:rsidR="001E3E9C" w:rsidRPr="001E3E9C" w:rsidRDefault="001E3E9C" w:rsidP="001E3E9C">
      <w:pPr>
        <w:pStyle w:val="AllText"/>
      </w:pPr>
      <m:oMath>
        <m:r>
          <w:rPr>
            <w:rFonts w:ascii="Cambria Math" w:hAnsi="Cambria Math"/>
          </w:rPr>
          <m:t>=4.98*</m:t>
        </m:r>
        <m:sSup>
          <m:sSupPr>
            <m:ctrlPr>
              <w:rPr>
                <w:rFonts w:ascii="Cambria Math" w:hAnsi="Cambria Math"/>
                <w:i/>
              </w:rPr>
            </m:ctrlPr>
          </m:sSupPr>
          <m:e>
            <m:r>
              <w:rPr>
                <w:rFonts w:ascii="Cambria Math" w:hAnsi="Cambria Math"/>
              </w:rPr>
              <m:t>10</m:t>
            </m:r>
          </m:e>
          <m:sup>
            <m:r>
              <w:rPr>
                <w:rFonts w:ascii="Cambria Math" w:hAnsi="Cambria Math"/>
              </w:rPr>
              <m:t>-5</m:t>
            </m:r>
          </m:sup>
        </m:sSup>
        <m:sSup>
          <m:sSupPr>
            <m:ctrlPr>
              <w:rPr>
                <w:rFonts w:ascii="Cambria Math" w:hAnsi="Cambria Math"/>
                <w:i/>
              </w:rPr>
            </m:ctrlPr>
          </m:sSupPr>
          <m:e>
            <m:r>
              <w:rPr>
                <w:rFonts w:ascii="Cambria Math" w:hAnsi="Cambria Math"/>
              </w:rPr>
              <m:t>m</m:t>
            </m:r>
          </m:e>
          <m:sup>
            <m:r>
              <w:rPr>
                <w:rFonts w:ascii="Cambria Math" w:hAnsi="Cambria Math"/>
              </w:rPr>
              <m:t>3</m:t>
            </m:r>
          </m:sup>
        </m:sSup>
      </m:oMath>
      <w:r w:rsidRPr="001E3E9C">
        <w:t>*4</w:t>
      </w:r>
    </w:p>
    <w:p w14:paraId="18E64ED6" w14:textId="6493DC96" w:rsidR="001E3E9C" w:rsidRPr="001E3E9C" w:rsidRDefault="001E3E9C" w:rsidP="001E3E9C">
      <w:pPr>
        <w:pStyle w:val="AllText"/>
      </w:pPr>
      <w:r w:rsidRPr="001E3E9C">
        <w:t xml:space="preserve">= </w:t>
      </w:r>
      <m:oMath>
        <m:r>
          <w:rPr>
            <w:rFonts w:ascii="Cambria Math" w:hAnsi="Cambria Math"/>
          </w:rPr>
          <m:t xml:space="preserve">0.0001992 </m:t>
        </m:r>
        <m:sSup>
          <m:sSupPr>
            <m:ctrlPr>
              <w:rPr>
                <w:rFonts w:ascii="Cambria Math" w:hAnsi="Cambria Math"/>
                <w:i/>
              </w:rPr>
            </m:ctrlPr>
          </m:sSupPr>
          <m:e>
            <m:r>
              <w:rPr>
                <w:rFonts w:ascii="Cambria Math" w:hAnsi="Cambria Math"/>
              </w:rPr>
              <m:t>m</m:t>
            </m:r>
          </m:e>
          <m:sup>
            <m:r>
              <w:rPr>
                <w:rFonts w:ascii="Cambria Math" w:hAnsi="Cambria Math"/>
              </w:rPr>
              <m:t>3</m:t>
            </m:r>
          </m:sup>
        </m:sSup>
      </m:oMath>
    </w:p>
    <w:p w14:paraId="566B23E9" w14:textId="77777777" w:rsidR="001E3E9C" w:rsidRPr="001E3E9C" w:rsidRDefault="001E3E9C" w:rsidP="001E3E9C">
      <w:pPr>
        <w:pStyle w:val="AllText"/>
      </w:pPr>
    </w:p>
    <w:p w14:paraId="674D7603" w14:textId="77777777" w:rsidR="001E3E9C" w:rsidRPr="001E3E9C" w:rsidRDefault="001E3E9C" w:rsidP="001E3E9C">
      <w:pPr>
        <w:pStyle w:val="AllText"/>
        <w:rPr>
          <w:b/>
          <w:bCs/>
          <w:iCs/>
        </w:rPr>
      </w:pPr>
      <w:r w:rsidRPr="001E3E9C">
        <w:rPr>
          <w:b/>
          <w:bCs/>
          <w:iCs/>
        </w:rPr>
        <w:t>&gt;&gt; Mass Calculations</w:t>
      </w:r>
    </w:p>
    <w:p w14:paraId="21B53F29" w14:textId="082291BE" w:rsidR="001E3E9C" w:rsidRPr="001E3E9C" w:rsidRDefault="001E3E9C" w:rsidP="001E3E9C">
      <w:pPr>
        <w:pStyle w:val="AllText"/>
      </w:pPr>
      <w:r w:rsidRPr="001E3E9C">
        <w:lastRenderedPageBreak/>
        <w:t>Mass = (</w:t>
      </w:r>
      <m:oMath>
        <m:r>
          <w:rPr>
            <w:rFonts w:ascii="Cambria Math" w:hAnsi="Cambria Math"/>
          </w:rPr>
          <m:t>4.98*</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2700)</m:t>
        </m:r>
      </m:oMath>
    </w:p>
    <w:p w14:paraId="4144DB37" w14:textId="77777777" w:rsidR="001E3E9C" w:rsidRPr="001E3E9C" w:rsidRDefault="001E3E9C" w:rsidP="001E3E9C">
      <w:pPr>
        <w:pStyle w:val="AllText"/>
      </w:pPr>
      <w:r w:rsidRPr="001E3E9C">
        <w:t>= 0.134 kg</w:t>
      </w:r>
    </w:p>
    <w:p w14:paraId="099AA639" w14:textId="77777777" w:rsidR="001E3E9C" w:rsidRPr="001E3E9C" w:rsidRDefault="001E3E9C" w:rsidP="001E3E9C">
      <w:pPr>
        <w:pStyle w:val="AllText"/>
      </w:pPr>
      <w:r w:rsidRPr="001E3E9C">
        <w:t xml:space="preserve">For four 28 inches aluminum angle bars </w:t>
      </w:r>
    </w:p>
    <w:p w14:paraId="0CE79900" w14:textId="2E8B6121" w:rsidR="001E3E9C" w:rsidRPr="001E3E9C" w:rsidRDefault="001E3E9C" w:rsidP="001E3E9C">
      <w:pPr>
        <w:pStyle w:val="AllText"/>
      </w:pPr>
      <m:oMathPara>
        <m:oMathParaPr>
          <m:jc m:val="center"/>
        </m:oMathParaPr>
        <m:oMath>
          <m:r>
            <w:rPr>
              <w:rFonts w:ascii="Cambria Math" w:hAnsi="Cambria Math"/>
            </w:rPr>
            <m:t>=0.134*4</m:t>
          </m:r>
        </m:oMath>
      </m:oMathPara>
    </w:p>
    <w:p w14:paraId="2BE542A2" w14:textId="77777777" w:rsidR="001E3E9C" w:rsidRPr="001E3E9C" w:rsidRDefault="001E3E9C" w:rsidP="001E3E9C">
      <w:pPr>
        <w:pStyle w:val="AllText"/>
      </w:pPr>
      <w:r w:rsidRPr="001E3E9C">
        <w:t>= 0.538 kg</w:t>
      </w:r>
    </w:p>
    <w:p w14:paraId="153A0C15" w14:textId="77777777" w:rsidR="001E3E9C" w:rsidRPr="001E3E9C" w:rsidRDefault="001E3E9C" w:rsidP="001E3E9C">
      <w:pPr>
        <w:pStyle w:val="AllText"/>
      </w:pPr>
    </w:p>
    <w:p w14:paraId="6EEE4330" w14:textId="77777777" w:rsidR="001E3E9C" w:rsidRPr="001E3E9C" w:rsidRDefault="001E3E9C" w:rsidP="001E3E9C">
      <w:pPr>
        <w:pStyle w:val="AllText"/>
        <w:rPr>
          <w:b/>
          <w:bCs/>
          <w:iCs/>
        </w:rPr>
      </w:pPr>
      <w:r w:rsidRPr="001E3E9C">
        <w:rPr>
          <w:b/>
          <w:bCs/>
          <w:iCs/>
        </w:rPr>
        <w:t>Mass and Volume calculations For Box aluminum bars</w:t>
      </w:r>
    </w:p>
    <w:p w14:paraId="4594862B" w14:textId="77777777" w:rsidR="001E3E9C" w:rsidRPr="001E3E9C" w:rsidRDefault="001E3E9C" w:rsidP="001E3E9C">
      <w:pPr>
        <w:pStyle w:val="AllText"/>
        <w:rPr>
          <w:b/>
          <w:bCs/>
          <w:iCs/>
        </w:rPr>
      </w:pPr>
    </w:p>
    <w:p w14:paraId="6DEBF1AA" w14:textId="77777777" w:rsidR="001E3E9C" w:rsidRPr="001E3E9C" w:rsidRDefault="001E3E9C" w:rsidP="001E3E9C">
      <w:pPr>
        <w:pStyle w:val="AllText"/>
        <w:rPr>
          <w:b/>
          <w:bCs/>
          <w:iCs/>
        </w:rPr>
      </w:pPr>
      <w:r w:rsidRPr="001E3E9C">
        <w:rPr>
          <w:b/>
          <w:bCs/>
          <w:iCs/>
        </w:rPr>
        <w:t>&gt;&gt; Volume Calculations</w:t>
      </w:r>
    </w:p>
    <w:p w14:paraId="0FA302FE" w14:textId="77777777" w:rsidR="001E3E9C" w:rsidRPr="001E3E9C" w:rsidRDefault="001E3E9C" w:rsidP="001E3E9C">
      <w:pPr>
        <w:pStyle w:val="AllText"/>
      </w:pPr>
      <w:r w:rsidRPr="001E3E9C">
        <w:t>Volume = Volume of outer cube – Volume of inner cube</w:t>
      </w:r>
    </w:p>
    <w:p w14:paraId="7BB6840A" w14:textId="1EF46636" w:rsidR="001E3E9C" w:rsidRPr="001E3E9C" w:rsidRDefault="001E3E9C" w:rsidP="001E3E9C">
      <w:pPr>
        <w:pStyle w:val="AllText"/>
      </w:pPr>
      <m:oMathPara>
        <m:oMathParaPr>
          <m:jc m:val="center"/>
        </m:oMathParaPr>
        <m:oMath>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e>
          </m:d>
        </m:oMath>
      </m:oMathPara>
    </w:p>
    <w:p w14:paraId="23F4758F" w14:textId="3E1882DB" w:rsidR="001E3E9C" w:rsidRPr="001E3E9C" w:rsidRDefault="001E3E9C" w:rsidP="001E3E9C">
      <w:pPr>
        <w:pStyle w:val="AllText"/>
      </w:pPr>
      <m:oMathPara>
        <m:oMathParaPr>
          <m:jc m:val="center"/>
        </m:oMathParaPr>
        <m:oMath>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25.4*</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2504*</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247.6*</m:t>
                  </m:r>
                  <m:sSup>
                    <m:sSupPr>
                      <m:ctrlPr>
                        <w:rPr>
                          <w:rFonts w:ascii="Cambria Math" w:hAnsi="Cambria Math"/>
                          <w:i/>
                        </w:rPr>
                      </m:ctrlPr>
                    </m:sSupPr>
                    <m:e>
                      <m:r>
                        <w:rPr>
                          <w:rFonts w:ascii="Cambria Math" w:hAnsi="Cambria Math"/>
                        </w:rPr>
                        <m:t>10</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19.05*</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19.05*</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247.6*</m:t>
                  </m:r>
                  <m:sSup>
                    <m:sSupPr>
                      <m:ctrlPr>
                        <w:rPr>
                          <w:rFonts w:ascii="Cambria Math" w:hAnsi="Cambria Math"/>
                          <w:i/>
                        </w:rPr>
                      </m:ctrlPr>
                    </m:sSupPr>
                    <m:e>
                      <m:r>
                        <w:rPr>
                          <w:rFonts w:ascii="Cambria Math" w:hAnsi="Cambria Math"/>
                        </w:rPr>
                        <m:t>10</m:t>
                      </m:r>
                    </m:e>
                    <m:sup>
                      <m:r>
                        <w:rPr>
                          <w:rFonts w:ascii="Cambria Math" w:hAnsi="Cambria Math"/>
                        </w:rPr>
                        <m:t>-3</m:t>
                      </m:r>
                    </m:sup>
                  </m:sSup>
                </m:e>
              </m:d>
            </m:e>
          </m:d>
        </m:oMath>
      </m:oMathPara>
    </w:p>
    <w:p w14:paraId="744EC796" w14:textId="06FED152" w:rsidR="001E3E9C" w:rsidRPr="001E3E9C" w:rsidRDefault="001E3E9C" w:rsidP="001E3E9C">
      <w:pPr>
        <w:pStyle w:val="AllText"/>
      </w:pPr>
      <m:oMathPara>
        <m:oMathParaPr>
          <m:jc m:val="center"/>
        </m:oMathParaPr>
        <m:oMath>
          <m:r>
            <w:rPr>
              <w:rFonts w:ascii="Cambria Math" w:hAnsi="Cambria Math"/>
            </w:rPr>
            <m:t>=0.069*</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p w14:paraId="0D4BC121" w14:textId="77777777" w:rsidR="001E3E9C" w:rsidRPr="001E3E9C" w:rsidRDefault="001E3E9C" w:rsidP="001E3E9C">
      <w:pPr>
        <w:pStyle w:val="AllText"/>
      </w:pPr>
      <w:r w:rsidRPr="001E3E9C">
        <w:t xml:space="preserve">For 4 pieces </w:t>
      </w:r>
    </w:p>
    <w:p w14:paraId="2E3CB760" w14:textId="2D8E0D99" w:rsidR="001E3E9C" w:rsidRPr="001E3E9C" w:rsidRDefault="001E3E9C" w:rsidP="001E3E9C">
      <w:pPr>
        <w:pStyle w:val="AllText"/>
      </w:pPr>
      <m:oMathPara>
        <m:oMathParaPr>
          <m:jc m:val="center"/>
        </m:oMathParaPr>
        <m:oMath>
          <m:r>
            <w:rPr>
              <w:rFonts w:ascii="Cambria Math" w:hAnsi="Cambria Math"/>
            </w:rPr>
            <m:t>=0.069*</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4</m:t>
          </m:r>
        </m:oMath>
      </m:oMathPara>
    </w:p>
    <w:p w14:paraId="6A53B40A" w14:textId="235C6EBF" w:rsidR="001E3E9C" w:rsidRPr="001E3E9C" w:rsidRDefault="001E3E9C" w:rsidP="001E3E9C">
      <w:pPr>
        <w:pStyle w:val="AllText"/>
      </w:pPr>
      <w:r w:rsidRPr="001E3E9C">
        <w:t>=</w:t>
      </w:r>
      <m:oMath>
        <m:r>
          <w:rPr>
            <w:rFonts w:ascii="Cambria Math" w:hAnsi="Cambria Math"/>
          </w:rPr>
          <m:t xml:space="preserve"> 0.000276 </m:t>
        </m:r>
        <m:sSup>
          <m:sSupPr>
            <m:ctrlPr>
              <w:rPr>
                <w:rFonts w:ascii="Cambria Math" w:hAnsi="Cambria Math"/>
                <w:i/>
              </w:rPr>
            </m:ctrlPr>
          </m:sSupPr>
          <m:e>
            <m:r>
              <w:rPr>
                <w:rFonts w:ascii="Cambria Math" w:hAnsi="Cambria Math"/>
              </w:rPr>
              <m:t>m</m:t>
            </m:r>
          </m:e>
          <m:sup>
            <m:r>
              <w:rPr>
                <w:rFonts w:ascii="Cambria Math" w:hAnsi="Cambria Math"/>
              </w:rPr>
              <m:t>3</m:t>
            </m:r>
          </m:sup>
        </m:sSup>
      </m:oMath>
    </w:p>
    <w:p w14:paraId="282EDF7E" w14:textId="77777777" w:rsidR="001E3E9C" w:rsidRPr="001E3E9C" w:rsidRDefault="001E3E9C" w:rsidP="001E3E9C">
      <w:pPr>
        <w:pStyle w:val="AllText"/>
      </w:pPr>
    </w:p>
    <w:p w14:paraId="2940A1EB" w14:textId="77777777" w:rsidR="001E3E9C" w:rsidRPr="001E3E9C" w:rsidRDefault="001E3E9C" w:rsidP="001E3E9C">
      <w:pPr>
        <w:pStyle w:val="AllText"/>
        <w:rPr>
          <w:b/>
          <w:bCs/>
          <w:iCs/>
        </w:rPr>
      </w:pPr>
      <w:r w:rsidRPr="001E3E9C">
        <w:rPr>
          <w:b/>
          <w:bCs/>
          <w:iCs/>
        </w:rPr>
        <w:t xml:space="preserve">&gt;&gt; Mass Calculations </w:t>
      </w:r>
    </w:p>
    <w:p w14:paraId="2F90703D" w14:textId="77777777" w:rsidR="001E3E9C" w:rsidRPr="001E3E9C" w:rsidRDefault="001E3E9C" w:rsidP="001E3E9C">
      <w:pPr>
        <w:pStyle w:val="AllText"/>
      </w:pPr>
      <w:r w:rsidRPr="001E3E9C">
        <w:t xml:space="preserve">Mass </w:t>
      </w:r>
    </w:p>
    <w:p w14:paraId="532EB305" w14:textId="3B77F494" w:rsidR="001E3E9C" w:rsidRPr="001E3E9C" w:rsidRDefault="001E3E9C" w:rsidP="001E3E9C">
      <w:pPr>
        <w:pStyle w:val="AllText"/>
      </w:pPr>
      <w:r w:rsidRPr="001E3E9C">
        <w:t xml:space="preserve">= </w:t>
      </w:r>
      <m:oMath>
        <m:r>
          <w:rPr>
            <w:rFonts w:ascii="Cambria Math" w:hAnsi="Cambria Math"/>
          </w:rPr>
          <m:t>0.069*</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2700</m:t>
        </m:r>
      </m:oMath>
    </w:p>
    <w:p w14:paraId="41969F02" w14:textId="77777777" w:rsidR="001E3E9C" w:rsidRPr="001E3E9C" w:rsidRDefault="001E3E9C" w:rsidP="001E3E9C">
      <w:pPr>
        <w:pStyle w:val="AllText"/>
      </w:pPr>
      <w:r w:rsidRPr="001E3E9C">
        <w:t>= 0.188 kg</w:t>
      </w:r>
    </w:p>
    <w:p w14:paraId="4A5EE18C" w14:textId="77777777" w:rsidR="001E3E9C" w:rsidRPr="001E3E9C" w:rsidRDefault="001E3E9C" w:rsidP="001E3E9C">
      <w:pPr>
        <w:pStyle w:val="AllText"/>
      </w:pPr>
      <w:r w:rsidRPr="001E3E9C">
        <w:t>For four pieces = 0.188 kg *4</w:t>
      </w:r>
    </w:p>
    <w:p w14:paraId="34FF9F30" w14:textId="77777777" w:rsidR="001E3E9C" w:rsidRPr="001E3E9C" w:rsidRDefault="001E3E9C" w:rsidP="001E3E9C">
      <w:pPr>
        <w:pStyle w:val="AllText"/>
      </w:pPr>
      <w:r w:rsidRPr="001E3E9C">
        <w:t>= 0.752 kg</w:t>
      </w:r>
    </w:p>
    <w:p w14:paraId="4D8ABA6C" w14:textId="77777777" w:rsidR="001E3E9C" w:rsidRPr="001E3E9C" w:rsidRDefault="001E3E9C" w:rsidP="001E3E9C">
      <w:pPr>
        <w:pStyle w:val="AllText"/>
      </w:pPr>
    </w:p>
    <w:p w14:paraId="5E1E8DBC" w14:textId="77777777" w:rsidR="001E3E9C" w:rsidRPr="001E3E9C" w:rsidRDefault="001E3E9C" w:rsidP="001E3E9C">
      <w:pPr>
        <w:pStyle w:val="AllText"/>
        <w:rPr>
          <w:b/>
          <w:bCs/>
          <w:iCs/>
        </w:rPr>
      </w:pPr>
    </w:p>
    <w:p w14:paraId="55305098" w14:textId="77777777" w:rsidR="001E3E9C" w:rsidRPr="001E3E9C" w:rsidRDefault="001E3E9C" w:rsidP="001E3E9C">
      <w:pPr>
        <w:pStyle w:val="AllText"/>
        <w:rPr>
          <w:b/>
          <w:bCs/>
          <w:iCs/>
        </w:rPr>
      </w:pPr>
      <w:r w:rsidRPr="001E3E9C">
        <w:rPr>
          <w:b/>
          <w:bCs/>
          <w:iCs/>
        </w:rPr>
        <w:t>Volume and Mass calculations for Aluminum Mesh</w:t>
      </w:r>
    </w:p>
    <w:p w14:paraId="3990B541" w14:textId="77777777" w:rsidR="001E3E9C" w:rsidRPr="001E3E9C" w:rsidRDefault="001E3E9C" w:rsidP="001E3E9C">
      <w:pPr>
        <w:pStyle w:val="AllText"/>
        <w:rPr>
          <w:b/>
          <w:bCs/>
          <w:iCs/>
        </w:rPr>
      </w:pPr>
    </w:p>
    <w:p w14:paraId="7F8656E0" w14:textId="77777777" w:rsidR="001E3E9C" w:rsidRPr="001E3E9C" w:rsidRDefault="001E3E9C" w:rsidP="001E3E9C">
      <w:pPr>
        <w:pStyle w:val="AllText"/>
        <w:rPr>
          <w:b/>
          <w:bCs/>
          <w:iCs/>
        </w:rPr>
      </w:pPr>
      <w:r w:rsidRPr="001E3E9C">
        <w:rPr>
          <w:b/>
          <w:bCs/>
          <w:iCs/>
        </w:rPr>
        <w:t>&gt;&gt; Volume calculations</w:t>
      </w:r>
    </w:p>
    <w:p w14:paraId="5FBFCE87" w14:textId="77777777" w:rsidR="001E3E9C" w:rsidRPr="001E3E9C" w:rsidRDefault="001E3E9C" w:rsidP="001E3E9C">
      <w:pPr>
        <w:pStyle w:val="AllText"/>
      </w:pPr>
      <w:r w:rsidRPr="001E3E9C">
        <w:t>Total volume = Volume of whole body – Volume of displaced holes</w:t>
      </w:r>
    </w:p>
    <w:p w14:paraId="5C62F452" w14:textId="24356017" w:rsidR="001E3E9C" w:rsidRPr="001E3E9C" w:rsidRDefault="001E3E9C" w:rsidP="001E3E9C">
      <w:pPr>
        <w:pStyle w:val="AllText"/>
      </w:pPr>
      <m:oMathPara>
        <m:oMathParaPr>
          <m:jc m:val="center"/>
        </m:oMathParaPr>
        <m:oMath>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25.4*</m:t>
                  </m:r>
                  <m:sSup>
                    <m:sSupPr>
                      <m:ctrlPr>
                        <w:rPr>
                          <w:rFonts w:ascii="Cambria Math" w:hAnsi="Cambria Math"/>
                          <w:i/>
                        </w:rPr>
                      </m:ctrlPr>
                    </m:sSupPr>
                    <m:e>
                      <m:r>
                        <w:rPr>
                          <w:rFonts w:ascii="Cambria Math" w:hAnsi="Cambria Math"/>
                        </w:rPr>
                        <m:t>10</m:t>
                      </m:r>
                    </m:e>
                    <m:sup>
                      <m:r>
                        <w:rPr>
                          <w:rFonts w:ascii="Cambria Math" w:hAnsi="Cambria Math"/>
                        </w:rPr>
                        <m:t>3</m:t>
                      </m:r>
                    </m:sup>
                  </m:sSup>
                </m:e>
              </m:d>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2.54*</m:t>
              </m:r>
              <m:sSup>
                <m:sSupPr>
                  <m:ctrlPr>
                    <w:rPr>
                      <w:rFonts w:ascii="Cambria Math" w:hAnsi="Cambria Math"/>
                      <w:i/>
                    </w:rPr>
                  </m:ctrlPr>
                </m:sSupPr>
                <m:e>
                  <m:r>
                    <w:rPr>
                      <w:rFonts w:ascii="Cambria Math" w:hAnsi="Cambria Math"/>
                    </w:rPr>
                    <m:t>10</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1.524*</m:t>
              </m:r>
              <m:sSup>
                <m:sSupPr>
                  <m:ctrlPr>
                    <w:rPr>
                      <w:rFonts w:ascii="Cambria Math" w:hAnsi="Cambria Math"/>
                      <w:i/>
                    </w:rPr>
                  </m:ctrlPr>
                </m:sSupPr>
                <m:e>
                  <m:r>
                    <w:rPr>
                      <w:rFonts w:ascii="Cambria Math" w:hAnsi="Cambria Math"/>
                    </w:rPr>
                    <m:t>10</m:t>
                  </m:r>
                </m:e>
                <m:sup>
                  <m:r>
                    <w:rPr>
                      <w:rFonts w:ascii="Cambria Math" w:hAnsi="Cambria Math"/>
                    </w:rPr>
                    <m:t>3</m:t>
                  </m:r>
                </m:sup>
              </m:sSup>
            </m:e>
          </m:d>
          <m:r>
            <w:rPr>
              <w:rFonts w:ascii="Cambria Math" w:hAnsi="Cambria Math"/>
            </w:rPr>
            <m:t>*100</m:t>
          </m:r>
        </m:oMath>
      </m:oMathPara>
    </w:p>
    <w:p w14:paraId="5B43E17A" w14:textId="0E13FAAF" w:rsidR="001E3E9C" w:rsidRPr="001E3E9C" w:rsidRDefault="001E3E9C" w:rsidP="001E3E9C">
      <w:pPr>
        <w:pStyle w:val="AllText"/>
      </w:pPr>
      <w:r w:rsidRPr="001E3E9C">
        <w:t xml:space="preserve">= </w:t>
      </w:r>
      <m:oMath>
        <m:r>
          <w:rPr>
            <w:rFonts w:ascii="Cambria Math" w:hAnsi="Cambria Math"/>
          </w:rPr>
          <m:t>1.04*</m:t>
        </m:r>
        <m:sSup>
          <m:sSupPr>
            <m:ctrlPr>
              <w:rPr>
                <w:rFonts w:ascii="Cambria Math" w:hAnsi="Cambria Math"/>
                <w:i/>
              </w:rPr>
            </m:ctrlPr>
          </m:sSupPr>
          <m:e>
            <m:r>
              <w:rPr>
                <w:rFonts w:ascii="Cambria Math" w:hAnsi="Cambria Math"/>
              </w:rPr>
              <m:t>10</m:t>
            </m:r>
          </m:e>
          <m:sup>
            <m:r>
              <w:rPr>
                <w:rFonts w:ascii="Cambria Math" w:hAnsi="Cambria Math"/>
              </w:rPr>
              <m:t>-6</m:t>
            </m:r>
          </m:sup>
        </m:sSup>
        <m:sSup>
          <m:sSupPr>
            <m:ctrlPr>
              <w:rPr>
                <w:rFonts w:ascii="Cambria Math" w:hAnsi="Cambria Math"/>
                <w:i/>
              </w:rPr>
            </m:ctrlPr>
          </m:sSupPr>
          <m:e>
            <m:r>
              <w:rPr>
                <w:rFonts w:ascii="Cambria Math" w:hAnsi="Cambria Math"/>
              </w:rPr>
              <m:t>m</m:t>
            </m:r>
          </m:e>
          <m:sup>
            <m:r>
              <w:rPr>
                <w:rFonts w:ascii="Cambria Math" w:hAnsi="Cambria Math"/>
              </w:rPr>
              <m:t>3</m:t>
            </m:r>
          </m:sup>
        </m:sSup>
      </m:oMath>
    </w:p>
    <w:p w14:paraId="562DF08B" w14:textId="77777777" w:rsidR="001E3E9C" w:rsidRPr="001E3E9C" w:rsidRDefault="001E3E9C" w:rsidP="001E3E9C">
      <w:pPr>
        <w:pStyle w:val="AllText"/>
      </w:pPr>
    </w:p>
    <w:p w14:paraId="3B71DB90" w14:textId="77777777" w:rsidR="001E3E9C" w:rsidRPr="001E3E9C" w:rsidRDefault="001E3E9C" w:rsidP="001E3E9C">
      <w:pPr>
        <w:pStyle w:val="AllText"/>
        <w:rPr>
          <w:b/>
          <w:bCs/>
          <w:iCs/>
        </w:rPr>
      </w:pPr>
      <w:r w:rsidRPr="001E3E9C">
        <w:rPr>
          <w:b/>
          <w:bCs/>
          <w:iCs/>
        </w:rPr>
        <w:t>&gt;&gt;Mass Calculations</w:t>
      </w:r>
    </w:p>
    <w:p w14:paraId="1A00FFB4" w14:textId="3AB3FC3B" w:rsidR="001E3E9C" w:rsidRPr="001E3E9C" w:rsidRDefault="001E3E9C" w:rsidP="001E3E9C">
      <w:pPr>
        <w:pStyle w:val="AllText"/>
      </w:pPr>
      <w:r w:rsidRPr="001E3E9C">
        <w:t xml:space="preserve">Mass = </w:t>
      </w:r>
      <m:oMath>
        <m:r>
          <w:rPr>
            <w:rFonts w:ascii="Cambria Math" w:hAnsi="Cambria Math"/>
          </w:rPr>
          <m:t>1.04*</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1016</m:t>
        </m:r>
      </m:oMath>
    </w:p>
    <w:p w14:paraId="335E4E72" w14:textId="77777777" w:rsidR="001E3E9C" w:rsidRPr="001E3E9C" w:rsidRDefault="001E3E9C" w:rsidP="001E3E9C">
      <w:pPr>
        <w:pStyle w:val="AllText"/>
      </w:pPr>
      <w:r w:rsidRPr="001E3E9C">
        <w:t>= 2.85 kg</w:t>
      </w:r>
    </w:p>
    <w:p w14:paraId="43F42BC7" w14:textId="77777777" w:rsidR="001E3E9C" w:rsidRPr="001E3E9C" w:rsidRDefault="001E3E9C" w:rsidP="001E3E9C">
      <w:pPr>
        <w:pStyle w:val="AllText"/>
      </w:pPr>
    </w:p>
    <w:p w14:paraId="09404C42" w14:textId="77777777" w:rsidR="001E3E9C" w:rsidRPr="001E3E9C" w:rsidRDefault="001E3E9C" w:rsidP="001E3E9C">
      <w:pPr>
        <w:pStyle w:val="AllText"/>
        <w:rPr>
          <w:b/>
          <w:bCs/>
          <w:iCs/>
        </w:rPr>
      </w:pPr>
      <w:r w:rsidRPr="001E3E9C">
        <w:rPr>
          <w:b/>
          <w:bCs/>
          <w:iCs/>
        </w:rPr>
        <w:t>Mass Calculations for the screws</w:t>
      </w:r>
    </w:p>
    <w:p w14:paraId="02BA4716" w14:textId="77777777" w:rsidR="001E3E9C" w:rsidRPr="001E3E9C" w:rsidRDefault="001E3E9C" w:rsidP="001E3E9C">
      <w:pPr>
        <w:pStyle w:val="AllText"/>
      </w:pPr>
      <w:r w:rsidRPr="001E3E9C">
        <w:t>Standard weight for the screws used = 0.00585 kg</w:t>
      </w:r>
    </w:p>
    <w:p w14:paraId="3F45D8EE" w14:textId="77777777" w:rsidR="001E3E9C" w:rsidRPr="001E3E9C" w:rsidRDefault="001E3E9C" w:rsidP="001E3E9C">
      <w:pPr>
        <w:pStyle w:val="AllText"/>
      </w:pPr>
      <w:r w:rsidRPr="001E3E9C">
        <w:t xml:space="preserve">For 20 screws </w:t>
      </w:r>
    </w:p>
    <w:p w14:paraId="759FF64E" w14:textId="77777777" w:rsidR="001E3E9C" w:rsidRPr="001E3E9C" w:rsidRDefault="001E3E9C" w:rsidP="001E3E9C">
      <w:pPr>
        <w:pStyle w:val="AllText"/>
      </w:pPr>
      <w:r w:rsidRPr="001E3E9C">
        <w:t>= 0.00585 * 20</w:t>
      </w:r>
    </w:p>
    <w:p w14:paraId="14B908FF" w14:textId="77777777" w:rsidR="001E3E9C" w:rsidRPr="001E3E9C" w:rsidRDefault="001E3E9C" w:rsidP="001E3E9C">
      <w:pPr>
        <w:pStyle w:val="AllText"/>
      </w:pPr>
      <w:r w:rsidRPr="001E3E9C">
        <w:t>= 0.0117 kg</w:t>
      </w:r>
    </w:p>
    <w:p w14:paraId="199ADF74" w14:textId="77777777" w:rsidR="001E3E9C" w:rsidRPr="001E3E9C" w:rsidRDefault="001E3E9C" w:rsidP="001E3E9C">
      <w:pPr>
        <w:pStyle w:val="AllText"/>
      </w:pPr>
    </w:p>
    <w:p w14:paraId="657B1D2F" w14:textId="77777777" w:rsidR="001E3E9C" w:rsidRPr="001E3E9C" w:rsidRDefault="001E3E9C" w:rsidP="001E3E9C">
      <w:pPr>
        <w:pStyle w:val="AllText"/>
      </w:pPr>
      <w:r w:rsidRPr="001E3E9C">
        <w:t>Total volume Table</w:t>
      </w:r>
    </w:p>
    <w:tbl>
      <w:tblPr>
        <w:tblStyle w:val="TableGrid"/>
        <w:tblW w:w="0" w:type="auto"/>
        <w:tblLook w:val="04A0" w:firstRow="1" w:lastRow="0" w:firstColumn="1" w:lastColumn="0" w:noHBand="0" w:noVBand="1"/>
      </w:tblPr>
      <w:tblGrid>
        <w:gridCol w:w="4675"/>
        <w:gridCol w:w="4675"/>
      </w:tblGrid>
      <w:tr w:rsidR="001E3E9C" w:rsidRPr="001E3E9C" w14:paraId="7839430D" w14:textId="77777777" w:rsidTr="001E3E9C">
        <w:tc>
          <w:tcPr>
            <w:tcW w:w="4675" w:type="dxa"/>
          </w:tcPr>
          <w:p w14:paraId="3F1B8F2F" w14:textId="77777777" w:rsidR="001E3E9C" w:rsidRPr="001E3E9C" w:rsidRDefault="001E3E9C" w:rsidP="001E3E9C">
            <w:pPr>
              <w:pStyle w:val="AllText"/>
              <w:rPr>
                <w:b/>
              </w:rPr>
            </w:pPr>
            <w:r w:rsidRPr="001E3E9C">
              <w:rPr>
                <w:b/>
              </w:rPr>
              <w:t>Parts</w:t>
            </w:r>
          </w:p>
        </w:tc>
        <w:tc>
          <w:tcPr>
            <w:tcW w:w="4675" w:type="dxa"/>
          </w:tcPr>
          <w:p w14:paraId="1F50C243" w14:textId="77777777" w:rsidR="001E3E9C" w:rsidRPr="001E3E9C" w:rsidRDefault="001E3E9C" w:rsidP="001E3E9C">
            <w:pPr>
              <w:pStyle w:val="AllText"/>
              <w:rPr>
                <w:b/>
              </w:rPr>
            </w:pPr>
            <w:r w:rsidRPr="001E3E9C">
              <w:rPr>
                <w:b/>
              </w:rPr>
              <w:t>Volume</w:t>
            </w:r>
          </w:p>
        </w:tc>
      </w:tr>
      <w:tr w:rsidR="001E3E9C" w:rsidRPr="001E3E9C" w14:paraId="1EE09919" w14:textId="77777777" w:rsidTr="001E3E9C">
        <w:tc>
          <w:tcPr>
            <w:tcW w:w="4675" w:type="dxa"/>
          </w:tcPr>
          <w:p w14:paraId="47CE4B33" w14:textId="77777777" w:rsidR="001E3E9C" w:rsidRPr="001E3E9C" w:rsidRDefault="001E3E9C" w:rsidP="001E3E9C">
            <w:pPr>
              <w:pStyle w:val="AllText"/>
            </w:pPr>
            <w:r w:rsidRPr="001E3E9C">
              <w:t>Half Cylinder</w:t>
            </w:r>
          </w:p>
        </w:tc>
        <w:tc>
          <w:tcPr>
            <w:tcW w:w="4675" w:type="dxa"/>
          </w:tcPr>
          <w:p w14:paraId="5027B892" w14:textId="2DC96E5B" w:rsidR="001E3E9C" w:rsidRPr="001E3E9C" w:rsidRDefault="001E3E9C" w:rsidP="001E3E9C">
            <w:pPr>
              <w:pStyle w:val="AllText"/>
            </w:pPr>
            <m:oMathPara>
              <m:oMath>
                <m:r>
                  <w:rPr>
                    <w:rFonts w:ascii="Cambria Math" w:hAnsi="Cambria Math"/>
                  </w:rPr>
                  <m:t xml:space="preserve">0.48426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1080E2D4" w14:textId="77777777" w:rsidTr="001E3E9C">
        <w:tc>
          <w:tcPr>
            <w:tcW w:w="4675" w:type="dxa"/>
          </w:tcPr>
          <w:p w14:paraId="295E28AE" w14:textId="77777777" w:rsidR="001E3E9C" w:rsidRPr="001E3E9C" w:rsidRDefault="001E3E9C" w:rsidP="001E3E9C">
            <w:pPr>
              <w:pStyle w:val="AllText"/>
            </w:pPr>
            <w:r w:rsidRPr="001E3E9C">
              <w:t>Front Cone</w:t>
            </w:r>
          </w:p>
        </w:tc>
        <w:tc>
          <w:tcPr>
            <w:tcW w:w="4675" w:type="dxa"/>
          </w:tcPr>
          <w:p w14:paraId="1C4B5176" w14:textId="17FF9A1C" w:rsidR="001E3E9C" w:rsidRPr="001E3E9C" w:rsidRDefault="001E3E9C" w:rsidP="001E3E9C">
            <w:pPr>
              <w:pStyle w:val="AllText"/>
            </w:pPr>
            <m:oMathPara>
              <m:oMath>
                <m:r>
                  <w:rPr>
                    <w:rFonts w:ascii="Cambria Math" w:hAnsi="Cambria Math"/>
                  </w:rPr>
                  <m:t xml:space="preserve">0.00632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29B77D0A" w14:textId="77777777" w:rsidTr="001E3E9C">
        <w:tc>
          <w:tcPr>
            <w:tcW w:w="4675" w:type="dxa"/>
          </w:tcPr>
          <w:p w14:paraId="3B8A9304" w14:textId="77777777" w:rsidR="001E3E9C" w:rsidRPr="001E3E9C" w:rsidRDefault="001E3E9C" w:rsidP="001E3E9C">
            <w:pPr>
              <w:pStyle w:val="AllText"/>
            </w:pPr>
            <w:r w:rsidRPr="001E3E9C">
              <w:t>Wooden Cubes</w:t>
            </w:r>
          </w:p>
        </w:tc>
        <w:tc>
          <w:tcPr>
            <w:tcW w:w="4675" w:type="dxa"/>
          </w:tcPr>
          <w:p w14:paraId="4E36DC8A" w14:textId="7E1D46E3" w:rsidR="001E3E9C" w:rsidRPr="001E3E9C" w:rsidRDefault="001E3E9C" w:rsidP="001E3E9C">
            <w:pPr>
              <w:pStyle w:val="AllText"/>
            </w:pPr>
            <m:oMathPara>
              <m:oMath>
                <m:r>
                  <w:rPr>
                    <w:rFonts w:ascii="Cambria Math" w:hAnsi="Cambria Math"/>
                  </w:rPr>
                  <m:t xml:space="preserve">0.000678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4AA9F026" w14:textId="77777777" w:rsidTr="001E3E9C">
        <w:tc>
          <w:tcPr>
            <w:tcW w:w="4675" w:type="dxa"/>
          </w:tcPr>
          <w:p w14:paraId="7F44B97A" w14:textId="77777777" w:rsidR="001E3E9C" w:rsidRPr="001E3E9C" w:rsidRDefault="001E3E9C" w:rsidP="001E3E9C">
            <w:pPr>
              <w:pStyle w:val="AllText"/>
            </w:pPr>
            <w:r w:rsidRPr="001E3E9C">
              <w:t>Rectangular blocks</w:t>
            </w:r>
          </w:p>
        </w:tc>
        <w:tc>
          <w:tcPr>
            <w:tcW w:w="4675" w:type="dxa"/>
          </w:tcPr>
          <w:p w14:paraId="0A8C7D27" w14:textId="710A3212" w:rsidR="001E3E9C" w:rsidRPr="001E3E9C" w:rsidRDefault="001E3E9C" w:rsidP="001E3E9C">
            <w:pPr>
              <w:pStyle w:val="AllText"/>
            </w:pPr>
            <m:oMathPara>
              <m:oMath>
                <m:r>
                  <w:rPr>
                    <w:rFonts w:ascii="Cambria Math" w:hAnsi="Cambria Math"/>
                  </w:rPr>
                  <m:t xml:space="preserve">0.0272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2CBC1EBC" w14:textId="77777777" w:rsidTr="001E3E9C">
        <w:tc>
          <w:tcPr>
            <w:tcW w:w="4675" w:type="dxa"/>
          </w:tcPr>
          <w:p w14:paraId="746EB75F" w14:textId="77777777" w:rsidR="001E3E9C" w:rsidRPr="001E3E9C" w:rsidRDefault="001E3E9C" w:rsidP="001E3E9C">
            <w:pPr>
              <w:pStyle w:val="AllText"/>
            </w:pPr>
            <w:r w:rsidRPr="001E3E9C">
              <w:t>PVC 18.5 inch</w:t>
            </w:r>
          </w:p>
        </w:tc>
        <w:tc>
          <w:tcPr>
            <w:tcW w:w="4675" w:type="dxa"/>
          </w:tcPr>
          <w:p w14:paraId="567DA1FC" w14:textId="4F48B6A0" w:rsidR="001E3E9C" w:rsidRPr="001E3E9C" w:rsidRDefault="001E3E9C" w:rsidP="001E3E9C">
            <w:pPr>
              <w:pStyle w:val="AllText"/>
            </w:pPr>
            <m:oMathPara>
              <m:oMath>
                <m:r>
                  <w:rPr>
                    <w:rFonts w:ascii="Cambria Math" w:hAnsi="Cambria Math"/>
                  </w:rPr>
                  <m:t xml:space="preserve">0.000104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4D5A434B" w14:textId="77777777" w:rsidTr="001E3E9C">
        <w:tc>
          <w:tcPr>
            <w:tcW w:w="4675" w:type="dxa"/>
          </w:tcPr>
          <w:p w14:paraId="47F3D223" w14:textId="77777777" w:rsidR="001E3E9C" w:rsidRPr="001E3E9C" w:rsidRDefault="001E3E9C" w:rsidP="001E3E9C">
            <w:pPr>
              <w:pStyle w:val="AllText"/>
            </w:pPr>
            <w:r w:rsidRPr="001E3E9C">
              <w:t>PVC 4 inch</w:t>
            </w:r>
          </w:p>
        </w:tc>
        <w:tc>
          <w:tcPr>
            <w:tcW w:w="4675" w:type="dxa"/>
          </w:tcPr>
          <w:p w14:paraId="6FD15943" w14:textId="3FC1B7AE" w:rsidR="001E3E9C" w:rsidRPr="001E3E9C" w:rsidRDefault="001E3E9C" w:rsidP="001E3E9C">
            <w:pPr>
              <w:pStyle w:val="AllText"/>
            </w:pPr>
            <m:oMathPara>
              <m:oMath>
                <m:r>
                  <w:rPr>
                    <w:rFonts w:ascii="Cambria Math" w:hAnsi="Cambria Math"/>
                  </w:rPr>
                  <m:t xml:space="preserve">0.004468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385168A7" w14:textId="77777777" w:rsidTr="001E3E9C">
        <w:tc>
          <w:tcPr>
            <w:tcW w:w="4675" w:type="dxa"/>
          </w:tcPr>
          <w:p w14:paraId="1AD47A14" w14:textId="77777777" w:rsidR="001E3E9C" w:rsidRPr="001E3E9C" w:rsidRDefault="001E3E9C" w:rsidP="001E3E9C">
            <w:pPr>
              <w:pStyle w:val="AllText"/>
            </w:pPr>
            <w:r w:rsidRPr="001E3E9C">
              <w:t>PVC Elbow</w:t>
            </w:r>
          </w:p>
        </w:tc>
        <w:tc>
          <w:tcPr>
            <w:tcW w:w="4675" w:type="dxa"/>
          </w:tcPr>
          <w:p w14:paraId="645BFEF8" w14:textId="70039B04" w:rsidR="001E3E9C" w:rsidRPr="001E3E9C" w:rsidRDefault="001E3E9C" w:rsidP="001E3E9C">
            <w:pPr>
              <w:pStyle w:val="AllText"/>
            </w:pPr>
            <m:oMathPara>
              <m:oMath>
                <m:r>
                  <w:rPr>
                    <w:rFonts w:ascii="Cambria Math" w:hAnsi="Cambria Math"/>
                  </w:rPr>
                  <m:t xml:space="preserve">0.0000616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5DBBD867" w14:textId="77777777" w:rsidTr="001E3E9C">
        <w:tc>
          <w:tcPr>
            <w:tcW w:w="4675" w:type="dxa"/>
          </w:tcPr>
          <w:p w14:paraId="2628B279" w14:textId="77777777" w:rsidR="001E3E9C" w:rsidRPr="001E3E9C" w:rsidRDefault="001E3E9C" w:rsidP="001E3E9C">
            <w:pPr>
              <w:pStyle w:val="AllText"/>
            </w:pPr>
            <w:r w:rsidRPr="001E3E9C">
              <w:t>Aluminum Angle Bar 28 inch</w:t>
            </w:r>
          </w:p>
        </w:tc>
        <w:tc>
          <w:tcPr>
            <w:tcW w:w="4675" w:type="dxa"/>
          </w:tcPr>
          <w:p w14:paraId="0253A3B4" w14:textId="602E01B9" w:rsidR="001E3E9C" w:rsidRPr="001E3E9C" w:rsidRDefault="001E3E9C" w:rsidP="001E3E9C">
            <w:pPr>
              <w:pStyle w:val="AllText"/>
            </w:pPr>
            <m:oMathPara>
              <m:oMath>
                <m:r>
                  <w:rPr>
                    <w:rFonts w:ascii="Cambria Math" w:hAnsi="Cambria Math"/>
                  </w:rPr>
                  <m:t xml:space="preserve">0.0004452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37AEA836" w14:textId="77777777" w:rsidTr="001E3E9C">
        <w:tc>
          <w:tcPr>
            <w:tcW w:w="4675" w:type="dxa"/>
          </w:tcPr>
          <w:p w14:paraId="0A69C11D" w14:textId="77777777" w:rsidR="001E3E9C" w:rsidRPr="001E3E9C" w:rsidRDefault="001E3E9C" w:rsidP="001E3E9C">
            <w:pPr>
              <w:pStyle w:val="AllText"/>
            </w:pPr>
            <w:r w:rsidRPr="001E3E9C">
              <w:t>Aluminum Angle Bar 12 inch</w:t>
            </w:r>
          </w:p>
        </w:tc>
        <w:tc>
          <w:tcPr>
            <w:tcW w:w="4675" w:type="dxa"/>
          </w:tcPr>
          <w:p w14:paraId="162229EA" w14:textId="52B8C899" w:rsidR="001E3E9C" w:rsidRPr="001E3E9C" w:rsidRDefault="001E3E9C" w:rsidP="001E3E9C">
            <w:pPr>
              <w:pStyle w:val="AllText"/>
            </w:pPr>
            <m:oMathPara>
              <m:oMath>
                <m:r>
                  <w:rPr>
                    <w:rFonts w:ascii="Cambria Math" w:hAnsi="Cambria Math"/>
                  </w:rPr>
                  <m:t xml:space="preserve">0.0001992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2A221794" w14:textId="77777777" w:rsidTr="001E3E9C">
        <w:tc>
          <w:tcPr>
            <w:tcW w:w="4675" w:type="dxa"/>
          </w:tcPr>
          <w:p w14:paraId="4277EDEB" w14:textId="77777777" w:rsidR="001E3E9C" w:rsidRPr="001E3E9C" w:rsidRDefault="001E3E9C" w:rsidP="001E3E9C">
            <w:pPr>
              <w:pStyle w:val="AllText"/>
            </w:pPr>
            <w:r w:rsidRPr="001E3E9C">
              <w:t>Aluminum Box Bar 12 inch</w:t>
            </w:r>
          </w:p>
        </w:tc>
        <w:tc>
          <w:tcPr>
            <w:tcW w:w="4675" w:type="dxa"/>
          </w:tcPr>
          <w:p w14:paraId="0DEF2318" w14:textId="221C50F5" w:rsidR="001E3E9C" w:rsidRPr="001E3E9C" w:rsidRDefault="001E3E9C" w:rsidP="001E3E9C">
            <w:pPr>
              <w:pStyle w:val="AllText"/>
            </w:pPr>
            <m:oMathPara>
              <m:oMath>
                <m:r>
                  <w:rPr>
                    <w:rFonts w:ascii="Cambria Math" w:hAnsi="Cambria Math"/>
                  </w:rPr>
                  <m:t xml:space="preserve">0.000276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36A192CE" w14:textId="77777777" w:rsidTr="001E3E9C">
        <w:tc>
          <w:tcPr>
            <w:tcW w:w="4675" w:type="dxa"/>
          </w:tcPr>
          <w:p w14:paraId="78EF43A8" w14:textId="77777777" w:rsidR="001E3E9C" w:rsidRPr="001E3E9C" w:rsidRDefault="001E3E9C" w:rsidP="001E3E9C">
            <w:pPr>
              <w:pStyle w:val="AllText"/>
            </w:pPr>
            <w:r w:rsidRPr="001E3E9C">
              <w:t>Aluminum Mesh</w:t>
            </w:r>
          </w:p>
        </w:tc>
        <w:tc>
          <w:tcPr>
            <w:tcW w:w="4675" w:type="dxa"/>
          </w:tcPr>
          <w:p w14:paraId="0E037B65" w14:textId="4ED04ECA" w:rsidR="001E3E9C" w:rsidRPr="001E3E9C" w:rsidRDefault="001E3E9C" w:rsidP="001E3E9C">
            <w:pPr>
              <w:pStyle w:val="AllText"/>
            </w:pPr>
            <m:oMathPara>
              <m:oMath>
                <m:r>
                  <w:rPr>
                    <w:rFonts w:ascii="Cambria Math" w:hAnsi="Cambria Math"/>
                  </w:rPr>
                  <m:t>1.04*</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3610726B" w14:textId="77777777" w:rsidTr="001E3E9C">
        <w:tc>
          <w:tcPr>
            <w:tcW w:w="4675" w:type="dxa"/>
          </w:tcPr>
          <w:p w14:paraId="6F89BCC1" w14:textId="77777777" w:rsidR="001E3E9C" w:rsidRPr="001E3E9C" w:rsidRDefault="001E3E9C" w:rsidP="001E3E9C">
            <w:pPr>
              <w:pStyle w:val="AllText"/>
              <w:rPr>
                <w:b/>
              </w:rPr>
            </w:pPr>
            <w:r w:rsidRPr="001E3E9C">
              <w:rPr>
                <w:b/>
              </w:rPr>
              <w:t>Total Volume</w:t>
            </w:r>
          </w:p>
        </w:tc>
        <w:tc>
          <w:tcPr>
            <w:tcW w:w="4675" w:type="dxa"/>
          </w:tcPr>
          <w:p w14:paraId="121B22BD" w14:textId="6C1FA49B" w:rsidR="001E3E9C" w:rsidRPr="001E3E9C" w:rsidRDefault="001E3E9C" w:rsidP="001E3E9C">
            <w:pPr>
              <w:pStyle w:val="AllText"/>
            </w:pPr>
            <m:oMathPara>
              <m:oMath>
                <m:r>
                  <w:rPr>
                    <w:rFonts w:ascii="Cambria Math" w:hAnsi="Cambria Math"/>
                  </w:rPr>
                  <m:t xml:space="preserve">0.5241304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bl>
    <w:p w14:paraId="300250D5" w14:textId="31CB89E3" w:rsidR="001E3E9C" w:rsidRPr="001E3E9C" w:rsidRDefault="001E3E9C" w:rsidP="005F17DB">
      <w:pPr>
        <w:pStyle w:val="TableHead"/>
      </w:pPr>
      <w:bookmarkStart w:id="94" w:name="_Toc532928481"/>
      <w:bookmarkStart w:id="95" w:name="_Toc1834857"/>
      <w:r w:rsidRPr="001E3E9C">
        <w:t>Total Volume table</w:t>
      </w:r>
      <w:bookmarkEnd w:id="94"/>
      <w:bookmarkEnd w:id="95"/>
    </w:p>
    <w:p w14:paraId="63E3CCAD" w14:textId="77777777" w:rsidR="001E3E9C" w:rsidRPr="001E3E9C" w:rsidRDefault="001E3E9C" w:rsidP="001E3E9C">
      <w:pPr>
        <w:pStyle w:val="AllText"/>
        <w:rPr>
          <w:b/>
        </w:rPr>
      </w:pPr>
      <w:r w:rsidRPr="001E3E9C">
        <w:rPr>
          <w:b/>
        </w:rPr>
        <w:t>Total mass Table</w:t>
      </w:r>
    </w:p>
    <w:tbl>
      <w:tblPr>
        <w:tblStyle w:val="TableGrid"/>
        <w:tblW w:w="0" w:type="auto"/>
        <w:tblLook w:val="04A0" w:firstRow="1" w:lastRow="0" w:firstColumn="1" w:lastColumn="0" w:noHBand="0" w:noVBand="1"/>
      </w:tblPr>
      <w:tblGrid>
        <w:gridCol w:w="4675"/>
        <w:gridCol w:w="4675"/>
      </w:tblGrid>
      <w:tr w:rsidR="001E3E9C" w:rsidRPr="001E3E9C" w14:paraId="2D606E94" w14:textId="77777777" w:rsidTr="001E3E9C">
        <w:tc>
          <w:tcPr>
            <w:tcW w:w="4675" w:type="dxa"/>
          </w:tcPr>
          <w:p w14:paraId="352FE5C2" w14:textId="77777777" w:rsidR="001E3E9C" w:rsidRPr="001E3E9C" w:rsidRDefault="001E3E9C" w:rsidP="001E3E9C">
            <w:pPr>
              <w:pStyle w:val="AllText"/>
              <w:rPr>
                <w:b/>
              </w:rPr>
            </w:pPr>
            <w:r w:rsidRPr="001E3E9C">
              <w:rPr>
                <w:b/>
              </w:rPr>
              <w:t>Parts</w:t>
            </w:r>
          </w:p>
        </w:tc>
        <w:tc>
          <w:tcPr>
            <w:tcW w:w="4675" w:type="dxa"/>
          </w:tcPr>
          <w:p w14:paraId="098E2650" w14:textId="77777777" w:rsidR="001E3E9C" w:rsidRPr="001E3E9C" w:rsidRDefault="001E3E9C" w:rsidP="001E3E9C">
            <w:pPr>
              <w:pStyle w:val="AllText"/>
              <w:rPr>
                <w:b/>
              </w:rPr>
            </w:pPr>
            <w:r w:rsidRPr="001E3E9C">
              <w:rPr>
                <w:b/>
              </w:rPr>
              <w:t>Mass</w:t>
            </w:r>
          </w:p>
        </w:tc>
      </w:tr>
      <w:tr w:rsidR="001E3E9C" w:rsidRPr="001E3E9C" w14:paraId="212AC91C" w14:textId="77777777" w:rsidTr="001E3E9C">
        <w:tc>
          <w:tcPr>
            <w:tcW w:w="4675" w:type="dxa"/>
          </w:tcPr>
          <w:p w14:paraId="677F0159" w14:textId="77777777" w:rsidR="001E3E9C" w:rsidRPr="001E3E9C" w:rsidRDefault="001E3E9C" w:rsidP="001E3E9C">
            <w:pPr>
              <w:pStyle w:val="AllText"/>
            </w:pPr>
            <w:r w:rsidRPr="001E3E9C">
              <w:t>Half Cylinder</w:t>
            </w:r>
          </w:p>
        </w:tc>
        <w:tc>
          <w:tcPr>
            <w:tcW w:w="4675" w:type="dxa"/>
          </w:tcPr>
          <w:p w14:paraId="0E63AE84" w14:textId="77777777" w:rsidR="001E3E9C" w:rsidRPr="001E3E9C" w:rsidRDefault="001E3E9C" w:rsidP="001E3E9C">
            <w:pPr>
              <w:pStyle w:val="AllText"/>
            </w:pPr>
            <w:r w:rsidRPr="001E3E9C">
              <w:t>0.48426 kg</w:t>
            </w:r>
          </w:p>
        </w:tc>
      </w:tr>
      <w:tr w:rsidR="001E3E9C" w:rsidRPr="001E3E9C" w14:paraId="4E7DA2D3" w14:textId="77777777" w:rsidTr="001E3E9C">
        <w:tc>
          <w:tcPr>
            <w:tcW w:w="4675" w:type="dxa"/>
          </w:tcPr>
          <w:p w14:paraId="0171F1C5" w14:textId="77777777" w:rsidR="001E3E9C" w:rsidRPr="001E3E9C" w:rsidRDefault="001E3E9C" w:rsidP="001E3E9C">
            <w:pPr>
              <w:pStyle w:val="AllText"/>
            </w:pPr>
            <w:r w:rsidRPr="001E3E9C">
              <w:t>Front Cone</w:t>
            </w:r>
          </w:p>
        </w:tc>
        <w:tc>
          <w:tcPr>
            <w:tcW w:w="4675" w:type="dxa"/>
          </w:tcPr>
          <w:p w14:paraId="0B54C7B2" w14:textId="77777777" w:rsidR="001E3E9C" w:rsidRPr="001E3E9C" w:rsidRDefault="001E3E9C" w:rsidP="001E3E9C">
            <w:pPr>
              <w:pStyle w:val="AllText"/>
            </w:pPr>
            <w:r w:rsidRPr="001E3E9C">
              <w:t>0.13272 kg</w:t>
            </w:r>
          </w:p>
        </w:tc>
      </w:tr>
      <w:tr w:rsidR="001E3E9C" w:rsidRPr="001E3E9C" w14:paraId="7C24DAF2" w14:textId="77777777" w:rsidTr="001E3E9C">
        <w:tc>
          <w:tcPr>
            <w:tcW w:w="4675" w:type="dxa"/>
          </w:tcPr>
          <w:p w14:paraId="44DC4F9B" w14:textId="77777777" w:rsidR="001E3E9C" w:rsidRPr="001E3E9C" w:rsidRDefault="001E3E9C" w:rsidP="001E3E9C">
            <w:pPr>
              <w:pStyle w:val="AllText"/>
            </w:pPr>
            <w:r w:rsidRPr="001E3E9C">
              <w:t>Wooden Cubes</w:t>
            </w:r>
          </w:p>
        </w:tc>
        <w:tc>
          <w:tcPr>
            <w:tcW w:w="4675" w:type="dxa"/>
          </w:tcPr>
          <w:p w14:paraId="52E6D276" w14:textId="77777777" w:rsidR="001E3E9C" w:rsidRPr="001E3E9C" w:rsidRDefault="001E3E9C" w:rsidP="001E3E9C">
            <w:pPr>
              <w:pStyle w:val="AllText"/>
            </w:pPr>
            <w:r w:rsidRPr="001E3E9C">
              <w:t>0.92208 kg</w:t>
            </w:r>
          </w:p>
        </w:tc>
      </w:tr>
      <w:tr w:rsidR="001E3E9C" w:rsidRPr="001E3E9C" w14:paraId="197C3771" w14:textId="77777777" w:rsidTr="001E3E9C">
        <w:tc>
          <w:tcPr>
            <w:tcW w:w="4675" w:type="dxa"/>
          </w:tcPr>
          <w:p w14:paraId="2CF06D34" w14:textId="77777777" w:rsidR="001E3E9C" w:rsidRPr="001E3E9C" w:rsidRDefault="001E3E9C" w:rsidP="001E3E9C">
            <w:pPr>
              <w:pStyle w:val="AllText"/>
            </w:pPr>
            <w:r w:rsidRPr="001E3E9C">
              <w:t>Rectangular blocks</w:t>
            </w:r>
          </w:p>
        </w:tc>
        <w:tc>
          <w:tcPr>
            <w:tcW w:w="4675" w:type="dxa"/>
          </w:tcPr>
          <w:p w14:paraId="1E9A1DF6" w14:textId="77777777" w:rsidR="001E3E9C" w:rsidRPr="001E3E9C" w:rsidRDefault="001E3E9C" w:rsidP="001E3E9C">
            <w:pPr>
              <w:pStyle w:val="AllText"/>
            </w:pPr>
            <w:r w:rsidRPr="001E3E9C">
              <w:t>0.5712 kg</w:t>
            </w:r>
          </w:p>
        </w:tc>
      </w:tr>
      <w:tr w:rsidR="001E3E9C" w:rsidRPr="001E3E9C" w14:paraId="4D923CE9" w14:textId="77777777" w:rsidTr="001E3E9C">
        <w:tc>
          <w:tcPr>
            <w:tcW w:w="4675" w:type="dxa"/>
          </w:tcPr>
          <w:p w14:paraId="4D67B20E" w14:textId="77777777" w:rsidR="001E3E9C" w:rsidRPr="001E3E9C" w:rsidRDefault="001E3E9C" w:rsidP="001E3E9C">
            <w:pPr>
              <w:pStyle w:val="AllText"/>
            </w:pPr>
            <w:r w:rsidRPr="001E3E9C">
              <w:t>PVC 18.5 inch</w:t>
            </w:r>
          </w:p>
        </w:tc>
        <w:tc>
          <w:tcPr>
            <w:tcW w:w="4675" w:type="dxa"/>
          </w:tcPr>
          <w:p w14:paraId="1E26B248" w14:textId="77777777" w:rsidR="001E3E9C" w:rsidRPr="001E3E9C" w:rsidRDefault="001E3E9C" w:rsidP="001E3E9C">
            <w:pPr>
              <w:pStyle w:val="AllText"/>
            </w:pPr>
            <w:r w:rsidRPr="001E3E9C">
              <w:t>0.1352 kg</w:t>
            </w:r>
          </w:p>
        </w:tc>
      </w:tr>
      <w:tr w:rsidR="001E3E9C" w:rsidRPr="001E3E9C" w14:paraId="742D8B6C" w14:textId="77777777" w:rsidTr="001E3E9C">
        <w:tc>
          <w:tcPr>
            <w:tcW w:w="4675" w:type="dxa"/>
          </w:tcPr>
          <w:p w14:paraId="7E379ECB" w14:textId="77777777" w:rsidR="001E3E9C" w:rsidRPr="001E3E9C" w:rsidRDefault="001E3E9C" w:rsidP="001E3E9C">
            <w:pPr>
              <w:pStyle w:val="AllText"/>
            </w:pPr>
            <w:r w:rsidRPr="001E3E9C">
              <w:lastRenderedPageBreak/>
              <w:t>PVC 4 inch</w:t>
            </w:r>
          </w:p>
        </w:tc>
        <w:tc>
          <w:tcPr>
            <w:tcW w:w="4675" w:type="dxa"/>
          </w:tcPr>
          <w:p w14:paraId="36D3BE05" w14:textId="77777777" w:rsidR="001E3E9C" w:rsidRPr="001E3E9C" w:rsidRDefault="001E3E9C" w:rsidP="001E3E9C">
            <w:pPr>
              <w:pStyle w:val="AllText"/>
            </w:pPr>
            <w:r w:rsidRPr="001E3E9C">
              <w:t>0.058 kg</w:t>
            </w:r>
          </w:p>
        </w:tc>
      </w:tr>
      <w:tr w:rsidR="001E3E9C" w:rsidRPr="001E3E9C" w14:paraId="3CC80323" w14:textId="77777777" w:rsidTr="001E3E9C">
        <w:tc>
          <w:tcPr>
            <w:tcW w:w="4675" w:type="dxa"/>
          </w:tcPr>
          <w:p w14:paraId="124AA4A0" w14:textId="77777777" w:rsidR="001E3E9C" w:rsidRPr="001E3E9C" w:rsidRDefault="001E3E9C" w:rsidP="001E3E9C">
            <w:pPr>
              <w:pStyle w:val="AllText"/>
            </w:pPr>
            <w:r w:rsidRPr="001E3E9C">
              <w:t>PVC Elbow</w:t>
            </w:r>
          </w:p>
        </w:tc>
        <w:tc>
          <w:tcPr>
            <w:tcW w:w="4675" w:type="dxa"/>
          </w:tcPr>
          <w:p w14:paraId="549A414D" w14:textId="77777777" w:rsidR="001E3E9C" w:rsidRPr="001E3E9C" w:rsidRDefault="001E3E9C" w:rsidP="001E3E9C">
            <w:pPr>
              <w:pStyle w:val="AllText"/>
            </w:pPr>
            <w:r w:rsidRPr="001E3E9C">
              <w:t>0.08008 kg</w:t>
            </w:r>
          </w:p>
        </w:tc>
      </w:tr>
      <w:tr w:rsidR="001E3E9C" w:rsidRPr="001E3E9C" w14:paraId="186575F3" w14:textId="77777777" w:rsidTr="001E3E9C">
        <w:tc>
          <w:tcPr>
            <w:tcW w:w="4675" w:type="dxa"/>
          </w:tcPr>
          <w:p w14:paraId="602D1939" w14:textId="77777777" w:rsidR="001E3E9C" w:rsidRPr="001E3E9C" w:rsidRDefault="001E3E9C" w:rsidP="001E3E9C">
            <w:pPr>
              <w:pStyle w:val="AllText"/>
            </w:pPr>
            <w:r w:rsidRPr="001E3E9C">
              <w:t>Aluminum Angle Bar 28 inch</w:t>
            </w:r>
          </w:p>
        </w:tc>
        <w:tc>
          <w:tcPr>
            <w:tcW w:w="4675" w:type="dxa"/>
          </w:tcPr>
          <w:p w14:paraId="3D2D92CC" w14:textId="77777777" w:rsidR="001E3E9C" w:rsidRPr="001E3E9C" w:rsidRDefault="001E3E9C" w:rsidP="001E3E9C">
            <w:pPr>
              <w:pStyle w:val="AllText"/>
            </w:pPr>
            <w:r w:rsidRPr="001E3E9C">
              <w:t>0.120204 kg</w:t>
            </w:r>
          </w:p>
        </w:tc>
      </w:tr>
      <w:tr w:rsidR="001E3E9C" w:rsidRPr="001E3E9C" w14:paraId="2F976159" w14:textId="77777777" w:rsidTr="001E3E9C">
        <w:tc>
          <w:tcPr>
            <w:tcW w:w="4675" w:type="dxa"/>
          </w:tcPr>
          <w:p w14:paraId="076ABCF4" w14:textId="77777777" w:rsidR="001E3E9C" w:rsidRPr="001E3E9C" w:rsidRDefault="001E3E9C" w:rsidP="001E3E9C">
            <w:pPr>
              <w:pStyle w:val="AllText"/>
            </w:pPr>
            <w:r w:rsidRPr="001E3E9C">
              <w:t>Aluminum Angle Bar 12 inch</w:t>
            </w:r>
          </w:p>
        </w:tc>
        <w:tc>
          <w:tcPr>
            <w:tcW w:w="4675" w:type="dxa"/>
          </w:tcPr>
          <w:p w14:paraId="24DF8FAB" w14:textId="77777777" w:rsidR="001E3E9C" w:rsidRPr="001E3E9C" w:rsidRDefault="001E3E9C" w:rsidP="001E3E9C">
            <w:pPr>
              <w:pStyle w:val="AllText"/>
            </w:pPr>
            <w:r w:rsidRPr="001E3E9C">
              <w:t>0.538 kg</w:t>
            </w:r>
          </w:p>
        </w:tc>
      </w:tr>
      <w:tr w:rsidR="001E3E9C" w:rsidRPr="001E3E9C" w14:paraId="68CFFCF9" w14:textId="77777777" w:rsidTr="001E3E9C">
        <w:tc>
          <w:tcPr>
            <w:tcW w:w="4675" w:type="dxa"/>
          </w:tcPr>
          <w:p w14:paraId="5D7E5F15" w14:textId="77777777" w:rsidR="001E3E9C" w:rsidRPr="001E3E9C" w:rsidRDefault="001E3E9C" w:rsidP="001E3E9C">
            <w:pPr>
              <w:pStyle w:val="AllText"/>
            </w:pPr>
            <w:r w:rsidRPr="001E3E9C">
              <w:t>Aluminum Box Bar 12 inch</w:t>
            </w:r>
          </w:p>
        </w:tc>
        <w:tc>
          <w:tcPr>
            <w:tcW w:w="4675" w:type="dxa"/>
          </w:tcPr>
          <w:p w14:paraId="54129AF8" w14:textId="77777777" w:rsidR="001E3E9C" w:rsidRPr="001E3E9C" w:rsidRDefault="001E3E9C" w:rsidP="001E3E9C">
            <w:pPr>
              <w:pStyle w:val="AllText"/>
            </w:pPr>
            <w:r w:rsidRPr="001E3E9C">
              <w:t>0.752 kg</w:t>
            </w:r>
          </w:p>
        </w:tc>
      </w:tr>
      <w:tr w:rsidR="001E3E9C" w:rsidRPr="001E3E9C" w14:paraId="78623453" w14:textId="77777777" w:rsidTr="001E3E9C">
        <w:tc>
          <w:tcPr>
            <w:tcW w:w="4675" w:type="dxa"/>
          </w:tcPr>
          <w:p w14:paraId="0E28D758" w14:textId="77777777" w:rsidR="001E3E9C" w:rsidRPr="001E3E9C" w:rsidRDefault="001E3E9C" w:rsidP="001E3E9C">
            <w:pPr>
              <w:pStyle w:val="AllText"/>
            </w:pPr>
            <w:r w:rsidRPr="001E3E9C">
              <w:t>Aluminum Mesh</w:t>
            </w:r>
          </w:p>
        </w:tc>
        <w:tc>
          <w:tcPr>
            <w:tcW w:w="4675" w:type="dxa"/>
          </w:tcPr>
          <w:p w14:paraId="4FD9FA3F" w14:textId="77777777" w:rsidR="001E3E9C" w:rsidRPr="001E3E9C" w:rsidRDefault="001E3E9C" w:rsidP="001E3E9C">
            <w:pPr>
              <w:pStyle w:val="AllText"/>
            </w:pPr>
            <w:r w:rsidRPr="001E3E9C">
              <w:t>2.85 kg</w:t>
            </w:r>
          </w:p>
        </w:tc>
      </w:tr>
      <w:tr w:rsidR="001E3E9C" w:rsidRPr="001E3E9C" w14:paraId="4AC0AAFA" w14:textId="77777777" w:rsidTr="001E3E9C">
        <w:tc>
          <w:tcPr>
            <w:tcW w:w="4675" w:type="dxa"/>
          </w:tcPr>
          <w:p w14:paraId="6A7E5481" w14:textId="77777777" w:rsidR="001E3E9C" w:rsidRPr="001E3E9C" w:rsidRDefault="001E3E9C" w:rsidP="001E3E9C">
            <w:pPr>
              <w:pStyle w:val="AllText"/>
            </w:pPr>
            <w:r w:rsidRPr="001E3E9C">
              <w:t>Screws</w:t>
            </w:r>
          </w:p>
        </w:tc>
        <w:tc>
          <w:tcPr>
            <w:tcW w:w="4675" w:type="dxa"/>
          </w:tcPr>
          <w:p w14:paraId="0B7CB88D" w14:textId="77777777" w:rsidR="001E3E9C" w:rsidRPr="001E3E9C" w:rsidRDefault="001E3E9C" w:rsidP="001E3E9C">
            <w:pPr>
              <w:pStyle w:val="AllText"/>
            </w:pPr>
            <w:r w:rsidRPr="001E3E9C">
              <w:t>0.117 kg</w:t>
            </w:r>
          </w:p>
        </w:tc>
      </w:tr>
      <w:tr w:rsidR="001E3E9C" w:rsidRPr="001E3E9C" w14:paraId="428A3E6F" w14:textId="77777777" w:rsidTr="001E3E9C">
        <w:tc>
          <w:tcPr>
            <w:tcW w:w="4675" w:type="dxa"/>
          </w:tcPr>
          <w:p w14:paraId="5C6C03AC" w14:textId="77777777" w:rsidR="001E3E9C" w:rsidRPr="001E3E9C" w:rsidRDefault="001E3E9C" w:rsidP="001E3E9C">
            <w:pPr>
              <w:pStyle w:val="AllText"/>
              <w:rPr>
                <w:b/>
              </w:rPr>
            </w:pPr>
            <w:r w:rsidRPr="001E3E9C">
              <w:rPr>
                <w:b/>
              </w:rPr>
              <w:t>Total Mass</w:t>
            </w:r>
          </w:p>
        </w:tc>
        <w:tc>
          <w:tcPr>
            <w:tcW w:w="4675" w:type="dxa"/>
          </w:tcPr>
          <w:p w14:paraId="36D5C8EF" w14:textId="77777777" w:rsidR="001E3E9C" w:rsidRPr="001E3E9C" w:rsidRDefault="001E3E9C" w:rsidP="001E3E9C">
            <w:pPr>
              <w:pStyle w:val="AllText"/>
            </w:pPr>
            <w:r w:rsidRPr="001E3E9C">
              <w:t>6.760744 kg</w:t>
            </w:r>
          </w:p>
        </w:tc>
      </w:tr>
    </w:tbl>
    <w:p w14:paraId="27890496" w14:textId="73FDF32C" w:rsidR="0056328E" w:rsidRDefault="001E3E9C" w:rsidP="00264EB6">
      <w:pPr>
        <w:pStyle w:val="TableHead"/>
      </w:pPr>
      <w:bookmarkStart w:id="96" w:name="_Toc532928482"/>
      <w:bookmarkStart w:id="97" w:name="_Toc1834858"/>
      <w:r w:rsidRPr="001E3E9C">
        <w:t>Total Mass table</w:t>
      </w:r>
      <w:bookmarkEnd w:id="96"/>
      <w:bookmarkEnd w:id="97"/>
    </w:p>
    <w:p w14:paraId="61E40E16" w14:textId="1D4E8D1A" w:rsidR="0056328E" w:rsidRDefault="00407D82" w:rsidP="002F1DD2">
      <w:pPr>
        <w:pStyle w:val="Heading2"/>
        <w:contextualSpacing/>
      </w:pPr>
      <w:bookmarkStart w:id="98" w:name="_Toc1835441"/>
      <w:r w:rsidRPr="00407D82">
        <w:t>Implementation of Task 4</w:t>
      </w:r>
      <w:r>
        <w:t>- Hydrostatic study</w:t>
      </w:r>
      <w:bookmarkEnd w:id="98"/>
    </w:p>
    <w:p w14:paraId="1CD557D4" w14:textId="1D62D9AB" w:rsidR="00407D82" w:rsidRDefault="00837002" w:rsidP="001158AB">
      <w:pPr>
        <w:pStyle w:val="Heading3"/>
      </w:pPr>
      <w:bookmarkStart w:id="99" w:name="_Toc1835442"/>
      <w:r>
        <w:t>Implementatiion of subtask 1</w:t>
      </w:r>
      <w:r w:rsidR="00407D82">
        <w:t xml:space="preserve">- Calculate </w:t>
      </w:r>
      <w:r>
        <w:t>bouyant force</w:t>
      </w:r>
      <w:bookmarkEnd w:id="99"/>
    </w:p>
    <w:p w14:paraId="7AC546DE" w14:textId="0FC16287" w:rsidR="00407D82" w:rsidRPr="00407D82" w:rsidRDefault="00407D82" w:rsidP="001158AB">
      <w:pPr>
        <w:pStyle w:val="Heading3"/>
      </w:pPr>
      <w:bookmarkStart w:id="100" w:name="_Toc1835443"/>
      <w:r w:rsidRPr="00407D82">
        <w:t>Implementatiion of subtask</w:t>
      </w:r>
      <w:r w:rsidR="001158AB">
        <w:t xml:space="preserve"> 3</w:t>
      </w:r>
      <w:r>
        <w:t>- Calculate displacement</w:t>
      </w:r>
      <w:bookmarkEnd w:id="100"/>
    </w:p>
    <w:p w14:paraId="04FD5084" w14:textId="77777777" w:rsidR="0056328E" w:rsidRDefault="0056328E" w:rsidP="0056328E">
      <w:pPr>
        <w:pStyle w:val="AllText"/>
      </w:pPr>
      <w:r>
        <w:t>Mass breakdown of the ship:</w:t>
      </w:r>
    </w:p>
    <w:p w14:paraId="0506885C" w14:textId="77777777" w:rsidR="0056328E" w:rsidRDefault="0056328E" w:rsidP="0056328E">
      <w:pPr>
        <w:contextualSpacing/>
        <w:jc w:val="both"/>
      </w:pPr>
      <w:r>
        <w:t>Total weight of the building materials = 6.760744 kg =&gt;14.8736368 pounds</w:t>
      </w:r>
    </w:p>
    <w:p w14:paraId="66A9F1EF" w14:textId="77777777" w:rsidR="0056328E" w:rsidRDefault="0056328E" w:rsidP="0056328E">
      <w:pPr>
        <w:contextualSpacing/>
        <w:jc w:val="both"/>
      </w:pPr>
      <w:r>
        <w:t>The mass of electronics = 10.17 pounds</w:t>
      </w:r>
    </w:p>
    <w:p w14:paraId="20B346BA" w14:textId="77777777" w:rsidR="0056328E" w:rsidRDefault="0056328E" w:rsidP="0056328E">
      <w:pPr>
        <w:contextualSpacing/>
        <w:jc w:val="both"/>
      </w:pPr>
      <w:r>
        <w:t>Maximum Mass of the payload = 25 pounds</w:t>
      </w:r>
    </w:p>
    <w:p w14:paraId="18AD0C70" w14:textId="77777777" w:rsidR="0056328E" w:rsidRDefault="0056328E" w:rsidP="0056328E">
      <w:pPr>
        <w:contextualSpacing/>
        <w:jc w:val="both"/>
      </w:pPr>
      <w:r>
        <w:t>Total weight of the boat including dead weight and payload weight = 50 pounds =&gt; 22.72727 kg</w:t>
      </w:r>
    </w:p>
    <w:p w14:paraId="41C2E760" w14:textId="77777777" w:rsidR="0056328E" w:rsidRPr="00BD2116" w:rsidRDefault="0056328E" w:rsidP="0056328E">
      <w:pPr>
        <w:contextualSpacing/>
        <w:jc w:val="both"/>
      </w:pPr>
    </w:p>
    <w:p w14:paraId="6D331AAD" w14:textId="77777777" w:rsidR="0056328E" w:rsidRPr="00EE1812" w:rsidRDefault="0056328E" w:rsidP="0056328E">
      <w:pPr>
        <w:pStyle w:val="AllText"/>
      </w:pPr>
      <w:r w:rsidRPr="00EE1812">
        <w:t>Total Water Displacement</w:t>
      </w:r>
    </w:p>
    <w:p w14:paraId="5C933FA7" w14:textId="77777777" w:rsidR="0056328E" w:rsidRPr="00EE1812" w:rsidRDefault="0056328E" w:rsidP="0056328E">
      <w:pPr>
        <w:pStyle w:val="NoSpacing"/>
      </w:pPr>
      <m:oMathPara>
        <m:oMath>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mass</m:t>
          </m:r>
          <m:r>
            <m:rPr>
              <m:sty m:val="p"/>
            </m:rPr>
            <w:rPr>
              <w:rFonts w:ascii="Cambria Math" w:hAnsi="Cambria Math"/>
            </w:rPr>
            <m:t xml:space="preserve">              =</m:t>
          </m:r>
          <m:r>
            <m:rPr>
              <m:sty m:val="b"/>
            </m:rPr>
            <w:rPr>
              <w:rFonts w:ascii="Cambria Math" w:hAnsi="Cambria Math"/>
            </w:rPr>
            <m:t>22</m:t>
          </m:r>
          <m:r>
            <m:rPr>
              <m:sty m:val="p"/>
            </m:rPr>
            <w:rPr>
              <w:rFonts w:ascii="Cambria Math" w:hAnsi="Cambria Math"/>
            </w:rPr>
            <m:t>.</m:t>
          </m:r>
          <m:r>
            <m:rPr>
              <m:sty m:val="b"/>
            </m:rPr>
            <w:rPr>
              <w:rFonts w:ascii="Cambria Math" w:hAnsi="Cambria Math"/>
            </w:rPr>
            <m:t>72727</m:t>
          </m:r>
          <m:r>
            <m:rPr>
              <m:sty m:val="bi"/>
            </m:rPr>
            <w:rPr>
              <w:rFonts w:ascii="Cambria Math" w:hAnsi="Cambria Math"/>
            </w:rPr>
            <m:t>kg</m:t>
          </m:r>
        </m:oMath>
      </m:oMathPara>
    </w:p>
    <w:p w14:paraId="17FDDD96" w14:textId="77777777" w:rsidR="0056328E" w:rsidRPr="00EE1812" w:rsidRDefault="0056328E" w:rsidP="0056328E">
      <w:pPr>
        <w:pStyle w:val="NoSpacing"/>
      </w:pPr>
      <m:oMathPara>
        <m:oMath>
          <m:r>
            <m:rPr>
              <m:sty m:val="bi"/>
            </m:rPr>
            <w:rPr>
              <w:rFonts w:ascii="Cambria Math" w:hAnsi="Cambria Math"/>
            </w:rPr>
            <m:t>v</m:t>
          </m:r>
          <m:r>
            <m:rPr>
              <m:sty m:val="p"/>
            </m:rPr>
            <w:rPr>
              <w:rFonts w:ascii="Cambria Math" w:hAnsi="Cambria Math"/>
            </w:rPr>
            <m:t xml:space="preserve">                         =</m:t>
          </m:r>
          <m:f>
            <m:fPr>
              <m:ctrlPr>
                <w:rPr>
                  <w:rFonts w:ascii="Cambria Math" w:hAnsi="Cambria Math"/>
                </w:rPr>
              </m:ctrlPr>
            </m:fPr>
            <m:num>
              <m:r>
                <m:rPr>
                  <m:sty m:val="b"/>
                </m:rPr>
                <w:rPr>
                  <w:rFonts w:ascii="Cambria Math" w:hAnsi="Cambria Math"/>
                </w:rPr>
                <m:t>22</m:t>
              </m:r>
              <m:r>
                <m:rPr>
                  <m:sty m:val="p"/>
                </m:rPr>
                <w:rPr>
                  <w:rFonts w:ascii="Cambria Math" w:hAnsi="Cambria Math"/>
                </w:rPr>
                <m:t>.</m:t>
              </m:r>
              <m:r>
                <m:rPr>
                  <m:sty m:val="b"/>
                </m:rPr>
                <w:rPr>
                  <w:rFonts w:ascii="Cambria Math" w:hAnsi="Cambria Math"/>
                </w:rPr>
                <m:t>72727</m:t>
              </m:r>
            </m:num>
            <m:den>
              <m:r>
                <m:rPr>
                  <m:sty m:val="b"/>
                </m:rPr>
                <w:rPr>
                  <w:rFonts w:ascii="Cambria Math" w:hAnsi="Cambria Math"/>
                </w:rPr>
                <m:t>1000</m:t>
              </m:r>
            </m:den>
          </m:f>
        </m:oMath>
      </m:oMathPara>
    </w:p>
    <w:p w14:paraId="012A76E6" w14:textId="77777777" w:rsidR="0056328E" w:rsidRPr="00300387" w:rsidRDefault="0056328E" w:rsidP="0056328E">
      <w:pPr>
        <w:pStyle w:val="NoSpacing"/>
      </w:pPr>
      <m:oMathPara>
        <m:oMath>
          <m:r>
            <w:rPr>
              <w:rFonts w:ascii="Cambria Math" w:hAnsi="Cambria Math"/>
            </w:rPr>
            <m:t>v</m:t>
          </m:r>
          <m:r>
            <m:rPr>
              <m:sty m:val="p"/>
            </m:rPr>
            <w:rPr>
              <w:rFonts w:ascii="Cambria Math" w:hAnsi="Cambria Math"/>
            </w:rPr>
            <m:t xml:space="preserve">                         =2.27272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m:t>
              </m:r>
            </m:sup>
          </m:sSup>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551FF9E5" w14:textId="77777777" w:rsidR="0056328E" w:rsidRDefault="0056328E" w:rsidP="0056328E">
      <w:pPr>
        <w:pStyle w:val="AllText"/>
      </w:pPr>
    </w:p>
    <w:p w14:paraId="46C2A3B4" w14:textId="77777777" w:rsidR="0056328E" w:rsidRDefault="0056328E" w:rsidP="0056328E">
      <w:pPr>
        <w:pStyle w:val="AllText"/>
      </w:pPr>
      <w:r w:rsidRPr="00EE1812">
        <w:t>Volume of Boat Base Parts</w:t>
      </w:r>
    </w:p>
    <w:p w14:paraId="340F09B5" w14:textId="77777777" w:rsidR="0056328E" w:rsidRPr="0048669F" w:rsidRDefault="0056328E" w:rsidP="0056328E">
      <w:pPr>
        <w:pStyle w:val="AllText"/>
      </w:pPr>
      <m:oMathPara>
        <m:oMathParaPr>
          <m:jc m:val="left"/>
        </m:oMathParaPr>
        <m:oMath>
          <m:r>
            <m:rPr>
              <m:sty m:val="b"/>
            </m:rPr>
            <w:rPr>
              <w:rFonts w:ascii="Cambria Math" w:hAnsi="Cambria Math"/>
            </w:rPr>
            <m:t>Volume of the semi-cylindrical parts</m:t>
          </m:r>
        </m:oMath>
      </m:oMathPara>
    </w:p>
    <w:p w14:paraId="3FF42C03" w14:textId="77777777" w:rsidR="0056328E" w:rsidRPr="00EE1812" w:rsidRDefault="0056328E" w:rsidP="0056328E">
      <w:pPr>
        <w:rPr>
          <w:rFonts w:eastAsiaTheme="minorEastAsia"/>
          <w:sz w:val="24"/>
          <w:szCs w:val="24"/>
        </w:rPr>
      </w:pPr>
      <w:r w:rsidRPr="00EE1812">
        <w:rPr>
          <w:rFonts w:eastAsiaTheme="minorEastAsia"/>
          <w:position w:val="-24"/>
          <w:sz w:val="24"/>
          <w:szCs w:val="24"/>
        </w:rPr>
        <w:object w:dxaOrig="4099" w:dyaOrig="680" w14:anchorId="27BB9E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204pt;height:36pt" o:ole="">
            <v:imagedata r:id="rId51" o:title=""/>
          </v:shape>
          <o:OLEObject Type="Embed" ProgID="Equation.3" ShapeID="_x0000_i1066" DrawAspect="Content" ObjectID="_1612448580" r:id="rId52"/>
        </w:object>
      </w:r>
    </w:p>
    <w:p w14:paraId="15493EF7" w14:textId="77777777" w:rsidR="0056328E" w:rsidRPr="0048669F" w:rsidRDefault="0056328E" w:rsidP="0056328E">
      <w:pPr>
        <w:pStyle w:val="AllText"/>
      </w:pPr>
      <m:oMathPara>
        <m:oMathParaPr>
          <m:jc m:val="left"/>
        </m:oMathParaPr>
        <m:oMath>
          <m:r>
            <m:rPr>
              <m:sty m:val="bi"/>
            </m:rPr>
            <w:rPr>
              <w:rFonts w:ascii="Cambria Math" w:hAnsi="Cambria Math"/>
            </w:rPr>
            <m:t>Volume</m:t>
          </m:r>
          <m:r>
            <m:rPr>
              <m:sty m:val="b"/>
            </m:rPr>
            <w:rPr>
              <w:rFonts w:ascii="Cambria Math" w:hAnsi="Cambria Math"/>
            </w:rPr>
            <m:t xml:space="preserve"> </m:t>
          </m:r>
          <m:r>
            <m:rPr>
              <m:sty m:val="bi"/>
            </m:rPr>
            <w:rPr>
              <w:rFonts w:ascii="Cambria Math" w:hAnsi="Cambria Math"/>
            </w:rPr>
            <m:t>of</m:t>
          </m:r>
          <m:r>
            <m:rPr>
              <m:sty m:val="b"/>
            </m:rPr>
            <w:rPr>
              <w:rFonts w:ascii="Cambria Math" w:hAnsi="Cambria Math"/>
            </w:rPr>
            <m:t xml:space="preserve"> </m:t>
          </m:r>
          <m:r>
            <m:rPr>
              <m:sty m:val="bi"/>
            </m:rPr>
            <w:rPr>
              <w:rFonts w:ascii="Cambria Math" w:hAnsi="Cambria Math"/>
            </w:rPr>
            <m:t>the</m:t>
          </m:r>
          <m:r>
            <m:rPr>
              <m:sty m:val="b"/>
            </m:rPr>
            <w:rPr>
              <w:rFonts w:ascii="Cambria Math" w:hAnsi="Cambria Math"/>
            </w:rPr>
            <m:t xml:space="preserve"> </m:t>
          </m:r>
          <m:r>
            <m:rPr>
              <m:sty m:val="bi"/>
            </m:rPr>
            <w:rPr>
              <w:rFonts w:ascii="Cambria Math" w:hAnsi="Cambria Math"/>
            </w:rPr>
            <m:t>cone</m:t>
          </m:r>
          <m:r>
            <m:rPr>
              <m:sty m:val="b"/>
            </m:rPr>
            <w:rPr>
              <w:rFonts w:ascii="Cambria Math" w:hAnsi="Cambria Math"/>
            </w:rPr>
            <m:t xml:space="preserve"> </m:t>
          </m:r>
          <m:r>
            <m:rPr>
              <m:sty m:val="bi"/>
            </m:rPr>
            <w:rPr>
              <w:rFonts w:ascii="Cambria Math" w:hAnsi="Cambria Math"/>
            </w:rPr>
            <m:t>shaped</m:t>
          </m:r>
          <m:r>
            <m:rPr>
              <m:sty m:val="b"/>
            </m:rPr>
            <w:rPr>
              <w:rFonts w:ascii="Cambria Math" w:hAnsi="Cambria Math"/>
            </w:rPr>
            <m:t xml:space="preserve"> </m:t>
          </m:r>
          <m:r>
            <m:rPr>
              <m:sty m:val="bi"/>
            </m:rPr>
            <w:rPr>
              <w:rFonts w:ascii="Cambria Math" w:hAnsi="Cambria Math"/>
            </w:rPr>
            <m:t>parts</m:t>
          </m:r>
        </m:oMath>
      </m:oMathPara>
    </w:p>
    <w:p w14:paraId="36015556" w14:textId="77777777" w:rsidR="0056328E" w:rsidRPr="00EE1812" w:rsidRDefault="0056328E" w:rsidP="0056328E">
      <w:pPr>
        <w:rPr>
          <w:rFonts w:eastAsiaTheme="minorEastAsia"/>
          <w:sz w:val="24"/>
          <w:szCs w:val="24"/>
        </w:rPr>
      </w:pPr>
      <w:r w:rsidRPr="00EE1812">
        <w:rPr>
          <w:rFonts w:eastAsiaTheme="minorEastAsia"/>
          <w:position w:val="-24"/>
          <w:sz w:val="24"/>
          <w:szCs w:val="24"/>
        </w:rPr>
        <w:object w:dxaOrig="4239" w:dyaOrig="680" w14:anchorId="63BD9A0D">
          <v:shape id="_x0000_i1067" type="#_x0000_t75" style="width:210pt;height:36pt" o:ole="">
            <v:imagedata r:id="rId53" o:title=""/>
          </v:shape>
          <o:OLEObject Type="Embed" ProgID="Equation.3" ShapeID="_x0000_i1067" DrawAspect="Content" ObjectID="_1612448581" r:id="rId54"/>
        </w:object>
      </w:r>
    </w:p>
    <w:p w14:paraId="6C338248" w14:textId="77777777" w:rsidR="0056328E" w:rsidRPr="0048669F" w:rsidRDefault="0056328E" w:rsidP="0056328E">
      <w:pPr>
        <w:pStyle w:val="AllText"/>
      </w:pPr>
      <m:oMathPara>
        <m:oMathParaPr>
          <m:jc m:val="left"/>
        </m:oMathParaPr>
        <m:oMath>
          <m:r>
            <m:rPr>
              <m:sty m:val="bi"/>
            </m:rPr>
            <w:rPr>
              <w:rFonts w:ascii="Cambria Math" w:hAnsi="Cambria Math"/>
            </w:rPr>
            <m:t>Total</m:t>
          </m:r>
          <m:r>
            <m:rPr>
              <m:sty m:val="b"/>
            </m:rPr>
            <w:rPr>
              <w:rFonts w:ascii="Cambria Math" w:hAnsi="Cambria Math"/>
            </w:rPr>
            <m:t xml:space="preserve"> </m:t>
          </m:r>
          <m:r>
            <m:rPr>
              <m:sty m:val="bi"/>
            </m:rPr>
            <w:rPr>
              <w:rFonts w:ascii="Cambria Math" w:hAnsi="Cambria Math"/>
            </w:rPr>
            <m:t>bottom</m:t>
          </m:r>
          <m:r>
            <m:rPr>
              <m:sty m:val="b"/>
            </m:rPr>
            <w:rPr>
              <w:rFonts w:ascii="Cambria Math" w:hAnsi="Cambria Math"/>
            </w:rPr>
            <m:t xml:space="preserve"> </m:t>
          </m:r>
          <m:r>
            <m:rPr>
              <m:sty m:val="bi"/>
            </m:rPr>
            <w:rPr>
              <w:rFonts w:ascii="Cambria Math" w:hAnsi="Cambria Math"/>
            </w:rPr>
            <m:t>part</m:t>
          </m:r>
        </m:oMath>
      </m:oMathPara>
    </w:p>
    <w:p w14:paraId="0F19ED49" w14:textId="77777777" w:rsidR="0056328E" w:rsidRPr="00EE1812" w:rsidRDefault="0056328E" w:rsidP="0056328E">
      <w:pPr>
        <w:rPr>
          <w:rFonts w:eastAsiaTheme="minorEastAsia"/>
          <w:sz w:val="24"/>
          <w:szCs w:val="24"/>
        </w:rPr>
      </w:pPr>
      <w:r w:rsidRPr="00EE1812">
        <w:rPr>
          <w:rFonts w:eastAsiaTheme="minorEastAsia"/>
          <w:position w:val="-10"/>
          <w:sz w:val="24"/>
          <w:szCs w:val="24"/>
        </w:rPr>
        <w:object w:dxaOrig="4780" w:dyaOrig="380" w14:anchorId="7BCBCBF8">
          <v:shape id="_x0000_i1068" type="#_x0000_t75" style="width:240pt;height:18pt" o:ole="">
            <v:imagedata r:id="rId55" o:title=""/>
          </v:shape>
          <o:OLEObject Type="Embed" ProgID="Equation.3" ShapeID="_x0000_i1068" DrawAspect="Content" ObjectID="_1612448582" r:id="rId56"/>
        </w:object>
      </w:r>
    </w:p>
    <w:p w14:paraId="70B0B700" w14:textId="77777777" w:rsidR="0056328E" w:rsidRPr="0048669F" w:rsidRDefault="0056328E" w:rsidP="0056328E">
      <w:pPr>
        <w:pStyle w:val="AllText"/>
      </w:pPr>
      <w:r w:rsidRPr="0048669F">
        <w:lastRenderedPageBreak/>
        <w:t>Total water displacement should be 0.0227 cubic meters.</w:t>
      </w:r>
    </w:p>
    <w:p w14:paraId="46695EA8" w14:textId="77777777" w:rsidR="0056328E" w:rsidRPr="0048669F" w:rsidRDefault="0056328E" w:rsidP="0056328E">
      <w:pPr>
        <w:pStyle w:val="NoSpacing"/>
      </w:pPr>
      <w:r w:rsidRPr="0048669F">
        <w:t>But, 0.0227&lt;V1+V2. Hence, both cylindrical and conical parts are not fully submerged in water due to the 22.727 kg weight.</w:t>
      </w:r>
      <w:r w:rsidRPr="0048669F">
        <w:rPr>
          <w:position w:val="-28"/>
        </w:rPr>
        <w:t xml:space="preserve"> </w:t>
      </w:r>
    </w:p>
    <w:p w14:paraId="53611CFC" w14:textId="77777777" w:rsidR="0056328E" w:rsidRPr="0048669F" w:rsidRDefault="0056328E" w:rsidP="0056328E">
      <w:pPr>
        <w:pStyle w:val="NoSpacing"/>
      </w:pPr>
      <m:oMathPara>
        <m:oMathParaPr>
          <m:jc m:val="left"/>
        </m:oMathParaPr>
        <m:oMath>
          <m:r>
            <m:rPr>
              <m:sty m:val="bi"/>
            </m:rPr>
            <w:rPr>
              <w:rFonts w:ascii="Cambria Math" w:hAnsi="Cambria Math"/>
            </w:rPr>
            <m:t>Volume</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excessively</m:t>
          </m:r>
          <m:r>
            <m:rPr>
              <m:sty m:val="p"/>
            </m:rPr>
            <w:rPr>
              <w:rFonts w:ascii="Cambria Math" w:hAnsi="Cambria Math"/>
            </w:rPr>
            <m:t xml:space="preserve"> </m:t>
          </m:r>
          <m:r>
            <m:rPr>
              <m:sty m:val="bi"/>
            </m:rPr>
            <w:rPr>
              <w:rFonts w:ascii="Cambria Math" w:hAnsi="Cambria Math"/>
            </w:rPr>
            <m:t>displaced</m:t>
          </m:r>
          <m:r>
            <m:rPr>
              <m:sty m:val="p"/>
            </m:rPr>
            <w:rPr>
              <w:rFonts w:ascii="Cambria Math" w:hAnsi="Cambria Math"/>
            </w:rPr>
            <m:t xml:space="preserve"> </m:t>
          </m:r>
          <m:r>
            <m:rPr>
              <m:sty m:val="bi"/>
            </m:rPr>
            <w:rPr>
              <w:rFonts w:ascii="Cambria Math" w:hAnsi="Cambria Math"/>
            </w:rPr>
            <m:t>water</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025394</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0227</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002667</m:t>
          </m:r>
          <m:r>
            <m:rPr>
              <m:sty m:val="p"/>
            </m:rPr>
            <w:rPr>
              <w:rFonts w:ascii="Cambria Math" w:hAnsi="Cambria Math"/>
            </w:rPr>
            <m:t xml:space="preserve"> </m:t>
          </m:r>
          <m:r>
            <m:rPr>
              <m:sty m:val="bi"/>
            </m:rPr>
            <w:rPr>
              <w:rFonts w:ascii="Cambria Math" w:hAnsi="Cambria Math"/>
            </w:rPr>
            <m:t>cubic</m:t>
          </m:r>
          <m:r>
            <m:rPr>
              <m:sty m:val="p"/>
            </m:rPr>
            <w:rPr>
              <w:rFonts w:ascii="Cambria Math" w:hAnsi="Cambria Math"/>
            </w:rPr>
            <m:t xml:space="preserve"> </m:t>
          </m:r>
          <m:r>
            <m:rPr>
              <m:sty m:val="bi"/>
            </m:rPr>
            <w:rPr>
              <w:rFonts w:ascii="Cambria Math" w:hAnsi="Cambria Math"/>
            </w:rPr>
            <m:t>meters</m:t>
          </m:r>
          <m:r>
            <m:rPr>
              <m:sty m:val="p"/>
            </m:rPr>
            <w:rPr>
              <w:rFonts w:ascii="Cambria Math" w:hAnsi="Cambria Math"/>
            </w:rPr>
            <m:t xml:space="preserve"> </m:t>
          </m:r>
        </m:oMath>
      </m:oMathPara>
    </w:p>
    <w:p w14:paraId="4FA1D41A" w14:textId="77777777" w:rsidR="0056328E" w:rsidRDefault="0056328E" w:rsidP="0056328E">
      <w:pPr>
        <w:pStyle w:val="AllText"/>
      </w:pPr>
    </w:p>
    <w:p w14:paraId="0E52BA25" w14:textId="77777777" w:rsidR="0056328E" w:rsidRPr="00EE1812" w:rsidRDefault="0056328E" w:rsidP="0056328E">
      <w:pPr>
        <w:pStyle w:val="AllText"/>
      </w:pPr>
      <w:r>
        <w:t xml:space="preserve">&gt;&gt; </w:t>
      </w:r>
      <w:r w:rsidRPr="00EE1812">
        <w:t>If height of excessively displaced water is h,</w:t>
      </w:r>
    </w:p>
    <w:p w14:paraId="16BBE8F9" w14:textId="77777777" w:rsidR="0056328E" w:rsidRPr="00EE1812" w:rsidRDefault="0056328E" w:rsidP="0056328E">
      <w:pPr>
        <w:rPr>
          <w:rFonts w:eastAsiaTheme="minorEastAsia"/>
          <w:position w:val="-28"/>
          <w:sz w:val="24"/>
          <w:szCs w:val="24"/>
        </w:rPr>
      </w:pPr>
      <w:r w:rsidRPr="00EE1812">
        <w:rPr>
          <w:rFonts w:eastAsiaTheme="minorEastAsia"/>
          <w:position w:val="-14"/>
          <w:sz w:val="24"/>
          <w:szCs w:val="24"/>
        </w:rPr>
        <w:object w:dxaOrig="2020" w:dyaOrig="380" w14:anchorId="545CF4D6">
          <v:shape id="_x0000_i1069" type="#_x0000_t75" style="width:102pt;height:18pt" o:ole="">
            <v:imagedata r:id="rId57" o:title=""/>
          </v:shape>
          <o:OLEObject Type="Embed" ProgID="Equation.3" ShapeID="_x0000_i1069" DrawAspect="Content" ObjectID="_1612448583" r:id="rId58"/>
        </w:object>
      </w:r>
    </w:p>
    <w:p w14:paraId="41E54F88" w14:textId="77777777" w:rsidR="0056328E" w:rsidRPr="00EE1812" w:rsidRDefault="0056328E" w:rsidP="0056328E">
      <w:pPr>
        <w:rPr>
          <w:rFonts w:eastAsiaTheme="minorEastAsia"/>
          <w:position w:val="-28"/>
          <w:sz w:val="24"/>
          <w:szCs w:val="24"/>
        </w:rPr>
      </w:pPr>
      <w:r w:rsidRPr="00EE1812">
        <w:rPr>
          <w:rFonts w:eastAsiaTheme="minorEastAsia"/>
          <w:position w:val="-30"/>
          <w:sz w:val="24"/>
          <w:szCs w:val="24"/>
        </w:rPr>
        <w:object w:dxaOrig="4300" w:dyaOrig="720" w14:anchorId="0D298672">
          <v:shape id="_x0000_i1070" type="#_x0000_t75" style="width:3in;height:36pt" o:ole="">
            <v:imagedata r:id="rId59" o:title=""/>
          </v:shape>
          <o:OLEObject Type="Embed" ProgID="Equation.3" ShapeID="_x0000_i1070" DrawAspect="Content" ObjectID="_1612448584" r:id="rId60"/>
        </w:object>
      </w:r>
    </w:p>
    <w:p w14:paraId="1528DB4B" w14:textId="77777777" w:rsidR="0056328E" w:rsidRPr="00EE1812" w:rsidRDefault="0056328E" w:rsidP="0056328E">
      <w:pPr>
        <w:rPr>
          <w:sz w:val="24"/>
          <w:szCs w:val="24"/>
        </w:rPr>
      </w:pPr>
      <w:r w:rsidRPr="00EE1812">
        <w:rPr>
          <w:rFonts w:eastAsiaTheme="minorEastAsia"/>
          <w:position w:val="-40"/>
          <w:sz w:val="24"/>
          <w:szCs w:val="24"/>
        </w:rPr>
        <w:object w:dxaOrig="7119" w:dyaOrig="920" w14:anchorId="0D176895">
          <v:shape id="_x0000_i1071" type="#_x0000_t75" style="width:354pt;height:48pt" o:ole="">
            <v:imagedata r:id="rId61" o:title=""/>
          </v:shape>
          <o:OLEObject Type="Embed" ProgID="Equation.3" ShapeID="_x0000_i1071" DrawAspect="Content" ObjectID="_1612448585" r:id="rId62"/>
        </w:object>
      </w:r>
    </w:p>
    <w:p w14:paraId="3FD34407" w14:textId="22CA4E44" w:rsidR="0056328E" w:rsidRPr="00407D82" w:rsidRDefault="0056328E" w:rsidP="00407D82">
      <w:pPr>
        <w:rPr>
          <w:rFonts w:eastAsiaTheme="minorEastAsia"/>
          <w:b/>
          <w:sz w:val="24"/>
          <w:szCs w:val="24"/>
        </w:rPr>
      </w:pPr>
      <w:r w:rsidRPr="00EE1812">
        <w:rPr>
          <w:rFonts w:eastAsiaTheme="minorEastAsia"/>
          <w:position w:val="-6"/>
          <w:sz w:val="24"/>
          <w:szCs w:val="24"/>
        </w:rPr>
        <w:object w:dxaOrig="1440" w:dyaOrig="279" w14:anchorId="5613D333">
          <v:shape id="_x0000_i1072" type="#_x0000_t75" style="width:1in;height:12pt" o:ole="">
            <v:imagedata r:id="rId63" o:title=""/>
          </v:shape>
          <o:OLEObject Type="Embed" ProgID="Equation.3" ShapeID="_x0000_i1072" DrawAspect="Content" ObjectID="_1612448586" r:id="rId64"/>
        </w:object>
      </w:r>
    </w:p>
    <w:p w14:paraId="26E5A732" w14:textId="77777777" w:rsidR="0056328E" w:rsidRDefault="0056328E" w:rsidP="0056328E">
      <w:pPr>
        <w:rPr>
          <w:rFonts w:eastAsiaTheme="minorEastAsia"/>
          <w:sz w:val="24"/>
          <w:szCs w:val="24"/>
        </w:rPr>
      </w:pPr>
      <w:r w:rsidRPr="00EE1812">
        <w:rPr>
          <w:noProof/>
          <w:sz w:val="24"/>
          <w:szCs w:val="24"/>
          <w:lang w:eastAsia="en-US"/>
        </w:rPr>
        <mc:AlternateContent>
          <mc:Choice Requires="wps">
            <w:drawing>
              <wp:anchor distT="0" distB="0" distL="114300" distR="114300" simplePos="0" relativeHeight="251664896" behindDoc="0" locked="0" layoutInCell="1" allowOverlap="1" wp14:anchorId="584CE1A7" wp14:editId="1879B184">
                <wp:simplePos x="0" y="0"/>
                <wp:positionH relativeFrom="column">
                  <wp:posOffset>5654040</wp:posOffset>
                </wp:positionH>
                <wp:positionV relativeFrom="paragraph">
                  <wp:posOffset>1478280</wp:posOffset>
                </wp:positionV>
                <wp:extent cx="205306" cy="1158240"/>
                <wp:effectExtent l="0" t="0" r="42545" b="22860"/>
                <wp:wrapNone/>
                <wp:docPr id="9" name="Right Brace 9"/>
                <wp:cNvGraphicFramePr/>
                <a:graphic xmlns:a="http://schemas.openxmlformats.org/drawingml/2006/main">
                  <a:graphicData uri="http://schemas.microsoft.com/office/word/2010/wordprocessingShape">
                    <wps:wsp>
                      <wps:cNvSpPr/>
                      <wps:spPr>
                        <a:xfrm>
                          <a:off x="0" y="0"/>
                          <a:ext cx="205306" cy="1158240"/>
                        </a:xfrm>
                        <a:prstGeom prst="righ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C58594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 o:spid="_x0000_s1026" type="#_x0000_t88" style="position:absolute;margin-left:445.2pt;margin-top:116.4pt;width:16.15pt;height:91.2pt;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" adj="319" strokecolor="red"/>
            </w:pict>
          </mc:Fallback>
        </mc:AlternateContent>
      </w:r>
      <w:r w:rsidRPr="00EE1812">
        <w:rPr>
          <w:rFonts w:eastAsiaTheme="minorEastAsia"/>
          <w:noProof/>
          <w:sz w:val="24"/>
          <w:szCs w:val="24"/>
          <w:lang w:eastAsia="en-US"/>
        </w:rPr>
        <mc:AlternateContent>
          <mc:Choice Requires="wps">
            <w:drawing>
              <wp:anchor distT="45720" distB="45720" distL="114300" distR="114300" simplePos="0" relativeHeight="251665920" behindDoc="1" locked="0" layoutInCell="1" allowOverlap="1" wp14:anchorId="0F9BD35F" wp14:editId="6808A2C0">
                <wp:simplePos x="0" y="0"/>
                <wp:positionH relativeFrom="page">
                  <wp:posOffset>6728460</wp:posOffset>
                </wp:positionH>
                <wp:positionV relativeFrom="paragraph">
                  <wp:posOffset>1927860</wp:posOffset>
                </wp:positionV>
                <wp:extent cx="982980" cy="140462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980" cy="1404620"/>
                        </a:xfrm>
                        <a:prstGeom prst="rect">
                          <a:avLst/>
                        </a:prstGeom>
                        <a:noFill/>
                        <a:ln w="9525">
                          <a:noFill/>
                          <a:miter lim="800000"/>
                          <a:headEnd/>
                          <a:tailEnd/>
                        </a:ln>
                      </wps:spPr>
                      <wps:txbx>
                        <w:txbxContent>
                          <w:p w14:paraId="1BA517A6" w14:textId="77777777" w:rsidR="005F17DB" w:rsidRPr="00C853FE" w:rsidRDefault="005F17DB" w:rsidP="0056328E">
                            <w:pPr>
                              <w:rPr>
                                <w:b/>
                              </w:rPr>
                            </w:pPr>
                            <w:r>
                              <w:rPr>
                                <w:b/>
                              </w:rPr>
                              <w:t>0.109 met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9BD35F" id="_x0000_t202" coordsize="21600,21600" o:spt="202" path="m,l,21600r21600,l21600,xe">
                <v:stroke joinstyle="miter"/>
                <v:path gradientshapeok="t" o:connecttype="rect"/>
              </v:shapetype>
              <v:shape id="Text Box 2" o:spid="_x0000_s1026" type="#_x0000_t202" style="position:absolute;left:0;text-align:left;margin-left:529.8pt;margin-top:151.8pt;width:77.4pt;height:110.6pt;z-index:-25165056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" filled="f" stroked="f">
                <v:textbox style="mso-fit-shape-to-text:t">
                  <w:txbxContent>
                    <w:p w14:paraId="1BA517A6" w14:textId="77777777" w:rsidR="005F17DB" w:rsidRPr="00C853FE" w:rsidRDefault="005F17DB" w:rsidP="0056328E">
                      <w:pPr>
                        <w:rPr>
                          <w:b/>
                        </w:rPr>
                      </w:pPr>
                      <w:r>
                        <w:rPr>
                          <w:b/>
                        </w:rPr>
                        <w:t>0.109 meters</w:t>
                      </w:r>
                    </w:p>
                  </w:txbxContent>
                </v:textbox>
                <w10:wrap anchorx="page"/>
              </v:shape>
            </w:pict>
          </mc:Fallback>
        </mc:AlternateContent>
      </w:r>
      <w:r w:rsidRPr="00EE1812">
        <w:rPr>
          <w:noProof/>
          <w:sz w:val="24"/>
          <w:szCs w:val="24"/>
          <w:lang w:eastAsia="en-US"/>
        </w:rPr>
        <mc:AlternateContent>
          <mc:Choice Requires="wps">
            <w:drawing>
              <wp:anchor distT="0" distB="0" distL="114300" distR="114300" simplePos="0" relativeHeight="251663872" behindDoc="0" locked="0" layoutInCell="1" allowOverlap="1" wp14:anchorId="2E588547" wp14:editId="14FDD35B">
                <wp:simplePos x="0" y="0"/>
                <wp:positionH relativeFrom="column">
                  <wp:posOffset>7620</wp:posOffset>
                </wp:positionH>
                <wp:positionV relativeFrom="paragraph">
                  <wp:posOffset>2659380</wp:posOffset>
                </wp:positionV>
                <wp:extent cx="5699760" cy="1696720"/>
                <wp:effectExtent l="0" t="0" r="0" b="0"/>
                <wp:wrapNone/>
                <wp:docPr id="11" name="Rectangle 11"/>
                <wp:cNvGraphicFramePr/>
                <a:graphic xmlns:a="http://schemas.openxmlformats.org/drawingml/2006/main">
                  <a:graphicData uri="http://schemas.microsoft.com/office/word/2010/wordprocessingShape">
                    <wps:wsp>
                      <wps:cNvSpPr/>
                      <wps:spPr>
                        <a:xfrm>
                          <a:off x="0" y="0"/>
                          <a:ext cx="5699760" cy="1696720"/>
                        </a:xfrm>
                        <a:prstGeom prst="rect">
                          <a:avLst/>
                        </a:prstGeom>
                        <a:solidFill>
                          <a:srgbClr val="2108B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B49C54" id="Rectangle 11" o:spid="_x0000_s1026" style="position:absolute;margin-left:.6pt;margin-top:209.4pt;width:448.8pt;height:133.6pt;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" fillcolor="#2108b8" stroked="f" strokeweight="2pt"/>
            </w:pict>
          </mc:Fallback>
        </mc:AlternateContent>
      </w:r>
      <w:r w:rsidRPr="00EE1812">
        <w:rPr>
          <w:noProof/>
          <w:sz w:val="24"/>
          <w:szCs w:val="24"/>
          <w:lang w:eastAsia="en-US"/>
        </w:rPr>
        <w:drawing>
          <wp:inline distT="0" distB="0" distL="0" distR="0" wp14:anchorId="68A20660" wp14:editId="2ADB732F">
            <wp:extent cx="5707380" cy="4356100"/>
            <wp:effectExtent l="0" t="0" r="762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BEBA8EAE-BF5A-486C-A8C5-ECC9F3942E4B}">
                          <a14:imgProps xmlns:a14="http://schemas.microsoft.com/office/drawing/2010/main">
                            <a14:imgLayer r:embed="rId66">
                              <a14:imgEffect>
                                <a14:brightnessContrast bright="20000" contrast="40000"/>
                              </a14:imgEffect>
                            </a14:imgLayer>
                          </a14:imgProps>
                        </a:ext>
                      </a:extLst>
                    </a:blip>
                    <a:stretch>
                      <a:fillRect/>
                    </a:stretch>
                  </pic:blipFill>
                  <pic:spPr>
                    <a:xfrm>
                      <a:off x="0" y="0"/>
                      <a:ext cx="5707380" cy="4356100"/>
                    </a:xfrm>
                    <a:prstGeom prst="rect">
                      <a:avLst/>
                    </a:prstGeom>
                  </pic:spPr>
                </pic:pic>
              </a:graphicData>
            </a:graphic>
          </wp:inline>
        </w:drawing>
      </w:r>
    </w:p>
    <w:p w14:paraId="534BFD28" w14:textId="77777777" w:rsidR="0056328E" w:rsidRDefault="0056328E" w:rsidP="002F1DD2">
      <w:pPr>
        <w:pStyle w:val="FigureCap"/>
      </w:pPr>
      <w:bookmarkStart w:id="101" w:name="_Toc532928119"/>
      <w:bookmarkStart w:id="102" w:name="_Toc1835343"/>
      <w:r>
        <w:t xml:space="preserve">Figure </w:t>
      </w:r>
      <w:r>
        <w:fldChar w:fldCharType="begin"/>
      </w:r>
      <w:r>
        <w:instrText xml:space="preserve"> SEQ Figure \* ARABIC </w:instrText>
      </w:r>
      <w:r>
        <w:fldChar w:fldCharType="separate"/>
      </w:r>
      <w:r>
        <w:t>18</w:t>
      </w:r>
      <w:r>
        <w:fldChar w:fldCharType="end"/>
      </w:r>
      <w:r>
        <w:t xml:space="preserve"> Height of un-displaced pontoon.</w:t>
      </w:r>
      <w:bookmarkEnd w:id="101"/>
      <w:bookmarkEnd w:id="102"/>
    </w:p>
    <w:p w14:paraId="253BD920" w14:textId="77777777" w:rsidR="0056328E" w:rsidRPr="00EE1812" w:rsidRDefault="0056328E" w:rsidP="0056328E">
      <w:pPr>
        <w:rPr>
          <w:rFonts w:eastAsiaTheme="minorEastAsia"/>
          <w:sz w:val="24"/>
          <w:szCs w:val="24"/>
        </w:rPr>
      </w:pPr>
    </w:p>
    <w:p w14:paraId="04056231" w14:textId="77777777" w:rsidR="0056328E" w:rsidRPr="0048669F" w:rsidRDefault="0056328E" w:rsidP="0056328E">
      <w:pPr>
        <w:pStyle w:val="AllText"/>
      </w:pPr>
      <w:r w:rsidRPr="0048669F">
        <w:t>Mass and Floating Properties</w:t>
      </w:r>
    </w:p>
    <w:p w14:paraId="5D94A2CD" w14:textId="77777777" w:rsidR="0056328E" w:rsidRPr="00EE1812" w:rsidRDefault="0056328E" w:rsidP="0056328E">
      <w:pPr>
        <w:ind w:left="720"/>
      </w:pPr>
    </w:p>
    <w:p w14:paraId="2A368ABC" w14:textId="77777777" w:rsidR="0056328E" w:rsidRDefault="0056328E" w:rsidP="0056328E">
      <w:pPr>
        <w:pStyle w:val="AllText"/>
      </w:pPr>
      <w:r w:rsidRPr="00EE1812">
        <w:t xml:space="preserve">There are several </w:t>
      </w:r>
      <w:r>
        <w:t xml:space="preserve">varying </w:t>
      </w:r>
      <w:r w:rsidRPr="00EE1812">
        <w:t>materials used in boat components.</w:t>
      </w:r>
      <w:r>
        <w:t xml:space="preserve"> However, due to lack of viable options in Solidworks and Inventor, some materials had to change in order to be compatible with the design. The new materials which were chosen are provided below:</w:t>
      </w:r>
    </w:p>
    <w:p w14:paraId="0975163B" w14:textId="77777777" w:rsidR="0056328E" w:rsidRPr="00E32539" w:rsidRDefault="0056328E" w:rsidP="0056328E">
      <w:pPr>
        <w:jc w:val="both"/>
        <w:rPr>
          <w:b/>
          <w:u w:val="single"/>
        </w:rPr>
      </w:pPr>
    </w:p>
    <w:tbl>
      <w:tblPr>
        <w:tblStyle w:val="TableGrid"/>
        <w:tblW w:w="6516" w:type="dxa"/>
        <w:jc w:val="center"/>
        <w:tblLook w:val="04A0" w:firstRow="1" w:lastRow="0" w:firstColumn="1" w:lastColumn="0" w:noHBand="0" w:noVBand="1"/>
      </w:tblPr>
      <w:tblGrid>
        <w:gridCol w:w="2125"/>
        <w:gridCol w:w="2406"/>
        <w:gridCol w:w="1985"/>
      </w:tblGrid>
      <w:tr w:rsidR="0056328E" w:rsidRPr="00EE1812" w14:paraId="29DCD6E6" w14:textId="77777777" w:rsidTr="0056328E">
        <w:trPr>
          <w:jc w:val="center"/>
        </w:trPr>
        <w:tc>
          <w:tcPr>
            <w:tcW w:w="2125" w:type="dxa"/>
          </w:tcPr>
          <w:p w14:paraId="6BE2974B" w14:textId="77777777" w:rsidR="0056328E" w:rsidRPr="00EE1812" w:rsidRDefault="0056328E" w:rsidP="0056328E">
            <w:pPr>
              <w:rPr>
                <w:rFonts w:eastAsiaTheme="minorEastAsia"/>
                <w:b/>
                <w:sz w:val="24"/>
                <w:szCs w:val="24"/>
              </w:rPr>
            </w:pPr>
            <w:r w:rsidRPr="00EE1812">
              <w:rPr>
                <w:rFonts w:eastAsiaTheme="minorEastAsia"/>
                <w:b/>
                <w:sz w:val="24"/>
                <w:szCs w:val="24"/>
              </w:rPr>
              <w:t>Part</w:t>
            </w:r>
          </w:p>
        </w:tc>
        <w:tc>
          <w:tcPr>
            <w:tcW w:w="2406" w:type="dxa"/>
          </w:tcPr>
          <w:p w14:paraId="6ED30B7C" w14:textId="77777777" w:rsidR="0056328E" w:rsidRPr="00EE1812" w:rsidRDefault="0056328E" w:rsidP="0056328E">
            <w:pPr>
              <w:rPr>
                <w:rFonts w:eastAsiaTheme="minorEastAsia"/>
                <w:b/>
                <w:sz w:val="24"/>
                <w:szCs w:val="24"/>
              </w:rPr>
            </w:pPr>
            <w:r w:rsidRPr="00EE1812">
              <w:rPr>
                <w:rFonts w:eastAsiaTheme="minorEastAsia"/>
                <w:b/>
                <w:sz w:val="24"/>
                <w:szCs w:val="24"/>
              </w:rPr>
              <w:t>Material</w:t>
            </w:r>
          </w:p>
        </w:tc>
        <w:tc>
          <w:tcPr>
            <w:tcW w:w="1985" w:type="dxa"/>
          </w:tcPr>
          <w:p w14:paraId="316C7BF9" w14:textId="77777777" w:rsidR="0056328E" w:rsidRPr="00EE1812" w:rsidRDefault="0056328E" w:rsidP="0056328E">
            <w:pPr>
              <w:rPr>
                <w:rFonts w:eastAsiaTheme="minorEastAsia"/>
                <w:b/>
                <w:sz w:val="24"/>
                <w:szCs w:val="24"/>
              </w:rPr>
            </w:pPr>
            <w:r w:rsidRPr="00EE1812">
              <w:rPr>
                <w:rFonts w:eastAsiaTheme="minorEastAsia"/>
                <w:b/>
                <w:sz w:val="24"/>
                <w:szCs w:val="24"/>
              </w:rPr>
              <w:t>Density (lbs-inch</w:t>
            </w:r>
            <w:r w:rsidRPr="00EE1812">
              <w:rPr>
                <w:rFonts w:eastAsiaTheme="minorEastAsia"/>
                <w:b/>
                <w:sz w:val="24"/>
                <w:szCs w:val="24"/>
                <w:vertAlign w:val="superscript"/>
              </w:rPr>
              <w:t>-3</w:t>
            </w:r>
            <w:r w:rsidRPr="00EE1812">
              <w:rPr>
                <w:rFonts w:eastAsiaTheme="minorEastAsia"/>
                <w:b/>
                <w:sz w:val="24"/>
                <w:szCs w:val="24"/>
              </w:rPr>
              <w:t>)</w:t>
            </w:r>
          </w:p>
        </w:tc>
      </w:tr>
      <w:tr w:rsidR="0056328E" w:rsidRPr="00EE1812" w14:paraId="44745DF0" w14:textId="77777777" w:rsidTr="0056328E">
        <w:trPr>
          <w:jc w:val="center"/>
        </w:trPr>
        <w:tc>
          <w:tcPr>
            <w:tcW w:w="2125" w:type="dxa"/>
          </w:tcPr>
          <w:p w14:paraId="182D0E6C" w14:textId="77777777" w:rsidR="0056328E" w:rsidRPr="00EE1812" w:rsidRDefault="0056328E" w:rsidP="0056328E">
            <w:pPr>
              <w:rPr>
                <w:rFonts w:eastAsiaTheme="minorEastAsia"/>
                <w:b/>
                <w:sz w:val="24"/>
                <w:szCs w:val="24"/>
              </w:rPr>
            </w:pPr>
            <w:r w:rsidRPr="00EE1812">
              <w:rPr>
                <w:rFonts w:eastAsiaTheme="minorEastAsia"/>
                <w:b/>
                <w:sz w:val="24"/>
                <w:szCs w:val="24"/>
              </w:rPr>
              <w:t>Base</w:t>
            </w:r>
            <w:r w:rsidRPr="00EE1812">
              <w:rPr>
                <w:rFonts w:eastAsiaTheme="minorEastAsia"/>
                <w:b/>
                <w:sz w:val="24"/>
                <w:szCs w:val="24"/>
              </w:rPr>
              <w:tab/>
            </w:r>
          </w:p>
        </w:tc>
        <w:tc>
          <w:tcPr>
            <w:tcW w:w="2406" w:type="dxa"/>
          </w:tcPr>
          <w:p w14:paraId="138F090C" w14:textId="77777777" w:rsidR="0056328E" w:rsidRPr="00EE1812" w:rsidRDefault="0056328E" w:rsidP="0056328E">
            <w:pPr>
              <w:rPr>
                <w:rFonts w:eastAsiaTheme="minorEastAsia"/>
                <w:sz w:val="24"/>
                <w:szCs w:val="24"/>
              </w:rPr>
            </w:pPr>
            <w:r w:rsidRPr="00EE1812">
              <w:rPr>
                <w:rFonts w:eastAsiaTheme="minorEastAsia"/>
                <w:sz w:val="24"/>
                <w:szCs w:val="24"/>
              </w:rPr>
              <w:t>Styrofoam</w:t>
            </w:r>
          </w:p>
        </w:tc>
        <w:tc>
          <w:tcPr>
            <w:tcW w:w="1985" w:type="dxa"/>
          </w:tcPr>
          <w:p w14:paraId="715AD398" w14:textId="77777777" w:rsidR="0056328E" w:rsidRPr="00EE1812" w:rsidRDefault="0056328E" w:rsidP="0056328E">
            <w:pPr>
              <w:rPr>
                <w:rFonts w:eastAsiaTheme="minorEastAsia"/>
                <w:sz w:val="24"/>
                <w:szCs w:val="24"/>
              </w:rPr>
            </w:pPr>
            <w:r w:rsidRPr="00EE1812">
              <w:rPr>
                <w:rFonts w:eastAsiaTheme="minorEastAsia"/>
                <w:sz w:val="24"/>
                <w:szCs w:val="24"/>
              </w:rPr>
              <w:t>0.001301</w:t>
            </w:r>
          </w:p>
        </w:tc>
      </w:tr>
      <w:tr w:rsidR="0056328E" w:rsidRPr="00EE1812" w14:paraId="506323E5" w14:textId="77777777" w:rsidTr="0056328E">
        <w:trPr>
          <w:jc w:val="center"/>
        </w:trPr>
        <w:tc>
          <w:tcPr>
            <w:tcW w:w="2125" w:type="dxa"/>
          </w:tcPr>
          <w:p w14:paraId="3F44936F" w14:textId="77777777" w:rsidR="0056328E" w:rsidRPr="00EE1812" w:rsidRDefault="0056328E" w:rsidP="0056328E">
            <w:pPr>
              <w:rPr>
                <w:rFonts w:eastAsiaTheme="minorEastAsia"/>
                <w:b/>
                <w:sz w:val="24"/>
                <w:szCs w:val="24"/>
              </w:rPr>
            </w:pPr>
            <w:r w:rsidRPr="00EE1812">
              <w:rPr>
                <w:rFonts w:eastAsiaTheme="minorEastAsia"/>
                <w:b/>
                <w:sz w:val="24"/>
                <w:szCs w:val="24"/>
              </w:rPr>
              <w:t>Connecting tubes</w:t>
            </w:r>
          </w:p>
        </w:tc>
        <w:tc>
          <w:tcPr>
            <w:tcW w:w="2406" w:type="dxa"/>
          </w:tcPr>
          <w:p w14:paraId="44D8DB98" w14:textId="77777777" w:rsidR="0056328E" w:rsidRPr="00EE1812" w:rsidRDefault="0056328E" w:rsidP="0056328E">
            <w:pPr>
              <w:rPr>
                <w:rFonts w:eastAsiaTheme="minorEastAsia"/>
                <w:sz w:val="24"/>
                <w:szCs w:val="24"/>
              </w:rPr>
            </w:pPr>
            <w:r w:rsidRPr="00EE1812">
              <w:rPr>
                <w:rFonts w:eastAsiaTheme="minorEastAsia"/>
                <w:sz w:val="24"/>
                <w:szCs w:val="24"/>
              </w:rPr>
              <w:t>PVC</w:t>
            </w:r>
          </w:p>
        </w:tc>
        <w:tc>
          <w:tcPr>
            <w:tcW w:w="1985" w:type="dxa"/>
          </w:tcPr>
          <w:p w14:paraId="4E6D40FE" w14:textId="77777777" w:rsidR="0056328E" w:rsidRPr="00EE1812" w:rsidRDefault="0056328E" w:rsidP="0056328E">
            <w:pPr>
              <w:rPr>
                <w:rFonts w:eastAsiaTheme="minorEastAsia"/>
                <w:sz w:val="24"/>
                <w:szCs w:val="24"/>
              </w:rPr>
            </w:pPr>
            <w:r w:rsidRPr="00EE1812">
              <w:rPr>
                <w:rFonts w:eastAsiaTheme="minorEastAsia"/>
                <w:sz w:val="24"/>
                <w:szCs w:val="24"/>
              </w:rPr>
              <w:t>0.050578</w:t>
            </w:r>
          </w:p>
        </w:tc>
      </w:tr>
      <w:tr w:rsidR="0056328E" w:rsidRPr="00EE1812" w14:paraId="0B3587C0" w14:textId="77777777" w:rsidTr="0056328E">
        <w:trPr>
          <w:jc w:val="center"/>
        </w:trPr>
        <w:tc>
          <w:tcPr>
            <w:tcW w:w="2125" w:type="dxa"/>
          </w:tcPr>
          <w:p w14:paraId="0664D6F2" w14:textId="77777777" w:rsidR="0056328E" w:rsidRPr="00EE1812" w:rsidRDefault="0056328E" w:rsidP="0056328E">
            <w:pPr>
              <w:rPr>
                <w:rFonts w:eastAsiaTheme="minorEastAsia"/>
                <w:b/>
                <w:sz w:val="24"/>
                <w:szCs w:val="24"/>
              </w:rPr>
            </w:pPr>
            <w:r w:rsidRPr="00EE1812">
              <w:rPr>
                <w:rFonts w:eastAsiaTheme="minorEastAsia"/>
                <w:b/>
                <w:sz w:val="24"/>
                <w:szCs w:val="24"/>
              </w:rPr>
              <w:t>Container</w:t>
            </w:r>
            <w:r w:rsidRPr="00EE1812">
              <w:rPr>
                <w:rFonts w:eastAsiaTheme="minorEastAsia"/>
                <w:b/>
                <w:sz w:val="24"/>
                <w:szCs w:val="24"/>
              </w:rPr>
              <w:tab/>
            </w:r>
          </w:p>
        </w:tc>
        <w:tc>
          <w:tcPr>
            <w:tcW w:w="2406" w:type="dxa"/>
          </w:tcPr>
          <w:p w14:paraId="6596B1B7" w14:textId="77777777" w:rsidR="0056328E" w:rsidRPr="00EE1812" w:rsidRDefault="0056328E" w:rsidP="0056328E">
            <w:pPr>
              <w:rPr>
                <w:rFonts w:eastAsiaTheme="minorEastAsia"/>
                <w:sz w:val="24"/>
                <w:szCs w:val="24"/>
              </w:rPr>
            </w:pPr>
            <w:r w:rsidRPr="00EE1812">
              <w:rPr>
                <w:rFonts w:eastAsiaTheme="minorEastAsia"/>
                <w:sz w:val="24"/>
                <w:szCs w:val="24"/>
              </w:rPr>
              <w:t>Aluminum Plates + Mesh</w:t>
            </w:r>
          </w:p>
        </w:tc>
        <w:tc>
          <w:tcPr>
            <w:tcW w:w="1985" w:type="dxa"/>
          </w:tcPr>
          <w:p w14:paraId="612CB556" w14:textId="77777777" w:rsidR="0056328E" w:rsidRPr="00EE1812" w:rsidRDefault="0056328E" w:rsidP="0056328E">
            <w:pPr>
              <w:rPr>
                <w:rFonts w:eastAsiaTheme="minorEastAsia"/>
                <w:sz w:val="24"/>
                <w:szCs w:val="24"/>
              </w:rPr>
            </w:pPr>
            <w:r w:rsidRPr="00EE1812">
              <w:rPr>
                <w:rFonts w:eastAsiaTheme="minorEastAsia"/>
                <w:sz w:val="24"/>
                <w:szCs w:val="24"/>
              </w:rPr>
              <w:t>0.097544</w:t>
            </w:r>
          </w:p>
        </w:tc>
      </w:tr>
      <w:tr w:rsidR="0056328E" w:rsidRPr="00EE1812" w14:paraId="68E73771" w14:textId="77777777" w:rsidTr="0056328E">
        <w:trPr>
          <w:jc w:val="center"/>
        </w:trPr>
        <w:tc>
          <w:tcPr>
            <w:tcW w:w="2125" w:type="dxa"/>
          </w:tcPr>
          <w:p w14:paraId="1FA58C9F" w14:textId="77777777" w:rsidR="0056328E" w:rsidRPr="00EE1812" w:rsidRDefault="0056328E" w:rsidP="0056328E">
            <w:pPr>
              <w:rPr>
                <w:rFonts w:eastAsiaTheme="minorEastAsia"/>
                <w:b/>
                <w:sz w:val="24"/>
                <w:szCs w:val="24"/>
              </w:rPr>
            </w:pPr>
            <w:r w:rsidRPr="00EE1812">
              <w:rPr>
                <w:rFonts w:eastAsiaTheme="minorEastAsia"/>
                <w:b/>
                <w:sz w:val="24"/>
                <w:szCs w:val="24"/>
              </w:rPr>
              <w:t>Top Mesh</w:t>
            </w:r>
          </w:p>
        </w:tc>
        <w:tc>
          <w:tcPr>
            <w:tcW w:w="2406" w:type="dxa"/>
          </w:tcPr>
          <w:p w14:paraId="2D106842" w14:textId="77777777" w:rsidR="0056328E" w:rsidRPr="00EE1812" w:rsidRDefault="0056328E" w:rsidP="0056328E">
            <w:pPr>
              <w:rPr>
                <w:rFonts w:eastAsiaTheme="minorEastAsia"/>
                <w:sz w:val="24"/>
                <w:szCs w:val="24"/>
              </w:rPr>
            </w:pPr>
            <w:r w:rsidRPr="00EE1812">
              <w:rPr>
                <w:rFonts w:eastAsiaTheme="minorEastAsia"/>
                <w:sz w:val="24"/>
                <w:szCs w:val="24"/>
              </w:rPr>
              <w:t>Aluminum Plates + Mesh</w:t>
            </w:r>
          </w:p>
        </w:tc>
        <w:tc>
          <w:tcPr>
            <w:tcW w:w="1985" w:type="dxa"/>
          </w:tcPr>
          <w:p w14:paraId="697C842A" w14:textId="77777777" w:rsidR="0056328E" w:rsidRPr="00EE1812" w:rsidRDefault="0056328E" w:rsidP="0056328E">
            <w:pPr>
              <w:rPr>
                <w:rFonts w:eastAsiaTheme="minorEastAsia"/>
                <w:sz w:val="24"/>
                <w:szCs w:val="24"/>
              </w:rPr>
            </w:pPr>
            <w:r w:rsidRPr="00EE1812">
              <w:rPr>
                <w:rFonts w:eastAsiaTheme="minorEastAsia"/>
                <w:sz w:val="24"/>
                <w:szCs w:val="24"/>
              </w:rPr>
              <w:t>0.097543</w:t>
            </w:r>
          </w:p>
        </w:tc>
      </w:tr>
    </w:tbl>
    <w:p w14:paraId="0946D161" w14:textId="291B7E0A" w:rsidR="0056328E" w:rsidRPr="00EE1812" w:rsidRDefault="0056328E" w:rsidP="00AE42BD">
      <w:pPr>
        <w:pStyle w:val="TableHead"/>
        <w:rPr>
          <w:rFonts w:eastAsiaTheme="minorEastAsia"/>
        </w:rPr>
      </w:pPr>
      <w:bookmarkStart w:id="103" w:name="_Toc532928483"/>
      <w:bookmarkStart w:id="104" w:name="_Toc1834859"/>
      <w:r>
        <w:t>New Material property</w:t>
      </w:r>
      <w:bookmarkEnd w:id="103"/>
      <w:bookmarkEnd w:id="104"/>
    </w:p>
    <w:p w14:paraId="7CDB3C38" w14:textId="77777777" w:rsidR="0056328E" w:rsidRDefault="0056328E" w:rsidP="0056328E">
      <w:pPr>
        <w:jc w:val="left"/>
        <w:rPr>
          <w:b/>
          <w:bCs/>
          <w:iCs/>
          <w:kern w:val="16"/>
          <w:sz w:val="24"/>
          <w:szCs w:val="24"/>
        </w:rPr>
      </w:pPr>
      <w:r>
        <w:br w:type="page"/>
      </w:r>
    </w:p>
    <w:p w14:paraId="01A22337" w14:textId="7297F0F5" w:rsidR="0056328E" w:rsidRPr="004D0DD4" w:rsidRDefault="00407D82" w:rsidP="001158AB">
      <w:pPr>
        <w:pStyle w:val="Heading3"/>
      </w:pPr>
      <w:bookmarkStart w:id="105" w:name="_Toc1835444"/>
      <w:r>
        <w:lastRenderedPageBreak/>
        <w:t>Implementation of Subtask 4- Calculate the center of mass</w:t>
      </w:r>
      <w:bookmarkEnd w:id="105"/>
    </w:p>
    <w:p w14:paraId="442D93A0" w14:textId="77777777" w:rsidR="0056328E" w:rsidRPr="00EE1812" w:rsidRDefault="0056328E" w:rsidP="0056328E">
      <w:pPr>
        <w:tabs>
          <w:tab w:val="left" w:pos="1260"/>
        </w:tabs>
        <w:jc w:val="left"/>
        <w:rPr>
          <w:rFonts w:eastAsiaTheme="minorEastAsia"/>
          <w:sz w:val="24"/>
          <w:szCs w:val="24"/>
        </w:rPr>
      </w:pPr>
      <w:r>
        <w:rPr>
          <w:rFonts w:eastAsiaTheme="minorEastAsia"/>
          <w:sz w:val="24"/>
          <w:szCs w:val="24"/>
        </w:rPr>
        <w:t>Since</w:t>
      </w:r>
      <w:r w:rsidRPr="00EE1812">
        <w:rPr>
          <w:rFonts w:eastAsiaTheme="minorEastAsia"/>
          <w:sz w:val="24"/>
          <w:szCs w:val="24"/>
        </w:rPr>
        <w:t xml:space="preserve"> the density of the Styrofoam is extremely low whe</w:t>
      </w:r>
      <w:r>
        <w:rPr>
          <w:rFonts w:eastAsiaTheme="minorEastAsia"/>
          <w:sz w:val="24"/>
          <w:szCs w:val="24"/>
        </w:rPr>
        <w:t>reas the volume of the PVC parts are</w:t>
      </w:r>
      <w:r w:rsidRPr="00EE1812">
        <w:rPr>
          <w:rFonts w:eastAsiaTheme="minorEastAsia"/>
          <w:sz w:val="24"/>
          <w:szCs w:val="24"/>
        </w:rPr>
        <w:t xml:space="preserve"> negligible, one can assume that the center of mass of the boat is the one of the container.</w:t>
      </w:r>
    </w:p>
    <w:p w14:paraId="23854622" w14:textId="77777777" w:rsidR="0056328E" w:rsidRPr="00EE1812" w:rsidRDefault="0056328E" w:rsidP="0056328E">
      <w:pPr>
        <w:rPr>
          <w:rFonts w:eastAsiaTheme="minorEastAsia"/>
          <w:sz w:val="24"/>
          <w:szCs w:val="24"/>
        </w:rPr>
      </w:pPr>
    </w:p>
    <w:p w14:paraId="4AE03F99" w14:textId="77777777" w:rsidR="0056328E" w:rsidRDefault="0056328E" w:rsidP="0056328E">
      <w:pPr>
        <w:rPr>
          <w:rFonts w:eastAsiaTheme="minorEastAsia"/>
          <w:sz w:val="24"/>
          <w:szCs w:val="24"/>
        </w:rPr>
      </w:pPr>
      <w:r w:rsidRPr="00EE1812">
        <w:rPr>
          <w:rFonts w:eastAsiaTheme="minorEastAsia"/>
          <w:sz w:val="24"/>
          <w:szCs w:val="24"/>
        </w:rPr>
        <w:t>The distance between the center of mass of semicircle and the center of mass of the respective circle is the following:</w:t>
      </w:r>
    </w:p>
    <w:p w14:paraId="17F4A1BB" w14:textId="77777777" w:rsidR="0056328E" w:rsidRDefault="0056328E" w:rsidP="0056328E">
      <w:pPr>
        <w:ind w:firstLine="426"/>
        <w:rPr>
          <w:rFonts w:eastAsiaTheme="minorEastAsia"/>
          <w:sz w:val="24"/>
          <w:szCs w:val="24"/>
        </w:rPr>
      </w:pPr>
      <w:r w:rsidRPr="00EE1812">
        <w:rPr>
          <w:rFonts w:eastAsiaTheme="minorEastAsia"/>
          <w:position w:val="-28"/>
          <w:sz w:val="24"/>
          <w:szCs w:val="24"/>
        </w:rPr>
        <w:object w:dxaOrig="2880" w:dyaOrig="680" w14:anchorId="519A38C6">
          <v:shape id="_x0000_i1045" type="#_x0000_t75" style="width:2in;height:36pt" o:ole="">
            <v:imagedata r:id="rId67" o:title=""/>
          </v:shape>
          <o:OLEObject Type="Embed" ProgID="Equation.3" ShapeID="_x0000_i1045" DrawAspect="Content" ObjectID="_1612448587" r:id="rId68"/>
        </w:object>
      </w:r>
      <w:r w:rsidRPr="00EE1812">
        <w:rPr>
          <w:rFonts w:eastAsiaTheme="minorEastAsia"/>
          <w:sz w:val="24"/>
          <w:szCs w:val="24"/>
        </w:rPr>
        <w:t xml:space="preserve">. </w:t>
      </w:r>
    </w:p>
    <w:p w14:paraId="1EED51E9" w14:textId="77777777" w:rsidR="0056328E" w:rsidRDefault="0056328E" w:rsidP="0056328E">
      <w:pPr>
        <w:ind w:firstLine="426"/>
        <w:rPr>
          <w:rFonts w:eastAsiaTheme="minorEastAsia"/>
          <w:sz w:val="24"/>
          <w:szCs w:val="24"/>
        </w:rPr>
      </w:pPr>
    </w:p>
    <w:p w14:paraId="116C1C5B" w14:textId="77777777" w:rsidR="0056328E" w:rsidRDefault="0056328E" w:rsidP="0056328E">
      <w:pPr>
        <w:rPr>
          <w:rFonts w:eastAsiaTheme="minorEastAsia"/>
          <w:sz w:val="24"/>
          <w:szCs w:val="24"/>
        </w:rPr>
      </w:pPr>
      <w:r w:rsidRPr="00EE1812">
        <w:rPr>
          <w:rFonts w:eastAsiaTheme="minorEastAsia"/>
          <w:sz w:val="24"/>
          <w:szCs w:val="24"/>
        </w:rPr>
        <w:t>One can calculate the x and z coordinates of the center of mass of the cone part as follows</w:t>
      </w:r>
      <w:r>
        <w:rPr>
          <w:rFonts w:eastAsiaTheme="minorEastAsia"/>
          <w:sz w:val="24"/>
          <w:szCs w:val="24"/>
        </w:rPr>
        <w:t>:</w:t>
      </w:r>
    </w:p>
    <w:p w14:paraId="7B88982F" w14:textId="77777777" w:rsidR="0056328E" w:rsidRDefault="0056328E" w:rsidP="0056328E">
      <w:pPr>
        <w:ind w:firstLine="426"/>
        <w:rPr>
          <w:rFonts w:eastAsiaTheme="minorEastAsia"/>
          <w:sz w:val="24"/>
          <w:szCs w:val="24"/>
        </w:rPr>
      </w:pPr>
    </w:p>
    <w:p w14:paraId="42434E11" w14:textId="77777777" w:rsidR="0056328E" w:rsidRDefault="0056328E" w:rsidP="0056328E">
      <w:pPr>
        <w:ind w:firstLine="426"/>
        <w:rPr>
          <w:rFonts w:eastAsiaTheme="minorEastAsia"/>
          <w:sz w:val="24"/>
          <w:szCs w:val="24"/>
        </w:rPr>
      </w:pPr>
      <w:r w:rsidRPr="00EE1812">
        <w:rPr>
          <w:rFonts w:eastAsiaTheme="minorEastAsia"/>
          <w:position w:val="-28"/>
          <w:sz w:val="24"/>
          <w:szCs w:val="24"/>
        </w:rPr>
        <w:object w:dxaOrig="2320" w:dyaOrig="680" w14:anchorId="2480D754">
          <v:shape id="_x0000_i1046" type="#_x0000_t75" style="width:114pt;height:36pt" o:ole="">
            <v:imagedata r:id="rId69" o:title=""/>
          </v:shape>
          <o:OLEObject Type="Embed" ProgID="Equation.3" ShapeID="_x0000_i1046" DrawAspect="Content" ObjectID="_1612448588" r:id="rId70"/>
        </w:object>
      </w:r>
      <w:r w:rsidRPr="00EE1812">
        <w:rPr>
          <w:rFonts w:eastAsiaTheme="minorEastAsia"/>
          <w:sz w:val="24"/>
          <w:szCs w:val="24"/>
        </w:rPr>
        <w:t xml:space="preserve"> </w:t>
      </w:r>
      <w:r w:rsidRPr="00EE1812">
        <w:rPr>
          <w:rFonts w:eastAsiaTheme="minorEastAsia"/>
          <w:position w:val="-28"/>
          <w:sz w:val="24"/>
          <w:szCs w:val="24"/>
        </w:rPr>
        <w:object w:dxaOrig="2000" w:dyaOrig="680" w14:anchorId="7DD16B5B">
          <v:shape id="_x0000_i1047" type="#_x0000_t75" style="width:102pt;height:36pt" o:ole="">
            <v:imagedata r:id="rId71" o:title=""/>
          </v:shape>
          <o:OLEObject Type="Embed" ProgID="Equation.3" ShapeID="_x0000_i1047" DrawAspect="Content" ObjectID="_1612448589" r:id="rId72"/>
        </w:object>
      </w:r>
    </w:p>
    <w:p w14:paraId="2B16B9EB" w14:textId="77777777" w:rsidR="0056328E" w:rsidRDefault="0056328E" w:rsidP="0056328E">
      <w:pPr>
        <w:ind w:firstLine="426"/>
        <w:rPr>
          <w:rFonts w:eastAsiaTheme="minorEastAsia"/>
          <w:sz w:val="24"/>
          <w:szCs w:val="24"/>
        </w:rPr>
      </w:pPr>
    </w:p>
    <w:p w14:paraId="21E73AC0" w14:textId="77777777" w:rsidR="0056328E" w:rsidRDefault="0056328E" w:rsidP="0056328E">
      <w:pPr>
        <w:ind w:firstLine="426"/>
        <w:rPr>
          <w:rFonts w:eastAsiaTheme="minorEastAsia"/>
          <w:sz w:val="24"/>
          <w:szCs w:val="24"/>
        </w:rPr>
      </w:pPr>
      <w:r>
        <w:rPr>
          <w:rFonts w:eastAsiaTheme="minorEastAsia"/>
          <w:sz w:val="24"/>
          <w:szCs w:val="24"/>
        </w:rPr>
        <w:t>Where,</w:t>
      </w:r>
    </w:p>
    <w:p w14:paraId="3EC58B14" w14:textId="77777777" w:rsidR="0056328E" w:rsidRDefault="0056328E" w:rsidP="0056328E">
      <w:pPr>
        <w:ind w:firstLine="426"/>
        <w:rPr>
          <w:rFonts w:eastAsiaTheme="minorEastAsia"/>
          <w:sz w:val="24"/>
          <w:szCs w:val="24"/>
        </w:rPr>
      </w:pPr>
      <w:r w:rsidRPr="00EE1812">
        <w:rPr>
          <w:rFonts w:eastAsiaTheme="minorEastAsia"/>
          <w:position w:val="-6"/>
          <w:sz w:val="24"/>
          <w:szCs w:val="24"/>
        </w:rPr>
        <w:object w:dxaOrig="1540" w:dyaOrig="279" w14:anchorId="66108AF3">
          <v:shape id="_x0000_i1048" type="#_x0000_t75" style="width:78pt;height:12pt" o:ole="">
            <v:imagedata r:id="rId73" o:title=""/>
          </v:shape>
          <o:OLEObject Type="Embed" ProgID="Equation.3" ShapeID="_x0000_i1048" DrawAspect="Content" ObjectID="_1612448590" r:id="rId74"/>
        </w:object>
      </w:r>
      <w:r w:rsidRPr="00EE1812">
        <w:rPr>
          <w:rFonts w:eastAsiaTheme="minorEastAsia"/>
          <w:sz w:val="24"/>
          <w:szCs w:val="24"/>
        </w:rPr>
        <w:t>.</w:t>
      </w:r>
    </w:p>
    <w:p w14:paraId="3B754200" w14:textId="77777777" w:rsidR="0056328E" w:rsidRDefault="0056328E" w:rsidP="0056328E">
      <w:pPr>
        <w:ind w:firstLine="426"/>
        <w:rPr>
          <w:rFonts w:eastAsiaTheme="minorEastAsia"/>
          <w:sz w:val="24"/>
          <w:szCs w:val="24"/>
        </w:rPr>
      </w:pPr>
    </w:p>
    <w:p w14:paraId="1C71DBA2" w14:textId="77777777" w:rsidR="0056328E" w:rsidRDefault="0056328E" w:rsidP="0056328E">
      <w:pPr>
        <w:ind w:firstLine="426"/>
        <w:rPr>
          <w:rFonts w:eastAsiaTheme="minorEastAsia"/>
          <w:sz w:val="24"/>
          <w:szCs w:val="24"/>
        </w:rPr>
      </w:pPr>
    </w:p>
    <w:p w14:paraId="5703A354" w14:textId="77777777" w:rsidR="0056328E" w:rsidRPr="00EE1812" w:rsidRDefault="0056328E" w:rsidP="0056328E">
      <w:pPr>
        <w:jc w:val="both"/>
        <w:rPr>
          <w:rFonts w:eastAsiaTheme="minorEastAsia"/>
          <w:sz w:val="24"/>
          <w:szCs w:val="24"/>
        </w:rPr>
      </w:pPr>
      <w:r w:rsidRPr="00EE1812">
        <w:rPr>
          <w:rFonts w:eastAsiaTheme="minorEastAsia"/>
          <w:sz w:val="24"/>
          <w:szCs w:val="24"/>
        </w:rPr>
        <w:t xml:space="preserve">Hence, </w:t>
      </w:r>
    </w:p>
    <w:p w14:paraId="419DA050" w14:textId="77777777" w:rsidR="0056328E" w:rsidRPr="00EE1812" w:rsidRDefault="0056328E" w:rsidP="0056328E">
      <w:pPr>
        <w:ind w:firstLine="426"/>
        <w:rPr>
          <w:rFonts w:eastAsiaTheme="minorEastAsia"/>
          <w:sz w:val="24"/>
          <w:szCs w:val="24"/>
        </w:rPr>
      </w:pPr>
    </w:p>
    <w:p w14:paraId="571BEBE3" w14:textId="77777777" w:rsidR="0056328E" w:rsidRPr="00EE1812" w:rsidRDefault="0056328E" w:rsidP="0056328E">
      <w:pPr>
        <w:ind w:firstLine="426"/>
        <w:rPr>
          <w:rFonts w:eastAsiaTheme="minorEastAsia"/>
          <w:sz w:val="24"/>
          <w:szCs w:val="24"/>
        </w:rPr>
      </w:pPr>
    </w:p>
    <w:p w14:paraId="65354099" w14:textId="77777777" w:rsidR="0056328E" w:rsidRPr="00EE1812" w:rsidRDefault="0056328E" w:rsidP="0056328E">
      <w:pPr>
        <w:ind w:firstLine="426"/>
        <w:rPr>
          <w:rFonts w:eastAsiaTheme="minorEastAsia"/>
          <w:sz w:val="24"/>
          <w:szCs w:val="24"/>
        </w:rPr>
      </w:pPr>
    </w:p>
    <w:p w14:paraId="46FC2551" w14:textId="77777777" w:rsidR="0056328E" w:rsidRPr="00EE1812" w:rsidRDefault="0056328E" w:rsidP="0056328E">
      <w:pPr>
        <w:rPr>
          <w:rFonts w:eastAsiaTheme="minorEastAsia"/>
          <w:sz w:val="24"/>
          <w:szCs w:val="24"/>
        </w:rPr>
      </w:pPr>
    </w:p>
    <w:p w14:paraId="5230784E" w14:textId="77777777" w:rsidR="0056328E" w:rsidRDefault="0056328E" w:rsidP="0056328E">
      <w:pPr>
        <w:keepNext/>
      </w:pPr>
      <w:r w:rsidRPr="00EE1812">
        <w:rPr>
          <w:rFonts w:eastAsiaTheme="minorEastAsia"/>
          <w:b/>
          <w:noProof/>
          <w:sz w:val="24"/>
          <w:szCs w:val="24"/>
          <w:lang w:eastAsia="en-US"/>
        </w:rPr>
        <w:drawing>
          <wp:inline distT="0" distB="0" distL="0" distR="0" wp14:anchorId="3FDE918A" wp14:editId="58822F34">
            <wp:extent cx="2639695" cy="2760345"/>
            <wp:effectExtent l="0" t="0" r="8255" b="1905"/>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639695" cy="2760345"/>
                    </a:xfrm>
                    <a:prstGeom prst="rect">
                      <a:avLst/>
                    </a:prstGeom>
                    <a:noFill/>
                    <a:ln>
                      <a:noFill/>
                    </a:ln>
                  </pic:spPr>
                </pic:pic>
              </a:graphicData>
            </a:graphic>
          </wp:inline>
        </w:drawing>
      </w:r>
    </w:p>
    <w:p w14:paraId="2884270C" w14:textId="77777777" w:rsidR="0056328E" w:rsidRDefault="0056328E" w:rsidP="002F1DD2">
      <w:pPr>
        <w:pStyle w:val="FigureCap"/>
        <w:rPr>
          <w:rFonts w:eastAsiaTheme="minorEastAsia"/>
          <w:b/>
          <w:sz w:val="24"/>
        </w:rPr>
      </w:pPr>
      <w:bookmarkStart w:id="106" w:name="_Toc532928120"/>
      <w:bookmarkStart w:id="107" w:name="_Toc1835344"/>
      <w:r>
        <w:t xml:space="preserve">Figure </w:t>
      </w:r>
      <w:r>
        <w:fldChar w:fldCharType="begin"/>
      </w:r>
      <w:r>
        <w:instrText xml:space="preserve"> SEQ Figure \* ARABIC </w:instrText>
      </w:r>
      <w:r>
        <w:fldChar w:fldCharType="separate"/>
      </w:r>
      <w:r>
        <w:t>19</w:t>
      </w:r>
      <w:r>
        <w:fldChar w:fldCharType="end"/>
      </w:r>
      <w:r>
        <w:t xml:space="preserve"> Center of mass cone</w:t>
      </w:r>
      <w:bookmarkEnd w:id="106"/>
      <w:bookmarkEnd w:id="107"/>
    </w:p>
    <w:p w14:paraId="70DAC19C" w14:textId="77777777" w:rsidR="0056328E" w:rsidRDefault="0056328E" w:rsidP="0056328E">
      <w:pPr>
        <w:pStyle w:val="figurecaption1"/>
      </w:pPr>
    </w:p>
    <w:p w14:paraId="13427E1A" w14:textId="77777777" w:rsidR="0056328E" w:rsidRPr="00EE1812" w:rsidRDefault="0056328E" w:rsidP="0056328E">
      <w:pPr>
        <w:rPr>
          <w:rFonts w:eastAsiaTheme="minorEastAsia"/>
          <w:b/>
          <w:sz w:val="24"/>
          <w:szCs w:val="24"/>
        </w:rPr>
      </w:pPr>
    </w:p>
    <w:p w14:paraId="78EC6BCE" w14:textId="77777777" w:rsidR="0056328E" w:rsidRDefault="0056328E" w:rsidP="0056328E">
      <w:pPr>
        <w:rPr>
          <w:rFonts w:eastAsiaTheme="minorEastAsia"/>
          <w:sz w:val="24"/>
          <w:szCs w:val="24"/>
        </w:rPr>
      </w:pPr>
      <w:r w:rsidRPr="00EE1812">
        <w:rPr>
          <w:rFonts w:eastAsiaTheme="minorEastAsia"/>
          <w:sz w:val="24"/>
          <w:szCs w:val="24"/>
        </w:rPr>
        <w:t xml:space="preserve">In the case of the semi-cylinder, the coordinates of the center of mass are the following:  </w:t>
      </w:r>
    </w:p>
    <w:p w14:paraId="20F0BF2A" w14:textId="77777777" w:rsidR="0056328E" w:rsidRDefault="0056328E" w:rsidP="0056328E">
      <w:pPr>
        <w:rPr>
          <w:rFonts w:eastAsiaTheme="minorEastAsia"/>
          <w:sz w:val="24"/>
          <w:szCs w:val="24"/>
        </w:rPr>
      </w:pPr>
    </w:p>
    <w:p w14:paraId="4EE27584" w14:textId="77777777" w:rsidR="0056328E" w:rsidRDefault="0056328E" w:rsidP="0056328E">
      <w:pPr>
        <w:rPr>
          <w:rFonts w:eastAsiaTheme="minorEastAsia"/>
          <w:sz w:val="24"/>
          <w:szCs w:val="24"/>
        </w:rPr>
      </w:pPr>
      <w:r w:rsidRPr="00EE1812">
        <w:rPr>
          <w:rFonts w:eastAsiaTheme="minorEastAsia"/>
          <w:position w:val="-28"/>
          <w:sz w:val="24"/>
          <w:szCs w:val="24"/>
        </w:rPr>
        <w:object w:dxaOrig="5120" w:dyaOrig="680" w14:anchorId="23AF8716">
          <v:shape id="_x0000_i1049" type="#_x0000_t75" style="width:252pt;height:36pt" o:ole="">
            <v:imagedata r:id="rId76" o:title=""/>
          </v:shape>
          <o:OLEObject Type="Embed" ProgID="Equation.3" ShapeID="_x0000_i1049" DrawAspect="Content" ObjectID="_1612448591" r:id="rId77"/>
        </w:object>
      </w:r>
      <w:proofErr w:type="gramStart"/>
      <w:r>
        <w:rPr>
          <w:rFonts w:eastAsiaTheme="minorEastAsia"/>
          <w:sz w:val="24"/>
          <w:szCs w:val="24"/>
        </w:rPr>
        <w:t>m</w:t>
      </w:r>
      <w:proofErr w:type="gramEnd"/>
      <w:r w:rsidRPr="00EE1812">
        <w:rPr>
          <w:rFonts w:eastAsiaTheme="minorEastAsia"/>
          <w:sz w:val="24"/>
          <w:szCs w:val="24"/>
        </w:rPr>
        <w:t xml:space="preserve">, </w:t>
      </w:r>
      <w:r w:rsidRPr="00EE1812">
        <w:rPr>
          <w:rFonts w:eastAsiaTheme="minorEastAsia"/>
          <w:position w:val="-12"/>
          <w:sz w:val="24"/>
          <w:szCs w:val="24"/>
        </w:rPr>
        <w:object w:dxaOrig="680" w:dyaOrig="360" w14:anchorId="1FDE25AB">
          <v:shape id="_x0000_i1050" type="#_x0000_t75" style="width:36pt;height:18pt" o:ole="">
            <v:imagedata r:id="rId78" o:title=""/>
          </v:shape>
          <o:OLEObject Type="Embed" ProgID="Equation.3" ShapeID="_x0000_i1050" DrawAspect="Content" ObjectID="_1612448592" r:id="rId79"/>
        </w:object>
      </w:r>
      <w:r w:rsidRPr="00EE1812">
        <w:rPr>
          <w:rFonts w:eastAsiaTheme="minorEastAsia"/>
          <w:sz w:val="24"/>
          <w:szCs w:val="24"/>
        </w:rPr>
        <w:t xml:space="preserve">, </w:t>
      </w:r>
      <w:r w:rsidRPr="00EE1812">
        <w:rPr>
          <w:rFonts w:eastAsiaTheme="minorEastAsia"/>
          <w:position w:val="-12"/>
          <w:sz w:val="24"/>
          <w:szCs w:val="24"/>
        </w:rPr>
        <w:object w:dxaOrig="1200" w:dyaOrig="360" w14:anchorId="2857E052">
          <v:shape id="_x0000_i1051" type="#_x0000_t75" style="width:60pt;height:18pt" o:ole="">
            <v:imagedata r:id="rId80" o:title=""/>
          </v:shape>
          <o:OLEObject Type="Embed" ProgID="Equation.3" ShapeID="_x0000_i1051" DrawAspect="Content" ObjectID="_1612448593" r:id="rId81"/>
        </w:object>
      </w:r>
      <w:r w:rsidRPr="00EE1812">
        <w:rPr>
          <w:rFonts w:eastAsiaTheme="minorEastAsia"/>
          <w:sz w:val="24"/>
          <w:szCs w:val="24"/>
        </w:rPr>
        <w:t>meters.</w:t>
      </w:r>
    </w:p>
    <w:p w14:paraId="60C318D3" w14:textId="77777777" w:rsidR="0056328E" w:rsidRDefault="0056328E" w:rsidP="0056328E">
      <w:pPr>
        <w:rPr>
          <w:rFonts w:eastAsiaTheme="minorEastAsia"/>
          <w:sz w:val="24"/>
          <w:szCs w:val="24"/>
        </w:rPr>
      </w:pPr>
    </w:p>
    <w:p w14:paraId="379C489E" w14:textId="77777777" w:rsidR="0056328E" w:rsidRPr="00EE1812" w:rsidRDefault="0056328E" w:rsidP="0056328E">
      <w:pPr>
        <w:rPr>
          <w:rFonts w:eastAsiaTheme="minorEastAsia"/>
          <w:sz w:val="24"/>
          <w:szCs w:val="24"/>
        </w:rPr>
      </w:pPr>
    </w:p>
    <w:p w14:paraId="019AB9CE" w14:textId="77777777" w:rsidR="0056328E" w:rsidRDefault="0056328E" w:rsidP="0056328E">
      <w:pPr>
        <w:ind w:firstLine="426"/>
        <w:rPr>
          <w:rFonts w:eastAsiaTheme="minorEastAsia"/>
          <w:sz w:val="24"/>
          <w:szCs w:val="24"/>
        </w:rPr>
      </w:pPr>
      <w:r w:rsidRPr="00EE1812">
        <w:rPr>
          <w:rFonts w:eastAsiaTheme="minorEastAsia"/>
          <w:sz w:val="24"/>
          <w:szCs w:val="24"/>
        </w:rPr>
        <w:t xml:space="preserve">Since h&lt;&lt;0.1016 m, one can assume that the center of the mass of the part of the semi-cylinder that is not submerged has the coordinates   </w:t>
      </w:r>
      <w:r w:rsidRPr="00EE1812">
        <w:rPr>
          <w:rFonts w:eastAsiaTheme="minorEastAsia"/>
          <w:position w:val="-10"/>
          <w:sz w:val="24"/>
          <w:szCs w:val="24"/>
        </w:rPr>
        <w:object w:dxaOrig="1800" w:dyaOrig="340" w14:anchorId="4E458367">
          <v:shape id="_x0000_i1052" type="#_x0000_t75" style="width:90pt;height:18pt" o:ole="">
            <v:imagedata r:id="rId82" o:title=""/>
          </v:shape>
          <o:OLEObject Type="Embed" ProgID="Equation.3" ShapeID="_x0000_i1052" DrawAspect="Content" ObjectID="_1612448594" r:id="rId83"/>
        </w:object>
      </w:r>
      <w:r w:rsidRPr="00EE1812">
        <w:rPr>
          <w:rFonts w:eastAsiaTheme="minorEastAsia"/>
          <w:sz w:val="24"/>
          <w:szCs w:val="24"/>
        </w:rPr>
        <w:t xml:space="preserve">m, </w:t>
      </w:r>
      <w:r w:rsidRPr="00EE1812">
        <w:rPr>
          <w:rFonts w:eastAsiaTheme="minorEastAsia"/>
          <w:position w:val="-10"/>
          <w:sz w:val="24"/>
          <w:szCs w:val="24"/>
        </w:rPr>
        <w:object w:dxaOrig="1180" w:dyaOrig="340" w14:anchorId="5BCEE98C">
          <v:shape id="_x0000_i1053" type="#_x0000_t75" style="width:60pt;height:18pt" o:ole="">
            <v:imagedata r:id="rId84" o:title=""/>
          </v:shape>
          <o:OLEObject Type="Embed" ProgID="Equation.3" ShapeID="_x0000_i1053" DrawAspect="Content" ObjectID="_1612448595" r:id="rId85"/>
        </w:object>
      </w:r>
      <w:r w:rsidRPr="00EE1812">
        <w:rPr>
          <w:rFonts w:eastAsiaTheme="minorEastAsia"/>
          <w:sz w:val="24"/>
          <w:szCs w:val="24"/>
        </w:rPr>
        <w:t>m, and</w:t>
      </w:r>
      <w:r w:rsidRPr="00EE1812">
        <w:rPr>
          <w:rFonts w:eastAsiaTheme="minorEastAsia"/>
          <w:position w:val="-10"/>
          <w:sz w:val="24"/>
          <w:szCs w:val="24"/>
        </w:rPr>
        <w:object w:dxaOrig="660" w:dyaOrig="340" w14:anchorId="2BE2859D">
          <v:shape id="_x0000_i1054" type="#_x0000_t75" style="width:36pt;height:18pt" o:ole="">
            <v:imagedata r:id="rId86" o:title=""/>
          </v:shape>
          <o:OLEObject Type="Embed" ProgID="Equation.3" ShapeID="_x0000_i1054" DrawAspect="Content" ObjectID="_1612448596" r:id="rId87"/>
        </w:object>
      </w:r>
      <w:r w:rsidRPr="00EE1812">
        <w:rPr>
          <w:rFonts w:eastAsiaTheme="minorEastAsia"/>
          <w:sz w:val="24"/>
          <w:szCs w:val="24"/>
        </w:rPr>
        <w:t xml:space="preserve">. Hence, for the coordinates of the center of mass of the submerged part of the cone, one can write the following: </w:t>
      </w:r>
    </w:p>
    <w:p w14:paraId="27D6D699" w14:textId="77777777" w:rsidR="0056328E" w:rsidRDefault="0056328E" w:rsidP="0056328E">
      <w:pPr>
        <w:ind w:firstLine="426"/>
        <w:rPr>
          <w:rFonts w:eastAsiaTheme="minorEastAsia"/>
          <w:sz w:val="24"/>
          <w:szCs w:val="24"/>
        </w:rPr>
      </w:pPr>
    </w:p>
    <w:p w14:paraId="77F37F5A" w14:textId="77777777" w:rsidR="0056328E" w:rsidRDefault="0056328E" w:rsidP="0056328E">
      <w:pPr>
        <w:ind w:firstLine="426"/>
        <w:rPr>
          <w:rFonts w:eastAsiaTheme="minorEastAsia"/>
          <w:sz w:val="24"/>
          <w:szCs w:val="24"/>
        </w:rPr>
      </w:pPr>
      <w:r w:rsidRPr="00EE1812">
        <w:rPr>
          <w:rFonts w:eastAsiaTheme="minorEastAsia"/>
          <w:position w:val="-30"/>
          <w:sz w:val="24"/>
          <w:szCs w:val="24"/>
        </w:rPr>
        <w:object w:dxaOrig="1500" w:dyaOrig="700" w14:anchorId="2C2CA523">
          <v:shape id="_x0000_i1055" type="#_x0000_t75" style="width:78pt;height:36pt" o:ole="">
            <v:imagedata r:id="rId88" o:title=""/>
          </v:shape>
          <o:OLEObject Type="Embed" ProgID="Equation.3" ShapeID="_x0000_i1055" DrawAspect="Content" ObjectID="_1612448597" r:id="rId89"/>
        </w:object>
      </w:r>
      <w:r w:rsidRPr="00EE1812">
        <w:rPr>
          <w:rFonts w:eastAsiaTheme="minorEastAsia"/>
          <w:sz w:val="24"/>
          <w:szCs w:val="24"/>
        </w:rPr>
        <w:t>,</w:t>
      </w:r>
      <w:r w:rsidRPr="00EE1812">
        <w:rPr>
          <w:rFonts w:eastAsiaTheme="minorEastAsia"/>
          <w:position w:val="-30"/>
          <w:sz w:val="24"/>
          <w:szCs w:val="24"/>
        </w:rPr>
        <w:object w:dxaOrig="1480" w:dyaOrig="700" w14:anchorId="47C80608">
          <v:shape id="_x0000_i1056" type="#_x0000_t75" style="width:1in;height:36pt" o:ole="">
            <v:imagedata r:id="rId90" o:title=""/>
          </v:shape>
          <o:OLEObject Type="Embed" ProgID="Equation.3" ShapeID="_x0000_i1056" DrawAspect="Content" ObjectID="_1612448598" r:id="rId91"/>
        </w:object>
      </w:r>
      <w:proofErr w:type="gramStart"/>
      <w:r w:rsidRPr="00EE1812">
        <w:rPr>
          <w:rFonts w:eastAsiaTheme="minorEastAsia"/>
          <w:sz w:val="24"/>
          <w:szCs w:val="24"/>
        </w:rPr>
        <w:t>,</w:t>
      </w:r>
      <w:proofErr w:type="gramEnd"/>
      <w:r w:rsidRPr="00EE1812">
        <w:rPr>
          <w:rFonts w:eastAsiaTheme="minorEastAsia"/>
          <w:sz w:val="24"/>
          <w:szCs w:val="24"/>
        </w:rPr>
        <w:t xml:space="preserve"> and </w:t>
      </w:r>
      <w:r w:rsidRPr="00EE1812">
        <w:rPr>
          <w:rFonts w:eastAsiaTheme="minorEastAsia"/>
          <w:position w:val="-10"/>
          <w:sz w:val="24"/>
          <w:szCs w:val="24"/>
        </w:rPr>
        <w:object w:dxaOrig="680" w:dyaOrig="340" w14:anchorId="5F9C4456">
          <v:shape id="_x0000_i1057" type="#_x0000_t75" style="width:36pt;height:18pt" o:ole="">
            <v:imagedata r:id="rId92" o:title=""/>
          </v:shape>
          <o:OLEObject Type="Embed" ProgID="Equation.3" ShapeID="_x0000_i1057" DrawAspect="Content" ObjectID="_1612448599" r:id="rId93"/>
        </w:object>
      </w:r>
      <w:r w:rsidRPr="00EE1812">
        <w:rPr>
          <w:rFonts w:eastAsiaTheme="minorEastAsia"/>
          <w:sz w:val="24"/>
          <w:szCs w:val="24"/>
        </w:rPr>
        <w:t xml:space="preserve"> where </w:t>
      </w:r>
      <w:r w:rsidRPr="00EE1812">
        <w:rPr>
          <w:rFonts w:eastAsiaTheme="minorEastAsia"/>
          <w:position w:val="-24"/>
          <w:sz w:val="24"/>
          <w:szCs w:val="24"/>
        </w:rPr>
        <w:object w:dxaOrig="2799" w:dyaOrig="620" w14:anchorId="08F67282">
          <v:shape id="_x0000_i1058" type="#_x0000_t75" style="width:138pt;height:30pt" o:ole="">
            <v:imagedata r:id="rId94" o:title=""/>
          </v:shape>
          <o:OLEObject Type="Embed" ProgID="Equation.3" ShapeID="_x0000_i1058" DrawAspect="Content" ObjectID="_1612448600" r:id="rId95"/>
        </w:object>
      </w:r>
      <w:r w:rsidRPr="00EE1812">
        <w:rPr>
          <w:rFonts w:eastAsiaTheme="minorEastAsia"/>
          <w:sz w:val="24"/>
          <w:szCs w:val="24"/>
        </w:rPr>
        <w:t xml:space="preserve"> and </w:t>
      </w:r>
      <w:r w:rsidRPr="00EE1812">
        <w:rPr>
          <w:rFonts w:eastAsiaTheme="minorEastAsia"/>
          <w:position w:val="-10"/>
          <w:sz w:val="24"/>
          <w:szCs w:val="24"/>
        </w:rPr>
        <w:object w:dxaOrig="3460" w:dyaOrig="380" w14:anchorId="7193A1D7">
          <v:shape id="_x0000_i1059" type="#_x0000_t75" style="width:174pt;height:18pt" o:ole="">
            <v:imagedata r:id="rId96" o:title=""/>
          </v:shape>
          <o:OLEObject Type="Embed" ProgID="Equation.3" ShapeID="_x0000_i1059" DrawAspect="Content" ObjectID="_1612448601" r:id="rId97"/>
        </w:object>
      </w:r>
      <w:r w:rsidRPr="00EE1812">
        <w:rPr>
          <w:rFonts w:eastAsiaTheme="minorEastAsia"/>
          <w:sz w:val="24"/>
          <w:szCs w:val="24"/>
        </w:rPr>
        <w:t xml:space="preserve">. Hence, </w:t>
      </w:r>
      <w:r w:rsidRPr="00EE1812">
        <w:rPr>
          <w:rFonts w:eastAsiaTheme="minorEastAsia"/>
          <w:position w:val="-10"/>
          <w:sz w:val="24"/>
          <w:szCs w:val="24"/>
        </w:rPr>
        <w:object w:dxaOrig="1200" w:dyaOrig="340" w14:anchorId="47B4B349">
          <v:shape id="_x0000_i1060" type="#_x0000_t75" style="width:60pt;height:18pt" o:ole="">
            <v:imagedata r:id="rId98" o:title=""/>
          </v:shape>
          <o:OLEObject Type="Embed" ProgID="Equation.3" ShapeID="_x0000_i1060" DrawAspect="Content" ObjectID="_1612448602" r:id="rId99"/>
        </w:object>
      </w:r>
      <w:r w:rsidRPr="00EE1812">
        <w:rPr>
          <w:rFonts w:eastAsiaTheme="minorEastAsia"/>
          <w:sz w:val="24"/>
          <w:szCs w:val="24"/>
        </w:rPr>
        <w:t xml:space="preserve">m and </w:t>
      </w:r>
      <w:r w:rsidRPr="00EE1812">
        <w:rPr>
          <w:rFonts w:eastAsiaTheme="minorEastAsia"/>
          <w:position w:val="-10"/>
          <w:sz w:val="24"/>
          <w:szCs w:val="24"/>
        </w:rPr>
        <w:object w:dxaOrig="1200" w:dyaOrig="340" w14:anchorId="7A4ECCDC">
          <v:shape id="_x0000_i1061" type="#_x0000_t75" style="width:60pt;height:18pt" o:ole="">
            <v:imagedata r:id="rId100" o:title=""/>
          </v:shape>
          <o:OLEObject Type="Embed" ProgID="Equation.3" ShapeID="_x0000_i1061" DrawAspect="Content" ObjectID="_1612448603" r:id="rId101"/>
        </w:object>
      </w:r>
      <w:r w:rsidRPr="00EE1812">
        <w:rPr>
          <w:rFonts w:eastAsiaTheme="minorEastAsia"/>
          <w:sz w:val="24"/>
          <w:szCs w:val="24"/>
        </w:rPr>
        <w:t>m.</w:t>
      </w:r>
    </w:p>
    <w:p w14:paraId="536987E2" w14:textId="77777777" w:rsidR="0056328E" w:rsidRDefault="0056328E" w:rsidP="0056328E">
      <w:pPr>
        <w:ind w:firstLine="426"/>
        <w:rPr>
          <w:rFonts w:eastAsiaTheme="minorEastAsia"/>
          <w:sz w:val="24"/>
          <w:szCs w:val="24"/>
        </w:rPr>
      </w:pPr>
    </w:p>
    <w:p w14:paraId="128EC5CA" w14:textId="77777777" w:rsidR="0056328E" w:rsidRPr="00EE1812" w:rsidRDefault="0056328E" w:rsidP="0056328E">
      <w:pPr>
        <w:ind w:firstLine="426"/>
        <w:rPr>
          <w:rFonts w:eastAsiaTheme="minorEastAsia"/>
          <w:sz w:val="24"/>
          <w:szCs w:val="24"/>
        </w:rPr>
      </w:pPr>
    </w:p>
    <w:p w14:paraId="0A46A450" w14:textId="77777777" w:rsidR="0056328E" w:rsidRPr="00EE1812" w:rsidRDefault="0056328E" w:rsidP="0056328E">
      <w:pPr>
        <w:rPr>
          <w:rFonts w:eastAsiaTheme="minorEastAsia"/>
          <w:sz w:val="24"/>
          <w:szCs w:val="24"/>
        </w:rPr>
      </w:pPr>
    </w:p>
    <w:p w14:paraId="531A40F1" w14:textId="77777777" w:rsidR="0056328E" w:rsidRDefault="0056328E" w:rsidP="0056328E">
      <w:pPr>
        <w:keepNext/>
      </w:pPr>
      <w:r w:rsidRPr="00EE1812">
        <w:rPr>
          <w:rFonts w:eastAsiaTheme="minorEastAsia"/>
          <w:b/>
          <w:noProof/>
          <w:sz w:val="24"/>
          <w:szCs w:val="24"/>
          <w:lang w:eastAsia="en-US"/>
        </w:rPr>
        <w:drawing>
          <wp:inline distT="0" distB="0" distL="0" distR="0" wp14:anchorId="1559B017" wp14:editId="2CC51FCC">
            <wp:extent cx="4175125" cy="2777490"/>
            <wp:effectExtent l="0" t="0" r="0" b="3810"/>
            <wp:docPr id="13"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75125" cy="2777490"/>
                    </a:xfrm>
                    <a:prstGeom prst="rect">
                      <a:avLst/>
                    </a:prstGeom>
                    <a:noFill/>
                    <a:ln>
                      <a:noFill/>
                    </a:ln>
                  </pic:spPr>
                </pic:pic>
              </a:graphicData>
            </a:graphic>
          </wp:inline>
        </w:drawing>
      </w:r>
    </w:p>
    <w:p w14:paraId="313A3A03" w14:textId="77777777" w:rsidR="0056328E" w:rsidRDefault="0056328E" w:rsidP="0006565A">
      <w:pPr>
        <w:pStyle w:val="figurecaption1"/>
        <w:rPr>
          <w:rFonts w:eastAsiaTheme="minorEastAsia"/>
          <w:sz w:val="24"/>
        </w:rPr>
      </w:pPr>
      <w:bookmarkStart w:id="108" w:name="_Toc532928121"/>
      <w:bookmarkStart w:id="109" w:name="_Toc1835345"/>
      <w:r>
        <w:t xml:space="preserve">Figure </w:t>
      </w:r>
      <w:r>
        <w:fldChar w:fldCharType="begin"/>
      </w:r>
      <w:r>
        <w:instrText xml:space="preserve"> SEQ Figure \* ARABIC </w:instrText>
      </w:r>
      <w:r>
        <w:fldChar w:fldCharType="separate"/>
      </w:r>
      <w:r>
        <w:t>20</w:t>
      </w:r>
      <w:r>
        <w:fldChar w:fldCharType="end"/>
      </w:r>
      <w:r>
        <w:t xml:space="preserve"> Half cylinder COM</w:t>
      </w:r>
      <w:bookmarkEnd w:id="108"/>
      <w:bookmarkEnd w:id="109"/>
    </w:p>
    <w:p w14:paraId="21D0647A" w14:textId="77777777" w:rsidR="0056328E" w:rsidRPr="00EE1812" w:rsidRDefault="0056328E" w:rsidP="0056328E">
      <w:pPr>
        <w:pStyle w:val="figurecaption1"/>
      </w:pPr>
    </w:p>
    <w:p w14:paraId="52AB5890" w14:textId="75C07E6B" w:rsidR="0056328E" w:rsidRDefault="00F500B1" w:rsidP="001158AB">
      <w:pPr>
        <w:pStyle w:val="Heading3"/>
      </w:pPr>
      <w:bookmarkStart w:id="110" w:name="_Toc1835445"/>
      <w:r>
        <w:t>Implementat</w:t>
      </w:r>
      <w:r w:rsidR="00837002">
        <w:t>ion of subtask2</w:t>
      </w:r>
      <w:r w:rsidR="001158AB" w:rsidRPr="001158AB">
        <w:t xml:space="preserve">- </w:t>
      </w:r>
      <w:r w:rsidR="001158AB">
        <w:t>Calculate the center of bouyancy</w:t>
      </w:r>
      <w:bookmarkEnd w:id="110"/>
    </w:p>
    <w:p w14:paraId="23A23541" w14:textId="68933125" w:rsidR="0056328E" w:rsidRDefault="0056328E" w:rsidP="001158AB">
      <w:pPr>
        <w:pStyle w:val="AllText"/>
        <w:rPr>
          <w:rFonts w:eastAsiaTheme="minorEastAsia"/>
          <w:szCs w:val="24"/>
        </w:rPr>
      </w:pPr>
      <w:r w:rsidRPr="00EE1812">
        <w:rPr>
          <w:rFonts w:eastAsiaTheme="minorEastAsia"/>
          <w:szCs w:val="24"/>
        </w:rPr>
        <w:t>Assuming that the coordinate origin is chosen on the top edge of the bottom part as shown below, one can calculate the coordinates of the center of the buoyancy as follows</w:t>
      </w:r>
      <w:r>
        <w:rPr>
          <w:rFonts w:eastAsiaTheme="minorEastAsia"/>
          <w:szCs w:val="24"/>
        </w:rPr>
        <w:t>:</w:t>
      </w:r>
    </w:p>
    <w:p w14:paraId="20E1D24F" w14:textId="77777777" w:rsidR="0056328E" w:rsidRDefault="0056328E" w:rsidP="0056328E">
      <w:pPr>
        <w:rPr>
          <w:rFonts w:eastAsiaTheme="minorEastAsia"/>
          <w:sz w:val="24"/>
          <w:szCs w:val="24"/>
        </w:rPr>
      </w:pPr>
    </w:p>
    <w:p w14:paraId="124DF66C" w14:textId="77777777" w:rsidR="0056328E" w:rsidRPr="00EE1812" w:rsidRDefault="0056328E" w:rsidP="0056328E">
      <w:pPr>
        <w:rPr>
          <w:rFonts w:eastAsiaTheme="minorEastAsia"/>
          <w:sz w:val="24"/>
          <w:szCs w:val="24"/>
        </w:rPr>
      </w:pPr>
    </w:p>
    <w:p w14:paraId="53F338EB" w14:textId="77777777" w:rsidR="0056328E" w:rsidRDefault="0056328E" w:rsidP="0056328E">
      <w:pPr>
        <w:keepNext/>
      </w:pPr>
      <w:r w:rsidRPr="00EE1812">
        <w:rPr>
          <w:rFonts w:eastAsiaTheme="minorEastAsia"/>
          <w:noProof/>
          <w:sz w:val="24"/>
          <w:szCs w:val="24"/>
          <w:lang w:eastAsia="en-US"/>
        </w:rPr>
        <w:lastRenderedPageBreak/>
        <w:drawing>
          <wp:inline distT="0" distB="0" distL="0" distR="0" wp14:anchorId="2161ACDA" wp14:editId="3B30F592">
            <wp:extent cx="2828925" cy="2098465"/>
            <wp:effectExtent l="0" t="0" r="0" b="0"/>
            <wp:docPr id="14"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833093" cy="2101557"/>
                    </a:xfrm>
                    <a:prstGeom prst="rect">
                      <a:avLst/>
                    </a:prstGeom>
                    <a:noFill/>
                    <a:ln>
                      <a:noFill/>
                    </a:ln>
                  </pic:spPr>
                </pic:pic>
              </a:graphicData>
            </a:graphic>
          </wp:inline>
        </w:drawing>
      </w:r>
    </w:p>
    <w:p w14:paraId="34DB653D" w14:textId="77777777" w:rsidR="0056328E" w:rsidRDefault="0056328E" w:rsidP="0006565A">
      <w:pPr>
        <w:pStyle w:val="figurecaption1"/>
        <w:rPr>
          <w:rFonts w:eastAsiaTheme="minorEastAsia"/>
          <w:sz w:val="24"/>
        </w:rPr>
      </w:pPr>
      <w:bookmarkStart w:id="111" w:name="_Toc532928122"/>
      <w:bookmarkStart w:id="112" w:name="_Toc1835346"/>
      <w:r>
        <w:t xml:space="preserve">Figure </w:t>
      </w:r>
      <w:r>
        <w:fldChar w:fldCharType="begin"/>
      </w:r>
      <w:r>
        <w:instrText xml:space="preserve"> SEQ Figure \* ARABIC </w:instrText>
      </w:r>
      <w:r>
        <w:fldChar w:fldCharType="separate"/>
      </w:r>
      <w:r>
        <w:t>21</w:t>
      </w:r>
      <w:r>
        <w:fldChar w:fldCharType="end"/>
      </w:r>
      <w:r>
        <w:t xml:space="preserve"> Center of Buoyancy</w:t>
      </w:r>
      <w:bookmarkEnd w:id="111"/>
      <w:bookmarkEnd w:id="112"/>
    </w:p>
    <w:p w14:paraId="5FC7B524" w14:textId="77777777" w:rsidR="0056328E" w:rsidRDefault="0056328E" w:rsidP="0056328E">
      <w:pPr>
        <w:pStyle w:val="figurecaption1"/>
      </w:pPr>
    </w:p>
    <w:p w14:paraId="0B7D1A12" w14:textId="77777777" w:rsidR="0056328E" w:rsidRDefault="0056328E" w:rsidP="0056328E">
      <w:pPr>
        <w:rPr>
          <w:rFonts w:eastAsiaTheme="minorEastAsia"/>
          <w:sz w:val="24"/>
          <w:szCs w:val="24"/>
        </w:rPr>
      </w:pPr>
    </w:p>
    <w:p w14:paraId="595DDEE8" w14:textId="77777777" w:rsidR="0056328E" w:rsidRPr="00EE1812" w:rsidRDefault="0056328E" w:rsidP="0056328E">
      <w:pPr>
        <w:rPr>
          <w:rFonts w:eastAsiaTheme="minorEastAsia"/>
          <w:sz w:val="24"/>
          <w:szCs w:val="24"/>
        </w:rPr>
      </w:pPr>
    </w:p>
    <w:tbl>
      <w:tblPr>
        <w:tblStyle w:val="TableGrid"/>
        <w:tblW w:w="0" w:type="auto"/>
        <w:tblLook w:val="04A0" w:firstRow="1" w:lastRow="0" w:firstColumn="1" w:lastColumn="0" w:noHBand="0" w:noVBand="1"/>
      </w:tblPr>
      <w:tblGrid>
        <w:gridCol w:w="2046"/>
        <w:gridCol w:w="1705"/>
        <w:gridCol w:w="1862"/>
        <w:gridCol w:w="1874"/>
        <w:gridCol w:w="1863"/>
      </w:tblGrid>
      <w:tr w:rsidR="0056328E" w:rsidRPr="00EE1812" w14:paraId="6A435CFF" w14:textId="77777777" w:rsidTr="0056328E">
        <w:tc>
          <w:tcPr>
            <w:tcW w:w="2093" w:type="dxa"/>
          </w:tcPr>
          <w:p w14:paraId="013D573B" w14:textId="77777777" w:rsidR="0056328E" w:rsidRPr="00EE1812" w:rsidRDefault="0056328E" w:rsidP="0056328E">
            <w:pPr>
              <w:rPr>
                <w:rFonts w:eastAsiaTheme="minorEastAsia"/>
                <w:sz w:val="24"/>
                <w:szCs w:val="24"/>
              </w:rPr>
            </w:pPr>
            <w:r w:rsidRPr="00EE1812">
              <w:rPr>
                <w:rFonts w:eastAsiaTheme="minorEastAsia"/>
                <w:sz w:val="24"/>
                <w:szCs w:val="24"/>
              </w:rPr>
              <w:t>Part</w:t>
            </w:r>
          </w:p>
        </w:tc>
        <w:tc>
          <w:tcPr>
            <w:tcW w:w="1737" w:type="dxa"/>
          </w:tcPr>
          <w:p w14:paraId="294829F5" w14:textId="77777777" w:rsidR="0056328E" w:rsidRPr="00EE1812" w:rsidRDefault="0056328E" w:rsidP="0056328E">
            <w:pPr>
              <w:rPr>
                <w:rFonts w:eastAsiaTheme="minorEastAsia"/>
                <w:sz w:val="24"/>
                <w:szCs w:val="24"/>
              </w:rPr>
            </w:pPr>
            <w:r w:rsidRPr="00EE1812">
              <w:rPr>
                <w:rFonts w:eastAsiaTheme="minorEastAsia"/>
                <w:position w:val="-6"/>
                <w:sz w:val="24"/>
                <w:szCs w:val="24"/>
              </w:rPr>
              <w:object w:dxaOrig="240" w:dyaOrig="279" w14:anchorId="3C160FDB">
                <v:shape id="_x0000_i1062" type="#_x0000_t75" style="width:12pt;height:12pt" o:ole="">
                  <v:imagedata r:id="rId104" o:title=""/>
                </v:shape>
                <o:OLEObject Type="Embed" ProgID="Equation.3" ShapeID="_x0000_i1062" DrawAspect="Content" ObjectID="_1612448604" r:id="rId105"/>
              </w:object>
            </w:r>
            <w:r w:rsidRPr="00EE1812">
              <w:rPr>
                <w:rFonts w:eastAsiaTheme="minorEastAsia"/>
                <w:sz w:val="24"/>
                <w:szCs w:val="24"/>
              </w:rPr>
              <w:t>, cubic meters</w:t>
            </w:r>
          </w:p>
        </w:tc>
        <w:tc>
          <w:tcPr>
            <w:tcW w:w="1915" w:type="dxa"/>
          </w:tcPr>
          <w:p w14:paraId="507E6655" w14:textId="77777777" w:rsidR="0056328E" w:rsidRPr="00EE1812" w:rsidRDefault="0056328E" w:rsidP="0056328E">
            <w:pPr>
              <w:rPr>
                <w:rFonts w:eastAsiaTheme="minorEastAsia"/>
                <w:sz w:val="24"/>
                <w:szCs w:val="24"/>
              </w:rPr>
            </w:pPr>
            <w:r w:rsidRPr="00EE1812">
              <w:rPr>
                <w:rFonts w:eastAsiaTheme="minorEastAsia"/>
                <w:position w:val="-12"/>
                <w:sz w:val="24"/>
                <w:szCs w:val="24"/>
              </w:rPr>
              <w:object w:dxaOrig="279" w:dyaOrig="360" w14:anchorId="356B08D2">
                <v:shape id="_x0000_i1063" type="#_x0000_t75" style="width:12pt;height:18pt" o:ole="">
                  <v:imagedata r:id="rId106" o:title=""/>
                </v:shape>
                <o:OLEObject Type="Embed" ProgID="Equation.3" ShapeID="_x0000_i1063" DrawAspect="Content" ObjectID="_1612448605" r:id="rId107"/>
              </w:object>
            </w:r>
            <w:r w:rsidRPr="00EE1812">
              <w:rPr>
                <w:rFonts w:eastAsiaTheme="minorEastAsia"/>
                <w:sz w:val="24"/>
                <w:szCs w:val="24"/>
              </w:rPr>
              <w:t>, meters</w:t>
            </w:r>
          </w:p>
        </w:tc>
        <w:tc>
          <w:tcPr>
            <w:tcW w:w="1915" w:type="dxa"/>
          </w:tcPr>
          <w:p w14:paraId="1C28B76A" w14:textId="77777777" w:rsidR="0056328E" w:rsidRPr="00EE1812" w:rsidRDefault="0056328E" w:rsidP="0056328E">
            <w:pPr>
              <w:rPr>
                <w:rFonts w:eastAsiaTheme="minorEastAsia"/>
                <w:sz w:val="24"/>
                <w:szCs w:val="24"/>
              </w:rPr>
            </w:pPr>
            <w:r w:rsidRPr="00EE1812">
              <w:rPr>
                <w:rFonts w:eastAsiaTheme="minorEastAsia"/>
                <w:position w:val="-12"/>
                <w:sz w:val="24"/>
                <w:szCs w:val="24"/>
              </w:rPr>
              <w:object w:dxaOrig="300" w:dyaOrig="360" w14:anchorId="663E25F8">
                <v:shape id="_x0000_i1064" type="#_x0000_t75" style="width:18pt;height:18pt" o:ole="">
                  <v:imagedata r:id="rId108" o:title=""/>
                </v:shape>
                <o:OLEObject Type="Embed" ProgID="Equation.3" ShapeID="_x0000_i1064" DrawAspect="Content" ObjectID="_1612448606" r:id="rId109"/>
              </w:object>
            </w:r>
            <w:r w:rsidRPr="00EE1812">
              <w:rPr>
                <w:rFonts w:eastAsiaTheme="minorEastAsia"/>
                <w:sz w:val="24"/>
                <w:szCs w:val="24"/>
              </w:rPr>
              <w:t>, meters</w:t>
            </w:r>
          </w:p>
        </w:tc>
        <w:tc>
          <w:tcPr>
            <w:tcW w:w="1916" w:type="dxa"/>
          </w:tcPr>
          <w:p w14:paraId="61112849" w14:textId="77777777" w:rsidR="0056328E" w:rsidRPr="00EE1812" w:rsidRDefault="0056328E" w:rsidP="0056328E">
            <w:pPr>
              <w:rPr>
                <w:rFonts w:eastAsiaTheme="minorEastAsia"/>
                <w:sz w:val="24"/>
                <w:szCs w:val="24"/>
              </w:rPr>
            </w:pPr>
            <w:r w:rsidRPr="00EE1812">
              <w:rPr>
                <w:rFonts w:eastAsiaTheme="minorEastAsia"/>
                <w:position w:val="-12"/>
                <w:sz w:val="24"/>
                <w:szCs w:val="24"/>
              </w:rPr>
              <w:object w:dxaOrig="279" w:dyaOrig="360" w14:anchorId="79439872">
                <v:shape id="_x0000_i1065" type="#_x0000_t75" style="width:12pt;height:18pt" o:ole="">
                  <v:imagedata r:id="rId110" o:title=""/>
                </v:shape>
                <o:OLEObject Type="Embed" ProgID="Equation.3" ShapeID="_x0000_i1065" DrawAspect="Content" ObjectID="_1612448607" r:id="rId111"/>
              </w:object>
            </w:r>
            <w:r w:rsidRPr="00EE1812">
              <w:rPr>
                <w:rFonts w:eastAsiaTheme="minorEastAsia"/>
                <w:sz w:val="24"/>
                <w:szCs w:val="24"/>
              </w:rPr>
              <w:t>, meters</w:t>
            </w:r>
          </w:p>
        </w:tc>
      </w:tr>
      <w:tr w:rsidR="0056328E" w:rsidRPr="00EE1812" w14:paraId="1E9F692A" w14:textId="77777777" w:rsidTr="0056328E">
        <w:tc>
          <w:tcPr>
            <w:tcW w:w="2093" w:type="dxa"/>
          </w:tcPr>
          <w:p w14:paraId="355392BB" w14:textId="77777777" w:rsidR="0056328E" w:rsidRPr="00EE1812" w:rsidRDefault="0056328E" w:rsidP="0056328E">
            <w:pPr>
              <w:rPr>
                <w:rFonts w:eastAsiaTheme="minorEastAsia"/>
                <w:sz w:val="24"/>
                <w:szCs w:val="24"/>
              </w:rPr>
            </w:pPr>
            <w:r w:rsidRPr="00EE1812">
              <w:rPr>
                <w:rFonts w:eastAsiaTheme="minorEastAsia"/>
                <w:sz w:val="24"/>
                <w:szCs w:val="24"/>
              </w:rPr>
              <w:t>Left semi-cone</w:t>
            </w:r>
          </w:p>
        </w:tc>
        <w:tc>
          <w:tcPr>
            <w:tcW w:w="1737" w:type="dxa"/>
          </w:tcPr>
          <w:p w14:paraId="6230DF95" w14:textId="77777777" w:rsidR="0056328E" w:rsidRPr="00EE1812" w:rsidRDefault="0056328E" w:rsidP="0056328E">
            <w:pPr>
              <w:rPr>
                <w:rFonts w:eastAsiaTheme="minorEastAsia"/>
                <w:sz w:val="24"/>
                <w:szCs w:val="24"/>
              </w:rPr>
            </w:pPr>
            <w:r w:rsidRPr="00EE1812">
              <w:rPr>
                <w:rFonts w:eastAsiaTheme="minorEastAsia"/>
                <w:position w:val="-10"/>
                <w:sz w:val="24"/>
                <w:szCs w:val="24"/>
              </w:rPr>
              <w:t>0.000931</w:t>
            </w:r>
          </w:p>
        </w:tc>
        <w:tc>
          <w:tcPr>
            <w:tcW w:w="1915" w:type="dxa"/>
          </w:tcPr>
          <w:p w14:paraId="07FE3432" w14:textId="77777777" w:rsidR="0056328E" w:rsidRPr="00EE1812" w:rsidRDefault="0056328E" w:rsidP="0056328E">
            <w:pPr>
              <w:rPr>
                <w:rFonts w:eastAsiaTheme="minorEastAsia"/>
                <w:sz w:val="24"/>
                <w:szCs w:val="24"/>
              </w:rPr>
            </w:pPr>
            <w:r w:rsidRPr="00EE1812">
              <w:rPr>
                <w:rFonts w:eastAsiaTheme="minorEastAsia"/>
                <w:sz w:val="24"/>
                <w:szCs w:val="24"/>
              </w:rPr>
              <w:t>-0.1396</w:t>
            </w:r>
          </w:p>
        </w:tc>
        <w:tc>
          <w:tcPr>
            <w:tcW w:w="1915" w:type="dxa"/>
          </w:tcPr>
          <w:p w14:paraId="3E250634" w14:textId="77777777" w:rsidR="0056328E" w:rsidRPr="00EE1812" w:rsidRDefault="0056328E" w:rsidP="0056328E">
            <w:pPr>
              <w:rPr>
                <w:rFonts w:eastAsiaTheme="minorEastAsia"/>
                <w:sz w:val="24"/>
                <w:szCs w:val="24"/>
              </w:rPr>
            </w:pPr>
            <w:r w:rsidRPr="00EE1812">
              <w:rPr>
                <w:rFonts w:eastAsiaTheme="minorEastAsia"/>
                <w:sz w:val="24"/>
                <w:szCs w:val="24"/>
              </w:rPr>
              <w:t>0.4295</w:t>
            </w:r>
          </w:p>
        </w:tc>
        <w:tc>
          <w:tcPr>
            <w:tcW w:w="1916" w:type="dxa"/>
          </w:tcPr>
          <w:p w14:paraId="2D6BE0E4" w14:textId="77777777" w:rsidR="0056328E" w:rsidRPr="00EE1812" w:rsidRDefault="0056328E" w:rsidP="0056328E">
            <w:pPr>
              <w:rPr>
                <w:rFonts w:eastAsiaTheme="minorEastAsia"/>
                <w:sz w:val="24"/>
                <w:szCs w:val="24"/>
              </w:rPr>
            </w:pPr>
            <w:r w:rsidRPr="00EE1812">
              <w:rPr>
                <w:rFonts w:eastAsiaTheme="minorEastAsia"/>
                <w:position w:val="-10"/>
                <w:sz w:val="24"/>
                <w:szCs w:val="24"/>
              </w:rPr>
              <w:t>-0.0389</w:t>
            </w:r>
          </w:p>
        </w:tc>
      </w:tr>
      <w:tr w:rsidR="0056328E" w:rsidRPr="00EE1812" w14:paraId="14E2D637" w14:textId="77777777" w:rsidTr="0056328E">
        <w:tc>
          <w:tcPr>
            <w:tcW w:w="2093" w:type="dxa"/>
          </w:tcPr>
          <w:p w14:paraId="64923E08" w14:textId="77777777" w:rsidR="0056328E" w:rsidRPr="00EE1812" w:rsidRDefault="0056328E" w:rsidP="0056328E">
            <w:pPr>
              <w:rPr>
                <w:rFonts w:eastAsiaTheme="minorEastAsia"/>
                <w:sz w:val="24"/>
                <w:szCs w:val="24"/>
              </w:rPr>
            </w:pPr>
            <w:r w:rsidRPr="00EE1812">
              <w:rPr>
                <w:rFonts w:eastAsiaTheme="minorEastAsia"/>
                <w:sz w:val="24"/>
                <w:szCs w:val="24"/>
              </w:rPr>
              <w:t>Right semi-cone</w:t>
            </w:r>
          </w:p>
        </w:tc>
        <w:tc>
          <w:tcPr>
            <w:tcW w:w="1737" w:type="dxa"/>
          </w:tcPr>
          <w:p w14:paraId="5962A793" w14:textId="77777777" w:rsidR="0056328E" w:rsidRPr="00EE1812" w:rsidRDefault="0056328E" w:rsidP="0056328E">
            <w:pPr>
              <w:rPr>
                <w:rFonts w:eastAsiaTheme="minorEastAsia"/>
                <w:sz w:val="24"/>
                <w:szCs w:val="24"/>
              </w:rPr>
            </w:pPr>
            <w:r w:rsidRPr="00EE1812">
              <w:rPr>
                <w:rFonts w:eastAsiaTheme="minorEastAsia"/>
                <w:position w:val="-10"/>
                <w:sz w:val="24"/>
                <w:szCs w:val="24"/>
              </w:rPr>
              <w:t>0.000931</w:t>
            </w:r>
          </w:p>
        </w:tc>
        <w:tc>
          <w:tcPr>
            <w:tcW w:w="1915" w:type="dxa"/>
          </w:tcPr>
          <w:p w14:paraId="38C3971B" w14:textId="77777777" w:rsidR="0056328E" w:rsidRPr="00EE1812" w:rsidRDefault="0056328E" w:rsidP="0056328E">
            <w:pPr>
              <w:rPr>
                <w:rFonts w:eastAsiaTheme="minorEastAsia"/>
                <w:sz w:val="24"/>
                <w:szCs w:val="24"/>
              </w:rPr>
            </w:pPr>
            <w:r w:rsidRPr="00EE1812">
              <w:rPr>
                <w:rFonts w:eastAsiaTheme="minorEastAsia"/>
                <w:sz w:val="24"/>
                <w:szCs w:val="24"/>
              </w:rPr>
              <w:t>0.1396</w:t>
            </w:r>
          </w:p>
        </w:tc>
        <w:tc>
          <w:tcPr>
            <w:tcW w:w="1915" w:type="dxa"/>
          </w:tcPr>
          <w:p w14:paraId="4288C571" w14:textId="77777777" w:rsidR="0056328E" w:rsidRPr="00EE1812" w:rsidRDefault="0056328E" w:rsidP="0056328E">
            <w:pPr>
              <w:rPr>
                <w:rFonts w:eastAsiaTheme="minorEastAsia"/>
                <w:sz w:val="24"/>
                <w:szCs w:val="24"/>
              </w:rPr>
            </w:pPr>
            <w:r w:rsidRPr="00EE1812">
              <w:rPr>
                <w:rFonts w:eastAsiaTheme="minorEastAsia"/>
                <w:sz w:val="24"/>
                <w:szCs w:val="24"/>
              </w:rPr>
              <w:t>0.4295</w:t>
            </w:r>
          </w:p>
        </w:tc>
        <w:tc>
          <w:tcPr>
            <w:tcW w:w="1916" w:type="dxa"/>
          </w:tcPr>
          <w:p w14:paraId="140B69B4" w14:textId="77777777" w:rsidR="0056328E" w:rsidRPr="00EE1812" w:rsidRDefault="0056328E" w:rsidP="0056328E">
            <w:pPr>
              <w:rPr>
                <w:rFonts w:eastAsiaTheme="minorEastAsia"/>
                <w:sz w:val="24"/>
                <w:szCs w:val="24"/>
              </w:rPr>
            </w:pPr>
            <w:r w:rsidRPr="00EE1812">
              <w:rPr>
                <w:rFonts w:eastAsiaTheme="minorEastAsia"/>
                <w:position w:val="-10"/>
                <w:sz w:val="24"/>
                <w:szCs w:val="24"/>
              </w:rPr>
              <w:t>-0.0389</w:t>
            </w:r>
          </w:p>
        </w:tc>
      </w:tr>
      <w:tr w:rsidR="0056328E" w:rsidRPr="00EE1812" w14:paraId="53876FE2" w14:textId="77777777" w:rsidTr="0056328E">
        <w:tc>
          <w:tcPr>
            <w:tcW w:w="2093" w:type="dxa"/>
          </w:tcPr>
          <w:p w14:paraId="5D40BBD1" w14:textId="77777777" w:rsidR="0056328E" w:rsidRPr="00EE1812" w:rsidRDefault="0056328E" w:rsidP="0056328E">
            <w:pPr>
              <w:rPr>
                <w:rFonts w:eastAsiaTheme="minorEastAsia"/>
                <w:sz w:val="24"/>
                <w:szCs w:val="24"/>
              </w:rPr>
            </w:pPr>
            <w:r w:rsidRPr="00EE1812">
              <w:rPr>
                <w:rFonts w:eastAsiaTheme="minorEastAsia"/>
                <w:sz w:val="24"/>
                <w:szCs w:val="24"/>
              </w:rPr>
              <w:t>Left semi-cylinder</w:t>
            </w:r>
          </w:p>
        </w:tc>
        <w:tc>
          <w:tcPr>
            <w:tcW w:w="1737" w:type="dxa"/>
          </w:tcPr>
          <w:p w14:paraId="177237D7" w14:textId="77777777" w:rsidR="0056328E" w:rsidRPr="00EE1812" w:rsidRDefault="0056328E" w:rsidP="0056328E">
            <w:pPr>
              <w:rPr>
                <w:rFonts w:eastAsiaTheme="minorEastAsia"/>
                <w:sz w:val="24"/>
                <w:szCs w:val="24"/>
              </w:rPr>
            </w:pPr>
            <w:r w:rsidRPr="00EE1812">
              <w:rPr>
                <w:rFonts w:eastAsiaTheme="minorEastAsia"/>
                <w:position w:val="-6"/>
                <w:sz w:val="24"/>
                <w:szCs w:val="24"/>
              </w:rPr>
              <w:t>0.01043</w:t>
            </w:r>
          </w:p>
        </w:tc>
        <w:tc>
          <w:tcPr>
            <w:tcW w:w="1915" w:type="dxa"/>
          </w:tcPr>
          <w:p w14:paraId="13D4F0B3" w14:textId="77777777" w:rsidR="0056328E" w:rsidRPr="00EE1812" w:rsidRDefault="0056328E" w:rsidP="0056328E">
            <w:pPr>
              <w:rPr>
                <w:rFonts w:eastAsiaTheme="minorEastAsia"/>
                <w:sz w:val="24"/>
                <w:szCs w:val="24"/>
              </w:rPr>
            </w:pPr>
            <w:r w:rsidRPr="00EE1812">
              <w:rPr>
                <w:rFonts w:eastAsiaTheme="minorEastAsia"/>
                <w:sz w:val="24"/>
                <w:szCs w:val="24"/>
              </w:rPr>
              <w:t>-0.1396</w:t>
            </w:r>
          </w:p>
        </w:tc>
        <w:tc>
          <w:tcPr>
            <w:tcW w:w="1915" w:type="dxa"/>
          </w:tcPr>
          <w:p w14:paraId="6B22C257" w14:textId="77777777" w:rsidR="0056328E" w:rsidRPr="00EE1812" w:rsidRDefault="0056328E" w:rsidP="0056328E">
            <w:pPr>
              <w:rPr>
                <w:rFonts w:eastAsiaTheme="minorEastAsia"/>
                <w:sz w:val="24"/>
                <w:szCs w:val="24"/>
              </w:rPr>
            </w:pPr>
            <w:r w:rsidRPr="00EE1812">
              <w:rPr>
                <w:rFonts w:eastAsiaTheme="minorEastAsia"/>
                <w:sz w:val="24"/>
                <w:szCs w:val="24"/>
              </w:rPr>
              <w:t>0</w:t>
            </w:r>
          </w:p>
        </w:tc>
        <w:tc>
          <w:tcPr>
            <w:tcW w:w="1916" w:type="dxa"/>
          </w:tcPr>
          <w:p w14:paraId="2F86701A" w14:textId="77777777" w:rsidR="0056328E" w:rsidRPr="00EE1812" w:rsidRDefault="0056328E" w:rsidP="0056328E">
            <w:pPr>
              <w:rPr>
                <w:rFonts w:eastAsiaTheme="minorEastAsia"/>
                <w:sz w:val="24"/>
                <w:szCs w:val="24"/>
              </w:rPr>
            </w:pPr>
            <w:r w:rsidRPr="00EE1812">
              <w:rPr>
                <w:rFonts w:eastAsiaTheme="minorEastAsia"/>
                <w:position w:val="-10"/>
                <w:sz w:val="24"/>
                <w:szCs w:val="24"/>
              </w:rPr>
              <w:t>-0.0475</w:t>
            </w:r>
          </w:p>
        </w:tc>
      </w:tr>
      <w:tr w:rsidR="0056328E" w:rsidRPr="00EE1812" w14:paraId="340B379C" w14:textId="77777777" w:rsidTr="0056328E">
        <w:tc>
          <w:tcPr>
            <w:tcW w:w="2093" w:type="dxa"/>
          </w:tcPr>
          <w:p w14:paraId="0DDC1429" w14:textId="77777777" w:rsidR="0056328E" w:rsidRPr="00EE1812" w:rsidRDefault="0056328E" w:rsidP="0056328E">
            <w:pPr>
              <w:rPr>
                <w:rFonts w:eastAsiaTheme="minorEastAsia"/>
                <w:sz w:val="24"/>
                <w:szCs w:val="24"/>
              </w:rPr>
            </w:pPr>
            <w:r w:rsidRPr="00EE1812">
              <w:rPr>
                <w:rFonts w:eastAsiaTheme="minorEastAsia"/>
                <w:sz w:val="24"/>
                <w:szCs w:val="24"/>
              </w:rPr>
              <w:t>Right semi-cylinder</w:t>
            </w:r>
          </w:p>
        </w:tc>
        <w:tc>
          <w:tcPr>
            <w:tcW w:w="1737" w:type="dxa"/>
          </w:tcPr>
          <w:p w14:paraId="4EFE2151" w14:textId="77777777" w:rsidR="0056328E" w:rsidRPr="00EE1812" w:rsidRDefault="0056328E" w:rsidP="0056328E">
            <w:pPr>
              <w:rPr>
                <w:rFonts w:eastAsiaTheme="minorEastAsia"/>
                <w:sz w:val="24"/>
                <w:szCs w:val="24"/>
              </w:rPr>
            </w:pPr>
            <w:r w:rsidRPr="00EE1812">
              <w:rPr>
                <w:rFonts w:eastAsiaTheme="minorEastAsia"/>
                <w:position w:val="-6"/>
                <w:sz w:val="24"/>
                <w:szCs w:val="24"/>
              </w:rPr>
              <w:t>0.01043</w:t>
            </w:r>
          </w:p>
        </w:tc>
        <w:tc>
          <w:tcPr>
            <w:tcW w:w="1915" w:type="dxa"/>
          </w:tcPr>
          <w:p w14:paraId="0650F1A7" w14:textId="77777777" w:rsidR="0056328E" w:rsidRPr="00EE1812" w:rsidRDefault="0056328E" w:rsidP="0056328E">
            <w:pPr>
              <w:rPr>
                <w:rFonts w:eastAsiaTheme="minorEastAsia"/>
                <w:sz w:val="24"/>
                <w:szCs w:val="24"/>
              </w:rPr>
            </w:pPr>
            <w:r w:rsidRPr="00EE1812">
              <w:rPr>
                <w:rFonts w:eastAsiaTheme="minorEastAsia"/>
                <w:sz w:val="24"/>
                <w:szCs w:val="24"/>
              </w:rPr>
              <w:t>0.1396</w:t>
            </w:r>
          </w:p>
        </w:tc>
        <w:tc>
          <w:tcPr>
            <w:tcW w:w="1915" w:type="dxa"/>
          </w:tcPr>
          <w:p w14:paraId="6A53433F" w14:textId="77777777" w:rsidR="0056328E" w:rsidRPr="00EE1812" w:rsidRDefault="0056328E" w:rsidP="0056328E">
            <w:pPr>
              <w:rPr>
                <w:rFonts w:eastAsiaTheme="minorEastAsia"/>
                <w:sz w:val="24"/>
                <w:szCs w:val="24"/>
              </w:rPr>
            </w:pPr>
            <w:r w:rsidRPr="00EE1812">
              <w:rPr>
                <w:rFonts w:eastAsiaTheme="minorEastAsia"/>
                <w:sz w:val="24"/>
                <w:szCs w:val="24"/>
              </w:rPr>
              <w:t>0</w:t>
            </w:r>
          </w:p>
        </w:tc>
        <w:tc>
          <w:tcPr>
            <w:tcW w:w="1916" w:type="dxa"/>
          </w:tcPr>
          <w:p w14:paraId="1747AED7" w14:textId="77777777" w:rsidR="0056328E" w:rsidRPr="00EE1812" w:rsidRDefault="0056328E" w:rsidP="0056328E">
            <w:pPr>
              <w:rPr>
                <w:rFonts w:eastAsiaTheme="minorEastAsia"/>
                <w:sz w:val="24"/>
                <w:szCs w:val="24"/>
              </w:rPr>
            </w:pPr>
            <w:r w:rsidRPr="00EE1812">
              <w:rPr>
                <w:rFonts w:eastAsiaTheme="minorEastAsia"/>
                <w:position w:val="-10"/>
                <w:sz w:val="24"/>
                <w:szCs w:val="24"/>
              </w:rPr>
              <w:t>-0.0475</w:t>
            </w:r>
          </w:p>
        </w:tc>
      </w:tr>
      <w:tr w:rsidR="0056328E" w:rsidRPr="00EE1812" w14:paraId="54701AD8" w14:textId="77777777" w:rsidTr="0056328E">
        <w:tc>
          <w:tcPr>
            <w:tcW w:w="2093" w:type="dxa"/>
          </w:tcPr>
          <w:p w14:paraId="2D613CC8" w14:textId="77777777" w:rsidR="0056328E" w:rsidRPr="00EE1812" w:rsidRDefault="0056328E" w:rsidP="0056328E">
            <w:pPr>
              <w:rPr>
                <w:rFonts w:eastAsiaTheme="minorEastAsia"/>
                <w:sz w:val="24"/>
                <w:szCs w:val="24"/>
              </w:rPr>
            </w:pPr>
            <w:r w:rsidRPr="00EE1812">
              <w:rPr>
                <w:rFonts w:eastAsiaTheme="minorEastAsia"/>
                <w:sz w:val="24"/>
                <w:szCs w:val="24"/>
              </w:rPr>
              <w:t>Center of the buoyancy</w:t>
            </w:r>
          </w:p>
        </w:tc>
        <w:tc>
          <w:tcPr>
            <w:tcW w:w="1737" w:type="dxa"/>
          </w:tcPr>
          <w:p w14:paraId="066587B9" w14:textId="77777777" w:rsidR="0056328E" w:rsidRPr="00EE1812" w:rsidRDefault="0056328E" w:rsidP="0056328E">
            <w:pPr>
              <w:rPr>
                <w:rFonts w:eastAsiaTheme="minorEastAsia"/>
                <w:sz w:val="24"/>
                <w:szCs w:val="24"/>
              </w:rPr>
            </w:pPr>
          </w:p>
        </w:tc>
        <w:tc>
          <w:tcPr>
            <w:tcW w:w="1915" w:type="dxa"/>
          </w:tcPr>
          <w:p w14:paraId="00146721" w14:textId="77777777" w:rsidR="0056328E" w:rsidRPr="00EE1812" w:rsidRDefault="0056328E" w:rsidP="0056328E">
            <w:pPr>
              <w:rPr>
                <w:rFonts w:eastAsiaTheme="minorEastAsia"/>
                <w:sz w:val="24"/>
                <w:szCs w:val="24"/>
              </w:rPr>
            </w:pPr>
            <w:r w:rsidRPr="00EE1812">
              <w:rPr>
                <w:rFonts w:eastAsiaTheme="minorEastAsia"/>
                <w:sz w:val="24"/>
                <w:szCs w:val="24"/>
              </w:rPr>
              <w:t>0</w:t>
            </w:r>
          </w:p>
        </w:tc>
        <w:tc>
          <w:tcPr>
            <w:tcW w:w="1915" w:type="dxa"/>
          </w:tcPr>
          <w:p w14:paraId="29C502D4" w14:textId="77777777" w:rsidR="0056328E" w:rsidRPr="00EE1812" w:rsidRDefault="0056328E" w:rsidP="0056328E">
            <w:pPr>
              <w:rPr>
                <w:rFonts w:eastAsiaTheme="minorEastAsia"/>
                <w:sz w:val="24"/>
                <w:szCs w:val="24"/>
              </w:rPr>
            </w:pPr>
            <w:r w:rsidRPr="00EE1812">
              <w:rPr>
                <w:rFonts w:eastAsiaTheme="minorEastAsia"/>
                <w:sz w:val="24"/>
                <w:szCs w:val="24"/>
              </w:rPr>
              <w:t>0.035203</w:t>
            </w:r>
          </w:p>
        </w:tc>
        <w:tc>
          <w:tcPr>
            <w:tcW w:w="1916" w:type="dxa"/>
          </w:tcPr>
          <w:p w14:paraId="060A4E72" w14:textId="77777777" w:rsidR="0056328E" w:rsidRPr="00EE1812" w:rsidRDefault="0056328E" w:rsidP="0056328E">
            <w:pPr>
              <w:rPr>
                <w:rFonts w:eastAsiaTheme="minorEastAsia"/>
                <w:sz w:val="24"/>
                <w:szCs w:val="24"/>
              </w:rPr>
            </w:pPr>
            <w:r w:rsidRPr="00EE1812">
              <w:rPr>
                <w:rFonts w:eastAsiaTheme="minorEastAsia"/>
                <w:sz w:val="24"/>
                <w:szCs w:val="24"/>
              </w:rPr>
              <w:t>-0.0468</w:t>
            </w:r>
          </w:p>
        </w:tc>
      </w:tr>
      <w:tr w:rsidR="0056328E" w:rsidRPr="00EE1812" w14:paraId="4D3F1473" w14:textId="77777777" w:rsidTr="0056328E">
        <w:tc>
          <w:tcPr>
            <w:tcW w:w="2093" w:type="dxa"/>
          </w:tcPr>
          <w:p w14:paraId="6BC2A97B" w14:textId="77777777" w:rsidR="0056328E" w:rsidRPr="00EE1812" w:rsidRDefault="0056328E" w:rsidP="0056328E">
            <w:pPr>
              <w:jc w:val="both"/>
              <w:rPr>
                <w:rFonts w:eastAsiaTheme="minorEastAsia"/>
                <w:sz w:val="24"/>
                <w:szCs w:val="24"/>
              </w:rPr>
            </w:pPr>
          </w:p>
        </w:tc>
        <w:tc>
          <w:tcPr>
            <w:tcW w:w="1737" w:type="dxa"/>
          </w:tcPr>
          <w:p w14:paraId="25ECCBCC" w14:textId="77777777" w:rsidR="0056328E" w:rsidRPr="00EE1812" w:rsidRDefault="0056328E" w:rsidP="0056328E">
            <w:pPr>
              <w:rPr>
                <w:rFonts w:eastAsiaTheme="minorEastAsia"/>
                <w:sz w:val="24"/>
                <w:szCs w:val="24"/>
              </w:rPr>
            </w:pPr>
          </w:p>
        </w:tc>
        <w:tc>
          <w:tcPr>
            <w:tcW w:w="1915" w:type="dxa"/>
          </w:tcPr>
          <w:p w14:paraId="08530B2F" w14:textId="77777777" w:rsidR="0056328E" w:rsidRPr="00EE1812" w:rsidRDefault="0056328E" w:rsidP="0056328E">
            <w:pPr>
              <w:rPr>
                <w:rFonts w:eastAsiaTheme="minorEastAsia"/>
                <w:sz w:val="24"/>
                <w:szCs w:val="24"/>
              </w:rPr>
            </w:pPr>
          </w:p>
        </w:tc>
        <w:tc>
          <w:tcPr>
            <w:tcW w:w="1915" w:type="dxa"/>
          </w:tcPr>
          <w:p w14:paraId="74E0B4C8" w14:textId="77777777" w:rsidR="0056328E" w:rsidRPr="00EE1812" w:rsidRDefault="0056328E" w:rsidP="0056328E">
            <w:pPr>
              <w:rPr>
                <w:rFonts w:eastAsiaTheme="minorEastAsia"/>
                <w:sz w:val="24"/>
                <w:szCs w:val="24"/>
              </w:rPr>
            </w:pPr>
          </w:p>
        </w:tc>
        <w:tc>
          <w:tcPr>
            <w:tcW w:w="1916" w:type="dxa"/>
          </w:tcPr>
          <w:p w14:paraId="6B844B06" w14:textId="77777777" w:rsidR="0056328E" w:rsidRPr="00EE1812" w:rsidRDefault="0056328E" w:rsidP="0056328E">
            <w:pPr>
              <w:rPr>
                <w:rFonts w:eastAsiaTheme="minorEastAsia"/>
                <w:sz w:val="24"/>
                <w:szCs w:val="24"/>
              </w:rPr>
            </w:pPr>
          </w:p>
        </w:tc>
      </w:tr>
    </w:tbl>
    <w:p w14:paraId="08004F94" w14:textId="0C3DCE2A" w:rsidR="0056328E" w:rsidRDefault="0056328E" w:rsidP="00F500B1">
      <w:pPr>
        <w:pStyle w:val="TableHead"/>
        <w:rPr>
          <w:rFonts w:eastAsiaTheme="minorEastAsia"/>
          <w:szCs w:val="24"/>
        </w:rPr>
      </w:pPr>
      <w:bookmarkStart w:id="113" w:name="_Toc532928484"/>
      <w:bookmarkStart w:id="114" w:name="_Toc1834860"/>
      <w:r>
        <w:t>X, Y, Z coordinates</w:t>
      </w:r>
      <w:bookmarkEnd w:id="113"/>
      <w:bookmarkEnd w:id="114"/>
      <w:r>
        <w:t xml:space="preserve"> </w:t>
      </w:r>
    </w:p>
    <w:p w14:paraId="6C601E05" w14:textId="1033D433" w:rsidR="005020BA" w:rsidRPr="005020BA" w:rsidRDefault="005020BA" w:rsidP="001158AB">
      <w:pPr>
        <w:pStyle w:val="Heading3"/>
      </w:pPr>
      <w:bookmarkStart w:id="115" w:name="_Toc1835446"/>
      <w:r>
        <w:t>Implementation of Subtask 5- Calculate metacentric height</w:t>
      </w:r>
      <w:bookmarkEnd w:id="115"/>
    </w:p>
    <w:p w14:paraId="273B4F3F" w14:textId="0A1BB5E4" w:rsidR="0056328E" w:rsidRPr="00EE1812" w:rsidRDefault="0056328E" w:rsidP="00E85675">
      <w:pPr>
        <w:rPr>
          <w:rFonts w:eastAsiaTheme="minorEastAsia"/>
          <w:sz w:val="24"/>
          <w:szCs w:val="24"/>
        </w:rPr>
      </w:pPr>
      <w:r w:rsidRPr="00EE1812">
        <w:rPr>
          <w:rFonts w:eastAsiaTheme="minorEastAsia"/>
          <w:sz w:val="24"/>
          <w:szCs w:val="24"/>
        </w:rPr>
        <w:t>The location of the center of mass (COM) and the center of buoyancy (COB) is shown below</w:t>
      </w:r>
      <w:r>
        <w:rPr>
          <w:rFonts w:eastAsiaTheme="minorEastAsia"/>
          <w:sz w:val="24"/>
          <w:szCs w:val="24"/>
        </w:rPr>
        <w:t>:</w:t>
      </w:r>
    </w:p>
    <w:p w14:paraId="295BEED1" w14:textId="77777777" w:rsidR="0056328E" w:rsidRDefault="0056328E" w:rsidP="0056328E">
      <w:pPr>
        <w:keepNext/>
      </w:pPr>
      <w:r w:rsidRPr="00EE1812">
        <w:rPr>
          <w:rFonts w:eastAsiaTheme="minorEastAsia"/>
          <w:noProof/>
          <w:sz w:val="24"/>
          <w:szCs w:val="24"/>
          <w:lang w:eastAsia="en-US"/>
        </w:rPr>
        <w:drawing>
          <wp:inline distT="0" distB="0" distL="0" distR="0" wp14:anchorId="6049BBBA" wp14:editId="07B3B8AC">
            <wp:extent cx="3340100" cy="2552700"/>
            <wp:effectExtent l="0" t="0" r="0" b="0"/>
            <wp:docPr id="15"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340100" cy="2552700"/>
                    </a:xfrm>
                    <a:prstGeom prst="rect">
                      <a:avLst/>
                    </a:prstGeom>
                    <a:noFill/>
                    <a:ln>
                      <a:noFill/>
                    </a:ln>
                  </pic:spPr>
                </pic:pic>
              </a:graphicData>
            </a:graphic>
          </wp:inline>
        </w:drawing>
      </w:r>
    </w:p>
    <w:p w14:paraId="46E593FA" w14:textId="77777777" w:rsidR="0056328E" w:rsidRDefault="0056328E" w:rsidP="0006565A">
      <w:pPr>
        <w:pStyle w:val="figurecaption1"/>
        <w:rPr>
          <w:rFonts w:eastAsiaTheme="minorEastAsia"/>
          <w:sz w:val="24"/>
        </w:rPr>
      </w:pPr>
      <w:bookmarkStart w:id="116" w:name="_Toc532928123"/>
      <w:bookmarkStart w:id="117" w:name="_Toc1835347"/>
      <w:r>
        <w:t xml:space="preserve">Figure </w:t>
      </w:r>
      <w:r>
        <w:fldChar w:fldCharType="begin"/>
      </w:r>
      <w:r>
        <w:instrText xml:space="preserve"> SEQ Figure \* ARABIC </w:instrText>
      </w:r>
      <w:r>
        <w:fldChar w:fldCharType="separate"/>
      </w:r>
      <w:r>
        <w:t>22</w:t>
      </w:r>
      <w:r>
        <w:fldChar w:fldCharType="end"/>
      </w:r>
      <w:r>
        <w:t xml:space="preserve"> </w:t>
      </w:r>
      <w:r w:rsidRPr="0006565A">
        <w:t>COM</w:t>
      </w:r>
      <w:r>
        <w:t>, COB</w:t>
      </w:r>
      <w:bookmarkEnd w:id="116"/>
      <w:bookmarkEnd w:id="117"/>
      <w:r>
        <w:t xml:space="preserve"> </w:t>
      </w:r>
    </w:p>
    <w:p w14:paraId="706AC5AB" w14:textId="77777777" w:rsidR="0056328E" w:rsidRPr="00EE1812" w:rsidRDefault="0056328E" w:rsidP="0056328E">
      <w:pPr>
        <w:pStyle w:val="figurecaption1"/>
      </w:pPr>
    </w:p>
    <w:p w14:paraId="4B2E27E2" w14:textId="77777777" w:rsidR="0056328E" w:rsidRPr="00EE1812" w:rsidRDefault="0056328E" w:rsidP="0056328E">
      <w:pPr>
        <w:rPr>
          <w:rFonts w:eastAsiaTheme="minorEastAsia"/>
          <w:sz w:val="24"/>
          <w:szCs w:val="24"/>
        </w:rPr>
      </w:pPr>
      <w:r w:rsidRPr="00EE1812">
        <w:rPr>
          <w:rFonts w:eastAsiaTheme="minorEastAsia"/>
          <w:sz w:val="24"/>
          <w:szCs w:val="24"/>
        </w:rPr>
        <w:t xml:space="preserve">The metacentric radius is the distance between COB and the metacenter. It equals </w:t>
      </w:r>
      <w:r w:rsidRPr="00EE1812">
        <w:rPr>
          <w:rFonts w:eastAsiaTheme="minorEastAsia"/>
          <w:position w:val="-10"/>
          <w:sz w:val="24"/>
          <w:szCs w:val="24"/>
        </w:rPr>
        <w:object w:dxaOrig="440" w:dyaOrig="340" w14:anchorId="313C4932">
          <v:shape id="_x0000_i1026" type="#_x0000_t75" style="width:24pt;height:18pt" o:ole="">
            <v:imagedata r:id="rId113" o:title=""/>
          </v:shape>
          <o:OLEObject Type="Embed" ProgID="Equation.3" ShapeID="_x0000_i1026" DrawAspect="Content" ObjectID="_1612448608" r:id="rId114"/>
        </w:object>
      </w:r>
      <w:r w:rsidRPr="00EE1812">
        <w:rPr>
          <w:rFonts w:eastAsiaTheme="minorEastAsia"/>
          <w:sz w:val="24"/>
          <w:szCs w:val="24"/>
        </w:rPr>
        <w:t xml:space="preserve"> where </w:t>
      </w:r>
      <w:r w:rsidRPr="00EE1812">
        <w:rPr>
          <w:rFonts w:eastAsiaTheme="minorEastAsia"/>
          <w:position w:val="-4"/>
          <w:sz w:val="24"/>
          <w:szCs w:val="24"/>
        </w:rPr>
        <w:object w:dxaOrig="200" w:dyaOrig="260" w14:anchorId="70D0DFB3">
          <v:shape id="_x0000_i1027" type="#_x0000_t75" style="width:12pt;height:12pt" o:ole="">
            <v:imagedata r:id="rId115" o:title=""/>
          </v:shape>
          <o:OLEObject Type="Embed" ProgID="Equation.3" ShapeID="_x0000_i1027" DrawAspect="Content" ObjectID="_1612448609" r:id="rId116"/>
        </w:object>
      </w:r>
      <w:r w:rsidRPr="00EE1812">
        <w:rPr>
          <w:rFonts w:eastAsiaTheme="minorEastAsia"/>
          <w:sz w:val="24"/>
          <w:szCs w:val="24"/>
        </w:rPr>
        <w:t xml:space="preserve"> is the second moment of area of the water plane section with respect to the y axis (</w:t>
      </w:r>
      <w:r>
        <w:rPr>
          <w:rFonts w:eastAsiaTheme="minorEastAsia"/>
          <w:sz w:val="24"/>
          <w:szCs w:val="24"/>
        </w:rPr>
        <w:t>see the illustration bel</w:t>
      </w:r>
      <w:r w:rsidRPr="00EE1812">
        <w:rPr>
          <w:rFonts w:eastAsiaTheme="minorEastAsia"/>
          <w:sz w:val="24"/>
          <w:szCs w:val="24"/>
        </w:rPr>
        <w:t>ow). As for</w:t>
      </w:r>
      <w:r w:rsidRPr="00EE1812">
        <w:rPr>
          <w:rFonts w:eastAsiaTheme="minorEastAsia"/>
          <w:position w:val="-6"/>
          <w:sz w:val="24"/>
          <w:szCs w:val="24"/>
        </w:rPr>
        <w:object w:dxaOrig="240" w:dyaOrig="279" w14:anchorId="1822BC62">
          <v:shape id="_x0000_i1028" type="#_x0000_t75" style="width:12pt;height:12pt" o:ole="">
            <v:imagedata r:id="rId117" o:title=""/>
          </v:shape>
          <o:OLEObject Type="Embed" ProgID="Equation.3" ShapeID="_x0000_i1028" DrawAspect="Content" ObjectID="_1612448610" r:id="rId118"/>
        </w:object>
      </w:r>
      <w:r w:rsidRPr="00EE1812">
        <w:rPr>
          <w:rFonts w:eastAsiaTheme="minorEastAsia"/>
          <w:sz w:val="24"/>
          <w:szCs w:val="24"/>
        </w:rPr>
        <w:t xml:space="preserve">, it is the total water displacement and equals 0.0227 cubic meters. One can calculate the value of </w:t>
      </w:r>
      <w:proofErr w:type="gramStart"/>
      <w:r w:rsidRPr="00EE1812">
        <w:rPr>
          <w:rFonts w:eastAsiaTheme="minorEastAsia"/>
          <w:sz w:val="24"/>
          <w:szCs w:val="24"/>
        </w:rPr>
        <w:t>I</w:t>
      </w:r>
      <w:proofErr w:type="gramEnd"/>
      <w:r w:rsidRPr="00EE1812">
        <w:rPr>
          <w:rFonts w:eastAsiaTheme="minorEastAsia"/>
          <w:sz w:val="24"/>
          <w:szCs w:val="24"/>
        </w:rPr>
        <w:t xml:space="preserve"> as follows </w:t>
      </w:r>
    </w:p>
    <w:p w14:paraId="44BCDF32" w14:textId="77777777" w:rsidR="0056328E" w:rsidRPr="00EE1812" w:rsidRDefault="0056328E" w:rsidP="0056328E">
      <w:pPr>
        <w:rPr>
          <w:rFonts w:eastAsiaTheme="minorEastAsia"/>
          <w:sz w:val="24"/>
          <w:szCs w:val="24"/>
        </w:rPr>
      </w:pPr>
      <w:r w:rsidRPr="00EE1812">
        <w:rPr>
          <w:rFonts w:eastAsiaTheme="minorEastAsia"/>
          <w:position w:val="-66"/>
          <w:sz w:val="24"/>
          <w:szCs w:val="24"/>
        </w:rPr>
        <w:object w:dxaOrig="6880" w:dyaOrig="1440" w14:anchorId="07A1B3E0">
          <v:shape id="_x0000_i1029" type="#_x0000_t75" style="width:342pt;height:1in" o:ole="">
            <v:imagedata r:id="rId119" o:title=""/>
          </v:shape>
          <o:OLEObject Type="Embed" ProgID="Equation.3" ShapeID="_x0000_i1029" DrawAspect="Content" ObjectID="_1612448611" r:id="rId120"/>
        </w:object>
      </w:r>
      <w:r w:rsidRPr="00EE1812">
        <w:rPr>
          <w:rFonts w:eastAsiaTheme="minorEastAsia"/>
          <w:sz w:val="24"/>
          <w:szCs w:val="24"/>
        </w:rPr>
        <w:t>.</w:t>
      </w:r>
    </w:p>
    <w:p w14:paraId="1CCB4FB1" w14:textId="77777777" w:rsidR="0056328E" w:rsidRDefault="0056328E" w:rsidP="0056328E">
      <w:pPr>
        <w:rPr>
          <w:rFonts w:eastAsiaTheme="minorEastAsia"/>
          <w:sz w:val="24"/>
          <w:szCs w:val="24"/>
        </w:rPr>
      </w:pPr>
    </w:p>
    <w:p w14:paraId="3EBCFA90" w14:textId="77777777" w:rsidR="0056328E" w:rsidRDefault="0056328E" w:rsidP="0056328E">
      <w:pPr>
        <w:rPr>
          <w:rFonts w:eastAsiaTheme="minorEastAsia"/>
          <w:sz w:val="24"/>
          <w:szCs w:val="24"/>
        </w:rPr>
      </w:pPr>
    </w:p>
    <w:p w14:paraId="72E5482B" w14:textId="77777777" w:rsidR="0056328E" w:rsidRDefault="0056328E" w:rsidP="0056328E">
      <w:pPr>
        <w:keepNext/>
      </w:pPr>
      <w:r w:rsidRPr="00EE1812">
        <w:rPr>
          <w:rFonts w:eastAsiaTheme="minorEastAsia"/>
          <w:noProof/>
          <w:sz w:val="24"/>
          <w:szCs w:val="24"/>
          <w:lang w:eastAsia="en-US"/>
        </w:rPr>
        <w:drawing>
          <wp:inline distT="0" distB="0" distL="0" distR="0" wp14:anchorId="14C059C1" wp14:editId="32400E97">
            <wp:extent cx="3166110" cy="2251710"/>
            <wp:effectExtent l="0" t="0" r="0" b="0"/>
            <wp:docPr id="16"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166110" cy="2251710"/>
                    </a:xfrm>
                    <a:prstGeom prst="rect">
                      <a:avLst/>
                    </a:prstGeom>
                    <a:noFill/>
                    <a:ln>
                      <a:noFill/>
                    </a:ln>
                  </pic:spPr>
                </pic:pic>
              </a:graphicData>
            </a:graphic>
          </wp:inline>
        </w:drawing>
      </w:r>
    </w:p>
    <w:p w14:paraId="1E2DCDEA" w14:textId="7A4E9DE3" w:rsidR="0056328E" w:rsidRPr="005020BA" w:rsidRDefault="0056328E" w:rsidP="002F1DD2">
      <w:pPr>
        <w:pStyle w:val="FigureCap"/>
        <w:rPr>
          <w:rFonts w:eastAsiaTheme="minorEastAsia"/>
          <w:sz w:val="24"/>
        </w:rPr>
      </w:pPr>
      <w:bookmarkStart w:id="118" w:name="_Toc532928124"/>
      <w:bookmarkStart w:id="119" w:name="_Toc1835348"/>
      <w:r>
        <w:t xml:space="preserve">Figure </w:t>
      </w:r>
      <w:r>
        <w:fldChar w:fldCharType="begin"/>
      </w:r>
      <w:r>
        <w:instrText xml:space="preserve"> SEQ Figure \* ARABIC </w:instrText>
      </w:r>
      <w:r>
        <w:fldChar w:fldCharType="separate"/>
      </w:r>
      <w:r>
        <w:t>23</w:t>
      </w:r>
      <w:r>
        <w:fldChar w:fldCharType="end"/>
      </w:r>
      <w:r>
        <w:t xml:space="preserve"> COB</w:t>
      </w:r>
      <w:bookmarkEnd w:id="118"/>
      <w:bookmarkEnd w:id="119"/>
      <w:r>
        <w:t xml:space="preserve"> </w:t>
      </w:r>
    </w:p>
    <w:p w14:paraId="5E41444D" w14:textId="77777777" w:rsidR="0056328E" w:rsidRDefault="0056328E" w:rsidP="0056328E">
      <w:pPr>
        <w:rPr>
          <w:rFonts w:eastAsiaTheme="minorEastAsia"/>
          <w:sz w:val="24"/>
          <w:szCs w:val="24"/>
        </w:rPr>
      </w:pPr>
      <w:r w:rsidRPr="00EE1812">
        <w:rPr>
          <w:rFonts w:eastAsiaTheme="minorEastAsia"/>
          <w:sz w:val="24"/>
          <w:szCs w:val="24"/>
        </w:rPr>
        <w:t>Hence</w:t>
      </w:r>
      <w:r>
        <w:rPr>
          <w:rFonts w:eastAsiaTheme="minorEastAsia"/>
          <w:sz w:val="24"/>
          <w:szCs w:val="24"/>
        </w:rPr>
        <w:t>, the metacentric radius equals =</w:t>
      </w:r>
      <w:r w:rsidRPr="00EE1812">
        <w:rPr>
          <w:rFonts w:eastAsiaTheme="minorEastAsia"/>
          <w:sz w:val="24"/>
          <w:szCs w:val="24"/>
        </w:rPr>
        <w:t xml:space="preserve"> </w:t>
      </w:r>
      <w:r w:rsidRPr="00EE1812">
        <w:rPr>
          <w:rFonts w:eastAsiaTheme="minorEastAsia"/>
          <w:position w:val="-6"/>
          <w:sz w:val="24"/>
          <w:szCs w:val="24"/>
        </w:rPr>
        <w:object w:dxaOrig="1939" w:dyaOrig="279" w14:anchorId="617E5BA9">
          <v:shape id="_x0000_i1030" type="#_x0000_t75" style="width:96pt;height:12pt" o:ole="">
            <v:imagedata r:id="rId122" o:title=""/>
          </v:shape>
          <o:OLEObject Type="Embed" ProgID="Equation.3" ShapeID="_x0000_i1030" DrawAspect="Content" ObjectID="_1612448612" r:id="rId123"/>
        </w:object>
      </w:r>
      <w:r>
        <w:rPr>
          <w:rFonts w:eastAsiaTheme="minorEastAsia"/>
          <w:sz w:val="24"/>
          <w:szCs w:val="24"/>
        </w:rPr>
        <w:t xml:space="preserve">0.336 </w:t>
      </w:r>
      <w:r w:rsidRPr="00EE1812">
        <w:rPr>
          <w:rFonts w:eastAsiaTheme="minorEastAsia"/>
          <w:sz w:val="24"/>
          <w:szCs w:val="24"/>
        </w:rPr>
        <w:t>meters. Since the metacentric height is the distance between the metacenter and COM, it is equal to 0.251 m.</w:t>
      </w:r>
    </w:p>
    <w:p w14:paraId="08E623F4" w14:textId="77777777" w:rsidR="0056328E" w:rsidRDefault="0056328E" w:rsidP="0056328E">
      <w:pPr>
        <w:rPr>
          <w:rFonts w:eastAsiaTheme="minorEastAsia"/>
          <w:sz w:val="24"/>
          <w:szCs w:val="24"/>
        </w:rPr>
      </w:pPr>
    </w:p>
    <w:p w14:paraId="7FFE0348" w14:textId="77777777" w:rsidR="0056328E" w:rsidRPr="00EE1812" w:rsidRDefault="0056328E" w:rsidP="0056328E">
      <w:pPr>
        <w:rPr>
          <w:rFonts w:eastAsiaTheme="minorEastAsia"/>
          <w:sz w:val="24"/>
          <w:szCs w:val="24"/>
        </w:rPr>
      </w:pPr>
    </w:p>
    <w:p w14:paraId="4ED0D179" w14:textId="77777777" w:rsidR="0056328E" w:rsidRDefault="0056328E" w:rsidP="0056328E">
      <w:pPr>
        <w:keepNext/>
      </w:pPr>
      <w:r w:rsidRPr="00EE1812">
        <w:rPr>
          <w:rFonts w:eastAsiaTheme="minorEastAsia"/>
          <w:noProof/>
          <w:sz w:val="24"/>
          <w:szCs w:val="24"/>
          <w:lang w:eastAsia="en-US"/>
        </w:rPr>
        <w:lastRenderedPageBreak/>
        <w:drawing>
          <wp:inline distT="0" distB="0" distL="0" distR="0" wp14:anchorId="5E7C89A6" wp14:editId="6AB99A7E">
            <wp:extent cx="3187700" cy="2730500"/>
            <wp:effectExtent l="0" t="0" r="0" b="0"/>
            <wp:docPr id="17"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87700" cy="2730500"/>
                    </a:xfrm>
                    <a:prstGeom prst="rect">
                      <a:avLst/>
                    </a:prstGeom>
                    <a:noFill/>
                    <a:ln>
                      <a:noFill/>
                    </a:ln>
                  </pic:spPr>
                </pic:pic>
              </a:graphicData>
            </a:graphic>
          </wp:inline>
        </w:drawing>
      </w:r>
    </w:p>
    <w:p w14:paraId="3C00F396" w14:textId="77777777" w:rsidR="0056328E" w:rsidRDefault="0056328E" w:rsidP="002F1DD2">
      <w:pPr>
        <w:pStyle w:val="FigureCap"/>
        <w:rPr>
          <w:rFonts w:eastAsiaTheme="minorEastAsia"/>
          <w:sz w:val="24"/>
        </w:rPr>
      </w:pPr>
      <w:bookmarkStart w:id="120" w:name="_Toc532928125"/>
      <w:bookmarkStart w:id="121" w:name="_Toc1835349"/>
      <w:r>
        <w:t xml:space="preserve">Figure </w:t>
      </w:r>
      <w:r>
        <w:fldChar w:fldCharType="begin"/>
      </w:r>
      <w:r>
        <w:instrText xml:space="preserve"> SEQ Figure \* ARABIC </w:instrText>
      </w:r>
      <w:r>
        <w:fldChar w:fldCharType="separate"/>
      </w:r>
      <w:r>
        <w:t>24</w:t>
      </w:r>
      <w:r>
        <w:fldChar w:fldCharType="end"/>
      </w:r>
      <w:r>
        <w:t xml:space="preserve"> Metacenter</w:t>
      </w:r>
      <w:bookmarkEnd w:id="120"/>
      <w:bookmarkEnd w:id="121"/>
      <w:r>
        <w:t xml:space="preserve"> </w:t>
      </w:r>
    </w:p>
    <w:p w14:paraId="0B8D9929" w14:textId="77777777" w:rsidR="0056328E" w:rsidRPr="00EE1812" w:rsidRDefault="0056328E" w:rsidP="0056328E">
      <w:pPr>
        <w:pStyle w:val="figurecaption1"/>
      </w:pPr>
    </w:p>
    <w:p w14:paraId="5239814D" w14:textId="77777777" w:rsidR="0056328E" w:rsidRPr="00EE1812" w:rsidRDefault="0056328E" w:rsidP="0056328E">
      <w:pPr>
        <w:jc w:val="left"/>
        <w:rPr>
          <w:rFonts w:eastAsiaTheme="minorEastAsia"/>
          <w:noProof/>
          <w:sz w:val="24"/>
          <w:szCs w:val="24"/>
          <w:lang w:eastAsia="ru-RU"/>
        </w:rPr>
      </w:pPr>
      <w:r w:rsidRPr="00EE1812">
        <w:rPr>
          <w:rFonts w:eastAsiaTheme="minorEastAsia"/>
          <w:noProof/>
          <w:sz w:val="24"/>
          <w:szCs w:val="24"/>
          <w:lang w:eastAsia="ru-RU"/>
        </w:rPr>
        <w:t xml:space="preserve">The moment due to the movement of the load equals </w:t>
      </w:r>
      <w:r w:rsidRPr="00EE1812">
        <w:rPr>
          <w:rFonts w:eastAsiaTheme="minorEastAsia"/>
          <w:noProof/>
          <w:position w:val="-6"/>
          <w:sz w:val="24"/>
          <w:szCs w:val="24"/>
          <w:lang w:eastAsia="ru-RU"/>
        </w:rPr>
        <w:object w:dxaOrig="540" w:dyaOrig="279" w14:anchorId="478F4094">
          <v:shape id="_x0000_i1031" type="#_x0000_t75" style="width:30pt;height:12pt" o:ole="">
            <v:imagedata r:id="rId125" o:title=""/>
          </v:shape>
          <o:OLEObject Type="Embed" ProgID="Equation.3" ShapeID="_x0000_i1031" DrawAspect="Content" ObjectID="_1612448613" r:id="rId126"/>
        </w:object>
      </w:r>
      <w:r w:rsidRPr="00EE1812">
        <w:rPr>
          <w:rFonts w:eastAsiaTheme="minorEastAsia"/>
          <w:noProof/>
          <w:sz w:val="24"/>
          <w:szCs w:val="24"/>
          <w:lang w:eastAsia="ru-RU"/>
        </w:rPr>
        <w:t xml:space="preserve"> where </w:t>
      </w:r>
      <w:r w:rsidRPr="00EE1812">
        <w:rPr>
          <w:rFonts w:eastAsiaTheme="minorEastAsia"/>
          <w:noProof/>
          <w:position w:val="-6"/>
          <w:sz w:val="24"/>
          <w:szCs w:val="24"/>
          <w:lang w:eastAsia="ru-RU"/>
        </w:rPr>
        <w:object w:dxaOrig="180" w:dyaOrig="220" w14:anchorId="5DAD53F7">
          <v:shape id="_x0000_i1032" type="#_x0000_t75" style="width:12pt;height:12pt" o:ole="">
            <v:imagedata r:id="rId127" o:title=""/>
          </v:shape>
          <o:OLEObject Type="Embed" ProgID="Equation.3" ShapeID="_x0000_i1032" DrawAspect="Content" ObjectID="_1612448614" r:id="rId128"/>
        </w:object>
      </w:r>
      <w:r w:rsidRPr="00EE1812">
        <w:rPr>
          <w:rFonts w:eastAsiaTheme="minorEastAsia"/>
          <w:noProof/>
          <w:sz w:val="24"/>
          <w:szCs w:val="24"/>
          <w:lang w:eastAsia="ru-RU"/>
        </w:rPr>
        <w:t xml:space="preserve"> is the displacement of the load and M is the load mass. Since the load mass equals the one of the boat, th</w:t>
      </w:r>
      <w:r>
        <w:rPr>
          <w:rFonts w:eastAsiaTheme="minorEastAsia"/>
          <w:noProof/>
          <w:sz w:val="24"/>
          <w:szCs w:val="24"/>
          <w:lang w:eastAsia="ru-RU"/>
        </w:rPr>
        <w:t>e</w:t>
      </w:r>
      <w:r w:rsidRPr="00EE1812">
        <w:rPr>
          <w:rFonts w:eastAsiaTheme="minorEastAsia"/>
          <w:noProof/>
          <w:sz w:val="24"/>
          <w:szCs w:val="24"/>
          <w:lang w:eastAsia="ru-RU"/>
        </w:rPr>
        <w:t xml:space="preserve"> moment due to the shift of the center of mass equals </w:t>
      </w:r>
      <w:r w:rsidRPr="00EE1812">
        <w:rPr>
          <w:rFonts w:eastAsiaTheme="minorEastAsia"/>
          <w:noProof/>
          <w:position w:val="-10"/>
          <w:sz w:val="24"/>
          <w:szCs w:val="24"/>
          <w:lang w:eastAsia="ru-RU"/>
        </w:rPr>
        <w:object w:dxaOrig="2600" w:dyaOrig="320" w14:anchorId="5D7B21A4">
          <v:shape id="_x0000_i1033" type="#_x0000_t75" style="width:132pt;height:18pt" o:ole="">
            <v:imagedata r:id="rId129" o:title=""/>
          </v:shape>
          <o:OLEObject Type="Embed" ProgID="Equation.3" ShapeID="_x0000_i1033" DrawAspect="Content" ObjectID="_1612448615" r:id="rId130"/>
        </w:object>
      </w:r>
      <w:r w:rsidRPr="00EE1812">
        <w:rPr>
          <w:rFonts w:eastAsiaTheme="minorEastAsia"/>
          <w:noProof/>
          <w:sz w:val="24"/>
          <w:szCs w:val="24"/>
          <w:lang w:eastAsia="ru-RU"/>
        </w:rPr>
        <w:t xml:space="preserve">. Hence, the displacement of the load s that corresponds to the tilt angle </w:t>
      </w:r>
      <w:r w:rsidRPr="00EE1812">
        <w:rPr>
          <w:rFonts w:eastAsiaTheme="minorEastAsia"/>
          <w:noProof/>
          <w:position w:val="-6"/>
          <w:sz w:val="24"/>
          <w:szCs w:val="24"/>
          <w:lang w:eastAsia="ru-RU"/>
        </w:rPr>
        <w:object w:dxaOrig="200" w:dyaOrig="279" w14:anchorId="57C67488">
          <v:shape id="_x0000_i1034" type="#_x0000_t75" style="width:12pt;height:12pt" o:ole="">
            <v:imagedata r:id="rId131" o:title=""/>
          </v:shape>
          <o:OLEObject Type="Embed" ProgID="Equation.3" ShapeID="_x0000_i1034" DrawAspect="Content" ObjectID="_1612448616" r:id="rId132"/>
        </w:object>
      </w:r>
      <w:r w:rsidRPr="00EE1812">
        <w:rPr>
          <w:rFonts w:eastAsiaTheme="minorEastAsia"/>
          <w:noProof/>
          <w:sz w:val="24"/>
          <w:szCs w:val="24"/>
          <w:lang w:eastAsia="ru-RU"/>
        </w:rPr>
        <w:t xml:space="preserve"> has such the value </w:t>
      </w:r>
      <w:r w:rsidRPr="00EE1812">
        <w:rPr>
          <w:rFonts w:eastAsiaTheme="minorEastAsia"/>
          <w:noProof/>
          <w:position w:val="-6"/>
          <w:sz w:val="24"/>
          <w:szCs w:val="24"/>
          <w:lang w:eastAsia="ru-RU"/>
        </w:rPr>
        <w:object w:dxaOrig="1080" w:dyaOrig="279" w14:anchorId="73716B15">
          <v:shape id="_x0000_i1035" type="#_x0000_t75" style="width:54pt;height:12pt" o:ole="">
            <v:imagedata r:id="rId133" o:title=""/>
          </v:shape>
          <o:OLEObject Type="Embed" ProgID="Equation.3" ShapeID="_x0000_i1035" DrawAspect="Content" ObjectID="_1612448617" r:id="rId134"/>
        </w:object>
      </w:r>
      <w:r w:rsidRPr="00EE1812">
        <w:rPr>
          <w:rFonts w:eastAsiaTheme="minorEastAsia"/>
          <w:noProof/>
          <w:sz w:val="24"/>
          <w:szCs w:val="24"/>
          <w:lang w:eastAsia="ru-RU"/>
        </w:rPr>
        <w:t xml:space="preserve">. Thus, if </w:t>
      </w:r>
      <w:r w:rsidRPr="00EE1812">
        <w:rPr>
          <w:rFonts w:eastAsiaTheme="minorEastAsia"/>
          <w:noProof/>
          <w:position w:val="-6"/>
          <w:sz w:val="24"/>
          <w:szCs w:val="24"/>
          <w:lang w:eastAsia="ru-RU"/>
        </w:rPr>
        <w:object w:dxaOrig="200" w:dyaOrig="279" w14:anchorId="6125F120">
          <v:shape id="_x0000_i1036" type="#_x0000_t75" style="width:12pt;height:12pt" o:ole="">
            <v:imagedata r:id="rId135" o:title=""/>
          </v:shape>
          <o:OLEObject Type="Embed" ProgID="Equation.3" ShapeID="_x0000_i1036" DrawAspect="Content" ObjectID="_1612448618" r:id="rId136"/>
        </w:object>
      </w:r>
      <w:r w:rsidRPr="00EE1812">
        <w:rPr>
          <w:rFonts w:eastAsiaTheme="minorEastAsia"/>
          <w:noProof/>
          <w:sz w:val="24"/>
          <w:szCs w:val="24"/>
          <w:lang w:eastAsia="ru-RU"/>
        </w:rPr>
        <w:t xml:space="preserve"> ranges from 0 to 15°, then the load displacement ranges from 0 m to 0.131 m. </w:t>
      </w:r>
    </w:p>
    <w:p w14:paraId="54B59661" w14:textId="419F9705" w:rsidR="0056328E" w:rsidRPr="0022441A" w:rsidRDefault="005020BA" w:rsidP="001158AB">
      <w:pPr>
        <w:pStyle w:val="Heading3"/>
      </w:pPr>
      <w:bookmarkStart w:id="122" w:name="_Toc1835447"/>
      <w:r>
        <w:t>Implementatio</w:t>
      </w:r>
      <w:r w:rsidR="00837002">
        <w:t>n</w:t>
      </w:r>
      <w:r>
        <w:t xml:space="preserve"> of Subtask 6- Stability of the boat</w:t>
      </w:r>
      <w:bookmarkEnd w:id="122"/>
    </w:p>
    <w:p w14:paraId="5556EC65" w14:textId="77777777" w:rsidR="0056328E" w:rsidRDefault="0056328E" w:rsidP="0056328E">
      <w:pPr>
        <w:ind w:left="1440" w:hanging="360"/>
      </w:pPr>
    </w:p>
    <w:p w14:paraId="02B7B16B" w14:textId="77777777" w:rsidR="0056328E" w:rsidRPr="009315BB" w:rsidRDefault="0056328E" w:rsidP="0056328E">
      <w:pPr>
        <w:jc w:val="left"/>
        <w:rPr>
          <w:rFonts w:eastAsiaTheme="minorEastAsia"/>
          <w:sz w:val="24"/>
          <w:szCs w:val="24"/>
        </w:rPr>
      </w:pPr>
      <w:r w:rsidRPr="009315BB">
        <w:rPr>
          <w:rFonts w:eastAsiaTheme="minorEastAsia"/>
          <w:sz w:val="24"/>
          <w:szCs w:val="24"/>
        </w:rPr>
        <w:t>On Figure 1,</w:t>
      </w:r>
      <w:r w:rsidRPr="009315BB">
        <w:rPr>
          <w:rFonts w:eastAsiaTheme="minorEastAsia"/>
          <w:position w:val="-4"/>
          <w:sz w:val="24"/>
          <w:szCs w:val="24"/>
        </w:rPr>
        <w:object w:dxaOrig="260" w:dyaOrig="240" w14:anchorId="07A03311">
          <v:shape id="_x0000_i1037" type="#_x0000_t75" style="width:12pt;height:12pt" o:ole="">
            <v:imagedata r:id="rId137" o:title=""/>
          </v:shape>
          <o:OLEObject Type="Embed" ProgID="Equation.3" ShapeID="_x0000_i1037" DrawAspect="Content" ObjectID="_1612448619" r:id="rId138"/>
        </w:object>
      </w:r>
      <w:proofErr w:type="gramStart"/>
      <w:r w:rsidRPr="009315BB">
        <w:rPr>
          <w:rFonts w:eastAsiaTheme="minorEastAsia"/>
          <w:sz w:val="24"/>
          <w:szCs w:val="24"/>
        </w:rPr>
        <w:t>,</w:t>
      </w:r>
      <w:proofErr w:type="gramEnd"/>
      <w:r w:rsidRPr="009315BB">
        <w:rPr>
          <w:rFonts w:eastAsiaTheme="minorEastAsia"/>
          <w:sz w:val="24"/>
          <w:szCs w:val="24"/>
        </w:rPr>
        <w:t xml:space="preserve"> M, G, B, and </w:t>
      </w:r>
      <w:r w:rsidRPr="009315BB">
        <w:rPr>
          <w:rFonts w:eastAsiaTheme="minorEastAsia"/>
          <w:position w:val="-10"/>
          <w:sz w:val="24"/>
          <w:szCs w:val="24"/>
        </w:rPr>
        <w:object w:dxaOrig="580" w:dyaOrig="320" w14:anchorId="27D3CFDF">
          <v:shape id="_x0000_i1038" type="#_x0000_t75" style="width:30pt;height:18pt" o:ole="">
            <v:imagedata r:id="rId139" o:title=""/>
          </v:shape>
          <o:OLEObject Type="Embed" ProgID="Equation.3" ShapeID="_x0000_i1038" DrawAspect="Content" ObjectID="_1612448620" r:id="rId140"/>
        </w:object>
      </w:r>
      <w:r w:rsidRPr="009315BB">
        <w:rPr>
          <w:rFonts w:eastAsiaTheme="minorEastAsia"/>
          <w:sz w:val="24"/>
          <w:szCs w:val="24"/>
        </w:rPr>
        <w:t xml:space="preserve"> are respectively the angle of a heel, the metacenter, the center of gravity, the center of buoyance when </w:t>
      </w:r>
      <w:r w:rsidRPr="009315BB">
        <w:rPr>
          <w:rFonts w:eastAsiaTheme="minorEastAsia"/>
          <w:position w:val="-6"/>
          <w:sz w:val="24"/>
          <w:szCs w:val="24"/>
        </w:rPr>
        <w:object w:dxaOrig="620" w:dyaOrig="279" w14:anchorId="03DA5670">
          <v:shape id="_x0000_i1039" type="#_x0000_t75" style="width:30pt;height:12pt" o:ole="">
            <v:imagedata r:id="rId141" o:title=""/>
          </v:shape>
          <o:OLEObject Type="Embed" ProgID="Equation.3" ShapeID="_x0000_i1039" DrawAspect="Content" ObjectID="_1612448621" r:id="rId142"/>
        </w:object>
      </w:r>
      <w:r w:rsidRPr="009315BB">
        <w:rPr>
          <w:rFonts w:eastAsiaTheme="minorEastAsia"/>
          <w:sz w:val="24"/>
          <w:szCs w:val="24"/>
        </w:rPr>
        <w:t xml:space="preserve">, and the center of buoyance when the angle of a heel equals </w:t>
      </w:r>
      <w:r w:rsidRPr="009315BB">
        <w:rPr>
          <w:rFonts w:eastAsiaTheme="minorEastAsia"/>
          <w:position w:val="-4"/>
          <w:sz w:val="24"/>
          <w:szCs w:val="24"/>
        </w:rPr>
        <w:object w:dxaOrig="260" w:dyaOrig="240" w14:anchorId="6A32B18B">
          <v:shape id="_x0000_i1040" type="#_x0000_t75" style="width:12pt;height:12pt" o:ole="">
            <v:imagedata r:id="rId143" o:title=""/>
          </v:shape>
          <o:OLEObject Type="Embed" ProgID="Equation.3" ShapeID="_x0000_i1040" DrawAspect="Content" ObjectID="_1612448622" r:id="rId144"/>
        </w:object>
      </w:r>
      <w:r w:rsidRPr="009315BB">
        <w:rPr>
          <w:rFonts w:eastAsiaTheme="minorEastAsia"/>
          <w:sz w:val="24"/>
          <w:szCs w:val="24"/>
        </w:rPr>
        <w:t xml:space="preserve">. The stability curve is the plot of the dependence </w:t>
      </w:r>
      <w:r w:rsidRPr="009315BB">
        <w:rPr>
          <w:rFonts w:eastAsiaTheme="minorEastAsia"/>
          <w:position w:val="-10"/>
          <w:sz w:val="24"/>
          <w:szCs w:val="24"/>
        </w:rPr>
        <w:object w:dxaOrig="740" w:dyaOrig="320" w14:anchorId="35D21DCE">
          <v:shape id="_x0000_i1041" type="#_x0000_t75" style="width:36pt;height:18pt" o:ole="">
            <v:imagedata r:id="rId145" o:title=""/>
          </v:shape>
          <o:OLEObject Type="Embed" ProgID="Equation.3" ShapeID="_x0000_i1041" DrawAspect="Content" ObjectID="_1612448623" r:id="rId146"/>
        </w:object>
      </w:r>
      <w:r w:rsidRPr="009315BB">
        <w:rPr>
          <w:rFonts w:eastAsiaTheme="minorEastAsia"/>
          <w:sz w:val="24"/>
          <w:szCs w:val="24"/>
        </w:rPr>
        <w:t xml:space="preserve"> (see Figure 1). For small values of</w:t>
      </w:r>
      <w:r w:rsidRPr="009315BB">
        <w:rPr>
          <w:rFonts w:eastAsiaTheme="minorEastAsia"/>
          <w:position w:val="-4"/>
          <w:sz w:val="24"/>
          <w:szCs w:val="24"/>
        </w:rPr>
        <w:object w:dxaOrig="260" w:dyaOrig="240" w14:anchorId="58CE286C">
          <v:shape id="_x0000_i1042" type="#_x0000_t75" style="width:12pt;height:12pt" o:ole="">
            <v:imagedata r:id="rId147" o:title=""/>
          </v:shape>
          <o:OLEObject Type="Embed" ProgID="Equation.3" ShapeID="_x0000_i1042" DrawAspect="Content" ObjectID="_1612448624" r:id="rId148"/>
        </w:object>
      </w:r>
      <w:r w:rsidRPr="009315BB">
        <w:rPr>
          <w:rFonts w:eastAsiaTheme="minorEastAsia"/>
          <w:sz w:val="24"/>
          <w:szCs w:val="24"/>
        </w:rPr>
        <w:t>, one can assert that</w:t>
      </w:r>
      <w:r w:rsidRPr="009315BB">
        <w:rPr>
          <w:rFonts w:eastAsiaTheme="minorEastAsia"/>
          <w:position w:val="-10"/>
          <w:sz w:val="24"/>
          <w:szCs w:val="24"/>
        </w:rPr>
        <w:object w:dxaOrig="3519" w:dyaOrig="340" w14:anchorId="77F1A719">
          <v:shape id="_x0000_i1043" type="#_x0000_t75" style="width:174pt;height:18pt" o:ole="">
            <v:imagedata r:id="rId149" o:title=""/>
          </v:shape>
          <o:OLEObject Type="Embed" ProgID="Equation.3" ShapeID="_x0000_i1043" DrawAspect="Content" ObjectID="_1612448625" r:id="rId150"/>
        </w:object>
      </w:r>
      <w:r w:rsidRPr="009315BB">
        <w:rPr>
          <w:rFonts w:eastAsiaTheme="minorEastAsia"/>
          <w:sz w:val="24"/>
          <w:szCs w:val="24"/>
        </w:rPr>
        <w:t xml:space="preserve">. </w:t>
      </w:r>
      <w:r>
        <w:rPr>
          <w:rFonts w:eastAsiaTheme="minorEastAsia"/>
          <w:sz w:val="24"/>
          <w:szCs w:val="24"/>
        </w:rPr>
        <w:t xml:space="preserve">For this </w:t>
      </w:r>
      <w:proofErr w:type="gramStart"/>
      <w:r>
        <w:rPr>
          <w:rFonts w:eastAsiaTheme="minorEastAsia"/>
          <w:sz w:val="24"/>
          <w:szCs w:val="24"/>
        </w:rPr>
        <w:t>scenario</w:t>
      </w:r>
      <w:r w:rsidRPr="009315BB">
        <w:rPr>
          <w:rFonts w:eastAsiaTheme="minorEastAsia"/>
          <w:sz w:val="24"/>
          <w:szCs w:val="24"/>
        </w:rPr>
        <w:t>,</w:t>
      </w:r>
      <w:r w:rsidRPr="009315BB">
        <w:rPr>
          <w:rFonts w:eastAsiaTheme="minorEastAsia"/>
          <w:position w:val="-10"/>
          <w:sz w:val="24"/>
          <w:szCs w:val="24"/>
        </w:rPr>
        <w:object w:dxaOrig="2480" w:dyaOrig="340" w14:anchorId="0CA4718E">
          <v:shape id="_x0000_i1044" type="#_x0000_t75" style="width:126pt;height:18pt" o:ole="">
            <v:imagedata r:id="rId151" o:title=""/>
          </v:shape>
          <o:OLEObject Type="Embed" ProgID="Equation.3" ShapeID="_x0000_i1044" DrawAspect="Content" ObjectID="_1612448626" r:id="rId152"/>
        </w:object>
      </w:r>
      <w:r w:rsidRPr="009315BB">
        <w:rPr>
          <w:rFonts w:eastAsiaTheme="minorEastAsia"/>
          <w:sz w:val="24"/>
          <w:szCs w:val="24"/>
        </w:rPr>
        <w:t>.</w:t>
      </w:r>
      <w:proofErr w:type="gramEnd"/>
    </w:p>
    <w:p w14:paraId="5C1DF75D" w14:textId="77777777" w:rsidR="0056328E" w:rsidRDefault="0056328E" w:rsidP="0056328E">
      <w:pPr>
        <w:rPr>
          <w:rFonts w:eastAsiaTheme="minorEastAsia"/>
          <w:b/>
        </w:rPr>
      </w:pPr>
      <w:r>
        <w:rPr>
          <w:rFonts w:eastAsiaTheme="minorEastAsia"/>
          <w:b/>
          <w:noProof/>
          <w:lang w:eastAsia="en-US"/>
        </w:rPr>
        <w:lastRenderedPageBreak/>
        <w:drawing>
          <wp:inline distT="0" distB="0" distL="0" distR="0" wp14:anchorId="6D68B0E8" wp14:editId="6457AC04">
            <wp:extent cx="4399280" cy="4425315"/>
            <wp:effectExtent l="0" t="0" r="1270" b="0"/>
            <wp:docPr id="1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399280" cy="4425315"/>
                    </a:xfrm>
                    <a:prstGeom prst="rect">
                      <a:avLst/>
                    </a:prstGeom>
                    <a:noFill/>
                    <a:ln>
                      <a:noFill/>
                    </a:ln>
                  </pic:spPr>
                </pic:pic>
              </a:graphicData>
            </a:graphic>
          </wp:inline>
        </w:drawing>
      </w:r>
    </w:p>
    <w:p w14:paraId="04A78C0C" w14:textId="77777777" w:rsidR="0056328E" w:rsidRPr="0007662C" w:rsidRDefault="0056328E" w:rsidP="002F1DD2">
      <w:pPr>
        <w:pStyle w:val="FigureCap"/>
      </w:pPr>
      <w:bookmarkStart w:id="123" w:name="_Toc532928126"/>
      <w:bookmarkStart w:id="124" w:name="_Toc1835350"/>
      <w:r>
        <w:t xml:space="preserve">Figure </w:t>
      </w:r>
      <w:r>
        <w:fldChar w:fldCharType="begin"/>
      </w:r>
      <w:r>
        <w:instrText xml:space="preserve"> SEQ Figure \* ARABIC </w:instrText>
      </w:r>
      <w:r>
        <w:fldChar w:fldCharType="separate"/>
      </w:r>
      <w:r>
        <w:t>25</w:t>
      </w:r>
      <w:r>
        <w:fldChar w:fldCharType="end"/>
      </w:r>
      <w:r>
        <w:t xml:space="preserve"> Stability of ship</w:t>
      </w:r>
      <w:bookmarkEnd w:id="123"/>
      <w:bookmarkEnd w:id="124"/>
    </w:p>
    <w:p w14:paraId="2AB46A00" w14:textId="77777777" w:rsidR="0056328E" w:rsidRPr="00EE1812" w:rsidRDefault="0056328E" w:rsidP="0056328E">
      <w:pPr>
        <w:rPr>
          <w:rFonts w:eastAsiaTheme="minorEastAsia"/>
          <w:sz w:val="24"/>
          <w:szCs w:val="24"/>
        </w:rPr>
      </w:pPr>
    </w:p>
    <w:p w14:paraId="665339F8" w14:textId="4850273E" w:rsidR="0056328E" w:rsidRPr="00C0242C" w:rsidRDefault="005020BA" w:rsidP="005020BA">
      <w:pPr>
        <w:pStyle w:val="Heading2"/>
      </w:pPr>
      <w:r>
        <w:t xml:space="preserve"> </w:t>
      </w:r>
      <w:bookmarkStart w:id="125" w:name="_Toc1835448"/>
      <w:r>
        <w:t>Implementation of Task 5- Fluid dynamics</w:t>
      </w:r>
      <w:bookmarkEnd w:id="125"/>
    </w:p>
    <w:p w14:paraId="3C2B6D1A" w14:textId="77777777" w:rsidR="0056328E" w:rsidRPr="009315BB" w:rsidRDefault="0056328E" w:rsidP="0056328E">
      <w:pPr>
        <w:contextualSpacing/>
        <w:jc w:val="both"/>
        <w:rPr>
          <w:sz w:val="24"/>
          <w:szCs w:val="24"/>
        </w:rPr>
      </w:pPr>
      <w:r>
        <w:rPr>
          <w:sz w:val="24"/>
          <w:szCs w:val="24"/>
        </w:rPr>
        <w:t>Once the</w:t>
      </w:r>
      <w:r w:rsidRPr="009315BB">
        <w:rPr>
          <w:sz w:val="24"/>
          <w:szCs w:val="24"/>
        </w:rPr>
        <w:t xml:space="preserve"> hydrostatic evaluation of the design</w:t>
      </w:r>
      <w:r>
        <w:rPr>
          <w:sz w:val="24"/>
          <w:szCs w:val="24"/>
        </w:rPr>
        <w:t xml:space="preserve"> is completed</w:t>
      </w:r>
      <w:r w:rsidRPr="009315BB">
        <w:rPr>
          <w:sz w:val="24"/>
          <w:szCs w:val="24"/>
        </w:rPr>
        <w:t xml:space="preserve">, </w:t>
      </w:r>
      <w:r>
        <w:rPr>
          <w:sz w:val="24"/>
          <w:szCs w:val="24"/>
        </w:rPr>
        <w:t>the next step is to</w:t>
      </w:r>
      <w:r w:rsidRPr="009315BB">
        <w:rPr>
          <w:sz w:val="24"/>
          <w:szCs w:val="24"/>
        </w:rPr>
        <w:t xml:space="preserve"> move on to finding out the Drag and Lift forces that will be applied to the design while moving at the velocity of 5mph.</w:t>
      </w:r>
    </w:p>
    <w:p w14:paraId="69056326" w14:textId="77777777" w:rsidR="0056328E" w:rsidRPr="009315BB" w:rsidRDefault="0056328E" w:rsidP="0056328E">
      <w:pPr>
        <w:contextualSpacing/>
        <w:jc w:val="both"/>
        <w:rPr>
          <w:sz w:val="24"/>
          <w:szCs w:val="24"/>
        </w:rPr>
      </w:pPr>
      <w:r w:rsidRPr="009315BB">
        <w:rPr>
          <w:sz w:val="24"/>
          <w:szCs w:val="24"/>
        </w:rPr>
        <w:t xml:space="preserve">This will compute the fluid dynamics of the design. </w:t>
      </w:r>
    </w:p>
    <w:p w14:paraId="0EB98771" w14:textId="45FE55CE" w:rsidR="0056328E" w:rsidRDefault="005020BA" w:rsidP="001158AB">
      <w:pPr>
        <w:pStyle w:val="Heading3"/>
      </w:pPr>
      <w:bookmarkStart w:id="126" w:name="_Toc1835449"/>
      <w:r>
        <w:t>Implementation of Subtask 1- Calculate drag</w:t>
      </w:r>
      <w:bookmarkEnd w:id="126"/>
    </w:p>
    <w:p w14:paraId="1EA56A6E" w14:textId="79BB8E3E" w:rsidR="0056328E" w:rsidRPr="009315BB" w:rsidRDefault="0056328E" w:rsidP="005020BA">
      <w:pPr>
        <w:pStyle w:val="AllText"/>
      </w:pPr>
      <w:bookmarkStart w:id="127" w:name="_Toc532928057"/>
      <w:proofErr w:type="spellStart"/>
      <w:r>
        <w:t>Becuase</w:t>
      </w:r>
      <w:proofErr w:type="spellEnd"/>
      <w:r w:rsidRPr="009315BB">
        <w:t xml:space="preserve"> the velocity is very </w:t>
      </w:r>
      <w:r>
        <w:t>slight,</w:t>
      </w:r>
      <w:r w:rsidRPr="009315BB">
        <w:t xml:space="preserve"> the flow is the creeping </w:t>
      </w:r>
      <w:r>
        <w:t>flow type</w:t>
      </w:r>
      <w:r w:rsidRPr="009315BB">
        <w:t xml:space="preserve">. Therefore, one can assert that the shape of the boat is streamlined. Hence, the pressure drag vanishes. As for the viscous drag, one usually ignores it </w:t>
      </w:r>
      <w:r>
        <w:t xml:space="preserve">when </w:t>
      </w:r>
      <w:r w:rsidRPr="009315BB">
        <w:t>calculating the speed of the boat. Hence, the drag force equals zero.</w:t>
      </w:r>
      <w:bookmarkEnd w:id="127"/>
    </w:p>
    <w:p w14:paraId="10B111E5" w14:textId="4C948B94" w:rsidR="0056328E" w:rsidRDefault="0056328E" w:rsidP="005020BA">
      <w:pPr>
        <w:jc w:val="left"/>
        <w:rPr>
          <w:noProof/>
          <w:sz w:val="24"/>
          <w:szCs w:val="24"/>
          <w:lang w:eastAsia="ru-RU"/>
        </w:rPr>
      </w:pPr>
      <w:r w:rsidRPr="009315BB">
        <w:rPr>
          <w:noProof/>
          <w:sz w:val="24"/>
          <w:szCs w:val="24"/>
          <w:lang w:eastAsia="ru-RU"/>
        </w:rPr>
        <w:t>On Figure 2, the hydrodynamic side force is the lift. From Figure 2, it follows that under the condition of the zero drag, the directions of the apprent wind and the true one coinside and are opposite to the boat course. Hence, from the symmetry considerations, it follows that the lift equals 0 too.</w:t>
      </w:r>
    </w:p>
    <w:p w14:paraId="77EA0EF4" w14:textId="00AA1821" w:rsidR="005020BA" w:rsidRPr="009315BB" w:rsidRDefault="005020BA" w:rsidP="001158AB">
      <w:pPr>
        <w:pStyle w:val="Heading3"/>
        <w:rPr>
          <w:lang w:eastAsia="ru-RU"/>
        </w:rPr>
      </w:pPr>
      <w:bookmarkStart w:id="128" w:name="_Toc1835450"/>
      <w:r w:rsidRPr="005020BA">
        <w:rPr>
          <w:lang w:eastAsia="ru-RU"/>
        </w:rPr>
        <w:t>Implementat</w:t>
      </w:r>
      <w:r>
        <w:rPr>
          <w:lang w:eastAsia="ru-RU"/>
        </w:rPr>
        <w:t>ion of Subtask 1- Calculate lift</w:t>
      </w:r>
      <w:bookmarkEnd w:id="128"/>
    </w:p>
    <w:p w14:paraId="740837A9" w14:textId="77777777" w:rsidR="0056328E" w:rsidRPr="009315BB" w:rsidRDefault="0056328E" w:rsidP="0056328E">
      <w:pPr>
        <w:jc w:val="both"/>
        <w:rPr>
          <w:noProof/>
          <w:sz w:val="24"/>
          <w:szCs w:val="24"/>
          <w:lang w:eastAsia="ru-RU"/>
        </w:rPr>
      </w:pPr>
      <w:r>
        <w:rPr>
          <w:noProof/>
          <w:sz w:val="24"/>
          <w:szCs w:val="24"/>
          <w:lang w:eastAsia="ru-RU"/>
        </w:rPr>
        <w:t>However, because evaluating d</w:t>
      </w:r>
      <w:r w:rsidRPr="009315BB">
        <w:rPr>
          <w:noProof/>
          <w:sz w:val="24"/>
          <w:szCs w:val="24"/>
          <w:lang w:eastAsia="ru-RU"/>
        </w:rPr>
        <w:t>rag and lift force is an important part</w:t>
      </w:r>
      <w:r>
        <w:rPr>
          <w:noProof/>
          <w:sz w:val="24"/>
          <w:szCs w:val="24"/>
          <w:lang w:eastAsia="ru-RU"/>
        </w:rPr>
        <w:t xml:space="preserve"> of designing a marine vessel, S</w:t>
      </w:r>
      <w:r w:rsidRPr="009315BB">
        <w:rPr>
          <w:noProof/>
          <w:sz w:val="24"/>
          <w:szCs w:val="24"/>
          <w:lang w:eastAsia="ru-RU"/>
        </w:rPr>
        <w:t>olidworks was u</w:t>
      </w:r>
      <w:r>
        <w:rPr>
          <w:noProof/>
          <w:sz w:val="24"/>
          <w:szCs w:val="24"/>
          <w:lang w:eastAsia="ru-RU"/>
        </w:rPr>
        <w:t>tilized</w:t>
      </w:r>
      <w:r w:rsidRPr="009315BB">
        <w:rPr>
          <w:noProof/>
          <w:sz w:val="24"/>
          <w:szCs w:val="24"/>
          <w:lang w:eastAsia="ru-RU"/>
        </w:rPr>
        <w:t xml:space="preserve"> to evaluate drag and lift forces.</w:t>
      </w:r>
    </w:p>
    <w:p w14:paraId="7A4C3472" w14:textId="77777777" w:rsidR="0056328E" w:rsidRDefault="0056328E" w:rsidP="0056328E">
      <w:pPr>
        <w:pStyle w:val="Figure"/>
      </w:pPr>
      <w:r>
        <w:rPr>
          <w:noProof/>
        </w:rPr>
        <w:lastRenderedPageBreak/>
        <w:drawing>
          <wp:inline distT="0" distB="0" distL="0" distR="0" wp14:anchorId="126EF97C" wp14:editId="4665D054">
            <wp:extent cx="5219700" cy="2371725"/>
            <wp:effectExtent l="0" t="0" r="0" b="9525"/>
            <wp:docPr id="1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ydrodynamic_forces.gif"/>
                    <pic:cNvPicPr/>
                  </pic:nvPicPr>
                  <pic:blipFill>
                    <a:blip r:embed="rId154">
                      <a:extLst>
                        <a:ext uri="{28A0092B-C50C-407E-A947-70E740481C1C}">
                          <a14:useLocalDpi xmlns:a14="http://schemas.microsoft.com/office/drawing/2010/main" val="0"/>
                        </a:ext>
                      </a:extLst>
                    </a:blip>
                    <a:stretch>
                      <a:fillRect/>
                    </a:stretch>
                  </pic:blipFill>
                  <pic:spPr>
                    <a:xfrm>
                      <a:off x="0" y="0"/>
                      <a:ext cx="5219700" cy="2371725"/>
                    </a:xfrm>
                    <a:prstGeom prst="rect">
                      <a:avLst/>
                    </a:prstGeom>
                  </pic:spPr>
                </pic:pic>
              </a:graphicData>
            </a:graphic>
          </wp:inline>
        </w:drawing>
      </w:r>
    </w:p>
    <w:p w14:paraId="5884E28A" w14:textId="77777777" w:rsidR="0056328E" w:rsidRPr="0048669F" w:rsidRDefault="0056328E" w:rsidP="002F1DD2">
      <w:pPr>
        <w:pStyle w:val="FigureCap"/>
      </w:pPr>
      <w:bookmarkStart w:id="129" w:name="_Toc532928127"/>
      <w:bookmarkStart w:id="130" w:name="_Toc1835351"/>
      <w:r>
        <w:t xml:space="preserve">Figure </w:t>
      </w:r>
      <w:r>
        <w:fldChar w:fldCharType="begin"/>
      </w:r>
      <w:r>
        <w:instrText xml:space="preserve"> SEQ Figure \* ARABIC </w:instrText>
      </w:r>
      <w:r>
        <w:fldChar w:fldCharType="separate"/>
      </w:r>
      <w:r>
        <w:t>26</w:t>
      </w:r>
      <w:r>
        <w:fldChar w:fldCharType="end"/>
      </w:r>
      <w:r>
        <w:t xml:space="preserve"> Resistance in boat</w:t>
      </w:r>
      <w:bookmarkEnd w:id="129"/>
      <w:bookmarkEnd w:id="130"/>
    </w:p>
    <w:p w14:paraId="7CF39BF9" w14:textId="77777777" w:rsidR="0056328E" w:rsidRDefault="0056328E" w:rsidP="0056328E">
      <w:pPr>
        <w:ind w:left="720" w:hanging="360"/>
      </w:pPr>
    </w:p>
    <w:p w14:paraId="28B3A97A" w14:textId="77777777" w:rsidR="0056328E" w:rsidRDefault="0056328E" w:rsidP="0056328E">
      <w:pPr>
        <w:rPr>
          <w:b/>
          <w:sz w:val="24"/>
        </w:rPr>
      </w:pPr>
    </w:p>
    <w:p w14:paraId="0F797747" w14:textId="428B5FE1" w:rsidR="0056328E" w:rsidRDefault="0056328E" w:rsidP="0056328E">
      <w:pPr>
        <w:pStyle w:val="Heading2"/>
      </w:pPr>
      <w:bookmarkStart w:id="131" w:name="_Toc532928058"/>
      <w:bookmarkStart w:id="132" w:name="_Toc1835451"/>
      <w:r w:rsidRPr="00653F9F">
        <w:t>Implementation of Task 6</w:t>
      </w:r>
      <w:bookmarkEnd w:id="131"/>
      <w:r w:rsidR="005020BA">
        <w:t>- CAD simulation</w:t>
      </w:r>
      <w:bookmarkEnd w:id="132"/>
      <w:r w:rsidR="005020BA">
        <w:t xml:space="preserve"> </w:t>
      </w:r>
    </w:p>
    <w:p w14:paraId="2CBD7C6A" w14:textId="2BCF1848" w:rsidR="0056328E" w:rsidRPr="00E237E8" w:rsidRDefault="00D90B74" w:rsidP="001158AB">
      <w:pPr>
        <w:pStyle w:val="Heading3"/>
      </w:pPr>
      <w:bookmarkStart w:id="133" w:name="_Toc1835452"/>
      <w:r w:rsidRPr="00D90B74">
        <w:t>Implementat</w:t>
      </w:r>
      <w:r>
        <w:t xml:space="preserve">ion of Subtask 1- </w:t>
      </w:r>
      <w:r w:rsidR="002F1DD2">
        <w:t>Flow analysis</w:t>
      </w:r>
      <w:bookmarkEnd w:id="133"/>
    </w:p>
    <w:p w14:paraId="7C5ACBF1" w14:textId="77777777" w:rsidR="0056328E" w:rsidRDefault="0056328E" w:rsidP="0056328E">
      <w:pPr>
        <w:jc w:val="both"/>
        <w:rPr>
          <w:color w:val="222222"/>
          <w:sz w:val="24"/>
          <w:szCs w:val="24"/>
          <w:shd w:val="clear" w:color="auto" w:fill="FFFFFF"/>
        </w:rPr>
      </w:pPr>
      <w:r>
        <w:rPr>
          <w:sz w:val="24"/>
        </w:rPr>
        <w:t>According to Solidworks: “</w:t>
      </w:r>
      <w:r w:rsidRPr="002C6205">
        <w:rPr>
          <w:bCs/>
          <w:color w:val="222222"/>
          <w:sz w:val="24"/>
          <w:szCs w:val="24"/>
          <w:shd w:val="clear" w:color="auto" w:fill="FFFFFF"/>
        </w:rPr>
        <w:t>SOLIDWORKS Flow Simulation</w:t>
      </w:r>
      <w:r w:rsidRPr="002C6205">
        <w:rPr>
          <w:color w:val="222222"/>
          <w:sz w:val="24"/>
          <w:szCs w:val="24"/>
          <w:shd w:val="clear" w:color="auto" w:fill="FFFFFF"/>
        </w:rPr>
        <w:t>. Engineering </w:t>
      </w:r>
      <w:r w:rsidRPr="002C6205">
        <w:rPr>
          <w:bCs/>
          <w:color w:val="222222"/>
          <w:sz w:val="24"/>
          <w:szCs w:val="24"/>
          <w:shd w:val="clear" w:color="auto" w:fill="FFFFFF"/>
        </w:rPr>
        <w:t>Fluid</w:t>
      </w:r>
      <w:r>
        <w:rPr>
          <w:bCs/>
          <w:color w:val="222222"/>
          <w:sz w:val="24"/>
          <w:szCs w:val="24"/>
          <w:shd w:val="clear" w:color="auto" w:fill="FFFFFF"/>
        </w:rPr>
        <w:t xml:space="preserve"> </w:t>
      </w:r>
      <w:r w:rsidRPr="002C6205">
        <w:rPr>
          <w:color w:val="222222"/>
          <w:sz w:val="24"/>
          <w:szCs w:val="24"/>
          <w:shd w:val="clear" w:color="auto" w:fill="FFFFFF"/>
        </w:rPr>
        <w:t>Dynamics (EFD) is a new breed of Computational</w:t>
      </w:r>
      <w:r>
        <w:rPr>
          <w:color w:val="222222"/>
          <w:sz w:val="24"/>
          <w:szCs w:val="24"/>
          <w:shd w:val="clear" w:color="auto" w:fill="FFFFFF"/>
        </w:rPr>
        <w:t xml:space="preserve"> </w:t>
      </w:r>
      <w:r w:rsidRPr="002C6205">
        <w:rPr>
          <w:bCs/>
          <w:color w:val="222222"/>
          <w:sz w:val="24"/>
          <w:szCs w:val="24"/>
          <w:shd w:val="clear" w:color="auto" w:fill="FFFFFF"/>
        </w:rPr>
        <w:t>Fluid</w:t>
      </w:r>
      <w:r w:rsidRPr="002C6205">
        <w:rPr>
          <w:color w:val="222222"/>
          <w:sz w:val="24"/>
          <w:szCs w:val="24"/>
          <w:shd w:val="clear" w:color="auto" w:fill="FFFFFF"/>
        </w:rPr>
        <w:t> Dynamics (CFD) software that enables mechanical engineers to </w:t>
      </w:r>
      <w:r w:rsidRPr="002C6205">
        <w:rPr>
          <w:bCs/>
          <w:color w:val="222222"/>
          <w:sz w:val="24"/>
          <w:szCs w:val="24"/>
          <w:shd w:val="clear" w:color="auto" w:fill="FFFFFF"/>
        </w:rPr>
        <w:t>simulate fluid flow</w:t>
      </w:r>
      <w:r w:rsidRPr="002C6205">
        <w:rPr>
          <w:color w:val="222222"/>
          <w:sz w:val="24"/>
          <w:szCs w:val="24"/>
          <w:shd w:val="clear" w:color="auto" w:fill="FFFFFF"/>
        </w:rPr>
        <w:t> and heat transfer applications with powerful, intuitive, and accessible 3D tools.</w:t>
      </w:r>
      <w:r>
        <w:rPr>
          <w:color w:val="222222"/>
          <w:sz w:val="24"/>
          <w:szCs w:val="24"/>
          <w:shd w:val="clear" w:color="auto" w:fill="FFFFFF"/>
        </w:rPr>
        <w:t>”</w:t>
      </w:r>
    </w:p>
    <w:p w14:paraId="424EC9CC" w14:textId="0ADBC427" w:rsidR="0056328E" w:rsidRPr="002C6205" w:rsidRDefault="002F1DD2" w:rsidP="001158AB">
      <w:pPr>
        <w:pStyle w:val="Heading3"/>
      </w:pPr>
      <w:bookmarkStart w:id="134" w:name="_Toc1835453"/>
      <w:r>
        <w:t>Implementation of Subtask 2- FEA Stress analysis</w:t>
      </w:r>
      <w:bookmarkEnd w:id="134"/>
    </w:p>
    <w:p w14:paraId="5762E3DA" w14:textId="2C00B42E" w:rsidR="0056328E" w:rsidRDefault="0056328E" w:rsidP="002F1DD2">
      <w:pPr>
        <w:jc w:val="both"/>
      </w:pPr>
      <w:r w:rsidRPr="002C6205">
        <w:rPr>
          <w:sz w:val="24"/>
        </w:rPr>
        <w:t>Stress analysis helps us compute our virtu</w:t>
      </w:r>
      <w:r>
        <w:rPr>
          <w:sz w:val="24"/>
        </w:rPr>
        <w:t>al design’s structural analysis. I</w:t>
      </w:r>
      <w:r w:rsidRPr="002C6205">
        <w:rPr>
          <w:sz w:val="24"/>
        </w:rPr>
        <w:t>t is used to find the product</w:t>
      </w:r>
      <w:r>
        <w:rPr>
          <w:sz w:val="24"/>
        </w:rPr>
        <w:t>’</w:t>
      </w:r>
      <w:r w:rsidRPr="002C6205">
        <w:rPr>
          <w:sz w:val="24"/>
        </w:rPr>
        <w:t>s real world physical behavior</w:t>
      </w:r>
      <w:r>
        <w:t>.</w:t>
      </w:r>
    </w:p>
    <w:p w14:paraId="36DB9F17" w14:textId="77777777" w:rsidR="0056328E" w:rsidRDefault="0056328E" w:rsidP="0056328E">
      <w:pPr>
        <w:jc w:val="both"/>
        <w:rPr>
          <w:sz w:val="24"/>
        </w:rPr>
      </w:pPr>
      <w:r>
        <w:rPr>
          <w:sz w:val="24"/>
        </w:rPr>
        <w:t xml:space="preserve">Initially, the plan was to utilize only one computer aided design software in order to </w:t>
      </w:r>
      <w:proofErr w:type="spellStart"/>
      <w:r>
        <w:rPr>
          <w:sz w:val="24"/>
        </w:rPr>
        <w:t>demostrate</w:t>
      </w:r>
      <w:proofErr w:type="spellEnd"/>
      <w:r>
        <w:rPr>
          <w:sz w:val="24"/>
        </w:rPr>
        <w:t xml:space="preserve"> both FEA and flow simulation. The software immediately accessible was Solidworks, and the outdated 2012 version at first was the only software available for use. However, we ultimately determined it was necessary to upgrade our software options and purchased and utilized the 2017 version of Solidworks. The designing of the vessel in Solidworks was simple but time consuming. A primary issue was that many of the systems which were used to run the software could not handle the memory usage. After approximately one month of attempts through trial and error, the flow simulation was able to be successfully run.</w:t>
      </w:r>
    </w:p>
    <w:p w14:paraId="227305D5" w14:textId="77777777" w:rsidR="0056328E" w:rsidRDefault="0056328E" w:rsidP="0056328E">
      <w:pPr>
        <w:jc w:val="left"/>
        <w:rPr>
          <w:sz w:val="24"/>
        </w:rPr>
      </w:pPr>
      <w:r>
        <w:rPr>
          <w:b/>
          <w:bCs/>
          <w:iCs/>
        </w:rPr>
        <w:br w:type="page"/>
      </w:r>
    </w:p>
    <w:p w14:paraId="31B37301" w14:textId="77777777" w:rsidR="0056328E" w:rsidRPr="006F1323" w:rsidRDefault="0056328E" w:rsidP="0056328E">
      <w:pPr>
        <w:pStyle w:val="AllText"/>
        <w:spacing w:line="480" w:lineRule="auto"/>
      </w:pPr>
      <w:r>
        <w:lastRenderedPageBreak/>
        <w:t>Setting up Flow Simulation:</w:t>
      </w:r>
    </w:p>
    <w:p w14:paraId="4C4FB0CC" w14:textId="77777777" w:rsidR="0056328E" w:rsidRDefault="0056328E" w:rsidP="0056328E">
      <w:pPr>
        <w:spacing w:line="480" w:lineRule="auto"/>
        <w:jc w:val="both"/>
        <w:rPr>
          <w:sz w:val="24"/>
        </w:rPr>
      </w:pPr>
      <w:r>
        <w:rPr>
          <w:sz w:val="24"/>
        </w:rPr>
        <w:t>All flow simulation steps used for this project are as follows:</w:t>
      </w:r>
    </w:p>
    <w:p w14:paraId="283E6E3C" w14:textId="77777777" w:rsidR="0056328E" w:rsidRDefault="0056328E" w:rsidP="0056328E">
      <w:pPr>
        <w:jc w:val="both"/>
        <w:rPr>
          <w:sz w:val="24"/>
        </w:rPr>
      </w:pPr>
    </w:p>
    <w:p w14:paraId="7E17AB64" w14:textId="77777777" w:rsidR="0056328E" w:rsidRPr="00E85675" w:rsidRDefault="0056328E" w:rsidP="00E85675">
      <w:pPr>
        <w:pStyle w:val="AllText"/>
        <w:rPr>
          <w:b/>
        </w:rPr>
      </w:pPr>
      <w:r>
        <w:t>1</w:t>
      </w:r>
      <w:r w:rsidRPr="00E85675">
        <w:rPr>
          <w:b/>
        </w:rPr>
        <w:t>: Cut Section and Set-Up Wizard:</w:t>
      </w:r>
    </w:p>
    <w:p w14:paraId="0C8897E8" w14:textId="320D2267" w:rsidR="0056328E" w:rsidRDefault="0056328E" w:rsidP="0056328E">
      <w:pPr>
        <w:jc w:val="both"/>
        <w:rPr>
          <w:sz w:val="24"/>
        </w:rPr>
      </w:pPr>
      <w:r>
        <w:rPr>
          <w:sz w:val="24"/>
        </w:rPr>
        <w:t>The first step is to cut the vessel assembly right on the computed waterline. This assists in not only lowering the run time, but it also helps ensure that focus is maintained on only the submerged parts of the vessel.</w:t>
      </w:r>
    </w:p>
    <w:p w14:paraId="6F3852C1" w14:textId="77777777" w:rsidR="0056328E" w:rsidRPr="00C26F68" w:rsidRDefault="0056328E" w:rsidP="0056328E">
      <w:pPr>
        <w:jc w:val="both"/>
        <w:rPr>
          <w:sz w:val="24"/>
        </w:rPr>
      </w:pPr>
      <w:r>
        <w:rPr>
          <w:noProof/>
          <w:sz w:val="24"/>
          <w:lang w:eastAsia="en-US"/>
        </w:rPr>
        <w:drawing>
          <wp:inline distT="0" distB="0" distL="0" distR="0" wp14:anchorId="4AF60EE4" wp14:editId="5CA61BA4">
            <wp:extent cx="5943600" cy="27247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low cut through.PNG"/>
                    <pic:cNvPicPr/>
                  </pic:nvPicPr>
                  <pic:blipFill>
                    <a:blip r:embed="rId155">
                      <a:extLst>
                        <a:ext uri="{28A0092B-C50C-407E-A947-70E740481C1C}">
                          <a14:useLocalDpi xmlns:a14="http://schemas.microsoft.com/office/drawing/2010/main" val="0"/>
                        </a:ext>
                      </a:extLst>
                    </a:blip>
                    <a:stretch>
                      <a:fillRect/>
                    </a:stretch>
                  </pic:blipFill>
                  <pic:spPr>
                    <a:xfrm>
                      <a:off x="0" y="0"/>
                      <a:ext cx="5943600" cy="2724785"/>
                    </a:xfrm>
                    <a:prstGeom prst="rect">
                      <a:avLst/>
                    </a:prstGeom>
                  </pic:spPr>
                </pic:pic>
              </a:graphicData>
            </a:graphic>
          </wp:inline>
        </w:drawing>
      </w:r>
    </w:p>
    <w:p w14:paraId="5ECBAE26" w14:textId="77777777" w:rsidR="0056328E" w:rsidRDefault="0056328E" w:rsidP="0056328E">
      <w:pPr>
        <w:pStyle w:val="figurecaption1"/>
      </w:pPr>
    </w:p>
    <w:p w14:paraId="46E4C158" w14:textId="77777777" w:rsidR="0056328E" w:rsidRDefault="0056328E" w:rsidP="002F1DD2">
      <w:pPr>
        <w:pStyle w:val="FigureCap"/>
        <w:rPr>
          <w:sz w:val="24"/>
        </w:rPr>
      </w:pPr>
      <w:bookmarkStart w:id="135" w:name="_Toc532928128"/>
      <w:bookmarkStart w:id="136" w:name="_Toc1835352"/>
      <w:r>
        <w:t xml:space="preserve">Figure </w:t>
      </w:r>
      <w:r>
        <w:fldChar w:fldCharType="begin"/>
      </w:r>
      <w:r>
        <w:instrText xml:space="preserve"> SEQ Figure \* ARABIC </w:instrText>
      </w:r>
      <w:r>
        <w:fldChar w:fldCharType="separate"/>
      </w:r>
      <w:r>
        <w:t>27</w:t>
      </w:r>
      <w:r>
        <w:fldChar w:fldCharType="end"/>
      </w:r>
      <w:r>
        <w:t xml:space="preserve"> Displaced part of vessel</w:t>
      </w:r>
      <w:bookmarkEnd w:id="135"/>
      <w:bookmarkEnd w:id="136"/>
    </w:p>
    <w:p w14:paraId="6F9C6BED" w14:textId="325CBEBC" w:rsidR="0056328E" w:rsidRDefault="002F1DD2" w:rsidP="0056328E">
      <w:pPr>
        <w:jc w:val="both"/>
        <w:rPr>
          <w:sz w:val="24"/>
        </w:rPr>
      </w:pPr>
      <w:r>
        <w:rPr>
          <w:sz w:val="24"/>
        </w:rPr>
        <w:t>T</w:t>
      </w:r>
      <w:r w:rsidR="0056328E">
        <w:rPr>
          <w:sz w:val="24"/>
        </w:rPr>
        <w:t xml:space="preserve">he body is cut at the water line, the next step is to set-up the wizard for flow simulation. While setting up the wizard, any kind of liquids and/or gases that are present in the library can be applied.  The velocity of the vessel at which it will be moving under water is also applied during the Set-Up Wizard. </w:t>
      </w:r>
    </w:p>
    <w:p w14:paraId="1FE600E5" w14:textId="77777777" w:rsidR="0056328E" w:rsidRDefault="0056328E" w:rsidP="0056328E">
      <w:pPr>
        <w:rPr>
          <w:sz w:val="24"/>
        </w:rPr>
      </w:pPr>
      <w:r>
        <w:rPr>
          <w:noProof/>
          <w:sz w:val="24"/>
          <w:lang w:eastAsia="en-US"/>
        </w:rPr>
        <mc:AlternateContent>
          <mc:Choice Requires="wps">
            <w:drawing>
              <wp:anchor distT="0" distB="0" distL="114300" distR="114300" simplePos="0" relativeHeight="251666944" behindDoc="0" locked="0" layoutInCell="1" allowOverlap="1" wp14:anchorId="6B7F421C" wp14:editId="0C181CB8">
                <wp:simplePos x="0" y="0"/>
                <wp:positionH relativeFrom="column">
                  <wp:posOffset>1590261</wp:posOffset>
                </wp:positionH>
                <wp:positionV relativeFrom="paragraph">
                  <wp:posOffset>291410</wp:posOffset>
                </wp:positionV>
                <wp:extent cx="667909" cy="310101"/>
                <wp:effectExtent l="0" t="0" r="18415" b="13970"/>
                <wp:wrapNone/>
                <wp:docPr id="23" name="Oval 23"/>
                <wp:cNvGraphicFramePr/>
                <a:graphic xmlns:a="http://schemas.openxmlformats.org/drawingml/2006/main">
                  <a:graphicData uri="http://schemas.microsoft.com/office/word/2010/wordprocessingShape">
                    <wps:wsp>
                      <wps:cNvSpPr/>
                      <wps:spPr>
                        <a:xfrm>
                          <a:off x="0" y="0"/>
                          <a:ext cx="667909" cy="310101"/>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1451101" id="Oval 23" o:spid="_x0000_s1026" style="position:absolute;margin-left:125.2pt;margin-top:22.95pt;width:52.6pt;height:24.4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" filled="f" strokecolor="#f79646 [3209]" strokeweight="2pt"/>
            </w:pict>
          </mc:Fallback>
        </mc:AlternateContent>
      </w:r>
      <w:r>
        <w:rPr>
          <w:noProof/>
          <w:sz w:val="24"/>
          <w:lang w:eastAsia="en-US"/>
        </w:rPr>
        <w:drawing>
          <wp:inline distT="0" distB="0" distL="0" distR="0" wp14:anchorId="14126BBB" wp14:editId="21BB90D8">
            <wp:extent cx="2863997" cy="1797142"/>
            <wp:effectExtent l="133350" t="76200" r="88900" b="1270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art wizrd.PNG"/>
                    <pic:cNvPicPr/>
                  </pic:nvPicPr>
                  <pic:blipFill>
                    <a:blip r:embed="rId156">
                      <a:extLst>
                        <a:ext uri="{28A0092B-C50C-407E-A947-70E740481C1C}">
                          <a14:useLocalDpi xmlns:a14="http://schemas.microsoft.com/office/drawing/2010/main" val="0"/>
                        </a:ext>
                      </a:extLst>
                    </a:blip>
                    <a:stretch>
                      <a:fillRect/>
                    </a:stretch>
                  </pic:blipFill>
                  <pic:spPr>
                    <a:xfrm>
                      <a:off x="0" y="0"/>
                      <a:ext cx="2863997" cy="1797142"/>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p w14:paraId="55BD06FD" w14:textId="77777777" w:rsidR="0056328E" w:rsidRDefault="0056328E" w:rsidP="002F1DD2">
      <w:pPr>
        <w:pStyle w:val="FigureCap"/>
      </w:pPr>
      <w:bookmarkStart w:id="137" w:name="_Toc532928129"/>
      <w:bookmarkStart w:id="138" w:name="_Toc1835353"/>
      <w:r>
        <w:t xml:space="preserve">Figure </w:t>
      </w:r>
      <w:r>
        <w:fldChar w:fldCharType="begin"/>
      </w:r>
      <w:r>
        <w:instrText xml:space="preserve"> SEQ Figure \* ARABIC </w:instrText>
      </w:r>
      <w:r>
        <w:fldChar w:fldCharType="separate"/>
      </w:r>
      <w:r>
        <w:t>28</w:t>
      </w:r>
      <w:r>
        <w:fldChar w:fldCharType="end"/>
      </w:r>
      <w:r>
        <w:t xml:space="preserve"> Setting up wizard</w:t>
      </w:r>
      <w:bookmarkEnd w:id="137"/>
      <w:bookmarkEnd w:id="138"/>
    </w:p>
    <w:p w14:paraId="4FC201C8" w14:textId="77777777" w:rsidR="0056328E" w:rsidRDefault="0056328E" w:rsidP="0056328E">
      <w:pPr>
        <w:jc w:val="both"/>
        <w:rPr>
          <w:sz w:val="24"/>
        </w:rPr>
      </w:pPr>
    </w:p>
    <w:p w14:paraId="60CB48BF" w14:textId="77777777" w:rsidR="0056328E" w:rsidRDefault="0056328E" w:rsidP="0056328E">
      <w:pPr>
        <w:jc w:val="both"/>
        <w:rPr>
          <w:b/>
          <w:sz w:val="24"/>
        </w:rPr>
      </w:pPr>
      <w:r>
        <w:rPr>
          <w:b/>
          <w:sz w:val="24"/>
        </w:rPr>
        <w:lastRenderedPageBreak/>
        <w:t>Project setup:</w:t>
      </w:r>
    </w:p>
    <w:p w14:paraId="71B2A139" w14:textId="77777777" w:rsidR="0056328E" w:rsidRDefault="0056328E" w:rsidP="0056328E">
      <w:pPr>
        <w:jc w:val="both"/>
        <w:rPr>
          <w:sz w:val="24"/>
        </w:rPr>
      </w:pPr>
    </w:p>
    <w:p w14:paraId="3773718D" w14:textId="2B0E0A30" w:rsidR="0056328E" w:rsidRDefault="0056328E" w:rsidP="0056328E">
      <w:pPr>
        <w:jc w:val="both"/>
        <w:rPr>
          <w:sz w:val="24"/>
        </w:rPr>
      </w:pPr>
      <w:r>
        <w:rPr>
          <w:sz w:val="24"/>
        </w:rPr>
        <w:t>Once the Solidworks flow simulation wizard is completed, the next step is to focus on the project settings. Project settings include computational domain set-up, fluid subdomain set-up, boundary conditions set-up, goals set-up and, lastly, mesh setup:</w:t>
      </w:r>
    </w:p>
    <w:p w14:paraId="62D7F8B3" w14:textId="77777777" w:rsidR="0056328E" w:rsidRDefault="0056328E" w:rsidP="0056328E">
      <w:pPr>
        <w:rPr>
          <w:sz w:val="24"/>
        </w:rPr>
      </w:pPr>
      <w:r>
        <w:rPr>
          <w:noProof/>
          <w:sz w:val="24"/>
          <w:lang w:eastAsia="en-US"/>
        </w:rPr>
        <w:drawing>
          <wp:inline distT="0" distB="0" distL="0" distR="0" wp14:anchorId="33B072E1" wp14:editId="1333F55C">
            <wp:extent cx="1892397" cy="1670136"/>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roject setup.PNG"/>
                    <pic:cNvPicPr/>
                  </pic:nvPicPr>
                  <pic:blipFill>
                    <a:blip r:embed="rId157">
                      <a:extLst>
                        <a:ext uri="{28A0092B-C50C-407E-A947-70E740481C1C}">
                          <a14:useLocalDpi xmlns:a14="http://schemas.microsoft.com/office/drawing/2010/main" val="0"/>
                        </a:ext>
                      </a:extLst>
                    </a:blip>
                    <a:stretch>
                      <a:fillRect/>
                    </a:stretch>
                  </pic:blipFill>
                  <pic:spPr>
                    <a:xfrm>
                      <a:off x="0" y="0"/>
                      <a:ext cx="1892397" cy="1670136"/>
                    </a:xfrm>
                    <a:prstGeom prst="rect">
                      <a:avLst/>
                    </a:prstGeom>
                  </pic:spPr>
                </pic:pic>
              </a:graphicData>
            </a:graphic>
          </wp:inline>
        </w:drawing>
      </w:r>
    </w:p>
    <w:p w14:paraId="7924DD30" w14:textId="7C250384" w:rsidR="0056328E" w:rsidRPr="002F1DD2" w:rsidRDefault="0056328E" w:rsidP="002F1DD2">
      <w:pPr>
        <w:pStyle w:val="FigureCap"/>
      </w:pPr>
      <w:bookmarkStart w:id="139" w:name="_Toc532928130"/>
      <w:bookmarkStart w:id="140" w:name="_Toc1835354"/>
      <w:r>
        <w:t xml:space="preserve">Figure </w:t>
      </w:r>
      <w:r>
        <w:fldChar w:fldCharType="begin"/>
      </w:r>
      <w:r>
        <w:instrText xml:space="preserve"> SEQ Figure \* ARABIC </w:instrText>
      </w:r>
      <w:r>
        <w:fldChar w:fldCharType="separate"/>
      </w:r>
      <w:r>
        <w:t>29</w:t>
      </w:r>
      <w:r>
        <w:fldChar w:fldCharType="end"/>
      </w:r>
      <w:r>
        <w:t xml:space="preserve"> Project setup menu</w:t>
      </w:r>
      <w:bookmarkEnd w:id="139"/>
      <w:bookmarkEnd w:id="140"/>
    </w:p>
    <w:p w14:paraId="28715C30" w14:textId="5B25E7F8" w:rsidR="0056328E" w:rsidRDefault="0056328E" w:rsidP="0056328E">
      <w:pPr>
        <w:jc w:val="both"/>
        <w:rPr>
          <w:sz w:val="24"/>
        </w:rPr>
      </w:pPr>
      <w:r>
        <w:rPr>
          <w:sz w:val="24"/>
        </w:rPr>
        <w:t>After the setup of the computational domain was completed, which included all the cut through body submerged, the next step was to provide this project with its unique boundary conditions such as buoyancy, force, etc. These values were calculated previously, as detailed above.</w:t>
      </w:r>
    </w:p>
    <w:p w14:paraId="7D0EFD14" w14:textId="5840FCA5" w:rsidR="0056328E" w:rsidRDefault="0056328E" w:rsidP="0056328E">
      <w:pPr>
        <w:jc w:val="both"/>
        <w:rPr>
          <w:sz w:val="24"/>
        </w:rPr>
      </w:pPr>
      <w:r>
        <w:rPr>
          <w:sz w:val="24"/>
        </w:rPr>
        <w:t>Next, the goal was to find all forces on the conic face of the vessel: this is our drag force, which is being applied to the front of the vessel while it moves at 5 miles per hour.</w:t>
      </w:r>
    </w:p>
    <w:p w14:paraId="430FEA57" w14:textId="77777777" w:rsidR="0056328E" w:rsidRDefault="0056328E" w:rsidP="0056328E">
      <w:pPr>
        <w:jc w:val="both"/>
        <w:rPr>
          <w:sz w:val="24"/>
        </w:rPr>
      </w:pPr>
      <w:r>
        <w:rPr>
          <w:sz w:val="24"/>
        </w:rPr>
        <w:t>All the conditions set, we ran the simulation and results are as following:</w:t>
      </w:r>
    </w:p>
    <w:p w14:paraId="549DF208" w14:textId="77777777" w:rsidR="0056328E" w:rsidRPr="00653F9F" w:rsidRDefault="0056328E" w:rsidP="0056328E">
      <w:pPr>
        <w:jc w:val="left"/>
        <w:rPr>
          <w:sz w:val="24"/>
        </w:rPr>
      </w:pPr>
      <w:r>
        <w:rPr>
          <w:sz w:val="24"/>
        </w:rPr>
        <w:br w:type="page"/>
      </w:r>
    </w:p>
    <w:p w14:paraId="4A5B025C" w14:textId="77777777" w:rsidR="0056328E" w:rsidRDefault="0056328E" w:rsidP="0056328E">
      <w:pPr>
        <w:keepNext/>
      </w:pPr>
      <w:r>
        <w:rPr>
          <w:noProof/>
          <w:sz w:val="24"/>
          <w:lang w:eastAsia="en-US"/>
        </w:rPr>
        <w:lastRenderedPageBreak/>
        <w:drawing>
          <wp:inline distT="0" distB="0" distL="0" distR="0" wp14:anchorId="4B58992C" wp14:editId="20F90327">
            <wp:extent cx="4749800" cy="2717434"/>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low5.PNG"/>
                    <pic:cNvPicPr/>
                  </pic:nvPicPr>
                  <pic:blipFill>
                    <a:blip r:embed="rId158">
                      <a:extLst>
                        <a:ext uri="{28A0092B-C50C-407E-A947-70E740481C1C}">
                          <a14:useLocalDpi xmlns:a14="http://schemas.microsoft.com/office/drawing/2010/main" val="0"/>
                        </a:ext>
                      </a:extLst>
                    </a:blip>
                    <a:stretch>
                      <a:fillRect/>
                    </a:stretch>
                  </pic:blipFill>
                  <pic:spPr>
                    <a:xfrm>
                      <a:off x="0" y="0"/>
                      <a:ext cx="4770424" cy="2729233"/>
                    </a:xfrm>
                    <a:prstGeom prst="rect">
                      <a:avLst/>
                    </a:prstGeom>
                  </pic:spPr>
                </pic:pic>
              </a:graphicData>
            </a:graphic>
          </wp:inline>
        </w:drawing>
      </w:r>
    </w:p>
    <w:p w14:paraId="20765B04" w14:textId="77777777" w:rsidR="0056328E" w:rsidRDefault="0056328E" w:rsidP="002F1DD2">
      <w:pPr>
        <w:pStyle w:val="FigureCap"/>
        <w:rPr>
          <w:sz w:val="24"/>
        </w:rPr>
      </w:pPr>
      <w:bookmarkStart w:id="141" w:name="_Toc532928131"/>
      <w:bookmarkStart w:id="142" w:name="_Toc1835355"/>
      <w:r>
        <w:t xml:space="preserve">Figure </w:t>
      </w:r>
      <w:r>
        <w:fldChar w:fldCharType="begin"/>
      </w:r>
      <w:r>
        <w:instrText xml:space="preserve"> SEQ Figure \* ARABIC </w:instrText>
      </w:r>
      <w:r>
        <w:fldChar w:fldCharType="separate"/>
      </w:r>
      <w:r>
        <w:t>30</w:t>
      </w:r>
      <w:r>
        <w:fldChar w:fldCharType="end"/>
      </w:r>
      <w:r>
        <w:t xml:space="preserve"> Drag Force</w:t>
      </w:r>
      <w:bookmarkEnd w:id="141"/>
      <w:bookmarkEnd w:id="142"/>
    </w:p>
    <w:p w14:paraId="304212BB" w14:textId="77777777" w:rsidR="0056328E" w:rsidRDefault="0056328E" w:rsidP="002F1DD2">
      <w:pPr>
        <w:jc w:val="both"/>
        <w:rPr>
          <w:sz w:val="24"/>
        </w:rPr>
      </w:pPr>
    </w:p>
    <w:p w14:paraId="71D55F5B" w14:textId="77777777" w:rsidR="0056328E" w:rsidRDefault="0056328E" w:rsidP="0056328E">
      <w:pPr>
        <w:rPr>
          <w:sz w:val="24"/>
        </w:rPr>
      </w:pPr>
      <w:r>
        <w:rPr>
          <w:noProof/>
          <w:sz w:val="24"/>
          <w:lang w:eastAsia="en-US"/>
        </w:rPr>
        <w:drawing>
          <wp:inline distT="0" distB="0" distL="0" distR="0" wp14:anchorId="0BFAC4AA" wp14:editId="2E576AE7">
            <wp:extent cx="5319423" cy="30143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low 6.PNG"/>
                    <pic:cNvPicPr/>
                  </pic:nvPicPr>
                  <pic:blipFill>
                    <a:blip r:embed="rId159">
                      <a:extLst>
                        <a:ext uri="{28A0092B-C50C-407E-A947-70E740481C1C}">
                          <a14:useLocalDpi xmlns:a14="http://schemas.microsoft.com/office/drawing/2010/main" val="0"/>
                        </a:ext>
                      </a:extLst>
                    </a:blip>
                    <a:stretch>
                      <a:fillRect/>
                    </a:stretch>
                  </pic:blipFill>
                  <pic:spPr>
                    <a:xfrm>
                      <a:off x="0" y="0"/>
                      <a:ext cx="5364595" cy="3039937"/>
                    </a:xfrm>
                    <a:prstGeom prst="rect">
                      <a:avLst/>
                    </a:prstGeom>
                  </pic:spPr>
                </pic:pic>
              </a:graphicData>
            </a:graphic>
          </wp:inline>
        </w:drawing>
      </w:r>
    </w:p>
    <w:p w14:paraId="21B81494" w14:textId="77777777" w:rsidR="0056328E" w:rsidRDefault="0056328E" w:rsidP="0056328E">
      <w:pPr>
        <w:jc w:val="both"/>
        <w:rPr>
          <w:sz w:val="24"/>
        </w:rPr>
      </w:pPr>
    </w:p>
    <w:p w14:paraId="2DFA489C" w14:textId="77777777" w:rsidR="0056328E" w:rsidRDefault="0056328E" w:rsidP="002F1DD2">
      <w:pPr>
        <w:pStyle w:val="FigureCap"/>
      </w:pPr>
      <w:bookmarkStart w:id="143" w:name="_Toc532928132"/>
      <w:bookmarkStart w:id="144" w:name="_Toc1835356"/>
      <w:r>
        <w:t xml:space="preserve">Figure </w:t>
      </w:r>
      <w:r>
        <w:fldChar w:fldCharType="begin"/>
      </w:r>
      <w:r>
        <w:instrText xml:space="preserve"> SEQ Figure \* ARABIC </w:instrText>
      </w:r>
      <w:r>
        <w:fldChar w:fldCharType="separate"/>
      </w:r>
      <w:r>
        <w:t>31</w:t>
      </w:r>
      <w:r>
        <w:fldChar w:fldCharType="end"/>
      </w:r>
      <w:r>
        <w:t xml:space="preserve"> Flow analysis iteration chart</w:t>
      </w:r>
      <w:bookmarkEnd w:id="143"/>
      <w:bookmarkEnd w:id="144"/>
    </w:p>
    <w:p w14:paraId="75C05027" w14:textId="77777777" w:rsidR="0056328E" w:rsidRDefault="0056328E" w:rsidP="0056328E">
      <w:pPr>
        <w:rPr>
          <w:sz w:val="24"/>
        </w:rPr>
      </w:pPr>
      <w:r>
        <w:rPr>
          <w:noProof/>
          <w:sz w:val="24"/>
          <w:lang w:eastAsia="en-US"/>
        </w:rPr>
        <w:lastRenderedPageBreak/>
        <w:drawing>
          <wp:inline distT="0" distB="0" distL="0" distR="0" wp14:anchorId="6AACDBC9" wp14:editId="04788CE2">
            <wp:extent cx="5168348" cy="2738231"/>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low4.PNG"/>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5176292" cy="2742440"/>
                    </a:xfrm>
                    <a:prstGeom prst="rect">
                      <a:avLst/>
                    </a:prstGeom>
                  </pic:spPr>
                </pic:pic>
              </a:graphicData>
            </a:graphic>
          </wp:inline>
        </w:drawing>
      </w:r>
    </w:p>
    <w:p w14:paraId="4CC758C5" w14:textId="2E001F49" w:rsidR="0056328E" w:rsidRPr="002F1DD2" w:rsidRDefault="0056328E" w:rsidP="002F1DD2">
      <w:pPr>
        <w:pStyle w:val="FigureCap"/>
      </w:pPr>
      <w:bookmarkStart w:id="145" w:name="_Toc532928133"/>
      <w:bookmarkStart w:id="146" w:name="_Toc1835357"/>
      <w:r>
        <w:t xml:space="preserve">Figure </w:t>
      </w:r>
      <w:r>
        <w:fldChar w:fldCharType="begin"/>
      </w:r>
      <w:r>
        <w:instrText xml:space="preserve"> SEQ Figure \* ARABIC </w:instrText>
      </w:r>
      <w:r>
        <w:fldChar w:fldCharType="separate"/>
      </w:r>
      <w:r>
        <w:t>32</w:t>
      </w:r>
      <w:r>
        <w:fldChar w:fldCharType="end"/>
      </w:r>
      <w:r>
        <w:t xml:space="preserve"> Absolute max</w:t>
      </w:r>
      <w:bookmarkEnd w:id="145"/>
      <w:bookmarkEnd w:id="146"/>
    </w:p>
    <w:p w14:paraId="16A54B45" w14:textId="77777777" w:rsidR="0056328E" w:rsidRDefault="0056328E" w:rsidP="0056328E">
      <w:pPr>
        <w:rPr>
          <w:sz w:val="24"/>
        </w:rPr>
      </w:pPr>
      <w:r>
        <w:rPr>
          <w:noProof/>
          <w:sz w:val="24"/>
          <w:lang w:eastAsia="en-US"/>
        </w:rPr>
        <w:drawing>
          <wp:inline distT="0" distB="0" distL="0" distR="0" wp14:anchorId="1FC16BEE" wp14:editId="5A565B48">
            <wp:extent cx="5072932" cy="27245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low3.PNG"/>
                    <pic:cNvPicPr/>
                  </pic:nvPicPr>
                  <pic:blipFill>
                    <a:blip r:embed="rId161">
                      <a:extLst>
                        <a:ext uri="{28A0092B-C50C-407E-A947-70E740481C1C}">
                          <a14:useLocalDpi xmlns:a14="http://schemas.microsoft.com/office/drawing/2010/main" val="0"/>
                        </a:ext>
                      </a:extLst>
                    </a:blip>
                    <a:stretch>
                      <a:fillRect/>
                    </a:stretch>
                  </pic:blipFill>
                  <pic:spPr>
                    <a:xfrm>
                      <a:off x="0" y="0"/>
                      <a:ext cx="5097981" cy="2737986"/>
                    </a:xfrm>
                    <a:prstGeom prst="rect">
                      <a:avLst/>
                    </a:prstGeom>
                  </pic:spPr>
                </pic:pic>
              </a:graphicData>
            </a:graphic>
          </wp:inline>
        </w:drawing>
      </w:r>
    </w:p>
    <w:p w14:paraId="5E455767" w14:textId="77777777" w:rsidR="0056328E" w:rsidRDefault="0056328E" w:rsidP="0056328E">
      <w:pPr>
        <w:jc w:val="both"/>
        <w:rPr>
          <w:sz w:val="24"/>
        </w:rPr>
      </w:pPr>
    </w:p>
    <w:p w14:paraId="481E6FC8" w14:textId="13C8C8C7" w:rsidR="0056328E" w:rsidRPr="002F1DD2" w:rsidRDefault="0056328E" w:rsidP="002F1DD2">
      <w:pPr>
        <w:pStyle w:val="FigureCap"/>
      </w:pPr>
      <w:bookmarkStart w:id="147" w:name="_Toc532928134"/>
      <w:bookmarkStart w:id="148" w:name="_Toc1835358"/>
      <w:r>
        <w:t xml:space="preserve">Figure </w:t>
      </w:r>
      <w:r>
        <w:fldChar w:fldCharType="begin"/>
      </w:r>
      <w:r>
        <w:instrText xml:space="preserve"> SEQ Figure \* ARABIC </w:instrText>
      </w:r>
      <w:r>
        <w:fldChar w:fldCharType="separate"/>
      </w:r>
      <w:r>
        <w:t>33</w:t>
      </w:r>
      <w:r>
        <w:fldChar w:fldCharType="end"/>
      </w:r>
      <w:r>
        <w:t xml:space="preserve"> water flow around vessel</w:t>
      </w:r>
      <w:bookmarkEnd w:id="147"/>
      <w:bookmarkEnd w:id="148"/>
    </w:p>
    <w:p w14:paraId="52B338D3" w14:textId="77777777" w:rsidR="0056328E" w:rsidRDefault="0056328E" w:rsidP="0056328E">
      <w:pPr>
        <w:rPr>
          <w:sz w:val="24"/>
        </w:rPr>
      </w:pPr>
      <w:r>
        <w:rPr>
          <w:noProof/>
          <w:sz w:val="24"/>
          <w:lang w:eastAsia="en-US"/>
        </w:rPr>
        <w:lastRenderedPageBreak/>
        <w:drawing>
          <wp:inline distT="0" distB="0" distL="0" distR="0" wp14:anchorId="3DF8C07C" wp14:editId="0AFD1B09">
            <wp:extent cx="4921857" cy="289684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low1.PNG"/>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4932378" cy="2903041"/>
                    </a:xfrm>
                    <a:prstGeom prst="rect">
                      <a:avLst/>
                    </a:prstGeom>
                  </pic:spPr>
                </pic:pic>
              </a:graphicData>
            </a:graphic>
          </wp:inline>
        </w:drawing>
      </w:r>
    </w:p>
    <w:p w14:paraId="4097E971" w14:textId="77777777" w:rsidR="0056328E" w:rsidRDefault="0056328E" w:rsidP="002F1DD2">
      <w:pPr>
        <w:pStyle w:val="FigureCap"/>
        <w:rPr>
          <w:sz w:val="24"/>
        </w:rPr>
      </w:pPr>
      <w:bookmarkStart w:id="149" w:name="_Toc532928135"/>
      <w:bookmarkStart w:id="150" w:name="_Toc1835359"/>
      <w:r>
        <w:t xml:space="preserve">Figure </w:t>
      </w:r>
      <w:r>
        <w:fldChar w:fldCharType="begin"/>
      </w:r>
      <w:r>
        <w:instrText xml:space="preserve"> SEQ Figure \* ARABIC </w:instrText>
      </w:r>
      <w:r>
        <w:fldChar w:fldCharType="separate"/>
      </w:r>
      <w:r>
        <w:t>34</w:t>
      </w:r>
      <w:r>
        <w:fldChar w:fldCharType="end"/>
      </w:r>
      <w:r>
        <w:t xml:space="preserve"> Flow trajectories</w:t>
      </w:r>
      <w:bookmarkEnd w:id="149"/>
      <w:bookmarkEnd w:id="150"/>
    </w:p>
    <w:p w14:paraId="2F205D71" w14:textId="77777777" w:rsidR="0056328E" w:rsidRDefault="0056328E" w:rsidP="002F1DD2">
      <w:pPr>
        <w:jc w:val="both"/>
        <w:rPr>
          <w:sz w:val="24"/>
        </w:rPr>
      </w:pPr>
    </w:p>
    <w:p w14:paraId="07AD8980" w14:textId="77777777" w:rsidR="0056328E" w:rsidRPr="00C26F68" w:rsidRDefault="0056328E" w:rsidP="0056328E">
      <w:pPr>
        <w:rPr>
          <w:sz w:val="24"/>
        </w:rPr>
      </w:pPr>
      <w:r>
        <w:rPr>
          <w:noProof/>
          <w:sz w:val="24"/>
          <w:lang w:eastAsia="en-US"/>
        </w:rPr>
        <w:drawing>
          <wp:inline distT="0" distB="0" distL="0" distR="0" wp14:anchorId="2B02CE69" wp14:editId="25B55715">
            <wp:extent cx="4961614" cy="284073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low2.PNG"/>
                    <pic:cNvPicPr/>
                  </pic:nvPicPr>
                  <pic:blipFill>
                    <a:blip r:embed="rId163">
                      <a:extLst>
                        <a:ext uri="{28A0092B-C50C-407E-A947-70E740481C1C}">
                          <a14:useLocalDpi xmlns:a14="http://schemas.microsoft.com/office/drawing/2010/main" val="0"/>
                        </a:ext>
                      </a:extLst>
                    </a:blip>
                    <a:stretch>
                      <a:fillRect/>
                    </a:stretch>
                  </pic:blipFill>
                  <pic:spPr>
                    <a:xfrm>
                      <a:off x="0" y="0"/>
                      <a:ext cx="4985336" cy="2854318"/>
                    </a:xfrm>
                    <a:prstGeom prst="rect">
                      <a:avLst/>
                    </a:prstGeom>
                  </pic:spPr>
                </pic:pic>
              </a:graphicData>
            </a:graphic>
          </wp:inline>
        </w:drawing>
      </w:r>
    </w:p>
    <w:p w14:paraId="101F1923" w14:textId="18CB2814" w:rsidR="0056328E" w:rsidRPr="002F1DD2" w:rsidRDefault="0056328E" w:rsidP="002F1DD2">
      <w:pPr>
        <w:pStyle w:val="FigureCap"/>
      </w:pPr>
      <w:bookmarkStart w:id="151" w:name="_Toc532928136"/>
      <w:bookmarkStart w:id="152" w:name="_Toc1835360"/>
      <w:r>
        <w:t xml:space="preserve">Figure </w:t>
      </w:r>
      <w:r>
        <w:fldChar w:fldCharType="begin"/>
      </w:r>
      <w:r>
        <w:instrText xml:space="preserve"> SEQ Figure \* ARABIC </w:instrText>
      </w:r>
      <w:r>
        <w:fldChar w:fldCharType="separate"/>
      </w:r>
      <w:r>
        <w:t>35</w:t>
      </w:r>
      <w:r>
        <w:fldChar w:fldCharType="end"/>
      </w:r>
      <w:r>
        <w:t xml:space="preserve"> Flow trajectory 2</w:t>
      </w:r>
      <w:bookmarkEnd w:id="151"/>
      <w:bookmarkEnd w:id="152"/>
    </w:p>
    <w:p w14:paraId="62DCEC82" w14:textId="44CD3A11" w:rsidR="0056328E" w:rsidRPr="002F1DD2" w:rsidRDefault="0056328E" w:rsidP="0056328E">
      <w:pPr>
        <w:jc w:val="both"/>
        <w:rPr>
          <w:b/>
          <w:sz w:val="24"/>
        </w:rPr>
      </w:pPr>
      <w:r>
        <w:rPr>
          <w:b/>
          <w:sz w:val="24"/>
        </w:rPr>
        <w:t>Results:</w:t>
      </w:r>
    </w:p>
    <w:p w14:paraId="14AF7637" w14:textId="10397DDD" w:rsidR="0056328E" w:rsidRDefault="0056328E" w:rsidP="0056328E">
      <w:pPr>
        <w:jc w:val="both"/>
        <w:rPr>
          <w:sz w:val="24"/>
        </w:rPr>
      </w:pPr>
      <w:r>
        <w:rPr>
          <w:sz w:val="24"/>
        </w:rPr>
        <w:t>Through this flow simulation, the flow of water was able to be seen through the vessel itself. In addition, the drag force was able to be determined, which is about 29.37 N. This value will further assist in running the stress analysis. Drag force will also be used to in order to identify the motor and power required to overcome this force.</w:t>
      </w:r>
    </w:p>
    <w:p w14:paraId="2A56D9B9" w14:textId="77777777" w:rsidR="0056328E" w:rsidRDefault="0056328E" w:rsidP="0056328E">
      <w:pPr>
        <w:jc w:val="both"/>
        <w:rPr>
          <w:b/>
          <w:sz w:val="24"/>
        </w:rPr>
      </w:pPr>
      <w:r>
        <w:rPr>
          <w:b/>
          <w:sz w:val="24"/>
        </w:rPr>
        <w:t>FEA analysis:</w:t>
      </w:r>
    </w:p>
    <w:p w14:paraId="40207BC2" w14:textId="089E390B" w:rsidR="0056328E" w:rsidRDefault="0056328E" w:rsidP="0056328E">
      <w:pPr>
        <w:jc w:val="both"/>
        <w:rPr>
          <w:sz w:val="24"/>
        </w:rPr>
      </w:pPr>
      <w:r>
        <w:rPr>
          <w:sz w:val="24"/>
        </w:rPr>
        <w:t xml:space="preserve">Similar to flow simulation, FEA analysis originally was intended to be completed using Solidworks. However, after many failed attempts due to software crashes, the decision was made to use Inventor instead of Solidworks. Inventor meshes the product itself. </w:t>
      </w:r>
    </w:p>
    <w:p w14:paraId="4BDF01C5" w14:textId="38FEFF7D" w:rsidR="0056328E" w:rsidRDefault="0056328E" w:rsidP="0056328E">
      <w:pPr>
        <w:jc w:val="both"/>
        <w:rPr>
          <w:sz w:val="24"/>
        </w:rPr>
      </w:pPr>
      <w:r>
        <w:rPr>
          <w:sz w:val="24"/>
        </w:rPr>
        <w:lastRenderedPageBreak/>
        <w:t xml:space="preserve">The primary issue identified with the vessel itself is the aluminum mesh that surrounds the collection chamber. Because the system is advanced, two different simulations were determined necessary to run: one without the collection chamber and one with the chamber. </w:t>
      </w:r>
    </w:p>
    <w:p w14:paraId="4553BE81" w14:textId="77777777" w:rsidR="0056328E" w:rsidRDefault="0056328E" w:rsidP="0056328E">
      <w:pPr>
        <w:jc w:val="both"/>
        <w:rPr>
          <w:sz w:val="24"/>
        </w:rPr>
      </w:pPr>
      <w:r>
        <w:rPr>
          <w:sz w:val="24"/>
        </w:rPr>
        <w:t>The wooden blocks that are supposed to hold the PVC together cannot be identified in Inventor, so silicon with same weight was substituted for purposes of the simulation.</w:t>
      </w:r>
    </w:p>
    <w:p w14:paraId="3FF7D778" w14:textId="77777777" w:rsidR="0056328E" w:rsidRDefault="0056328E" w:rsidP="0056328E">
      <w:pPr>
        <w:jc w:val="both"/>
        <w:rPr>
          <w:sz w:val="24"/>
        </w:rPr>
      </w:pPr>
      <w:r>
        <w:rPr>
          <w:sz w:val="24"/>
        </w:rPr>
        <w:t>The forces that are applied in this case are the following:</w:t>
      </w:r>
    </w:p>
    <w:p w14:paraId="2211EF50" w14:textId="77777777" w:rsidR="0056328E" w:rsidRDefault="0056328E" w:rsidP="0056328E">
      <w:pPr>
        <w:jc w:val="both"/>
        <w:rPr>
          <w:sz w:val="24"/>
        </w:rPr>
      </w:pPr>
      <w:r>
        <w:rPr>
          <w:sz w:val="24"/>
        </w:rPr>
        <w:t>1: Drag Force</w:t>
      </w:r>
    </w:p>
    <w:p w14:paraId="251685F0" w14:textId="77777777" w:rsidR="0056328E" w:rsidRDefault="0056328E" w:rsidP="0056328E">
      <w:pPr>
        <w:jc w:val="both"/>
        <w:rPr>
          <w:sz w:val="24"/>
        </w:rPr>
      </w:pPr>
      <w:r>
        <w:rPr>
          <w:sz w:val="24"/>
        </w:rPr>
        <w:t>2: Weight of electronics and cargo</w:t>
      </w:r>
    </w:p>
    <w:p w14:paraId="3261F2BA" w14:textId="299C237F" w:rsidR="0056328E" w:rsidRDefault="0056328E" w:rsidP="0056328E">
      <w:pPr>
        <w:jc w:val="both"/>
        <w:rPr>
          <w:sz w:val="24"/>
        </w:rPr>
      </w:pPr>
      <w:r>
        <w:rPr>
          <w:sz w:val="24"/>
        </w:rPr>
        <w:t>3: Buoyant force</w:t>
      </w:r>
    </w:p>
    <w:p w14:paraId="72A9A3DB" w14:textId="77777777" w:rsidR="0056328E" w:rsidRDefault="0056328E" w:rsidP="0056328E">
      <w:pPr>
        <w:jc w:val="both"/>
        <w:rPr>
          <w:sz w:val="24"/>
        </w:rPr>
      </w:pPr>
      <w:r>
        <w:rPr>
          <w:sz w:val="24"/>
        </w:rPr>
        <w:t>The results showed only one failure point and that failure point was due to the temperature change in the silicon that was used. The silicon melted and the PVC pipe pulled itself out of the coupling. In the actual vessel, oak wooded blocks are being utilized instead of silicone, eliminating this issue. As noted above, the silicon was only substituted for purposes of identification in Inventor. Also, an epoxy will be utilized to hold the system together, further eliminating this issue. Epoxy and fixing options are not found in Inventor, hence the issues.</w:t>
      </w:r>
    </w:p>
    <w:p w14:paraId="7100040A" w14:textId="77777777" w:rsidR="0056328E" w:rsidRDefault="0056328E" w:rsidP="0056328E">
      <w:pPr>
        <w:jc w:val="both"/>
        <w:rPr>
          <w:sz w:val="24"/>
        </w:rPr>
      </w:pPr>
    </w:p>
    <w:p w14:paraId="28A7DAA9" w14:textId="77777777" w:rsidR="0056328E" w:rsidRDefault="0056328E" w:rsidP="0056328E">
      <w:pPr>
        <w:jc w:val="left"/>
        <w:rPr>
          <w:sz w:val="24"/>
        </w:rPr>
      </w:pPr>
      <w:r>
        <w:rPr>
          <w:sz w:val="24"/>
        </w:rPr>
        <w:br w:type="page"/>
      </w:r>
    </w:p>
    <w:p w14:paraId="4A7C55F1" w14:textId="77777777" w:rsidR="0056328E" w:rsidRDefault="0056328E" w:rsidP="0056328E">
      <w:pPr>
        <w:rPr>
          <w:sz w:val="24"/>
        </w:rPr>
      </w:pPr>
      <w:r>
        <w:rPr>
          <w:noProof/>
          <w:sz w:val="24"/>
          <w:lang w:eastAsia="en-US"/>
        </w:rPr>
        <w:lastRenderedPageBreak/>
        <w:drawing>
          <wp:inline distT="0" distB="0" distL="0" distR="0" wp14:anchorId="38DA784D" wp14:editId="3045FA3D">
            <wp:extent cx="2594338" cy="375301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xed conditions.PNG"/>
                    <pic:cNvPicPr/>
                  </pic:nvPicPr>
                  <pic:blipFill>
                    <a:blip r:embed="rId164">
                      <a:extLst>
                        <a:ext uri="{28A0092B-C50C-407E-A947-70E740481C1C}">
                          <a14:useLocalDpi xmlns:a14="http://schemas.microsoft.com/office/drawing/2010/main" val="0"/>
                        </a:ext>
                      </a:extLst>
                    </a:blip>
                    <a:stretch>
                      <a:fillRect/>
                    </a:stretch>
                  </pic:blipFill>
                  <pic:spPr>
                    <a:xfrm>
                      <a:off x="0" y="0"/>
                      <a:ext cx="2603058" cy="3765631"/>
                    </a:xfrm>
                    <a:prstGeom prst="rect">
                      <a:avLst/>
                    </a:prstGeom>
                  </pic:spPr>
                </pic:pic>
              </a:graphicData>
            </a:graphic>
          </wp:inline>
        </w:drawing>
      </w:r>
    </w:p>
    <w:p w14:paraId="1EF9E282" w14:textId="77777777" w:rsidR="0056328E" w:rsidRDefault="0056328E" w:rsidP="002F1DD2">
      <w:pPr>
        <w:pStyle w:val="FigureCap"/>
      </w:pPr>
      <w:bookmarkStart w:id="153" w:name="_Toc532928137"/>
      <w:bookmarkStart w:id="154" w:name="_Toc1835361"/>
      <w:r>
        <w:t xml:space="preserve">Figure </w:t>
      </w:r>
      <w:r>
        <w:fldChar w:fldCharType="begin"/>
      </w:r>
      <w:r>
        <w:instrText xml:space="preserve"> SEQ Figure \* ARABIC </w:instrText>
      </w:r>
      <w:r>
        <w:fldChar w:fldCharType="separate"/>
      </w:r>
      <w:r>
        <w:t>36</w:t>
      </w:r>
      <w:r>
        <w:fldChar w:fldCharType="end"/>
      </w:r>
      <w:r>
        <w:t xml:space="preserve"> Fixed constraints</w:t>
      </w:r>
      <w:bookmarkEnd w:id="153"/>
      <w:bookmarkEnd w:id="154"/>
    </w:p>
    <w:p w14:paraId="7373548A" w14:textId="77777777" w:rsidR="0056328E" w:rsidRDefault="0056328E" w:rsidP="0056328E">
      <w:pPr>
        <w:rPr>
          <w:noProof/>
          <w:sz w:val="24"/>
          <w:lang w:eastAsia="en-US"/>
        </w:rPr>
      </w:pPr>
      <w:r>
        <w:rPr>
          <w:noProof/>
          <w:sz w:val="24"/>
          <w:lang w:eastAsia="en-US"/>
        </w:rPr>
        <w:lastRenderedPageBreak/>
        <w:drawing>
          <wp:inline distT="0" distB="0" distL="0" distR="0" wp14:anchorId="079DCEF4" wp14:editId="4C19237B">
            <wp:extent cx="2692538" cy="53914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aterials.PNG"/>
                    <pic:cNvPicPr/>
                  </pic:nvPicPr>
                  <pic:blipFill>
                    <a:blip r:embed="rId165">
                      <a:extLst>
                        <a:ext uri="{28A0092B-C50C-407E-A947-70E740481C1C}">
                          <a14:useLocalDpi xmlns:a14="http://schemas.microsoft.com/office/drawing/2010/main" val="0"/>
                        </a:ext>
                      </a:extLst>
                    </a:blip>
                    <a:stretch>
                      <a:fillRect/>
                    </a:stretch>
                  </pic:blipFill>
                  <pic:spPr>
                    <a:xfrm>
                      <a:off x="0" y="0"/>
                      <a:ext cx="2692538" cy="5391427"/>
                    </a:xfrm>
                    <a:prstGeom prst="rect">
                      <a:avLst/>
                    </a:prstGeom>
                  </pic:spPr>
                </pic:pic>
              </a:graphicData>
            </a:graphic>
          </wp:inline>
        </w:drawing>
      </w:r>
    </w:p>
    <w:p w14:paraId="2A7F1EA1" w14:textId="77777777" w:rsidR="0056328E" w:rsidRDefault="0056328E" w:rsidP="002F1DD2">
      <w:pPr>
        <w:pStyle w:val="FigureCap"/>
      </w:pPr>
      <w:bookmarkStart w:id="155" w:name="_Toc532928138"/>
      <w:bookmarkStart w:id="156" w:name="_Toc1835362"/>
      <w:r>
        <w:t xml:space="preserve">Figure </w:t>
      </w:r>
      <w:r>
        <w:fldChar w:fldCharType="begin"/>
      </w:r>
      <w:r>
        <w:instrText xml:space="preserve"> SEQ Figure \* ARABIC </w:instrText>
      </w:r>
      <w:r>
        <w:fldChar w:fldCharType="separate"/>
      </w:r>
      <w:r>
        <w:t>37</w:t>
      </w:r>
      <w:r>
        <w:fldChar w:fldCharType="end"/>
      </w:r>
      <w:r>
        <w:t xml:space="preserve"> materials</w:t>
      </w:r>
      <w:bookmarkEnd w:id="155"/>
      <w:bookmarkEnd w:id="156"/>
    </w:p>
    <w:p w14:paraId="0DAFC728" w14:textId="51A98D8A" w:rsidR="0056328E" w:rsidRDefault="0056328E" w:rsidP="00372893">
      <w:pPr>
        <w:rPr>
          <w:sz w:val="24"/>
        </w:rPr>
      </w:pPr>
      <w:r>
        <w:rPr>
          <w:noProof/>
          <w:sz w:val="24"/>
          <w:lang w:eastAsia="en-US"/>
        </w:rPr>
        <w:lastRenderedPageBreak/>
        <w:drawing>
          <wp:inline distT="0" distB="0" distL="0" distR="0" wp14:anchorId="7B731267" wp14:editId="0895E8C4">
            <wp:extent cx="3016405" cy="565179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rce 1.PNG"/>
                    <pic:cNvPicPr/>
                  </pic:nvPicPr>
                  <pic:blipFill>
                    <a:blip r:embed="rId166">
                      <a:extLst>
                        <a:ext uri="{28A0092B-C50C-407E-A947-70E740481C1C}">
                          <a14:useLocalDpi xmlns:a14="http://schemas.microsoft.com/office/drawing/2010/main" val="0"/>
                        </a:ext>
                      </a:extLst>
                    </a:blip>
                    <a:stretch>
                      <a:fillRect/>
                    </a:stretch>
                  </pic:blipFill>
                  <pic:spPr>
                    <a:xfrm>
                      <a:off x="0" y="0"/>
                      <a:ext cx="3016405" cy="5651790"/>
                    </a:xfrm>
                    <a:prstGeom prst="rect">
                      <a:avLst/>
                    </a:prstGeom>
                  </pic:spPr>
                </pic:pic>
              </a:graphicData>
            </a:graphic>
          </wp:inline>
        </w:drawing>
      </w:r>
    </w:p>
    <w:p w14:paraId="5CF7E7AE" w14:textId="7D598CAE" w:rsidR="0056328E" w:rsidRPr="002F1DD2" w:rsidRDefault="0056328E" w:rsidP="002F1DD2">
      <w:pPr>
        <w:pStyle w:val="FigureCap"/>
        <w:rPr>
          <w:sz w:val="18"/>
        </w:rPr>
      </w:pPr>
      <w:bookmarkStart w:id="157" w:name="_Toc532928139"/>
      <w:bookmarkStart w:id="158" w:name="_Toc1835363"/>
      <w:r>
        <w:t xml:space="preserve">Figure </w:t>
      </w:r>
      <w:r>
        <w:fldChar w:fldCharType="begin"/>
      </w:r>
      <w:r>
        <w:instrText xml:space="preserve"> SEQ Figure \* ARABIC </w:instrText>
      </w:r>
      <w:r>
        <w:fldChar w:fldCharType="separate"/>
      </w:r>
      <w:r>
        <w:t>38</w:t>
      </w:r>
      <w:r>
        <w:fldChar w:fldCharType="end"/>
      </w:r>
      <w:r>
        <w:t xml:space="preserve"> Forces</w:t>
      </w:r>
      <w:bookmarkEnd w:id="157"/>
      <w:bookmarkEnd w:id="158"/>
    </w:p>
    <w:p w14:paraId="2D7FE7A3" w14:textId="77777777" w:rsidR="0056328E" w:rsidRDefault="0056328E" w:rsidP="0056328E">
      <w:pPr>
        <w:rPr>
          <w:sz w:val="24"/>
        </w:rPr>
      </w:pPr>
      <w:r>
        <w:rPr>
          <w:noProof/>
          <w:sz w:val="24"/>
          <w:lang w:eastAsia="en-US"/>
        </w:rPr>
        <w:drawing>
          <wp:inline distT="0" distB="0" distL="0" distR="0" wp14:anchorId="7A0F57AE" wp14:editId="39A39C0E">
            <wp:extent cx="3346622" cy="1460575"/>
            <wp:effectExtent l="0" t="0" r="635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esh settings.PNG"/>
                    <pic:cNvPicPr/>
                  </pic:nvPicPr>
                  <pic:blipFill>
                    <a:blip r:embed="rId167">
                      <a:extLst>
                        <a:ext uri="{28A0092B-C50C-407E-A947-70E740481C1C}">
                          <a14:useLocalDpi xmlns:a14="http://schemas.microsoft.com/office/drawing/2010/main" val="0"/>
                        </a:ext>
                      </a:extLst>
                    </a:blip>
                    <a:stretch>
                      <a:fillRect/>
                    </a:stretch>
                  </pic:blipFill>
                  <pic:spPr>
                    <a:xfrm>
                      <a:off x="0" y="0"/>
                      <a:ext cx="3346622" cy="1460575"/>
                    </a:xfrm>
                    <a:prstGeom prst="rect">
                      <a:avLst/>
                    </a:prstGeom>
                  </pic:spPr>
                </pic:pic>
              </a:graphicData>
            </a:graphic>
          </wp:inline>
        </w:drawing>
      </w:r>
    </w:p>
    <w:p w14:paraId="7D9FD156" w14:textId="6F76F1BC" w:rsidR="0056328E" w:rsidRPr="002F1DD2" w:rsidRDefault="0056328E" w:rsidP="002F1DD2">
      <w:pPr>
        <w:pStyle w:val="FigureCap"/>
      </w:pPr>
      <w:bookmarkStart w:id="159" w:name="_Toc532928140"/>
      <w:bookmarkStart w:id="160" w:name="_Toc1835364"/>
      <w:r>
        <w:t xml:space="preserve">Figure </w:t>
      </w:r>
      <w:r>
        <w:fldChar w:fldCharType="begin"/>
      </w:r>
      <w:r>
        <w:instrText xml:space="preserve"> SEQ Figure \* ARABIC </w:instrText>
      </w:r>
      <w:r>
        <w:fldChar w:fldCharType="separate"/>
      </w:r>
      <w:r>
        <w:t>39</w:t>
      </w:r>
      <w:r>
        <w:fldChar w:fldCharType="end"/>
      </w:r>
      <w:r>
        <w:t xml:space="preserve"> Mesh settings</w:t>
      </w:r>
      <w:bookmarkEnd w:id="159"/>
      <w:bookmarkEnd w:id="160"/>
    </w:p>
    <w:p w14:paraId="772EC607" w14:textId="77777777" w:rsidR="0056328E" w:rsidRDefault="0056328E" w:rsidP="0056328E">
      <w:pPr>
        <w:rPr>
          <w:sz w:val="24"/>
        </w:rPr>
      </w:pPr>
      <w:r>
        <w:rPr>
          <w:noProof/>
          <w:sz w:val="24"/>
          <w:lang w:eastAsia="en-US"/>
        </w:rPr>
        <w:lastRenderedPageBreak/>
        <w:drawing>
          <wp:inline distT="0" distB="0" distL="0" distR="0" wp14:anchorId="54A6AA03" wp14:editId="18D528A2">
            <wp:extent cx="2748733" cy="4721749"/>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ressure 1.PNG"/>
                    <pic:cNvPicPr/>
                  </pic:nvPicPr>
                  <pic:blipFill>
                    <a:blip r:embed="rId168">
                      <a:extLst>
                        <a:ext uri="{28A0092B-C50C-407E-A947-70E740481C1C}">
                          <a14:useLocalDpi xmlns:a14="http://schemas.microsoft.com/office/drawing/2010/main" val="0"/>
                        </a:ext>
                      </a:extLst>
                    </a:blip>
                    <a:stretch>
                      <a:fillRect/>
                    </a:stretch>
                  </pic:blipFill>
                  <pic:spPr>
                    <a:xfrm>
                      <a:off x="0" y="0"/>
                      <a:ext cx="2754054" cy="4730889"/>
                    </a:xfrm>
                    <a:prstGeom prst="rect">
                      <a:avLst/>
                    </a:prstGeom>
                  </pic:spPr>
                </pic:pic>
              </a:graphicData>
            </a:graphic>
          </wp:inline>
        </w:drawing>
      </w:r>
    </w:p>
    <w:p w14:paraId="3DC49C24" w14:textId="605C6304" w:rsidR="00B63545" w:rsidRPr="002F1DD2" w:rsidRDefault="0056328E" w:rsidP="002F1DD2">
      <w:pPr>
        <w:pStyle w:val="FigureCap"/>
        <w:rPr>
          <w:b/>
        </w:rPr>
      </w:pPr>
      <w:bookmarkStart w:id="161" w:name="_Toc532928141"/>
      <w:bookmarkStart w:id="162" w:name="_Toc1835365"/>
      <w:r>
        <w:t xml:space="preserve">Figure </w:t>
      </w:r>
      <w:r>
        <w:fldChar w:fldCharType="begin"/>
      </w:r>
      <w:r>
        <w:instrText xml:space="preserve"> SEQ Figure \* ARABIC </w:instrText>
      </w:r>
      <w:r>
        <w:fldChar w:fldCharType="separate"/>
      </w:r>
      <w:r>
        <w:t>40</w:t>
      </w:r>
      <w:r>
        <w:fldChar w:fldCharType="end"/>
      </w:r>
      <w:r>
        <w:t xml:space="preserve"> </w:t>
      </w:r>
      <w:r w:rsidRPr="00372893">
        <w:t>Pressure</w:t>
      </w:r>
      <w:bookmarkEnd w:id="161"/>
      <w:bookmarkEnd w:id="162"/>
    </w:p>
    <w:p w14:paraId="3AA6F602" w14:textId="10AFEAFA" w:rsidR="00B63545" w:rsidRDefault="002F1DD2" w:rsidP="002F1DD2">
      <w:pPr>
        <w:pStyle w:val="FigureCap"/>
      </w:pPr>
      <w:r>
        <w:lastRenderedPageBreak/>
        <w:drawing>
          <wp:inline distT="0" distB="0" distL="0" distR="0" wp14:anchorId="42412FE0" wp14:editId="69F254E6">
            <wp:extent cx="4224655" cy="568198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4224655" cy="5681980"/>
                    </a:xfrm>
                    <a:prstGeom prst="rect">
                      <a:avLst/>
                    </a:prstGeom>
                    <a:noFill/>
                  </pic:spPr>
                </pic:pic>
              </a:graphicData>
            </a:graphic>
          </wp:inline>
        </w:drawing>
      </w:r>
    </w:p>
    <w:p w14:paraId="1B1E715D" w14:textId="5CD332E8" w:rsidR="002F1DD2" w:rsidRDefault="002F1DD2" w:rsidP="00E85675">
      <w:pPr>
        <w:pStyle w:val="TableHead"/>
      </w:pPr>
      <w:r>
        <w:t>Result Summary</w:t>
      </w:r>
    </w:p>
    <w:p w14:paraId="1EB068B2" w14:textId="77777777" w:rsidR="002F1DD2" w:rsidRPr="002F1DD2" w:rsidRDefault="002F1DD2" w:rsidP="002F1DD2">
      <w:pPr>
        <w:pStyle w:val="AllText"/>
        <w:rPr>
          <w:b/>
          <w:bCs/>
          <w:iCs/>
        </w:rPr>
      </w:pPr>
      <w:r w:rsidRPr="002F1DD2">
        <w:rPr>
          <w:b/>
          <w:bCs/>
          <w:iCs/>
        </w:rPr>
        <w:t>Stress analysis (Whole System)</w:t>
      </w:r>
    </w:p>
    <w:p w14:paraId="70AD3F71" w14:textId="77777777" w:rsidR="002F1DD2" w:rsidRPr="002F1DD2" w:rsidRDefault="002F1DD2" w:rsidP="002F1DD2">
      <w:pPr>
        <w:pStyle w:val="AllText"/>
        <w:rPr>
          <w:bCs/>
        </w:rPr>
      </w:pPr>
      <w:r w:rsidRPr="002F1DD2">
        <w:rPr>
          <w:bCs/>
        </w:rPr>
        <w:t xml:space="preserve">The last step is to run stress analysis on the whole system and apply all the materials and fixtures using </w:t>
      </w:r>
      <w:proofErr w:type="gramStart"/>
      <w:r w:rsidRPr="002F1DD2">
        <w:rPr>
          <w:bCs/>
        </w:rPr>
        <w:t>This</w:t>
      </w:r>
      <w:proofErr w:type="gramEnd"/>
      <w:r w:rsidRPr="002F1DD2">
        <w:rPr>
          <w:bCs/>
        </w:rPr>
        <w:t xml:space="preserve"> sentence isn’t completed … </w:t>
      </w:r>
    </w:p>
    <w:p w14:paraId="4167B688" w14:textId="77777777" w:rsidR="002F1DD2" w:rsidRPr="002F1DD2" w:rsidRDefault="002F1DD2" w:rsidP="002F1DD2">
      <w:pPr>
        <w:pStyle w:val="AllText"/>
        <w:numPr>
          <w:ilvl w:val="0"/>
          <w:numId w:val="5"/>
        </w:numPr>
        <w:tabs>
          <w:tab w:val="left" w:pos="360"/>
        </w:tabs>
        <w:rPr>
          <w:b/>
        </w:rPr>
      </w:pPr>
      <w:r w:rsidRPr="002F1DD2">
        <w:rPr>
          <w:b/>
        </w:rPr>
        <w:t> Physical</w:t>
      </w:r>
    </w:p>
    <w:tbl>
      <w:tblPr>
        <w:tblW w:w="3216" w:type="dxa"/>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625"/>
        <w:gridCol w:w="1591"/>
      </w:tblGrid>
      <w:tr w:rsidR="002F1DD2" w:rsidRPr="002F1DD2" w14:paraId="3B049DBD" w14:textId="77777777" w:rsidTr="002F1DD2">
        <w:trPr>
          <w:trHeight w:val="310"/>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2D24936" w14:textId="77777777" w:rsidR="002F1DD2" w:rsidRPr="002F1DD2" w:rsidRDefault="002F1DD2" w:rsidP="002F1DD2">
            <w:pPr>
              <w:pStyle w:val="AllText"/>
            </w:pPr>
            <w:r w:rsidRPr="002F1DD2">
              <w:t>Mas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84F733D" w14:textId="77777777" w:rsidR="002F1DD2" w:rsidRPr="002F1DD2" w:rsidRDefault="002F1DD2" w:rsidP="002F1DD2">
            <w:pPr>
              <w:pStyle w:val="AllText"/>
            </w:pPr>
            <w:r w:rsidRPr="002F1DD2">
              <w:t>65.3553 kg</w:t>
            </w:r>
          </w:p>
        </w:tc>
      </w:tr>
      <w:tr w:rsidR="002F1DD2" w:rsidRPr="002F1DD2" w14:paraId="55F8EA59" w14:textId="77777777" w:rsidTr="002F1DD2">
        <w:trPr>
          <w:trHeight w:val="296"/>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B242670" w14:textId="77777777" w:rsidR="002F1DD2" w:rsidRPr="002F1DD2" w:rsidRDefault="002F1DD2" w:rsidP="002F1DD2">
            <w:pPr>
              <w:pStyle w:val="AllText"/>
            </w:pPr>
            <w:r w:rsidRPr="002F1DD2">
              <w:t>Are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4E37B2A" w14:textId="77777777" w:rsidR="002F1DD2" w:rsidRPr="002F1DD2" w:rsidRDefault="002F1DD2" w:rsidP="002F1DD2">
            <w:pPr>
              <w:pStyle w:val="AllText"/>
            </w:pPr>
            <w:r w:rsidRPr="002F1DD2">
              <w:t>4.78583 m^2</w:t>
            </w:r>
          </w:p>
        </w:tc>
      </w:tr>
      <w:tr w:rsidR="002F1DD2" w:rsidRPr="002F1DD2" w14:paraId="39E0F450" w14:textId="77777777" w:rsidTr="002F1DD2">
        <w:trPr>
          <w:trHeight w:val="310"/>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9434E58" w14:textId="77777777" w:rsidR="002F1DD2" w:rsidRPr="002F1DD2" w:rsidRDefault="002F1DD2" w:rsidP="002F1DD2">
            <w:pPr>
              <w:pStyle w:val="AllText"/>
            </w:pPr>
            <w:r w:rsidRPr="002F1DD2">
              <w:t>Volum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6216308" w14:textId="77777777" w:rsidR="002F1DD2" w:rsidRPr="002F1DD2" w:rsidRDefault="002F1DD2" w:rsidP="002F1DD2">
            <w:pPr>
              <w:pStyle w:val="AllText"/>
            </w:pPr>
            <w:r w:rsidRPr="002F1DD2">
              <w:t>0.0635279 m^3</w:t>
            </w:r>
          </w:p>
        </w:tc>
      </w:tr>
      <w:tr w:rsidR="002F1DD2" w:rsidRPr="002F1DD2" w14:paraId="2583FC90" w14:textId="77777777" w:rsidTr="002F1DD2">
        <w:trPr>
          <w:trHeight w:val="958"/>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60962B4" w14:textId="77777777" w:rsidR="002F1DD2" w:rsidRPr="002F1DD2" w:rsidRDefault="002F1DD2" w:rsidP="002F1DD2">
            <w:pPr>
              <w:pStyle w:val="AllText"/>
            </w:pPr>
            <w:r w:rsidRPr="002F1DD2">
              <w:lastRenderedPageBreak/>
              <w:t>Center of Gravit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11C4B5D" w14:textId="77777777" w:rsidR="002F1DD2" w:rsidRPr="002F1DD2" w:rsidRDefault="002F1DD2" w:rsidP="002F1DD2">
            <w:pPr>
              <w:pStyle w:val="AllText"/>
            </w:pPr>
            <w:r w:rsidRPr="002F1DD2">
              <w:t>x=-0.0866133 m</w:t>
            </w:r>
            <w:r w:rsidRPr="002F1DD2">
              <w:br/>
              <w:t>y=-0.353545 m</w:t>
            </w:r>
            <w:r w:rsidRPr="002F1DD2">
              <w:br/>
              <w:t>z=0.21317 m</w:t>
            </w:r>
          </w:p>
        </w:tc>
      </w:tr>
    </w:tbl>
    <w:p w14:paraId="537CE89E" w14:textId="281D88BE" w:rsidR="002F1DD2" w:rsidRPr="002F1DD2" w:rsidRDefault="002F1DD2" w:rsidP="0006565A">
      <w:pPr>
        <w:pStyle w:val="TableHead"/>
      </w:pPr>
      <w:bookmarkStart w:id="163" w:name="_Toc532928485"/>
      <w:bookmarkStart w:id="164" w:name="_Toc1834861"/>
      <w:r w:rsidRPr="002F1DD2">
        <w:t>Physical properties</w:t>
      </w:r>
      <w:bookmarkEnd w:id="163"/>
      <w:bookmarkEnd w:id="164"/>
    </w:p>
    <w:p w14:paraId="79F4DA19" w14:textId="77777777" w:rsidR="002F1DD2" w:rsidRPr="002F1DD2" w:rsidRDefault="002F1DD2" w:rsidP="002F1DD2">
      <w:pPr>
        <w:pStyle w:val="AllText"/>
      </w:pPr>
      <w:r w:rsidRPr="002F1DD2">
        <w:t>Note: Physical values could be different from the physical values used by FEA as reported below.</w:t>
      </w:r>
    </w:p>
    <w:p w14:paraId="415FF614" w14:textId="77777777" w:rsidR="002F1DD2" w:rsidRPr="002F1DD2" w:rsidRDefault="002F1DD2" w:rsidP="002F1DD2">
      <w:pPr>
        <w:pStyle w:val="AllText"/>
      </w:pPr>
      <w:r w:rsidRPr="002F1DD2">
        <w:pict w14:anchorId="1A4330B6">
          <v:rect id="_x0000_i1025" style="width:0;height:1.5pt" o:hralign="center" o:hrstd="t" o:hr="t" fillcolor="#a0a0a0" stroked="f"/>
        </w:pict>
      </w:r>
    </w:p>
    <w:p w14:paraId="197046FE" w14:textId="77777777" w:rsidR="002F1DD2" w:rsidRPr="002F1DD2" w:rsidRDefault="002F1DD2" w:rsidP="002F1DD2">
      <w:pPr>
        <w:pStyle w:val="AllText"/>
        <w:numPr>
          <w:ilvl w:val="0"/>
          <w:numId w:val="5"/>
        </w:numPr>
        <w:tabs>
          <w:tab w:val="left" w:pos="360"/>
        </w:tabs>
        <w:rPr>
          <w:b/>
          <w:iCs/>
        </w:rPr>
      </w:pPr>
      <w:r w:rsidRPr="002F1DD2">
        <w:rPr>
          <w:b/>
          <w:iCs/>
        </w:rPr>
        <w:t> </w:t>
      </w:r>
      <w:bookmarkStart w:id="165" w:name="_Toc532928059"/>
      <w:r w:rsidRPr="002F1DD2">
        <w:rPr>
          <w:b/>
          <w:iCs/>
        </w:rPr>
        <w:t>Static Analysis:1</w:t>
      </w:r>
      <w:bookmarkEnd w:id="165"/>
    </w:p>
    <w:p w14:paraId="03603D11" w14:textId="77777777" w:rsidR="002F1DD2" w:rsidRPr="002F1DD2" w:rsidRDefault="002F1DD2" w:rsidP="002F1DD2">
      <w:pPr>
        <w:pStyle w:val="AllText"/>
      </w:pPr>
      <w:r w:rsidRPr="002F1DD2">
        <w:rPr>
          <w:b/>
          <w:bCs/>
        </w:rPr>
        <w:t>General objective and settings:</w:t>
      </w:r>
    </w:p>
    <w:tbl>
      <w:tblPr>
        <w:tblW w:w="0" w:type="auto"/>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4146"/>
        <w:gridCol w:w="2119"/>
      </w:tblGrid>
      <w:tr w:rsidR="002F1DD2" w:rsidRPr="002F1DD2" w14:paraId="012F82F9"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E1370E5" w14:textId="77777777" w:rsidR="002F1DD2" w:rsidRPr="002F1DD2" w:rsidRDefault="002F1DD2" w:rsidP="002F1DD2">
            <w:pPr>
              <w:pStyle w:val="AllText"/>
            </w:pPr>
            <w:r w:rsidRPr="002F1DD2">
              <w:t>Design Objectiv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ADED21D" w14:textId="77777777" w:rsidR="002F1DD2" w:rsidRPr="002F1DD2" w:rsidRDefault="002F1DD2" w:rsidP="002F1DD2">
            <w:pPr>
              <w:pStyle w:val="AllText"/>
            </w:pPr>
            <w:r w:rsidRPr="002F1DD2">
              <w:t>Single Point</w:t>
            </w:r>
          </w:p>
        </w:tc>
      </w:tr>
      <w:tr w:rsidR="002F1DD2" w:rsidRPr="002F1DD2" w14:paraId="08E7B0B7"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6C0353E" w14:textId="77777777" w:rsidR="002F1DD2" w:rsidRPr="002F1DD2" w:rsidRDefault="002F1DD2" w:rsidP="002F1DD2">
            <w:pPr>
              <w:pStyle w:val="AllText"/>
            </w:pPr>
            <w:r w:rsidRPr="002F1DD2">
              <w:t>Study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6C75A7F" w14:textId="77777777" w:rsidR="002F1DD2" w:rsidRPr="002F1DD2" w:rsidRDefault="002F1DD2" w:rsidP="002F1DD2">
            <w:pPr>
              <w:pStyle w:val="AllText"/>
            </w:pPr>
            <w:r w:rsidRPr="002F1DD2">
              <w:t>Static Analysis</w:t>
            </w:r>
          </w:p>
        </w:tc>
      </w:tr>
      <w:tr w:rsidR="002F1DD2" w:rsidRPr="002F1DD2" w14:paraId="0551CA31"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B730DEF" w14:textId="77777777" w:rsidR="002F1DD2" w:rsidRPr="002F1DD2" w:rsidRDefault="002F1DD2" w:rsidP="002F1DD2">
            <w:pPr>
              <w:pStyle w:val="AllText"/>
            </w:pPr>
            <w:r w:rsidRPr="002F1DD2">
              <w:t>Last Modification Dat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7EA5F2B" w14:textId="77777777" w:rsidR="002F1DD2" w:rsidRPr="002F1DD2" w:rsidRDefault="002F1DD2" w:rsidP="002F1DD2">
            <w:pPr>
              <w:pStyle w:val="AllText"/>
            </w:pPr>
            <w:r w:rsidRPr="002F1DD2">
              <w:t>11/27/2018, 6:59 PM</w:t>
            </w:r>
          </w:p>
        </w:tc>
      </w:tr>
      <w:tr w:rsidR="002F1DD2" w:rsidRPr="002F1DD2" w14:paraId="51569859"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DC67DE9" w14:textId="77777777" w:rsidR="002F1DD2" w:rsidRPr="002F1DD2" w:rsidRDefault="002F1DD2" w:rsidP="002F1DD2">
            <w:pPr>
              <w:pStyle w:val="AllText"/>
            </w:pPr>
            <w:r w:rsidRPr="002F1DD2">
              <w:t>Detect and Eliminate Rigid Body Mode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2D931C1" w14:textId="77777777" w:rsidR="002F1DD2" w:rsidRPr="002F1DD2" w:rsidRDefault="002F1DD2" w:rsidP="002F1DD2">
            <w:pPr>
              <w:pStyle w:val="AllText"/>
            </w:pPr>
            <w:r w:rsidRPr="002F1DD2">
              <w:t>No</w:t>
            </w:r>
          </w:p>
        </w:tc>
      </w:tr>
      <w:tr w:rsidR="002F1DD2" w:rsidRPr="002F1DD2" w14:paraId="0C3F48F9"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21F6301" w14:textId="77777777" w:rsidR="002F1DD2" w:rsidRPr="002F1DD2" w:rsidRDefault="002F1DD2" w:rsidP="002F1DD2">
            <w:pPr>
              <w:pStyle w:val="AllText"/>
            </w:pPr>
            <w:r w:rsidRPr="002F1DD2">
              <w:t>Separate Stresses Across Contact Surface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925DA95" w14:textId="77777777" w:rsidR="002F1DD2" w:rsidRPr="002F1DD2" w:rsidRDefault="002F1DD2" w:rsidP="002F1DD2">
            <w:pPr>
              <w:pStyle w:val="AllText"/>
            </w:pPr>
            <w:r w:rsidRPr="002F1DD2">
              <w:t>No</w:t>
            </w:r>
          </w:p>
        </w:tc>
      </w:tr>
      <w:tr w:rsidR="002F1DD2" w:rsidRPr="002F1DD2" w14:paraId="0BEFDC68"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2DF1D76" w14:textId="77777777" w:rsidR="002F1DD2" w:rsidRPr="002F1DD2" w:rsidRDefault="002F1DD2" w:rsidP="002F1DD2">
            <w:pPr>
              <w:pStyle w:val="AllText"/>
            </w:pPr>
            <w:r w:rsidRPr="002F1DD2">
              <w:t>Motion Loads Analysi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47A1E78" w14:textId="77777777" w:rsidR="002F1DD2" w:rsidRPr="002F1DD2" w:rsidRDefault="002F1DD2" w:rsidP="002F1DD2">
            <w:pPr>
              <w:pStyle w:val="AllText"/>
            </w:pPr>
            <w:r w:rsidRPr="002F1DD2">
              <w:t>No</w:t>
            </w:r>
          </w:p>
        </w:tc>
      </w:tr>
    </w:tbl>
    <w:p w14:paraId="0BE72A2C" w14:textId="26AB8693" w:rsidR="002F1DD2" w:rsidRPr="002F1DD2" w:rsidRDefault="002F1DD2" w:rsidP="00E85675">
      <w:pPr>
        <w:pStyle w:val="TableHead"/>
      </w:pPr>
      <w:bookmarkStart w:id="166" w:name="_Toc532928486"/>
      <w:bookmarkStart w:id="167" w:name="_Toc1834862"/>
      <w:r w:rsidRPr="002F1DD2">
        <w:t>General objective</w:t>
      </w:r>
      <w:bookmarkEnd w:id="166"/>
      <w:bookmarkEnd w:id="167"/>
      <w:r w:rsidRPr="002F1DD2">
        <w:t xml:space="preserve"> </w:t>
      </w:r>
    </w:p>
    <w:p w14:paraId="3E4989CA" w14:textId="77777777" w:rsidR="002F1DD2" w:rsidRPr="002F1DD2" w:rsidRDefault="002F1DD2" w:rsidP="002F1DD2">
      <w:pPr>
        <w:pStyle w:val="AllText"/>
        <w:rPr>
          <w:b/>
          <w:bCs/>
          <w:iCs/>
        </w:rPr>
      </w:pPr>
      <w:r w:rsidRPr="002F1DD2">
        <w:rPr>
          <w:b/>
          <w:bCs/>
          <w:iCs/>
        </w:rPr>
        <w:t>Mesh settings:</w:t>
      </w:r>
    </w:p>
    <w:tbl>
      <w:tblPr>
        <w:tblW w:w="0" w:type="auto"/>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4654"/>
        <w:gridCol w:w="727"/>
      </w:tblGrid>
      <w:tr w:rsidR="002F1DD2" w:rsidRPr="002F1DD2" w14:paraId="02C7D4F9"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637DFE1" w14:textId="77777777" w:rsidR="002F1DD2" w:rsidRPr="002F1DD2" w:rsidRDefault="002F1DD2" w:rsidP="002F1DD2">
            <w:pPr>
              <w:pStyle w:val="AllText"/>
            </w:pPr>
            <w:r w:rsidRPr="002F1DD2">
              <w:t>Avg. Element Size (fraction of model diameter)</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89477E1" w14:textId="77777777" w:rsidR="002F1DD2" w:rsidRPr="002F1DD2" w:rsidRDefault="002F1DD2" w:rsidP="002F1DD2">
            <w:pPr>
              <w:pStyle w:val="AllText"/>
            </w:pPr>
            <w:r w:rsidRPr="002F1DD2">
              <w:t>0.1</w:t>
            </w:r>
          </w:p>
        </w:tc>
      </w:tr>
      <w:tr w:rsidR="002F1DD2" w:rsidRPr="002F1DD2" w14:paraId="7B470833"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7420CF4" w14:textId="77777777" w:rsidR="002F1DD2" w:rsidRPr="002F1DD2" w:rsidRDefault="002F1DD2" w:rsidP="002F1DD2">
            <w:pPr>
              <w:pStyle w:val="AllText"/>
            </w:pPr>
            <w:r w:rsidRPr="002F1DD2">
              <w:t>Min. Element Size (fraction of avg. siz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BF7C4D5" w14:textId="77777777" w:rsidR="002F1DD2" w:rsidRPr="002F1DD2" w:rsidRDefault="002F1DD2" w:rsidP="002F1DD2">
            <w:pPr>
              <w:pStyle w:val="AllText"/>
            </w:pPr>
            <w:r w:rsidRPr="002F1DD2">
              <w:t>0.2</w:t>
            </w:r>
          </w:p>
        </w:tc>
      </w:tr>
      <w:tr w:rsidR="002F1DD2" w:rsidRPr="002F1DD2" w14:paraId="4E104210"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F129126" w14:textId="77777777" w:rsidR="002F1DD2" w:rsidRPr="002F1DD2" w:rsidRDefault="002F1DD2" w:rsidP="002F1DD2">
            <w:pPr>
              <w:pStyle w:val="AllText"/>
            </w:pPr>
            <w:r w:rsidRPr="002F1DD2">
              <w:t>Grading Factor</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6574C20" w14:textId="77777777" w:rsidR="002F1DD2" w:rsidRPr="002F1DD2" w:rsidRDefault="002F1DD2" w:rsidP="002F1DD2">
            <w:pPr>
              <w:pStyle w:val="AllText"/>
            </w:pPr>
            <w:r w:rsidRPr="002F1DD2">
              <w:t>1.5</w:t>
            </w:r>
          </w:p>
        </w:tc>
      </w:tr>
      <w:tr w:rsidR="002F1DD2" w:rsidRPr="002F1DD2" w14:paraId="331AFC8C"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0C342DE" w14:textId="77777777" w:rsidR="002F1DD2" w:rsidRPr="002F1DD2" w:rsidRDefault="002F1DD2" w:rsidP="002F1DD2">
            <w:pPr>
              <w:pStyle w:val="AllText"/>
            </w:pPr>
            <w:r w:rsidRPr="002F1DD2">
              <w:t>Max. Turn Angl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DE91D6F" w14:textId="77777777" w:rsidR="002F1DD2" w:rsidRPr="002F1DD2" w:rsidRDefault="002F1DD2" w:rsidP="002F1DD2">
            <w:pPr>
              <w:pStyle w:val="AllText"/>
            </w:pPr>
            <w:r w:rsidRPr="002F1DD2">
              <w:t xml:space="preserve">60 </w:t>
            </w:r>
            <w:proofErr w:type="spellStart"/>
            <w:r w:rsidRPr="002F1DD2">
              <w:t>deg</w:t>
            </w:r>
            <w:proofErr w:type="spellEnd"/>
          </w:p>
        </w:tc>
      </w:tr>
      <w:tr w:rsidR="002F1DD2" w:rsidRPr="002F1DD2" w14:paraId="30131E1B"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D575CCE" w14:textId="77777777" w:rsidR="002F1DD2" w:rsidRPr="002F1DD2" w:rsidRDefault="002F1DD2" w:rsidP="002F1DD2">
            <w:pPr>
              <w:pStyle w:val="AllText"/>
            </w:pPr>
            <w:r w:rsidRPr="002F1DD2">
              <w:t>Create Curved Mesh Element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B900B6D" w14:textId="77777777" w:rsidR="002F1DD2" w:rsidRPr="002F1DD2" w:rsidRDefault="002F1DD2" w:rsidP="002F1DD2">
            <w:pPr>
              <w:pStyle w:val="AllText"/>
            </w:pPr>
            <w:r w:rsidRPr="002F1DD2">
              <w:t>No</w:t>
            </w:r>
          </w:p>
        </w:tc>
      </w:tr>
      <w:tr w:rsidR="002F1DD2" w:rsidRPr="002F1DD2" w14:paraId="7A285795"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876AC8D" w14:textId="77777777" w:rsidR="002F1DD2" w:rsidRPr="002F1DD2" w:rsidRDefault="002F1DD2" w:rsidP="002F1DD2">
            <w:pPr>
              <w:pStyle w:val="AllText"/>
            </w:pPr>
            <w:r w:rsidRPr="002F1DD2">
              <w:t>Use part based measure for Assembly mes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BC686A6" w14:textId="77777777" w:rsidR="002F1DD2" w:rsidRPr="002F1DD2" w:rsidRDefault="002F1DD2" w:rsidP="002F1DD2">
            <w:pPr>
              <w:pStyle w:val="AllText"/>
            </w:pPr>
            <w:r w:rsidRPr="002F1DD2">
              <w:t>Yes</w:t>
            </w:r>
          </w:p>
        </w:tc>
      </w:tr>
    </w:tbl>
    <w:p w14:paraId="78B4E1B1" w14:textId="70525D74" w:rsidR="002F1DD2" w:rsidRPr="002F1DD2" w:rsidRDefault="002F1DD2" w:rsidP="00E85675">
      <w:pPr>
        <w:pStyle w:val="TableHead"/>
      </w:pPr>
      <w:bookmarkStart w:id="168" w:name="_Toc532928487"/>
      <w:bookmarkStart w:id="169" w:name="_Toc1834863"/>
      <w:r w:rsidRPr="002F1DD2">
        <w:t>Mesh settings</w:t>
      </w:r>
      <w:bookmarkEnd w:id="168"/>
      <w:bookmarkEnd w:id="169"/>
    </w:p>
    <w:p w14:paraId="4E43392A" w14:textId="77777777" w:rsidR="002F1DD2" w:rsidRPr="002F1DD2" w:rsidRDefault="002F1DD2" w:rsidP="002F1DD2">
      <w:pPr>
        <w:pStyle w:val="AllText"/>
        <w:rPr>
          <w:b/>
          <w:bCs/>
          <w:iCs/>
        </w:rPr>
      </w:pPr>
    </w:p>
    <w:p w14:paraId="03F4CF76" w14:textId="77777777" w:rsidR="002F1DD2" w:rsidRPr="002F1DD2" w:rsidRDefault="002F1DD2" w:rsidP="002F1DD2">
      <w:pPr>
        <w:pStyle w:val="AllText"/>
        <w:rPr>
          <w:b/>
          <w:bCs/>
          <w:iCs/>
        </w:rPr>
      </w:pPr>
    </w:p>
    <w:p w14:paraId="61C7951E" w14:textId="77777777" w:rsidR="002F1DD2" w:rsidRPr="002F1DD2" w:rsidRDefault="002F1DD2" w:rsidP="002F1DD2">
      <w:pPr>
        <w:pStyle w:val="AllText"/>
        <w:rPr>
          <w:b/>
          <w:bCs/>
          <w:iCs/>
        </w:rPr>
      </w:pPr>
      <w:r w:rsidRPr="002F1DD2">
        <w:rPr>
          <w:b/>
          <w:bCs/>
          <w:iCs/>
        </w:rPr>
        <w:lastRenderedPageBreak/>
        <w:t> Material(s)</w:t>
      </w: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353"/>
        <w:gridCol w:w="2539"/>
        <w:gridCol w:w="1454"/>
      </w:tblGrid>
      <w:tr w:rsidR="002F1DD2" w:rsidRPr="002F1DD2" w14:paraId="5962F5B6"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0B08307" w14:textId="77777777" w:rsidR="002F1DD2" w:rsidRPr="002F1DD2" w:rsidRDefault="002F1DD2" w:rsidP="002F1DD2">
            <w:pPr>
              <w:pStyle w:val="AllText"/>
            </w:pPr>
            <w:r w:rsidRPr="002F1DD2">
              <w:t>Nam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E9F894C" w14:textId="77777777" w:rsidR="002F1DD2" w:rsidRPr="002F1DD2" w:rsidRDefault="002F1DD2" w:rsidP="002F1DD2">
            <w:pPr>
              <w:pStyle w:val="AllText"/>
            </w:pPr>
            <w:r w:rsidRPr="002F1DD2">
              <w:t>Polystyrene, High Impact</w:t>
            </w:r>
          </w:p>
        </w:tc>
      </w:tr>
      <w:tr w:rsidR="002F1DD2" w:rsidRPr="002F1DD2" w14:paraId="59368F01"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4791D6F" w14:textId="77777777" w:rsidR="002F1DD2" w:rsidRPr="002F1DD2" w:rsidRDefault="002F1DD2" w:rsidP="002F1DD2">
            <w:pPr>
              <w:pStyle w:val="AllText"/>
            </w:pPr>
            <w:r w:rsidRPr="002F1DD2">
              <w:t>General</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56B0EC0" w14:textId="77777777" w:rsidR="002F1DD2" w:rsidRPr="002F1DD2" w:rsidRDefault="002F1DD2" w:rsidP="002F1DD2">
            <w:pPr>
              <w:pStyle w:val="AllText"/>
            </w:pPr>
            <w:r w:rsidRPr="002F1DD2">
              <w:t>Mass Densit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721DD61" w14:textId="77777777" w:rsidR="002F1DD2" w:rsidRPr="002F1DD2" w:rsidRDefault="002F1DD2" w:rsidP="002F1DD2">
            <w:pPr>
              <w:pStyle w:val="AllText"/>
            </w:pPr>
            <w:r w:rsidRPr="002F1DD2">
              <w:t>1.022 g/cm^3</w:t>
            </w:r>
          </w:p>
        </w:tc>
      </w:tr>
      <w:tr w:rsidR="002F1DD2" w:rsidRPr="002F1DD2" w14:paraId="55EC6BDB"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1D18FF1E"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2FFEEFF" w14:textId="77777777" w:rsidR="002F1DD2" w:rsidRPr="002F1DD2" w:rsidRDefault="002F1DD2" w:rsidP="002F1DD2">
            <w:pPr>
              <w:pStyle w:val="AllText"/>
            </w:pPr>
            <w:r w:rsidRPr="002F1DD2">
              <w:t>Yield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F80A952" w14:textId="77777777" w:rsidR="002F1DD2" w:rsidRPr="002F1DD2" w:rsidRDefault="002F1DD2" w:rsidP="002F1DD2">
            <w:pPr>
              <w:pStyle w:val="AllText"/>
            </w:pPr>
            <w:r w:rsidRPr="002F1DD2">
              <w:t>26.5 MPa</w:t>
            </w:r>
          </w:p>
        </w:tc>
      </w:tr>
      <w:tr w:rsidR="002F1DD2" w:rsidRPr="002F1DD2" w14:paraId="7CC59371"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69F28BD2"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8EADA46" w14:textId="77777777" w:rsidR="002F1DD2" w:rsidRPr="002F1DD2" w:rsidRDefault="002F1DD2" w:rsidP="002F1DD2">
            <w:pPr>
              <w:pStyle w:val="AllText"/>
            </w:pPr>
            <w:r w:rsidRPr="002F1DD2">
              <w:t>Ultimate Tensile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4C460E3" w14:textId="77777777" w:rsidR="002F1DD2" w:rsidRPr="002F1DD2" w:rsidRDefault="002F1DD2" w:rsidP="002F1DD2">
            <w:pPr>
              <w:pStyle w:val="AllText"/>
            </w:pPr>
            <w:r w:rsidRPr="002F1DD2">
              <w:t>25.5 MPa</w:t>
            </w:r>
          </w:p>
        </w:tc>
      </w:tr>
      <w:tr w:rsidR="002F1DD2" w:rsidRPr="002F1DD2" w14:paraId="5B41AB18"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2B651FB" w14:textId="77777777" w:rsidR="002F1DD2" w:rsidRPr="002F1DD2" w:rsidRDefault="002F1DD2" w:rsidP="002F1DD2">
            <w:pPr>
              <w:pStyle w:val="AllText"/>
            </w:pPr>
            <w:r w:rsidRPr="002F1DD2">
              <w:t>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773F4CE" w14:textId="77777777" w:rsidR="002F1DD2" w:rsidRPr="002F1DD2" w:rsidRDefault="002F1DD2" w:rsidP="002F1DD2">
            <w:pPr>
              <w:pStyle w:val="AllText"/>
            </w:pPr>
            <w:r w:rsidRPr="002F1DD2">
              <w:t>Young's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6836EE1" w14:textId="77777777" w:rsidR="002F1DD2" w:rsidRPr="002F1DD2" w:rsidRDefault="002F1DD2" w:rsidP="002F1DD2">
            <w:pPr>
              <w:pStyle w:val="AllText"/>
            </w:pPr>
            <w:r w:rsidRPr="002F1DD2">
              <w:t xml:space="preserve">1.9 </w:t>
            </w:r>
            <w:proofErr w:type="spellStart"/>
            <w:r w:rsidRPr="002F1DD2">
              <w:t>GPa</w:t>
            </w:r>
            <w:proofErr w:type="spellEnd"/>
          </w:p>
        </w:tc>
      </w:tr>
      <w:tr w:rsidR="002F1DD2" w:rsidRPr="002F1DD2" w14:paraId="60AF5AEE"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014D8D24"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72C5441" w14:textId="77777777" w:rsidR="002F1DD2" w:rsidRPr="002F1DD2" w:rsidRDefault="002F1DD2" w:rsidP="002F1DD2">
            <w:pPr>
              <w:pStyle w:val="AllText"/>
            </w:pPr>
            <w:r w:rsidRPr="002F1DD2">
              <w:t>Poisson's Ratio</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AA9019B" w14:textId="77777777" w:rsidR="002F1DD2" w:rsidRPr="002F1DD2" w:rsidRDefault="002F1DD2" w:rsidP="002F1DD2">
            <w:pPr>
              <w:pStyle w:val="AllText"/>
            </w:pPr>
            <w:r w:rsidRPr="002F1DD2">
              <w:t xml:space="preserve">0.38 </w:t>
            </w:r>
            <w:proofErr w:type="spellStart"/>
            <w:r w:rsidRPr="002F1DD2">
              <w:t>ul</w:t>
            </w:r>
            <w:proofErr w:type="spellEnd"/>
          </w:p>
        </w:tc>
      </w:tr>
      <w:tr w:rsidR="002F1DD2" w:rsidRPr="002F1DD2" w14:paraId="096952DF"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424046D2"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6E9CD17" w14:textId="77777777" w:rsidR="002F1DD2" w:rsidRPr="002F1DD2" w:rsidRDefault="002F1DD2" w:rsidP="002F1DD2">
            <w:pPr>
              <w:pStyle w:val="AllText"/>
            </w:pPr>
            <w:r w:rsidRPr="002F1DD2">
              <w:t>Shear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26DCD49" w14:textId="77777777" w:rsidR="002F1DD2" w:rsidRPr="002F1DD2" w:rsidRDefault="002F1DD2" w:rsidP="002F1DD2">
            <w:pPr>
              <w:pStyle w:val="AllText"/>
            </w:pPr>
            <w:r w:rsidRPr="002F1DD2">
              <w:t xml:space="preserve">0.688406 </w:t>
            </w:r>
            <w:proofErr w:type="spellStart"/>
            <w:r w:rsidRPr="002F1DD2">
              <w:t>GPa</w:t>
            </w:r>
            <w:proofErr w:type="spellEnd"/>
          </w:p>
        </w:tc>
      </w:tr>
      <w:tr w:rsidR="002F1DD2" w:rsidRPr="002F1DD2" w14:paraId="4164465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89CF753" w14:textId="77777777" w:rsidR="002F1DD2" w:rsidRPr="002F1DD2" w:rsidRDefault="002F1DD2" w:rsidP="002F1DD2">
            <w:pPr>
              <w:pStyle w:val="AllText"/>
            </w:pPr>
            <w:r w:rsidRPr="002F1DD2">
              <w:t>Part Name(s)</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8C8FB7A" w14:textId="77777777" w:rsidR="002F1DD2" w:rsidRPr="002F1DD2" w:rsidRDefault="002F1DD2" w:rsidP="002F1DD2">
            <w:pPr>
              <w:pStyle w:val="AllText"/>
            </w:pPr>
            <w:r w:rsidRPr="002F1DD2">
              <w:t>HALF CONE</w:t>
            </w:r>
            <w:r w:rsidRPr="002F1DD2">
              <w:br/>
              <w:t>HALF CONE</w:t>
            </w:r>
            <w:r w:rsidRPr="002F1DD2">
              <w:br/>
              <w:t>HALF CYLINDER</w:t>
            </w:r>
            <w:r w:rsidRPr="002F1DD2">
              <w:br/>
              <w:t>HALF CYLINDER</w:t>
            </w:r>
            <w:r w:rsidRPr="002F1DD2">
              <w:br/>
              <w:t>RECTANGULER</w:t>
            </w:r>
            <w:r w:rsidRPr="002F1DD2">
              <w:br/>
            </w:r>
            <w:proofErr w:type="spellStart"/>
            <w:r w:rsidRPr="002F1DD2">
              <w:t>RECTANGULER</w:t>
            </w:r>
            <w:proofErr w:type="spellEnd"/>
          </w:p>
        </w:tc>
      </w:tr>
    </w:tbl>
    <w:p w14:paraId="3EEC7631" w14:textId="77777777" w:rsidR="002F1DD2" w:rsidRPr="002F1DD2" w:rsidRDefault="002F1DD2" w:rsidP="002F1DD2">
      <w:pPr>
        <w:pStyle w:val="AllText"/>
        <w:rPr>
          <w:vanish/>
        </w:rPr>
      </w:pP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353"/>
        <w:gridCol w:w="2539"/>
        <w:gridCol w:w="1454"/>
      </w:tblGrid>
      <w:tr w:rsidR="002F1DD2" w:rsidRPr="002F1DD2" w14:paraId="3708EB0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07EFAD0" w14:textId="77777777" w:rsidR="002F1DD2" w:rsidRPr="002F1DD2" w:rsidRDefault="002F1DD2" w:rsidP="002F1DD2">
            <w:pPr>
              <w:pStyle w:val="AllText"/>
            </w:pPr>
            <w:r w:rsidRPr="002F1DD2">
              <w:t>Nam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268BC33" w14:textId="77777777" w:rsidR="002F1DD2" w:rsidRPr="002F1DD2" w:rsidRDefault="002F1DD2" w:rsidP="002F1DD2">
            <w:pPr>
              <w:pStyle w:val="AllText"/>
            </w:pPr>
            <w:r w:rsidRPr="002F1DD2">
              <w:t>PPS Plastic</w:t>
            </w:r>
          </w:p>
        </w:tc>
      </w:tr>
      <w:tr w:rsidR="002F1DD2" w:rsidRPr="002F1DD2" w14:paraId="2FEE3444"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C2D9182" w14:textId="77777777" w:rsidR="002F1DD2" w:rsidRPr="002F1DD2" w:rsidRDefault="002F1DD2" w:rsidP="002F1DD2">
            <w:pPr>
              <w:pStyle w:val="AllText"/>
            </w:pPr>
            <w:r w:rsidRPr="002F1DD2">
              <w:t>General</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B340EE1" w14:textId="77777777" w:rsidR="002F1DD2" w:rsidRPr="002F1DD2" w:rsidRDefault="002F1DD2" w:rsidP="002F1DD2">
            <w:pPr>
              <w:pStyle w:val="AllText"/>
            </w:pPr>
            <w:r w:rsidRPr="002F1DD2">
              <w:t>Mass Densit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72BA1E3" w14:textId="77777777" w:rsidR="002F1DD2" w:rsidRPr="002F1DD2" w:rsidRDefault="002F1DD2" w:rsidP="002F1DD2">
            <w:pPr>
              <w:pStyle w:val="AllText"/>
            </w:pPr>
            <w:r w:rsidRPr="002F1DD2">
              <w:t>1.637 g/cm^3</w:t>
            </w:r>
          </w:p>
        </w:tc>
      </w:tr>
      <w:tr w:rsidR="002F1DD2" w:rsidRPr="002F1DD2" w14:paraId="0C12EC22"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6057F463"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475215" w14:textId="77777777" w:rsidR="002F1DD2" w:rsidRPr="002F1DD2" w:rsidRDefault="002F1DD2" w:rsidP="002F1DD2">
            <w:pPr>
              <w:pStyle w:val="AllText"/>
            </w:pPr>
            <w:r w:rsidRPr="002F1DD2">
              <w:t>Yield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024BA7C" w14:textId="77777777" w:rsidR="002F1DD2" w:rsidRPr="002F1DD2" w:rsidRDefault="002F1DD2" w:rsidP="002F1DD2">
            <w:pPr>
              <w:pStyle w:val="AllText"/>
            </w:pPr>
            <w:r w:rsidRPr="002F1DD2">
              <w:t>68.9 MPa</w:t>
            </w:r>
          </w:p>
        </w:tc>
      </w:tr>
      <w:tr w:rsidR="002F1DD2" w:rsidRPr="002F1DD2" w14:paraId="4B0A53CF"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4CF999F6"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E944265" w14:textId="77777777" w:rsidR="002F1DD2" w:rsidRPr="002F1DD2" w:rsidRDefault="002F1DD2" w:rsidP="002F1DD2">
            <w:pPr>
              <w:pStyle w:val="AllText"/>
            </w:pPr>
            <w:r w:rsidRPr="002F1DD2">
              <w:t>Ultimate Tensile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8C3CFDE" w14:textId="77777777" w:rsidR="002F1DD2" w:rsidRPr="002F1DD2" w:rsidRDefault="002F1DD2" w:rsidP="002F1DD2">
            <w:pPr>
              <w:pStyle w:val="AllText"/>
            </w:pPr>
            <w:r w:rsidRPr="002F1DD2">
              <w:t>82.7 MPa</w:t>
            </w:r>
          </w:p>
        </w:tc>
      </w:tr>
      <w:tr w:rsidR="002F1DD2" w:rsidRPr="002F1DD2" w14:paraId="7E243542"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63E1612" w14:textId="77777777" w:rsidR="002F1DD2" w:rsidRPr="002F1DD2" w:rsidRDefault="002F1DD2" w:rsidP="002F1DD2">
            <w:pPr>
              <w:pStyle w:val="AllText"/>
            </w:pPr>
            <w:r w:rsidRPr="002F1DD2">
              <w:t>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6E1A3A0" w14:textId="77777777" w:rsidR="002F1DD2" w:rsidRPr="002F1DD2" w:rsidRDefault="002F1DD2" w:rsidP="002F1DD2">
            <w:pPr>
              <w:pStyle w:val="AllText"/>
            </w:pPr>
            <w:r w:rsidRPr="002F1DD2">
              <w:t>Young's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94F3154" w14:textId="77777777" w:rsidR="002F1DD2" w:rsidRPr="002F1DD2" w:rsidRDefault="002F1DD2" w:rsidP="002F1DD2">
            <w:pPr>
              <w:pStyle w:val="AllText"/>
            </w:pPr>
            <w:r w:rsidRPr="002F1DD2">
              <w:t xml:space="preserve">2.7 </w:t>
            </w:r>
            <w:proofErr w:type="spellStart"/>
            <w:r w:rsidRPr="002F1DD2">
              <w:t>GPa</w:t>
            </w:r>
            <w:proofErr w:type="spellEnd"/>
          </w:p>
        </w:tc>
      </w:tr>
      <w:tr w:rsidR="002F1DD2" w:rsidRPr="002F1DD2" w14:paraId="222BFAEC"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4E1C2BB2"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C53C48" w14:textId="77777777" w:rsidR="002F1DD2" w:rsidRPr="002F1DD2" w:rsidRDefault="002F1DD2" w:rsidP="002F1DD2">
            <w:pPr>
              <w:pStyle w:val="AllText"/>
            </w:pPr>
            <w:r w:rsidRPr="002F1DD2">
              <w:t>Poisson's Ratio</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EA67039" w14:textId="77777777" w:rsidR="002F1DD2" w:rsidRPr="002F1DD2" w:rsidRDefault="002F1DD2" w:rsidP="002F1DD2">
            <w:pPr>
              <w:pStyle w:val="AllText"/>
            </w:pPr>
            <w:r w:rsidRPr="002F1DD2">
              <w:t xml:space="preserve">0.4 </w:t>
            </w:r>
            <w:proofErr w:type="spellStart"/>
            <w:r w:rsidRPr="002F1DD2">
              <w:t>ul</w:t>
            </w:r>
            <w:proofErr w:type="spellEnd"/>
          </w:p>
        </w:tc>
      </w:tr>
      <w:tr w:rsidR="002F1DD2" w:rsidRPr="002F1DD2" w14:paraId="5F35B0F2"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0C45FCC4"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3FE9430" w14:textId="77777777" w:rsidR="002F1DD2" w:rsidRPr="002F1DD2" w:rsidRDefault="002F1DD2" w:rsidP="002F1DD2">
            <w:pPr>
              <w:pStyle w:val="AllText"/>
            </w:pPr>
            <w:r w:rsidRPr="002F1DD2">
              <w:t>Shear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887DCFE" w14:textId="77777777" w:rsidR="002F1DD2" w:rsidRPr="002F1DD2" w:rsidRDefault="002F1DD2" w:rsidP="002F1DD2">
            <w:pPr>
              <w:pStyle w:val="AllText"/>
            </w:pPr>
            <w:r w:rsidRPr="002F1DD2">
              <w:t xml:space="preserve">0.964286 </w:t>
            </w:r>
            <w:proofErr w:type="spellStart"/>
            <w:r w:rsidRPr="002F1DD2">
              <w:t>GPa</w:t>
            </w:r>
            <w:proofErr w:type="spellEnd"/>
          </w:p>
        </w:tc>
      </w:tr>
      <w:tr w:rsidR="002F1DD2" w:rsidRPr="002F1DD2" w14:paraId="338CAD9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D2285B" w14:textId="77777777" w:rsidR="002F1DD2" w:rsidRPr="002F1DD2" w:rsidRDefault="002F1DD2" w:rsidP="002F1DD2">
            <w:pPr>
              <w:pStyle w:val="AllText"/>
            </w:pPr>
            <w:r w:rsidRPr="002F1DD2">
              <w:t>Part Name(s)</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E62E8DF" w14:textId="77777777" w:rsidR="002F1DD2" w:rsidRPr="002F1DD2" w:rsidRDefault="002F1DD2" w:rsidP="002F1DD2">
            <w:pPr>
              <w:pStyle w:val="AllText"/>
            </w:pPr>
            <w:r w:rsidRPr="002F1DD2">
              <w:t>timber box</w:t>
            </w:r>
            <w:r w:rsidRPr="002F1DD2">
              <w:br/>
              <w:t>timber box</w:t>
            </w:r>
            <w:r w:rsidRPr="002F1DD2">
              <w:br/>
              <w:t>timber box</w:t>
            </w:r>
            <w:r w:rsidRPr="002F1DD2">
              <w:br/>
              <w:t>timber box</w:t>
            </w:r>
            <w:r w:rsidRPr="002F1DD2">
              <w:br/>
              <w:t>electric box</w:t>
            </w:r>
          </w:p>
        </w:tc>
      </w:tr>
    </w:tbl>
    <w:p w14:paraId="36EC805A" w14:textId="77777777" w:rsidR="002F1DD2" w:rsidRPr="002F1DD2" w:rsidRDefault="002F1DD2" w:rsidP="002F1DD2">
      <w:pPr>
        <w:pStyle w:val="AllText"/>
        <w:rPr>
          <w:vanish/>
        </w:rPr>
      </w:pP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353"/>
        <w:gridCol w:w="2539"/>
        <w:gridCol w:w="1334"/>
      </w:tblGrid>
      <w:tr w:rsidR="002F1DD2" w:rsidRPr="002F1DD2" w14:paraId="0B8EA6EE"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A04D842" w14:textId="77777777" w:rsidR="002F1DD2" w:rsidRPr="002F1DD2" w:rsidRDefault="002F1DD2" w:rsidP="002F1DD2">
            <w:pPr>
              <w:pStyle w:val="AllText"/>
            </w:pPr>
            <w:r w:rsidRPr="002F1DD2">
              <w:t>Nam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6E93478" w14:textId="77777777" w:rsidR="002F1DD2" w:rsidRPr="002F1DD2" w:rsidRDefault="002F1DD2" w:rsidP="002F1DD2">
            <w:pPr>
              <w:pStyle w:val="AllText"/>
            </w:pPr>
            <w:r w:rsidRPr="002F1DD2">
              <w:t>PVC-Piping</w:t>
            </w:r>
          </w:p>
        </w:tc>
      </w:tr>
      <w:tr w:rsidR="002F1DD2" w:rsidRPr="002F1DD2" w14:paraId="64AB4EEB"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AA6A8F0" w14:textId="77777777" w:rsidR="002F1DD2" w:rsidRPr="002F1DD2" w:rsidRDefault="002F1DD2" w:rsidP="002F1DD2">
            <w:pPr>
              <w:pStyle w:val="AllText"/>
            </w:pPr>
            <w:r w:rsidRPr="002F1DD2">
              <w:t>General</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6ABED08" w14:textId="77777777" w:rsidR="002F1DD2" w:rsidRPr="002F1DD2" w:rsidRDefault="002F1DD2" w:rsidP="002F1DD2">
            <w:pPr>
              <w:pStyle w:val="AllText"/>
            </w:pPr>
            <w:r w:rsidRPr="002F1DD2">
              <w:t>Mass Densit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CB130D5" w14:textId="77777777" w:rsidR="002F1DD2" w:rsidRPr="002F1DD2" w:rsidRDefault="002F1DD2" w:rsidP="002F1DD2">
            <w:pPr>
              <w:pStyle w:val="AllText"/>
            </w:pPr>
            <w:r w:rsidRPr="002F1DD2">
              <w:t>1.4 g/cm^3</w:t>
            </w:r>
          </w:p>
        </w:tc>
      </w:tr>
      <w:tr w:rsidR="002F1DD2" w:rsidRPr="002F1DD2" w14:paraId="1D9D7964"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1AFF6ACF"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3B14E15" w14:textId="77777777" w:rsidR="002F1DD2" w:rsidRPr="002F1DD2" w:rsidRDefault="002F1DD2" w:rsidP="002F1DD2">
            <w:pPr>
              <w:pStyle w:val="AllText"/>
            </w:pPr>
            <w:r w:rsidRPr="002F1DD2">
              <w:t>Yield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40D4F06" w14:textId="77777777" w:rsidR="002F1DD2" w:rsidRPr="002F1DD2" w:rsidRDefault="002F1DD2" w:rsidP="002F1DD2">
            <w:pPr>
              <w:pStyle w:val="AllText"/>
            </w:pPr>
            <w:r w:rsidRPr="002F1DD2">
              <w:t>46.53 MPa</w:t>
            </w:r>
          </w:p>
        </w:tc>
      </w:tr>
      <w:tr w:rsidR="002F1DD2" w:rsidRPr="002F1DD2" w14:paraId="35ADBB25"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3D46AD7F"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B7AB581" w14:textId="77777777" w:rsidR="002F1DD2" w:rsidRPr="002F1DD2" w:rsidRDefault="002F1DD2" w:rsidP="002F1DD2">
            <w:pPr>
              <w:pStyle w:val="AllText"/>
            </w:pPr>
            <w:r w:rsidRPr="002F1DD2">
              <w:t>Ultimate Tensile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D9203F0" w14:textId="77777777" w:rsidR="002F1DD2" w:rsidRPr="002F1DD2" w:rsidRDefault="002F1DD2" w:rsidP="002F1DD2">
            <w:pPr>
              <w:pStyle w:val="AllText"/>
            </w:pPr>
            <w:r w:rsidRPr="002F1DD2">
              <w:t>52.36 MPa</w:t>
            </w:r>
          </w:p>
        </w:tc>
      </w:tr>
      <w:tr w:rsidR="002F1DD2" w:rsidRPr="002F1DD2" w14:paraId="15B19F63"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4F153AE" w14:textId="77777777" w:rsidR="002F1DD2" w:rsidRPr="002F1DD2" w:rsidRDefault="002F1DD2" w:rsidP="002F1DD2">
            <w:pPr>
              <w:pStyle w:val="AllText"/>
            </w:pPr>
            <w:r w:rsidRPr="002F1DD2">
              <w:t>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92420DE" w14:textId="77777777" w:rsidR="002F1DD2" w:rsidRPr="002F1DD2" w:rsidRDefault="002F1DD2" w:rsidP="002F1DD2">
            <w:pPr>
              <w:pStyle w:val="AllText"/>
            </w:pPr>
            <w:r w:rsidRPr="002F1DD2">
              <w:t>Young's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A0D9248" w14:textId="77777777" w:rsidR="002F1DD2" w:rsidRPr="002F1DD2" w:rsidRDefault="002F1DD2" w:rsidP="002F1DD2">
            <w:pPr>
              <w:pStyle w:val="AllText"/>
            </w:pPr>
            <w:r w:rsidRPr="002F1DD2">
              <w:t xml:space="preserve">3.4 </w:t>
            </w:r>
            <w:proofErr w:type="spellStart"/>
            <w:r w:rsidRPr="002F1DD2">
              <w:t>GPa</w:t>
            </w:r>
            <w:proofErr w:type="spellEnd"/>
          </w:p>
        </w:tc>
      </w:tr>
      <w:tr w:rsidR="002F1DD2" w:rsidRPr="002F1DD2" w14:paraId="6E40E7ED"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5A3C5A87"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869C468" w14:textId="77777777" w:rsidR="002F1DD2" w:rsidRPr="002F1DD2" w:rsidRDefault="002F1DD2" w:rsidP="002F1DD2">
            <w:pPr>
              <w:pStyle w:val="AllText"/>
            </w:pPr>
            <w:r w:rsidRPr="002F1DD2">
              <w:t>Poisson's Ratio</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CA0C20A" w14:textId="77777777" w:rsidR="002F1DD2" w:rsidRPr="002F1DD2" w:rsidRDefault="002F1DD2" w:rsidP="002F1DD2">
            <w:pPr>
              <w:pStyle w:val="AllText"/>
            </w:pPr>
            <w:r w:rsidRPr="002F1DD2">
              <w:t xml:space="preserve">0.4 </w:t>
            </w:r>
            <w:proofErr w:type="spellStart"/>
            <w:r w:rsidRPr="002F1DD2">
              <w:t>ul</w:t>
            </w:r>
            <w:proofErr w:type="spellEnd"/>
          </w:p>
        </w:tc>
      </w:tr>
      <w:tr w:rsidR="002F1DD2" w:rsidRPr="002F1DD2" w14:paraId="3BC2B91D"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4B0E5753"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038D81C" w14:textId="77777777" w:rsidR="002F1DD2" w:rsidRPr="002F1DD2" w:rsidRDefault="002F1DD2" w:rsidP="002F1DD2">
            <w:pPr>
              <w:pStyle w:val="AllText"/>
            </w:pPr>
            <w:r w:rsidRPr="002F1DD2">
              <w:t>Shear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FC74C31" w14:textId="77777777" w:rsidR="002F1DD2" w:rsidRPr="002F1DD2" w:rsidRDefault="002F1DD2" w:rsidP="002F1DD2">
            <w:pPr>
              <w:pStyle w:val="AllText"/>
            </w:pPr>
            <w:r w:rsidRPr="002F1DD2">
              <w:t xml:space="preserve">1.21429 </w:t>
            </w:r>
            <w:proofErr w:type="spellStart"/>
            <w:r w:rsidRPr="002F1DD2">
              <w:t>GPa</w:t>
            </w:r>
            <w:proofErr w:type="spellEnd"/>
          </w:p>
        </w:tc>
      </w:tr>
      <w:tr w:rsidR="002F1DD2" w:rsidRPr="002F1DD2" w14:paraId="0CF0F342"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8445013" w14:textId="77777777" w:rsidR="002F1DD2" w:rsidRPr="002F1DD2" w:rsidRDefault="002F1DD2" w:rsidP="002F1DD2">
            <w:pPr>
              <w:pStyle w:val="AllText"/>
            </w:pPr>
            <w:r w:rsidRPr="002F1DD2">
              <w:t>Part Name(s)</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FC0A7C5" w14:textId="77777777" w:rsidR="002F1DD2" w:rsidRPr="002F1DD2" w:rsidRDefault="002F1DD2" w:rsidP="002F1DD2">
            <w:pPr>
              <w:pStyle w:val="AllText"/>
            </w:pPr>
            <w:proofErr w:type="spellStart"/>
            <w:r w:rsidRPr="002F1DD2">
              <w:t>pvc</w:t>
            </w:r>
            <w:proofErr w:type="spellEnd"/>
            <w:r w:rsidRPr="002F1DD2">
              <w:t xml:space="preserve"> pipe 4</w:t>
            </w:r>
            <w:r w:rsidRPr="002F1DD2">
              <w:br/>
            </w:r>
            <w:proofErr w:type="spellStart"/>
            <w:r w:rsidRPr="002F1DD2">
              <w:t>pvc</w:t>
            </w:r>
            <w:proofErr w:type="spellEnd"/>
            <w:r w:rsidRPr="002F1DD2">
              <w:t xml:space="preserve"> pipe 4</w:t>
            </w:r>
            <w:r w:rsidRPr="002F1DD2">
              <w:br/>
            </w:r>
            <w:proofErr w:type="spellStart"/>
            <w:r w:rsidRPr="002F1DD2">
              <w:t>pvc</w:t>
            </w:r>
            <w:proofErr w:type="spellEnd"/>
            <w:r w:rsidRPr="002F1DD2">
              <w:t xml:space="preserve"> pipe 4</w:t>
            </w:r>
            <w:r w:rsidRPr="002F1DD2">
              <w:br/>
            </w:r>
            <w:proofErr w:type="spellStart"/>
            <w:r w:rsidRPr="002F1DD2">
              <w:t>pvc</w:t>
            </w:r>
            <w:proofErr w:type="spellEnd"/>
            <w:r w:rsidRPr="002F1DD2">
              <w:t xml:space="preserve"> pipe 4</w:t>
            </w:r>
            <w:r w:rsidRPr="002F1DD2">
              <w:br/>
            </w:r>
            <w:proofErr w:type="spellStart"/>
            <w:r w:rsidRPr="002F1DD2">
              <w:t>pvc</w:t>
            </w:r>
            <w:proofErr w:type="spellEnd"/>
            <w:r w:rsidRPr="002F1DD2">
              <w:t xml:space="preserve"> pipe 18.5</w:t>
            </w:r>
            <w:r w:rsidRPr="002F1DD2">
              <w:br/>
            </w:r>
            <w:proofErr w:type="spellStart"/>
            <w:r w:rsidRPr="002F1DD2">
              <w:t>pvc</w:t>
            </w:r>
            <w:proofErr w:type="spellEnd"/>
            <w:r w:rsidRPr="002F1DD2">
              <w:t xml:space="preserve"> pipe 18.5</w:t>
            </w:r>
            <w:r w:rsidRPr="002F1DD2">
              <w:br/>
              <w:t>l bow new</w:t>
            </w:r>
            <w:r w:rsidRPr="002F1DD2">
              <w:br/>
              <w:t>l bow new</w:t>
            </w:r>
            <w:r w:rsidRPr="002F1DD2">
              <w:br/>
              <w:t>l bow new</w:t>
            </w:r>
            <w:r w:rsidRPr="002F1DD2">
              <w:br/>
              <w:t>l bow new</w:t>
            </w:r>
          </w:p>
        </w:tc>
      </w:tr>
    </w:tbl>
    <w:p w14:paraId="12B0D16B" w14:textId="77777777" w:rsidR="002F1DD2" w:rsidRPr="002F1DD2" w:rsidRDefault="002F1DD2" w:rsidP="002F1DD2">
      <w:pPr>
        <w:pStyle w:val="AllText"/>
        <w:rPr>
          <w:vanish/>
        </w:rPr>
      </w:pPr>
    </w:p>
    <w:tbl>
      <w:tblPr>
        <w:tblW w:w="8867" w:type="dxa"/>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2296"/>
        <w:gridCol w:w="4308"/>
        <w:gridCol w:w="2263"/>
      </w:tblGrid>
      <w:tr w:rsidR="002F1DD2" w:rsidRPr="002F1DD2" w14:paraId="6D29B095" w14:textId="77777777" w:rsidTr="002F1DD2">
        <w:trPr>
          <w:trHeight w:val="295"/>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45EB051" w14:textId="77777777" w:rsidR="002F1DD2" w:rsidRPr="002F1DD2" w:rsidRDefault="002F1DD2" w:rsidP="002F1DD2">
            <w:pPr>
              <w:pStyle w:val="AllText"/>
            </w:pPr>
            <w:r w:rsidRPr="002F1DD2">
              <w:t>Nam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F9EE0FA" w14:textId="77777777" w:rsidR="002F1DD2" w:rsidRPr="002F1DD2" w:rsidRDefault="002F1DD2" w:rsidP="002F1DD2">
            <w:pPr>
              <w:pStyle w:val="AllText"/>
            </w:pPr>
            <w:r w:rsidRPr="002F1DD2">
              <w:t>Aluminum 6061</w:t>
            </w:r>
          </w:p>
        </w:tc>
      </w:tr>
      <w:tr w:rsidR="002F1DD2" w:rsidRPr="002F1DD2" w14:paraId="2EB9FA24" w14:textId="77777777" w:rsidTr="002F1DD2">
        <w:trPr>
          <w:trHeight w:val="346"/>
        </w:trPr>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3683531" w14:textId="77777777" w:rsidR="002F1DD2" w:rsidRPr="002F1DD2" w:rsidRDefault="002F1DD2" w:rsidP="002F1DD2">
            <w:pPr>
              <w:pStyle w:val="AllText"/>
            </w:pPr>
            <w:r w:rsidRPr="002F1DD2">
              <w:t>General</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FCD9CBF" w14:textId="77777777" w:rsidR="002F1DD2" w:rsidRPr="002F1DD2" w:rsidRDefault="002F1DD2" w:rsidP="002F1DD2">
            <w:pPr>
              <w:pStyle w:val="AllText"/>
            </w:pPr>
            <w:r w:rsidRPr="002F1DD2">
              <w:t>Mass Densit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E0346A6" w14:textId="77777777" w:rsidR="002F1DD2" w:rsidRPr="002F1DD2" w:rsidRDefault="002F1DD2" w:rsidP="002F1DD2">
            <w:pPr>
              <w:pStyle w:val="AllText"/>
            </w:pPr>
            <w:r w:rsidRPr="002F1DD2">
              <w:t>2.7 g/cm^3</w:t>
            </w:r>
          </w:p>
        </w:tc>
      </w:tr>
      <w:tr w:rsidR="002F1DD2" w:rsidRPr="002F1DD2" w14:paraId="55D16B57" w14:textId="77777777" w:rsidTr="002F1DD2">
        <w:trPr>
          <w:trHeight w:val="436"/>
        </w:trPr>
        <w:tc>
          <w:tcPr>
            <w:tcW w:w="0" w:type="auto"/>
            <w:vMerge/>
            <w:tcBorders>
              <w:top w:val="single" w:sz="6" w:space="0" w:color="1E90FF"/>
              <w:bottom w:val="single" w:sz="6" w:space="0" w:color="1E90FF"/>
              <w:right w:val="single" w:sz="6" w:space="0" w:color="1E90FF"/>
            </w:tcBorders>
            <w:shd w:val="clear" w:color="auto" w:fill="D9E6FF"/>
            <w:vAlign w:val="center"/>
            <w:hideMark/>
          </w:tcPr>
          <w:p w14:paraId="2FBDF485"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55A6A0F" w14:textId="77777777" w:rsidR="002F1DD2" w:rsidRPr="002F1DD2" w:rsidRDefault="002F1DD2" w:rsidP="002F1DD2">
            <w:pPr>
              <w:pStyle w:val="AllText"/>
            </w:pPr>
            <w:r w:rsidRPr="002F1DD2">
              <w:t>Yield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8A38FD4" w14:textId="77777777" w:rsidR="002F1DD2" w:rsidRPr="002F1DD2" w:rsidRDefault="002F1DD2" w:rsidP="002F1DD2">
            <w:pPr>
              <w:pStyle w:val="AllText"/>
            </w:pPr>
            <w:r w:rsidRPr="002F1DD2">
              <w:t>275 MPa</w:t>
            </w:r>
          </w:p>
        </w:tc>
      </w:tr>
      <w:tr w:rsidR="002F1DD2" w:rsidRPr="002F1DD2" w14:paraId="640B13D3" w14:textId="77777777" w:rsidTr="002F1DD2">
        <w:trPr>
          <w:trHeight w:val="372"/>
        </w:trPr>
        <w:tc>
          <w:tcPr>
            <w:tcW w:w="0" w:type="auto"/>
            <w:vMerge/>
            <w:tcBorders>
              <w:top w:val="single" w:sz="6" w:space="0" w:color="1E90FF"/>
              <w:bottom w:val="single" w:sz="6" w:space="0" w:color="1E90FF"/>
              <w:right w:val="single" w:sz="6" w:space="0" w:color="1E90FF"/>
            </w:tcBorders>
            <w:shd w:val="clear" w:color="auto" w:fill="D9E6FF"/>
            <w:vAlign w:val="center"/>
            <w:hideMark/>
          </w:tcPr>
          <w:p w14:paraId="5E0FD2B4"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0132506" w14:textId="77777777" w:rsidR="002F1DD2" w:rsidRPr="002F1DD2" w:rsidRDefault="002F1DD2" w:rsidP="002F1DD2">
            <w:pPr>
              <w:pStyle w:val="AllText"/>
            </w:pPr>
            <w:r w:rsidRPr="002F1DD2">
              <w:t>Ultimate Tensile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98024A9" w14:textId="77777777" w:rsidR="002F1DD2" w:rsidRPr="002F1DD2" w:rsidRDefault="002F1DD2" w:rsidP="002F1DD2">
            <w:pPr>
              <w:pStyle w:val="AllText"/>
            </w:pPr>
            <w:r w:rsidRPr="002F1DD2">
              <w:t>310 MPa</w:t>
            </w:r>
          </w:p>
        </w:tc>
      </w:tr>
      <w:tr w:rsidR="002F1DD2" w:rsidRPr="002F1DD2" w14:paraId="0985E339" w14:textId="77777777" w:rsidTr="002F1DD2">
        <w:trPr>
          <w:trHeight w:val="346"/>
        </w:trPr>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8047AD8" w14:textId="77777777" w:rsidR="002F1DD2" w:rsidRPr="002F1DD2" w:rsidRDefault="002F1DD2" w:rsidP="002F1DD2">
            <w:pPr>
              <w:pStyle w:val="AllText"/>
            </w:pPr>
            <w:r w:rsidRPr="002F1DD2">
              <w:t>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EE9673D" w14:textId="77777777" w:rsidR="002F1DD2" w:rsidRPr="002F1DD2" w:rsidRDefault="002F1DD2" w:rsidP="002F1DD2">
            <w:pPr>
              <w:pStyle w:val="AllText"/>
            </w:pPr>
            <w:r w:rsidRPr="002F1DD2">
              <w:t>Young's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B2A86E5" w14:textId="77777777" w:rsidR="002F1DD2" w:rsidRPr="002F1DD2" w:rsidRDefault="002F1DD2" w:rsidP="002F1DD2">
            <w:pPr>
              <w:pStyle w:val="AllText"/>
            </w:pPr>
            <w:r w:rsidRPr="002F1DD2">
              <w:t xml:space="preserve">68.9 </w:t>
            </w:r>
            <w:proofErr w:type="spellStart"/>
            <w:r w:rsidRPr="002F1DD2">
              <w:t>GPa</w:t>
            </w:r>
            <w:proofErr w:type="spellEnd"/>
          </w:p>
        </w:tc>
      </w:tr>
      <w:tr w:rsidR="002F1DD2" w:rsidRPr="002F1DD2" w14:paraId="2B620049" w14:textId="77777777" w:rsidTr="002F1DD2">
        <w:trPr>
          <w:trHeight w:val="436"/>
        </w:trPr>
        <w:tc>
          <w:tcPr>
            <w:tcW w:w="0" w:type="auto"/>
            <w:vMerge/>
            <w:tcBorders>
              <w:top w:val="single" w:sz="6" w:space="0" w:color="1E90FF"/>
              <w:bottom w:val="single" w:sz="6" w:space="0" w:color="1E90FF"/>
              <w:right w:val="single" w:sz="6" w:space="0" w:color="1E90FF"/>
            </w:tcBorders>
            <w:shd w:val="clear" w:color="auto" w:fill="D9E6FF"/>
            <w:vAlign w:val="center"/>
            <w:hideMark/>
          </w:tcPr>
          <w:p w14:paraId="706AC7FD"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B871D49" w14:textId="77777777" w:rsidR="002F1DD2" w:rsidRPr="002F1DD2" w:rsidRDefault="002F1DD2" w:rsidP="002F1DD2">
            <w:pPr>
              <w:pStyle w:val="AllText"/>
            </w:pPr>
            <w:r w:rsidRPr="002F1DD2">
              <w:t>Poisson's Ratio</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97B5469" w14:textId="77777777" w:rsidR="002F1DD2" w:rsidRPr="002F1DD2" w:rsidRDefault="002F1DD2" w:rsidP="002F1DD2">
            <w:pPr>
              <w:pStyle w:val="AllText"/>
            </w:pPr>
            <w:r w:rsidRPr="002F1DD2">
              <w:t xml:space="preserve">0.33 </w:t>
            </w:r>
            <w:proofErr w:type="spellStart"/>
            <w:r w:rsidRPr="002F1DD2">
              <w:t>ul</w:t>
            </w:r>
            <w:proofErr w:type="spellEnd"/>
          </w:p>
        </w:tc>
      </w:tr>
      <w:tr w:rsidR="002F1DD2" w:rsidRPr="002F1DD2" w14:paraId="7FDF59DD" w14:textId="77777777" w:rsidTr="002F1DD2">
        <w:trPr>
          <w:trHeight w:val="359"/>
        </w:trPr>
        <w:tc>
          <w:tcPr>
            <w:tcW w:w="0" w:type="auto"/>
            <w:vMerge/>
            <w:tcBorders>
              <w:top w:val="single" w:sz="6" w:space="0" w:color="1E90FF"/>
              <w:bottom w:val="single" w:sz="6" w:space="0" w:color="1E90FF"/>
              <w:right w:val="single" w:sz="6" w:space="0" w:color="1E90FF"/>
            </w:tcBorders>
            <w:shd w:val="clear" w:color="auto" w:fill="D9E6FF"/>
            <w:vAlign w:val="center"/>
            <w:hideMark/>
          </w:tcPr>
          <w:p w14:paraId="69B1B693"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1B61F3C" w14:textId="77777777" w:rsidR="002F1DD2" w:rsidRPr="002F1DD2" w:rsidRDefault="002F1DD2" w:rsidP="002F1DD2">
            <w:pPr>
              <w:pStyle w:val="AllText"/>
            </w:pPr>
            <w:r w:rsidRPr="002F1DD2">
              <w:t>Shear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2D927FA" w14:textId="77777777" w:rsidR="002F1DD2" w:rsidRPr="002F1DD2" w:rsidRDefault="002F1DD2" w:rsidP="002F1DD2">
            <w:pPr>
              <w:pStyle w:val="AllText"/>
            </w:pPr>
            <w:r w:rsidRPr="002F1DD2">
              <w:t xml:space="preserve">25.9023 </w:t>
            </w:r>
            <w:proofErr w:type="spellStart"/>
            <w:r w:rsidRPr="002F1DD2">
              <w:t>GPa</w:t>
            </w:r>
            <w:proofErr w:type="spellEnd"/>
          </w:p>
        </w:tc>
      </w:tr>
      <w:tr w:rsidR="002F1DD2" w:rsidRPr="002F1DD2" w14:paraId="77034252" w14:textId="77777777" w:rsidTr="002F1DD2">
        <w:trPr>
          <w:trHeight w:val="308"/>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6876E65" w14:textId="77777777" w:rsidR="002F1DD2" w:rsidRPr="002F1DD2" w:rsidRDefault="002F1DD2" w:rsidP="002F1DD2">
            <w:pPr>
              <w:pStyle w:val="AllText"/>
            </w:pPr>
            <w:r w:rsidRPr="002F1DD2">
              <w:t>Part Name(s)</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4A2DCF4" w14:textId="77777777" w:rsidR="002F1DD2" w:rsidRPr="002F1DD2" w:rsidRDefault="002F1DD2" w:rsidP="002F1DD2">
            <w:pPr>
              <w:pStyle w:val="AllText"/>
            </w:pPr>
            <w:r w:rsidRPr="002F1DD2">
              <w:t>part middle case all aluminum</w:t>
            </w:r>
          </w:p>
        </w:tc>
      </w:tr>
    </w:tbl>
    <w:p w14:paraId="53144125" w14:textId="1670AB7B" w:rsidR="002F1DD2" w:rsidRPr="002F1DD2" w:rsidRDefault="002F1DD2" w:rsidP="00E85675">
      <w:pPr>
        <w:pStyle w:val="TableHead"/>
      </w:pPr>
      <w:r w:rsidRPr="002F1DD2">
        <w:lastRenderedPageBreak/>
        <w:t> </w:t>
      </w:r>
      <w:bookmarkStart w:id="170" w:name="_Toc532928488"/>
      <w:bookmarkStart w:id="171" w:name="_Toc1834864"/>
      <w:r w:rsidRPr="002F1DD2">
        <w:t>Materials</w:t>
      </w:r>
      <w:bookmarkEnd w:id="170"/>
      <w:bookmarkEnd w:id="171"/>
    </w:p>
    <w:p w14:paraId="4B13FDEF" w14:textId="77777777" w:rsidR="002F1DD2" w:rsidRPr="002F1DD2" w:rsidRDefault="002F1DD2" w:rsidP="002F1DD2">
      <w:pPr>
        <w:pStyle w:val="AllText"/>
        <w:rPr>
          <w:b/>
          <w:bCs/>
          <w:iCs/>
        </w:rPr>
      </w:pPr>
    </w:p>
    <w:p w14:paraId="59019D54" w14:textId="77777777" w:rsidR="002F1DD2" w:rsidRPr="002F1DD2" w:rsidRDefault="002F1DD2" w:rsidP="002F1DD2">
      <w:pPr>
        <w:pStyle w:val="AllText"/>
        <w:rPr>
          <w:b/>
          <w:bCs/>
          <w:iCs/>
        </w:rPr>
      </w:pPr>
      <w:r w:rsidRPr="002F1DD2">
        <w:rPr>
          <w:b/>
          <w:bCs/>
          <w:iCs/>
        </w:rPr>
        <w:t>Operating conditions</w:t>
      </w:r>
    </w:p>
    <w:p w14:paraId="2DFD81BF" w14:textId="77777777" w:rsidR="002F1DD2" w:rsidRPr="002F1DD2" w:rsidRDefault="002F1DD2" w:rsidP="002F1DD2">
      <w:pPr>
        <w:pStyle w:val="AllText"/>
        <w:rPr>
          <w:b/>
          <w:bCs/>
          <w:iCs/>
        </w:rPr>
      </w:pPr>
      <w:r w:rsidRPr="002F1DD2">
        <w:rPr>
          <w:b/>
          <w:bCs/>
          <w:iCs/>
        </w:rPr>
        <w:t> </w:t>
      </w:r>
    </w:p>
    <w:p w14:paraId="71675B3E" w14:textId="77777777" w:rsidR="002F1DD2" w:rsidRPr="002F1DD2" w:rsidRDefault="002F1DD2" w:rsidP="002F1DD2">
      <w:pPr>
        <w:pStyle w:val="AllText"/>
        <w:rPr>
          <w:b/>
          <w:bCs/>
          <w:iCs/>
        </w:rPr>
      </w:pPr>
      <w:r w:rsidRPr="002F1DD2">
        <w:rPr>
          <w:b/>
          <w:bCs/>
          <w:iCs/>
        </w:rPr>
        <w:t>Pressure</w:t>
      </w:r>
      <w:proofErr w:type="gramStart"/>
      <w:r w:rsidRPr="002F1DD2">
        <w:rPr>
          <w:b/>
          <w:bCs/>
          <w:iCs/>
        </w:rPr>
        <w:t>:1</w:t>
      </w:r>
      <w:proofErr w:type="gramEnd"/>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120"/>
        <w:gridCol w:w="1134"/>
      </w:tblGrid>
      <w:tr w:rsidR="002F1DD2" w:rsidRPr="002F1DD2" w14:paraId="6F59183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5245814" w14:textId="77777777" w:rsidR="002F1DD2" w:rsidRPr="002F1DD2" w:rsidRDefault="002F1DD2" w:rsidP="002F1DD2">
            <w:pPr>
              <w:pStyle w:val="AllText"/>
            </w:pPr>
            <w:r w:rsidRPr="002F1DD2">
              <w:t>Load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E53C929" w14:textId="77777777" w:rsidR="002F1DD2" w:rsidRPr="002F1DD2" w:rsidRDefault="002F1DD2" w:rsidP="002F1DD2">
            <w:pPr>
              <w:pStyle w:val="AllText"/>
            </w:pPr>
            <w:r w:rsidRPr="002F1DD2">
              <w:t>Pressure</w:t>
            </w:r>
          </w:p>
        </w:tc>
      </w:tr>
      <w:tr w:rsidR="002F1DD2" w:rsidRPr="002F1DD2" w14:paraId="762D957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801D1AA" w14:textId="77777777" w:rsidR="002F1DD2" w:rsidRPr="002F1DD2" w:rsidRDefault="002F1DD2" w:rsidP="002F1DD2">
            <w:pPr>
              <w:pStyle w:val="AllText"/>
            </w:pPr>
            <w:r w:rsidRPr="002F1DD2">
              <w:t>Magnitud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8D533B6" w14:textId="77777777" w:rsidR="002F1DD2" w:rsidRPr="002F1DD2" w:rsidRDefault="002F1DD2" w:rsidP="002F1DD2">
            <w:pPr>
              <w:pStyle w:val="AllText"/>
            </w:pPr>
            <w:r w:rsidRPr="002F1DD2">
              <w:t>0.009 MPa</w:t>
            </w:r>
          </w:p>
        </w:tc>
      </w:tr>
    </w:tbl>
    <w:p w14:paraId="4DCD14CF" w14:textId="77777777" w:rsidR="002F1DD2" w:rsidRPr="002F1DD2" w:rsidRDefault="002F1DD2" w:rsidP="002F1DD2">
      <w:pPr>
        <w:pStyle w:val="AllText"/>
      </w:pPr>
      <w:r w:rsidRPr="002F1DD2">
        <w:drawing>
          <wp:inline distT="0" distB="0" distL="0" distR="0" wp14:anchorId="0CBE103D" wp14:editId="7281A9CE">
            <wp:extent cx="6098540" cy="4572000"/>
            <wp:effectExtent l="0" t="0" r="0" b="0"/>
            <wp:docPr id="85" name="Picture 85" descr="C:\Images\Content\0\Load_0_0.png">
              <a:hlinkClick xmlns:a="http://schemas.openxmlformats.org/drawingml/2006/main" r:id="rId1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mages\Content\0\Load_0_0.png">
                      <a:hlinkClick r:id="rId171"/>
                    </pic:cNvPr>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4FA423C9" w14:textId="2D640D03" w:rsidR="002F1DD2" w:rsidRPr="002F1DD2" w:rsidRDefault="002F1DD2" w:rsidP="0006565A">
      <w:pPr>
        <w:pStyle w:val="figurecaption1"/>
      </w:pPr>
      <w:bookmarkStart w:id="172" w:name="_Toc532928144"/>
      <w:bookmarkStart w:id="173" w:name="_Toc1835366"/>
      <w:r w:rsidRPr="002F1DD2">
        <w:t xml:space="preserve">Figure </w:t>
      </w:r>
      <w:r w:rsidRPr="002F1DD2">
        <w:fldChar w:fldCharType="begin"/>
      </w:r>
      <w:r w:rsidRPr="002F1DD2">
        <w:instrText xml:space="preserve"> SEQ Figure \* ARABIC </w:instrText>
      </w:r>
      <w:r w:rsidRPr="002F1DD2">
        <w:fldChar w:fldCharType="separate"/>
      </w:r>
      <w:r w:rsidRPr="002F1DD2">
        <w:t>43</w:t>
      </w:r>
      <w:r w:rsidRPr="002F1DD2">
        <w:fldChar w:fldCharType="end"/>
      </w:r>
      <w:r w:rsidRPr="002F1DD2">
        <w:t xml:space="preserve"> Selected faces</w:t>
      </w:r>
      <w:bookmarkEnd w:id="172"/>
      <w:bookmarkEnd w:id="173"/>
    </w:p>
    <w:p w14:paraId="19FADCD3" w14:textId="5A1E6F56" w:rsidR="002F1DD2" w:rsidRPr="005F17DB" w:rsidRDefault="002F1DD2" w:rsidP="002F1DD2">
      <w:pPr>
        <w:pStyle w:val="AllText"/>
      </w:pPr>
      <w:r w:rsidRPr="002F1DD2">
        <w:lastRenderedPageBreak/>
        <w:drawing>
          <wp:inline distT="0" distB="0" distL="0" distR="0" wp14:anchorId="735C4622" wp14:editId="35FB81C2">
            <wp:extent cx="6098540" cy="4572000"/>
            <wp:effectExtent l="0" t="0" r="0" b="0"/>
            <wp:docPr id="86" name="Picture 86" descr="C:\Images\Content\0\Load_0_0_rev.png">
              <a:hlinkClick xmlns:a="http://schemas.openxmlformats.org/drawingml/2006/main" r:id="rId1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mages\Content\0\Load_0_0_rev.png">
                      <a:hlinkClick r:id="rId174"/>
                    </pic:cNvPr>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r w:rsidRPr="002F1DD2">
        <w:rPr>
          <w:b/>
          <w:bCs/>
          <w:iCs/>
        </w:rPr>
        <w:t> Pressure</w:t>
      </w:r>
      <w:proofErr w:type="gramStart"/>
      <w:r w:rsidRPr="002F1DD2">
        <w:rPr>
          <w:b/>
          <w:bCs/>
          <w:iCs/>
        </w:rPr>
        <w:t>:2</w:t>
      </w:r>
      <w:proofErr w:type="gramEnd"/>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120"/>
        <w:gridCol w:w="1134"/>
      </w:tblGrid>
      <w:tr w:rsidR="002F1DD2" w:rsidRPr="002F1DD2" w14:paraId="4A5415C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7F6598D" w14:textId="77777777" w:rsidR="002F1DD2" w:rsidRPr="002F1DD2" w:rsidRDefault="002F1DD2" w:rsidP="002F1DD2">
            <w:pPr>
              <w:pStyle w:val="AllText"/>
            </w:pPr>
            <w:r w:rsidRPr="002F1DD2">
              <w:t>Load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0D65A53" w14:textId="77777777" w:rsidR="002F1DD2" w:rsidRPr="002F1DD2" w:rsidRDefault="002F1DD2" w:rsidP="002F1DD2">
            <w:pPr>
              <w:pStyle w:val="AllText"/>
            </w:pPr>
            <w:r w:rsidRPr="002F1DD2">
              <w:t>Pressure</w:t>
            </w:r>
          </w:p>
        </w:tc>
      </w:tr>
      <w:tr w:rsidR="002F1DD2" w:rsidRPr="002F1DD2" w14:paraId="6F955D4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6D3E476" w14:textId="77777777" w:rsidR="002F1DD2" w:rsidRPr="002F1DD2" w:rsidRDefault="002F1DD2" w:rsidP="002F1DD2">
            <w:pPr>
              <w:pStyle w:val="AllText"/>
            </w:pPr>
            <w:r w:rsidRPr="002F1DD2">
              <w:t>Magnitud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9F037B1" w14:textId="77777777" w:rsidR="002F1DD2" w:rsidRPr="002F1DD2" w:rsidRDefault="002F1DD2" w:rsidP="002F1DD2">
            <w:pPr>
              <w:pStyle w:val="AllText"/>
            </w:pPr>
            <w:r w:rsidRPr="002F1DD2">
              <w:t>0.001 MPa</w:t>
            </w:r>
          </w:p>
        </w:tc>
      </w:tr>
    </w:tbl>
    <w:p w14:paraId="5029A200" w14:textId="77777777" w:rsidR="002F1DD2" w:rsidRPr="002F1DD2" w:rsidRDefault="002F1DD2" w:rsidP="002F1DD2">
      <w:pPr>
        <w:pStyle w:val="AllText"/>
        <w:numPr>
          <w:ilvl w:val="4"/>
          <w:numId w:val="5"/>
        </w:numPr>
        <w:tabs>
          <w:tab w:val="left" w:pos="360"/>
        </w:tabs>
      </w:pPr>
      <w:r w:rsidRPr="002F1DD2">
        <w:t> Selected Face(s)</w:t>
      </w:r>
    </w:p>
    <w:p w14:paraId="6838AF0B" w14:textId="77777777" w:rsidR="002F1DD2" w:rsidRPr="002F1DD2" w:rsidRDefault="002F1DD2" w:rsidP="002F1DD2">
      <w:pPr>
        <w:pStyle w:val="AllText"/>
      </w:pPr>
      <w:r w:rsidRPr="002F1DD2">
        <w:lastRenderedPageBreak/>
        <w:drawing>
          <wp:inline distT="0" distB="0" distL="0" distR="0" wp14:anchorId="0CADCF9D" wp14:editId="03026F3D">
            <wp:extent cx="6098540" cy="4572000"/>
            <wp:effectExtent l="0" t="0" r="0" b="0"/>
            <wp:docPr id="87" name="Picture 87" descr="C:\Images\Content\0\Load_0_1.png">
              <a:hlinkClick xmlns:a="http://schemas.openxmlformats.org/drawingml/2006/main" r:id="rId1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mages\Content\0\Load_0_1.png">
                      <a:hlinkClick r:id="rId177"/>
                    </pic:cNvPr>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61A0190D" w14:textId="1379BB66" w:rsidR="002F1DD2" w:rsidRPr="002F1DD2" w:rsidRDefault="002F1DD2" w:rsidP="005F17DB">
      <w:pPr>
        <w:pStyle w:val="AllFigures"/>
      </w:pPr>
      <w:bookmarkStart w:id="174" w:name="_Toc532928146"/>
      <w:bookmarkStart w:id="175" w:name="_Toc1835367"/>
      <w:r w:rsidRPr="002F1DD2">
        <w:t xml:space="preserve">Figure </w:t>
      </w:r>
      <w:r w:rsidRPr="002F1DD2">
        <w:fldChar w:fldCharType="begin"/>
      </w:r>
      <w:r w:rsidRPr="002F1DD2">
        <w:instrText xml:space="preserve"> SEQ Figure \* ARABIC </w:instrText>
      </w:r>
      <w:r w:rsidRPr="002F1DD2">
        <w:fldChar w:fldCharType="separate"/>
      </w:r>
      <w:r w:rsidRPr="002F1DD2">
        <w:t>45</w:t>
      </w:r>
      <w:r w:rsidRPr="002F1DD2">
        <w:fldChar w:fldCharType="end"/>
      </w:r>
      <w:r w:rsidRPr="002F1DD2">
        <w:t xml:space="preserve"> Pressure 2</w:t>
      </w:r>
      <w:bookmarkEnd w:id="174"/>
      <w:bookmarkEnd w:id="175"/>
    </w:p>
    <w:p w14:paraId="55EE02AE" w14:textId="77777777" w:rsidR="002F1DD2" w:rsidRPr="002F1DD2" w:rsidRDefault="002F1DD2" w:rsidP="002F1DD2">
      <w:pPr>
        <w:pStyle w:val="AllText"/>
      </w:pPr>
      <w:r w:rsidRPr="002F1DD2">
        <w:lastRenderedPageBreak/>
        <w:drawing>
          <wp:inline distT="0" distB="0" distL="0" distR="0" wp14:anchorId="0F72294A" wp14:editId="29A6C338">
            <wp:extent cx="6098540" cy="4572000"/>
            <wp:effectExtent l="0" t="0" r="0" b="0"/>
            <wp:docPr id="88" name="Picture 88" descr="C:\Images\Content\0\Load_0_1_rev.png">
              <a:hlinkClick xmlns:a="http://schemas.openxmlformats.org/drawingml/2006/main" r:id="rId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mages\Content\0\Load_0_1_rev.png">
                      <a:hlinkClick r:id="rId180"/>
                    </pic:cNvPr>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26E9A9D3" w14:textId="225865F4" w:rsidR="002F1DD2" w:rsidRPr="002F1DD2" w:rsidRDefault="002F1DD2" w:rsidP="0008735B">
      <w:pPr>
        <w:pStyle w:val="TableHead"/>
      </w:pPr>
      <w:bookmarkStart w:id="176" w:name="_Toc532928147"/>
      <w:r w:rsidRPr="002F1DD2">
        <w:t>Pressuer 2</w:t>
      </w:r>
      <w:bookmarkEnd w:id="176"/>
    </w:p>
    <w:p w14:paraId="6D24CA9B" w14:textId="77777777" w:rsidR="002F1DD2" w:rsidRPr="002F1DD2" w:rsidRDefault="002F1DD2" w:rsidP="002F1DD2">
      <w:pPr>
        <w:pStyle w:val="AllText"/>
        <w:rPr>
          <w:b/>
          <w:bCs/>
          <w:iCs/>
        </w:rPr>
      </w:pPr>
      <w:r w:rsidRPr="002F1DD2">
        <w:rPr>
          <w:b/>
          <w:bCs/>
          <w:iCs/>
        </w:rPr>
        <w:t> Force</w:t>
      </w:r>
      <w:proofErr w:type="gramStart"/>
      <w:r w:rsidRPr="002F1DD2">
        <w:rPr>
          <w:b/>
          <w:bCs/>
          <w:iCs/>
        </w:rPr>
        <w:t>:1</w:t>
      </w:r>
      <w:proofErr w:type="gramEnd"/>
    </w:p>
    <w:tbl>
      <w:tblPr>
        <w:tblW w:w="0" w:type="auto"/>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120"/>
        <w:gridCol w:w="1054"/>
      </w:tblGrid>
      <w:tr w:rsidR="002F1DD2" w:rsidRPr="002F1DD2" w14:paraId="7CB0CBB4"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77D9D09" w14:textId="77777777" w:rsidR="002F1DD2" w:rsidRPr="002F1DD2" w:rsidRDefault="002F1DD2" w:rsidP="002F1DD2">
            <w:pPr>
              <w:pStyle w:val="AllText"/>
            </w:pPr>
            <w:r w:rsidRPr="002F1DD2">
              <w:t>Load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8FE3E81" w14:textId="77777777" w:rsidR="002F1DD2" w:rsidRPr="002F1DD2" w:rsidRDefault="002F1DD2" w:rsidP="002F1DD2">
            <w:pPr>
              <w:pStyle w:val="AllText"/>
            </w:pPr>
            <w:r w:rsidRPr="002F1DD2">
              <w:t>Force</w:t>
            </w:r>
          </w:p>
        </w:tc>
      </w:tr>
      <w:tr w:rsidR="002F1DD2" w:rsidRPr="002F1DD2" w14:paraId="27B0713D"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583A75D" w14:textId="77777777" w:rsidR="002F1DD2" w:rsidRPr="002F1DD2" w:rsidRDefault="002F1DD2" w:rsidP="002F1DD2">
            <w:pPr>
              <w:pStyle w:val="AllText"/>
            </w:pPr>
            <w:r w:rsidRPr="002F1DD2">
              <w:t>Magnitud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6B84EB6" w14:textId="77777777" w:rsidR="002F1DD2" w:rsidRPr="002F1DD2" w:rsidRDefault="002F1DD2" w:rsidP="002F1DD2">
            <w:pPr>
              <w:pStyle w:val="AllText"/>
            </w:pPr>
            <w:r w:rsidRPr="002F1DD2">
              <w:t>44.480 N</w:t>
            </w:r>
          </w:p>
        </w:tc>
      </w:tr>
      <w:tr w:rsidR="002F1DD2" w:rsidRPr="002F1DD2" w14:paraId="5DEE349C"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6F4F1D3" w14:textId="77777777" w:rsidR="002F1DD2" w:rsidRPr="002F1DD2" w:rsidRDefault="002F1DD2" w:rsidP="002F1DD2">
            <w:pPr>
              <w:pStyle w:val="AllText"/>
            </w:pPr>
            <w:r w:rsidRPr="002F1DD2">
              <w:t>Vector X</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DEDFC1F" w14:textId="77777777" w:rsidR="002F1DD2" w:rsidRPr="002F1DD2" w:rsidRDefault="002F1DD2" w:rsidP="002F1DD2">
            <w:pPr>
              <w:pStyle w:val="AllText"/>
            </w:pPr>
            <w:r w:rsidRPr="002F1DD2">
              <w:t>0.000 N</w:t>
            </w:r>
          </w:p>
        </w:tc>
      </w:tr>
      <w:tr w:rsidR="002F1DD2" w:rsidRPr="002F1DD2" w14:paraId="1459BD56"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6652E8C" w14:textId="77777777" w:rsidR="002F1DD2" w:rsidRPr="002F1DD2" w:rsidRDefault="002F1DD2" w:rsidP="002F1DD2">
            <w:pPr>
              <w:pStyle w:val="AllText"/>
            </w:pPr>
            <w:r w:rsidRPr="002F1DD2">
              <w:t>Vector 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2B77D96" w14:textId="77777777" w:rsidR="002F1DD2" w:rsidRPr="002F1DD2" w:rsidRDefault="002F1DD2" w:rsidP="002F1DD2">
            <w:pPr>
              <w:pStyle w:val="AllText"/>
            </w:pPr>
            <w:r w:rsidRPr="002F1DD2">
              <w:t>0.000 N</w:t>
            </w:r>
          </w:p>
        </w:tc>
      </w:tr>
      <w:tr w:rsidR="002F1DD2" w:rsidRPr="002F1DD2" w14:paraId="60E75642"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1C1378D" w14:textId="77777777" w:rsidR="002F1DD2" w:rsidRPr="002F1DD2" w:rsidRDefault="002F1DD2" w:rsidP="002F1DD2">
            <w:pPr>
              <w:pStyle w:val="AllText"/>
            </w:pPr>
            <w:r w:rsidRPr="002F1DD2">
              <w:t>Vector Z</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7CF59C" w14:textId="77777777" w:rsidR="002F1DD2" w:rsidRPr="002F1DD2" w:rsidRDefault="002F1DD2" w:rsidP="002F1DD2">
            <w:pPr>
              <w:pStyle w:val="AllText"/>
            </w:pPr>
            <w:r w:rsidRPr="002F1DD2">
              <w:t>-44.480 N</w:t>
            </w:r>
          </w:p>
        </w:tc>
      </w:tr>
    </w:tbl>
    <w:p w14:paraId="25E51418" w14:textId="7DFC9F50" w:rsidR="002F1DD2" w:rsidRPr="002F1DD2" w:rsidRDefault="002F1DD2" w:rsidP="0008735B">
      <w:pPr>
        <w:pStyle w:val="TableHead"/>
      </w:pPr>
      <w:bookmarkStart w:id="177" w:name="_Toc532928489"/>
      <w:r w:rsidRPr="002F1DD2">
        <w:t>Force 1</w:t>
      </w:r>
      <w:bookmarkEnd w:id="177"/>
    </w:p>
    <w:p w14:paraId="6040A8B2" w14:textId="77777777" w:rsidR="002F1DD2" w:rsidRPr="002F1DD2" w:rsidRDefault="002F1DD2" w:rsidP="002F1DD2">
      <w:pPr>
        <w:pStyle w:val="AllText"/>
      </w:pPr>
      <w:r w:rsidRPr="002F1DD2">
        <w:lastRenderedPageBreak/>
        <w:drawing>
          <wp:inline distT="0" distB="0" distL="0" distR="0" wp14:anchorId="7D9C02D2" wp14:editId="65253D6E">
            <wp:extent cx="6098540" cy="4572000"/>
            <wp:effectExtent l="0" t="0" r="0" b="0"/>
            <wp:docPr id="89" name="Picture 89" descr="C:\Images\Content\0\Load_0_2.png">
              <a:hlinkClick xmlns:a="http://schemas.openxmlformats.org/drawingml/2006/main" r:id="rId1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mages\Content\0\Load_0_2.png">
                      <a:hlinkClick r:id="rId183"/>
                    </pic:cNvPr>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2B94958C" w14:textId="439AB0CB" w:rsidR="002F1DD2" w:rsidRPr="002F1DD2" w:rsidRDefault="002F1DD2" w:rsidP="0008735B">
      <w:pPr>
        <w:pStyle w:val="TableHead"/>
      </w:pPr>
      <w:bookmarkStart w:id="178" w:name="_Toc532928148"/>
      <w:r w:rsidRPr="002F1DD2">
        <w:t>Force 1</w:t>
      </w:r>
      <w:bookmarkEnd w:id="178"/>
    </w:p>
    <w:p w14:paraId="7E39F060" w14:textId="77777777" w:rsidR="002F1DD2" w:rsidRPr="002F1DD2" w:rsidRDefault="002F1DD2" w:rsidP="002F1DD2">
      <w:pPr>
        <w:pStyle w:val="AllText"/>
      </w:pPr>
      <w:r w:rsidRPr="002F1DD2">
        <w:lastRenderedPageBreak/>
        <w:drawing>
          <wp:inline distT="0" distB="0" distL="0" distR="0" wp14:anchorId="60B28AA3" wp14:editId="3C7D7BB6">
            <wp:extent cx="6098540" cy="4572000"/>
            <wp:effectExtent l="0" t="0" r="0" b="0"/>
            <wp:docPr id="90" name="Picture 90" descr="C:\Images\Content\0\Load_0_2_rev.png">
              <a:hlinkClick xmlns:a="http://schemas.openxmlformats.org/drawingml/2006/main" r:id="rId1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Images\Content\0\Load_0_2_rev.png">
                      <a:hlinkClick r:id="rId186"/>
                    </pic:cNvPr>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75C13F40" w14:textId="0E00DD35" w:rsidR="002F1DD2" w:rsidRPr="0008735B" w:rsidRDefault="002F1DD2" w:rsidP="0008735B">
      <w:pPr>
        <w:pStyle w:val="TableHead"/>
      </w:pPr>
      <w:bookmarkStart w:id="179" w:name="_Toc532928149"/>
      <w:r w:rsidRPr="002F1DD2">
        <w:t>Force 1</w:t>
      </w:r>
      <w:bookmarkEnd w:id="179"/>
    </w:p>
    <w:tbl>
      <w:tblPr>
        <w:tblW w:w="0" w:type="auto"/>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120"/>
        <w:gridCol w:w="1156"/>
      </w:tblGrid>
      <w:tr w:rsidR="002F1DD2" w:rsidRPr="002F1DD2" w14:paraId="2B13614F"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1A48193" w14:textId="77777777" w:rsidR="002F1DD2" w:rsidRPr="002F1DD2" w:rsidRDefault="002F1DD2" w:rsidP="002F1DD2">
            <w:pPr>
              <w:pStyle w:val="AllText"/>
            </w:pPr>
            <w:r w:rsidRPr="002F1DD2">
              <w:t>Load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F0B99AC" w14:textId="77777777" w:rsidR="002F1DD2" w:rsidRPr="002F1DD2" w:rsidRDefault="002F1DD2" w:rsidP="002F1DD2">
            <w:pPr>
              <w:pStyle w:val="AllText"/>
            </w:pPr>
            <w:r w:rsidRPr="002F1DD2">
              <w:t>Force</w:t>
            </w:r>
          </w:p>
        </w:tc>
      </w:tr>
      <w:tr w:rsidR="002F1DD2" w:rsidRPr="002F1DD2" w14:paraId="7327D906"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188D710" w14:textId="77777777" w:rsidR="002F1DD2" w:rsidRPr="002F1DD2" w:rsidRDefault="002F1DD2" w:rsidP="002F1DD2">
            <w:pPr>
              <w:pStyle w:val="AllText"/>
            </w:pPr>
            <w:r w:rsidRPr="002F1DD2">
              <w:t>Magnitud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9AF3F9B" w14:textId="77777777" w:rsidR="002F1DD2" w:rsidRPr="002F1DD2" w:rsidRDefault="002F1DD2" w:rsidP="002F1DD2">
            <w:pPr>
              <w:pStyle w:val="AllText"/>
            </w:pPr>
            <w:r w:rsidRPr="002F1DD2">
              <w:t>111.207 N</w:t>
            </w:r>
          </w:p>
        </w:tc>
      </w:tr>
      <w:tr w:rsidR="002F1DD2" w:rsidRPr="002F1DD2" w14:paraId="1D86CDD5"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ABDB277" w14:textId="77777777" w:rsidR="002F1DD2" w:rsidRPr="002F1DD2" w:rsidRDefault="002F1DD2" w:rsidP="002F1DD2">
            <w:pPr>
              <w:pStyle w:val="AllText"/>
            </w:pPr>
            <w:r w:rsidRPr="002F1DD2">
              <w:t>Vector X</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A745FAA" w14:textId="77777777" w:rsidR="002F1DD2" w:rsidRPr="002F1DD2" w:rsidRDefault="002F1DD2" w:rsidP="002F1DD2">
            <w:pPr>
              <w:pStyle w:val="AllText"/>
            </w:pPr>
            <w:r w:rsidRPr="002F1DD2">
              <w:t>0.000 N</w:t>
            </w:r>
          </w:p>
        </w:tc>
      </w:tr>
      <w:tr w:rsidR="002F1DD2" w:rsidRPr="002F1DD2" w14:paraId="4BB14CDD"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7932C62" w14:textId="77777777" w:rsidR="002F1DD2" w:rsidRPr="002F1DD2" w:rsidRDefault="002F1DD2" w:rsidP="002F1DD2">
            <w:pPr>
              <w:pStyle w:val="AllText"/>
            </w:pPr>
            <w:r w:rsidRPr="002F1DD2">
              <w:t>Vector 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41A9ACC" w14:textId="77777777" w:rsidR="002F1DD2" w:rsidRPr="002F1DD2" w:rsidRDefault="002F1DD2" w:rsidP="002F1DD2">
            <w:pPr>
              <w:pStyle w:val="AllText"/>
            </w:pPr>
            <w:r w:rsidRPr="002F1DD2">
              <w:t>-0.000 N</w:t>
            </w:r>
          </w:p>
        </w:tc>
      </w:tr>
      <w:tr w:rsidR="002F1DD2" w:rsidRPr="002F1DD2" w14:paraId="455B7B31"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BDEA26F" w14:textId="77777777" w:rsidR="002F1DD2" w:rsidRPr="002F1DD2" w:rsidRDefault="002F1DD2" w:rsidP="002F1DD2">
            <w:pPr>
              <w:pStyle w:val="AllText"/>
            </w:pPr>
            <w:r w:rsidRPr="002F1DD2">
              <w:t>Vector Z</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70A6898" w14:textId="77777777" w:rsidR="002F1DD2" w:rsidRPr="002F1DD2" w:rsidRDefault="002F1DD2" w:rsidP="002F1DD2">
            <w:pPr>
              <w:pStyle w:val="AllText"/>
            </w:pPr>
            <w:r w:rsidRPr="002F1DD2">
              <w:t>-111.207 N</w:t>
            </w:r>
          </w:p>
        </w:tc>
      </w:tr>
    </w:tbl>
    <w:p w14:paraId="6191D6D3" w14:textId="00F384D8" w:rsidR="002F1DD2" w:rsidRPr="002F1DD2" w:rsidRDefault="002F1DD2" w:rsidP="0008735B">
      <w:pPr>
        <w:pStyle w:val="TableHead"/>
      </w:pPr>
      <w:bookmarkStart w:id="180" w:name="_Toc532928490"/>
      <w:r w:rsidRPr="002F1DD2">
        <w:t>Force 2</w:t>
      </w:r>
      <w:bookmarkEnd w:id="180"/>
    </w:p>
    <w:p w14:paraId="32EB3631" w14:textId="77777777" w:rsidR="002F1DD2" w:rsidRPr="002F1DD2" w:rsidRDefault="002F1DD2" w:rsidP="002F1DD2">
      <w:pPr>
        <w:pStyle w:val="AllText"/>
        <w:rPr>
          <w:b/>
          <w:bCs/>
          <w:iCs/>
        </w:rPr>
      </w:pPr>
    </w:p>
    <w:p w14:paraId="5CA5B43D" w14:textId="77777777" w:rsidR="002F1DD2" w:rsidRPr="002F1DD2" w:rsidRDefault="002F1DD2" w:rsidP="002F1DD2">
      <w:pPr>
        <w:pStyle w:val="AllText"/>
      </w:pPr>
      <w:r w:rsidRPr="002F1DD2">
        <w:lastRenderedPageBreak/>
        <w:drawing>
          <wp:inline distT="0" distB="0" distL="0" distR="0" wp14:anchorId="34FFCF8E" wp14:editId="54CA5DA4">
            <wp:extent cx="6098540" cy="4572000"/>
            <wp:effectExtent l="0" t="0" r="0" b="0"/>
            <wp:docPr id="91" name="Picture 91" descr="C:\Images\Content\0\Load_0_3.png">
              <a:hlinkClick xmlns:a="http://schemas.openxmlformats.org/drawingml/2006/main" r:id="rId1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Images\Content\0\Load_0_3.png">
                      <a:hlinkClick r:id="rId189"/>
                    </pic:cNvPr>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5C007B40" w14:textId="1937DC34" w:rsidR="002F1DD2" w:rsidRPr="002F1DD2" w:rsidRDefault="002F1DD2" w:rsidP="0008735B">
      <w:pPr>
        <w:pStyle w:val="TableHead"/>
      </w:pPr>
      <w:bookmarkStart w:id="181" w:name="_Toc532928150"/>
      <w:r w:rsidRPr="002F1DD2">
        <w:t>Selected faces</w:t>
      </w:r>
      <w:bookmarkEnd w:id="181"/>
    </w:p>
    <w:p w14:paraId="19852017" w14:textId="77777777" w:rsidR="002F1DD2" w:rsidRPr="002F1DD2" w:rsidRDefault="002F1DD2" w:rsidP="002F1DD2">
      <w:pPr>
        <w:pStyle w:val="AllText"/>
      </w:pPr>
      <w:r w:rsidRPr="002F1DD2">
        <w:lastRenderedPageBreak/>
        <w:drawing>
          <wp:inline distT="0" distB="0" distL="0" distR="0" wp14:anchorId="72773B5C" wp14:editId="632D3001">
            <wp:extent cx="6098540" cy="4572000"/>
            <wp:effectExtent l="0" t="0" r="0" b="0"/>
            <wp:docPr id="92" name="Picture 92" descr="C:\Images\Content\0\Load_0_3_rev.png">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mages\Content\0\Load_0_3_rev.png">
                      <a:hlinkClick r:id="rId192"/>
                    </pic:cNvPr>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0C34B9F0" w14:textId="786B391F" w:rsidR="002F1DD2" w:rsidRPr="0008735B" w:rsidRDefault="002F1DD2" w:rsidP="0008735B">
      <w:pPr>
        <w:pStyle w:val="TableHead"/>
      </w:pPr>
      <w:bookmarkStart w:id="182" w:name="_Toc532928151"/>
      <w:r w:rsidRPr="002F1DD2">
        <w:t>Force 2</w:t>
      </w:r>
      <w:bookmarkEnd w:id="182"/>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612"/>
        <w:gridCol w:w="1687"/>
      </w:tblGrid>
      <w:tr w:rsidR="002F1DD2" w:rsidRPr="002F1DD2" w14:paraId="67CD8E4C"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DCDD40C" w14:textId="77777777" w:rsidR="002F1DD2" w:rsidRPr="002F1DD2" w:rsidRDefault="002F1DD2" w:rsidP="002F1DD2">
            <w:pPr>
              <w:pStyle w:val="AllText"/>
            </w:pPr>
            <w:r w:rsidRPr="002F1DD2">
              <w:t>Constraint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C4CC27A" w14:textId="77777777" w:rsidR="002F1DD2" w:rsidRPr="002F1DD2" w:rsidRDefault="002F1DD2" w:rsidP="002F1DD2">
            <w:pPr>
              <w:pStyle w:val="AllText"/>
            </w:pPr>
            <w:r w:rsidRPr="002F1DD2">
              <w:t>Fixed Constraint</w:t>
            </w:r>
          </w:p>
        </w:tc>
      </w:tr>
    </w:tbl>
    <w:p w14:paraId="53D8DA7E" w14:textId="77777777" w:rsidR="002F1DD2" w:rsidRPr="002F1DD2" w:rsidRDefault="002F1DD2" w:rsidP="002F1DD2">
      <w:pPr>
        <w:pStyle w:val="AllText"/>
        <w:rPr>
          <w:b/>
          <w:bCs/>
          <w:iCs/>
        </w:rPr>
      </w:pPr>
      <w:r w:rsidRPr="002F1DD2">
        <w:rPr>
          <w:b/>
          <w:bCs/>
          <w:iCs/>
        </w:rPr>
        <w:t> </w:t>
      </w:r>
    </w:p>
    <w:p w14:paraId="4142E84B" w14:textId="77777777" w:rsidR="002F1DD2" w:rsidRPr="002F1DD2" w:rsidRDefault="002F1DD2" w:rsidP="002F1DD2">
      <w:pPr>
        <w:pStyle w:val="AllText"/>
        <w:rPr>
          <w:b/>
          <w:bCs/>
          <w:iCs/>
        </w:rPr>
      </w:pPr>
      <w:r w:rsidRPr="002F1DD2">
        <w:rPr>
          <w:b/>
          <w:bCs/>
          <w:iCs/>
        </w:rPr>
        <w:t>Selected Face(s)</w:t>
      </w:r>
    </w:p>
    <w:p w14:paraId="3ED65AE4" w14:textId="77777777" w:rsidR="002F1DD2" w:rsidRPr="002F1DD2" w:rsidRDefault="002F1DD2" w:rsidP="002F1DD2">
      <w:pPr>
        <w:pStyle w:val="AllText"/>
      </w:pPr>
      <w:r w:rsidRPr="002F1DD2">
        <w:lastRenderedPageBreak/>
        <w:drawing>
          <wp:inline distT="0" distB="0" distL="0" distR="0" wp14:anchorId="579792AB" wp14:editId="6CE29112">
            <wp:extent cx="5708650" cy="4279704"/>
            <wp:effectExtent l="0" t="0" r="6350" b="6985"/>
            <wp:docPr id="93" name="Picture 93" descr="C:\Images\Content\0\Constraint_0_5.png">
              <a:hlinkClick xmlns:a="http://schemas.openxmlformats.org/drawingml/2006/main" r:id="rId1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Images\Content\0\Constraint_0_5.png">
                      <a:hlinkClick r:id="rId195"/>
                    </pic:cNvPr>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711073" cy="4281520"/>
                    </a:xfrm>
                    <a:prstGeom prst="rect">
                      <a:avLst/>
                    </a:prstGeom>
                    <a:noFill/>
                    <a:ln>
                      <a:noFill/>
                    </a:ln>
                  </pic:spPr>
                </pic:pic>
              </a:graphicData>
            </a:graphic>
          </wp:inline>
        </w:drawing>
      </w:r>
    </w:p>
    <w:p w14:paraId="4069A7E8" w14:textId="74CF41D1" w:rsidR="002F1DD2" w:rsidRPr="002F1DD2" w:rsidRDefault="002F1DD2" w:rsidP="0008735B">
      <w:pPr>
        <w:pStyle w:val="TableHead"/>
      </w:pPr>
      <w:bookmarkStart w:id="183" w:name="_Toc532928152"/>
      <w:r w:rsidRPr="002F1DD2">
        <w:t>Selected faces</w:t>
      </w:r>
      <w:bookmarkEnd w:id="183"/>
    </w:p>
    <w:p w14:paraId="305B4945" w14:textId="77777777" w:rsidR="002F1DD2" w:rsidRPr="002F1DD2" w:rsidRDefault="002F1DD2" w:rsidP="002F1DD2">
      <w:pPr>
        <w:pStyle w:val="AllText"/>
      </w:pPr>
      <w:r w:rsidRPr="002F1DD2">
        <w:lastRenderedPageBreak/>
        <w:drawing>
          <wp:inline distT="0" distB="0" distL="0" distR="0" wp14:anchorId="4AE44F68" wp14:editId="33C729F7">
            <wp:extent cx="6098540" cy="4572000"/>
            <wp:effectExtent l="0" t="0" r="0" b="0"/>
            <wp:docPr id="94" name="Picture 94" descr="C:\Images\Content\0\Constraint_0_5_rev.png">
              <a:hlinkClick xmlns:a="http://schemas.openxmlformats.org/drawingml/2006/main" r:id="rId1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Images\Content\0\Constraint_0_5_rev.png">
                      <a:hlinkClick r:id="rId198"/>
                    </pic:cNvPr>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3916BBAD" w14:textId="176256F7" w:rsidR="002F1DD2" w:rsidRPr="002F1DD2" w:rsidRDefault="002F1DD2" w:rsidP="0008735B">
      <w:pPr>
        <w:pStyle w:val="TableHead"/>
      </w:pPr>
      <w:bookmarkStart w:id="184" w:name="_Toc532928153"/>
      <w:r w:rsidRPr="002F1DD2">
        <w:t>Selected faces fixture</w:t>
      </w:r>
      <w:bookmarkEnd w:id="184"/>
    </w:p>
    <w:p w14:paraId="382AACFF" w14:textId="77777777" w:rsidR="002F1DD2" w:rsidRPr="002F1DD2" w:rsidRDefault="002F1DD2" w:rsidP="002F1DD2">
      <w:pPr>
        <w:pStyle w:val="AllText"/>
        <w:rPr>
          <w:b/>
          <w:bCs/>
          <w:iCs/>
        </w:rPr>
      </w:pPr>
      <w:r w:rsidRPr="002F1DD2">
        <w:rPr>
          <w:b/>
          <w:bCs/>
          <w:iCs/>
        </w:rPr>
        <w:t> </w:t>
      </w:r>
    </w:p>
    <w:p w14:paraId="583B819C" w14:textId="77777777" w:rsidR="002F1DD2" w:rsidRPr="002F1DD2" w:rsidRDefault="002F1DD2" w:rsidP="002F1DD2">
      <w:pPr>
        <w:pStyle w:val="AllText"/>
        <w:rPr>
          <w:b/>
          <w:bCs/>
          <w:iCs/>
        </w:rPr>
      </w:pPr>
      <w:r w:rsidRPr="002F1DD2">
        <w:rPr>
          <w:b/>
          <w:bCs/>
          <w:iCs/>
        </w:rPr>
        <w:t>Contacts (Bonded)</w:t>
      </w: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134"/>
        <w:gridCol w:w="3173"/>
      </w:tblGrid>
      <w:tr w:rsidR="002F1DD2" w:rsidRPr="002F1DD2" w14:paraId="376ADC9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DE828BE" w14:textId="77777777" w:rsidR="002F1DD2" w:rsidRPr="002F1DD2" w:rsidRDefault="002F1DD2" w:rsidP="002F1DD2">
            <w:pPr>
              <w:pStyle w:val="AllText"/>
            </w:pPr>
            <w:r w:rsidRPr="002F1DD2">
              <w:t>Nam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E6FF084" w14:textId="77777777" w:rsidR="002F1DD2" w:rsidRPr="002F1DD2" w:rsidRDefault="002F1DD2" w:rsidP="002F1DD2">
            <w:pPr>
              <w:pStyle w:val="AllText"/>
            </w:pPr>
            <w:r w:rsidRPr="002F1DD2">
              <w:t>Part Name(s)</w:t>
            </w:r>
          </w:p>
        </w:tc>
      </w:tr>
      <w:tr w:rsidR="002F1DD2" w:rsidRPr="002F1DD2" w14:paraId="286809C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99D17CC" w14:textId="77777777" w:rsidR="002F1DD2" w:rsidRPr="002F1DD2" w:rsidRDefault="002F1DD2" w:rsidP="002F1DD2">
            <w:pPr>
              <w:pStyle w:val="AllText"/>
            </w:pPr>
            <w:r w:rsidRPr="002F1DD2">
              <w:t>Bonded: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AA6B484" w14:textId="77777777" w:rsidR="002F1DD2" w:rsidRPr="002F1DD2" w:rsidRDefault="002F1DD2" w:rsidP="002F1DD2">
            <w:pPr>
              <w:pStyle w:val="AllText"/>
            </w:pPr>
            <w:r w:rsidRPr="002F1DD2">
              <w:t>RECTANGULER:2</w:t>
            </w:r>
            <w:r w:rsidRPr="002F1DD2">
              <w:br/>
              <w:t>timber box:4</w:t>
            </w:r>
          </w:p>
        </w:tc>
      </w:tr>
      <w:tr w:rsidR="002F1DD2" w:rsidRPr="002F1DD2" w14:paraId="5DD98B4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A4B6790" w14:textId="77777777" w:rsidR="002F1DD2" w:rsidRPr="002F1DD2" w:rsidRDefault="002F1DD2" w:rsidP="002F1DD2">
            <w:pPr>
              <w:pStyle w:val="AllText"/>
            </w:pPr>
            <w:r w:rsidRPr="002F1DD2">
              <w:t>Bonded: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9D0E476" w14:textId="77777777" w:rsidR="002F1DD2" w:rsidRPr="002F1DD2" w:rsidRDefault="002F1DD2" w:rsidP="002F1DD2">
            <w:pPr>
              <w:pStyle w:val="AllText"/>
            </w:pPr>
            <w:r w:rsidRPr="002F1DD2">
              <w:t>RECTANGULER:1</w:t>
            </w:r>
            <w:r w:rsidRPr="002F1DD2">
              <w:br/>
              <w:t>timber box:1</w:t>
            </w:r>
          </w:p>
        </w:tc>
      </w:tr>
      <w:tr w:rsidR="002F1DD2" w:rsidRPr="002F1DD2" w14:paraId="52B9BB2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DC24D0E" w14:textId="77777777" w:rsidR="002F1DD2" w:rsidRPr="002F1DD2" w:rsidRDefault="002F1DD2" w:rsidP="002F1DD2">
            <w:pPr>
              <w:pStyle w:val="AllText"/>
            </w:pPr>
            <w:r w:rsidRPr="002F1DD2">
              <w:t>Bonded: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2131FDA" w14:textId="77777777" w:rsidR="002F1DD2" w:rsidRPr="002F1DD2" w:rsidRDefault="002F1DD2" w:rsidP="002F1DD2">
            <w:pPr>
              <w:pStyle w:val="AllText"/>
            </w:pPr>
            <w:r w:rsidRPr="002F1DD2">
              <w:t>RECTANGULER:1</w:t>
            </w:r>
            <w:r w:rsidRPr="002F1DD2">
              <w:br/>
              <w:t>timber box:1</w:t>
            </w:r>
          </w:p>
        </w:tc>
      </w:tr>
      <w:tr w:rsidR="002F1DD2" w:rsidRPr="002F1DD2" w14:paraId="2C3A48E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A4D6930" w14:textId="77777777" w:rsidR="002F1DD2" w:rsidRPr="002F1DD2" w:rsidRDefault="002F1DD2" w:rsidP="002F1DD2">
            <w:pPr>
              <w:pStyle w:val="AllText"/>
            </w:pPr>
            <w:r w:rsidRPr="002F1DD2">
              <w:t>Bonded: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6C91BBF" w14:textId="77777777" w:rsidR="002F1DD2" w:rsidRPr="002F1DD2" w:rsidRDefault="002F1DD2" w:rsidP="002F1DD2">
            <w:pPr>
              <w:pStyle w:val="AllText"/>
            </w:pPr>
            <w:r w:rsidRPr="002F1DD2">
              <w:t>RECTANGULER:2</w:t>
            </w:r>
            <w:r w:rsidRPr="002F1DD2">
              <w:br/>
              <w:t>timber box:4</w:t>
            </w:r>
          </w:p>
        </w:tc>
      </w:tr>
      <w:tr w:rsidR="002F1DD2" w:rsidRPr="002F1DD2" w14:paraId="193AC69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30B8994" w14:textId="77777777" w:rsidR="002F1DD2" w:rsidRPr="002F1DD2" w:rsidRDefault="002F1DD2" w:rsidP="002F1DD2">
            <w:pPr>
              <w:pStyle w:val="AllText"/>
            </w:pPr>
            <w:r w:rsidRPr="002F1DD2">
              <w:lastRenderedPageBreak/>
              <w:t>Bonded: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A9CD6D" w14:textId="77777777" w:rsidR="002F1DD2" w:rsidRPr="002F1DD2" w:rsidRDefault="002F1DD2" w:rsidP="002F1DD2">
            <w:pPr>
              <w:pStyle w:val="AllText"/>
            </w:pPr>
            <w:r w:rsidRPr="002F1DD2">
              <w:t>RECTANGULER:1</w:t>
            </w:r>
            <w:r w:rsidRPr="002F1DD2">
              <w:br/>
              <w:t>timber box:1</w:t>
            </w:r>
          </w:p>
        </w:tc>
      </w:tr>
      <w:tr w:rsidR="002F1DD2" w:rsidRPr="002F1DD2" w14:paraId="5856613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EE02E71" w14:textId="77777777" w:rsidR="002F1DD2" w:rsidRPr="002F1DD2" w:rsidRDefault="002F1DD2" w:rsidP="002F1DD2">
            <w:pPr>
              <w:pStyle w:val="AllText"/>
            </w:pPr>
            <w:r w:rsidRPr="002F1DD2">
              <w:t>Bonded:6</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962A4BA" w14:textId="77777777" w:rsidR="002F1DD2" w:rsidRPr="002F1DD2" w:rsidRDefault="002F1DD2" w:rsidP="002F1DD2">
            <w:pPr>
              <w:pStyle w:val="AllText"/>
            </w:pPr>
            <w:r w:rsidRPr="002F1DD2">
              <w:t>RECTANGULER:2</w:t>
            </w:r>
            <w:r w:rsidRPr="002F1DD2">
              <w:br/>
              <w:t>timber box:4</w:t>
            </w:r>
          </w:p>
        </w:tc>
      </w:tr>
      <w:tr w:rsidR="002F1DD2" w:rsidRPr="002F1DD2" w14:paraId="0ADAE61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4DB64C1" w14:textId="77777777" w:rsidR="002F1DD2" w:rsidRPr="002F1DD2" w:rsidRDefault="002F1DD2" w:rsidP="002F1DD2">
            <w:pPr>
              <w:pStyle w:val="AllText"/>
            </w:pPr>
            <w:r w:rsidRPr="002F1DD2">
              <w:t>Bonded:7</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FB4EC52" w14:textId="77777777" w:rsidR="002F1DD2" w:rsidRPr="002F1DD2" w:rsidRDefault="002F1DD2" w:rsidP="002F1DD2">
            <w:pPr>
              <w:pStyle w:val="AllText"/>
            </w:pPr>
            <w:r w:rsidRPr="002F1DD2">
              <w:t>RECTANGULER:2</w:t>
            </w:r>
            <w:r w:rsidRPr="002F1DD2">
              <w:br/>
              <w:t>timber box:4</w:t>
            </w:r>
          </w:p>
        </w:tc>
      </w:tr>
      <w:tr w:rsidR="002F1DD2" w:rsidRPr="002F1DD2" w14:paraId="72C5BD12"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AB92A1E" w14:textId="77777777" w:rsidR="002F1DD2" w:rsidRPr="002F1DD2" w:rsidRDefault="002F1DD2" w:rsidP="002F1DD2">
            <w:pPr>
              <w:pStyle w:val="AllText"/>
            </w:pPr>
            <w:r w:rsidRPr="002F1DD2">
              <w:t>Bonded:8</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9171C0" w14:textId="77777777" w:rsidR="002F1DD2" w:rsidRPr="002F1DD2" w:rsidRDefault="002F1DD2" w:rsidP="002F1DD2">
            <w:pPr>
              <w:pStyle w:val="AllText"/>
            </w:pPr>
            <w:r w:rsidRPr="002F1DD2">
              <w:t>RECTANGULER:1</w:t>
            </w:r>
            <w:r w:rsidRPr="002F1DD2">
              <w:br/>
              <w:t>timber box:1</w:t>
            </w:r>
          </w:p>
        </w:tc>
      </w:tr>
      <w:tr w:rsidR="002F1DD2" w:rsidRPr="002F1DD2" w14:paraId="1B32C8EC"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6F35227" w14:textId="77777777" w:rsidR="002F1DD2" w:rsidRPr="002F1DD2" w:rsidRDefault="002F1DD2" w:rsidP="002F1DD2">
            <w:pPr>
              <w:pStyle w:val="AllText"/>
            </w:pPr>
            <w:r w:rsidRPr="002F1DD2">
              <w:t>Bonded:9</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FA36A53" w14:textId="77777777" w:rsidR="002F1DD2" w:rsidRPr="002F1DD2" w:rsidRDefault="002F1DD2" w:rsidP="002F1DD2">
            <w:pPr>
              <w:pStyle w:val="AllText"/>
            </w:pPr>
            <w:r w:rsidRPr="002F1DD2">
              <w:t>RECTANGULER:1</w:t>
            </w:r>
            <w:r w:rsidRPr="002F1DD2">
              <w:br/>
              <w:t>timber box:1</w:t>
            </w:r>
          </w:p>
        </w:tc>
      </w:tr>
      <w:tr w:rsidR="002F1DD2" w:rsidRPr="002F1DD2" w14:paraId="10AACF4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652C640" w14:textId="77777777" w:rsidR="002F1DD2" w:rsidRPr="002F1DD2" w:rsidRDefault="002F1DD2" w:rsidP="002F1DD2">
            <w:pPr>
              <w:pStyle w:val="AllText"/>
            </w:pPr>
            <w:r w:rsidRPr="002F1DD2">
              <w:t>Bonded:10</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08C47CA" w14:textId="77777777" w:rsidR="002F1DD2" w:rsidRPr="002F1DD2" w:rsidRDefault="002F1DD2" w:rsidP="002F1DD2">
            <w:pPr>
              <w:pStyle w:val="AllText"/>
            </w:pPr>
            <w:r w:rsidRPr="002F1DD2">
              <w:t>RECTANGULER:2</w:t>
            </w:r>
            <w:r w:rsidRPr="002F1DD2">
              <w:br/>
              <w:t>timber box:4</w:t>
            </w:r>
          </w:p>
        </w:tc>
      </w:tr>
      <w:tr w:rsidR="002F1DD2" w:rsidRPr="002F1DD2" w14:paraId="462A8DB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3DD8CF1" w14:textId="77777777" w:rsidR="002F1DD2" w:rsidRPr="002F1DD2" w:rsidRDefault="002F1DD2" w:rsidP="002F1DD2">
            <w:pPr>
              <w:pStyle w:val="AllText"/>
            </w:pPr>
            <w:r w:rsidRPr="002F1DD2">
              <w:t>Bonded:1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5749FFD" w14:textId="77777777" w:rsidR="002F1DD2" w:rsidRPr="002F1DD2" w:rsidRDefault="002F1DD2" w:rsidP="002F1DD2">
            <w:pPr>
              <w:pStyle w:val="AllText"/>
            </w:pPr>
            <w:r w:rsidRPr="002F1DD2">
              <w:t>RECTANGULER:1</w:t>
            </w:r>
            <w:r w:rsidRPr="002F1DD2">
              <w:br/>
              <w:t>timber box:2</w:t>
            </w:r>
          </w:p>
        </w:tc>
      </w:tr>
      <w:tr w:rsidR="002F1DD2" w:rsidRPr="002F1DD2" w14:paraId="3141003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98B9964" w14:textId="77777777" w:rsidR="002F1DD2" w:rsidRPr="002F1DD2" w:rsidRDefault="002F1DD2" w:rsidP="002F1DD2">
            <w:pPr>
              <w:pStyle w:val="AllText"/>
            </w:pPr>
            <w:r w:rsidRPr="002F1DD2">
              <w:t>Bonded:1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B889175" w14:textId="77777777" w:rsidR="002F1DD2" w:rsidRPr="002F1DD2" w:rsidRDefault="002F1DD2" w:rsidP="002F1DD2">
            <w:pPr>
              <w:pStyle w:val="AllText"/>
            </w:pPr>
            <w:r w:rsidRPr="002F1DD2">
              <w:t>RECTANGULER:2</w:t>
            </w:r>
            <w:r w:rsidRPr="002F1DD2">
              <w:br/>
              <w:t>timber box:3</w:t>
            </w:r>
          </w:p>
        </w:tc>
      </w:tr>
      <w:tr w:rsidR="002F1DD2" w:rsidRPr="002F1DD2" w14:paraId="4BBFFF5C"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5B1CEC4" w14:textId="77777777" w:rsidR="002F1DD2" w:rsidRPr="002F1DD2" w:rsidRDefault="002F1DD2" w:rsidP="002F1DD2">
            <w:pPr>
              <w:pStyle w:val="AllText"/>
            </w:pPr>
            <w:r w:rsidRPr="002F1DD2">
              <w:t>Bonded:1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156030E" w14:textId="77777777" w:rsidR="002F1DD2" w:rsidRPr="002F1DD2" w:rsidRDefault="002F1DD2" w:rsidP="002F1DD2">
            <w:pPr>
              <w:pStyle w:val="AllText"/>
            </w:pPr>
            <w:r w:rsidRPr="002F1DD2">
              <w:t>RECTANGULER:2</w:t>
            </w:r>
            <w:r w:rsidRPr="002F1DD2">
              <w:br/>
              <w:t>timber box:3</w:t>
            </w:r>
          </w:p>
        </w:tc>
      </w:tr>
      <w:tr w:rsidR="002F1DD2" w:rsidRPr="002F1DD2" w14:paraId="51FD68A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FB44D02" w14:textId="77777777" w:rsidR="002F1DD2" w:rsidRPr="002F1DD2" w:rsidRDefault="002F1DD2" w:rsidP="002F1DD2">
            <w:pPr>
              <w:pStyle w:val="AllText"/>
            </w:pPr>
            <w:r w:rsidRPr="002F1DD2">
              <w:t>Bonded:1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2FAFE5F" w14:textId="77777777" w:rsidR="002F1DD2" w:rsidRPr="002F1DD2" w:rsidRDefault="002F1DD2" w:rsidP="002F1DD2">
            <w:pPr>
              <w:pStyle w:val="AllText"/>
            </w:pPr>
            <w:r w:rsidRPr="002F1DD2">
              <w:t>RECTANGULER:1</w:t>
            </w:r>
            <w:r w:rsidRPr="002F1DD2">
              <w:br/>
              <w:t>timber box:2</w:t>
            </w:r>
          </w:p>
        </w:tc>
      </w:tr>
      <w:tr w:rsidR="002F1DD2" w:rsidRPr="002F1DD2" w14:paraId="5357BA9D"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1A42529" w14:textId="77777777" w:rsidR="002F1DD2" w:rsidRPr="002F1DD2" w:rsidRDefault="002F1DD2" w:rsidP="002F1DD2">
            <w:pPr>
              <w:pStyle w:val="AllText"/>
            </w:pPr>
            <w:r w:rsidRPr="002F1DD2">
              <w:t>Bonded:1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132579C" w14:textId="77777777" w:rsidR="002F1DD2" w:rsidRPr="002F1DD2" w:rsidRDefault="002F1DD2" w:rsidP="002F1DD2">
            <w:pPr>
              <w:pStyle w:val="AllText"/>
            </w:pPr>
            <w:r w:rsidRPr="002F1DD2">
              <w:t>RECTANGULER:1</w:t>
            </w:r>
            <w:r w:rsidRPr="002F1DD2">
              <w:br/>
              <w:t>timber box:2</w:t>
            </w:r>
          </w:p>
        </w:tc>
      </w:tr>
      <w:tr w:rsidR="002F1DD2" w:rsidRPr="002F1DD2" w14:paraId="33E1348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79EEE30" w14:textId="77777777" w:rsidR="002F1DD2" w:rsidRPr="002F1DD2" w:rsidRDefault="002F1DD2" w:rsidP="002F1DD2">
            <w:pPr>
              <w:pStyle w:val="AllText"/>
            </w:pPr>
            <w:r w:rsidRPr="002F1DD2">
              <w:t>Bonded:16</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724A52B" w14:textId="77777777" w:rsidR="002F1DD2" w:rsidRPr="002F1DD2" w:rsidRDefault="002F1DD2" w:rsidP="002F1DD2">
            <w:pPr>
              <w:pStyle w:val="AllText"/>
            </w:pPr>
            <w:r w:rsidRPr="002F1DD2">
              <w:t>RECTANGULER:2</w:t>
            </w:r>
            <w:r w:rsidRPr="002F1DD2">
              <w:br/>
              <w:t>timber box:3</w:t>
            </w:r>
          </w:p>
        </w:tc>
      </w:tr>
      <w:tr w:rsidR="002F1DD2" w:rsidRPr="002F1DD2" w14:paraId="5078646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1A89A3F" w14:textId="77777777" w:rsidR="002F1DD2" w:rsidRPr="002F1DD2" w:rsidRDefault="002F1DD2" w:rsidP="002F1DD2">
            <w:pPr>
              <w:pStyle w:val="AllText"/>
            </w:pPr>
            <w:r w:rsidRPr="002F1DD2">
              <w:t>Bonded:17</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C324B1D" w14:textId="77777777" w:rsidR="002F1DD2" w:rsidRPr="002F1DD2" w:rsidRDefault="002F1DD2" w:rsidP="002F1DD2">
            <w:pPr>
              <w:pStyle w:val="AllText"/>
            </w:pPr>
            <w:r w:rsidRPr="002F1DD2">
              <w:t>timber box:1</w:t>
            </w:r>
            <w:r w:rsidRPr="002F1DD2">
              <w:br/>
            </w:r>
            <w:proofErr w:type="spellStart"/>
            <w:r w:rsidRPr="002F1DD2">
              <w:t>pvc</w:t>
            </w:r>
            <w:proofErr w:type="spellEnd"/>
            <w:r w:rsidRPr="002F1DD2">
              <w:t xml:space="preserve"> pipe 4:3</w:t>
            </w:r>
          </w:p>
        </w:tc>
      </w:tr>
      <w:tr w:rsidR="002F1DD2" w:rsidRPr="002F1DD2" w14:paraId="38A83F66"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5B0F7EC" w14:textId="77777777" w:rsidR="002F1DD2" w:rsidRPr="002F1DD2" w:rsidRDefault="002F1DD2" w:rsidP="002F1DD2">
            <w:pPr>
              <w:pStyle w:val="AllText"/>
            </w:pPr>
            <w:r w:rsidRPr="002F1DD2">
              <w:t>Bonded:18</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123E22A" w14:textId="77777777" w:rsidR="002F1DD2" w:rsidRPr="002F1DD2" w:rsidRDefault="002F1DD2" w:rsidP="002F1DD2">
            <w:pPr>
              <w:pStyle w:val="AllText"/>
            </w:pPr>
            <w:r w:rsidRPr="002F1DD2">
              <w:t>RECTANGULER:1</w:t>
            </w:r>
            <w:r w:rsidRPr="002F1DD2">
              <w:br/>
              <w:t>timber box:2</w:t>
            </w:r>
          </w:p>
        </w:tc>
      </w:tr>
      <w:tr w:rsidR="002F1DD2" w:rsidRPr="002F1DD2" w14:paraId="1D8E3FE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94F33D" w14:textId="77777777" w:rsidR="002F1DD2" w:rsidRPr="002F1DD2" w:rsidRDefault="002F1DD2" w:rsidP="002F1DD2">
            <w:pPr>
              <w:pStyle w:val="AllText"/>
            </w:pPr>
            <w:r w:rsidRPr="002F1DD2">
              <w:lastRenderedPageBreak/>
              <w:t>Bonded:19</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2443411" w14:textId="77777777" w:rsidR="002F1DD2" w:rsidRPr="002F1DD2" w:rsidRDefault="002F1DD2" w:rsidP="002F1DD2">
            <w:pPr>
              <w:pStyle w:val="AllText"/>
            </w:pPr>
            <w:r w:rsidRPr="002F1DD2">
              <w:t>RECTANGULER:2</w:t>
            </w:r>
            <w:r w:rsidRPr="002F1DD2">
              <w:br/>
              <w:t>timber box:3</w:t>
            </w:r>
          </w:p>
        </w:tc>
      </w:tr>
      <w:tr w:rsidR="002F1DD2" w:rsidRPr="002F1DD2" w14:paraId="07D5827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5363E95" w14:textId="77777777" w:rsidR="002F1DD2" w:rsidRPr="002F1DD2" w:rsidRDefault="002F1DD2" w:rsidP="002F1DD2">
            <w:pPr>
              <w:pStyle w:val="AllText"/>
            </w:pPr>
            <w:r w:rsidRPr="002F1DD2">
              <w:t>Bonded:20</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D0BC6C7" w14:textId="77777777" w:rsidR="002F1DD2" w:rsidRPr="002F1DD2" w:rsidRDefault="002F1DD2" w:rsidP="002F1DD2">
            <w:pPr>
              <w:pStyle w:val="AllText"/>
            </w:pPr>
            <w:r w:rsidRPr="002F1DD2">
              <w:t>timber box:2</w:t>
            </w:r>
            <w:r w:rsidRPr="002F1DD2">
              <w:br/>
            </w:r>
            <w:proofErr w:type="spellStart"/>
            <w:r w:rsidRPr="002F1DD2">
              <w:t>pvc</w:t>
            </w:r>
            <w:proofErr w:type="spellEnd"/>
            <w:r w:rsidRPr="002F1DD2">
              <w:t xml:space="preserve"> pipe 4:2</w:t>
            </w:r>
          </w:p>
        </w:tc>
      </w:tr>
      <w:tr w:rsidR="002F1DD2" w:rsidRPr="002F1DD2" w14:paraId="6D96CE3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4FA84E4" w14:textId="77777777" w:rsidR="002F1DD2" w:rsidRPr="002F1DD2" w:rsidRDefault="002F1DD2" w:rsidP="002F1DD2">
            <w:pPr>
              <w:pStyle w:val="AllText"/>
            </w:pPr>
            <w:r w:rsidRPr="002F1DD2">
              <w:t>Bonded:2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9C8F61F" w14:textId="77777777" w:rsidR="002F1DD2" w:rsidRPr="002F1DD2" w:rsidRDefault="002F1DD2" w:rsidP="002F1DD2">
            <w:pPr>
              <w:pStyle w:val="AllText"/>
            </w:pPr>
            <w:r w:rsidRPr="002F1DD2">
              <w:t>timber box:3</w:t>
            </w:r>
            <w:r w:rsidRPr="002F1DD2">
              <w:br/>
            </w:r>
            <w:proofErr w:type="spellStart"/>
            <w:r w:rsidRPr="002F1DD2">
              <w:t>pvc</w:t>
            </w:r>
            <w:proofErr w:type="spellEnd"/>
            <w:r w:rsidRPr="002F1DD2">
              <w:t xml:space="preserve"> pipe 4:4</w:t>
            </w:r>
          </w:p>
        </w:tc>
      </w:tr>
      <w:tr w:rsidR="002F1DD2" w:rsidRPr="002F1DD2" w14:paraId="3AFA64A1"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D70F9DA" w14:textId="77777777" w:rsidR="002F1DD2" w:rsidRPr="002F1DD2" w:rsidRDefault="002F1DD2" w:rsidP="002F1DD2">
            <w:pPr>
              <w:pStyle w:val="AllText"/>
            </w:pPr>
            <w:r w:rsidRPr="002F1DD2">
              <w:t>Bonded:2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22E0820" w14:textId="77777777" w:rsidR="002F1DD2" w:rsidRPr="002F1DD2" w:rsidRDefault="002F1DD2" w:rsidP="002F1DD2">
            <w:pPr>
              <w:pStyle w:val="AllText"/>
            </w:pPr>
            <w:r w:rsidRPr="002F1DD2">
              <w:t>timber box:4</w:t>
            </w:r>
            <w:r w:rsidRPr="002F1DD2">
              <w:br/>
            </w:r>
            <w:proofErr w:type="spellStart"/>
            <w:r w:rsidRPr="002F1DD2">
              <w:t>pvc</w:t>
            </w:r>
            <w:proofErr w:type="spellEnd"/>
            <w:r w:rsidRPr="002F1DD2">
              <w:t xml:space="preserve"> pipe 4:1</w:t>
            </w:r>
          </w:p>
        </w:tc>
      </w:tr>
      <w:tr w:rsidR="002F1DD2" w:rsidRPr="002F1DD2" w14:paraId="66A7B0B6"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2F34663" w14:textId="77777777" w:rsidR="002F1DD2" w:rsidRPr="002F1DD2" w:rsidRDefault="002F1DD2" w:rsidP="002F1DD2">
            <w:pPr>
              <w:pStyle w:val="AllText"/>
            </w:pPr>
            <w:r w:rsidRPr="002F1DD2">
              <w:t>Bonded:2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9E022E6" w14:textId="77777777" w:rsidR="002F1DD2" w:rsidRPr="002F1DD2" w:rsidRDefault="002F1DD2" w:rsidP="002F1DD2">
            <w:pPr>
              <w:pStyle w:val="AllText"/>
            </w:pPr>
            <w:r w:rsidRPr="002F1DD2">
              <w:t>timber box:1</w:t>
            </w:r>
            <w:r w:rsidRPr="002F1DD2">
              <w:br/>
            </w:r>
            <w:proofErr w:type="spellStart"/>
            <w:r w:rsidRPr="002F1DD2">
              <w:t>pvc</w:t>
            </w:r>
            <w:proofErr w:type="spellEnd"/>
            <w:r w:rsidRPr="002F1DD2">
              <w:t xml:space="preserve"> pipe 4:3</w:t>
            </w:r>
          </w:p>
        </w:tc>
      </w:tr>
      <w:tr w:rsidR="002F1DD2" w:rsidRPr="002F1DD2" w14:paraId="3FC3BAF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A332A2E" w14:textId="77777777" w:rsidR="002F1DD2" w:rsidRPr="002F1DD2" w:rsidRDefault="002F1DD2" w:rsidP="002F1DD2">
            <w:pPr>
              <w:pStyle w:val="AllText"/>
            </w:pPr>
            <w:r w:rsidRPr="002F1DD2">
              <w:t>Bonded:2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7E60E6A" w14:textId="77777777" w:rsidR="002F1DD2" w:rsidRPr="002F1DD2" w:rsidRDefault="002F1DD2" w:rsidP="002F1DD2">
            <w:pPr>
              <w:pStyle w:val="AllText"/>
            </w:pPr>
            <w:r w:rsidRPr="002F1DD2">
              <w:t>RECTANGULER:1</w:t>
            </w:r>
            <w:r w:rsidRPr="002F1DD2">
              <w:br/>
              <w:t>timber box:2</w:t>
            </w:r>
          </w:p>
        </w:tc>
      </w:tr>
      <w:tr w:rsidR="002F1DD2" w:rsidRPr="002F1DD2" w14:paraId="17AF201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2E89A5A" w14:textId="77777777" w:rsidR="002F1DD2" w:rsidRPr="002F1DD2" w:rsidRDefault="002F1DD2" w:rsidP="002F1DD2">
            <w:pPr>
              <w:pStyle w:val="AllText"/>
            </w:pPr>
            <w:r w:rsidRPr="002F1DD2">
              <w:t>Bonded:2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0765BDE" w14:textId="77777777" w:rsidR="002F1DD2" w:rsidRPr="002F1DD2" w:rsidRDefault="002F1DD2" w:rsidP="002F1DD2">
            <w:pPr>
              <w:pStyle w:val="AllText"/>
            </w:pPr>
            <w:r w:rsidRPr="002F1DD2">
              <w:t>RECTANGULER:2</w:t>
            </w:r>
            <w:r w:rsidRPr="002F1DD2">
              <w:br/>
              <w:t>timber box:3</w:t>
            </w:r>
          </w:p>
        </w:tc>
      </w:tr>
      <w:tr w:rsidR="002F1DD2" w:rsidRPr="002F1DD2" w14:paraId="33CDB2B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46E5D3B" w14:textId="77777777" w:rsidR="002F1DD2" w:rsidRPr="002F1DD2" w:rsidRDefault="002F1DD2" w:rsidP="002F1DD2">
            <w:pPr>
              <w:pStyle w:val="AllText"/>
            </w:pPr>
            <w:r w:rsidRPr="002F1DD2">
              <w:t>Bonded:26</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8FB8298" w14:textId="77777777" w:rsidR="002F1DD2" w:rsidRPr="002F1DD2" w:rsidRDefault="002F1DD2" w:rsidP="002F1DD2">
            <w:pPr>
              <w:pStyle w:val="AllText"/>
            </w:pPr>
            <w:r w:rsidRPr="002F1DD2">
              <w:t>timber box:2</w:t>
            </w:r>
            <w:r w:rsidRPr="002F1DD2">
              <w:br/>
            </w:r>
            <w:proofErr w:type="spellStart"/>
            <w:r w:rsidRPr="002F1DD2">
              <w:t>pvc</w:t>
            </w:r>
            <w:proofErr w:type="spellEnd"/>
            <w:r w:rsidRPr="002F1DD2">
              <w:t xml:space="preserve"> pipe 4:2</w:t>
            </w:r>
          </w:p>
        </w:tc>
      </w:tr>
      <w:tr w:rsidR="002F1DD2" w:rsidRPr="002F1DD2" w14:paraId="7F52ADE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54F25B2" w14:textId="77777777" w:rsidR="002F1DD2" w:rsidRPr="002F1DD2" w:rsidRDefault="002F1DD2" w:rsidP="002F1DD2">
            <w:pPr>
              <w:pStyle w:val="AllText"/>
            </w:pPr>
            <w:r w:rsidRPr="002F1DD2">
              <w:t>Bonded:27</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8661579" w14:textId="77777777" w:rsidR="002F1DD2" w:rsidRPr="002F1DD2" w:rsidRDefault="002F1DD2" w:rsidP="002F1DD2">
            <w:pPr>
              <w:pStyle w:val="AllText"/>
            </w:pPr>
            <w:r w:rsidRPr="002F1DD2">
              <w:t>timber box:3</w:t>
            </w:r>
            <w:r w:rsidRPr="002F1DD2">
              <w:br/>
            </w:r>
            <w:proofErr w:type="spellStart"/>
            <w:r w:rsidRPr="002F1DD2">
              <w:t>pvc</w:t>
            </w:r>
            <w:proofErr w:type="spellEnd"/>
            <w:r w:rsidRPr="002F1DD2">
              <w:t xml:space="preserve"> pipe 4:4</w:t>
            </w:r>
          </w:p>
        </w:tc>
      </w:tr>
      <w:tr w:rsidR="002F1DD2" w:rsidRPr="002F1DD2" w14:paraId="07AE639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1E5725F" w14:textId="77777777" w:rsidR="002F1DD2" w:rsidRPr="002F1DD2" w:rsidRDefault="002F1DD2" w:rsidP="002F1DD2">
            <w:pPr>
              <w:pStyle w:val="AllText"/>
            </w:pPr>
            <w:r w:rsidRPr="002F1DD2">
              <w:t>Bonded:28</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A61740F" w14:textId="77777777" w:rsidR="002F1DD2" w:rsidRPr="002F1DD2" w:rsidRDefault="002F1DD2" w:rsidP="002F1DD2">
            <w:pPr>
              <w:pStyle w:val="AllText"/>
            </w:pPr>
            <w:r w:rsidRPr="002F1DD2">
              <w:t>timber box:4</w:t>
            </w:r>
            <w:r w:rsidRPr="002F1DD2">
              <w:br/>
            </w:r>
            <w:proofErr w:type="spellStart"/>
            <w:r w:rsidRPr="002F1DD2">
              <w:t>pvc</w:t>
            </w:r>
            <w:proofErr w:type="spellEnd"/>
            <w:r w:rsidRPr="002F1DD2">
              <w:t xml:space="preserve"> pipe 4:1</w:t>
            </w:r>
          </w:p>
        </w:tc>
      </w:tr>
      <w:tr w:rsidR="002F1DD2" w:rsidRPr="002F1DD2" w14:paraId="0A552972"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82EEF9E" w14:textId="77777777" w:rsidR="002F1DD2" w:rsidRPr="002F1DD2" w:rsidRDefault="002F1DD2" w:rsidP="002F1DD2">
            <w:pPr>
              <w:pStyle w:val="AllText"/>
            </w:pPr>
            <w:r w:rsidRPr="002F1DD2">
              <w:t>Bonded:29</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BAB6BD8" w14:textId="77777777" w:rsidR="002F1DD2" w:rsidRPr="002F1DD2" w:rsidRDefault="002F1DD2" w:rsidP="002F1DD2">
            <w:pPr>
              <w:pStyle w:val="AllText"/>
            </w:pPr>
            <w:proofErr w:type="spellStart"/>
            <w:r w:rsidRPr="002F1DD2">
              <w:t>pvc</w:t>
            </w:r>
            <w:proofErr w:type="spellEnd"/>
            <w:r w:rsidRPr="002F1DD2">
              <w:t xml:space="preserve"> pipe 4:2</w:t>
            </w:r>
            <w:r w:rsidRPr="002F1DD2">
              <w:br/>
              <w:t>l bow new:2</w:t>
            </w:r>
          </w:p>
        </w:tc>
      </w:tr>
      <w:tr w:rsidR="002F1DD2" w:rsidRPr="002F1DD2" w14:paraId="0C4D393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023A414" w14:textId="77777777" w:rsidR="002F1DD2" w:rsidRPr="002F1DD2" w:rsidRDefault="002F1DD2" w:rsidP="002F1DD2">
            <w:pPr>
              <w:pStyle w:val="AllText"/>
            </w:pPr>
            <w:r w:rsidRPr="002F1DD2">
              <w:t>Bonded:30</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25A4670" w14:textId="77777777" w:rsidR="002F1DD2" w:rsidRPr="002F1DD2" w:rsidRDefault="002F1DD2" w:rsidP="002F1DD2">
            <w:pPr>
              <w:pStyle w:val="AllText"/>
            </w:pPr>
            <w:proofErr w:type="spellStart"/>
            <w:r w:rsidRPr="002F1DD2">
              <w:t>pvc</w:t>
            </w:r>
            <w:proofErr w:type="spellEnd"/>
            <w:r w:rsidRPr="002F1DD2">
              <w:t xml:space="preserve"> pipe 4:3</w:t>
            </w:r>
            <w:r w:rsidRPr="002F1DD2">
              <w:br/>
              <w:t>l bow new:4</w:t>
            </w:r>
          </w:p>
        </w:tc>
      </w:tr>
      <w:tr w:rsidR="002F1DD2" w:rsidRPr="002F1DD2" w14:paraId="6F8A8F5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998C4E1" w14:textId="77777777" w:rsidR="002F1DD2" w:rsidRPr="002F1DD2" w:rsidRDefault="002F1DD2" w:rsidP="002F1DD2">
            <w:pPr>
              <w:pStyle w:val="AllText"/>
            </w:pPr>
            <w:r w:rsidRPr="002F1DD2">
              <w:t>Bonded:3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4C5B3AB" w14:textId="77777777" w:rsidR="002F1DD2" w:rsidRPr="002F1DD2" w:rsidRDefault="002F1DD2" w:rsidP="002F1DD2">
            <w:pPr>
              <w:pStyle w:val="AllText"/>
            </w:pPr>
            <w:proofErr w:type="spellStart"/>
            <w:r w:rsidRPr="002F1DD2">
              <w:t>pvc</w:t>
            </w:r>
            <w:proofErr w:type="spellEnd"/>
            <w:r w:rsidRPr="002F1DD2">
              <w:t xml:space="preserve"> pipe 4:4</w:t>
            </w:r>
            <w:r w:rsidRPr="002F1DD2">
              <w:br/>
              <w:t>l bow new:1</w:t>
            </w:r>
          </w:p>
        </w:tc>
      </w:tr>
      <w:tr w:rsidR="002F1DD2" w:rsidRPr="002F1DD2" w14:paraId="04A5D71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1AA1636" w14:textId="77777777" w:rsidR="002F1DD2" w:rsidRPr="002F1DD2" w:rsidRDefault="002F1DD2" w:rsidP="002F1DD2">
            <w:pPr>
              <w:pStyle w:val="AllText"/>
            </w:pPr>
            <w:r w:rsidRPr="002F1DD2">
              <w:t>Bonded:3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522D72D" w14:textId="77777777" w:rsidR="002F1DD2" w:rsidRPr="002F1DD2" w:rsidRDefault="002F1DD2" w:rsidP="002F1DD2">
            <w:pPr>
              <w:pStyle w:val="AllText"/>
            </w:pPr>
            <w:proofErr w:type="spellStart"/>
            <w:r w:rsidRPr="002F1DD2">
              <w:t>pvc</w:t>
            </w:r>
            <w:proofErr w:type="spellEnd"/>
            <w:r w:rsidRPr="002F1DD2">
              <w:t xml:space="preserve"> pipe 18.5:2</w:t>
            </w:r>
            <w:r w:rsidRPr="002F1DD2">
              <w:br/>
              <w:t>l bow new:3</w:t>
            </w:r>
          </w:p>
        </w:tc>
      </w:tr>
      <w:tr w:rsidR="002F1DD2" w:rsidRPr="002F1DD2" w14:paraId="7DC14CA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938EC29" w14:textId="77777777" w:rsidR="002F1DD2" w:rsidRPr="002F1DD2" w:rsidRDefault="002F1DD2" w:rsidP="002F1DD2">
            <w:pPr>
              <w:pStyle w:val="AllText"/>
            </w:pPr>
            <w:r w:rsidRPr="002F1DD2">
              <w:lastRenderedPageBreak/>
              <w:t>Bonded:3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7C8CF30" w14:textId="77777777" w:rsidR="002F1DD2" w:rsidRPr="002F1DD2" w:rsidRDefault="002F1DD2" w:rsidP="002F1DD2">
            <w:pPr>
              <w:pStyle w:val="AllText"/>
            </w:pPr>
            <w:r w:rsidRPr="002F1DD2">
              <w:t>RECTANGULER:1</w:t>
            </w:r>
            <w:r w:rsidRPr="002F1DD2">
              <w:br/>
              <w:t>part middle case all aluminum:1</w:t>
            </w:r>
          </w:p>
        </w:tc>
      </w:tr>
      <w:tr w:rsidR="002F1DD2" w:rsidRPr="002F1DD2" w14:paraId="6561D1BB"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BA6E2A2" w14:textId="77777777" w:rsidR="002F1DD2" w:rsidRPr="002F1DD2" w:rsidRDefault="002F1DD2" w:rsidP="002F1DD2">
            <w:pPr>
              <w:pStyle w:val="AllText"/>
            </w:pPr>
            <w:r w:rsidRPr="002F1DD2">
              <w:t>Bonded:3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C5148C7" w14:textId="77777777" w:rsidR="002F1DD2" w:rsidRPr="002F1DD2" w:rsidRDefault="002F1DD2" w:rsidP="002F1DD2">
            <w:pPr>
              <w:pStyle w:val="AllText"/>
            </w:pPr>
            <w:r w:rsidRPr="002F1DD2">
              <w:t>part middle case all aluminum:1</w:t>
            </w:r>
            <w:r w:rsidRPr="002F1DD2">
              <w:br/>
              <w:t>electric box:1</w:t>
            </w:r>
          </w:p>
        </w:tc>
      </w:tr>
      <w:tr w:rsidR="002F1DD2" w:rsidRPr="002F1DD2" w14:paraId="454CE9DA"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4B7F229" w14:textId="77777777" w:rsidR="002F1DD2" w:rsidRPr="002F1DD2" w:rsidRDefault="002F1DD2" w:rsidP="002F1DD2">
            <w:pPr>
              <w:pStyle w:val="AllText"/>
            </w:pPr>
            <w:r w:rsidRPr="002F1DD2">
              <w:t>Bonded:3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FD1F911" w14:textId="77777777" w:rsidR="002F1DD2" w:rsidRPr="002F1DD2" w:rsidRDefault="002F1DD2" w:rsidP="002F1DD2">
            <w:pPr>
              <w:pStyle w:val="AllText"/>
            </w:pPr>
            <w:proofErr w:type="spellStart"/>
            <w:r w:rsidRPr="002F1DD2">
              <w:t>pvc</w:t>
            </w:r>
            <w:proofErr w:type="spellEnd"/>
            <w:r w:rsidRPr="002F1DD2">
              <w:t xml:space="preserve"> pipe 4:1</w:t>
            </w:r>
            <w:r w:rsidRPr="002F1DD2">
              <w:br/>
              <w:t>l bow new:3</w:t>
            </w:r>
          </w:p>
        </w:tc>
      </w:tr>
      <w:tr w:rsidR="002F1DD2" w:rsidRPr="002F1DD2" w14:paraId="7D1AAAD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2B42085" w14:textId="77777777" w:rsidR="002F1DD2" w:rsidRPr="002F1DD2" w:rsidRDefault="002F1DD2" w:rsidP="002F1DD2">
            <w:pPr>
              <w:pStyle w:val="AllText"/>
            </w:pPr>
            <w:r w:rsidRPr="002F1DD2">
              <w:t>Bonded:36</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3505D5E" w14:textId="77777777" w:rsidR="002F1DD2" w:rsidRPr="002F1DD2" w:rsidRDefault="002F1DD2" w:rsidP="002F1DD2">
            <w:pPr>
              <w:pStyle w:val="AllText"/>
            </w:pPr>
            <w:proofErr w:type="spellStart"/>
            <w:r w:rsidRPr="002F1DD2">
              <w:t>pvc</w:t>
            </w:r>
            <w:proofErr w:type="spellEnd"/>
            <w:r w:rsidRPr="002F1DD2">
              <w:t xml:space="preserve"> pipe 18.5:1</w:t>
            </w:r>
            <w:r w:rsidRPr="002F1DD2">
              <w:br/>
              <w:t>l bow new:1</w:t>
            </w:r>
          </w:p>
        </w:tc>
      </w:tr>
      <w:tr w:rsidR="002F1DD2" w:rsidRPr="002F1DD2" w14:paraId="0D6B2A1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3184C07" w14:textId="77777777" w:rsidR="002F1DD2" w:rsidRPr="002F1DD2" w:rsidRDefault="002F1DD2" w:rsidP="002F1DD2">
            <w:pPr>
              <w:pStyle w:val="AllText"/>
            </w:pPr>
            <w:r w:rsidRPr="002F1DD2">
              <w:t>Bonded:37</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6296742" w14:textId="77777777" w:rsidR="002F1DD2" w:rsidRPr="002F1DD2" w:rsidRDefault="002F1DD2" w:rsidP="002F1DD2">
            <w:pPr>
              <w:pStyle w:val="AllText"/>
            </w:pPr>
            <w:r w:rsidRPr="002F1DD2">
              <w:t>HALF CONE:2</w:t>
            </w:r>
            <w:r w:rsidRPr="002F1DD2">
              <w:br/>
              <w:t>RECTANGULER:1</w:t>
            </w:r>
          </w:p>
        </w:tc>
      </w:tr>
      <w:tr w:rsidR="002F1DD2" w:rsidRPr="002F1DD2" w14:paraId="37ED9F9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33AA066" w14:textId="77777777" w:rsidR="002F1DD2" w:rsidRPr="002F1DD2" w:rsidRDefault="002F1DD2" w:rsidP="002F1DD2">
            <w:pPr>
              <w:pStyle w:val="AllText"/>
            </w:pPr>
            <w:r w:rsidRPr="002F1DD2">
              <w:t>Bonded:38</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B286669" w14:textId="77777777" w:rsidR="002F1DD2" w:rsidRPr="002F1DD2" w:rsidRDefault="002F1DD2" w:rsidP="002F1DD2">
            <w:pPr>
              <w:pStyle w:val="AllText"/>
            </w:pPr>
            <w:r w:rsidRPr="002F1DD2">
              <w:t>HALF CONE:1</w:t>
            </w:r>
            <w:r w:rsidRPr="002F1DD2">
              <w:br/>
              <w:t>RECTANGULER:2</w:t>
            </w:r>
          </w:p>
        </w:tc>
      </w:tr>
      <w:tr w:rsidR="002F1DD2" w:rsidRPr="002F1DD2" w14:paraId="4C0BD38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20F33DA" w14:textId="77777777" w:rsidR="002F1DD2" w:rsidRPr="002F1DD2" w:rsidRDefault="002F1DD2" w:rsidP="002F1DD2">
            <w:pPr>
              <w:pStyle w:val="AllText"/>
            </w:pPr>
            <w:r w:rsidRPr="002F1DD2">
              <w:t>Bonded:39</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C44F230" w14:textId="77777777" w:rsidR="002F1DD2" w:rsidRPr="002F1DD2" w:rsidRDefault="002F1DD2" w:rsidP="002F1DD2">
            <w:pPr>
              <w:pStyle w:val="AllText"/>
            </w:pPr>
            <w:r w:rsidRPr="002F1DD2">
              <w:t>HALF CONE:1</w:t>
            </w:r>
            <w:r w:rsidRPr="002F1DD2">
              <w:br/>
              <w:t>HALF CYLINDER:1</w:t>
            </w:r>
          </w:p>
        </w:tc>
      </w:tr>
      <w:tr w:rsidR="002F1DD2" w:rsidRPr="002F1DD2" w14:paraId="5B6882D1"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CBFF0A8" w14:textId="77777777" w:rsidR="002F1DD2" w:rsidRPr="002F1DD2" w:rsidRDefault="002F1DD2" w:rsidP="002F1DD2">
            <w:pPr>
              <w:pStyle w:val="AllText"/>
            </w:pPr>
            <w:r w:rsidRPr="002F1DD2">
              <w:t>Bonded:40</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A8069D2" w14:textId="77777777" w:rsidR="002F1DD2" w:rsidRPr="002F1DD2" w:rsidRDefault="002F1DD2" w:rsidP="002F1DD2">
            <w:pPr>
              <w:pStyle w:val="AllText"/>
            </w:pPr>
            <w:r w:rsidRPr="002F1DD2">
              <w:t>HALF CONE:2</w:t>
            </w:r>
            <w:r w:rsidRPr="002F1DD2">
              <w:br/>
              <w:t>HALF CYLINDER:2</w:t>
            </w:r>
          </w:p>
        </w:tc>
      </w:tr>
      <w:tr w:rsidR="002F1DD2" w:rsidRPr="002F1DD2" w14:paraId="7AFD36D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36F6A7C" w14:textId="77777777" w:rsidR="002F1DD2" w:rsidRPr="002F1DD2" w:rsidRDefault="002F1DD2" w:rsidP="002F1DD2">
            <w:pPr>
              <w:pStyle w:val="AllText"/>
            </w:pPr>
            <w:r w:rsidRPr="002F1DD2">
              <w:t>Bonded:4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454F9B9" w14:textId="77777777" w:rsidR="002F1DD2" w:rsidRPr="002F1DD2" w:rsidRDefault="002F1DD2" w:rsidP="002F1DD2">
            <w:pPr>
              <w:pStyle w:val="AllText"/>
            </w:pPr>
            <w:r w:rsidRPr="002F1DD2">
              <w:t>HALF CYLINDER:2</w:t>
            </w:r>
            <w:r w:rsidRPr="002F1DD2">
              <w:br/>
              <w:t>RECTANGULER:1</w:t>
            </w:r>
          </w:p>
        </w:tc>
      </w:tr>
      <w:tr w:rsidR="002F1DD2" w:rsidRPr="002F1DD2" w14:paraId="2A9E727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F2F1533" w14:textId="77777777" w:rsidR="002F1DD2" w:rsidRPr="002F1DD2" w:rsidRDefault="002F1DD2" w:rsidP="002F1DD2">
            <w:pPr>
              <w:pStyle w:val="AllText"/>
            </w:pPr>
            <w:r w:rsidRPr="002F1DD2">
              <w:t>Bonded:4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C4D4009" w14:textId="77777777" w:rsidR="002F1DD2" w:rsidRPr="002F1DD2" w:rsidRDefault="002F1DD2" w:rsidP="002F1DD2">
            <w:pPr>
              <w:pStyle w:val="AllText"/>
            </w:pPr>
            <w:r w:rsidRPr="002F1DD2">
              <w:t>HALF CYLINDER:1</w:t>
            </w:r>
            <w:r w:rsidRPr="002F1DD2">
              <w:br/>
              <w:t>RECTANGULER:2</w:t>
            </w:r>
          </w:p>
        </w:tc>
      </w:tr>
      <w:tr w:rsidR="002F1DD2" w:rsidRPr="002F1DD2" w14:paraId="0798895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B98EC03" w14:textId="77777777" w:rsidR="002F1DD2" w:rsidRPr="002F1DD2" w:rsidRDefault="002F1DD2" w:rsidP="002F1DD2">
            <w:pPr>
              <w:pStyle w:val="AllText"/>
            </w:pPr>
            <w:r w:rsidRPr="002F1DD2">
              <w:t>Bonded:4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4A2E0D7" w14:textId="77777777" w:rsidR="002F1DD2" w:rsidRPr="002F1DD2" w:rsidRDefault="002F1DD2" w:rsidP="002F1DD2">
            <w:pPr>
              <w:pStyle w:val="AllText"/>
            </w:pPr>
            <w:r w:rsidRPr="002F1DD2">
              <w:t>HALF CYLINDER:2</w:t>
            </w:r>
            <w:r w:rsidRPr="002F1DD2">
              <w:br/>
              <w:t>part middle case all aluminum:1</w:t>
            </w:r>
          </w:p>
        </w:tc>
      </w:tr>
      <w:tr w:rsidR="002F1DD2" w:rsidRPr="002F1DD2" w14:paraId="5CA4449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1D8FA3E" w14:textId="77777777" w:rsidR="002F1DD2" w:rsidRPr="002F1DD2" w:rsidRDefault="002F1DD2" w:rsidP="002F1DD2">
            <w:pPr>
              <w:pStyle w:val="AllText"/>
            </w:pPr>
            <w:r w:rsidRPr="002F1DD2">
              <w:t>Bonded:4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04BBC4" w14:textId="77777777" w:rsidR="002F1DD2" w:rsidRPr="002F1DD2" w:rsidRDefault="002F1DD2" w:rsidP="002F1DD2">
            <w:pPr>
              <w:pStyle w:val="AllText"/>
            </w:pPr>
            <w:r w:rsidRPr="002F1DD2">
              <w:t>HALF CYLINDER:1</w:t>
            </w:r>
            <w:r w:rsidRPr="002F1DD2">
              <w:br/>
              <w:t>part middle case all aluminum:1</w:t>
            </w:r>
          </w:p>
        </w:tc>
      </w:tr>
      <w:tr w:rsidR="002F1DD2" w:rsidRPr="002F1DD2" w14:paraId="7F065F6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4E8457A" w14:textId="77777777" w:rsidR="002F1DD2" w:rsidRPr="002F1DD2" w:rsidRDefault="002F1DD2" w:rsidP="002F1DD2">
            <w:pPr>
              <w:pStyle w:val="AllText"/>
            </w:pPr>
            <w:r w:rsidRPr="002F1DD2">
              <w:t>Bonded:4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DBE0D04" w14:textId="77777777" w:rsidR="002F1DD2" w:rsidRPr="002F1DD2" w:rsidRDefault="002F1DD2" w:rsidP="002F1DD2">
            <w:pPr>
              <w:pStyle w:val="AllText"/>
            </w:pPr>
            <w:r w:rsidRPr="002F1DD2">
              <w:t>RECTANGULER:2</w:t>
            </w:r>
            <w:r w:rsidRPr="002F1DD2">
              <w:br/>
              <w:t>part middle case all aluminum:1</w:t>
            </w:r>
          </w:p>
        </w:tc>
      </w:tr>
    </w:tbl>
    <w:p w14:paraId="66C2770F" w14:textId="7EF0766D" w:rsidR="002F1DD2" w:rsidRPr="0008735B" w:rsidRDefault="002F1DD2" w:rsidP="002F1DD2">
      <w:pPr>
        <w:pStyle w:val="TableHead"/>
      </w:pPr>
      <w:r w:rsidRPr="002F1DD2">
        <w:t> </w:t>
      </w:r>
      <w:bookmarkStart w:id="185" w:name="_Toc532928491"/>
      <w:r w:rsidRPr="002F1DD2">
        <w:t>Bonds</w:t>
      </w:r>
      <w:bookmarkEnd w:id="185"/>
    </w:p>
    <w:p w14:paraId="390AB314" w14:textId="69FC25DC" w:rsidR="002F1DD2" w:rsidRPr="002F1DD2" w:rsidRDefault="002F1DD2" w:rsidP="002F1DD2">
      <w:pPr>
        <w:pStyle w:val="AllText"/>
        <w:rPr>
          <w:b/>
          <w:bCs/>
          <w:iCs/>
        </w:rPr>
      </w:pPr>
      <w:r w:rsidRPr="002F1DD2">
        <w:rPr>
          <w:b/>
          <w:bCs/>
          <w:iCs/>
        </w:rPr>
        <w:t>Results</w:t>
      </w:r>
    </w:p>
    <w:p w14:paraId="6A84D96F" w14:textId="77777777" w:rsidR="002F1DD2" w:rsidRPr="002F1DD2" w:rsidRDefault="002F1DD2" w:rsidP="002F1DD2">
      <w:pPr>
        <w:pStyle w:val="AllText"/>
        <w:rPr>
          <w:b/>
          <w:bCs/>
          <w:iCs/>
        </w:rPr>
      </w:pPr>
      <w:r w:rsidRPr="002F1DD2">
        <w:rPr>
          <w:b/>
          <w:bCs/>
          <w:iCs/>
        </w:rPr>
        <w:lastRenderedPageBreak/>
        <w:t>Reaction Force and Moment on Constraints</w:t>
      </w: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874"/>
        <w:gridCol w:w="1208"/>
        <w:gridCol w:w="2105"/>
        <w:gridCol w:w="1332"/>
        <w:gridCol w:w="2105"/>
      </w:tblGrid>
      <w:tr w:rsidR="002F1DD2" w:rsidRPr="002F1DD2" w14:paraId="57EF41F9"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59668FF" w14:textId="77777777" w:rsidR="002F1DD2" w:rsidRPr="002F1DD2" w:rsidRDefault="002F1DD2" w:rsidP="002F1DD2">
            <w:pPr>
              <w:pStyle w:val="AllText"/>
            </w:pPr>
            <w:r w:rsidRPr="002F1DD2">
              <w:rPr>
                <w:b/>
                <w:bCs/>
              </w:rPr>
              <w:t>Constraint Name</w:t>
            </w:r>
          </w:p>
        </w:tc>
        <w:tc>
          <w:tcPr>
            <w:tcW w:w="3204" w:type="dxa"/>
            <w:gridSpan w:val="2"/>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646A0CD" w14:textId="77777777" w:rsidR="002F1DD2" w:rsidRPr="002F1DD2" w:rsidRDefault="002F1DD2" w:rsidP="002F1DD2">
            <w:pPr>
              <w:pStyle w:val="AllText"/>
            </w:pPr>
            <w:r w:rsidRPr="002F1DD2">
              <w:rPr>
                <w:b/>
                <w:bCs/>
              </w:rPr>
              <w:t>Reaction Forc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E93D216" w14:textId="77777777" w:rsidR="002F1DD2" w:rsidRPr="002F1DD2" w:rsidRDefault="002F1DD2" w:rsidP="002F1DD2">
            <w:pPr>
              <w:pStyle w:val="AllText"/>
            </w:pPr>
            <w:r w:rsidRPr="002F1DD2">
              <w:rPr>
                <w:b/>
                <w:bCs/>
              </w:rPr>
              <w:t>Reaction Moment</w:t>
            </w:r>
          </w:p>
        </w:tc>
      </w:tr>
      <w:tr w:rsidR="002F1DD2" w:rsidRPr="002F1DD2" w14:paraId="651FA584"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10C2DF34" w14:textId="77777777" w:rsidR="002F1DD2" w:rsidRPr="002F1DD2" w:rsidRDefault="002F1DD2" w:rsidP="002F1DD2">
            <w:pPr>
              <w:pStyle w:val="AllText"/>
            </w:pPr>
          </w:p>
        </w:tc>
        <w:tc>
          <w:tcPr>
            <w:tcW w:w="1208" w:type="dxa"/>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EF97707" w14:textId="77777777" w:rsidR="002F1DD2" w:rsidRPr="002F1DD2" w:rsidRDefault="002F1DD2" w:rsidP="002F1DD2">
            <w:pPr>
              <w:pStyle w:val="AllText"/>
            </w:pPr>
            <w:r w:rsidRPr="002F1DD2">
              <w:rPr>
                <w:b/>
                <w:bCs/>
              </w:rPr>
              <w:t>Magnitude</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35816AA" w14:textId="77777777" w:rsidR="002F1DD2" w:rsidRPr="002F1DD2" w:rsidRDefault="002F1DD2" w:rsidP="002F1DD2">
            <w:pPr>
              <w:pStyle w:val="AllText"/>
            </w:pPr>
            <w:r w:rsidRPr="002F1DD2">
              <w:rPr>
                <w:b/>
                <w:bCs/>
              </w:rPr>
              <w:t>Component (X,Y,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56A70C4" w14:textId="77777777" w:rsidR="002F1DD2" w:rsidRPr="002F1DD2" w:rsidRDefault="002F1DD2" w:rsidP="002F1DD2">
            <w:pPr>
              <w:pStyle w:val="AllText"/>
            </w:pPr>
            <w:r w:rsidRPr="002F1DD2">
              <w:rPr>
                <w:b/>
                <w:bCs/>
              </w:rPr>
              <w:t>Magnitud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F74F675" w14:textId="77777777" w:rsidR="002F1DD2" w:rsidRPr="002F1DD2" w:rsidRDefault="002F1DD2" w:rsidP="002F1DD2">
            <w:pPr>
              <w:pStyle w:val="AllText"/>
            </w:pPr>
            <w:r w:rsidRPr="002F1DD2">
              <w:rPr>
                <w:b/>
                <w:bCs/>
              </w:rPr>
              <w:t>Component (X,Y,Z)</w:t>
            </w:r>
          </w:p>
        </w:tc>
      </w:tr>
      <w:tr w:rsidR="002F1DD2" w:rsidRPr="002F1DD2" w14:paraId="46E7998B"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A1DAFF1" w14:textId="77777777" w:rsidR="002F1DD2" w:rsidRPr="002F1DD2" w:rsidRDefault="002F1DD2" w:rsidP="002F1DD2">
            <w:pPr>
              <w:pStyle w:val="AllText"/>
            </w:pPr>
            <w:r w:rsidRPr="002F1DD2">
              <w:t>Fixed Constraint:1</w:t>
            </w:r>
          </w:p>
        </w:tc>
        <w:tc>
          <w:tcPr>
            <w:tcW w:w="1208" w:type="dxa"/>
            <w:vMerge w:val="restar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FF3751D" w14:textId="77777777" w:rsidR="002F1DD2" w:rsidRPr="002F1DD2" w:rsidRDefault="002F1DD2" w:rsidP="002F1DD2">
            <w:pPr>
              <w:pStyle w:val="AllText"/>
            </w:pPr>
            <w:r w:rsidRPr="002F1DD2">
              <w:t>2527.93 N</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E094BB" w14:textId="77777777" w:rsidR="002F1DD2" w:rsidRPr="002F1DD2" w:rsidRDefault="002F1DD2" w:rsidP="002F1DD2">
            <w:pPr>
              <w:pStyle w:val="AllText"/>
            </w:pPr>
            <w:r w:rsidRPr="002F1DD2">
              <w:t>0 N</w:t>
            </w:r>
          </w:p>
        </w:tc>
        <w:tc>
          <w:tcPr>
            <w:tcW w:w="0" w:type="auto"/>
            <w:vMerge w:val="restar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7B69071" w14:textId="77777777" w:rsidR="002F1DD2" w:rsidRPr="002F1DD2" w:rsidRDefault="002F1DD2" w:rsidP="002F1DD2">
            <w:pPr>
              <w:pStyle w:val="AllText"/>
            </w:pPr>
            <w:r w:rsidRPr="002F1DD2">
              <w:t>11.6762 N 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1D015F8" w14:textId="77777777" w:rsidR="002F1DD2" w:rsidRPr="002F1DD2" w:rsidRDefault="002F1DD2" w:rsidP="002F1DD2">
            <w:pPr>
              <w:pStyle w:val="AllText"/>
            </w:pPr>
            <w:r w:rsidRPr="002F1DD2">
              <w:t>-11.6762 N m</w:t>
            </w:r>
          </w:p>
        </w:tc>
      </w:tr>
      <w:tr w:rsidR="002F1DD2" w:rsidRPr="002F1DD2" w14:paraId="5E4D3C1B"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3DFA4A27" w14:textId="77777777" w:rsidR="002F1DD2" w:rsidRPr="002F1DD2" w:rsidRDefault="002F1DD2" w:rsidP="002F1DD2">
            <w:pPr>
              <w:pStyle w:val="AllText"/>
            </w:pPr>
          </w:p>
        </w:tc>
        <w:tc>
          <w:tcPr>
            <w:tcW w:w="1208" w:type="dxa"/>
            <w:vMerge/>
            <w:tcBorders>
              <w:top w:val="single" w:sz="6" w:space="0" w:color="1E90FF"/>
              <w:left w:val="single" w:sz="6" w:space="0" w:color="1E90FF"/>
              <w:bottom w:val="single" w:sz="6" w:space="0" w:color="1E90FF"/>
              <w:right w:val="single" w:sz="6" w:space="0" w:color="1E90FF"/>
            </w:tcBorders>
            <w:shd w:val="clear" w:color="auto" w:fill="D9E6FF"/>
            <w:vAlign w:val="center"/>
            <w:hideMark/>
          </w:tcPr>
          <w:p w14:paraId="45FBA025"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13B8D72" w14:textId="77777777" w:rsidR="002F1DD2" w:rsidRPr="002F1DD2" w:rsidRDefault="002F1DD2" w:rsidP="002F1DD2">
            <w:pPr>
              <w:pStyle w:val="AllText"/>
            </w:pPr>
            <w:r w:rsidRPr="002F1DD2">
              <w:t>14.9663 N</w:t>
            </w:r>
          </w:p>
        </w:tc>
        <w:tc>
          <w:tcPr>
            <w:tcW w:w="0" w:type="auto"/>
            <w:vMerge/>
            <w:tcBorders>
              <w:top w:val="single" w:sz="6" w:space="0" w:color="1E90FF"/>
              <w:left w:val="single" w:sz="6" w:space="0" w:color="1E90FF"/>
              <w:bottom w:val="single" w:sz="6" w:space="0" w:color="1E90FF"/>
              <w:right w:val="single" w:sz="6" w:space="0" w:color="1E90FF"/>
            </w:tcBorders>
            <w:shd w:val="clear" w:color="auto" w:fill="D9E6FF"/>
            <w:vAlign w:val="center"/>
            <w:hideMark/>
          </w:tcPr>
          <w:p w14:paraId="44AE3EBB"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BA9707C" w14:textId="77777777" w:rsidR="002F1DD2" w:rsidRPr="002F1DD2" w:rsidRDefault="002F1DD2" w:rsidP="002F1DD2">
            <w:pPr>
              <w:pStyle w:val="AllText"/>
            </w:pPr>
            <w:r w:rsidRPr="002F1DD2">
              <w:t>0 N m</w:t>
            </w:r>
          </w:p>
        </w:tc>
      </w:tr>
      <w:tr w:rsidR="002F1DD2" w:rsidRPr="002F1DD2" w14:paraId="446B3B4D"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5407C9C6" w14:textId="77777777" w:rsidR="002F1DD2" w:rsidRPr="002F1DD2" w:rsidRDefault="002F1DD2" w:rsidP="002F1DD2">
            <w:pPr>
              <w:pStyle w:val="AllText"/>
            </w:pPr>
          </w:p>
        </w:tc>
        <w:tc>
          <w:tcPr>
            <w:tcW w:w="1208" w:type="dxa"/>
            <w:vMerge/>
            <w:tcBorders>
              <w:top w:val="single" w:sz="6" w:space="0" w:color="1E90FF"/>
              <w:left w:val="single" w:sz="6" w:space="0" w:color="1E90FF"/>
              <w:bottom w:val="single" w:sz="6" w:space="0" w:color="1E90FF"/>
              <w:right w:val="single" w:sz="6" w:space="0" w:color="1E90FF"/>
            </w:tcBorders>
            <w:shd w:val="clear" w:color="auto" w:fill="D9E6FF"/>
            <w:vAlign w:val="center"/>
            <w:hideMark/>
          </w:tcPr>
          <w:p w14:paraId="49D49555"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B71C700" w14:textId="77777777" w:rsidR="002F1DD2" w:rsidRPr="002F1DD2" w:rsidRDefault="002F1DD2" w:rsidP="002F1DD2">
            <w:pPr>
              <w:pStyle w:val="AllText"/>
            </w:pPr>
            <w:r w:rsidRPr="002F1DD2">
              <w:t>-2527.89 N</w:t>
            </w:r>
          </w:p>
        </w:tc>
        <w:tc>
          <w:tcPr>
            <w:tcW w:w="0" w:type="auto"/>
            <w:vMerge/>
            <w:tcBorders>
              <w:top w:val="single" w:sz="6" w:space="0" w:color="1E90FF"/>
              <w:left w:val="single" w:sz="6" w:space="0" w:color="1E90FF"/>
              <w:bottom w:val="single" w:sz="6" w:space="0" w:color="1E90FF"/>
              <w:right w:val="single" w:sz="6" w:space="0" w:color="1E90FF"/>
            </w:tcBorders>
            <w:shd w:val="clear" w:color="auto" w:fill="D9E6FF"/>
            <w:vAlign w:val="center"/>
            <w:hideMark/>
          </w:tcPr>
          <w:p w14:paraId="56EC4522"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1250630" w14:textId="77777777" w:rsidR="002F1DD2" w:rsidRPr="002F1DD2" w:rsidRDefault="002F1DD2" w:rsidP="002F1DD2">
            <w:pPr>
              <w:pStyle w:val="AllText"/>
            </w:pPr>
            <w:r w:rsidRPr="002F1DD2">
              <w:t>0 N m</w:t>
            </w:r>
          </w:p>
        </w:tc>
      </w:tr>
    </w:tbl>
    <w:p w14:paraId="60CEC6F9" w14:textId="475D8AC8" w:rsidR="002F1DD2" w:rsidRPr="002F1DD2" w:rsidRDefault="002F1DD2" w:rsidP="0008735B">
      <w:pPr>
        <w:pStyle w:val="TableHead"/>
      </w:pPr>
      <w:r w:rsidRPr="002F1DD2">
        <w:t> </w:t>
      </w:r>
      <w:bookmarkStart w:id="186" w:name="_Toc532928492"/>
      <w:r w:rsidRPr="002F1DD2">
        <w:t>Reaction Forces</w:t>
      </w:r>
      <w:bookmarkEnd w:id="186"/>
    </w:p>
    <w:p w14:paraId="77B41BAA" w14:textId="77777777" w:rsidR="002F1DD2" w:rsidRPr="002F1DD2" w:rsidRDefault="002F1DD2" w:rsidP="002F1DD2">
      <w:pPr>
        <w:pStyle w:val="AllText"/>
        <w:rPr>
          <w:b/>
          <w:bCs/>
          <w:iCs/>
        </w:rPr>
      </w:pPr>
      <w:r w:rsidRPr="002F1DD2">
        <w:rPr>
          <w:b/>
          <w:bCs/>
          <w:iCs/>
        </w:rPr>
        <w:t>Result Summary</w:t>
      </w: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960"/>
        <w:gridCol w:w="2187"/>
        <w:gridCol w:w="1947"/>
      </w:tblGrid>
      <w:tr w:rsidR="002F1DD2" w:rsidRPr="002F1DD2" w14:paraId="382EFE3E"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3964776" w14:textId="77777777" w:rsidR="002F1DD2" w:rsidRPr="002F1DD2" w:rsidRDefault="002F1DD2" w:rsidP="002F1DD2">
            <w:pPr>
              <w:pStyle w:val="AllText"/>
            </w:pPr>
            <w:r w:rsidRPr="002F1DD2">
              <w:rPr>
                <w:b/>
                <w:bCs/>
              </w:rPr>
              <w:t>Name</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74059B3" w14:textId="77777777" w:rsidR="002F1DD2" w:rsidRPr="002F1DD2" w:rsidRDefault="002F1DD2" w:rsidP="002F1DD2">
            <w:pPr>
              <w:pStyle w:val="AllText"/>
            </w:pPr>
            <w:r w:rsidRPr="002F1DD2">
              <w:rPr>
                <w:b/>
                <w:bCs/>
              </w:rPr>
              <w:t>Minimu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ABE0E15" w14:textId="77777777" w:rsidR="002F1DD2" w:rsidRPr="002F1DD2" w:rsidRDefault="002F1DD2" w:rsidP="002F1DD2">
            <w:pPr>
              <w:pStyle w:val="AllText"/>
            </w:pPr>
            <w:r w:rsidRPr="002F1DD2">
              <w:rPr>
                <w:b/>
                <w:bCs/>
              </w:rPr>
              <w:t>Maximum</w:t>
            </w:r>
          </w:p>
        </w:tc>
      </w:tr>
      <w:tr w:rsidR="002F1DD2" w:rsidRPr="002F1DD2" w14:paraId="0B5D482A"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DDC565A" w14:textId="77777777" w:rsidR="002F1DD2" w:rsidRPr="002F1DD2" w:rsidRDefault="002F1DD2" w:rsidP="002F1DD2">
            <w:pPr>
              <w:pStyle w:val="AllText"/>
            </w:pPr>
            <w:r w:rsidRPr="002F1DD2">
              <w:t>Volum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8E9C5FE" w14:textId="77777777" w:rsidR="002F1DD2" w:rsidRPr="002F1DD2" w:rsidRDefault="002F1DD2" w:rsidP="002F1DD2">
            <w:pPr>
              <w:pStyle w:val="AllText"/>
            </w:pPr>
            <w:r w:rsidRPr="002F1DD2">
              <w:t>63527900 mm^3</w:t>
            </w:r>
          </w:p>
        </w:tc>
      </w:tr>
      <w:tr w:rsidR="002F1DD2" w:rsidRPr="002F1DD2" w14:paraId="2961414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4A63127" w14:textId="77777777" w:rsidR="002F1DD2" w:rsidRPr="002F1DD2" w:rsidRDefault="002F1DD2" w:rsidP="002F1DD2">
            <w:pPr>
              <w:pStyle w:val="AllText"/>
            </w:pPr>
            <w:r w:rsidRPr="002F1DD2">
              <w:t>Mass</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6B859FE" w14:textId="77777777" w:rsidR="002F1DD2" w:rsidRPr="002F1DD2" w:rsidRDefault="002F1DD2" w:rsidP="002F1DD2">
            <w:pPr>
              <w:pStyle w:val="AllText"/>
            </w:pPr>
            <w:r w:rsidRPr="002F1DD2">
              <w:t>71.4218 kg</w:t>
            </w:r>
          </w:p>
        </w:tc>
      </w:tr>
      <w:tr w:rsidR="002F1DD2" w:rsidRPr="002F1DD2" w14:paraId="7375E612"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3126976" w14:textId="77777777" w:rsidR="002F1DD2" w:rsidRPr="002F1DD2" w:rsidRDefault="002F1DD2" w:rsidP="002F1DD2">
            <w:pPr>
              <w:pStyle w:val="AllText"/>
            </w:pPr>
            <w:r w:rsidRPr="002F1DD2">
              <w:t>Von Mises 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4648279" w14:textId="77777777" w:rsidR="002F1DD2" w:rsidRPr="002F1DD2" w:rsidRDefault="002F1DD2" w:rsidP="002F1DD2">
            <w:pPr>
              <w:pStyle w:val="AllText"/>
            </w:pPr>
            <w:r w:rsidRPr="002F1DD2">
              <w:t>0.00000066323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EEE350C" w14:textId="77777777" w:rsidR="002F1DD2" w:rsidRPr="002F1DD2" w:rsidRDefault="002F1DD2" w:rsidP="002F1DD2">
            <w:pPr>
              <w:pStyle w:val="AllText"/>
            </w:pPr>
            <w:r w:rsidRPr="002F1DD2">
              <w:t>3.333 MPa</w:t>
            </w:r>
          </w:p>
        </w:tc>
      </w:tr>
      <w:tr w:rsidR="002F1DD2" w:rsidRPr="002F1DD2" w14:paraId="26555FB1"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D084324" w14:textId="77777777" w:rsidR="002F1DD2" w:rsidRPr="002F1DD2" w:rsidRDefault="002F1DD2" w:rsidP="002F1DD2">
            <w:pPr>
              <w:pStyle w:val="AllText"/>
            </w:pPr>
            <w:r w:rsidRPr="002F1DD2">
              <w:t>1st Principal 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10486A3" w14:textId="77777777" w:rsidR="002F1DD2" w:rsidRPr="002F1DD2" w:rsidRDefault="002F1DD2" w:rsidP="002F1DD2">
            <w:pPr>
              <w:pStyle w:val="AllText"/>
            </w:pPr>
            <w:r w:rsidRPr="002F1DD2">
              <w:t>-0.840666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5ADC46C" w14:textId="77777777" w:rsidR="002F1DD2" w:rsidRPr="002F1DD2" w:rsidRDefault="002F1DD2" w:rsidP="002F1DD2">
            <w:pPr>
              <w:pStyle w:val="AllText"/>
            </w:pPr>
            <w:r w:rsidRPr="002F1DD2">
              <w:t>2.82522 MPa</w:t>
            </w:r>
          </w:p>
        </w:tc>
      </w:tr>
      <w:tr w:rsidR="002F1DD2" w:rsidRPr="002F1DD2" w14:paraId="24EECCE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444D7E7" w14:textId="77777777" w:rsidR="002F1DD2" w:rsidRPr="002F1DD2" w:rsidRDefault="002F1DD2" w:rsidP="002F1DD2">
            <w:pPr>
              <w:pStyle w:val="AllText"/>
            </w:pPr>
            <w:r w:rsidRPr="002F1DD2">
              <w:t>3rd Principal 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01B8126" w14:textId="77777777" w:rsidR="002F1DD2" w:rsidRPr="002F1DD2" w:rsidRDefault="002F1DD2" w:rsidP="002F1DD2">
            <w:pPr>
              <w:pStyle w:val="AllText"/>
            </w:pPr>
            <w:r w:rsidRPr="002F1DD2">
              <w:t>-3.2432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A366C8A" w14:textId="77777777" w:rsidR="002F1DD2" w:rsidRPr="002F1DD2" w:rsidRDefault="002F1DD2" w:rsidP="002F1DD2">
            <w:pPr>
              <w:pStyle w:val="AllText"/>
            </w:pPr>
            <w:r w:rsidRPr="002F1DD2">
              <w:t>1.257 MPa</w:t>
            </w:r>
          </w:p>
        </w:tc>
      </w:tr>
      <w:tr w:rsidR="002F1DD2" w:rsidRPr="002F1DD2" w14:paraId="407F98F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83709BC" w14:textId="77777777" w:rsidR="002F1DD2" w:rsidRPr="002F1DD2" w:rsidRDefault="002F1DD2" w:rsidP="002F1DD2">
            <w:pPr>
              <w:pStyle w:val="AllText"/>
            </w:pPr>
            <w:r w:rsidRPr="002F1DD2">
              <w:t>Displacement</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27D795D" w14:textId="77777777" w:rsidR="002F1DD2" w:rsidRPr="002F1DD2" w:rsidRDefault="002F1DD2" w:rsidP="002F1DD2">
            <w:pPr>
              <w:pStyle w:val="AllText"/>
            </w:pPr>
            <w:r w:rsidRPr="002F1DD2">
              <w:t>0 m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2A5DF98" w14:textId="77777777" w:rsidR="002F1DD2" w:rsidRPr="002F1DD2" w:rsidRDefault="002F1DD2" w:rsidP="002F1DD2">
            <w:pPr>
              <w:pStyle w:val="AllText"/>
            </w:pPr>
            <w:r w:rsidRPr="002F1DD2">
              <w:t>0.160998 mm</w:t>
            </w:r>
          </w:p>
        </w:tc>
      </w:tr>
      <w:tr w:rsidR="002F1DD2" w:rsidRPr="002F1DD2" w14:paraId="3FF1A53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A1C3842" w14:textId="77777777" w:rsidR="002F1DD2" w:rsidRPr="002F1DD2" w:rsidRDefault="002F1DD2" w:rsidP="002F1DD2">
            <w:pPr>
              <w:pStyle w:val="AllText"/>
            </w:pPr>
            <w:r w:rsidRPr="002F1DD2">
              <w:t>Safety Factor</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7A737D6" w14:textId="77777777" w:rsidR="002F1DD2" w:rsidRPr="002F1DD2" w:rsidRDefault="002F1DD2" w:rsidP="002F1DD2">
            <w:pPr>
              <w:pStyle w:val="AllText"/>
            </w:pPr>
            <w:r w:rsidRPr="002F1DD2">
              <w:t xml:space="preserve">15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515C9F5" w14:textId="77777777" w:rsidR="002F1DD2" w:rsidRPr="002F1DD2" w:rsidRDefault="002F1DD2" w:rsidP="002F1DD2">
            <w:pPr>
              <w:pStyle w:val="AllText"/>
            </w:pPr>
            <w:r w:rsidRPr="002F1DD2">
              <w:t xml:space="preserve">15 </w:t>
            </w:r>
            <w:proofErr w:type="spellStart"/>
            <w:r w:rsidRPr="002F1DD2">
              <w:t>ul</w:t>
            </w:r>
            <w:proofErr w:type="spellEnd"/>
          </w:p>
        </w:tc>
      </w:tr>
      <w:tr w:rsidR="002F1DD2" w:rsidRPr="002F1DD2" w14:paraId="3DA602B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45B96A1" w14:textId="77777777" w:rsidR="002F1DD2" w:rsidRPr="002F1DD2" w:rsidRDefault="002F1DD2" w:rsidP="002F1DD2">
            <w:pPr>
              <w:pStyle w:val="AllText"/>
            </w:pPr>
            <w:r w:rsidRPr="002F1DD2">
              <w:t>Stress XX</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8AE770E" w14:textId="77777777" w:rsidR="002F1DD2" w:rsidRPr="002F1DD2" w:rsidRDefault="002F1DD2" w:rsidP="002F1DD2">
            <w:pPr>
              <w:pStyle w:val="AllText"/>
            </w:pPr>
            <w:r w:rsidRPr="002F1DD2">
              <w:t>-2.7084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81A2264" w14:textId="77777777" w:rsidR="002F1DD2" w:rsidRPr="002F1DD2" w:rsidRDefault="002F1DD2" w:rsidP="002F1DD2">
            <w:pPr>
              <w:pStyle w:val="AllText"/>
            </w:pPr>
            <w:r w:rsidRPr="002F1DD2">
              <w:t>2.63936 MPa</w:t>
            </w:r>
          </w:p>
        </w:tc>
      </w:tr>
      <w:tr w:rsidR="002F1DD2" w:rsidRPr="002F1DD2" w14:paraId="3DE445D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4C1E1CC" w14:textId="77777777" w:rsidR="002F1DD2" w:rsidRPr="002F1DD2" w:rsidRDefault="002F1DD2" w:rsidP="002F1DD2">
            <w:pPr>
              <w:pStyle w:val="AllText"/>
            </w:pPr>
            <w:r w:rsidRPr="002F1DD2">
              <w:t>Stress XY</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D000A01" w14:textId="77777777" w:rsidR="002F1DD2" w:rsidRPr="002F1DD2" w:rsidRDefault="002F1DD2" w:rsidP="002F1DD2">
            <w:pPr>
              <w:pStyle w:val="AllText"/>
            </w:pPr>
            <w:r w:rsidRPr="002F1DD2">
              <w:t>-0.54475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58C995C" w14:textId="77777777" w:rsidR="002F1DD2" w:rsidRPr="002F1DD2" w:rsidRDefault="002F1DD2" w:rsidP="002F1DD2">
            <w:pPr>
              <w:pStyle w:val="AllText"/>
            </w:pPr>
            <w:r w:rsidRPr="002F1DD2">
              <w:t>0.548962 MPa</w:t>
            </w:r>
          </w:p>
        </w:tc>
      </w:tr>
      <w:tr w:rsidR="002F1DD2" w:rsidRPr="002F1DD2" w14:paraId="1BE737EE"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9577C9A" w14:textId="77777777" w:rsidR="002F1DD2" w:rsidRPr="002F1DD2" w:rsidRDefault="002F1DD2" w:rsidP="002F1DD2">
            <w:pPr>
              <w:pStyle w:val="AllText"/>
            </w:pPr>
            <w:r w:rsidRPr="002F1DD2">
              <w:t>Stress X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C540EB1" w14:textId="77777777" w:rsidR="002F1DD2" w:rsidRPr="002F1DD2" w:rsidRDefault="002F1DD2" w:rsidP="002F1DD2">
            <w:pPr>
              <w:pStyle w:val="AllText"/>
            </w:pPr>
            <w:r w:rsidRPr="002F1DD2">
              <w:t>-1.4552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FC461C3" w14:textId="77777777" w:rsidR="002F1DD2" w:rsidRPr="002F1DD2" w:rsidRDefault="002F1DD2" w:rsidP="002F1DD2">
            <w:pPr>
              <w:pStyle w:val="AllText"/>
            </w:pPr>
            <w:r w:rsidRPr="002F1DD2">
              <w:t>1.3929 MPa</w:t>
            </w:r>
          </w:p>
        </w:tc>
      </w:tr>
      <w:tr w:rsidR="002F1DD2" w:rsidRPr="002F1DD2" w14:paraId="60D0ADC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05960E2" w14:textId="77777777" w:rsidR="002F1DD2" w:rsidRPr="002F1DD2" w:rsidRDefault="002F1DD2" w:rsidP="002F1DD2">
            <w:pPr>
              <w:pStyle w:val="AllText"/>
            </w:pPr>
            <w:r w:rsidRPr="002F1DD2">
              <w:t>Stress YY</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FE67326" w14:textId="77777777" w:rsidR="002F1DD2" w:rsidRPr="002F1DD2" w:rsidRDefault="002F1DD2" w:rsidP="002F1DD2">
            <w:pPr>
              <w:pStyle w:val="AllText"/>
            </w:pPr>
            <w:r w:rsidRPr="002F1DD2">
              <w:t>-1.09942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6DC69B8" w14:textId="77777777" w:rsidR="002F1DD2" w:rsidRPr="002F1DD2" w:rsidRDefault="002F1DD2" w:rsidP="002F1DD2">
            <w:pPr>
              <w:pStyle w:val="AllText"/>
            </w:pPr>
            <w:r w:rsidRPr="002F1DD2">
              <w:t>1.25918 MPa</w:t>
            </w:r>
          </w:p>
        </w:tc>
      </w:tr>
      <w:tr w:rsidR="002F1DD2" w:rsidRPr="002F1DD2" w14:paraId="4034230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0A7A7C0" w14:textId="77777777" w:rsidR="002F1DD2" w:rsidRPr="002F1DD2" w:rsidRDefault="002F1DD2" w:rsidP="002F1DD2">
            <w:pPr>
              <w:pStyle w:val="AllText"/>
            </w:pPr>
            <w:r w:rsidRPr="002F1DD2">
              <w:t>Stress Y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ADB3F46" w14:textId="77777777" w:rsidR="002F1DD2" w:rsidRPr="002F1DD2" w:rsidRDefault="002F1DD2" w:rsidP="002F1DD2">
            <w:pPr>
              <w:pStyle w:val="AllText"/>
            </w:pPr>
            <w:r w:rsidRPr="002F1DD2">
              <w:t>-0.339979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817480E" w14:textId="77777777" w:rsidR="002F1DD2" w:rsidRPr="002F1DD2" w:rsidRDefault="002F1DD2" w:rsidP="002F1DD2">
            <w:pPr>
              <w:pStyle w:val="AllText"/>
            </w:pPr>
            <w:r w:rsidRPr="002F1DD2">
              <w:t>0.773526 MPa</w:t>
            </w:r>
          </w:p>
        </w:tc>
      </w:tr>
      <w:tr w:rsidR="002F1DD2" w:rsidRPr="002F1DD2" w14:paraId="59AE810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B3039CE" w14:textId="77777777" w:rsidR="002F1DD2" w:rsidRPr="002F1DD2" w:rsidRDefault="002F1DD2" w:rsidP="002F1DD2">
            <w:pPr>
              <w:pStyle w:val="AllText"/>
            </w:pPr>
            <w:r w:rsidRPr="002F1DD2">
              <w:t>Stress Z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4265625" w14:textId="77777777" w:rsidR="002F1DD2" w:rsidRPr="002F1DD2" w:rsidRDefault="002F1DD2" w:rsidP="002F1DD2">
            <w:pPr>
              <w:pStyle w:val="AllText"/>
            </w:pPr>
            <w:r w:rsidRPr="002F1DD2">
              <w:t>-3.23762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DC3C020" w14:textId="77777777" w:rsidR="002F1DD2" w:rsidRPr="002F1DD2" w:rsidRDefault="002F1DD2" w:rsidP="002F1DD2">
            <w:pPr>
              <w:pStyle w:val="AllText"/>
            </w:pPr>
            <w:r w:rsidRPr="002F1DD2">
              <w:t>2.82242 MPa</w:t>
            </w:r>
          </w:p>
        </w:tc>
      </w:tr>
      <w:tr w:rsidR="002F1DD2" w:rsidRPr="002F1DD2" w14:paraId="1F69EDD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6992863" w14:textId="77777777" w:rsidR="002F1DD2" w:rsidRPr="002F1DD2" w:rsidRDefault="002F1DD2" w:rsidP="002F1DD2">
            <w:pPr>
              <w:pStyle w:val="AllText"/>
            </w:pPr>
            <w:r w:rsidRPr="002F1DD2">
              <w:t>X Displacement</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CAF29F2" w14:textId="77777777" w:rsidR="002F1DD2" w:rsidRPr="002F1DD2" w:rsidRDefault="002F1DD2" w:rsidP="002F1DD2">
            <w:pPr>
              <w:pStyle w:val="AllText"/>
            </w:pPr>
            <w:r w:rsidRPr="002F1DD2">
              <w:t>-0.00946153 m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6E8E36F" w14:textId="77777777" w:rsidR="002F1DD2" w:rsidRPr="002F1DD2" w:rsidRDefault="002F1DD2" w:rsidP="002F1DD2">
            <w:pPr>
              <w:pStyle w:val="AllText"/>
            </w:pPr>
            <w:r w:rsidRPr="002F1DD2">
              <w:t>0.00953897 mm</w:t>
            </w:r>
          </w:p>
        </w:tc>
      </w:tr>
      <w:tr w:rsidR="002F1DD2" w:rsidRPr="002F1DD2" w14:paraId="7A4DFEC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DD64D1D" w14:textId="77777777" w:rsidR="002F1DD2" w:rsidRPr="002F1DD2" w:rsidRDefault="002F1DD2" w:rsidP="002F1DD2">
            <w:pPr>
              <w:pStyle w:val="AllText"/>
            </w:pPr>
            <w:r w:rsidRPr="002F1DD2">
              <w:lastRenderedPageBreak/>
              <w:t>Y Displacement</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1591C9D" w14:textId="77777777" w:rsidR="002F1DD2" w:rsidRPr="002F1DD2" w:rsidRDefault="002F1DD2" w:rsidP="002F1DD2">
            <w:pPr>
              <w:pStyle w:val="AllText"/>
            </w:pPr>
            <w:r w:rsidRPr="002F1DD2">
              <w:t>-0.00114884 m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2AB8D06" w14:textId="77777777" w:rsidR="002F1DD2" w:rsidRPr="002F1DD2" w:rsidRDefault="002F1DD2" w:rsidP="002F1DD2">
            <w:pPr>
              <w:pStyle w:val="AllText"/>
            </w:pPr>
            <w:r w:rsidRPr="002F1DD2">
              <w:t>0.0154656 mm</w:t>
            </w:r>
          </w:p>
        </w:tc>
      </w:tr>
      <w:tr w:rsidR="002F1DD2" w:rsidRPr="002F1DD2" w14:paraId="60F4D03B"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D345C88" w14:textId="77777777" w:rsidR="002F1DD2" w:rsidRPr="002F1DD2" w:rsidRDefault="002F1DD2" w:rsidP="002F1DD2">
            <w:pPr>
              <w:pStyle w:val="AllText"/>
            </w:pPr>
            <w:r w:rsidRPr="002F1DD2">
              <w:t>Z Displacement</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CCE9C74" w14:textId="77777777" w:rsidR="002F1DD2" w:rsidRPr="002F1DD2" w:rsidRDefault="002F1DD2" w:rsidP="002F1DD2">
            <w:pPr>
              <w:pStyle w:val="AllText"/>
            </w:pPr>
            <w:r w:rsidRPr="002F1DD2">
              <w:t>-0.160998 m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D55002F" w14:textId="77777777" w:rsidR="002F1DD2" w:rsidRPr="002F1DD2" w:rsidRDefault="002F1DD2" w:rsidP="002F1DD2">
            <w:pPr>
              <w:pStyle w:val="AllText"/>
            </w:pPr>
            <w:r w:rsidRPr="002F1DD2">
              <w:t>0.018783 mm</w:t>
            </w:r>
          </w:p>
        </w:tc>
      </w:tr>
      <w:tr w:rsidR="002F1DD2" w:rsidRPr="002F1DD2" w14:paraId="2D3525E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AE55A60" w14:textId="77777777" w:rsidR="002F1DD2" w:rsidRPr="002F1DD2" w:rsidRDefault="002F1DD2" w:rsidP="002F1DD2">
            <w:pPr>
              <w:pStyle w:val="AllText"/>
            </w:pPr>
            <w:r w:rsidRPr="002F1DD2">
              <w:t>Equivalent Strain</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BC8E0C7" w14:textId="77777777" w:rsidR="002F1DD2" w:rsidRPr="002F1DD2" w:rsidRDefault="002F1DD2" w:rsidP="002F1DD2">
            <w:pPr>
              <w:pStyle w:val="AllText"/>
            </w:pPr>
            <w:r w:rsidRPr="002F1DD2">
              <w:t xml:space="preserve">0.00000000019701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4640C35" w14:textId="77777777" w:rsidR="002F1DD2" w:rsidRPr="002F1DD2" w:rsidRDefault="002F1DD2" w:rsidP="002F1DD2">
            <w:pPr>
              <w:pStyle w:val="AllText"/>
            </w:pPr>
            <w:r w:rsidRPr="002F1DD2">
              <w:t xml:space="preserve">0.0000436901 </w:t>
            </w:r>
            <w:proofErr w:type="spellStart"/>
            <w:r w:rsidRPr="002F1DD2">
              <w:t>ul</w:t>
            </w:r>
            <w:proofErr w:type="spellEnd"/>
          </w:p>
        </w:tc>
      </w:tr>
      <w:tr w:rsidR="002F1DD2" w:rsidRPr="002F1DD2" w14:paraId="30694B42"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AFB9775" w14:textId="77777777" w:rsidR="002F1DD2" w:rsidRPr="002F1DD2" w:rsidRDefault="002F1DD2" w:rsidP="002F1DD2">
            <w:pPr>
              <w:pStyle w:val="AllText"/>
            </w:pPr>
            <w:r w:rsidRPr="002F1DD2">
              <w:t>1st Principal Strain</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0EE5877" w14:textId="77777777" w:rsidR="002F1DD2" w:rsidRPr="002F1DD2" w:rsidRDefault="002F1DD2" w:rsidP="002F1DD2">
            <w:pPr>
              <w:pStyle w:val="AllText"/>
            </w:pPr>
            <w:r w:rsidRPr="002F1DD2">
              <w:t xml:space="preserve">-0.000000202602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2C4BBE6" w14:textId="77777777" w:rsidR="002F1DD2" w:rsidRPr="002F1DD2" w:rsidRDefault="002F1DD2" w:rsidP="002F1DD2">
            <w:pPr>
              <w:pStyle w:val="AllText"/>
            </w:pPr>
            <w:r w:rsidRPr="002F1DD2">
              <w:t xml:space="preserve">0.0000369209 </w:t>
            </w:r>
            <w:proofErr w:type="spellStart"/>
            <w:r w:rsidRPr="002F1DD2">
              <w:t>ul</w:t>
            </w:r>
            <w:proofErr w:type="spellEnd"/>
          </w:p>
        </w:tc>
      </w:tr>
      <w:tr w:rsidR="002F1DD2" w:rsidRPr="002F1DD2" w14:paraId="776480A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279019C" w14:textId="77777777" w:rsidR="002F1DD2" w:rsidRPr="002F1DD2" w:rsidRDefault="002F1DD2" w:rsidP="002F1DD2">
            <w:pPr>
              <w:pStyle w:val="AllText"/>
            </w:pPr>
            <w:r w:rsidRPr="002F1DD2">
              <w:t>3rd Principal Strain</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73FA753" w14:textId="77777777" w:rsidR="002F1DD2" w:rsidRPr="002F1DD2" w:rsidRDefault="002F1DD2" w:rsidP="002F1DD2">
            <w:pPr>
              <w:pStyle w:val="AllText"/>
            </w:pPr>
            <w:r w:rsidRPr="002F1DD2">
              <w:t xml:space="preserve">-0.0000454897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002D2FA" w14:textId="77777777" w:rsidR="002F1DD2" w:rsidRPr="002F1DD2" w:rsidRDefault="002F1DD2" w:rsidP="002F1DD2">
            <w:pPr>
              <w:pStyle w:val="AllText"/>
            </w:pPr>
            <w:r w:rsidRPr="002F1DD2">
              <w:t xml:space="preserve">0.000000775057 </w:t>
            </w:r>
            <w:proofErr w:type="spellStart"/>
            <w:r w:rsidRPr="002F1DD2">
              <w:t>ul</w:t>
            </w:r>
            <w:proofErr w:type="spellEnd"/>
          </w:p>
        </w:tc>
      </w:tr>
      <w:tr w:rsidR="002F1DD2" w:rsidRPr="002F1DD2" w14:paraId="07930E86"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5A8A3F1" w14:textId="77777777" w:rsidR="002F1DD2" w:rsidRPr="002F1DD2" w:rsidRDefault="002F1DD2" w:rsidP="002F1DD2">
            <w:pPr>
              <w:pStyle w:val="AllText"/>
            </w:pPr>
            <w:r w:rsidRPr="002F1DD2">
              <w:t>Strain XX</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1A63895" w14:textId="77777777" w:rsidR="002F1DD2" w:rsidRPr="002F1DD2" w:rsidRDefault="002F1DD2" w:rsidP="002F1DD2">
            <w:pPr>
              <w:pStyle w:val="AllText"/>
            </w:pPr>
            <w:r w:rsidRPr="002F1DD2">
              <w:t xml:space="preserve">-0.0000354651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0D5726A" w14:textId="77777777" w:rsidR="002F1DD2" w:rsidRPr="002F1DD2" w:rsidRDefault="002F1DD2" w:rsidP="002F1DD2">
            <w:pPr>
              <w:pStyle w:val="AllText"/>
            </w:pPr>
            <w:r w:rsidRPr="002F1DD2">
              <w:t xml:space="preserve">0.0000341433 </w:t>
            </w:r>
            <w:proofErr w:type="spellStart"/>
            <w:r w:rsidRPr="002F1DD2">
              <w:t>ul</w:t>
            </w:r>
            <w:proofErr w:type="spellEnd"/>
          </w:p>
        </w:tc>
      </w:tr>
      <w:tr w:rsidR="002F1DD2" w:rsidRPr="002F1DD2" w14:paraId="17B8E50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FA0DF21" w14:textId="77777777" w:rsidR="002F1DD2" w:rsidRPr="002F1DD2" w:rsidRDefault="002F1DD2" w:rsidP="002F1DD2">
            <w:pPr>
              <w:pStyle w:val="AllText"/>
            </w:pPr>
            <w:r w:rsidRPr="002F1DD2">
              <w:t>Strain XY</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99CD486" w14:textId="77777777" w:rsidR="002F1DD2" w:rsidRPr="002F1DD2" w:rsidRDefault="002F1DD2" w:rsidP="002F1DD2">
            <w:pPr>
              <w:pStyle w:val="AllText"/>
            </w:pPr>
            <w:r w:rsidRPr="002F1DD2">
              <w:t xml:space="preserve">-0.0000172027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091E2DC" w14:textId="77777777" w:rsidR="002F1DD2" w:rsidRPr="002F1DD2" w:rsidRDefault="002F1DD2" w:rsidP="002F1DD2">
            <w:pPr>
              <w:pStyle w:val="AllText"/>
            </w:pPr>
            <w:r w:rsidRPr="002F1DD2">
              <w:t xml:space="preserve">0.0000127968 </w:t>
            </w:r>
            <w:proofErr w:type="spellStart"/>
            <w:r w:rsidRPr="002F1DD2">
              <w:t>ul</w:t>
            </w:r>
            <w:proofErr w:type="spellEnd"/>
          </w:p>
        </w:tc>
      </w:tr>
      <w:tr w:rsidR="002F1DD2" w:rsidRPr="002F1DD2" w14:paraId="327C86D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B36B527" w14:textId="77777777" w:rsidR="002F1DD2" w:rsidRPr="002F1DD2" w:rsidRDefault="002F1DD2" w:rsidP="002F1DD2">
            <w:pPr>
              <w:pStyle w:val="AllText"/>
            </w:pPr>
            <w:r w:rsidRPr="002F1DD2">
              <w:t>Strain X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CD065D1" w14:textId="77777777" w:rsidR="002F1DD2" w:rsidRPr="002F1DD2" w:rsidRDefault="002F1DD2" w:rsidP="002F1DD2">
            <w:pPr>
              <w:pStyle w:val="AllText"/>
            </w:pPr>
            <w:r w:rsidRPr="002F1DD2">
              <w:t xml:space="preserve">-0.0000280902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1DEFC2A" w14:textId="77777777" w:rsidR="002F1DD2" w:rsidRPr="002F1DD2" w:rsidRDefault="002F1DD2" w:rsidP="002F1DD2">
            <w:pPr>
              <w:pStyle w:val="AllText"/>
            </w:pPr>
            <w:r w:rsidRPr="002F1DD2">
              <w:t xml:space="preserve">0.0000268876 </w:t>
            </w:r>
            <w:proofErr w:type="spellStart"/>
            <w:r w:rsidRPr="002F1DD2">
              <w:t>ul</w:t>
            </w:r>
            <w:proofErr w:type="spellEnd"/>
          </w:p>
        </w:tc>
      </w:tr>
      <w:tr w:rsidR="002F1DD2" w:rsidRPr="002F1DD2" w14:paraId="70AA56DD"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E4DA6B1" w14:textId="77777777" w:rsidR="002F1DD2" w:rsidRPr="002F1DD2" w:rsidRDefault="002F1DD2" w:rsidP="002F1DD2">
            <w:pPr>
              <w:pStyle w:val="AllText"/>
            </w:pPr>
            <w:r w:rsidRPr="002F1DD2">
              <w:t>Strain YY</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400C42B" w14:textId="77777777" w:rsidR="002F1DD2" w:rsidRPr="002F1DD2" w:rsidRDefault="002F1DD2" w:rsidP="002F1DD2">
            <w:pPr>
              <w:pStyle w:val="AllText"/>
            </w:pPr>
            <w:r w:rsidRPr="002F1DD2">
              <w:t xml:space="preserve">-0.0000138316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C7286CE" w14:textId="77777777" w:rsidR="002F1DD2" w:rsidRPr="002F1DD2" w:rsidRDefault="002F1DD2" w:rsidP="002F1DD2">
            <w:pPr>
              <w:pStyle w:val="AllText"/>
            </w:pPr>
            <w:r w:rsidRPr="002F1DD2">
              <w:t xml:space="preserve">0.0000134103 </w:t>
            </w:r>
            <w:proofErr w:type="spellStart"/>
            <w:r w:rsidRPr="002F1DD2">
              <w:t>ul</w:t>
            </w:r>
            <w:proofErr w:type="spellEnd"/>
          </w:p>
        </w:tc>
      </w:tr>
      <w:tr w:rsidR="002F1DD2" w:rsidRPr="002F1DD2" w14:paraId="0696A3F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1D347CE" w14:textId="77777777" w:rsidR="002F1DD2" w:rsidRPr="002F1DD2" w:rsidRDefault="002F1DD2" w:rsidP="002F1DD2">
            <w:pPr>
              <w:pStyle w:val="AllText"/>
            </w:pPr>
            <w:r w:rsidRPr="002F1DD2">
              <w:t>Strain Y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1769CDA" w14:textId="77777777" w:rsidR="002F1DD2" w:rsidRPr="002F1DD2" w:rsidRDefault="002F1DD2" w:rsidP="002F1DD2">
            <w:pPr>
              <w:pStyle w:val="AllText"/>
            </w:pPr>
            <w:r w:rsidRPr="002F1DD2">
              <w:t xml:space="preserve">-0.00000656272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E6C2A11" w14:textId="77777777" w:rsidR="002F1DD2" w:rsidRPr="002F1DD2" w:rsidRDefault="002F1DD2" w:rsidP="002F1DD2">
            <w:pPr>
              <w:pStyle w:val="AllText"/>
            </w:pPr>
            <w:r w:rsidRPr="002F1DD2">
              <w:t xml:space="preserve">0.00001764 </w:t>
            </w:r>
            <w:proofErr w:type="spellStart"/>
            <w:r w:rsidRPr="002F1DD2">
              <w:t>ul</w:t>
            </w:r>
            <w:proofErr w:type="spellEnd"/>
          </w:p>
        </w:tc>
      </w:tr>
      <w:tr w:rsidR="002F1DD2" w:rsidRPr="002F1DD2" w14:paraId="1B7FA80A"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C1D3A1B" w14:textId="77777777" w:rsidR="002F1DD2" w:rsidRPr="002F1DD2" w:rsidRDefault="002F1DD2" w:rsidP="002F1DD2">
            <w:pPr>
              <w:pStyle w:val="AllText"/>
            </w:pPr>
            <w:r w:rsidRPr="002F1DD2">
              <w:t>Strain Z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84B15EB" w14:textId="77777777" w:rsidR="002F1DD2" w:rsidRPr="002F1DD2" w:rsidRDefault="002F1DD2" w:rsidP="002F1DD2">
            <w:pPr>
              <w:pStyle w:val="AllText"/>
            </w:pPr>
            <w:r w:rsidRPr="002F1DD2">
              <w:t xml:space="preserve">-0.0000453819 </w:t>
            </w:r>
            <w:proofErr w:type="spellStart"/>
            <w:r w:rsidRPr="002F1DD2">
              <w:t>ul</w:t>
            </w:r>
            <w:proofErr w:type="spellEnd"/>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394B8BB" w14:textId="77777777" w:rsidR="002F1DD2" w:rsidRPr="002F1DD2" w:rsidRDefault="002F1DD2" w:rsidP="002F1DD2">
            <w:pPr>
              <w:pStyle w:val="AllText"/>
            </w:pPr>
            <w:r w:rsidRPr="002F1DD2">
              <w:t xml:space="preserve">0.0000367485 </w:t>
            </w:r>
            <w:proofErr w:type="spellStart"/>
            <w:r w:rsidRPr="002F1DD2">
              <w:t>ul</w:t>
            </w:r>
            <w:proofErr w:type="spellEnd"/>
          </w:p>
        </w:tc>
      </w:tr>
      <w:tr w:rsidR="002F1DD2" w:rsidRPr="002F1DD2" w14:paraId="725955DB"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B5E53C3" w14:textId="77777777" w:rsidR="002F1DD2" w:rsidRPr="002F1DD2" w:rsidRDefault="002F1DD2" w:rsidP="002F1DD2">
            <w:pPr>
              <w:pStyle w:val="AllText"/>
            </w:pPr>
            <w:r w:rsidRPr="002F1DD2">
              <w:t>Contact Pressure</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CC0284C" w14:textId="77777777" w:rsidR="002F1DD2" w:rsidRPr="002F1DD2" w:rsidRDefault="002F1DD2" w:rsidP="002F1DD2">
            <w:pPr>
              <w:pStyle w:val="AllText"/>
            </w:pPr>
            <w:r w:rsidRPr="002F1DD2">
              <w:t>0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2D6B7E3" w14:textId="77777777" w:rsidR="002F1DD2" w:rsidRPr="002F1DD2" w:rsidRDefault="002F1DD2" w:rsidP="002F1DD2">
            <w:pPr>
              <w:pStyle w:val="AllText"/>
            </w:pPr>
            <w:r w:rsidRPr="002F1DD2">
              <w:t>1.05001 MPa</w:t>
            </w:r>
          </w:p>
        </w:tc>
      </w:tr>
      <w:tr w:rsidR="002F1DD2" w:rsidRPr="002F1DD2" w14:paraId="5E0DE68D"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83F9CF4" w14:textId="77777777" w:rsidR="002F1DD2" w:rsidRPr="002F1DD2" w:rsidRDefault="002F1DD2" w:rsidP="002F1DD2">
            <w:pPr>
              <w:pStyle w:val="AllText"/>
            </w:pPr>
            <w:r w:rsidRPr="002F1DD2">
              <w:t>Contact Pressure X</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B753A25" w14:textId="77777777" w:rsidR="002F1DD2" w:rsidRPr="002F1DD2" w:rsidRDefault="002F1DD2" w:rsidP="002F1DD2">
            <w:pPr>
              <w:pStyle w:val="AllText"/>
            </w:pPr>
            <w:r w:rsidRPr="002F1DD2">
              <w:t>-1.01768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B4480CD" w14:textId="77777777" w:rsidR="002F1DD2" w:rsidRPr="002F1DD2" w:rsidRDefault="002F1DD2" w:rsidP="002F1DD2">
            <w:pPr>
              <w:pStyle w:val="AllText"/>
            </w:pPr>
            <w:r w:rsidRPr="002F1DD2">
              <w:t>0.786651 MPa</w:t>
            </w:r>
          </w:p>
        </w:tc>
      </w:tr>
      <w:tr w:rsidR="002F1DD2" w:rsidRPr="002F1DD2" w14:paraId="6644228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652A442" w14:textId="77777777" w:rsidR="002F1DD2" w:rsidRPr="002F1DD2" w:rsidRDefault="002F1DD2" w:rsidP="002F1DD2">
            <w:pPr>
              <w:pStyle w:val="AllText"/>
            </w:pPr>
            <w:r w:rsidRPr="002F1DD2">
              <w:t>Contact Pressure Y</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B746D8A" w14:textId="77777777" w:rsidR="002F1DD2" w:rsidRPr="002F1DD2" w:rsidRDefault="002F1DD2" w:rsidP="002F1DD2">
            <w:pPr>
              <w:pStyle w:val="AllText"/>
            </w:pPr>
            <w:r w:rsidRPr="002F1DD2">
              <w:t>-0.254685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9B20BE" w14:textId="77777777" w:rsidR="002F1DD2" w:rsidRPr="002F1DD2" w:rsidRDefault="002F1DD2" w:rsidP="002F1DD2">
            <w:pPr>
              <w:pStyle w:val="AllText"/>
            </w:pPr>
            <w:r w:rsidRPr="002F1DD2">
              <w:t>0.298772 MPa</w:t>
            </w:r>
          </w:p>
        </w:tc>
      </w:tr>
      <w:tr w:rsidR="002F1DD2" w:rsidRPr="002F1DD2" w14:paraId="7187DF01"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EED07C7" w14:textId="77777777" w:rsidR="002F1DD2" w:rsidRPr="002F1DD2" w:rsidRDefault="002F1DD2" w:rsidP="002F1DD2">
            <w:pPr>
              <w:pStyle w:val="AllText"/>
            </w:pPr>
            <w:r w:rsidRPr="002F1DD2">
              <w:t>Contact Pressure 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65057BA" w14:textId="77777777" w:rsidR="002F1DD2" w:rsidRPr="002F1DD2" w:rsidRDefault="002F1DD2" w:rsidP="002F1DD2">
            <w:pPr>
              <w:pStyle w:val="AllText"/>
            </w:pPr>
            <w:r w:rsidRPr="002F1DD2">
              <w:t>-0.151817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3424CC5" w14:textId="77777777" w:rsidR="002F1DD2" w:rsidRPr="002F1DD2" w:rsidRDefault="002F1DD2" w:rsidP="002F1DD2">
            <w:pPr>
              <w:pStyle w:val="AllText"/>
            </w:pPr>
            <w:r w:rsidRPr="002F1DD2">
              <w:t>0.289182 MPa</w:t>
            </w:r>
          </w:p>
        </w:tc>
      </w:tr>
    </w:tbl>
    <w:p w14:paraId="05A6F7A6" w14:textId="38B9879C" w:rsidR="002F1DD2" w:rsidRPr="0008735B" w:rsidRDefault="002F1DD2" w:rsidP="002F1DD2">
      <w:pPr>
        <w:pStyle w:val="TableHead"/>
      </w:pPr>
      <w:r w:rsidRPr="002F1DD2">
        <w:t> </w:t>
      </w:r>
      <w:bookmarkStart w:id="187" w:name="_Toc532928493"/>
      <w:r w:rsidRPr="002F1DD2">
        <w:t>Results</w:t>
      </w:r>
      <w:bookmarkEnd w:id="187"/>
    </w:p>
    <w:p w14:paraId="71775705" w14:textId="77777777" w:rsidR="002F1DD2" w:rsidRPr="002F1DD2" w:rsidRDefault="002F1DD2" w:rsidP="002F1DD2">
      <w:pPr>
        <w:pStyle w:val="AllText"/>
        <w:rPr>
          <w:b/>
          <w:bCs/>
          <w:iCs/>
        </w:rPr>
      </w:pPr>
      <w:r w:rsidRPr="002F1DD2">
        <w:rPr>
          <w:b/>
          <w:bCs/>
          <w:iCs/>
        </w:rPr>
        <w:t>Von Mises Stress</w:t>
      </w:r>
    </w:p>
    <w:p w14:paraId="0A52521B" w14:textId="77777777" w:rsidR="002F1DD2" w:rsidRPr="002F1DD2" w:rsidRDefault="002F1DD2" w:rsidP="002F1DD2">
      <w:pPr>
        <w:pStyle w:val="AllText"/>
      </w:pPr>
      <w:r w:rsidRPr="002F1DD2">
        <w:lastRenderedPageBreak/>
        <w:drawing>
          <wp:inline distT="0" distB="0" distL="0" distR="0" wp14:anchorId="7AA1B2C2" wp14:editId="2853A800">
            <wp:extent cx="6098540" cy="4572000"/>
            <wp:effectExtent l="0" t="0" r="0" b="0"/>
            <wp:docPr id="95" name="Picture 95" descr="C:\Images\Content\0\Result_0_1.png">
              <a:hlinkClick xmlns:a="http://schemas.openxmlformats.org/drawingml/2006/main" r:id="rId2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Images\Content\0\Result_0_1.png">
                      <a:hlinkClick r:id="rId201"/>
                    </pic:cNvPr>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13248FE2" w14:textId="4ED118B9" w:rsidR="002F1DD2" w:rsidRPr="002F1DD2" w:rsidRDefault="002F1DD2" w:rsidP="0008735B">
      <w:pPr>
        <w:pStyle w:val="TableHead"/>
      </w:pPr>
      <w:bookmarkStart w:id="188" w:name="_Toc532928154"/>
      <w:r w:rsidRPr="002F1DD2">
        <w:t>Von Mises Stress</w:t>
      </w:r>
      <w:bookmarkEnd w:id="188"/>
    </w:p>
    <w:p w14:paraId="7CB07BCF" w14:textId="77777777" w:rsidR="002F1DD2" w:rsidRPr="002F1DD2" w:rsidRDefault="002F1DD2" w:rsidP="002F1DD2">
      <w:pPr>
        <w:pStyle w:val="AllText"/>
      </w:pPr>
      <w:r w:rsidRPr="002F1DD2">
        <w:lastRenderedPageBreak/>
        <w:drawing>
          <wp:inline distT="0" distB="0" distL="0" distR="0" wp14:anchorId="2C60D4A7" wp14:editId="19CADD8B">
            <wp:extent cx="6098540" cy="4572000"/>
            <wp:effectExtent l="0" t="0" r="0" b="0"/>
            <wp:docPr id="96" name="Picture 96" descr="C:\Images\Content\0\Result_0_1_rev.png">
              <a:hlinkClick xmlns:a="http://schemas.openxmlformats.org/drawingml/2006/main" r:id="rId2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Images\Content\0\Result_0_1_rev.png">
                      <a:hlinkClick r:id="rId204"/>
                    </pic:cNvPr>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198AA292" w14:textId="65FED456" w:rsidR="002F1DD2" w:rsidRPr="002F1DD2" w:rsidRDefault="002F1DD2" w:rsidP="0008735B">
      <w:pPr>
        <w:pStyle w:val="TableHead"/>
      </w:pPr>
      <w:bookmarkStart w:id="189" w:name="_Toc532928155"/>
      <w:r w:rsidRPr="002F1DD2">
        <w:t>Min to Max Von mises stress</w:t>
      </w:r>
      <w:bookmarkEnd w:id="189"/>
    </w:p>
    <w:p w14:paraId="768B83F1" w14:textId="77777777" w:rsidR="002F1DD2" w:rsidRPr="002F1DD2" w:rsidRDefault="002F1DD2" w:rsidP="002F1DD2">
      <w:pPr>
        <w:pStyle w:val="AllText"/>
      </w:pPr>
      <w:r w:rsidRPr="002F1DD2">
        <w:lastRenderedPageBreak/>
        <w:drawing>
          <wp:inline distT="0" distB="0" distL="0" distR="0" wp14:anchorId="16A1CCEE" wp14:editId="583F791C">
            <wp:extent cx="6098540" cy="4572000"/>
            <wp:effectExtent l="0" t="0" r="0" b="0"/>
            <wp:docPr id="97" name="Picture 97" descr="C:\Images\Content\0\Result_0_6.png">
              <a:hlinkClick xmlns:a="http://schemas.openxmlformats.org/drawingml/2006/main" r:id="rId2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Images\Content\0\Result_0_6.png">
                      <a:hlinkClick r:id="rId207"/>
                    </pic:cNvPr>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6151AAA3" w14:textId="34705E74" w:rsidR="002F1DD2" w:rsidRPr="002F1DD2" w:rsidRDefault="002F1DD2" w:rsidP="0008735B">
      <w:pPr>
        <w:pStyle w:val="TableHead"/>
      </w:pPr>
      <w:bookmarkStart w:id="190" w:name="_Toc532928156"/>
      <w:r w:rsidRPr="002F1DD2">
        <w:t>principle stress</w:t>
      </w:r>
      <w:bookmarkEnd w:id="190"/>
    </w:p>
    <w:p w14:paraId="150C133F" w14:textId="77777777" w:rsidR="002F1DD2" w:rsidRPr="002F1DD2" w:rsidRDefault="002F1DD2" w:rsidP="002F1DD2">
      <w:pPr>
        <w:pStyle w:val="AllText"/>
      </w:pPr>
      <w:r w:rsidRPr="002F1DD2">
        <w:lastRenderedPageBreak/>
        <w:drawing>
          <wp:inline distT="0" distB="0" distL="0" distR="0" wp14:anchorId="16161F49" wp14:editId="69BAED83">
            <wp:extent cx="6098540" cy="4572000"/>
            <wp:effectExtent l="0" t="0" r="0" b="0"/>
            <wp:docPr id="98" name="Picture 98" descr="C:\Images\Content\0\Result_0_6_rev.png">
              <a:hlinkClick xmlns:a="http://schemas.openxmlformats.org/drawingml/2006/main" r:id="rId2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Images\Content\0\Result_0_6_rev.png">
                      <a:hlinkClick r:id="rId210"/>
                    </pic:cNvPr>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0B4B1E2C" w14:textId="2EDBFBFC" w:rsidR="002F1DD2" w:rsidRPr="002F1DD2" w:rsidRDefault="002F1DD2" w:rsidP="0008735B">
      <w:pPr>
        <w:pStyle w:val="TableHead"/>
      </w:pPr>
      <w:bookmarkStart w:id="191" w:name="_Toc532928157"/>
      <w:r w:rsidRPr="002F1DD2">
        <w:t>Max and Min principle stress</w:t>
      </w:r>
      <w:bookmarkEnd w:id="191"/>
      <w:r w:rsidRPr="002F1DD2">
        <w:tab/>
      </w:r>
    </w:p>
    <w:p w14:paraId="5BD13FFF" w14:textId="77777777" w:rsidR="002F1DD2" w:rsidRPr="002F1DD2" w:rsidRDefault="002F1DD2" w:rsidP="002F1DD2">
      <w:pPr>
        <w:pStyle w:val="AllText"/>
      </w:pPr>
      <w:r w:rsidRPr="002F1DD2">
        <w:lastRenderedPageBreak/>
        <w:drawing>
          <wp:inline distT="0" distB="0" distL="0" distR="0" wp14:anchorId="4336AB0F" wp14:editId="234D2A94">
            <wp:extent cx="5416550" cy="4060721"/>
            <wp:effectExtent l="0" t="0" r="0" b="0"/>
            <wp:docPr id="99" name="Picture 99" descr="C:\Images\Content\0\Result_0_8.png">
              <a:hlinkClick xmlns:a="http://schemas.openxmlformats.org/drawingml/2006/main" r:id="rId2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Images\Content\0\Result_0_8.png">
                      <a:hlinkClick r:id="rId213"/>
                    </pic:cNvPr>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419524" cy="4062950"/>
                    </a:xfrm>
                    <a:prstGeom prst="rect">
                      <a:avLst/>
                    </a:prstGeom>
                    <a:noFill/>
                    <a:ln>
                      <a:noFill/>
                    </a:ln>
                  </pic:spPr>
                </pic:pic>
              </a:graphicData>
            </a:graphic>
          </wp:inline>
        </w:drawing>
      </w:r>
    </w:p>
    <w:p w14:paraId="0590F474" w14:textId="283E5FD6" w:rsidR="002F1DD2" w:rsidRPr="002F1DD2" w:rsidRDefault="002F1DD2" w:rsidP="0008735B">
      <w:pPr>
        <w:pStyle w:val="TableHead"/>
      </w:pPr>
      <w:bookmarkStart w:id="192" w:name="_Toc532928158"/>
      <w:r w:rsidRPr="002F1DD2">
        <w:t>3</w:t>
      </w:r>
      <w:r w:rsidRPr="002F1DD2">
        <w:rPr>
          <w:vertAlign w:val="superscript"/>
        </w:rPr>
        <w:t>rd</w:t>
      </w:r>
      <w:r w:rsidRPr="002F1DD2">
        <w:t xml:space="preserve"> principle stress</w:t>
      </w:r>
      <w:bookmarkEnd w:id="192"/>
    </w:p>
    <w:p w14:paraId="24FEBF50" w14:textId="77777777" w:rsidR="002F1DD2" w:rsidRPr="002F1DD2" w:rsidRDefault="002F1DD2" w:rsidP="002F1DD2">
      <w:pPr>
        <w:pStyle w:val="AllText"/>
      </w:pPr>
      <w:r w:rsidRPr="002F1DD2">
        <w:lastRenderedPageBreak/>
        <w:drawing>
          <wp:inline distT="0" distB="0" distL="0" distR="0" wp14:anchorId="62673838" wp14:editId="2CE4AEFC">
            <wp:extent cx="5619750" cy="4213057"/>
            <wp:effectExtent l="0" t="0" r="0" b="0"/>
            <wp:docPr id="100" name="Picture 100" descr="C:\Images\Content\0\Result_0_8_rev.png">
              <a:hlinkClick xmlns:a="http://schemas.openxmlformats.org/drawingml/2006/main" r:id="rId2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Images\Content\0\Result_0_8_rev.png">
                      <a:hlinkClick r:id="rId216"/>
                    </pic:cNvPr>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623789" cy="4216085"/>
                    </a:xfrm>
                    <a:prstGeom prst="rect">
                      <a:avLst/>
                    </a:prstGeom>
                    <a:noFill/>
                    <a:ln>
                      <a:noFill/>
                    </a:ln>
                  </pic:spPr>
                </pic:pic>
              </a:graphicData>
            </a:graphic>
          </wp:inline>
        </w:drawing>
      </w:r>
    </w:p>
    <w:p w14:paraId="5BFE2A3D" w14:textId="3CDF38A4" w:rsidR="002F1DD2" w:rsidRPr="002F1DD2" w:rsidRDefault="002F1DD2" w:rsidP="0008735B">
      <w:pPr>
        <w:pStyle w:val="TableHead"/>
      </w:pPr>
      <w:bookmarkStart w:id="193" w:name="_Toc532928159"/>
      <w:r w:rsidRPr="002F1DD2">
        <w:t>Displacement</w:t>
      </w:r>
      <w:bookmarkEnd w:id="193"/>
    </w:p>
    <w:p w14:paraId="40A75F9F" w14:textId="77777777" w:rsidR="002F1DD2" w:rsidRPr="002F1DD2" w:rsidRDefault="002F1DD2" w:rsidP="002F1DD2">
      <w:pPr>
        <w:pStyle w:val="AllText"/>
      </w:pPr>
      <w:r w:rsidRPr="002F1DD2">
        <w:lastRenderedPageBreak/>
        <w:drawing>
          <wp:inline distT="0" distB="0" distL="0" distR="0" wp14:anchorId="5C19CFF0" wp14:editId="654B1495">
            <wp:extent cx="5499100" cy="4122607"/>
            <wp:effectExtent l="0" t="0" r="6350" b="0"/>
            <wp:docPr id="101" name="Picture 101" descr="C:\Images\Content\0\Result_0_2.png">
              <a:hlinkClick xmlns:a="http://schemas.openxmlformats.org/drawingml/2006/main" r:id="rId2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Images\Content\0\Result_0_2.png">
                      <a:hlinkClick r:id="rId219"/>
                    </pic:cNvPr>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501340" cy="4124286"/>
                    </a:xfrm>
                    <a:prstGeom prst="rect">
                      <a:avLst/>
                    </a:prstGeom>
                    <a:noFill/>
                    <a:ln>
                      <a:noFill/>
                    </a:ln>
                  </pic:spPr>
                </pic:pic>
              </a:graphicData>
            </a:graphic>
          </wp:inline>
        </w:drawing>
      </w:r>
    </w:p>
    <w:p w14:paraId="700C1B18" w14:textId="26F19A5B" w:rsidR="002F1DD2" w:rsidRPr="002F1DD2" w:rsidRDefault="002F1DD2" w:rsidP="0008735B">
      <w:pPr>
        <w:pStyle w:val="TableHead"/>
      </w:pPr>
      <w:bookmarkStart w:id="194" w:name="_Toc532928160"/>
      <w:r w:rsidRPr="002F1DD2">
        <w:t>Max and Min Displacement</w:t>
      </w:r>
      <w:bookmarkEnd w:id="194"/>
    </w:p>
    <w:p w14:paraId="1B785ABC" w14:textId="77777777" w:rsidR="002F1DD2" w:rsidRPr="002F1DD2" w:rsidRDefault="002F1DD2" w:rsidP="002F1DD2">
      <w:pPr>
        <w:pStyle w:val="AllText"/>
      </w:pPr>
      <w:r w:rsidRPr="002F1DD2">
        <w:lastRenderedPageBreak/>
        <w:drawing>
          <wp:inline distT="0" distB="0" distL="0" distR="0" wp14:anchorId="0C6195A3" wp14:editId="16B64B36">
            <wp:extent cx="5908040" cy="4429185"/>
            <wp:effectExtent l="0" t="0" r="0" b="9525"/>
            <wp:docPr id="102" name="Picture 102" descr="C:\Images\Content\0\Result_0_2_rev.png">
              <a:hlinkClick xmlns:a="http://schemas.openxmlformats.org/drawingml/2006/main" r:id="rId2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Images\Content\0\Result_0_2_rev.png">
                      <a:hlinkClick r:id="rId222"/>
                    </pic:cNvPr>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909615" cy="4430366"/>
                    </a:xfrm>
                    <a:prstGeom prst="rect">
                      <a:avLst/>
                    </a:prstGeom>
                    <a:noFill/>
                    <a:ln>
                      <a:noFill/>
                    </a:ln>
                  </pic:spPr>
                </pic:pic>
              </a:graphicData>
            </a:graphic>
          </wp:inline>
        </w:drawing>
      </w:r>
    </w:p>
    <w:p w14:paraId="733DB13D" w14:textId="7EEB59D0" w:rsidR="002F1DD2" w:rsidRPr="002F1DD2" w:rsidRDefault="002F1DD2" w:rsidP="0008735B">
      <w:pPr>
        <w:pStyle w:val="TableHead"/>
      </w:pPr>
      <w:bookmarkStart w:id="195" w:name="_Toc532928161"/>
      <w:r w:rsidRPr="002F1DD2">
        <w:t>Displacement Max point</w:t>
      </w:r>
      <w:bookmarkEnd w:id="195"/>
    </w:p>
    <w:p w14:paraId="20C57449" w14:textId="77777777" w:rsidR="002F1DD2" w:rsidRPr="002F1DD2" w:rsidRDefault="002F1DD2" w:rsidP="002F1DD2">
      <w:pPr>
        <w:pStyle w:val="AllText"/>
      </w:pPr>
      <w:r w:rsidRPr="002F1DD2">
        <w:lastRenderedPageBreak/>
        <w:drawing>
          <wp:inline distT="0" distB="0" distL="0" distR="0" wp14:anchorId="6A70048C" wp14:editId="666B55F5">
            <wp:extent cx="5691971" cy="4267200"/>
            <wp:effectExtent l="0" t="0" r="4445" b="0"/>
            <wp:docPr id="103" name="Picture 103" descr="C:\Images\Content\0\Result_0_57.png">
              <a:hlinkClick xmlns:a="http://schemas.openxmlformats.org/drawingml/2006/main" r:id="rId2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mages\Content\0\Result_0_57.png">
                      <a:hlinkClick r:id="rId225"/>
                    </pic:cNvPr>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693682" cy="4268483"/>
                    </a:xfrm>
                    <a:prstGeom prst="rect">
                      <a:avLst/>
                    </a:prstGeom>
                    <a:noFill/>
                    <a:ln>
                      <a:noFill/>
                    </a:ln>
                  </pic:spPr>
                </pic:pic>
              </a:graphicData>
            </a:graphic>
          </wp:inline>
        </w:drawing>
      </w:r>
    </w:p>
    <w:p w14:paraId="520AE990" w14:textId="1793567F" w:rsidR="002F1DD2" w:rsidRDefault="002F1DD2" w:rsidP="0008735B">
      <w:pPr>
        <w:pStyle w:val="TableHead"/>
      </w:pPr>
      <w:bookmarkStart w:id="196" w:name="_Toc532928162"/>
      <w:r w:rsidRPr="002F1DD2">
        <w:t>Safety Factor</w:t>
      </w:r>
      <w:bookmarkEnd w:id="196"/>
    </w:p>
    <w:p w14:paraId="7CF7E266" w14:textId="495C5D2E" w:rsidR="00790571" w:rsidRDefault="00790571" w:rsidP="00790571">
      <w:pPr>
        <w:pStyle w:val="Heading2"/>
      </w:pPr>
      <w:r>
        <w:t xml:space="preserve"> </w:t>
      </w:r>
      <w:bookmarkStart w:id="197" w:name="_Toc1835454"/>
      <w:r>
        <w:t>Implementation of task 7- Building the prototype</w:t>
      </w:r>
      <w:bookmarkEnd w:id="197"/>
    </w:p>
    <w:p w14:paraId="4EBD25B5" w14:textId="77777777" w:rsidR="00790571" w:rsidRPr="00790571" w:rsidRDefault="00790571" w:rsidP="00790571"/>
    <w:p w14:paraId="07AF1960" w14:textId="77777777" w:rsidR="002F1DD2" w:rsidRPr="002F1DD2" w:rsidRDefault="002F1DD2" w:rsidP="002F1DD2">
      <w:pPr>
        <w:pStyle w:val="AllText"/>
        <w:rPr>
          <w:b/>
          <w:bCs/>
          <w:iCs/>
        </w:rPr>
      </w:pPr>
      <w:r w:rsidRPr="002F1DD2">
        <w:rPr>
          <w:b/>
          <w:bCs/>
          <w:iCs/>
        </w:rPr>
        <w:t>Power Calculation:</w:t>
      </w:r>
    </w:p>
    <w:p w14:paraId="636D261B" w14:textId="77777777" w:rsidR="002F1DD2" w:rsidRPr="002F1DD2" w:rsidRDefault="002F1DD2" w:rsidP="002F1DD2">
      <w:pPr>
        <w:pStyle w:val="AllText"/>
        <w:rPr>
          <w:bCs/>
        </w:rPr>
      </w:pPr>
      <w:r w:rsidRPr="002F1DD2">
        <w:rPr>
          <w:bCs/>
        </w:rPr>
        <w:t>The power calculation is required in order to determine the motor and propeller for this vessel to achieve the velocity at the acceleration according to design requirements. For this calculation, the process is as follows:</w:t>
      </w:r>
    </w:p>
    <w:p w14:paraId="6D5BB66B" w14:textId="77777777" w:rsidR="002F1DD2" w:rsidRPr="002F1DD2" w:rsidRDefault="002F1DD2" w:rsidP="002F1DD2">
      <w:pPr>
        <w:pStyle w:val="AllText"/>
        <w:rPr>
          <w:bCs/>
        </w:rPr>
      </w:pPr>
      <w:r w:rsidRPr="002F1DD2">
        <w:rPr>
          <w:bCs/>
        </w:rPr>
        <w:t>1: Calculate acceleration first</w:t>
      </w:r>
    </w:p>
    <w:p w14:paraId="72721430" w14:textId="77777777" w:rsidR="002F1DD2" w:rsidRPr="002F1DD2" w:rsidRDefault="002F1DD2" w:rsidP="002F1DD2">
      <w:pPr>
        <w:pStyle w:val="AllText"/>
        <w:rPr>
          <w:bCs/>
        </w:rPr>
      </w:pPr>
      <w:r w:rsidRPr="002F1DD2">
        <w:rPr>
          <w:bCs/>
        </w:rPr>
        <w:t>2: Calculate thrust force required.</w:t>
      </w:r>
    </w:p>
    <w:p w14:paraId="1D7D763E" w14:textId="77777777" w:rsidR="002F1DD2" w:rsidRPr="002F1DD2" w:rsidRDefault="002F1DD2" w:rsidP="002F1DD2">
      <w:pPr>
        <w:pStyle w:val="AllText"/>
        <w:rPr>
          <w:bCs/>
        </w:rPr>
      </w:pPr>
      <w:r w:rsidRPr="002F1DD2">
        <w:rPr>
          <w:bCs/>
        </w:rPr>
        <w:t xml:space="preserve">3: Calculate power based on thrust force. </w:t>
      </w:r>
    </w:p>
    <w:p w14:paraId="712DE54A" w14:textId="77777777" w:rsidR="002F1DD2" w:rsidRPr="002F1DD2" w:rsidRDefault="002F1DD2" w:rsidP="002F1DD2">
      <w:pPr>
        <w:pStyle w:val="AllText"/>
        <w:rPr>
          <w:bCs/>
        </w:rPr>
      </w:pPr>
      <w:r w:rsidRPr="002F1DD2">
        <w:rPr>
          <w:bCs/>
        </w:rPr>
        <w:t>4: Choose a propeller and calculate the RPM required based on speed and the radius of the prop.</w:t>
      </w:r>
    </w:p>
    <w:p w14:paraId="08C22DA4" w14:textId="77777777" w:rsidR="002F1DD2" w:rsidRPr="002F1DD2" w:rsidRDefault="002F1DD2" w:rsidP="002F1DD2">
      <w:pPr>
        <w:pStyle w:val="AllText"/>
        <w:rPr>
          <w:bCs/>
        </w:rPr>
      </w:pPr>
      <w:r w:rsidRPr="002F1DD2">
        <w:rPr>
          <w:bCs/>
        </w:rPr>
        <w:t xml:space="preserve">4: Use the RPM and Power to find a motor. </w:t>
      </w:r>
    </w:p>
    <w:p w14:paraId="1C5D9378" w14:textId="77777777" w:rsidR="002F1DD2" w:rsidRDefault="002F1DD2" w:rsidP="002F1DD2">
      <w:pPr>
        <w:pStyle w:val="AllText"/>
        <w:rPr>
          <w:bCs/>
        </w:rPr>
      </w:pPr>
    </w:p>
    <w:p w14:paraId="018E495C" w14:textId="77777777" w:rsidR="0008735B" w:rsidRPr="0008735B" w:rsidRDefault="0008735B" w:rsidP="0008735B">
      <w:pPr>
        <w:pStyle w:val="AllText"/>
        <w:numPr>
          <w:ilvl w:val="0"/>
          <w:numId w:val="26"/>
        </w:numPr>
        <w:rPr>
          <w:b/>
          <w:bCs/>
          <w:iCs/>
        </w:rPr>
      </w:pPr>
      <w:r w:rsidRPr="0008735B">
        <w:rPr>
          <w:b/>
          <w:bCs/>
          <w:iCs/>
        </w:rPr>
        <w:t>Results:</w:t>
      </w:r>
    </w:p>
    <w:p w14:paraId="4AA1081E" w14:textId="77777777" w:rsidR="0008735B" w:rsidRPr="0008735B" w:rsidRDefault="0008735B" w:rsidP="0008735B">
      <w:pPr>
        <w:pStyle w:val="AllText"/>
        <w:rPr>
          <w:bCs/>
        </w:rPr>
      </w:pPr>
      <w:r w:rsidRPr="0008735B">
        <w:rPr>
          <w:bCs/>
        </w:rPr>
        <w:t>Based on the thrust force required, the vessel was determined to require 80W power in order to successfully overcome drag force.</w:t>
      </w:r>
    </w:p>
    <w:p w14:paraId="1EC13B7F" w14:textId="77777777" w:rsidR="0008735B" w:rsidRPr="0008735B" w:rsidRDefault="0008735B" w:rsidP="0008735B">
      <w:pPr>
        <w:pStyle w:val="AllText"/>
        <w:rPr>
          <w:bCs/>
        </w:rPr>
      </w:pPr>
      <w:r w:rsidRPr="0008735B">
        <w:rPr>
          <w:bCs/>
        </w:rPr>
        <w:t>Based on this information, we could then determine the motor and do power analysis.</w:t>
      </w:r>
    </w:p>
    <w:p w14:paraId="761438D9" w14:textId="77777777" w:rsidR="0008735B" w:rsidRPr="0008735B" w:rsidRDefault="0008735B" w:rsidP="0008735B">
      <w:pPr>
        <w:pStyle w:val="AllText"/>
        <w:rPr>
          <w:bCs/>
        </w:rPr>
      </w:pPr>
    </w:p>
    <w:p w14:paraId="00D5C224" w14:textId="77777777" w:rsidR="0008735B" w:rsidRPr="0008735B" w:rsidRDefault="0008735B" w:rsidP="0008735B">
      <w:pPr>
        <w:pStyle w:val="AllText"/>
        <w:rPr>
          <w:bCs/>
        </w:rPr>
      </w:pPr>
    </w:p>
    <w:p w14:paraId="2385825F" w14:textId="77777777" w:rsidR="0008735B" w:rsidRPr="0008735B" w:rsidRDefault="0008735B" w:rsidP="00790571">
      <w:pPr>
        <w:pStyle w:val="Heading2"/>
      </w:pPr>
      <w:bookmarkStart w:id="198" w:name="_Toc532928061"/>
      <w:bookmarkStart w:id="199" w:name="_Toc1835455"/>
      <w:r w:rsidRPr="0008735B">
        <w:t>Implementation of Task 8:</w:t>
      </w:r>
      <w:bookmarkEnd w:id="198"/>
      <w:bookmarkEnd w:id="199"/>
    </w:p>
    <w:p w14:paraId="53E73F31" w14:textId="252DFC6D" w:rsidR="0008735B" w:rsidRPr="0008735B" w:rsidRDefault="00790571" w:rsidP="00790571">
      <w:pPr>
        <w:pStyle w:val="Heading3"/>
      </w:pPr>
      <w:bookmarkStart w:id="200" w:name="_Toc1835456"/>
      <w:r>
        <w:t>Implementation of Subtask 1-</w:t>
      </w:r>
      <w:r w:rsidR="0008735B" w:rsidRPr="0008735B">
        <w:t>Setting up the image recognition API</w:t>
      </w:r>
      <w:bookmarkEnd w:id="200"/>
    </w:p>
    <w:p w14:paraId="6970277B" w14:textId="77777777" w:rsidR="0008735B" w:rsidRPr="0008735B" w:rsidRDefault="0008735B" w:rsidP="0008735B">
      <w:pPr>
        <w:pStyle w:val="AllText"/>
        <w:rPr>
          <w:bCs/>
        </w:rPr>
      </w:pPr>
      <w:r w:rsidRPr="0008735B">
        <w:rPr>
          <w:bCs/>
        </w:rPr>
        <w:t xml:space="preserve"> HARDWARE</w:t>
      </w:r>
    </w:p>
    <w:p w14:paraId="0EA798C4" w14:textId="77777777" w:rsidR="0008735B" w:rsidRPr="0008735B" w:rsidRDefault="0008735B" w:rsidP="0008735B">
      <w:pPr>
        <w:pStyle w:val="AllText"/>
        <w:rPr>
          <w:bCs/>
        </w:rPr>
      </w:pPr>
      <w:r w:rsidRPr="0008735B">
        <w:rPr>
          <w:bCs/>
        </w:rPr>
        <w:tab/>
        <w:t>Before we can have an image recognition system, we must first determine which platform to use. Image recognition can be implemented on various operating systems and devices but due to the mobility of the boat and flexibility, the Raspberry pi3 was determined to be the best option to meet the vessel’s needs. The model will be trained on a Windows operating system desktop computer, but the recognition will be implemented on the field with a Raspberry pi3. Below are the list of deceives required:</w:t>
      </w:r>
    </w:p>
    <w:p w14:paraId="4E9C4D13" w14:textId="77777777" w:rsidR="0008735B" w:rsidRPr="0008735B" w:rsidRDefault="0008735B" w:rsidP="0008735B">
      <w:pPr>
        <w:pStyle w:val="AllText"/>
        <w:numPr>
          <w:ilvl w:val="0"/>
          <w:numId w:val="40"/>
        </w:numPr>
        <w:rPr>
          <w:bCs/>
        </w:rPr>
      </w:pPr>
      <w:r w:rsidRPr="0008735B">
        <w:rPr>
          <w:bCs/>
        </w:rPr>
        <w:t>Raspberry pi3</w:t>
      </w:r>
    </w:p>
    <w:p w14:paraId="5D45C2BE" w14:textId="77777777" w:rsidR="0008735B" w:rsidRPr="0008735B" w:rsidRDefault="0008735B" w:rsidP="0008735B">
      <w:pPr>
        <w:pStyle w:val="AllText"/>
        <w:numPr>
          <w:ilvl w:val="0"/>
          <w:numId w:val="40"/>
        </w:numPr>
        <w:rPr>
          <w:bCs/>
        </w:rPr>
      </w:pPr>
      <w:r w:rsidRPr="0008735B">
        <w:rPr>
          <w:bCs/>
        </w:rPr>
        <w:t>Webcam / pi cam</w:t>
      </w:r>
    </w:p>
    <w:p w14:paraId="584CE1FE" w14:textId="77777777" w:rsidR="0008735B" w:rsidRPr="0008735B" w:rsidRDefault="0008735B" w:rsidP="0008735B">
      <w:pPr>
        <w:pStyle w:val="AllText"/>
        <w:numPr>
          <w:ilvl w:val="0"/>
          <w:numId w:val="40"/>
        </w:numPr>
        <w:rPr>
          <w:bCs/>
        </w:rPr>
      </w:pPr>
      <w:r w:rsidRPr="0008735B">
        <w:rPr>
          <w:bCs/>
        </w:rPr>
        <w:t xml:space="preserve">Micro SD card {containing the </w:t>
      </w:r>
      <w:proofErr w:type="spellStart"/>
      <w:r w:rsidRPr="0008735B">
        <w:rPr>
          <w:bCs/>
        </w:rPr>
        <w:t>Rasbian</w:t>
      </w:r>
      <w:proofErr w:type="spellEnd"/>
      <w:r w:rsidRPr="0008735B">
        <w:rPr>
          <w:bCs/>
        </w:rPr>
        <w:t xml:space="preserve"> OS}</w:t>
      </w:r>
    </w:p>
    <w:p w14:paraId="1886A77D" w14:textId="77777777" w:rsidR="0008735B" w:rsidRPr="0008735B" w:rsidRDefault="0008735B" w:rsidP="0008735B">
      <w:pPr>
        <w:pStyle w:val="AllText"/>
        <w:numPr>
          <w:ilvl w:val="0"/>
          <w:numId w:val="40"/>
        </w:numPr>
        <w:rPr>
          <w:bCs/>
        </w:rPr>
      </w:pPr>
      <w:r w:rsidRPr="0008735B">
        <w:rPr>
          <w:bCs/>
        </w:rPr>
        <w:t>A personal computer</w:t>
      </w:r>
    </w:p>
    <w:p w14:paraId="00D43491" w14:textId="77777777" w:rsidR="0008735B" w:rsidRPr="0008735B" w:rsidRDefault="0008735B" w:rsidP="0008735B">
      <w:pPr>
        <w:pStyle w:val="AllText"/>
        <w:numPr>
          <w:ilvl w:val="0"/>
          <w:numId w:val="40"/>
        </w:numPr>
        <w:rPr>
          <w:bCs/>
        </w:rPr>
      </w:pPr>
      <w:r w:rsidRPr="0008735B">
        <w:rPr>
          <w:bCs/>
        </w:rPr>
        <w:t>Portable Power Supply</w:t>
      </w:r>
    </w:p>
    <w:p w14:paraId="67F13D18" w14:textId="77777777" w:rsidR="0008735B" w:rsidRPr="0008735B" w:rsidRDefault="0008735B" w:rsidP="0008735B">
      <w:pPr>
        <w:pStyle w:val="AllText"/>
        <w:numPr>
          <w:ilvl w:val="0"/>
          <w:numId w:val="40"/>
        </w:numPr>
        <w:rPr>
          <w:bCs/>
        </w:rPr>
      </w:pPr>
      <w:r w:rsidRPr="0008735B">
        <w:rPr>
          <w:bCs/>
        </w:rPr>
        <w:t xml:space="preserve">Wireless Wi-Fi dongle </w:t>
      </w:r>
    </w:p>
    <w:p w14:paraId="2CC1B82F" w14:textId="77777777" w:rsidR="0008735B" w:rsidRPr="0008735B" w:rsidRDefault="0008735B" w:rsidP="0008735B">
      <w:pPr>
        <w:pStyle w:val="AllText"/>
        <w:numPr>
          <w:ilvl w:val="0"/>
          <w:numId w:val="40"/>
        </w:numPr>
        <w:rPr>
          <w:bCs/>
        </w:rPr>
      </w:pPr>
      <w:r w:rsidRPr="0008735B">
        <w:rPr>
          <w:bCs/>
        </w:rPr>
        <w:t>Mouse</w:t>
      </w:r>
    </w:p>
    <w:p w14:paraId="1EC3A8AF" w14:textId="77777777" w:rsidR="0008735B" w:rsidRPr="0008735B" w:rsidRDefault="0008735B" w:rsidP="0008735B">
      <w:pPr>
        <w:pStyle w:val="AllText"/>
        <w:numPr>
          <w:ilvl w:val="0"/>
          <w:numId w:val="40"/>
        </w:numPr>
        <w:rPr>
          <w:bCs/>
        </w:rPr>
      </w:pPr>
      <w:r w:rsidRPr="0008735B">
        <w:rPr>
          <w:bCs/>
        </w:rPr>
        <w:t>Keyboard</w:t>
      </w:r>
    </w:p>
    <w:p w14:paraId="532B1199" w14:textId="77777777" w:rsidR="0008735B" w:rsidRPr="0008735B" w:rsidRDefault="0008735B" w:rsidP="0008735B">
      <w:pPr>
        <w:pStyle w:val="AllText"/>
        <w:rPr>
          <w:bCs/>
        </w:rPr>
      </w:pPr>
    </w:p>
    <w:p w14:paraId="364EF41F" w14:textId="77777777" w:rsidR="0008735B" w:rsidRPr="0008735B" w:rsidRDefault="0008735B" w:rsidP="0008735B">
      <w:pPr>
        <w:pStyle w:val="AllText"/>
        <w:rPr>
          <w:bCs/>
        </w:rPr>
      </w:pPr>
      <w:r w:rsidRPr="0008735B">
        <w:rPr>
          <w:bCs/>
        </w:rPr>
        <w:t>SOFTWARE</w:t>
      </w:r>
    </w:p>
    <w:p w14:paraId="0DF8256D" w14:textId="77777777" w:rsidR="0008735B" w:rsidRPr="0008735B" w:rsidRDefault="0008735B" w:rsidP="0008735B">
      <w:pPr>
        <w:pStyle w:val="AllText"/>
        <w:rPr>
          <w:bCs/>
        </w:rPr>
      </w:pPr>
      <w:r w:rsidRPr="0008735B">
        <w:rPr>
          <w:bCs/>
        </w:rPr>
        <w:t>Certain steps and configurations have to be accomplished before the Raspberry pi3 can be operational. These steps and configurations are listed and then explained comprehensively below:</w:t>
      </w:r>
    </w:p>
    <w:p w14:paraId="03C08A1D" w14:textId="77777777" w:rsidR="0008735B" w:rsidRPr="0008735B" w:rsidRDefault="0008735B" w:rsidP="0008735B">
      <w:pPr>
        <w:pStyle w:val="AllText"/>
        <w:numPr>
          <w:ilvl w:val="0"/>
          <w:numId w:val="41"/>
        </w:numPr>
        <w:rPr>
          <w:bCs/>
        </w:rPr>
      </w:pPr>
      <w:r w:rsidRPr="0008735B">
        <w:rPr>
          <w:bCs/>
        </w:rPr>
        <w:t>Update the Raspberry pi3</w:t>
      </w:r>
    </w:p>
    <w:p w14:paraId="0C7F20E7" w14:textId="77777777" w:rsidR="0008735B" w:rsidRPr="0008735B" w:rsidRDefault="0008735B" w:rsidP="0008735B">
      <w:pPr>
        <w:pStyle w:val="AllText"/>
        <w:numPr>
          <w:ilvl w:val="0"/>
          <w:numId w:val="41"/>
        </w:numPr>
        <w:rPr>
          <w:bCs/>
        </w:rPr>
      </w:pPr>
      <w:r w:rsidRPr="0008735B">
        <w:rPr>
          <w:bCs/>
        </w:rPr>
        <w:t>Install TensorFlow</w:t>
      </w:r>
    </w:p>
    <w:p w14:paraId="041DF166" w14:textId="77777777" w:rsidR="0008735B" w:rsidRPr="0008735B" w:rsidRDefault="0008735B" w:rsidP="0008735B">
      <w:pPr>
        <w:pStyle w:val="AllText"/>
        <w:numPr>
          <w:ilvl w:val="0"/>
          <w:numId w:val="41"/>
        </w:numPr>
        <w:rPr>
          <w:bCs/>
        </w:rPr>
      </w:pPr>
      <w:r w:rsidRPr="0008735B">
        <w:rPr>
          <w:bCs/>
        </w:rPr>
        <w:t xml:space="preserve">Install </w:t>
      </w:r>
      <w:proofErr w:type="spellStart"/>
      <w:r w:rsidRPr="0008735B">
        <w:rPr>
          <w:bCs/>
        </w:rPr>
        <w:t>openCV</w:t>
      </w:r>
      <w:proofErr w:type="spellEnd"/>
    </w:p>
    <w:p w14:paraId="0BC2815E" w14:textId="77777777" w:rsidR="0008735B" w:rsidRPr="0008735B" w:rsidRDefault="0008735B" w:rsidP="0008735B">
      <w:pPr>
        <w:pStyle w:val="AllText"/>
        <w:numPr>
          <w:ilvl w:val="0"/>
          <w:numId w:val="41"/>
        </w:numPr>
        <w:rPr>
          <w:bCs/>
        </w:rPr>
      </w:pPr>
      <w:r w:rsidRPr="0008735B">
        <w:rPr>
          <w:bCs/>
        </w:rPr>
        <w:t xml:space="preserve">Compile and install </w:t>
      </w:r>
      <w:proofErr w:type="spellStart"/>
      <w:r w:rsidRPr="0008735B">
        <w:rPr>
          <w:bCs/>
        </w:rPr>
        <w:t>Protobuf</w:t>
      </w:r>
      <w:proofErr w:type="spellEnd"/>
      <w:r w:rsidRPr="0008735B">
        <w:rPr>
          <w:bCs/>
        </w:rPr>
        <w:t xml:space="preserve"> </w:t>
      </w:r>
    </w:p>
    <w:p w14:paraId="3FE9A62D" w14:textId="77777777" w:rsidR="0008735B" w:rsidRPr="0008735B" w:rsidRDefault="0008735B" w:rsidP="0008735B">
      <w:pPr>
        <w:pStyle w:val="AllText"/>
        <w:numPr>
          <w:ilvl w:val="0"/>
          <w:numId w:val="41"/>
        </w:numPr>
        <w:rPr>
          <w:bCs/>
        </w:rPr>
      </w:pPr>
      <w:r w:rsidRPr="0008735B">
        <w:rPr>
          <w:bCs/>
        </w:rPr>
        <w:t>Set up Tensor flow directory Structure and the PYTHONPATH variable</w:t>
      </w:r>
    </w:p>
    <w:p w14:paraId="0198DA94" w14:textId="77777777" w:rsidR="0008735B" w:rsidRPr="0008735B" w:rsidRDefault="0008735B" w:rsidP="0008735B">
      <w:pPr>
        <w:pStyle w:val="AllText"/>
        <w:numPr>
          <w:ilvl w:val="0"/>
          <w:numId w:val="41"/>
        </w:numPr>
        <w:rPr>
          <w:bCs/>
        </w:rPr>
      </w:pPr>
      <w:r w:rsidRPr="0008735B">
        <w:rPr>
          <w:bCs/>
        </w:rPr>
        <w:t>Test the system</w:t>
      </w:r>
    </w:p>
    <w:p w14:paraId="60060527" w14:textId="77777777" w:rsidR="0008735B" w:rsidRPr="0008735B" w:rsidRDefault="0008735B" w:rsidP="0008735B">
      <w:pPr>
        <w:pStyle w:val="AllText"/>
        <w:rPr>
          <w:bCs/>
        </w:rPr>
      </w:pPr>
    </w:p>
    <w:p w14:paraId="62009B82" w14:textId="77777777" w:rsidR="0008735B" w:rsidRPr="0008735B" w:rsidRDefault="0008735B" w:rsidP="0008735B">
      <w:pPr>
        <w:pStyle w:val="AllText"/>
        <w:numPr>
          <w:ilvl w:val="0"/>
          <w:numId w:val="38"/>
        </w:numPr>
        <w:rPr>
          <w:bCs/>
        </w:rPr>
      </w:pPr>
      <w:r w:rsidRPr="0008735B">
        <w:rPr>
          <w:bCs/>
        </w:rPr>
        <w:t>Update the Raspberry pi3</w:t>
      </w:r>
    </w:p>
    <w:p w14:paraId="4C5AB693" w14:textId="77777777" w:rsidR="0008735B" w:rsidRPr="0008735B" w:rsidRDefault="0008735B" w:rsidP="0008735B">
      <w:pPr>
        <w:pStyle w:val="AllText"/>
        <w:rPr>
          <w:bCs/>
        </w:rPr>
      </w:pPr>
      <w:proofErr w:type="gramStart"/>
      <w:r w:rsidRPr="0008735B">
        <w:rPr>
          <w:bCs/>
        </w:rPr>
        <w:t>sudo</w:t>
      </w:r>
      <w:proofErr w:type="gramEnd"/>
      <w:r w:rsidRPr="0008735B">
        <w:rPr>
          <w:bCs/>
        </w:rPr>
        <w:t xml:space="preserve"> apt-get update</w:t>
      </w:r>
    </w:p>
    <w:p w14:paraId="4F1AF1E7" w14:textId="77777777" w:rsidR="0008735B" w:rsidRPr="0008735B" w:rsidRDefault="0008735B" w:rsidP="0008735B">
      <w:pPr>
        <w:pStyle w:val="AllText"/>
        <w:rPr>
          <w:bCs/>
        </w:rPr>
      </w:pPr>
      <w:proofErr w:type="gramStart"/>
      <w:r w:rsidRPr="0008735B">
        <w:rPr>
          <w:bCs/>
        </w:rPr>
        <w:t>sudo</w:t>
      </w:r>
      <w:proofErr w:type="gramEnd"/>
      <w:r w:rsidRPr="0008735B">
        <w:rPr>
          <w:bCs/>
        </w:rPr>
        <w:t xml:space="preserve"> apt-get </w:t>
      </w:r>
      <w:proofErr w:type="spellStart"/>
      <w:r w:rsidRPr="0008735B">
        <w:rPr>
          <w:bCs/>
        </w:rPr>
        <w:t>dist</w:t>
      </w:r>
      <w:proofErr w:type="spellEnd"/>
      <w:r w:rsidRPr="0008735B">
        <w:rPr>
          <w:bCs/>
        </w:rPr>
        <w:t>-upgrade</w:t>
      </w:r>
    </w:p>
    <w:p w14:paraId="57BF1637" w14:textId="77777777" w:rsidR="0008735B" w:rsidRPr="0008735B" w:rsidRDefault="0008735B" w:rsidP="0008735B">
      <w:pPr>
        <w:pStyle w:val="AllText"/>
        <w:rPr>
          <w:bCs/>
        </w:rPr>
      </w:pPr>
    </w:p>
    <w:p w14:paraId="58C41A04" w14:textId="77777777" w:rsidR="0008735B" w:rsidRPr="0008735B" w:rsidRDefault="0008735B" w:rsidP="0008735B">
      <w:pPr>
        <w:pStyle w:val="AllText"/>
        <w:rPr>
          <w:bCs/>
        </w:rPr>
      </w:pPr>
      <w:r w:rsidRPr="0008735B">
        <w:rPr>
          <w:bCs/>
        </w:rPr>
        <w:t xml:space="preserve">The first line command updates the pi while the second one upgrades it. Note that </w:t>
      </w:r>
      <w:proofErr w:type="spellStart"/>
      <w:r w:rsidRPr="0008735B">
        <w:rPr>
          <w:bCs/>
        </w:rPr>
        <w:t>dist</w:t>
      </w:r>
      <w:proofErr w:type="spellEnd"/>
      <w:r w:rsidRPr="0008735B">
        <w:rPr>
          <w:bCs/>
        </w:rPr>
        <w:t xml:space="preserve">-upgrade </w:t>
      </w:r>
      <w:r w:rsidRPr="0008735B">
        <w:rPr>
          <w:bCs/>
        </w:rPr>
        <w:lastRenderedPageBreak/>
        <w:t>should be used instead of just upgrade in other to avoid errors in future coding operations. The time taken will vary based upon the version of pi being used.</w:t>
      </w:r>
    </w:p>
    <w:p w14:paraId="7626E3B7" w14:textId="77777777" w:rsidR="0008735B" w:rsidRPr="0008735B" w:rsidRDefault="0008735B" w:rsidP="0008735B">
      <w:pPr>
        <w:pStyle w:val="AllText"/>
        <w:rPr>
          <w:bCs/>
        </w:rPr>
      </w:pPr>
    </w:p>
    <w:p w14:paraId="4CFAE2A2" w14:textId="77777777" w:rsidR="0008735B" w:rsidRPr="0008735B" w:rsidRDefault="0008735B" w:rsidP="0008735B">
      <w:pPr>
        <w:pStyle w:val="AllText"/>
        <w:numPr>
          <w:ilvl w:val="0"/>
          <w:numId w:val="29"/>
        </w:numPr>
        <w:rPr>
          <w:bCs/>
        </w:rPr>
      </w:pPr>
    </w:p>
    <w:p w14:paraId="4FD54422" w14:textId="77777777" w:rsidR="0008735B" w:rsidRPr="0008735B" w:rsidRDefault="0008735B" w:rsidP="0008735B">
      <w:pPr>
        <w:pStyle w:val="AllText"/>
        <w:rPr>
          <w:b/>
          <w:bCs/>
          <w:iCs/>
        </w:rPr>
      </w:pPr>
      <w:r w:rsidRPr="0008735B">
        <w:rPr>
          <w:b/>
          <w:bCs/>
          <w:iCs/>
        </w:rPr>
        <w:drawing>
          <wp:inline distT="0" distB="0" distL="0" distR="0" wp14:anchorId="30DEC41D" wp14:editId="6D1653F0">
            <wp:extent cx="5083227" cy="2941320"/>
            <wp:effectExtent l="0" t="0" r="3175" b="0"/>
            <wp:docPr id="70" name="Picture 70" descr="https://github.com/EdjeElectronics/TensorFlow-Object-Detection-on-the-Raspberry-Pi/raw/master/doc/up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EdjeElectronics/TensorFlow-Object-Detection-on-the-Raspberry-Pi/raw/master/doc/update.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083438" cy="2941442"/>
                    </a:xfrm>
                    <a:prstGeom prst="rect">
                      <a:avLst/>
                    </a:prstGeom>
                    <a:noFill/>
                    <a:ln>
                      <a:noFill/>
                    </a:ln>
                  </pic:spPr>
                </pic:pic>
              </a:graphicData>
            </a:graphic>
          </wp:inline>
        </w:drawing>
      </w:r>
    </w:p>
    <w:p w14:paraId="43A399AD" w14:textId="77777777" w:rsidR="0008735B" w:rsidRPr="0008735B" w:rsidRDefault="0008735B" w:rsidP="00790571">
      <w:pPr>
        <w:pStyle w:val="FigureCap"/>
      </w:pPr>
      <w:bookmarkStart w:id="201" w:name="_Toc532928163"/>
      <w:bookmarkStart w:id="202" w:name="_Toc1835368"/>
      <w:r w:rsidRPr="0008735B">
        <w:t xml:space="preserve">Figure </w:t>
      </w:r>
      <w:r w:rsidRPr="0008735B">
        <w:fldChar w:fldCharType="begin"/>
      </w:r>
      <w:r w:rsidRPr="0008735B">
        <w:instrText xml:space="preserve"> SEQ Figure \* ARABIC </w:instrText>
      </w:r>
      <w:r w:rsidRPr="0008735B">
        <w:fldChar w:fldCharType="separate"/>
      </w:r>
      <w:r w:rsidRPr="0008735B">
        <w:t>62</w:t>
      </w:r>
      <w:r w:rsidRPr="0008735B">
        <w:fldChar w:fldCharType="end"/>
      </w:r>
      <w:r w:rsidRPr="0008735B">
        <w:t xml:space="preserve"> pi graphic interface during update</w:t>
      </w:r>
      <w:bookmarkEnd w:id="201"/>
      <w:bookmarkEnd w:id="202"/>
    </w:p>
    <w:p w14:paraId="764B6D11" w14:textId="77777777" w:rsidR="0008735B" w:rsidRPr="0008735B" w:rsidRDefault="0008735B" w:rsidP="0008735B">
      <w:pPr>
        <w:pStyle w:val="AllText"/>
        <w:rPr>
          <w:b/>
          <w:bCs/>
          <w:iCs/>
        </w:rPr>
      </w:pPr>
    </w:p>
    <w:p w14:paraId="46A4229B" w14:textId="77777777" w:rsidR="0008735B" w:rsidRPr="0008735B" w:rsidRDefault="0008735B" w:rsidP="0008735B">
      <w:pPr>
        <w:pStyle w:val="AllText"/>
        <w:rPr>
          <w:bCs/>
        </w:rPr>
      </w:pPr>
    </w:p>
    <w:p w14:paraId="21D070D9" w14:textId="77777777" w:rsidR="0008735B" w:rsidRPr="0008735B" w:rsidRDefault="0008735B" w:rsidP="0008735B">
      <w:pPr>
        <w:pStyle w:val="AllText"/>
        <w:numPr>
          <w:ilvl w:val="0"/>
          <w:numId w:val="38"/>
        </w:numPr>
        <w:rPr>
          <w:bCs/>
        </w:rPr>
      </w:pPr>
      <w:r w:rsidRPr="0008735B">
        <w:rPr>
          <w:bCs/>
        </w:rPr>
        <w:t>Install TensorFlow</w:t>
      </w:r>
    </w:p>
    <w:p w14:paraId="5485F4D2" w14:textId="77777777" w:rsidR="0008735B" w:rsidRPr="0008735B" w:rsidRDefault="0008735B" w:rsidP="0008735B">
      <w:pPr>
        <w:pStyle w:val="AllText"/>
        <w:rPr>
          <w:bCs/>
        </w:rPr>
      </w:pPr>
      <w:r w:rsidRPr="0008735B">
        <w:rPr>
          <w:bCs/>
        </w:rPr>
        <w:t>Tensor flow is the optimizer and it is very important in the recognition process. To install TensorFlow, in the /home/pi directory, create a folder called “</w:t>
      </w:r>
      <w:proofErr w:type="spellStart"/>
      <w:r w:rsidRPr="0008735B">
        <w:rPr>
          <w:bCs/>
        </w:rPr>
        <w:t>tf</w:t>
      </w:r>
      <w:proofErr w:type="spellEnd"/>
      <w:r w:rsidRPr="0008735B">
        <w:rPr>
          <w:bCs/>
        </w:rPr>
        <w:t>”, which will be used to hold all of the installation files for TensorFlow.</w:t>
      </w:r>
    </w:p>
    <w:p w14:paraId="320DFAC6" w14:textId="77777777" w:rsidR="0008735B" w:rsidRPr="0008735B" w:rsidRDefault="0008735B" w:rsidP="00790571">
      <w:pPr>
        <w:pStyle w:val="Code"/>
      </w:pPr>
      <w:proofErr w:type="spellStart"/>
      <w:proofErr w:type="gramStart"/>
      <w:r w:rsidRPr="0008735B">
        <w:t>mkdir</w:t>
      </w:r>
      <w:proofErr w:type="spellEnd"/>
      <w:proofErr w:type="gramEnd"/>
      <w:r w:rsidRPr="0008735B">
        <w:t xml:space="preserve"> </w:t>
      </w:r>
      <w:proofErr w:type="spellStart"/>
      <w:r w:rsidRPr="0008735B">
        <w:t>tf</w:t>
      </w:r>
      <w:proofErr w:type="spellEnd"/>
    </w:p>
    <w:p w14:paraId="5D5A59A4" w14:textId="77777777" w:rsidR="0008735B" w:rsidRPr="0008735B" w:rsidRDefault="0008735B" w:rsidP="00790571">
      <w:pPr>
        <w:pStyle w:val="Code"/>
      </w:pPr>
      <w:proofErr w:type="gramStart"/>
      <w:r w:rsidRPr="0008735B">
        <w:t>cd</w:t>
      </w:r>
      <w:proofErr w:type="gramEnd"/>
      <w:r w:rsidRPr="0008735B">
        <w:t xml:space="preserve"> </w:t>
      </w:r>
      <w:proofErr w:type="spellStart"/>
      <w:r w:rsidRPr="0008735B">
        <w:t>tf</w:t>
      </w:r>
      <w:proofErr w:type="spellEnd"/>
    </w:p>
    <w:p w14:paraId="6E2DCF01" w14:textId="77777777" w:rsidR="0008735B" w:rsidRPr="0008735B" w:rsidRDefault="0008735B" w:rsidP="00790571">
      <w:pPr>
        <w:pStyle w:val="Code"/>
      </w:pPr>
      <w:proofErr w:type="spellStart"/>
      <w:proofErr w:type="gramStart"/>
      <w:r w:rsidRPr="0008735B">
        <w:t>wget</w:t>
      </w:r>
      <w:proofErr w:type="spellEnd"/>
      <w:proofErr w:type="gramEnd"/>
      <w:r w:rsidRPr="0008735B">
        <w:t xml:space="preserve"> </w:t>
      </w:r>
      <w:hyperlink r:id="rId228" w:history="1">
        <w:r w:rsidRPr="0008735B">
          <w:rPr>
            <w:rStyle w:val="Hyperlink"/>
            <w:bCs/>
          </w:rPr>
          <w:t>https://github.com/lhelontra/tensorflow-on-arm/releases/download/v1.8.0/tensorflow-1.8.0-cp35-none-linux_armv7l.whl</w:t>
        </w:r>
      </w:hyperlink>
    </w:p>
    <w:p w14:paraId="6E6B3ED0" w14:textId="77777777" w:rsidR="0008735B" w:rsidRPr="0008735B" w:rsidRDefault="0008735B" w:rsidP="00790571">
      <w:pPr>
        <w:pStyle w:val="Code"/>
      </w:pPr>
      <w:proofErr w:type="gramStart"/>
      <w:r w:rsidRPr="0008735B">
        <w:t>install</w:t>
      </w:r>
      <w:proofErr w:type="gramEnd"/>
      <w:r w:rsidRPr="0008735B">
        <w:t xml:space="preserve"> TensorFlow by issuing:</w:t>
      </w:r>
    </w:p>
    <w:p w14:paraId="2355AFAB" w14:textId="77777777" w:rsidR="0008735B" w:rsidRPr="0008735B" w:rsidRDefault="0008735B" w:rsidP="00790571">
      <w:pPr>
        <w:pStyle w:val="Code"/>
      </w:pPr>
      <w:proofErr w:type="gramStart"/>
      <w:r w:rsidRPr="0008735B">
        <w:t>sudo</w:t>
      </w:r>
      <w:proofErr w:type="gramEnd"/>
      <w:r w:rsidRPr="0008735B">
        <w:t xml:space="preserve"> pip3 install /home/pi/</w:t>
      </w:r>
      <w:proofErr w:type="spellStart"/>
      <w:r w:rsidRPr="0008735B">
        <w:t>tf</w:t>
      </w:r>
      <w:proofErr w:type="spellEnd"/>
      <w:r w:rsidRPr="0008735B">
        <w:t>/tensorflow-1.8.0-cp35-none-linux_armv7l.whl</w:t>
      </w:r>
    </w:p>
    <w:p w14:paraId="29410193" w14:textId="77777777" w:rsidR="0008735B" w:rsidRPr="0008735B" w:rsidRDefault="0008735B" w:rsidP="00790571">
      <w:pPr>
        <w:pStyle w:val="Code"/>
      </w:pPr>
      <w:r w:rsidRPr="0008735B">
        <w:t xml:space="preserve">TensorFlow also needs the </w:t>
      </w:r>
      <w:proofErr w:type="spellStart"/>
      <w:r w:rsidRPr="0008735B">
        <w:t>LibAtlas</w:t>
      </w:r>
      <w:proofErr w:type="spellEnd"/>
      <w:r w:rsidRPr="0008735B">
        <w:t xml:space="preserve">, pillow, </w:t>
      </w:r>
      <w:proofErr w:type="spellStart"/>
      <w:r w:rsidRPr="0008735B">
        <w:t>lxml</w:t>
      </w:r>
      <w:proofErr w:type="spellEnd"/>
      <w:r w:rsidRPr="0008735B">
        <w:t xml:space="preserve">, </w:t>
      </w:r>
      <w:proofErr w:type="spellStart"/>
      <w:r w:rsidRPr="0008735B">
        <w:t>jupyter</w:t>
      </w:r>
      <w:proofErr w:type="spellEnd"/>
      <w:r w:rsidRPr="0008735B">
        <w:t xml:space="preserve">, </w:t>
      </w:r>
      <w:proofErr w:type="spellStart"/>
      <w:r w:rsidRPr="0008735B">
        <w:t>matplotlib</w:t>
      </w:r>
      <w:proofErr w:type="spellEnd"/>
      <w:r w:rsidRPr="0008735B">
        <w:t xml:space="preserve">, </w:t>
      </w:r>
      <w:proofErr w:type="spellStart"/>
      <w:r w:rsidRPr="0008735B">
        <w:t>cython</w:t>
      </w:r>
      <w:proofErr w:type="spellEnd"/>
      <w:r w:rsidRPr="0008735B">
        <w:t xml:space="preserve"> packages</w:t>
      </w:r>
    </w:p>
    <w:p w14:paraId="3DE61EB2" w14:textId="77777777" w:rsidR="0008735B" w:rsidRPr="0008735B" w:rsidRDefault="0008735B" w:rsidP="00790571">
      <w:pPr>
        <w:pStyle w:val="Code"/>
      </w:pPr>
      <w:proofErr w:type="gramStart"/>
      <w:r w:rsidRPr="0008735B">
        <w:t>sudo</w:t>
      </w:r>
      <w:proofErr w:type="gramEnd"/>
      <w:r w:rsidRPr="0008735B">
        <w:t xml:space="preserve"> apt-get install </w:t>
      </w:r>
      <w:proofErr w:type="spellStart"/>
      <w:r w:rsidRPr="0008735B">
        <w:t>libatlas</w:t>
      </w:r>
      <w:proofErr w:type="spellEnd"/>
      <w:r w:rsidRPr="0008735B">
        <w:t>-base-dev</w:t>
      </w:r>
    </w:p>
    <w:p w14:paraId="403478A4" w14:textId="77777777" w:rsidR="0008735B" w:rsidRPr="0008735B" w:rsidRDefault="0008735B" w:rsidP="00790571">
      <w:pPr>
        <w:pStyle w:val="Code"/>
      </w:pPr>
      <w:proofErr w:type="gramStart"/>
      <w:r w:rsidRPr="0008735B">
        <w:t>sudo</w:t>
      </w:r>
      <w:proofErr w:type="gramEnd"/>
      <w:r w:rsidRPr="0008735B">
        <w:t xml:space="preserve"> pip3 install pillow </w:t>
      </w:r>
      <w:proofErr w:type="spellStart"/>
      <w:r w:rsidRPr="0008735B">
        <w:t>lxml</w:t>
      </w:r>
      <w:proofErr w:type="spellEnd"/>
      <w:r w:rsidRPr="0008735B">
        <w:t xml:space="preserve"> </w:t>
      </w:r>
      <w:proofErr w:type="spellStart"/>
      <w:r w:rsidRPr="0008735B">
        <w:t>jupyter</w:t>
      </w:r>
      <w:proofErr w:type="spellEnd"/>
      <w:r w:rsidRPr="0008735B">
        <w:t xml:space="preserve"> </w:t>
      </w:r>
      <w:proofErr w:type="spellStart"/>
      <w:r w:rsidRPr="0008735B">
        <w:t>matplotlib</w:t>
      </w:r>
      <w:proofErr w:type="spellEnd"/>
      <w:r w:rsidRPr="0008735B">
        <w:t xml:space="preserve"> </w:t>
      </w:r>
      <w:proofErr w:type="spellStart"/>
      <w:r w:rsidRPr="0008735B">
        <w:t>cython</w:t>
      </w:r>
      <w:proofErr w:type="spellEnd"/>
    </w:p>
    <w:p w14:paraId="38050D96" w14:textId="77777777" w:rsidR="0008735B" w:rsidRPr="0008735B" w:rsidRDefault="0008735B" w:rsidP="00790571">
      <w:pPr>
        <w:pStyle w:val="Code"/>
      </w:pPr>
      <w:proofErr w:type="gramStart"/>
      <w:r w:rsidRPr="0008735B">
        <w:t>sudo</w:t>
      </w:r>
      <w:proofErr w:type="gramEnd"/>
      <w:r w:rsidRPr="0008735B">
        <w:t xml:space="preserve"> apt-get install python-</w:t>
      </w:r>
      <w:proofErr w:type="spellStart"/>
      <w:r w:rsidRPr="0008735B">
        <w:t>tk</w:t>
      </w:r>
      <w:proofErr w:type="spellEnd"/>
    </w:p>
    <w:p w14:paraId="34E6FD73" w14:textId="77777777" w:rsidR="0008735B" w:rsidRPr="0008735B" w:rsidRDefault="0008735B" w:rsidP="0008735B">
      <w:pPr>
        <w:pStyle w:val="AllText"/>
        <w:rPr>
          <w:bCs/>
        </w:rPr>
      </w:pPr>
    </w:p>
    <w:p w14:paraId="1C95E2F8" w14:textId="77777777" w:rsidR="0008735B" w:rsidRPr="0008735B" w:rsidRDefault="0008735B" w:rsidP="0008735B">
      <w:pPr>
        <w:pStyle w:val="AllText"/>
        <w:numPr>
          <w:ilvl w:val="0"/>
          <w:numId w:val="38"/>
        </w:numPr>
        <w:rPr>
          <w:bCs/>
        </w:rPr>
      </w:pPr>
      <w:r w:rsidRPr="0008735B">
        <w:rPr>
          <w:bCs/>
        </w:rPr>
        <w:t xml:space="preserve">Install </w:t>
      </w:r>
      <w:proofErr w:type="spellStart"/>
      <w:r w:rsidRPr="0008735B">
        <w:rPr>
          <w:bCs/>
        </w:rPr>
        <w:t>OpenCV</w:t>
      </w:r>
      <w:proofErr w:type="spellEnd"/>
    </w:p>
    <w:p w14:paraId="3D3114CB" w14:textId="77777777" w:rsidR="0008735B" w:rsidRPr="0008735B" w:rsidRDefault="0008735B" w:rsidP="0008735B">
      <w:pPr>
        <w:pStyle w:val="AllText"/>
        <w:rPr>
          <w:bCs/>
        </w:rPr>
      </w:pPr>
      <w:r w:rsidRPr="0008735B">
        <w:rPr>
          <w:bCs/>
        </w:rPr>
        <w:t xml:space="preserve">In order to ensure that </w:t>
      </w:r>
      <w:proofErr w:type="spellStart"/>
      <w:proofErr w:type="gramStart"/>
      <w:r w:rsidRPr="0008735B">
        <w:rPr>
          <w:bCs/>
        </w:rPr>
        <w:t>OpenCV</w:t>
      </w:r>
      <w:proofErr w:type="spellEnd"/>
      <w:r w:rsidRPr="0008735B">
        <w:rPr>
          <w:bCs/>
        </w:rPr>
        <w:t xml:space="preserve">  works</w:t>
      </w:r>
      <w:proofErr w:type="gramEnd"/>
      <w:r w:rsidRPr="0008735B">
        <w:rPr>
          <w:bCs/>
        </w:rPr>
        <w:t xml:space="preserve"> properly on the Raspberry Pi, there are quite a few dependencies that need to be installed through apt-get. If any of the following commands do not work, issue “sudo apt-get update” and then try again. Issue:</w:t>
      </w:r>
    </w:p>
    <w:p w14:paraId="1EF77B47" w14:textId="77777777" w:rsidR="0008735B" w:rsidRPr="0008735B" w:rsidRDefault="0008735B" w:rsidP="00790571">
      <w:pPr>
        <w:pStyle w:val="Code"/>
      </w:pPr>
      <w:proofErr w:type="gramStart"/>
      <w:r w:rsidRPr="0008735B">
        <w:lastRenderedPageBreak/>
        <w:t>sudo</w:t>
      </w:r>
      <w:proofErr w:type="gramEnd"/>
      <w:r w:rsidRPr="0008735B">
        <w:t xml:space="preserve"> apt-get install </w:t>
      </w:r>
      <w:proofErr w:type="spellStart"/>
      <w:r w:rsidRPr="0008735B">
        <w:t>libjpeg</w:t>
      </w:r>
      <w:proofErr w:type="spellEnd"/>
      <w:r w:rsidRPr="0008735B">
        <w:t xml:space="preserve">-dev libtiff5-dev </w:t>
      </w:r>
      <w:proofErr w:type="spellStart"/>
      <w:r w:rsidRPr="0008735B">
        <w:t>libjasper</w:t>
      </w:r>
      <w:proofErr w:type="spellEnd"/>
      <w:r w:rsidRPr="0008735B">
        <w:t>-dev libpng12-dev</w:t>
      </w:r>
    </w:p>
    <w:p w14:paraId="174109DE" w14:textId="77777777" w:rsidR="0008735B" w:rsidRPr="0008735B" w:rsidRDefault="0008735B" w:rsidP="00790571">
      <w:pPr>
        <w:pStyle w:val="Code"/>
      </w:pPr>
      <w:proofErr w:type="gramStart"/>
      <w:r w:rsidRPr="0008735B">
        <w:t>sudo</w:t>
      </w:r>
      <w:proofErr w:type="gramEnd"/>
      <w:r w:rsidRPr="0008735B">
        <w:t xml:space="preserve"> apt-get install </w:t>
      </w:r>
      <w:proofErr w:type="spellStart"/>
      <w:r w:rsidRPr="0008735B">
        <w:t>libavcodec</w:t>
      </w:r>
      <w:proofErr w:type="spellEnd"/>
      <w:r w:rsidRPr="0008735B">
        <w:t xml:space="preserve">-dev </w:t>
      </w:r>
      <w:proofErr w:type="spellStart"/>
      <w:r w:rsidRPr="0008735B">
        <w:t>libavformat</w:t>
      </w:r>
      <w:proofErr w:type="spellEnd"/>
      <w:r w:rsidRPr="0008735B">
        <w:t xml:space="preserve">-dev </w:t>
      </w:r>
      <w:proofErr w:type="spellStart"/>
      <w:r w:rsidRPr="0008735B">
        <w:t>libswscale</w:t>
      </w:r>
      <w:proofErr w:type="spellEnd"/>
      <w:r w:rsidRPr="0008735B">
        <w:t>-dev libv4l-dev</w:t>
      </w:r>
    </w:p>
    <w:p w14:paraId="35245088" w14:textId="77777777" w:rsidR="0008735B" w:rsidRPr="0008735B" w:rsidRDefault="0008735B" w:rsidP="00790571">
      <w:pPr>
        <w:pStyle w:val="Code"/>
      </w:pPr>
      <w:proofErr w:type="gramStart"/>
      <w:r w:rsidRPr="0008735B">
        <w:t>sudo</w:t>
      </w:r>
      <w:proofErr w:type="gramEnd"/>
      <w:r w:rsidRPr="0008735B">
        <w:t xml:space="preserve"> apt-get install </w:t>
      </w:r>
      <w:proofErr w:type="spellStart"/>
      <w:r w:rsidRPr="0008735B">
        <w:t>libxvidcore</w:t>
      </w:r>
      <w:proofErr w:type="spellEnd"/>
      <w:r w:rsidRPr="0008735B">
        <w:t>-dev libx264-dev</w:t>
      </w:r>
    </w:p>
    <w:p w14:paraId="4D3244CD" w14:textId="77777777" w:rsidR="0008735B" w:rsidRPr="0008735B" w:rsidRDefault="0008735B" w:rsidP="00790571">
      <w:pPr>
        <w:pStyle w:val="Code"/>
      </w:pPr>
      <w:proofErr w:type="gramStart"/>
      <w:r w:rsidRPr="0008735B">
        <w:t>sudo</w:t>
      </w:r>
      <w:proofErr w:type="gramEnd"/>
      <w:r w:rsidRPr="0008735B">
        <w:t xml:space="preserve"> apt-get install qt4-dev-tools</w:t>
      </w:r>
    </w:p>
    <w:p w14:paraId="134C559D" w14:textId="727D12DB" w:rsidR="00790571" w:rsidRPr="0008735B" w:rsidRDefault="0008735B" w:rsidP="00790571">
      <w:pPr>
        <w:pStyle w:val="Code"/>
      </w:pPr>
      <w:r w:rsidRPr="0008735B">
        <w:t xml:space="preserve">Once those are all installed, install </w:t>
      </w:r>
      <w:proofErr w:type="spellStart"/>
      <w:r w:rsidRPr="0008735B">
        <w:t>OpenCV</w:t>
      </w:r>
      <w:proofErr w:type="spellEnd"/>
      <w:r w:rsidRPr="0008735B">
        <w:t>. Issue:</w:t>
      </w:r>
    </w:p>
    <w:p w14:paraId="673891BD" w14:textId="77777777" w:rsidR="0008735B" w:rsidRPr="0008735B" w:rsidRDefault="0008735B" w:rsidP="00790571">
      <w:pPr>
        <w:pStyle w:val="Code"/>
      </w:pPr>
      <w:proofErr w:type="gramStart"/>
      <w:r w:rsidRPr="0008735B">
        <w:t>pip3</w:t>
      </w:r>
      <w:proofErr w:type="gramEnd"/>
      <w:r w:rsidRPr="0008735B">
        <w:t xml:space="preserve"> install </w:t>
      </w:r>
      <w:proofErr w:type="spellStart"/>
      <w:r w:rsidRPr="0008735B">
        <w:t>opencv</w:t>
      </w:r>
      <w:proofErr w:type="spellEnd"/>
      <w:r w:rsidRPr="0008735B">
        <w:t>-python</w:t>
      </w:r>
    </w:p>
    <w:p w14:paraId="003BFA66" w14:textId="77777777" w:rsidR="0008735B" w:rsidRPr="0008735B" w:rsidRDefault="0008735B" w:rsidP="0008735B">
      <w:pPr>
        <w:pStyle w:val="AllText"/>
        <w:rPr>
          <w:bCs/>
        </w:rPr>
      </w:pPr>
    </w:p>
    <w:p w14:paraId="1801BC67" w14:textId="77777777" w:rsidR="0008735B" w:rsidRPr="0008735B" w:rsidRDefault="0008735B" w:rsidP="0008735B">
      <w:pPr>
        <w:pStyle w:val="AllText"/>
        <w:numPr>
          <w:ilvl w:val="0"/>
          <w:numId w:val="38"/>
        </w:numPr>
        <w:rPr>
          <w:bCs/>
        </w:rPr>
      </w:pPr>
      <w:r w:rsidRPr="0008735B">
        <w:rPr>
          <w:bCs/>
        </w:rPr>
        <w:t xml:space="preserve">Compile and Install </w:t>
      </w:r>
      <w:proofErr w:type="spellStart"/>
      <w:r w:rsidRPr="0008735B">
        <w:rPr>
          <w:bCs/>
        </w:rPr>
        <w:t>Protobuf</w:t>
      </w:r>
      <w:proofErr w:type="spellEnd"/>
    </w:p>
    <w:p w14:paraId="15A56861" w14:textId="77777777" w:rsidR="0008735B" w:rsidRPr="0008735B" w:rsidRDefault="0008735B" w:rsidP="0008735B">
      <w:pPr>
        <w:pStyle w:val="AllText"/>
        <w:rPr>
          <w:bCs/>
        </w:rPr>
      </w:pPr>
      <w:r w:rsidRPr="0008735B">
        <w:rPr>
          <w:bCs/>
        </w:rPr>
        <w:t xml:space="preserve">The TensorFlow object detection API uses </w:t>
      </w:r>
      <w:proofErr w:type="spellStart"/>
      <w:r w:rsidRPr="0008735B">
        <w:rPr>
          <w:bCs/>
        </w:rPr>
        <w:t>Protobuf</w:t>
      </w:r>
      <w:proofErr w:type="spellEnd"/>
      <w:r w:rsidRPr="0008735B">
        <w:rPr>
          <w:bCs/>
        </w:rPr>
        <w:t xml:space="preserve">, a package that implements Google’s Protocol Buffer data format. First, obtain the packages necessary to compile </w:t>
      </w:r>
      <w:proofErr w:type="spellStart"/>
      <w:r w:rsidRPr="0008735B">
        <w:rPr>
          <w:bCs/>
        </w:rPr>
        <w:t>Protobuf</w:t>
      </w:r>
      <w:proofErr w:type="spellEnd"/>
      <w:r w:rsidRPr="0008735B">
        <w:rPr>
          <w:bCs/>
        </w:rPr>
        <w:t xml:space="preserve"> from source. Issue:</w:t>
      </w:r>
    </w:p>
    <w:p w14:paraId="05A2127C" w14:textId="77777777" w:rsidR="0008735B" w:rsidRPr="0008735B" w:rsidRDefault="0008735B" w:rsidP="00790571">
      <w:pPr>
        <w:pStyle w:val="Code"/>
      </w:pPr>
      <w:proofErr w:type="gramStart"/>
      <w:r w:rsidRPr="0008735B">
        <w:t>sudo</w:t>
      </w:r>
      <w:proofErr w:type="gramEnd"/>
      <w:r w:rsidRPr="0008735B">
        <w:t xml:space="preserve"> apt-get install </w:t>
      </w:r>
      <w:proofErr w:type="spellStart"/>
      <w:r w:rsidRPr="0008735B">
        <w:t>autoconf</w:t>
      </w:r>
      <w:proofErr w:type="spellEnd"/>
      <w:r w:rsidRPr="0008735B">
        <w:t xml:space="preserve"> </w:t>
      </w:r>
      <w:proofErr w:type="spellStart"/>
      <w:r w:rsidRPr="0008735B">
        <w:t>automake</w:t>
      </w:r>
      <w:proofErr w:type="spellEnd"/>
      <w:r w:rsidRPr="0008735B">
        <w:t xml:space="preserve"> </w:t>
      </w:r>
      <w:proofErr w:type="spellStart"/>
      <w:r w:rsidRPr="0008735B">
        <w:t>libtool</w:t>
      </w:r>
      <w:proofErr w:type="spellEnd"/>
      <w:r w:rsidRPr="0008735B">
        <w:t xml:space="preserve"> curl</w:t>
      </w:r>
    </w:p>
    <w:p w14:paraId="35ABE264" w14:textId="77777777" w:rsidR="0008735B" w:rsidRPr="0008735B" w:rsidRDefault="0008735B" w:rsidP="0008735B">
      <w:pPr>
        <w:pStyle w:val="AllText"/>
        <w:rPr>
          <w:bCs/>
        </w:rPr>
      </w:pPr>
      <w:r w:rsidRPr="0008735B">
        <w:rPr>
          <w:bCs/>
        </w:rPr>
        <w:t xml:space="preserve">Then download the </w:t>
      </w:r>
      <w:proofErr w:type="spellStart"/>
      <w:r w:rsidRPr="0008735B">
        <w:rPr>
          <w:bCs/>
        </w:rPr>
        <w:t>protobuf</w:t>
      </w:r>
      <w:proofErr w:type="spellEnd"/>
      <w:r w:rsidRPr="0008735B">
        <w:rPr>
          <w:bCs/>
        </w:rPr>
        <w:t xml:space="preserve"> release from its GitHub repository by issuing:</w:t>
      </w:r>
    </w:p>
    <w:p w14:paraId="1E18DCF8" w14:textId="77777777" w:rsidR="0008735B" w:rsidRPr="0008735B" w:rsidRDefault="0008735B" w:rsidP="00790571">
      <w:pPr>
        <w:pStyle w:val="Code"/>
      </w:pPr>
      <w:proofErr w:type="spellStart"/>
      <w:proofErr w:type="gramStart"/>
      <w:r w:rsidRPr="0008735B">
        <w:t>wget</w:t>
      </w:r>
      <w:proofErr w:type="spellEnd"/>
      <w:proofErr w:type="gramEnd"/>
      <w:r w:rsidRPr="0008735B">
        <w:t xml:space="preserve"> https://github.com/google/protobuf/releases/download/v3.5.1/protobuf-all-3.5.1.tar.gz</w:t>
      </w:r>
    </w:p>
    <w:p w14:paraId="3AE1DC74" w14:textId="77777777" w:rsidR="0008735B" w:rsidRPr="0008735B" w:rsidRDefault="0008735B" w:rsidP="0008735B">
      <w:pPr>
        <w:pStyle w:val="AllText"/>
        <w:rPr>
          <w:bCs/>
        </w:rPr>
      </w:pPr>
      <w:r w:rsidRPr="0008735B">
        <w:rPr>
          <w:bCs/>
        </w:rPr>
        <w:t xml:space="preserve">Configure the build by issuing the following command: </w:t>
      </w:r>
    </w:p>
    <w:p w14:paraId="05D31720" w14:textId="77777777" w:rsidR="0008735B" w:rsidRPr="0008735B" w:rsidRDefault="0008735B" w:rsidP="00790571">
      <w:pPr>
        <w:pStyle w:val="Code"/>
      </w:pPr>
      <w:proofErr w:type="gramStart"/>
      <w:r w:rsidRPr="0008735B">
        <w:t>./</w:t>
      </w:r>
      <w:proofErr w:type="gramEnd"/>
      <w:r w:rsidRPr="0008735B">
        <w:t>configure</w:t>
      </w:r>
    </w:p>
    <w:p w14:paraId="0E2AD6F5" w14:textId="77777777" w:rsidR="0008735B" w:rsidRPr="0008735B" w:rsidRDefault="0008735B" w:rsidP="0008735B">
      <w:pPr>
        <w:pStyle w:val="AllText"/>
        <w:rPr>
          <w:bCs/>
        </w:rPr>
      </w:pPr>
      <w:r w:rsidRPr="0008735B">
        <w:rPr>
          <w:bCs/>
        </w:rPr>
        <w:t>Build the package by issuing:</w:t>
      </w:r>
    </w:p>
    <w:p w14:paraId="1C852E8D" w14:textId="77777777" w:rsidR="0008735B" w:rsidRPr="0008735B" w:rsidRDefault="0008735B" w:rsidP="00790571">
      <w:pPr>
        <w:pStyle w:val="Code"/>
      </w:pPr>
      <w:proofErr w:type="gramStart"/>
      <w:r w:rsidRPr="0008735B">
        <w:t>make</w:t>
      </w:r>
      <w:proofErr w:type="gramEnd"/>
    </w:p>
    <w:p w14:paraId="3C579DE1" w14:textId="77777777" w:rsidR="0008735B" w:rsidRPr="0008735B" w:rsidRDefault="0008735B" w:rsidP="00790571">
      <w:pPr>
        <w:pStyle w:val="Code"/>
      </w:pPr>
      <w:proofErr w:type="gramStart"/>
      <w:r w:rsidRPr="0008735B">
        <w:t>make</w:t>
      </w:r>
      <w:proofErr w:type="gramEnd"/>
      <w:r w:rsidRPr="0008735B">
        <w:t xml:space="preserve"> check</w:t>
      </w:r>
    </w:p>
    <w:p w14:paraId="0850A598" w14:textId="77777777" w:rsidR="0008735B" w:rsidRPr="0008735B" w:rsidRDefault="0008735B" w:rsidP="00790571">
      <w:pPr>
        <w:pStyle w:val="Code"/>
      </w:pPr>
      <w:proofErr w:type="gramStart"/>
      <w:r w:rsidRPr="0008735B">
        <w:t>make</w:t>
      </w:r>
      <w:proofErr w:type="gramEnd"/>
      <w:r w:rsidRPr="0008735B">
        <w:t xml:space="preserve"> install</w:t>
      </w:r>
    </w:p>
    <w:p w14:paraId="18ED7E6E" w14:textId="77777777" w:rsidR="0008735B" w:rsidRPr="0008735B" w:rsidRDefault="0008735B" w:rsidP="0008735B">
      <w:pPr>
        <w:pStyle w:val="AllText"/>
        <w:rPr>
          <w:bCs/>
        </w:rPr>
      </w:pPr>
      <w:r w:rsidRPr="0008735B">
        <w:rPr>
          <w:bCs/>
        </w:rPr>
        <w:t>Export the library path:</w:t>
      </w:r>
    </w:p>
    <w:p w14:paraId="6A17FD01" w14:textId="77777777" w:rsidR="0008735B" w:rsidRPr="0008735B" w:rsidRDefault="0008735B" w:rsidP="00790571">
      <w:pPr>
        <w:pStyle w:val="Code"/>
      </w:pPr>
      <w:proofErr w:type="gramStart"/>
      <w:r w:rsidRPr="0008735B">
        <w:t>cd</w:t>
      </w:r>
      <w:proofErr w:type="gramEnd"/>
      <w:r w:rsidRPr="0008735B">
        <w:t xml:space="preserve"> python</w:t>
      </w:r>
    </w:p>
    <w:p w14:paraId="3551EE4C" w14:textId="77777777" w:rsidR="0008735B" w:rsidRPr="0008735B" w:rsidRDefault="0008735B" w:rsidP="00790571">
      <w:pPr>
        <w:pStyle w:val="Code"/>
      </w:pPr>
      <w:proofErr w:type="gramStart"/>
      <w:r w:rsidRPr="0008735B">
        <w:t>export</w:t>
      </w:r>
      <w:proofErr w:type="gramEnd"/>
      <w:r w:rsidRPr="0008735B">
        <w:t xml:space="preserve"> LD_LIBRARY_PATH=../</w:t>
      </w:r>
      <w:proofErr w:type="spellStart"/>
      <w:r w:rsidRPr="0008735B">
        <w:t>src</w:t>
      </w:r>
      <w:proofErr w:type="spellEnd"/>
      <w:r w:rsidRPr="0008735B">
        <w:t>/.libs</w:t>
      </w:r>
    </w:p>
    <w:p w14:paraId="232FB8C5" w14:textId="77777777" w:rsidR="0008735B" w:rsidRPr="0008735B" w:rsidRDefault="0008735B" w:rsidP="0008735B">
      <w:pPr>
        <w:pStyle w:val="AllText"/>
        <w:rPr>
          <w:bCs/>
        </w:rPr>
      </w:pPr>
      <w:r w:rsidRPr="0008735B">
        <w:rPr>
          <w:bCs/>
        </w:rPr>
        <w:t>Next, issue:</w:t>
      </w:r>
    </w:p>
    <w:p w14:paraId="78D02B44" w14:textId="77777777" w:rsidR="0008735B" w:rsidRPr="0008735B" w:rsidRDefault="0008735B" w:rsidP="00790571">
      <w:pPr>
        <w:pStyle w:val="Code"/>
      </w:pPr>
      <w:r w:rsidRPr="0008735B">
        <w:t>python3 setup.py build --</w:t>
      </w:r>
      <w:proofErr w:type="spellStart"/>
      <w:r w:rsidRPr="0008735B">
        <w:t>cpp_implementation</w:t>
      </w:r>
      <w:proofErr w:type="spellEnd"/>
      <w:r w:rsidRPr="0008735B">
        <w:t xml:space="preserve"> </w:t>
      </w:r>
    </w:p>
    <w:p w14:paraId="6518B767" w14:textId="77777777" w:rsidR="0008735B" w:rsidRPr="0008735B" w:rsidRDefault="0008735B" w:rsidP="00790571">
      <w:pPr>
        <w:pStyle w:val="Code"/>
      </w:pPr>
      <w:r w:rsidRPr="0008735B">
        <w:t>python3 setup.py test --</w:t>
      </w:r>
      <w:proofErr w:type="spellStart"/>
      <w:r w:rsidRPr="0008735B">
        <w:t>cpp_implementation</w:t>
      </w:r>
      <w:proofErr w:type="spellEnd"/>
    </w:p>
    <w:p w14:paraId="0040D33F" w14:textId="77777777" w:rsidR="0008735B" w:rsidRPr="0008735B" w:rsidRDefault="0008735B" w:rsidP="00790571">
      <w:pPr>
        <w:pStyle w:val="Code"/>
      </w:pPr>
      <w:proofErr w:type="gramStart"/>
      <w:r w:rsidRPr="0008735B">
        <w:t>sudo</w:t>
      </w:r>
      <w:proofErr w:type="gramEnd"/>
      <w:r w:rsidRPr="0008735B">
        <w:t xml:space="preserve"> python3 setup.py install --</w:t>
      </w:r>
      <w:proofErr w:type="spellStart"/>
      <w:r w:rsidRPr="0008735B">
        <w:t>cpp_implementation</w:t>
      </w:r>
      <w:proofErr w:type="spellEnd"/>
    </w:p>
    <w:p w14:paraId="51F4CFC8" w14:textId="77777777" w:rsidR="0008735B" w:rsidRPr="0008735B" w:rsidRDefault="0008735B" w:rsidP="0008735B">
      <w:pPr>
        <w:pStyle w:val="AllText"/>
        <w:rPr>
          <w:bCs/>
        </w:rPr>
      </w:pPr>
      <w:r w:rsidRPr="0008735B">
        <w:rPr>
          <w:bCs/>
        </w:rPr>
        <w:t>Then issue the following path commands:</w:t>
      </w:r>
    </w:p>
    <w:p w14:paraId="37D418D4" w14:textId="77777777" w:rsidR="0008735B" w:rsidRPr="0008735B" w:rsidRDefault="0008735B" w:rsidP="00790571">
      <w:pPr>
        <w:pStyle w:val="Code"/>
      </w:pPr>
      <w:proofErr w:type="gramStart"/>
      <w:r w:rsidRPr="0008735B">
        <w:t>export</w:t>
      </w:r>
      <w:proofErr w:type="gramEnd"/>
      <w:r w:rsidRPr="0008735B">
        <w:t xml:space="preserve"> PROTOCOL_BUFFERS_PYTHON_IMPLEMENTATION=</w:t>
      </w:r>
      <w:proofErr w:type="spellStart"/>
      <w:r w:rsidRPr="0008735B">
        <w:t>cpp</w:t>
      </w:r>
      <w:proofErr w:type="spellEnd"/>
    </w:p>
    <w:p w14:paraId="5EC957D4" w14:textId="77777777" w:rsidR="0008735B" w:rsidRPr="0008735B" w:rsidRDefault="0008735B" w:rsidP="00790571">
      <w:pPr>
        <w:pStyle w:val="Code"/>
      </w:pPr>
      <w:proofErr w:type="gramStart"/>
      <w:r w:rsidRPr="0008735B">
        <w:t>export</w:t>
      </w:r>
      <w:proofErr w:type="gramEnd"/>
      <w:r w:rsidRPr="0008735B">
        <w:t xml:space="preserve"> PROTOCOL_BUFFERS_PYTHON_IMPLEMENTATION_VERSION=3</w:t>
      </w:r>
    </w:p>
    <w:p w14:paraId="6D3B3F8C" w14:textId="77777777" w:rsidR="0008735B" w:rsidRPr="0008735B" w:rsidRDefault="0008735B" w:rsidP="0008735B">
      <w:pPr>
        <w:pStyle w:val="AllText"/>
        <w:rPr>
          <w:bCs/>
        </w:rPr>
      </w:pPr>
      <w:r w:rsidRPr="0008735B">
        <w:rPr>
          <w:bCs/>
        </w:rPr>
        <w:t>Finally, issue:</w:t>
      </w:r>
    </w:p>
    <w:p w14:paraId="1501CE68" w14:textId="1F513A8B" w:rsidR="0008735B" w:rsidRPr="0008735B" w:rsidRDefault="00124A40" w:rsidP="00124A40">
      <w:pPr>
        <w:pStyle w:val="Code"/>
      </w:pPr>
      <w:proofErr w:type="gramStart"/>
      <w:r>
        <w:t>sudo</w:t>
      </w:r>
      <w:proofErr w:type="gramEnd"/>
      <w:r>
        <w:t xml:space="preserve"> </w:t>
      </w:r>
      <w:proofErr w:type="spellStart"/>
      <w:r>
        <w:t>ldconfig</w:t>
      </w:r>
      <w:proofErr w:type="spellEnd"/>
    </w:p>
    <w:p w14:paraId="015818AB" w14:textId="29BB33A8" w:rsidR="0008735B" w:rsidRPr="0008735B" w:rsidRDefault="0008735B" w:rsidP="0008735B">
      <w:pPr>
        <w:pStyle w:val="AllText"/>
        <w:rPr>
          <w:bCs/>
        </w:rPr>
      </w:pPr>
      <w:r w:rsidRPr="0008735B">
        <w:rPr>
          <w:bCs/>
        </w:rPr>
        <w:t>Verify it is installed correctly by issuing the command below and making sure it puts out the default help text:</w:t>
      </w:r>
    </w:p>
    <w:p w14:paraId="2BB70408" w14:textId="77777777" w:rsidR="0008735B" w:rsidRPr="0008735B" w:rsidRDefault="0008735B" w:rsidP="00124A40">
      <w:pPr>
        <w:pStyle w:val="Code"/>
      </w:pPr>
      <w:proofErr w:type="spellStart"/>
      <w:proofErr w:type="gramStart"/>
      <w:r w:rsidRPr="0008735B">
        <w:t>protoc</w:t>
      </w:r>
      <w:proofErr w:type="spellEnd"/>
      <w:proofErr w:type="gramEnd"/>
    </w:p>
    <w:p w14:paraId="27226B52" w14:textId="77777777" w:rsidR="0008735B" w:rsidRPr="0008735B" w:rsidRDefault="0008735B" w:rsidP="0008735B">
      <w:pPr>
        <w:pStyle w:val="AllText"/>
        <w:rPr>
          <w:bCs/>
        </w:rPr>
      </w:pPr>
      <w:r w:rsidRPr="0008735B">
        <w:rPr>
          <w:bCs/>
        </w:rPr>
        <w:t>The Raspberry Pi needs to be restarted after this process, or TensorFlow will not work.</w:t>
      </w:r>
    </w:p>
    <w:p w14:paraId="6E7BE18B" w14:textId="77777777" w:rsidR="0008735B" w:rsidRPr="0008735B" w:rsidRDefault="0008735B" w:rsidP="00124A40">
      <w:pPr>
        <w:pStyle w:val="Code"/>
      </w:pPr>
      <w:proofErr w:type="gramStart"/>
      <w:r w:rsidRPr="0008735B">
        <w:t>sudo</w:t>
      </w:r>
      <w:proofErr w:type="gramEnd"/>
      <w:r w:rsidRPr="0008735B">
        <w:t xml:space="preserve"> reboot now</w:t>
      </w:r>
    </w:p>
    <w:p w14:paraId="21889542" w14:textId="77777777" w:rsidR="0008735B" w:rsidRPr="0008735B" w:rsidRDefault="0008735B" w:rsidP="0008735B">
      <w:pPr>
        <w:pStyle w:val="AllText"/>
        <w:numPr>
          <w:ilvl w:val="0"/>
          <w:numId w:val="38"/>
        </w:numPr>
        <w:rPr>
          <w:bCs/>
        </w:rPr>
      </w:pPr>
      <w:r w:rsidRPr="0008735B">
        <w:rPr>
          <w:bCs/>
        </w:rPr>
        <w:t>Set up TensorFlow Directory Structure and PYTHONPATH Variable</w:t>
      </w:r>
    </w:p>
    <w:p w14:paraId="0FD2DBAC" w14:textId="77777777" w:rsidR="0008735B" w:rsidRPr="0008735B" w:rsidRDefault="0008735B" w:rsidP="00124A40">
      <w:pPr>
        <w:pStyle w:val="Code"/>
      </w:pPr>
      <w:proofErr w:type="spellStart"/>
      <w:proofErr w:type="gramStart"/>
      <w:r w:rsidRPr="0008735B">
        <w:t>mkdir</w:t>
      </w:r>
      <w:proofErr w:type="spellEnd"/>
      <w:proofErr w:type="gramEnd"/>
      <w:r w:rsidRPr="0008735B">
        <w:t xml:space="preserve"> tensorflow1</w:t>
      </w:r>
    </w:p>
    <w:p w14:paraId="27420F08" w14:textId="77777777" w:rsidR="0008735B" w:rsidRPr="0008735B" w:rsidRDefault="0008735B" w:rsidP="00124A40">
      <w:pPr>
        <w:pStyle w:val="Code"/>
      </w:pPr>
      <w:proofErr w:type="gramStart"/>
      <w:r w:rsidRPr="0008735B">
        <w:t>cd</w:t>
      </w:r>
      <w:proofErr w:type="gramEnd"/>
      <w:r w:rsidRPr="0008735B">
        <w:t xml:space="preserve"> tensorflow1</w:t>
      </w:r>
    </w:p>
    <w:p w14:paraId="2C476C91" w14:textId="77777777" w:rsidR="0008735B" w:rsidRPr="0008735B" w:rsidRDefault="0008735B" w:rsidP="0008735B">
      <w:pPr>
        <w:pStyle w:val="AllText"/>
        <w:rPr>
          <w:bCs/>
        </w:rPr>
      </w:pPr>
      <w:r w:rsidRPr="0008735B">
        <w:rPr>
          <w:bCs/>
        </w:rPr>
        <w:lastRenderedPageBreak/>
        <w:t>Download the tensorflow repository from GitHub by issuing:</w:t>
      </w:r>
    </w:p>
    <w:p w14:paraId="4B1CB52A" w14:textId="77777777" w:rsidR="0008735B" w:rsidRPr="0008735B" w:rsidRDefault="0008735B" w:rsidP="00124A40">
      <w:pPr>
        <w:pStyle w:val="Code"/>
      </w:pPr>
      <w:proofErr w:type="spellStart"/>
      <w:proofErr w:type="gramStart"/>
      <w:r w:rsidRPr="0008735B">
        <w:t>git</w:t>
      </w:r>
      <w:proofErr w:type="spellEnd"/>
      <w:proofErr w:type="gramEnd"/>
      <w:r w:rsidRPr="0008735B">
        <w:t xml:space="preserve"> clone --</w:t>
      </w:r>
      <w:proofErr w:type="spellStart"/>
      <w:r w:rsidRPr="0008735B">
        <w:t>recurse</w:t>
      </w:r>
      <w:proofErr w:type="spellEnd"/>
      <w:r w:rsidRPr="0008735B">
        <w:t>-submodules https://github.com/tensorflow/models.git</w:t>
      </w:r>
    </w:p>
    <w:p w14:paraId="275EF8D5" w14:textId="77777777" w:rsidR="0008735B" w:rsidRPr="0008735B" w:rsidRDefault="0008735B" w:rsidP="0008735B">
      <w:pPr>
        <w:pStyle w:val="AllText"/>
        <w:rPr>
          <w:bCs/>
        </w:rPr>
      </w:pPr>
    </w:p>
    <w:p w14:paraId="017CBE6D" w14:textId="77777777" w:rsidR="0008735B" w:rsidRPr="0008735B" w:rsidRDefault="0008735B" w:rsidP="0008735B">
      <w:pPr>
        <w:pStyle w:val="AllText"/>
        <w:rPr>
          <w:bCs/>
        </w:rPr>
      </w:pPr>
      <w:r w:rsidRPr="0008735B">
        <w:rPr>
          <w:bCs/>
        </w:rPr>
        <w:t>Next, modify the PYTHONPATH environment variable to point at some directories inside the TensorFlow repository downloaded</w:t>
      </w:r>
    </w:p>
    <w:p w14:paraId="29A2142C" w14:textId="77777777" w:rsidR="0008735B" w:rsidRPr="0008735B" w:rsidRDefault="0008735B" w:rsidP="00124A40">
      <w:pPr>
        <w:pStyle w:val="Code"/>
      </w:pPr>
      <w:proofErr w:type="gramStart"/>
      <w:r w:rsidRPr="0008735B">
        <w:t>sudo</w:t>
      </w:r>
      <w:proofErr w:type="gramEnd"/>
      <w:r w:rsidRPr="0008735B">
        <w:t xml:space="preserve"> </w:t>
      </w:r>
      <w:proofErr w:type="spellStart"/>
      <w:r w:rsidRPr="0008735B">
        <w:t>nano</w:t>
      </w:r>
      <w:proofErr w:type="spellEnd"/>
      <w:r w:rsidRPr="0008735B">
        <w:t xml:space="preserve"> ~/.baser</w:t>
      </w:r>
    </w:p>
    <w:p w14:paraId="49EC94C8" w14:textId="77777777" w:rsidR="0008735B" w:rsidRPr="0008735B" w:rsidRDefault="0008735B" w:rsidP="0008735B">
      <w:pPr>
        <w:pStyle w:val="AllText"/>
        <w:rPr>
          <w:bCs/>
        </w:rPr>
      </w:pPr>
      <w:r w:rsidRPr="0008735B">
        <w:rPr>
          <w:bCs/>
        </w:rPr>
        <w:t>Move to the end of the file, and on the last line, add:</w:t>
      </w:r>
    </w:p>
    <w:p w14:paraId="141495DD" w14:textId="77777777" w:rsidR="0008735B" w:rsidRPr="0008735B" w:rsidRDefault="0008735B" w:rsidP="00124A40">
      <w:pPr>
        <w:pStyle w:val="Code"/>
      </w:pPr>
      <w:proofErr w:type="gramStart"/>
      <w:r w:rsidRPr="0008735B">
        <w:t>export</w:t>
      </w:r>
      <w:proofErr w:type="gramEnd"/>
      <w:r w:rsidRPr="0008735B">
        <w:t xml:space="preserve"> PYTHONPATH=$PYTHONPATH:/home/pi/tensorflow1/models/research:/home/pi/tensorflow1/models/research/slim</w:t>
      </w:r>
    </w:p>
    <w:p w14:paraId="74C5E8F1" w14:textId="77777777" w:rsidR="0008735B" w:rsidRPr="0008735B" w:rsidRDefault="0008735B" w:rsidP="0008735B">
      <w:pPr>
        <w:pStyle w:val="AllText"/>
        <w:rPr>
          <w:bCs/>
        </w:rPr>
      </w:pPr>
      <w:r w:rsidRPr="0008735B">
        <w:rPr>
          <w:bCs/>
        </w:rPr>
        <w:t xml:space="preserve">Use </w:t>
      </w:r>
      <w:proofErr w:type="spellStart"/>
      <w:r w:rsidRPr="0008735B">
        <w:rPr>
          <w:bCs/>
        </w:rPr>
        <w:t>Protoc</w:t>
      </w:r>
      <w:proofErr w:type="spellEnd"/>
      <w:r w:rsidRPr="0008735B">
        <w:rPr>
          <w:bCs/>
        </w:rPr>
        <w:t xml:space="preserve"> to compile the Protocol Buffer (.proto) files used by the Object Detection API. The .proto files are located in /research/</w:t>
      </w:r>
      <w:proofErr w:type="spellStart"/>
      <w:r w:rsidRPr="0008735B">
        <w:rPr>
          <w:bCs/>
        </w:rPr>
        <w:t>object_detection</w:t>
      </w:r>
      <w:proofErr w:type="spellEnd"/>
      <w:r w:rsidRPr="0008735B">
        <w:rPr>
          <w:bCs/>
        </w:rPr>
        <w:t>/</w:t>
      </w:r>
      <w:proofErr w:type="spellStart"/>
      <w:r w:rsidRPr="0008735B">
        <w:rPr>
          <w:bCs/>
        </w:rPr>
        <w:t>protos</w:t>
      </w:r>
      <w:proofErr w:type="spellEnd"/>
    </w:p>
    <w:p w14:paraId="67866574" w14:textId="77777777" w:rsidR="0008735B" w:rsidRPr="0008735B" w:rsidRDefault="0008735B" w:rsidP="00124A40">
      <w:pPr>
        <w:pStyle w:val="Code"/>
      </w:pPr>
      <w:proofErr w:type="gramStart"/>
      <w:r w:rsidRPr="0008735B">
        <w:t>cd</w:t>
      </w:r>
      <w:proofErr w:type="gramEnd"/>
      <w:r w:rsidRPr="0008735B">
        <w:t xml:space="preserve"> /home/pi/tensorflow1/models/research</w:t>
      </w:r>
    </w:p>
    <w:p w14:paraId="29EEEF61" w14:textId="77777777" w:rsidR="0008735B" w:rsidRPr="0008735B" w:rsidRDefault="0008735B" w:rsidP="00124A40">
      <w:pPr>
        <w:pStyle w:val="Code"/>
      </w:pPr>
      <w:proofErr w:type="spellStart"/>
      <w:proofErr w:type="gramStart"/>
      <w:r w:rsidRPr="0008735B">
        <w:t>protoc</w:t>
      </w:r>
      <w:proofErr w:type="spellEnd"/>
      <w:proofErr w:type="gramEnd"/>
      <w:r w:rsidRPr="0008735B">
        <w:t xml:space="preserve"> </w:t>
      </w:r>
      <w:proofErr w:type="spellStart"/>
      <w:r w:rsidRPr="0008735B">
        <w:t>object_detection</w:t>
      </w:r>
      <w:proofErr w:type="spellEnd"/>
      <w:r w:rsidRPr="0008735B">
        <w:t>/</w:t>
      </w:r>
      <w:proofErr w:type="spellStart"/>
      <w:r w:rsidRPr="0008735B">
        <w:t>protos</w:t>
      </w:r>
      <w:proofErr w:type="spellEnd"/>
      <w:r w:rsidRPr="0008735B">
        <w:t>/*.proto --</w:t>
      </w:r>
      <w:proofErr w:type="spellStart"/>
      <w:r w:rsidRPr="0008735B">
        <w:t>python_out</w:t>
      </w:r>
      <w:proofErr w:type="spellEnd"/>
      <w:r w:rsidRPr="0008735B">
        <w:t>=.</w:t>
      </w:r>
    </w:p>
    <w:p w14:paraId="4E6226B7" w14:textId="77777777" w:rsidR="0008735B" w:rsidRPr="0008735B" w:rsidRDefault="0008735B" w:rsidP="00124A40">
      <w:pPr>
        <w:pStyle w:val="Code"/>
      </w:pPr>
    </w:p>
    <w:p w14:paraId="26742973" w14:textId="77777777" w:rsidR="0008735B" w:rsidRPr="0008735B" w:rsidRDefault="0008735B" w:rsidP="0008735B">
      <w:pPr>
        <w:pStyle w:val="AllText"/>
        <w:rPr>
          <w:bCs/>
        </w:rPr>
      </w:pPr>
      <w:r w:rsidRPr="0008735B">
        <w:rPr>
          <w:bCs/>
        </w:rPr>
        <w:t>This command converts all the "</w:t>
      </w:r>
      <w:proofErr w:type="spellStart"/>
      <w:r w:rsidRPr="0008735B">
        <w:rPr>
          <w:bCs/>
        </w:rPr>
        <w:t>name".proto</w:t>
      </w:r>
      <w:proofErr w:type="spellEnd"/>
      <w:r w:rsidRPr="0008735B">
        <w:rPr>
          <w:bCs/>
        </w:rPr>
        <w:t xml:space="preserve"> files to "name_pb2".py </w:t>
      </w:r>
    </w:p>
    <w:p w14:paraId="5166FAFE" w14:textId="77777777" w:rsidR="0008735B" w:rsidRPr="0008735B" w:rsidRDefault="0008735B" w:rsidP="00124A40">
      <w:pPr>
        <w:pStyle w:val="Code"/>
      </w:pPr>
      <w:proofErr w:type="gramStart"/>
      <w:r w:rsidRPr="0008735B">
        <w:t>cd</w:t>
      </w:r>
      <w:proofErr w:type="gramEnd"/>
      <w:r w:rsidRPr="0008735B">
        <w:t xml:space="preserve"> /home/pi/tensorflow1/models/research/</w:t>
      </w:r>
      <w:proofErr w:type="spellStart"/>
      <w:r w:rsidRPr="0008735B">
        <w:t>object_detection</w:t>
      </w:r>
      <w:proofErr w:type="spellEnd"/>
    </w:p>
    <w:p w14:paraId="76B7B06C" w14:textId="77777777" w:rsidR="0008735B" w:rsidRPr="0008735B" w:rsidRDefault="0008735B" w:rsidP="0008735B">
      <w:pPr>
        <w:pStyle w:val="AllText"/>
        <w:rPr>
          <w:bCs/>
        </w:rPr>
      </w:pPr>
    </w:p>
    <w:p w14:paraId="7FF80A61" w14:textId="77777777" w:rsidR="0008735B" w:rsidRPr="0008735B" w:rsidRDefault="0008735B" w:rsidP="0008735B">
      <w:pPr>
        <w:pStyle w:val="AllText"/>
        <w:numPr>
          <w:ilvl w:val="0"/>
          <w:numId w:val="38"/>
        </w:numPr>
        <w:rPr>
          <w:bCs/>
        </w:rPr>
      </w:pPr>
      <w:r w:rsidRPr="0008735B">
        <w:rPr>
          <w:bCs/>
        </w:rPr>
        <w:t>Test the System</w:t>
      </w:r>
    </w:p>
    <w:p w14:paraId="69B321D9" w14:textId="77777777" w:rsidR="0008735B" w:rsidRPr="0008735B" w:rsidRDefault="0008735B" w:rsidP="0008735B">
      <w:pPr>
        <w:pStyle w:val="AllText"/>
        <w:rPr>
          <w:bCs/>
        </w:rPr>
      </w:pPr>
      <w:r w:rsidRPr="0008735B">
        <w:rPr>
          <w:bCs/>
        </w:rPr>
        <w:t xml:space="preserve">The raspberry pi is ready to accept a trained cnn model in order to start recognition. </w:t>
      </w:r>
    </w:p>
    <w:p w14:paraId="1826705B" w14:textId="77777777" w:rsidR="0008735B" w:rsidRPr="0008735B" w:rsidRDefault="0008735B" w:rsidP="0008735B">
      <w:pPr>
        <w:pStyle w:val="AllText"/>
        <w:rPr>
          <w:bCs/>
        </w:rPr>
      </w:pPr>
    </w:p>
    <w:p w14:paraId="15B10377" w14:textId="10135C73" w:rsidR="0008735B" w:rsidRPr="0008735B" w:rsidRDefault="00124A40" w:rsidP="00124A40">
      <w:pPr>
        <w:pStyle w:val="Heading3"/>
      </w:pPr>
      <w:bookmarkStart w:id="203" w:name="_Toc1835457"/>
      <w:r>
        <w:t>Implementattion of Subtask2-</w:t>
      </w:r>
      <w:r w:rsidR="0008735B" w:rsidRPr="0008735B">
        <w:t>Research</w:t>
      </w:r>
      <w:r>
        <w:t xml:space="preserve"> on Convolution Neural Network</w:t>
      </w:r>
      <w:bookmarkEnd w:id="203"/>
    </w:p>
    <w:p w14:paraId="42DEACBE" w14:textId="77777777" w:rsidR="0008735B" w:rsidRPr="0008735B" w:rsidRDefault="0008735B" w:rsidP="0008735B">
      <w:pPr>
        <w:pStyle w:val="AllText"/>
        <w:rPr>
          <w:bCs/>
        </w:rPr>
      </w:pPr>
      <w:r w:rsidRPr="0008735B">
        <w:rPr>
          <w:bCs/>
        </w:rPr>
        <w:t>During the course of designing this bottle collection system, several different methods of making this machine intelligent in different ways were considered. For example, consideration was given to methods such as using a thermal camera, or by using a sonar sensor in identifying objects. Unfortunately, however, none of the methods considered were efficient enough to meet the vessel’s intended purpose except for the use of image recognition. By implementing image recognition with the aid of artificial intelligence, the vessel will be able to identify specific objects which will then be collected, and avoid unwanted obstacles at the same time. Although a fairly complicated method of intelligent design, it is practical for the purpose of the vessel.</w:t>
      </w:r>
    </w:p>
    <w:p w14:paraId="7395DDEC" w14:textId="77777777" w:rsidR="0008735B" w:rsidRPr="0008735B" w:rsidRDefault="0008735B" w:rsidP="0008735B">
      <w:pPr>
        <w:pStyle w:val="AllText"/>
        <w:rPr>
          <w:bCs/>
        </w:rPr>
      </w:pPr>
      <w:r w:rsidRPr="0008735B">
        <w:rPr>
          <w:bCs/>
        </w:rPr>
        <w:lastRenderedPageBreak/>
        <w:drawing>
          <wp:inline distT="0" distB="0" distL="0" distR="0" wp14:anchorId="0C9F225D" wp14:editId="4FF60D25">
            <wp:extent cx="5829300" cy="22936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829300" cy="2293620"/>
                    </a:xfrm>
                    <a:prstGeom prst="rect">
                      <a:avLst/>
                    </a:prstGeom>
                    <a:noFill/>
                    <a:ln>
                      <a:noFill/>
                    </a:ln>
                  </pic:spPr>
                </pic:pic>
              </a:graphicData>
            </a:graphic>
          </wp:inline>
        </w:drawing>
      </w:r>
    </w:p>
    <w:p w14:paraId="576F8BF6" w14:textId="77777777" w:rsidR="0008735B" w:rsidRPr="0008735B" w:rsidRDefault="0008735B" w:rsidP="00124A40">
      <w:pPr>
        <w:pStyle w:val="figurecaption1"/>
      </w:pPr>
      <w:bookmarkStart w:id="204" w:name="_Toc532928164"/>
      <w:bookmarkStart w:id="205" w:name="_Toc1835369"/>
      <w:r w:rsidRPr="0008735B">
        <w:t xml:space="preserve">Figure </w:t>
      </w:r>
      <w:r w:rsidRPr="0008735B">
        <w:fldChar w:fldCharType="begin"/>
      </w:r>
      <w:r w:rsidRPr="0008735B">
        <w:instrText xml:space="preserve"> SEQ Figure \* ARABIC </w:instrText>
      </w:r>
      <w:r w:rsidRPr="0008735B">
        <w:fldChar w:fldCharType="separate"/>
      </w:r>
      <w:r w:rsidRPr="0008735B">
        <w:t>63</w:t>
      </w:r>
      <w:r w:rsidRPr="0008735B">
        <w:fldChar w:fldCharType="end"/>
      </w:r>
      <w:r w:rsidRPr="0008735B">
        <w:t xml:space="preserve"> overview</w:t>
      </w:r>
      <w:bookmarkEnd w:id="204"/>
      <w:bookmarkEnd w:id="205"/>
    </w:p>
    <w:p w14:paraId="6D59457D" w14:textId="77777777" w:rsidR="0008735B" w:rsidRPr="0008735B" w:rsidRDefault="0008735B" w:rsidP="0008735B">
      <w:pPr>
        <w:pStyle w:val="AllText"/>
        <w:rPr>
          <w:bCs/>
        </w:rPr>
      </w:pPr>
      <w:r w:rsidRPr="0008735B">
        <w:rPr>
          <w:bCs/>
        </w:rPr>
        <w:t xml:space="preserve">Image recognition is a tremendous task in developing and testing machine learning approaches. Vision is debatably our most powerful sense and comes naturally to most humans. Image recognition can be implemented as either supervised learning or unsupervised learning. For this project, because our objective is well-defined, we will utilize supervised learning. In supervised learning, we supply the computer with a dataset of images and specify a general process of how the computer should be able to evaluate the images. The system then will be able learn by working with a defined mathematical model which links the input image to the output model. With the use of Artificial Intelligence during the training stage, the system learns and corrects its parameters until a high degree of accuracy is established. The entire </w:t>
      </w:r>
      <w:proofErr w:type="spellStart"/>
      <w:r w:rsidRPr="0008735B">
        <w:rPr>
          <w:bCs/>
        </w:rPr>
        <w:t>implemntation</w:t>
      </w:r>
      <w:proofErr w:type="spellEnd"/>
      <w:r w:rsidRPr="0008735B">
        <w:rPr>
          <w:bCs/>
        </w:rPr>
        <w:t xml:space="preserve"> results in an optimizing problem.</w:t>
      </w:r>
    </w:p>
    <w:p w14:paraId="14CBC68C" w14:textId="77777777" w:rsidR="0008735B" w:rsidRPr="0008735B" w:rsidRDefault="0008735B" w:rsidP="0008735B">
      <w:pPr>
        <w:pStyle w:val="AllText"/>
        <w:rPr>
          <w:bCs/>
        </w:rPr>
      </w:pPr>
      <w:r w:rsidRPr="0008735B">
        <w:rPr>
          <w:bCs/>
        </w:rPr>
        <w:drawing>
          <wp:inline distT="0" distB="0" distL="0" distR="0" wp14:anchorId="2D632999" wp14:editId="503F8E4D">
            <wp:extent cx="5980430" cy="2682240"/>
            <wp:effectExtent l="0" t="0" r="127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980430" cy="2682240"/>
                    </a:xfrm>
                    <a:prstGeom prst="rect">
                      <a:avLst/>
                    </a:prstGeom>
                    <a:noFill/>
                  </pic:spPr>
                </pic:pic>
              </a:graphicData>
            </a:graphic>
          </wp:inline>
        </w:drawing>
      </w:r>
    </w:p>
    <w:p w14:paraId="688C9F55" w14:textId="77777777" w:rsidR="0008735B" w:rsidRPr="0008735B" w:rsidRDefault="0008735B" w:rsidP="00124A40">
      <w:pPr>
        <w:pStyle w:val="figurecaption1"/>
      </w:pPr>
      <w:bookmarkStart w:id="206" w:name="_Toc532928165"/>
      <w:bookmarkStart w:id="207" w:name="_Toc1835370"/>
      <w:r w:rsidRPr="0008735B">
        <w:t xml:space="preserve">Figure </w:t>
      </w:r>
      <w:r w:rsidRPr="0008735B">
        <w:fldChar w:fldCharType="begin"/>
      </w:r>
      <w:r w:rsidRPr="0008735B">
        <w:instrText xml:space="preserve"> SEQ Figure \* ARABIC </w:instrText>
      </w:r>
      <w:r w:rsidRPr="0008735B">
        <w:fldChar w:fldCharType="separate"/>
      </w:r>
      <w:r w:rsidRPr="0008735B">
        <w:t>64</w:t>
      </w:r>
      <w:r w:rsidRPr="0008735B">
        <w:fldChar w:fldCharType="end"/>
      </w:r>
      <w:r w:rsidRPr="0008735B">
        <w:t xml:space="preserve"> pictorial representation of CNN</w:t>
      </w:r>
      <w:bookmarkEnd w:id="206"/>
      <w:bookmarkEnd w:id="207"/>
    </w:p>
    <w:p w14:paraId="75C95BBD" w14:textId="77777777" w:rsidR="0008735B" w:rsidRPr="0008735B" w:rsidRDefault="0008735B" w:rsidP="0008735B">
      <w:pPr>
        <w:pStyle w:val="AllText"/>
        <w:rPr>
          <w:bCs/>
        </w:rPr>
      </w:pPr>
    </w:p>
    <w:p w14:paraId="48D15606" w14:textId="77777777" w:rsidR="0008735B" w:rsidRPr="0008735B" w:rsidRDefault="0008735B" w:rsidP="0008735B">
      <w:pPr>
        <w:pStyle w:val="AllText"/>
        <w:rPr>
          <w:bCs/>
        </w:rPr>
      </w:pPr>
      <w:r w:rsidRPr="0008735B">
        <w:rPr>
          <w:bCs/>
        </w:rPr>
        <w:lastRenderedPageBreak/>
        <w:tab/>
        <w:t xml:space="preserve">In every cnn, there are two stages: the feature stage and the classification stage. At the classification stage, the input (picture or video feeds broken down in frames) is converted to pixel values. These values are passed through filters and these filters have specific values in matrix form which are convoluted with the pixel values and the output is convoluted again with more filters. The more filters, parameters, and layers, the more precise the cnn tends to be. However, the speed will be affected negatively. As such, when choosing a cnn, speed and accuracy also must be taken into consideration depending upon the use. Operations such as pooling and striding are employed to manipulate the size of the convolution matrix. The arrays of the parameters are aligned to form a single in the classification section then compared to the </w:t>
      </w:r>
      <w:proofErr w:type="spellStart"/>
      <w:r w:rsidRPr="0008735B">
        <w:rPr>
          <w:bCs/>
        </w:rPr>
        <w:t>softmax</w:t>
      </w:r>
      <w:proofErr w:type="spellEnd"/>
      <w:r w:rsidRPr="0008735B">
        <w:rPr>
          <w:bCs/>
        </w:rPr>
        <w:t>.</w:t>
      </w:r>
    </w:p>
    <w:p w14:paraId="21DE0178" w14:textId="77777777" w:rsidR="0008735B" w:rsidRPr="0008735B" w:rsidRDefault="0008735B" w:rsidP="0008735B">
      <w:pPr>
        <w:pStyle w:val="AllText"/>
        <w:rPr>
          <w:bCs/>
        </w:rPr>
      </w:pPr>
      <w:r w:rsidRPr="0008735B">
        <w:rPr>
          <w:bCs/>
        </w:rPr>
        <w:drawing>
          <wp:inline distT="0" distB="0" distL="0" distR="0" wp14:anchorId="3142F0E5" wp14:editId="7020619F">
            <wp:extent cx="5615940" cy="2697967"/>
            <wp:effectExtent l="0" t="0" r="3810" b="7620"/>
            <wp:docPr id="34" name="Picture 34" descr="C:\Users\modupe\Desktop\senor design\conv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odupe\Desktop\senor design\convo.png"/>
                    <pic:cNvPicPr>
                      <a:picLocks noChangeAspect="1" noChangeArrowheads="1"/>
                    </pic:cNvPicPr>
                  </pic:nvPicPr>
                  <pic:blipFill rotWithShape="1">
                    <a:blip r:embed="rId231">
                      <a:extLst>
                        <a:ext uri="{28A0092B-C50C-407E-A947-70E740481C1C}">
                          <a14:useLocalDpi xmlns:a14="http://schemas.microsoft.com/office/drawing/2010/main" val="0"/>
                        </a:ext>
                      </a:extLst>
                    </a:blip>
                    <a:srcRect r="37813" b="41943"/>
                    <a:stretch/>
                  </pic:blipFill>
                  <pic:spPr bwMode="auto">
                    <a:xfrm>
                      <a:off x="0" y="0"/>
                      <a:ext cx="5633624" cy="2706463"/>
                    </a:xfrm>
                    <a:prstGeom prst="rect">
                      <a:avLst/>
                    </a:prstGeom>
                    <a:noFill/>
                    <a:ln>
                      <a:noFill/>
                    </a:ln>
                    <a:extLst>
                      <a:ext uri="{53640926-AAD7-44D8-BBD7-CCE9431645EC}">
                        <a14:shadowObscured xmlns:a14="http://schemas.microsoft.com/office/drawing/2010/main"/>
                      </a:ext>
                    </a:extLst>
                  </pic:spPr>
                </pic:pic>
              </a:graphicData>
            </a:graphic>
          </wp:inline>
        </w:drawing>
      </w:r>
    </w:p>
    <w:p w14:paraId="5CEB118A" w14:textId="77777777" w:rsidR="0008735B" w:rsidRPr="0008735B" w:rsidRDefault="0008735B" w:rsidP="00124A40">
      <w:pPr>
        <w:pStyle w:val="figurecaption1"/>
      </w:pPr>
      <w:bookmarkStart w:id="208" w:name="_Toc532928166"/>
      <w:bookmarkStart w:id="209" w:name="_Toc1835371"/>
      <w:r w:rsidRPr="0008735B">
        <w:t xml:space="preserve">Figure </w:t>
      </w:r>
      <w:r w:rsidRPr="0008735B">
        <w:fldChar w:fldCharType="begin"/>
      </w:r>
      <w:r w:rsidRPr="0008735B">
        <w:instrText xml:space="preserve"> SEQ Figure \* ARABIC </w:instrText>
      </w:r>
      <w:r w:rsidRPr="0008735B">
        <w:fldChar w:fldCharType="separate"/>
      </w:r>
      <w:r w:rsidRPr="0008735B">
        <w:t>65</w:t>
      </w:r>
      <w:r w:rsidRPr="0008735B">
        <w:fldChar w:fldCharType="end"/>
      </w:r>
      <w:r w:rsidRPr="0008735B">
        <w:t xml:space="preserve"> neural network modification methods</w:t>
      </w:r>
      <w:bookmarkEnd w:id="208"/>
      <w:bookmarkEnd w:id="209"/>
    </w:p>
    <w:p w14:paraId="410CB6C5" w14:textId="77777777" w:rsidR="0008735B" w:rsidRPr="0008735B" w:rsidRDefault="0008735B" w:rsidP="0008735B">
      <w:pPr>
        <w:pStyle w:val="AllText"/>
        <w:rPr>
          <w:bCs/>
        </w:rPr>
      </w:pPr>
    </w:p>
    <w:p w14:paraId="1FCC8307" w14:textId="77777777" w:rsidR="0008735B" w:rsidRPr="0008735B" w:rsidRDefault="0008735B" w:rsidP="0008735B">
      <w:pPr>
        <w:pStyle w:val="AllText"/>
        <w:rPr>
          <w:bCs/>
        </w:rPr>
      </w:pPr>
      <w:r w:rsidRPr="0008735B">
        <w:rPr>
          <w:bCs/>
        </w:rPr>
        <w:t xml:space="preserve">In order to develop or comprehend a cnn, some manipulations processes must be understood. These manipulations are used to move from one layer to another while refining the parameters in the feature learning stage. The diagram above, Figure 67, exhibits three of these manipulations. </w:t>
      </w:r>
    </w:p>
    <w:p w14:paraId="03CB66C2" w14:textId="559EDAAD" w:rsidR="0008735B" w:rsidRPr="0008735B" w:rsidRDefault="0008735B" w:rsidP="0008735B">
      <w:pPr>
        <w:pStyle w:val="AllText"/>
        <w:rPr>
          <w:bCs/>
        </w:rPr>
      </w:pPr>
      <w:r w:rsidRPr="0008735B">
        <w:rPr>
          <w:bCs/>
        </w:rPr>
        <w:t>Convolution is the method of combining the pixel values and the filter. For every single convolution process, a patch is generated in the next layer</w:t>
      </w:r>
      <w:r w:rsidRPr="0008735B">
        <w:rPr>
          <w:bCs/>
          <w:i/>
        </w:rPr>
        <w:t xml:space="preserve">. </w:t>
      </w:r>
      <m:oMath>
        <m:r>
          <m:rPr>
            <m:sty m:val="bi"/>
          </m:rPr>
          <w:rPr>
            <w:rFonts w:ascii="Cambria Math" w:hAnsi="Cambria Math"/>
          </w:rPr>
          <m:t>z</m:t>
        </m:r>
        <m:r>
          <w:rPr>
            <w:rFonts w:ascii="Cambria Math" w:hAnsi="Cambria Math"/>
          </w:rPr>
          <m:t>=</m:t>
        </m:r>
        <m:r>
          <m:rPr>
            <m:sty m:val="bi"/>
          </m:rPr>
          <w:rPr>
            <w:rFonts w:ascii="Cambria Math" w:hAnsi="Cambria Math"/>
          </w:rPr>
          <m:t>w</m:t>
        </m:r>
        <m:r>
          <w:rPr>
            <w:rFonts w:ascii="Cambria Math" w:hAnsi="Cambria Math"/>
          </w:rPr>
          <m:t>-</m:t>
        </m:r>
        <m:r>
          <m:rPr>
            <m:sty m:val="bi"/>
          </m:rPr>
          <w:rPr>
            <w:rFonts w:ascii="Cambria Math" w:hAnsi="Cambria Math"/>
          </w:rPr>
          <m:t>a</m:t>
        </m:r>
        <m:r>
          <w:rPr>
            <w:rFonts w:ascii="Cambria Math" w:hAnsi="Cambria Math"/>
          </w:rPr>
          <m:t>+</m:t>
        </m:r>
        <m:r>
          <m:rPr>
            <m:sty m:val="bi"/>
          </m:rPr>
          <w:rPr>
            <w:rFonts w:ascii="Cambria Math" w:hAnsi="Cambria Math"/>
          </w:rPr>
          <m:t>1</m:t>
        </m:r>
      </m:oMath>
      <w:r w:rsidRPr="0008735B">
        <w:rPr>
          <w:bCs/>
        </w:rPr>
        <w:t xml:space="preserve"> </w:t>
      </w:r>
      <w:proofErr w:type="gramStart"/>
      <w:r w:rsidRPr="0008735B">
        <w:rPr>
          <w:bCs/>
        </w:rPr>
        <w:t>is</w:t>
      </w:r>
      <w:proofErr w:type="gramEnd"/>
      <w:r w:rsidRPr="0008735B">
        <w:rPr>
          <w:bCs/>
        </w:rPr>
        <w:t xml:space="preserve"> the equation used to determine the matrix size of the output parameters.</w:t>
      </w:r>
    </w:p>
    <w:p w14:paraId="2D31D155" w14:textId="77777777" w:rsidR="0008735B" w:rsidRPr="0008735B" w:rsidRDefault="0008735B" w:rsidP="0008735B">
      <w:pPr>
        <w:pStyle w:val="AllText"/>
        <w:rPr>
          <w:bCs/>
        </w:rPr>
      </w:pPr>
      <w:proofErr w:type="spellStart"/>
      <w:r w:rsidRPr="0008735B">
        <w:rPr>
          <w:bCs/>
        </w:rPr>
        <w:t>Strided</w:t>
      </w:r>
      <w:proofErr w:type="spellEnd"/>
      <w:r w:rsidRPr="0008735B">
        <w:rPr>
          <w:bCs/>
        </w:rPr>
        <w:t xml:space="preserve"> convolution is similar to plain convolution. It varies depending on the number of stride: the more the stride, the lesser the number of parameters in the matrices. Output matrix size can be derived by </w:t>
      </w:r>
    </w:p>
    <w:p w14:paraId="6B386DD6" w14:textId="7A4C4D29" w:rsidR="0008735B" w:rsidRPr="0008735B" w:rsidRDefault="0008735B" w:rsidP="0008735B">
      <w:pPr>
        <w:pStyle w:val="AllText"/>
        <w:rPr>
          <w:bCs/>
        </w:rPr>
      </w:pPr>
      <m:oMathPara>
        <m:oMathParaPr>
          <m:jc m:val="left"/>
        </m:oMathParaPr>
        <m:oMath>
          <m:r>
            <m:rPr>
              <m:sty m:val="bi"/>
            </m:rPr>
            <w:rPr>
              <w:rFonts w:ascii="Cambria Math" w:hAnsi="Cambria Math"/>
            </w:rPr>
            <m:t>z</m:t>
          </m:r>
          <m:r>
            <m:rPr>
              <m:sty m:val="p"/>
            </m:rPr>
            <w:rPr>
              <w:rFonts w:ascii="Cambria Math" w:hAnsi="Cambria Math"/>
            </w:rPr>
            <m:t>=</m:t>
          </m:r>
          <m:f>
            <m:fPr>
              <m:ctrlPr>
                <w:rPr>
                  <w:rFonts w:ascii="Cambria Math" w:hAnsi="Cambria Math"/>
                  <w:bCs/>
                </w:rPr>
              </m:ctrlPr>
            </m:fPr>
            <m:num>
              <m:r>
                <m:rPr>
                  <m:sty m:val="bi"/>
                </m:rPr>
                <w:rPr>
                  <w:rFonts w:ascii="Cambria Math" w:hAnsi="Cambria Math"/>
                </w:rPr>
                <m:t>w</m:t>
              </m:r>
              <m:r>
                <m:rPr>
                  <m:sty m:val="p"/>
                </m:rPr>
                <w:rPr>
                  <w:rFonts w:ascii="Cambria Math" w:hAnsi="Cambria Math"/>
                </w:rPr>
                <m:t>-</m:t>
              </m:r>
              <m:r>
                <m:rPr>
                  <m:sty m:val="bi"/>
                </m:rPr>
                <w:rPr>
                  <w:rFonts w:ascii="Cambria Math" w:hAnsi="Cambria Math"/>
                </w:rPr>
                <m:t>a</m:t>
              </m:r>
            </m:num>
            <m:den>
              <m:r>
                <m:rPr>
                  <m:sty m:val="bi"/>
                </m:rPr>
                <w:rPr>
                  <w:rFonts w:ascii="Cambria Math" w:hAnsi="Cambria Math"/>
                </w:rPr>
                <m:t>s</m:t>
              </m:r>
            </m:den>
          </m:f>
          <m:r>
            <m:rPr>
              <m:sty m:val="p"/>
            </m:rPr>
            <w:rPr>
              <w:rFonts w:ascii="Cambria Math" w:hAnsi="Cambria Math"/>
            </w:rPr>
            <m:t>+</m:t>
          </m:r>
          <m:r>
            <m:rPr>
              <m:sty m:val="b"/>
            </m:rPr>
            <w:rPr>
              <w:rFonts w:ascii="Cambria Math" w:hAnsi="Cambria Math"/>
            </w:rPr>
            <m:t>1</m:t>
          </m:r>
        </m:oMath>
      </m:oMathPara>
    </w:p>
    <w:p w14:paraId="6EDAA147" w14:textId="77777777" w:rsidR="0008735B" w:rsidRPr="0008735B" w:rsidRDefault="0008735B" w:rsidP="0008735B">
      <w:pPr>
        <w:pStyle w:val="AllText"/>
        <w:rPr>
          <w:bCs/>
        </w:rPr>
      </w:pPr>
      <w:r w:rsidRPr="0008735B">
        <w:rPr>
          <w:bCs/>
        </w:rPr>
        <w:t xml:space="preserve">Max pooling does not involve the use of a filter; it is a process of shrinking a matrix. Max </w:t>
      </w:r>
      <w:r w:rsidRPr="0008735B">
        <w:rPr>
          <w:bCs/>
        </w:rPr>
        <w:lastRenderedPageBreak/>
        <w:t>pooling is implemented above in a stride of 2. The max value is selected and that forms a patch in the output matrix.</w:t>
      </w:r>
    </w:p>
    <w:p w14:paraId="546A086B" w14:textId="77777777" w:rsidR="0008735B" w:rsidRPr="0008735B" w:rsidRDefault="0008735B" w:rsidP="0008735B">
      <w:pPr>
        <w:pStyle w:val="AllText"/>
        <w:rPr>
          <w:bCs/>
        </w:rPr>
      </w:pPr>
      <w:r w:rsidRPr="0008735B">
        <w:rPr>
          <w:bCs/>
        </w:rPr>
        <w:drawing>
          <wp:inline distT="0" distB="0" distL="0" distR="0" wp14:anchorId="254E0833" wp14:editId="3D9D54AF">
            <wp:extent cx="5440680" cy="3895964"/>
            <wp:effectExtent l="0" t="0" r="7620" b="9525"/>
            <wp:docPr id="42" name="Picture 42" descr="C:\Users\modupe\Desktop\senor design\ed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odupe\Desktop\senor design\edge.png"/>
                    <pic:cNvPicPr>
                      <a:picLocks noChangeAspect="1" noChangeArrowheads="1"/>
                    </pic:cNvPicPr>
                  </pic:nvPicPr>
                  <pic:blipFill rotWithShape="1">
                    <a:blip r:embed="rId232">
                      <a:extLst>
                        <a:ext uri="{28A0092B-C50C-407E-A947-70E740481C1C}">
                          <a14:useLocalDpi xmlns:a14="http://schemas.microsoft.com/office/drawing/2010/main" val="0"/>
                        </a:ext>
                      </a:extLst>
                    </a:blip>
                    <a:srcRect r="48968" b="28986"/>
                    <a:stretch/>
                  </pic:blipFill>
                  <pic:spPr bwMode="auto">
                    <a:xfrm>
                      <a:off x="0" y="0"/>
                      <a:ext cx="5443854" cy="3898237"/>
                    </a:xfrm>
                    <a:prstGeom prst="rect">
                      <a:avLst/>
                    </a:prstGeom>
                    <a:noFill/>
                    <a:ln>
                      <a:noFill/>
                    </a:ln>
                    <a:extLst>
                      <a:ext uri="{53640926-AAD7-44D8-BBD7-CCE9431645EC}">
                        <a14:shadowObscured xmlns:a14="http://schemas.microsoft.com/office/drawing/2010/main"/>
                      </a:ext>
                    </a:extLst>
                  </pic:spPr>
                </pic:pic>
              </a:graphicData>
            </a:graphic>
          </wp:inline>
        </w:drawing>
      </w:r>
    </w:p>
    <w:p w14:paraId="02D1D2CE" w14:textId="77777777" w:rsidR="0008735B" w:rsidRPr="0008735B" w:rsidRDefault="0008735B" w:rsidP="00124A40">
      <w:pPr>
        <w:pStyle w:val="figurecaption1"/>
      </w:pPr>
      <w:bookmarkStart w:id="210" w:name="_Toc532928167"/>
      <w:bookmarkStart w:id="211" w:name="_Toc1835372"/>
      <w:r w:rsidRPr="0008735B">
        <w:t xml:space="preserve">Figure </w:t>
      </w:r>
      <w:r w:rsidRPr="0008735B">
        <w:fldChar w:fldCharType="begin"/>
      </w:r>
      <w:r w:rsidRPr="0008735B">
        <w:instrText xml:space="preserve"> SEQ Figure \* ARABIC </w:instrText>
      </w:r>
      <w:r w:rsidRPr="0008735B">
        <w:fldChar w:fldCharType="separate"/>
      </w:r>
      <w:r w:rsidRPr="0008735B">
        <w:t>66</w:t>
      </w:r>
      <w:r w:rsidRPr="0008735B">
        <w:fldChar w:fldCharType="end"/>
      </w:r>
      <w:r w:rsidRPr="0008735B">
        <w:t xml:space="preserve"> edge detection</w:t>
      </w:r>
      <w:bookmarkEnd w:id="210"/>
      <w:bookmarkEnd w:id="211"/>
    </w:p>
    <w:p w14:paraId="4690EBD2" w14:textId="77777777" w:rsidR="0008735B" w:rsidRPr="0008735B" w:rsidRDefault="0008735B" w:rsidP="0008735B">
      <w:pPr>
        <w:pStyle w:val="AllText"/>
        <w:rPr>
          <w:bCs/>
        </w:rPr>
      </w:pPr>
      <w:r w:rsidRPr="0008735B">
        <w:rPr>
          <w:bCs/>
        </w:rPr>
        <w:t>The above diagram, Figure 68, is a pictorial representation of how a vertical edge detection filter works. When a random pixel value is convoluted with the filter above, it gives a specific pattern. If a clearly defined pattern as shown above is acquired where the light and dark regions are aligned, a vertical edge will be detected.</w:t>
      </w:r>
    </w:p>
    <w:p w14:paraId="40B3BFF7" w14:textId="77777777" w:rsidR="0008735B" w:rsidRPr="0008735B" w:rsidRDefault="0008735B" w:rsidP="0008735B">
      <w:pPr>
        <w:pStyle w:val="AllText"/>
        <w:rPr>
          <w:bCs/>
        </w:rPr>
      </w:pPr>
      <w:r w:rsidRPr="0008735B">
        <w:rPr>
          <w:bCs/>
        </w:rPr>
        <w:drawing>
          <wp:inline distT="0" distB="0" distL="0" distR="0" wp14:anchorId="57C69457" wp14:editId="7835B47B">
            <wp:extent cx="5656408" cy="2072640"/>
            <wp:effectExtent l="0" t="0" r="1905" b="3810"/>
            <wp:docPr id="60" name="Picture 60" descr="neeww 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neeww mi"/>
                    <pic:cNvPicPr>
                      <a:picLocks noChangeAspect="1" noChangeArrowheads="1"/>
                    </pic:cNvPicPr>
                  </pic:nvPicPr>
                  <pic:blipFill>
                    <a:blip r:embed="rId233">
                      <a:extLst>
                        <a:ext uri="{28A0092B-C50C-407E-A947-70E740481C1C}">
                          <a14:useLocalDpi xmlns:a14="http://schemas.microsoft.com/office/drawing/2010/main" val="0"/>
                        </a:ext>
                      </a:extLst>
                    </a:blip>
                    <a:srcRect r="27763" b="39412"/>
                    <a:stretch>
                      <a:fillRect/>
                    </a:stretch>
                  </pic:blipFill>
                  <pic:spPr bwMode="auto">
                    <a:xfrm>
                      <a:off x="0" y="0"/>
                      <a:ext cx="5658710" cy="2073484"/>
                    </a:xfrm>
                    <a:prstGeom prst="rect">
                      <a:avLst/>
                    </a:prstGeom>
                    <a:noFill/>
                    <a:ln>
                      <a:noFill/>
                    </a:ln>
                  </pic:spPr>
                </pic:pic>
              </a:graphicData>
            </a:graphic>
          </wp:inline>
        </w:drawing>
      </w:r>
    </w:p>
    <w:p w14:paraId="4AD84E0E" w14:textId="77777777" w:rsidR="0008735B" w:rsidRPr="0008735B" w:rsidRDefault="0008735B" w:rsidP="00124A40">
      <w:pPr>
        <w:pStyle w:val="figurecaption1"/>
      </w:pPr>
      <w:bookmarkStart w:id="212" w:name="_Toc532928168"/>
      <w:bookmarkStart w:id="213" w:name="_Toc1835373"/>
      <w:r w:rsidRPr="0008735B">
        <w:t xml:space="preserve">Figure </w:t>
      </w:r>
      <w:r w:rsidRPr="0008735B">
        <w:fldChar w:fldCharType="begin"/>
      </w:r>
      <w:r w:rsidRPr="0008735B">
        <w:instrText xml:space="preserve"> SEQ Figure \* ARABIC </w:instrText>
      </w:r>
      <w:r w:rsidRPr="0008735B">
        <w:fldChar w:fldCharType="separate"/>
      </w:r>
      <w:r w:rsidRPr="0008735B">
        <w:t>67</w:t>
      </w:r>
      <w:r w:rsidRPr="0008735B">
        <w:fldChar w:fldCharType="end"/>
      </w:r>
      <w:r w:rsidRPr="0008735B">
        <w:t xml:space="preserve"> Example of an Inception Neural Network Image Processing</w:t>
      </w:r>
      <w:bookmarkEnd w:id="212"/>
      <w:bookmarkEnd w:id="213"/>
    </w:p>
    <w:p w14:paraId="67375B6E" w14:textId="77777777" w:rsidR="0008735B" w:rsidRPr="0008735B" w:rsidRDefault="0008735B" w:rsidP="0008735B">
      <w:pPr>
        <w:pStyle w:val="AllText"/>
        <w:rPr>
          <w:bCs/>
        </w:rPr>
      </w:pPr>
    </w:p>
    <w:p w14:paraId="51BB7DD3" w14:textId="77777777" w:rsidR="0008735B" w:rsidRPr="0008735B" w:rsidRDefault="0008735B" w:rsidP="0008735B">
      <w:pPr>
        <w:pStyle w:val="AllText"/>
        <w:rPr>
          <w:bCs/>
        </w:rPr>
      </w:pPr>
      <w:r w:rsidRPr="0008735B">
        <w:rPr>
          <w:bCs/>
        </w:rPr>
        <w:lastRenderedPageBreak/>
        <w:tab/>
        <w:t xml:space="preserve">Figure 69 above is the inception neural network which will be used for implementing the training. The cnn above has 8 layers, 1984 nodes and is above 6 million. The networks have already been pre-trained by Google and by applying transfer learning, the cnn will be able to adapt to the training necessary for the vessel by introducing the prepared dataset to the network. Above is 227x227x3 RGB image convoluted with </w:t>
      </w:r>
      <w:proofErr w:type="gramStart"/>
      <w:r w:rsidRPr="0008735B">
        <w:rPr>
          <w:bCs/>
        </w:rPr>
        <w:t>a</w:t>
      </w:r>
      <w:proofErr w:type="gramEnd"/>
      <w:r w:rsidRPr="0008735B">
        <w:rPr>
          <w:bCs/>
        </w:rPr>
        <w:t xml:space="preserve"> 11x11x3 filter with a stride of 3 to get a second layer 55x55x96. Max pooling was also used between layers.</w:t>
      </w:r>
    </w:p>
    <w:p w14:paraId="20D6F2F4" w14:textId="265C0FDA" w:rsidR="0008735B" w:rsidRPr="0008735B" w:rsidRDefault="0008735B" w:rsidP="0008735B">
      <w:pPr>
        <w:pStyle w:val="AllText"/>
        <w:numPr>
          <w:ilvl w:val="0"/>
          <w:numId w:val="42"/>
        </w:numPr>
        <w:rPr>
          <w:bCs/>
        </w:rPr>
      </w:pPr>
      <w:r w:rsidRPr="0008735B">
        <w:rPr>
          <w:bCs/>
        </w:rPr>
        <w:t xml:space="preserve">The convolution layers have different parameter vales weight(w) and biases(b) from the equation </w:t>
      </w:r>
      <m:oMath>
        <m:sSup>
          <m:sSupPr>
            <m:ctrlPr>
              <w:rPr>
                <w:rFonts w:ascii="Cambria Math" w:hAnsi="Cambria Math"/>
                <w:bCs/>
                <w:i/>
                <w:iCs/>
              </w:rPr>
            </m:ctrlPr>
          </m:sSupPr>
          <m:e>
            <m:r>
              <w:rPr>
                <w:rFonts w:ascii="Cambria Math" w:hAnsi="Cambria Math"/>
              </w:rPr>
              <m:t>Z</m:t>
            </m:r>
          </m:e>
          <m:sup>
            <m:d>
              <m:dPr>
                <m:begChr m:val="["/>
                <m:endChr m:val="]"/>
                <m:ctrlPr>
                  <w:rPr>
                    <w:rFonts w:ascii="Cambria Math" w:hAnsi="Cambria Math"/>
                    <w:bCs/>
                    <w:i/>
                    <w:iCs/>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bCs/>
                <w:i/>
                <w:iCs/>
              </w:rPr>
            </m:ctrlPr>
          </m:sSupPr>
          <m:e>
            <m:r>
              <w:rPr>
                <w:rFonts w:ascii="Cambria Math" w:hAnsi="Cambria Math"/>
              </w:rPr>
              <m:t>W</m:t>
            </m:r>
          </m:e>
          <m:sup>
            <m:d>
              <m:dPr>
                <m:begChr m:val="["/>
                <m:endChr m:val="]"/>
                <m:ctrlPr>
                  <w:rPr>
                    <w:rFonts w:ascii="Cambria Math" w:hAnsi="Cambria Math"/>
                    <w:bCs/>
                    <w:i/>
                    <w:iCs/>
                  </w:rPr>
                </m:ctrlPr>
              </m:dPr>
              <m:e>
                <m:r>
                  <m:rPr>
                    <m:sty m:val="p"/>
                  </m:rPr>
                  <w:rPr>
                    <w:rFonts w:ascii="Cambria Math" w:hAnsi="Cambria Math"/>
                  </w:rPr>
                  <m:t>1</m:t>
                </m:r>
              </m:e>
            </m:d>
          </m:sup>
        </m:sSup>
        <m:sSup>
          <m:sSupPr>
            <m:ctrlPr>
              <w:rPr>
                <w:rFonts w:ascii="Cambria Math" w:hAnsi="Cambria Math"/>
                <w:bCs/>
                <w:i/>
                <w:iCs/>
              </w:rPr>
            </m:ctrlPr>
          </m:sSupPr>
          <m:e>
            <m:r>
              <w:rPr>
                <w:rFonts w:ascii="Cambria Math" w:hAnsi="Cambria Math"/>
              </w:rPr>
              <m:t>a</m:t>
            </m:r>
          </m:e>
          <m:sup>
            <m:d>
              <m:dPr>
                <m:begChr m:val="["/>
                <m:endChr m:val="]"/>
                <m:ctrlPr>
                  <w:rPr>
                    <w:rFonts w:ascii="Cambria Math" w:hAnsi="Cambria Math"/>
                    <w:bCs/>
                    <w:i/>
                    <w:iCs/>
                  </w:rPr>
                </m:ctrlPr>
              </m:dPr>
              <m:e>
                <m:r>
                  <m:rPr>
                    <m:sty m:val="p"/>
                  </m:rPr>
                  <w:rPr>
                    <w:rFonts w:ascii="Cambria Math" w:hAnsi="Cambria Math"/>
                  </w:rPr>
                  <m:t>0</m:t>
                </m:r>
              </m:e>
            </m:d>
          </m:sup>
        </m:sSup>
        <m:r>
          <m:rPr>
            <m:sty m:val="p"/>
          </m:rPr>
          <w:rPr>
            <w:rFonts w:ascii="Cambria Math" w:hAnsi="Cambria Math"/>
          </w:rPr>
          <m:t>+</m:t>
        </m:r>
        <m:sSup>
          <m:sSupPr>
            <m:ctrlPr>
              <w:rPr>
                <w:rFonts w:ascii="Cambria Math" w:hAnsi="Cambria Math"/>
                <w:bCs/>
                <w:i/>
                <w:iCs/>
              </w:rPr>
            </m:ctrlPr>
          </m:sSupPr>
          <m:e>
            <m:r>
              <w:rPr>
                <w:rFonts w:ascii="Cambria Math" w:hAnsi="Cambria Math"/>
              </w:rPr>
              <m:t>b</m:t>
            </m:r>
          </m:e>
          <m:sup>
            <m:d>
              <m:dPr>
                <m:begChr m:val="["/>
                <m:endChr m:val="]"/>
                <m:ctrlPr>
                  <w:rPr>
                    <w:rFonts w:ascii="Cambria Math" w:hAnsi="Cambria Math"/>
                    <w:bCs/>
                    <w:i/>
                    <w:iCs/>
                  </w:rPr>
                </m:ctrlPr>
              </m:dPr>
              <m:e>
                <m:r>
                  <m:rPr>
                    <m:sty m:val="p"/>
                  </m:rPr>
                  <w:rPr>
                    <w:rFonts w:ascii="Cambria Math" w:hAnsi="Cambria Math"/>
                  </w:rPr>
                  <m:t>1</m:t>
                </m:r>
              </m:e>
            </m:d>
          </m:sup>
        </m:sSup>
      </m:oMath>
    </w:p>
    <w:p w14:paraId="7133324F" w14:textId="27DB697B" w:rsidR="0008735B" w:rsidRPr="0008735B" w:rsidRDefault="0008735B" w:rsidP="0008735B">
      <w:pPr>
        <w:pStyle w:val="AllText"/>
        <w:numPr>
          <w:ilvl w:val="0"/>
          <w:numId w:val="42"/>
        </w:numPr>
        <w:rPr>
          <w:bCs/>
        </w:rPr>
      </w:pPr>
      <w:r w:rsidRPr="0008735B">
        <w:rPr>
          <w:bCs/>
        </w:rPr>
        <w:t>Cost function  </w:t>
      </w:r>
      <m:oMath>
        <m:r>
          <w:rPr>
            <w:rFonts w:ascii="Cambria Math" w:hAnsi="Cambria Math"/>
          </w:rPr>
          <m:t>j</m:t>
        </m:r>
        <m:r>
          <m:rPr>
            <m:sty m:val="p"/>
          </m:rPr>
          <w:rPr>
            <w:rFonts w:ascii="Cambria Math" w:hAnsi="Cambria Math"/>
          </w:rPr>
          <m:t>=</m:t>
        </m:r>
        <m:f>
          <m:fPr>
            <m:ctrlPr>
              <w:rPr>
                <w:rFonts w:ascii="Cambria Math" w:hAnsi="Cambria Math"/>
                <w:bCs/>
              </w:rPr>
            </m:ctrlPr>
          </m:fPr>
          <m:num>
            <m:r>
              <m:rPr>
                <m:sty m:val="p"/>
              </m:rPr>
              <w:rPr>
                <w:rFonts w:ascii="Cambria Math" w:hAnsi="Cambria Math"/>
              </w:rPr>
              <m:t>1</m:t>
            </m:r>
          </m:num>
          <m:den>
            <m:r>
              <w:rPr>
                <w:rFonts w:ascii="Cambria Math" w:hAnsi="Cambria Math"/>
              </w:rPr>
              <m:t>m</m:t>
            </m:r>
          </m:den>
        </m:f>
        <m:nary>
          <m:naryPr>
            <m:chr m:val="∑"/>
            <m:limLoc m:val="undOvr"/>
            <m:ctrlPr>
              <w:rPr>
                <w:rFonts w:ascii="Cambria Math" w:hAnsi="Cambria Math"/>
                <w:bCs/>
              </w:rPr>
            </m:ctrlPr>
          </m:naryPr>
          <m:sub>
            <m:r>
              <w:rPr>
                <w:rFonts w:ascii="Cambria Math" w:hAnsi="Cambria Math"/>
              </w:rPr>
              <m:t>i</m:t>
            </m:r>
            <m:r>
              <m:rPr>
                <m:sty m:val="p"/>
              </m:rPr>
              <w:rPr>
                <w:rFonts w:ascii="Cambria Math" w:hAnsi="Cambria Math"/>
              </w:rPr>
              <m:t>=1</m:t>
            </m:r>
          </m:sub>
          <m:sup>
            <m:r>
              <w:rPr>
                <w:rFonts w:ascii="Cambria Math" w:hAnsi="Cambria Math"/>
              </w:rPr>
              <m:t>m</m:t>
            </m:r>
          </m:sup>
          <m:e>
            <m:r>
              <w:rPr>
                <w:rFonts w:ascii="Cambria Math" w:hAnsi="Cambria Math"/>
              </w:rPr>
              <m:t>L</m:t>
            </m:r>
            <m:r>
              <m:rPr>
                <m:sty m:val="p"/>
              </m:rPr>
              <w:rPr>
                <w:rFonts w:ascii="Cambria Math" w:hAnsi="Cambria Math"/>
              </w:rPr>
              <m:t>(</m:t>
            </m:r>
            <m:sSup>
              <m:sSupPr>
                <m:ctrlPr>
                  <w:rPr>
                    <w:rFonts w:ascii="Cambria Math" w:hAnsi="Cambria Math"/>
                    <w:bCs/>
                  </w:rPr>
                </m:ctrlPr>
              </m:sSupPr>
              <m:e>
                <m:acc>
                  <m:accPr>
                    <m:ctrlPr>
                      <w:rPr>
                        <w:rFonts w:ascii="Cambria Math" w:hAnsi="Cambria Math"/>
                        <w:bCs/>
                      </w:rPr>
                    </m:ctrlPr>
                  </m:accPr>
                  <m:e>
                    <m:r>
                      <w:rPr>
                        <w:rFonts w:ascii="Cambria Math" w:hAnsi="Cambria Math"/>
                      </w:rPr>
                      <m:t>y</m:t>
                    </m:r>
                  </m:e>
                </m:acc>
              </m:e>
              <m:sup>
                <m:d>
                  <m:dPr>
                    <m:ctrlPr>
                      <w:rPr>
                        <w:rFonts w:ascii="Cambria Math" w:hAnsi="Cambria Math"/>
                        <w:bCs/>
                      </w:rPr>
                    </m:ctrlPr>
                  </m:dPr>
                  <m:e>
                    <m:r>
                      <w:rPr>
                        <w:rFonts w:ascii="Cambria Math" w:hAnsi="Cambria Math"/>
                      </w:rPr>
                      <m:t>i</m:t>
                    </m:r>
                  </m:e>
                </m:d>
              </m:sup>
            </m:sSup>
            <m:r>
              <m:rPr>
                <m:sty m:val="p"/>
              </m:rPr>
              <w:rPr>
                <w:rFonts w:ascii="Cambria Math" w:hAnsi="Cambria Math"/>
              </w:rPr>
              <m:t>,</m:t>
            </m:r>
            <m:sSup>
              <m:sSupPr>
                <m:ctrlPr>
                  <w:rPr>
                    <w:rFonts w:ascii="Cambria Math" w:hAnsi="Cambria Math"/>
                    <w:bCs/>
                  </w:rPr>
                </m:ctrlPr>
              </m:sSupPr>
              <m:e>
                <m:r>
                  <w:rPr>
                    <w:rFonts w:ascii="Cambria Math" w:hAnsi="Cambria Math"/>
                  </w:rPr>
                  <m:t>y</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 </m:t>
            </m:r>
          </m:e>
        </m:nary>
      </m:oMath>
      <w:r w:rsidRPr="0008735B">
        <w:rPr>
          <w:bCs/>
        </w:rPr>
        <w:t xml:space="preserve"> </w:t>
      </w:r>
    </w:p>
    <w:p w14:paraId="541DFF54" w14:textId="77777777" w:rsidR="0008735B" w:rsidRPr="0008735B" w:rsidRDefault="0008735B" w:rsidP="0008735B">
      <w:pPr>
        <w:pStyle w:val="AllText"/>
        <w:numPr>
          <w:ilvl w:val="0"/>
          <w:numId w:val="42"/>
        </w:numPr>
        <w:rPr>
          <w:bCs/>
        </w:rPr>
      </w:pPr>
      <w:proofErr w:type="gramStart"/>
      <w:r w:rsidRPr="0008735B">
        <w:rPr>
          <w:bCs/>
        </w:rPr>
        <w:t>w</w:t>
      </w:r>
      <w:proofErr w:type="gramEnd"/>
      <w:r w:rsidRPr="0008735B">
        <w:rPr>
          <w:bCs/>
        </w:rPr>
        <w:t>, b are randomly initialized. J is the sum of losses</w:t>
      </w:r>
    </w:p>
    <w:p w14:paraId="1DD91275" w14:textId="77777777" w:rsidR="0008735B" w:rsidRPr="0008735B" w:rsidRDefault="0008735B" w:rsidP="0008735B">
      <w:pPr>
        <w:pStyle w:val="AllText"/>
        <w:numPr>
          <w:ilvl w:val="0"/>
          <w:numId w:val="42"/>
        </w:numPr>
        <w:rPr>
          <w:bCs/>
        </w:rPr>
      </w:pPr>
      <w:r w:rsidRPr="0008735B">
        <w:rPr>
          <w:bCs/>
        </w:rPr>
        <w:t xml:space="preserve">To train the neuro-network, the gradient decent is used. Tensor flow is employed to optimize all the parameters in the neuro-network with the aim of reducing the cost function J  </w:t>
      </w:r>
    </w:p>
    <w:p w14:paraId="2BA5DD49" w14:textId="77777777" w:rsidR="0008735B" w:rsidRPr="0008735B" w:rsidRDefault="0008735B" w:rsidP="0008735B">
      <w:pPr>
        <w:pStyle w:val="AllText"/>
        <w:rPr>
          <w:bCs/>
        </w:rPr>
      </w:pPr>
      <w:r w:rsidRPr="0008735B">
        <w:rPr>
          <w:bCs/>
        </w:rPr>
        <w:t>TensorFlow is an open source software library for machine learning, which was released by Google in 2015 and has quickly become one of the most popular machine learning libraries being used by researchers and practitioners all over the world. It is used to do the numerical heavy lifting for our image classification model. During training, the model's predictions are compared to their true values. This information is then used to update the parameters. During testing there is no feedback anymore; the model simply generates labels.</w:t>
      </w:r>
    </w:p>
    <w:p w14:paraId="1526F7A3" w14:textId="77777777" w:rsidR="0008735B" w:rsidRPr="0008735B" w:rsidRDefault="0008735B" w:rsidP="0008735B">
      <w:pPr>
        <w:pStyle w:val="AllText"/>
        <w:rPr>
          <w:bCs/>
        </w:rPr>
      </w:pPr>
      <w:r w:rsidRPr="0008735B">
        <w:rPr>
          <w:bCs/>
        </w:rPr>
        <w:drawing>
          <wp:inline distT="0" distB="0" distL="0" distR="0" wp14:anchorId="3F59BB95" wp14:editId="439F1F86">
            <wp:extent cx="5730240" cy="3718560"/>
            <wp:effectExtent l="0" t="0" r="3810" b="0"/>
            <wp:docPr id="44"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234"/>
                    <a:srcRect r="8137"/>
                    <a:stretch/>
                  </pic:blipFill>
                  <pic:spPr>
                    <a:xfrm>
                      <a:off x="0" y="0"/>
                      <a:ext cx="5731208" cy="3719188"/>
                    </a:xfrm>
                    <a:prstGeom prst="rect">
                      <a:avLst/>
                    </a:prstGeom>
                  </pic:spPr>
                </pic:pic>
              </a:graphicData>
            </a:graphic>
          </wp:inline>
        </w:drawing>
      </w:r>
      <w:r w:rsidRPr="0008735B">
        <w:rPr>
          <w:bCs/>
        </w:rPr>
        <w:lastRenderedPageBreak/>
        <w:drawing>
          <wp:inline distT="0" distB="0" distL="0" distR="0" wp14:anchorId="32DF141C" wp14:editId="4F641BA0">
            <wp:extent cx="5074920" cy="4572000"/>
            <wp:effectExtent l="0" t="0" r="0" b="0"/>
            <wp:docPr id="45"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235"/>
                    <a:stretch>
                      <a:fillRect/>
                    </a:stretch>
                  </pic:blipFill>
                  <pic:spPr>
                    <a:xfrm>
                      <a:off x="0" y="0"/>
                      <a:ext cx="5075497" cy="4572520"/>
                    </a:xfrm>
                    <a:prstGeom prst="rect">
                      <a:avLst/>
                    </a:prstGeom>
                  </pic:spPr>
                </pic:pic>
              </a:graphicData>
            </a:graphic>
          </wp:inline>
        </w:drawing>
      </w:r>
    </w:p>
    <w:p w14:paraId="12F6F1F3" w14:textId="078B6D20" w:rsidR="0008735B" w:rsidRPr="0008735B" w:rsidRDefault="0008735B" w:rsidP="00124A40">
      <w:pPr>
        <w:pStyle w:val="figurecaption1"/>
      </w:pPr>
      <w:bookmarkStart w:id="214" w:name="_Toc532928169"/>
      <w:bookmarkStart w:id="215" w:name="_Toc1835374"/>
      <w:r w:rsidRPr="0008735B">
        <w:t xml:space="preserve">Figure </w:t>
      </w:r>
      <w:r w:rsidRPr="0008735B">
        <w:fldChar w:fldCharType="begin"/>
      </w:r>
      <w:r w:rsidRPr="0008735B">
        <w:instrText xml:space="preserve"> SEQ Figure \* ARABIC </w:instrText>
      </w:r>
      <w:r w:rsidRPr="0008735B">
        <w:fldChar w:fldCharType="separate"/>
      </w:r>
      <w:r w:rsidRPr="0008735B">
        <w:t>68</w:t>
      </w:r>
      <w:r w:rsidRPr="0008735B">
        <w:fldChar w:fldCharType="end"/>
      </w:r>
      <w:r w:rsidRPr="0008735B">
        <w:t xml:space="preserve"> finding the er</w:t>
      </w:r>
      <w:r w:rsidR="00124A40">
        <w:t>ror&amp;</w:t>
      </w:r>
      <w:r w:rsidRPr="0008735B">
        <w:t xml:space="preserve">Figure </w:t>
      </w:r>
      <w:r w:rsidRPr="0008735B">
        <w:fldChar w:fldCharType="begin"/>
      </w:r>
      <w:r w:rsidRPr="0008735B">
        <w:instrText xml:space="preserve"> SEQ Figure \* ARABIC </w:instrText>
      </w:r>
      <w:r w:rsidRPr="0008735B">
        <w:fldChar w:fldCharType="separate"/>
      </w:r>
      <w:r w:rsidRPr="0008735B">
        <w:t>69</w:t>
      </w:r>
      <w:r w:rsidRPr="0008735B">
        <w:fldChar w:fldCharType="end"/>
      </w:r>
      <w:r w:rsidRPr="0008735B">
        <w:t xml:space="preserve"> optimized process</w:t>
      </w:r>
      <w:bookmarkEnd w:id="214"/>
      <w:bookmarkEnd w:id="215"/>
    </w:p>
    <w:p w14:paraId="26ACA091" w14:textId="77777777" w:rsidR="0008735B" w:rsidRPr="0008735B" w:rsidRDefault="0008735B" w:rsidP="0008735B">
      <w:pPr>
        <w:pStyle w:val="AllText"/>
        <w:rPr>
          <w:bCs/>
        </w:rPr>
      </w:pPr>
      <w:r w:rsidRPr="0008735B">
        <w:rPr>
          <w:rFonts w:ascii="Cambria Math" w:hAnsi="Cambria Math" w:cs="Cambria Math"/>
          <w:bCs/>
        </w:rPr>
        <w:t>𝑦</w:t>
      </w:r>
      <w:r w:rsidRPr="0008735B">
        <w:rPr>
          <w:bCs/>
        </w:rPr>
        <w:t>_2=</w:t>
      </w:r>
      <w:r w:rsidRPr="0008735B">
        <w:rPr>
          <w:rFonts w:ascii="Cambria Math" w:hAnsi="Cambria Math" w:cs="Cambria Math"/>
          <w:bCs/>
        </w:rPr>
        <w:t>𝑤𝑥</w:t>
      </w:r>
      <w:r w:rsidRPr="0008735B">
        <w:rPr>
          <w:bCs/>
        </w:rPr>
        <w:t>+</w:t>
      </w:r>
      <w:r w:rsidRPr="0008735B">
        <w:rPr>
          <w:rFonts w:ascii="Cambria Math" w:hAnsi="Cambria Math" w:cs="Cambria Math"/>
          <w:bCs/>
        </w:rPr>
        <w:t>𝑏</w:t>
      </w:r>
    </w:p>
    <w:p w14:paraId="47989160" w14:textId="3A9F33FC" w:rsidR="0008735B" w:rsidRPr="0008735B" w:rsidRDefault="0008735B" w:rsidP="0008735B">
      <w:pPr>
        <w:pStyle w:val="AllText"/>
        <w:rPr>
          <w:bCs/>
        </w:rPr>
      </w:pPr>
      <w:r w:rsidRPr="0008735B">
        <w:rPr>
          <w:bCs/>
        </w:rPr>
        <w:t xml:space="preserve">Error = </w:t>
      </w:r>
      <m:oMath>
        <m:nary>
          <m:naryPr>
            <m:chr m:val="∑"/>
            <m:limLoc m:val="undOvr"/>
            <m:ctrlPr>
              <w:rPr>
                <w:rFonts w:ascii="Cambria Math" w:hAnsi="Cambria Math"/>
                <w:bCs/>
              </w:rPr>
            </m:ctrlPr>
          </m:naryPr>
          <m:sub>
            <m:r>
              <m:rPr>
                <m:sty m:val="p"/>
              </m:rPr>
              <w:rPr>
                <w:rFonts w:ascii="Cambria Math" w:hAnsi="Cambria Math"/>
              </w:rPr>
              <m:t>0</m:t>
            </m:r>
          </m:sub>
          <m:sup>
            <m:r>
              <m:rPr>
                <m:sty m:val="p"/>
              </m:rPr>
              <w:rPr>
                <w:rFonts w:ascii="Cambria Math" w:hAnsi="Cambria Math"/>
              </w:rPr>
              <m:t>3</m:t>
            </m:r>
          </m:sup>
          <m:e>
            <m:sSup>
              <m:sSupPr>
                <m:ctrlPr>
                  <w:rPr>
                    <w:rFonts w:ascii="Cambria Math" w:hAnsi="Cambria Math"/>
                    <w:bCs/>
                  </w:rPr>
                </m:ctrlPr>
              </m:sSupPr>
              <m:e>
                <m:r>
                  <m:rPr>
                    <m:sty m:val="p"/>
                  </m:rPr>
                  <w:rPr>
                    <w:rFonts w:ascii="Cambria Math" w:hAnsi="Cambria Math"/>
                  </w:rPr>
                  <m:t>(</m:t>
                </m:r>
                <m:sSub>
                  <m:sSubPr>
                    <m:ctrlPr>
                      <w:rPr>
                        <w:rFonts w:ascii="Cambria Math" w:hAnsi="Cambria Math"/>
                        <w:bCs/>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bCs/>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e>
              <m:sup>
                <m:r>
                  <m:rPr>
                    <m:sty m:val="p"/>
                  </m:rPr>
                  <w:rPr>
                    <w:rFonts w:ascii="Cambria Math" w:hAnsi="Cambria Math"/>
                  </w:rPr>
                  <m:t>2</m:t>
                </m:r>
              </m:sup>
            </m:sSup>
          </m:e>
        </m:nary>
      </m:oMath>
    </w:p>
    <w:p w14:paraId="430DDA47" w14:textId="77777777" w:rsidR="0008735B" w:rsidRPr="0008735B" w:rsidRDefault="0008735B" w:rsidP="0008735B">
      <w:pPr>
        <w:pStyle w:val="AllText"/>
        <w:rPr>
          <w:bCs/>
        </w:rPr>
      </w:pPr>
      <w:r w:rsidRPr="0008735B">
        <w:rPr>
          <w:bCs/>
        </w:rPr>
        <w:t>The error in the value obtained which is 3.5 using out assumed values for w and b. The point is to train the code to minimize the error as much as possible.</w:t>
      </w:r>
    </w:p>
    <w:p w14:paraId="057BBDCC" w14:textId="77777777" w:rsidR="0008735B" w:rsidRPr="0008735B" w:rsidRDefault="0008735B" w:rsidP="0008735B">
      <w:pPr>
        <w:pStyle w:val="AllText"/>
        <w:rPr>
          <w:bCs/>
        </w:rPr>
      </w:pPr>
      <w:r w:rsidRPr="0008735B">
        <w:rPr>
          <w:bCs/>
        </w:rPr>
        <w:t>Training of a line regression, error is reduced to 7.9722</w:t>
      </w:r>
      <w:r w:rsidRPr="0008735B">
        <w:rPr>
          <w:rFonts w:ascii="Cambria Math" w:hAnsi="Cambria Math" w:cs="Cambria Math"/>
          <w:bCs/>
        </w:rPr>
        <w:t>𝑒</w:t>
      </w:r>
      <w:proofErr w:type="gramStart"/>
      <w:r w:rsidRPr="0008735B">
        <w:rPr>
          <w:bCs/>
        </w:rPr>
        <w:t>^(</w:t>
      </w:r>
      <w:proofErr w:type="gramEnd"/>
      <w:r w:rsidRPr="0008735B">
        <w:rPr>
          <w:bCs/>
        </w:rPr>
        <w:t>−12). New value for w = -1, New value for b = 1.</w:t>
      </w:r>
    </w:p>
    <w:p w14:paraId="772CF314" w14:textId="77777777" w:rsidR="0008735B" w:rsidRPr="0008735B" w:rsidRDefault="0008735B" w:rsidP="0008735B">
      <w:pPr>
        <w:pStyle w:val="AllText"/>
        <w:rPr>
          <w:bCs/>
        </w:rPr>
      </w:pPr>
    </w:p>
    <w:p w14:paraId="12763A68" w14:textId="32AE10B0" w:rsidR="0008735B" w:rsidRPr="0008735B" w:rsidRDefault="00124A40" w:rsidP="00124A40">
      <w:pPr>
        <w:pStyle w:val="Heading3"/>
      </w:pPr>
      <w:bookmarkStart w:id="216" w:name="_Toc1835458"/>
      <w:r>
        <w:t>Implementation of Subtask 3-</w:t>
      </w:r>
      <w:r w:rsidR="0008735B" w:rsidRPr="0008735B">
        <w:t>Training the model</w:t>
      </w:r>
      <w:bookmarkEnd w:id="216"/>
    </w:p>
    <w:p w14:paraId="5CAB703C" w14:textId="04C8A696" w:rsidR="0008735B" w:rsidRPr="0008735B" w:rsidRDefault="0008735B" w:rsidP="0008735B">
      <w:pPr>
        <w:pStyle w:val="AllText"/>
        <w:rPr>
          <w:bCs/>
        </w:rPr>
      </w:pPr>
      <w:r w:rsidRPr="0008735B">
        <w:rPr>
          <w:bCs/>
        </w:rPr>
        <w:t>Below are the steps required to suc</w:t>
      </w:r>
      <w:r w:rsidR="00124A40">
        <w:rPr>
          <w:bCs/>
        </w:rPr>
        <w:t xml:space="preserve">cessfully train a working </w:t>
      </w:r>
      <w:proofErr w:type="gramStart"/>
      <w:r w:rsidR="00124A40">
        <w:rPr>
          <w:bCs/>
        </w:rPr>
        <w:t>model</w:t>
      </w:r>
      <w:proofErr w:type="gramEnd"/>
    </w:p>
    <w:p w14:paraId="37FDA070" w14:textId="77777777" w:rsidR="0008735B" w:rsidRPr="0008735B" w:rsidRDefault="0008735B" w:rsidP="0008735B">
      <w:pPr>
        <w:pStyle w:val="AllText"/>
        <w:numPr>
          <w:ilvl w:val="0"/>
          <w:numId w:val="43"/>
        </w:numPr>
        <w:rPr>
          <w:bCs/>
        </w:rPr>
      </w:pPr>
      <w:r w:rsidRPr="0008735B">
        <w:rPr>
          <w:bCs/>
        </w:rPr>
        <w:t>Installing Tensorflow-GPU</w:t>
      </w:r>
    </w:p>
    <w:p w14:paraId="1800BF15" w14:textId="77777777" w:rsidR="0008735B" w:rsidRPr="0008735B" w:rsidRDefault="0008735B" w:rsidP="0008735B">
      <w:pPr>
        <w:pStyle w:val="AllText"/>
        <w:numPr>
          <w:ilvl w:val="0"/>
          <w:numId w:val="43"/>
        </w:numPr>
        <w:rPr>
          <w:bCs/>
        </w:rPr>
      </w:pPr>
      <w:r w:rsidRPr="0008735B">
        <w:rPr>
          <w:bCs/>
        </w:rPr>
        <w:t xml:space="preserve">Setting up anaconda Virtual Environment and the Object Detection directory structure </w:t>
      </w:r>
    </w:p>
    <w:p w14:paraId="6FAF4CA9" w14:textId="77777777" w:rsidR="0008735B" w:rsidRPr="0008735B" w:rsidRDefault="0008735B" w:rsidP="0008735B">
      <w:pPr>
        <w:pStyle w:val="AllText"/>
        <w:numPr>
          <w:ilvl w:val="0"/>
          <w:numId w:val="43"/>
        </w:numPr>
        <w:rPr>
          <w:bCs/>
        </w:rPr>
      </w:pPr>
      <w:r w:rsidRPr="0008735B">
        <w:rPr>
          <w:bCs/>
        </w:rPr>
        <w:t>Gathering and labeling pictures</w:t>
      </w:r>
    </w:p>
    <w:p w14:paraId="331CECE7" w14:textId="77777777" w:rsidR="0008735B" w:rsidRPr="0008735B" w:rsidRDefault="0008735B" w:rsidP="0008735B">
      <w:pPr>
        <w:pStyle w:val="AllText"/>
        <w:numPr>
          <w:ilvl w:val="0"/>
          <w:numId w:val="43"/>
        </w:numPr>
        <w:rPr>
          <w:bCs/>
        </w:rPr>
      </w:pPr>
      <w:r w:rsidRPr="0008735B">
        <w:rPr>
          <w:bCs/>
        </w:rPr>
        <w:t>Generating training data</w:t>
      </w:r>
    </w:p>
    <w:p w14:paraId="77B916FB" w14:textId="77777777" w:rsidR="0008735B" w:rsidRPr="0008735B" w:rsidRDefault="0008735B" w:rsidP="0008735B">
      <w:pPr>
        <w:pStyle w:val="AllText"/>
        <w:numPr>
          <w:ilvl w:val="0"/>
          <w:numId w:val="43"/>
        </w:numPr>
        <w:rPr>
          <w:bCs/>
        </w:rPr>
      </w:pPr>
      <w:r w:rsidRPr="0008735B">
        <w:rPr>
          <w:bCs/>
        </w:rPr>
        <w:t>Creating a label map and configuring training</w:t>
      </w:r>
    </w:p>
    <w:p w14:paraId="12B39CD0" w14:textId="77777777" w:rsidR="0008735B" w:rsidRPr="0008735B" w:rsidRDefault="0008735B" w:rsidP="0008735B">
      <w:pPr>
        <w:pStyle w:val="AllText"/>
        <w:numPr>
          <w:ilvl w:val="0"/>
          <w:numId w:val="43"/>
        </w:numPr>
        <w:rPr>
          <w:bCs/>
        </w:rPr>
      </w:pPr>
      <w:r w:rsidRPr="0008735B">
        <w:rPr>
          <w:bCs/>
        </w:rPr>
        <w:lastRenderedPageBreak/>
        <w:t>Training</w:t>
      </w:r>
    </w:p>
    <w:p w14:paraId="0F939455" w14:textId="77777777" w:rsidR="0008735B" w:rsidRPr="0008735B" w:rsidRDefault="0008735B" w:rsidP="0008735B">
      <w:pPr>
        <w:pStyle w:val="AllText"/>
        <w:numPr>
          <w:ilvl w:val="0"/>
          <w:numId w:val="43"/>
        </w:numPr>
        <w:rPr>
          <w:bCs/>
        </w:rPr>
      </w:pPr>
      <w:r w:rsidRPr="0008735B">
        <w:rPr>
          <w:bCs/>
        </w:rPr>
        <w:t>Exporting the inference graph</w:t>
      </w:r>
    </w:p>
    <w:p w14:paraId="2BAE4045" w14:textId="77777777" w:rsidR="0008735B" w:rsidRPr="0008735B" w:rsidRDefault="0008735B" w:rsidP="0008735B">
      <w:pPr>
        <w:pStyle w:val="AllText"/>
        <w:numPr>
          <w:ilvl w:val="0"/>
          <w:numId w:val="43"/>
        </w:numPr>
        <w:rPr>
          <w:bCs/>
        </w:rPr>
      </w:pPr>
      <w:r w:rsidRPr="0008735B">
        <w:rPr>
          <w:bCs/>
        </w:rPr>
        <w:t>Upload into the raspberry pi3 and test.</w:t>
      </w:r>
    </w:p>
    <w:p w14:paraId="56E4642B" w14:textId="77777777" w:rsidR="0008735B" w:rsidRPr="0008735B" w:rsidRDefault="0008735B" w:rsidP="0008735B">
      <w:pPr>
        <w:pStyle w:val="AllText"/>
        <w:rPr>
          <w:bCs/>
        </w:rPr>
      </w:pPr>
    </w:p>
    <w:p w14:paraId="12E39BF1" w14:textId="77777777" w:rsidR="0008735B" w:rsidRPr="0008735B" w:rsidRDefault="0008735B" w:rsidP="0008735B">
      <w:pPr>
        <w:pStyle w:val="AllText"/>
        <w:numPr>
          <w:ilvl w:val="0"/>
          <w:numId w:val="44"/>
        </w:numPr>
        <w:rPr>
          <w:bCs/>
        </w:rPr>
      </w:pPr>
      <w:r w:rsidRPr="0008735B">
        <w:rPr>
          <w:bCs/>
        </w:rPr>
        <w:t xml:space="preserve">Installing Tensorflow-GPU : </w:t>
      </w:r>
    </w:p>
    <w:p w14:paraId="40E2299E" w14:textId="77777777" w:rsidR="0008735B" w:rsidRPr="0008735B" w:rsidRDefault="0008735B" w:rsidP="0008735B">
      <w:pPr>
        <w:pStyle w:val="AllText"/>
        <w:rPr>
          <w:bCs/>
        </w:rPr>
      </w:pPr>
      <w:r w:rsidRPr="0008735B">
        <w:rPr>
          <w:bCs/>
        </w:rPr>
        <w:t xml:space="preserve">In order to install Tensorflow, installing some dependencies required by the GPU is required. A desktop with GPU GeForce GTX 1050 is being used. Tensorflow requires CUDA 9.0 and </w:t>
      </w:r>
      <w:proofErr w:type="spellStart"/>
      <w:r w:rsidRPr="0008735B">
        <w:rPr>
          <w:bCs/>
        </w:rPr>
        <w:t>cuDNN</w:t>
      </w:r>
      <w:proofErr w:type="spellEnd"/>
      <w:r w:rsidRPr="0008735B">
        <w:rPr>
          <w:bCs/>
        </w:rPr>
        <w:t xml:space="preserve"> 7.1.</w:t>
      </w:r>
    </w:p>
    <w:p w14:paraId="3F636DA9" w14:textId="77777777" w:rsidR="0008735B" w:rsidRPr="0008735B" w:rsidRDefault="0008735B" w:rsidP="0008735B">
      <w:pPr>
        <w:pStyle w:val="AllText"/>
        <w:rPr>
          <w:bCs/>
        </w:rPr>
      </w:pPr>
      <w:r w:rsidRPr="0008735B">
        <w:rPr>
          <w:bCs/>
        </w:rPr>
        <w:t>Unfortunately, they are not compatible with a newer version of Tensorflow so a downgrade to version 1.5 is necessary.</w:t>
      </w:r>
    </w:p>
    <w:p w14:paraId="6472CF5F" w14:textId="77777777" w:rsidR="0008735B" w:rsidRPr="0008735B" w:rsidRDefault="0008735B" w:rsidP="0008735B">
      <w:pPr>
        <w:pStyle w:val="AllText"/>
        <w:rPr>
          <w:bCs/>
        </w:rPr>
      </w:pPr>
      <w:r w:rsidRPr="0008735B">
        <w:rPr>
          <w:bCs/>
        </w:rPr>
        <w:drawing>
          <wp:inline distT="0" distB="0" distL="0" distR="0" wp14:anchorId="0502EB02" wp14:editId="44EE1AA2">
            <wp:extent cx="4777740" cy="3314700"/>
            <wp:effectExtent l="152400" t="152400" r="365760" b="361950"/>
            <wp:docPr id="61"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236"/>
                    <a:srcRect l="6575" t="16130" r="6246" b="11638"/>
                    <a:stretch/>
                  </pic:blipFill>
                  <pic:spPr bwMode="auto">
                    <a:xfrm>
                      <a:off x="0" y="0"/>
                      <a:ext cx="4778781" cy="331542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sidRPr="0008735B">
        <w:rPr>
          <w:bCs/>
        </w:rPr>
        <w:lastRenderedPageBreak/>
        <w:drawing>
          <wp:inline distT="0" distB="0" distL="0" distR="0" wp14:anchorId="4B4340C8" wp14:editId="544FB5FB">
            <wp:extent cx="4846320" cy="2903220"/>
            <wp:effectExtent l="152400" t="152400" r="354330" b="354330"/>
            <wp:docPr id="62"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237"/>
                    <a:srcRect l="20386" t="11925" r="10848" b="16546"/>
                    <a:stretch/>
                  </pic:blipFill>
                  <pic:spPr bwMode="auto">
                    <a:xfrm>
                      <a:off x="0" y="0"/>
                      <a:ext cx="4846923" cy="290358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38A6DB1" w14:textId="33B2891B" w:rsidR="0008735B" w:rsidRPr="0008735B" w:rsidRDefault="0008735B" w:rsidP="00124A40">
      <w:pPr>
        <w:pStyle w:val="FigureCap"/>
      </w:pPr>
      <w:bookmarkStart w:id="217" w:name="_Toc532928170"/>
      <w:bookmarkStart w:id="218" w:name="_Toc1835375"/>
      <w:r w:rsidRPr="0008735B">
        <w:t xml:space="preserve">Figure </w:t>
      </w:r>
      <w:r w:rsidRPr="0008735B">
        <w:fldChar w:fldCharType="begin"/>
      </w:r>
      <w:r w:rsidRPr="0008735B">
        <w:instrText xml:space="preserve"> SEQ Figure \* ARABIC </w:instrText>
      </w:r>
      <w:r w:rsidRPr="0008735B">
        <w:fldChar w:fldCharType="separate"/>
      </w:r>
      <w:r w:rsidRPr="0008735B">
        <w:t>70</w:t>
      </w:r>
      <w:r w:rsidRPr="0008735B">
        <w:fldChar w:fldCharType="end"/>
      </w:r>
      <w:r w:rsidRPr="0008735B">
        <w:t xml:space="preserve"> installing tf 12.</w:t>
      </w:r>
      <w:r w:rsidR="00124A40">
        <w:t xml:space="preserve">0 &amp; </w:t>
      </w:r>
      <w:r w:rsidRPr="0008735B">
        <w:t xml:space="preserve">Figure </w:t>
      </w:r>
      <w:r w:rsidRPr="0008735B">
        <w:fldChar w:fldCharType="begin"/>
      </w:r>
      <w:r w:rsidRPr="0008735B">
        <w:instrText xml:space="preserve"> SEQ Figure \* ARABIC </w:instrText>
      </w:r>
      <w:r w:rsidRPr="0008735B">
        <w:fldChar w:fldCharType="separate"/>
      </w:r>
      <w:r w:rsidRPr="0008735B">
        <w:t>71</w:t>
      </w:r>
      <w:r w:rsidRPr="0008735B">
        <w:fldChar w:fldCharType="end"/>
      </w:r>
      <w:r w:rsidRPr="0008735B">
        <w:t xml:space="preserve"> failed installation</w:t>
      </w:r>
      <w:bookmarkEnd w:id="217"/>
      <w:bookmarkEnd w:id="218"/>
    </w:p>
    <w:p w14:paraId="109EF4A6" w14:textId="77777777" w:rsidR="0008735B" w:rsidRPr="0008735B" w:rsidRDefault="0008735B" w:rsidP="0008735B">
      <w:pPr>
        <w:pStyle w:val="AllText"/>
        <w:rPr>
          <w:bCs/>
        </w:rPr>
      </w:pPr>
      <w:r w:rsidRPr="0008735B">
        <w:rPr>
          <w:bCs/>
        </w:rPr>
        <w:drawing>
          <wp:inline distT="0" distB="0" distL="0" distR="0" wp14:anchorId="555447E0" wp14:editId="51921256">
            <wp:extent cx="4792980" cy="3227552"/>
            <wp:effectExtent l="152400" t="152400" r="369570" b="35433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238"/>
                    <a:srcRect l="616" t="2065" r="2475"/>
                    <a:stretch/>
                  </pic:blipFill>
                  <pic:spPr>
                    <a:xfrm>
                      <a:off x="0" y="0"/>
                      <a:ext cx="4839302" cy="3258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3D1C3383" w14:textId="77777777" w:rsidR="0008735B" w:rsidRPr="0008735B" w:rsidRDefault="0008735B" w:rsidP="00124A40">
      <w:pPr>
        <w:pStyle w:val="FigureCap"/>
      </w:pPr>
      <w:bookmarkStart w:id="219" w:name="_Toc532928171"/>
      <w:bookmarkStart w:id="220" w:name="_Toc1835376"/>
      <w:r w:rsidRPr="0008735B">
        <w:t xml:space="preserve">Figure </w:t>
      </w:r>
      <w:r w:rsidRPr="0008735B">
        <w:fldChar w:fldCharType="begin"/>
      </w:r>
      <w:r w:rsidRPr="0008735B">
        <w:instrText xml:space="preserve"> SEQ Figure \* ARABIC </w:instrText>
      </w:r>
      <w:r w:rsidRPr="0008735B">
        <w:fldChar w:fldCharType="separate"/>
      </w:r>
      <w:r w:rsidRPr="0008735B">
        <w:t>72</w:t>
      </w:r>
      <w:r w:rsidRPr="0008735B">
        <w:fldChar w:fldCharType="end"/>
      </w:r>
      <w:r w:rsidRPr="0008735B">
        <w:t xml:space="preserve"> successful installation</w:t>
      </w:r>
      <w:bookmarkEnd w:id="219"/>
      <w:bookmarkEnd w:id="220"/>
    </w:p>
    <w:p w14:paraId="7DF0ECB2" w14:textId="77777777" w:rsidR="0008735B" w:rsidRPr="0008735B" w:rsidRDefault="0008735B" w:rsidP="0008735B">
      <w:pPr>
        <w:pStyle w:val="AllText"/>
        <w:numPr>
          <w:ilvl w:val="0"/>
          <w:numId w:val="44"/>
        </w:numPr>
        <w:rPr>
          <w:bCs/>
        </w:rPr>
      </w:pPr>
      <w:r w:rsidRPr="0008735B">
        <w:rPr>
          <w:bCs/>
        </w:rPr>
        <w:t xml:space="preserve">Setting up Anaconda Virtual Environment and the Object Detection directory structure </w:t>
      </w:r>
    </w:p>
    <w:p w14:paraId="1EB56D24" w14:textId="77777777" w:rsidR="0008735B" w:rsidRPr="0008735B" w:rsidRDefault="0008735B" w:rsidP="0008735B">
      <w:pPr>
        <w:pStyle w:val="AllText"/>
        <w:rPr>
          <w:bCs/>
        </w:rPr>
      </w:pPr>
      <w:r w:rsidRPr="0008735B">
        <w:rPr>
          <w:bCs/>
        </w:rPr>
        <w:lastRenderedPageBreak/>
        <w:t xml:space="preserve">Training will the done with the </w:t>
      </w:r>
      <w:proofErr w:type="spellStart"/>
      <w:r w:rsidRPr="0008735B">
        <w:rPr>
          <w:bCs/>
        </w:rPr>
        <w:t>ssd-Mobilenet</w:t>
      </w:r>
      <w:proofErr w:type="spellEnd"/>
      <w:r w:rsidRPr="0008735B">
        <w:rPr>
          <w:bCs/>
        </w:rPr>
        <w:t xml:space="preserve"> model, which has the same structure as the inception neural network but with fewer parameters. Due to the weak processing power of the Raspberry pi3, a neural network is required that would also be fast enough. Unfortunately, accuracy will be a trade-off. </w:t>
      </w:r>
    </w:p>
    <w:p w14:paraId="3128B6F3" w14:textId="77777777" w:rsidR="0008735B" w:rsidRPr="0008735B" w:rsidRDefault="0008735B" w:rsidP="0008735B">
      <w:pPr>
        <w:pStyle w:val="AllText"/>
        <w:rPr>
          <w:bCs/>
        </w:rPr>
      </w:pPr>
      <w:r w:rsidRPr="0008735B">
        <w:rPr>
          <w:bCs/>
        </w:rPr>
        <w:t>Then an environment on anaconda must be created:</w:t>
      </w:r>
    </w:p>
    <w:p w14:paraId="01FF5CF3" w14:textId="77777777" w:rsidR="0008735B" w:rsidRPr="0008735B" w:rsidRDefault="0008735B" w:rsidP="00124A40">
      <w:pPr>
        <w:pStyle w:val="Code"/>
      </w:pPr>
      <w:proofErr w:type="gramStart"/>
      <w:r w:rsidRPr="0008735B">
        <w:t>C:</w:t>
      </w:r>
      <w:proofErr w:type="gramEnd"/>
      <w:r w:rsidRPr="0008735B">
        <w:t xml:space="preserve">\&gt; </w:t>
      </w:r>
      <w:proofErr w:type="spellStart"/>
      <w:r w:rsidRPr="0008735B">
        <w:t>conda</w:t>
      </w:r>
      <w:proofErr w:type="spellEnd"/>
      <w:r w:rsidRPr="0008735B">
        <w:t xml:space="preserve"> create -n tensorflow1 pip python=3.5</w:t>
      </w:r>
    </w:p>
    <w:p w14:paraId="3C9D937F" w14:textId="77777777" w:rsidR="0008735B" w:rsidRPr="0008735B" w:rsidRDefault="0008735B" w:rsidP="0008735B">
      <w:pPr>
        <w:pStyle w:val="AllText"/>
        <w:rPr>
          <w:bCs/>
        </w:rPr>
      </w:pPr>
      <w:r w:rsidRPr="0008735B">
        <w:rPr>
          <w:bCs/>
        </w:rPr>
        <w:t>Then activate the environment by:</w:t>
      </w:r>
    </w:p>
    <w:p w14:paraId="043031FB" w14:textId="77777777" w:rsidR="0008735B" w:rsidRPr="0008735B" w:rsidRDefault="0008735B" w:rsidP="00124A40">
      <w:pPr>
        <w:pStyle w:val="Code"/>
      </w:pPr>
      <w:r w:rsidRPr="0008735B">
        <w:t>C :\&gt; activate tensorflow1</w:t>
      </w:r>
    </w:p>
    <w:p w14:paraId="47FA0F33" w14:textId="77777777" w:rsidR="0008735B" w:rsidRPr="0008735B" w:rsidRDefault="0008735B" w:rsidP="0008735B">
      <w:pPr>
        <w:pStyle w:val="AllText"/>
        <w:rPr>
          <w:bCs/>
        </w:rPr>
      </w:pPr>
      <w:r w:rsidRPr="0008735B">
        <w:rPr>
          <w:bCs/>
        </w:rPr>
        <w:t>Other dependencies are required and they will be installed by issuing:</w:t>
      </w:r>
    </w:p>
    <w:p w14:paraId="5F25E706" w14:textId="77777777" w:rsidR="0008735B" w:rsidRPr="0008735B" w:rsidRDefault="0008735B" w:rsidP="00124A40">
      <w:pPr>
        <w:pStyle w:val="Code"/>
      </w:pPr>
      <w:r w:rsidRPr="0008735B">
        <w:t xml:space="preserve">(tensorflow1) </w:t>
      </w:r>
      <w:proofErr w:type="gramStart"/>
      <w:r w:rsidRPr="0008735B">
        <w:t>C:</w:t>
      </w:r>
      <w:proofErr w:type="gramEnd"/>
      <w:r w:rsidRPr="0008735B">
        <w:t xml:space="preserve">\&gt; </w:t>
      </w:r>
      <w:proofErr w:type="spellStart"/>
      <w:r w:rsidRPr="0008735B">
        <w:t>conda</w:t>
      </w:r>
      <w:proofErr w:type="spellEnd"/>
      <w:r w:rsidRPr="0008735B">
        <w:t xml:space="preserve"> install -c anaconda </w:t>
      </w:r>
      <w:proofErr w:type="spellStart"/>
      <w:r w:rsidRPr="0008735B">
        <w:t>protobuf</w:t>
      </w:r>
      <w:proofErr w:type="spellEnd"/>
    </w:p>
    <w:p w14:paraId="4C1CC6AB" w14:textId="77777777" w:rsidR="0008735B" w:rsidRPr="0008735B" w:rsidRDefault="0008735B" w:rsidP="00124A40">
      <w:pPr>
        <w:pStyle w:val="Code"/>
      </w:pPr>
      <w:r w:rsidRPr="0008735B">
        <w:t xml:space="preserve">(tensorflow1) </w:t>
      </w:r>
      <w:proofErr w:type="gramStart"/>
      <w:r w:rsidRPr="0008735B">
        <w:t>C:</w:t>
      </w:r>
      <w:proofErr w:type="gramEnd"/>
      <w:r w:rsidRPr="0008735B">
        <w:t>\&gt; pip install pillow</w:t>
      </w:r>
    </w:p>
    <w:p w14:paraId="06FE60C5" w14:textId="77777777" w:rsidR="0008735B" w:rsidRPr="0008735B" w:rsidRDefault="0008735B" w:rsidP="00124A40">
      <w:pPr>
        <w:pStyle w:val="Code"/>
      </w:pPr>
      <w:r w:rsidRPr="0008735B">
        <w:t xml:space="preserve">(tensorflow1) </w:t>
      </w:r>
      <w:proofErr w:type="gramStart"/>
      <w:r w:rsidRPr="0008735B">
        <w:t>C:</w:t>
      </w:r>
      <w:proofErr w:type="gramEnd"/>
      <w:r w:rsidRPr="0008735B">
        <w:t xml:space="preserve">\&gt; pip install </w:t>
      </w:r>
      <w:proofErr w:type="spellStart"/>
      <w:r w:rsidRPr="0008735B">
        <w:t>lxml</w:t>
      </w:r>
      <w:proofErr w:type="spellEnd"/>
    </w:p>
    <w:p w14:paraId="67D32674" w14:textId="77777777" w:rsidR="0008735B" w:rsidRPr="0008735B" w:rsidRDefault="0008735B" w:rsidP="00124A40">
      <w:pPr>
        <w:pStyle w:val="Code"/>
      </w:pPr>
      <w:r w:rsidRPr="0008735B">
        <w:t xml:space="preserve">(tensorflow1) </w:t>
      </w:r>
      <w:proofErr w:type="gramStart"/>
      <w:r w:rsidRPr="0008735B">
        <w:t>C:</w:t>
      </w:r>
      <w:proofErr w:type="gramEnd"/>
      <w:r w:rsidRPr="0008735B">
        <w:t xml:space="preserve">\&gt; pip install </w:t>
      </w:r>
      <w:proofErr w:type="spellStart"/>
      <w:r w:rsidRPr="0008735B">
        <w:t>Cython</w:t>
      </w:r>
      <w:proofErr w:type="spellEnd"/>
    </w:p>
    <w:p w14:paraId="2A771585" w14:textId="77777777" w:rsidR="0008735B" w:rsidRPr="0008735B" w:rsidRDefault="0008735B" w:rsidP="00124A40">
      <w:pPr>
        <w:pStyle w:val="Code"/>
      </w:pPr>
      <w:r w:rsidRPr="0008735B">
        <w:t xml:space="preserve">(tensorflow1) </w:t>
      </w:r>
      <w:proofErr w:type="gramStart"/>
      <w:r w:rsidRPr="0008735B">
        <w:t>C:</w:t>
      </w:r>
      <w:proofErr w:type="gramEnd"/>
      <w:r w:rsidRPr="0008735B">
        <w:t xml:space="preserve">\&gt; pip install </w:t>
      </w:r>
      <w:proofErr w:type="spellStart"/>
      <w:r w:rsidRPr="0008735B">
        <w:t>jupyter</w:t>
      </w:r>
      <w:proofErr w:type="spellEnd"/>
    </w:p>
    <w:p w14:paraId="35815FF1" w14:textId="77777777" w:rsidR="0008735B" w:rsidRPr="0008735B" w:rsidRDefault="0008735B" w:rsidP="00124A40">
      <w:pPr>
        <w:pStyle w:val="Code"/>
      </w:pPr>
      <w:r w:rsidRPr="0008735B">
        <w:t xml:space="preserve">(tensorflow1) C :\&gt; pip install </w:t>
      </w:r>
      <w:proofErr w:type="spellStart"/>
      <w:r w:rsidRPr="0008735B">
        <w:t>matplotlib</w:t>
      </w:r>
      <w:proofErr w:type="spellEnd"/>
    </w:p>
    <w:p w14:paraId="3F4A651C" w14:textId="77777777" w:rsidR="0008735B" w:rsidRPr="0008735B" w:rsidRDefault="0008735B" w:rsidP="00124A40">
      <w:pPr>
        <w:pStyle w:val="Code"/>
      </w:pPr>
      <w:r w:rsidRPr="0008735B">
        <w:t xml:space="preserve">(tensorflow1) </w:t>
      </w:r>
      <w:proofErr w:type="gramStart"/>
      <w:r w:rsidRPr="0008735B">
        <w:t>C:</w:t>
      </w:r>
      <w:proofErr w:type="gramEnd"/>
      <w:r w:rsidRPr="0008735B">
        <w:t>\&gt; pip install pandas</w:t>
      </w:r>
    </w:p>
    <w:p w14:paraId="2415C4BB" w14:textId="77777777" w:rsidR="0008735B" w:rsidRPr="0008735B" w:rsidRDefault="0008735B" w:rsidP="00124A40">
      <w:pPr>
        <w:pStyle w:val="Code"/>
      </w:pPr>
      <w:r w:rsidRPr="0008735B">
        <w:t xml:space="preserve">(tensorflow1) </w:t>
      </w:r>
      <w:proofErr w:type="gramStart"/>
      <w:r w:rsidRPr="0008735B">
        <w:t>C:</w:t>
      </w:r>
      <w:proofErr w:type="gramEnd"/>
      <w:r w:rsidRPr="0008735B">
        <w:t xml:space="preserve">\&gt; pip install </w:t>
      </w:r>
      <w:proofErr w:type="spellStart"/>
      <w:r w:rsidRPr="0008735B">
        <w:t>opencv</w:t>
      </w:r>
      <w:proofErr w:type="spellEnd"/>
      <w:r w:rsidRPr="0008735B">
        <w:t xml:space="preserve">-python </w:t>
      </w:r>
    </w:p>
    <w:p w14:paraId="72290070" w14:textId="77777777" w:rsidR="0008735B" w:rsidRPr="0008735B" w:rsidRDefault="0008735B" w:rsidP="0008735B">
      <w:pPr>
        <w:pStyle w:val="AllText"/>
        <w:rPr>
          <w:bCs/>
        </w:rPr>
      </w:pPr>
      <w:r w:rsidRPr="0008735B">
        <w:rPr>
          <w:bCs/>
        </w:rPr>
        <w:t xml:space="preserve">We need to configure the PYTHONPATH environmental variable by issuing: </w:t>
      </w:r>
    </w:p>
    <w:p w14:paraId="2A02C5F8" w14:textId="77777777" w:rsidR="0008735B" w:rsidRPr="0008735B" w:rsidRDefault="0008735B" w:rsidP="00124A40">
      <w:pPr>
        <w:pStyle w:val="Code"/>
      </w:pPr>
      <w:r w:rsidRPr="0008735B">
        <w:t>(tensorflow1)C:\&gt;setPYTHONPATH=C:\tensorflow1\models;C:\tensorflow1\models\research;C:\tensorflow1\models\research\slim</w:t>
      </w:r>
    </w:p>
    <w:p w14:paraId="4771898B" w14:textId="77777777" w:rsidR="0008735B" w:rsidRPr="0008735B" w:rsidRDefault="0008735B" w:rsidP="0008735B">
      <w:pPr>
        <w:pStyle w:val="AllText"/>
        <w:rPr>
          <w:bCs/>
        </w:rPr>
      </w:pPr>
      <w:r w:rsidRPr="0008735B">
        <w:rPr>
          <w:bCs/>
        </w:rPr>
        <w:t xml:space="preserve">Next, compile </w:t>
      </w:r>
      <w:proofErr w:type="spellStart"/>
      <w:r w:rsidRPr="0008735B">
        <w:rPr>
          <w:bCs/>
        </w:rPr>
        <w:t>protobuf</w:t>
      </w:r>
      <w:proofErr w:type="spellEnd"/>
      <w:r w:rsidRPr="0008735B">
        <w:rPr>
          <w:bCs/>
        </w:rPr>
        <w:t>:</w:t>
      </w:r>
    </w:p>
    <w:p w14:paraId="69B67A27" w14:textId="77777777" w:rsidR="0008735B" w:rsidRPr="0008735B" w:rsidRDefault="0008735B" w:rsidP="00124A40">
      <w:pPr>
        <w:pStyle w:val="Code"/>
      </w:pPr>
      <w:proofErr w:type="spellStart"/>
      <w:proofErr w:type="gramStart"/>
      <w:r w:rsidRPr="0008735B">
        <w:t>protoc</w:t>
      </w:r>
      <w:proofErr w:type="spellEnd"/>
      <w:proofErr w:type="gramEnd"/>
      <w:r w:rsidRPr="0008735B">
        <w:t>--</w:t>
      </w:r>
      <w:proofErr w:type="spellStart"/>
      <w:r w:rsidRPr="0008735B">
        <w:t>python_out</w:t>
      </w:r>
      <w:proofErr w:type="spellEnd"/>
      <w:r w:rsidRPr="0008735B">
        <w:t>=..\</w:t>
      </w:r>
      <w:proofErr w:type="spellStart"/>
      <w:r w:rsidRPr="0008735B">
        <w:t>object_detection</w:t>
      </w:r>
      <w:proofErr w:type="spellEnd"/>
      <w:r w:rsidRPr="0008735B">
        <w:t>\</w:t>
      </w:r>
      <w:proofErr w:type="spellStart"/>
      <w:r w:rsidRPr="0008735B">
        <w:t>protos</w:t>
      </w:r>
      <w:proofErr w:type="spellEnd"/>
      <w:r w:rsidRPr="0008735B">
        <w:t>\</w:t>
      </w:r>
      <w:proofErr w:type="spellStart"/>
      <w:r w:rsidRPr="0008735B">
        <w:t>anchor_generator.proto</w:t>
      </w:r>
      <w:proofErr w:type="spellEnd"/>
      <w:r w:rsidRPr="0008735B">
        <w:t xml:space="preserve"> .\object_detection\protos\argmax_matcher.proto.\object_detection\protos\bipartite_matcher.proto.\object_detection\protos\box_coder.proto.\object_detection\protos\box_predictor.proto.\object_detection\protos\eval.proto.\object_detection\protos\faster_rcnn.proto .\object_detection\protos\faster_rcnn_box_coder.proto.\object_detection\protos\grid_anchor_generator.proto.\object_detection\protos\hyperparams.proto.\object_detection\protos\image_resizer.proto.\object_detection\protos\input_reader.proto.\object_detection\protos\losses.proto.\object_detection\protos\matcher.proto.\object_detection\protos\mean_stddev_box_coder.proto.\object_detection\protos\model.proto.\object_detection\protos\optimizer.proto .\object_detection\protos\pipeline.proto.\object_detection\protos\post_processing.proto .\object_detection\protos\preprocessor.proto.\object_detection\protos\region_similarity_calculator.proto.\object_detection\protos\square_box_coder.proto.\object_detection\protos\ssd.proto.\object_detection\protos\ssd_anchor_generator.proto.\object_detection\protos\string_int_label_map.proto.\object_detection\protos\train.proto.\object_detection\protos\keypoint_box_coder.proto.\object_detection\protos\multiscale_anchor_generator.proto.\object_detection\protos\graph_rewriter.proto</w:t>
      </w:r>
    </w:p>
    <w:p w14:paraId="18791026" w14:textId="77777777" w:rsidR="0008735B" w:rsidRPr="0008735B" w:rsidRDefault="0008735B" w:rsidP="00124A40">
      <w:pPr>
        <w:pStyle w:val="Code"/>
      </w:pPr>
      <w:r w:rsidRPr="0008735B">
        <w:t xml:space="preserve">To test if the Tensorflow set up is functional, run a </w:t>
      </w:r>
      <w:proofErr w:type="spellStart"/>
      <w:r w:rsidRPr="0008735B">
        <w:t>jupyter</w:t>
      </w:r>
      <w:proofErr w:type="spellEnd"/>
      <w:r w:rsidRPr="0008735B">
        <w:t xml:space="preserve"> script. If there is no error and the pictures below are identified, everything is fine.</w:t>
      </w:r>
    </w:p>
    <w:p w14:paraId="776D3D72" w14:textId="77777777" w:rsidR="0008735B" w:rsidRPr="0008735B" w:rsidRDefault="0008735B" w:rsidP="00124A40">
      <w:pPr>
        <w:pStyle w:val="Code"/>
      </w:pPr>
      <w:r w:rsidRPr="0008735B">
        <w:t xml:space="preserve">(tensorflow1) C:\tensorflow1\models\research\object_detection&gt; </w:t>
      </w:r>
      <w:proofErr w:type="spellStart"/>
      <w:r w:rsidRPr="0008735B">
        <w:t>jupyter</w:t>
      </w:r>
      <w:proofErr w:type="spellEnd"/>
      <w:r w:rsidRPr="0008735B">
        <w:t xml:space="preserve"> notebook </w:t>
      </w:r>
      <w:proofErr w:type="spellStart"/>
      <w:r w:rsidRPr="0008735B">
        <w:t>object_detection_tutorial.ipynb</w:t>
      </w:r>
      <w:proofErr w:type="spellEnd"/>
    </w:p>
    <w:p w14:paraId="34DB2EBC" w14:textId="77777777" w:rsidR="0008735B" w:rsidRPr="0008735B" w:rsidRDefault="0008735B" w:rsidP="0008735B">
      <w:pPr>
        <w:pStyle w:val="AllText"/>
        <w:rPr>
          <w:bCs/>
        </w:rPr>
      </w:pPr>
      <w:r w:rsidRPr="0008735B">
        <w:rPr>
          <w:bCs/>
        </w:rPr>
        <w:lastRenderedPageBreak/>
        <w:drawing>
          <wp:inline distT="0" distB="0" distL="0" distR="0" wp14:anchorId="0E343B9F" wp14:editId="04E00CDF">
            <wp:extent cx="2387600" cy="1600200"/>
            <wp:effectExtent l="152400" t="152400" r="355600" b="361950"/>
            <wp:docPr id="64"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rotWithShape="1">
                    <a:blip r:embed="rId239"/>
                    <a:srcRect r="19344"/>
                    <a:stretch/>
                  </pic:blipFill>
                  <pic:spPr>
                    <a:xfrm>
                      <a:off x="0" y="0"/>
                      <a:ext cx="2387937" cy="1600426"/>
                    </a:xfrm>
                    <a:prstGeom prst="rect">
                      <a:avLst/>
                    </a:prstGeom>
                    <a:ln>
                      <a:noFill/>
                    </a:ln>
                    <a:effectLst>
                      <a:outerShdw blurRad="292100" dist="139700" dir="2700000" algn="tl" rotWithShape="0">
                        <a:srgbClr val="333333">
                          <a:alpha val="65000"/>
                        </a:srgbClr>
                      </a:outerShdw>
                    </a:effectLst>
                  </pic:spPr>
                </pic:pic>
              </a:graphicData>
            </a:graphic>
          </wp:inline>
        </w:drawing>
      </w:r>
      <w:r w:rsidRPr="0008735B">
        <w:rPr>
          <w:bCs/>
        </w:rPr>
        <w:drawing>
          <wp:inline distT="0" distB="0" distL="0" distR="0" wp14:anchorId="225A6CC7" wp14:editId="020BD6C1">
            <wp:extent cx="2451100" cy="1601470"/>
            <wp:effectExtent l="152400" t="152400" r="368300" b="360680"/>
            <wp:docPr id="65" name="Picture 7"/>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rotWithShape="1">
                    <a:blip r:embed="rId240"/>
                    <a:srcRect t="225" r="28803"/>
                    <a:stretch/>
                  </pic:blipFill>
                  <pic:spPr>
                    <a:xfrm>
                      <a:off x="0" y="0"/>
                      <a:ext cx="2458771" cy="1606482"/>
                    </a:xfrm>
                    <a:prstGeom prst="rect">
                      <a:avLst/>
                    </a:prstGeom>
                    <a:ln>
                      <a:noFill/>
                    </a:ln>
                    <a:effectLst>
                      <a:outerShdw blurRad="292100" dist="139700" dir="2700000" algn="tl" rotWithShape="0">
                        <a:srgbClr val="333333">
                          <a:alpha val="65000"/>
                        </a:srgbClr>
                      </a:outerShdw>
                    </a:effectLst>
                  </pic:spPr>
                </pic:pic>
              </a:graphicData>
            </a:graphic>
          </wp:inline>
        </w:drawing>
      </w:r>
    </w:p>
    <w:p w14:paraId="579CA090" w14:textId="77777777" w:rsidR="0008735B" w:rsidRPr="0008735B" w:rsidRDefault="0008735B" w:rsidP="00124A40">
      <w:pPr>
        <w:pStyle w:val="FigureCap"/>
      </w:pPr>
      <w:bookmarkStart w:id="221" w:name="_Toc532928172"/>
      <w:bookmarkStart w:id="222" w:name="_Toc1835377"/>
      <w:r w:rsidRPr="0008735B">
        <w:t xml:space="preserve">Figure </w:t>
      </w:r>
      <w:r w:rsidRPr="0008735B">
        <w:fldChar w:fldCharType="begin"/>
      </w:r>
      <w:r w:rsidRPr="0008735B">
        <w:instrText xml:space="preserve"> SEQ Figure \* ARABIC </w:instrText>
      </w:r>
      <w:r w:rsidRPr="0008735B">
        <w:fldChar w:fldCharType="separate"/>
      </w:r>
      <w:r w:rsidRPr="0008735B">
        <w:t>73</w:t>
      </w:r>
      <w:r w:rsidRPr="0008735B">
        <w:fldChar w:fldCharType="end"/>
      </w:r>
      <w:r w:rsidRPr="0008735B">
        <w:t xml:space="preserve">  jypiter script tensorflow active</w:t>
      </w:r>
      <w:bookmarkEnd w:id="221"/>
      <w:bookmarkEnd w:id="222"/>
    </w:p>
    <w:p w14:paraId="2EC88BFB" w14:textId="77777777" w:rsidR="0008735B" w:rsidRPr="0008735B" w:rsidRDefault="0008735B" w:rsidP="0008735B">
      <w:pPr>
        <w:pStyle w:val="AllText"/>
        <w:rPr>
          <w:bCs/>
        </w:rPr>
      </w:pPr>
      <w:r w:rsidRPr="0008735B">
        <w:rPr>
          <w:bCs/>
        </w:rPr>
        <w:t xml:space="preserve"> </w:t>
      </w:r>
    </w:p>
    <w:p w14:paraId="5EAEE397" w14:textId="77777777" w:rsidR="0008735B" w:rsidRPr="0008735B" w:rsidRDefault="0008735B" w:rsidP="0008735B">
      <w:pPr>
        <w:pStyle w:val="AllText"/>
        <w:rPr>
          <w:bCs/>
        </w:rPr>
      </w:pPr>
      <w:r w:rsidRPr="0008735B">
        <w:rPr>
          <w:bCs/>
        </w:rPr>
        <w:t>When running the script, modifications had to be made. The condition of the code had to be changed from tensorflow &lt; 1.8 to tensorflow &lt; 1.4 in order for it to run successfully. The result is shown above in Figure 75, which demonstrates the setup is ready for training.</w:t>
      </w:r>
    </w:p>
    <w:p w14:paraId="765DF5AA" w14:textId="77777777" w:rsidR="0008735B" w:rsidRPr="0008735B" w:rsidRDefault="0008735B" w:rsidP="0008735B">
      <w:pPr>
        <w:pStyle w:val="AllText"/>
        <w:rPr>
          <w:bCs/>
        </w:rPr>
      </w:pPr>
    </w:p>
    <w:p w14:paraId="0DA6647C" w14:textId="77777777" w:rsidR="0008735B" w:rsidRPr="0008735B" w:rsidRDefault="0008735B" w:rsidP="0008735B">
      <w:pPr>
        <w:pStyle w:val="AllText"/>
        <w:numPr>
          <w:ilvl w:val="0"/>
          <w:numId w:val="44"/>
        </w:numPr>
        <w:rPr>
          <w:bCs/>
        </w:rPr>
      </w:pPr>
      <w:r w:rsidRPr="0008735B">
        <w:rPr>
          <w:bCs/>
        </w:rPr>
        <w:t xml:space="preserve"> Gathering and labeling pictures</w:t>
      </w:r>
    </w:p>
    <w:p w14:paraId="4369A7E9" w14:textId="77777777" w:rsidR="0008735B" w:rsidRPr="0008735B" w:rsidRDefault="0008735B" w:rsidP="0008735B">
      <w:pPr>
        <w:pStyle w:val="AllText"/>
        <w:rPr>
          <w:bCs/>
        </w:rPr>
      </w:pPr>
      <w:r w:rsidRPr="0008735B">
        <w:rPr>
          <w:bCs/>
        </w:rPr>
        <w:t xml:space="preserve">For this project, approximately 245 pictures were taken in different terrain and lighting conditions, and then divided into two groups. Approximately 20 percent of the pictures were placed in the testing folder, and the remaining pictures were placed in the training folder. The more diverse the pictures are, the more efficient the model will be in recognizing the object </w:t>
      </w:r>
    </w:p>
    <w:p w14:paraId="475B7EB2" w14:textId="77777777" w:rsidR="0008735B" w:rsidRPr="0008735B" w:rsidRDefault="0008735B" w:rsidP="0008735B">
      <w:pPr>
        <w:pStyle w:val="AllText"/>
        <w:rPr>
          <w:bCs/>
        </w:rPr>
      </w:pPr>
    </w:p>
    <w:p w14:paraId="1C183F78" w14:textId="77777777" w:rsidR="0008735B" w:rsidRPr="0008735B" w:rsidRDefault="0008735B" w:rsidP="0008735B">
      <w:pPr>
        <w:pStyle w:val="AllText"/>
        <w:rPr>
          <w:bCs/>
        </w:rPr>
      </w:pPr>
      <w:r w:rsidRPr="0008735B">
        <w:rPr>
          <w:bCs/>
        </w:rPr>
        <w:lastRenderedPageBreak/>
        <w:drawing>
          <wp:inline distT="0" distB="0" distL="0" distR="0" wp14:anchorId="1B3A5008" wp14:editId="53E98017">
            <wp:extent cx="4533899" cy="3787140"/>
            <wp:effectExtent l="0" t="0" r="635"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1">
                      <a:extLst>
                        <a:ext uri="{28A0092B-C50C-407E-A947-70E740481C1C}">
                          <a14:useLocalDpi xmlns:a14="http://schemas.microsoft.com/office/drawing/2010/main" val="0"/>
                        </a:ext>
                      </a:extLst>
                    </a:blip>
                    <a:srcRect l="4791" t="5559" r="10373" b="12207"/>
                    <a:stretch/>
                  </pic:blipFill>
                  <pic:spPr bwMode="auto">
                    <a:xfrm>
                      <a:off x="0" y="0"/>
                      <a:ext cx="4582239" cy="3827518"/>
                    </a:xfrm>
                    <a:prstGeom prst="rect">
                      <a:avLst/>
                    </a:prstGeom>
                    <a:noFill/>
                    <a:ln>
                      <a:noFill/>
                    </a:ln>
                    <a:extLst>
                      <a:ext uri="{53640926-AAD7-44D8-BBD7-CCE9431645EC}">
                        <a14:shadowObscured xmlns:a14="http://schemas.microsoft.com/office/drawing/2010/main"/>
                      </a:ext>
                    </a:extLst>
                  </pic:spPr>
                </pic:pic>
              </a:graphicData>
            </a:graphic>
          </wp:inline>
        </w:drawing>
      </w:r>
      <w:r w:rsidRPr="0008735B">
        <w:rPr>
          <w:bCs/>
        </w:rPr>
        <w:drawing>
          <wp:inline distT="0" distB="0" distL="0" distR="0" wp14:anchorId="1CA0BC3A" wp14:editId="1B71ACAA">
            <wp:extent cx="4484282" cy="3862016"/>
            <wp:effectExtent l="0" t="0" r="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2">
                      <a:extLst>
                        <a:ext uri="{28A0092B-C50C-407E-A947-70E740481C1C}">
                          <a14:useLocalDpi xmlns:a14="http://schemas.microsoft.com/office/drawing/2010/main" val="0"/>
                        </a:ext>
                      </a:extLst>
                    </a:blip>
                    <a:srcRect l="5004" t="5293" r="10860" b="11939"/>
                    <a:stretch/>
                  </pic:blipFill>
                  <pic:spPr bwMode="auto">
                    <a:xfrm>
                      <a:off x="0" y="0"/>
                      <a:ext cx="4667679" cy="4019964"/>
                    </a:xfrm>
                    <a:prstGeom prst="rect">
                      <a:avLst/>
                    </a:prstGeom>
                    <a:noFill/>
                    <a:ln>
                      <a:noFill/>
                    </a:ln>
                    <a:extLst>
                      <a:ext uri="{53640926-AAD7-44D8-BBD7-CCE9431645EC}">
                        <a14:shadowObscured xmlns:a14="http://schemas.microsoft.com/office/drawing/2010/main"/>
                      </a:ext>
                    </a:extLst>
                  </pic:spPr>
                </pic:pic>
              </a:graphicData>
            </a:graphic>
          </wp:inline>
        </w:drawing>
      </w:r>
    </w:p>
    <w:p w14:paraId="7AC6E22E" w14:textId="19DB37E0" w:rsidR="0008735B" w:rsidRPr="00124A40" w:rsidRDefault="0008735B" w:rsidP="00124A40">
      <w:pPr>
        <w:pStyle w:val="FigureCap"/>
      </w:pPr>
      <w:bookmarkStart w:id="223" w:name="_Toc532928173"/>
      <w:bookmarkStart w:id="224" w:name="_Toc1835378"/>
      <w:r w:rsidRPr="0008735B">
        <w:t xml:space="preserve">Figure </w:t>
      </w:r>
      <w:r w:rsidRPr="0008735B">
        <w:fldChar w:fldCharType="begin"/>
      </w:r>
      <w:r w:rsidRPr="0008735B">
        <w:instrText xml:space="preserve"> SEQ Figure \* ARABIC </w:instrText>
      </w:r>
      <w:r w:rsidRPr="0008735B">
        <w:fldChar w:fldCharType="separate"/>
      </w:r>
      <w:r w:rsidRPr="0008735B">
        <w:t>74</w:t>
      </w:r>
      <w:r w:rsidRPr="0008735B">
        <w:fldChar w:fldCharType="end"/>
      </w:r>
      <w:r w:rsidRPr="0008735B">
        <w:t xml:space="preserve"> dataset</w:t>
      </w:r>
      <w:bookmarkEnd w:id="223"/>
      <w:r w:rsidR="00124A40">
        <w:t xml:space="preserve"> of pictures used to train the system</w:t>
      </w:r>
      <w:bookmarkEnd w:id="224"/>
    </w:p>
    <w:p w14:paraId="3ADFFED7" w14:textId="77777777" w:rsidR="0008735B" w:rsidRPr="0008735B" w:rsidRDefault="0008735B" w:rsidP="0008735B">
      <w:pPr>
        <w:pStyle w:val="AllText"/>
        <w:rPr>
          <w:bCs/>
        </w:rPr>
      </w:pPr>
      <w:r w:rsidRPr="0008735B">
        <w:rPr>
          <w:bCs/>
        </w:rPr>
        <w:lastRenderedPageBreak/>
        <w:t xml:space="preserve">The pictures were labeled using the </w:t>
      </w:r>
      <w:proofErr w:type="spellStart"/>
      <w:r w:rsidRPr="0008735B">
        <w:rPr>
          <w:bCs/>
        </w:rPr>
        <w:t>llabelmg</w:t>
      </w:r>
      <w:proofErr w:type="spellEnd"/>
      <w:r w:rsidRPr="0008735B">
        <w:rPr>
          <w:bCs/>
        </w:rPr>
        <w:t xml:space="preserve"> software, and then xml files which contains the co-ordinate values of all the pictures were generated. </w:t>
      </w:r>
    </w:p>
    <w:p w14:paraId="3E4048F6" w14:textId="77777777" w:rsidR="0008735B" w:rsidRPr="0008735B" w:rsidRDefault="0008735B" w:rsidP="0008735B">
      <w:pPr>
        <w:pStyle w:val="AllText"/>
        <w:rPr>
          <w:bCs/>
        </w:rPr>
      </w:pPr>
    </w:p>
    <w:p w14:paraId="433BCA74" w14:textId="77777777" w:rsidR="0008735B" w:rsidRPr="0008735B" w:rsidRDefault="0008735B" w:rsidP="0008735B">
      <w:pPr>
        <w:pStyle w:val="AllText"/>
        <w:rPr>
          <w:bCs/>
        </w:rPr>
      </w:pPr>
      <w:r w:rsidRPr="0008735B">
        <w:rPr>
          <w:bCs/>
        </w:rPr>
        <w:drawing>
          <wp:inline distT="0" distB="0" distL="0" distR="0" wp14:anchorId="0BBB2EA0" wp14:editId="26F85DFC">
            <wp:extent cx="2900119" cy="1631315"/>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926153" cy="1645959"/>
                    </a:xfrm>
                    <a:prstGeom prst="rect">
                      <a:avLst/>
                    </a:prstGeom>
                  </pic:spPr>
                </pic:pic>
              </a:graphicData>
            </a:graphic>
          </wp:inline>
        </w:drawing>
      </w:r>
      <w:r w:rsidRPr="0008735B">
        <w:rPr>
          <w:bCs/>
        </w:rPr>
        <w:drawing>
          <wp:inline distT="0" distB="0" distL="0" distR="0" wp14:anchorId="213A4652" wp14:editId="53A86CFD">
            <wp:extent cx="2914650" cy="163949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2930963" cy="1648667"/>
                    </a:xfrm>
                    <a:prstGeom prst="rect">
                      <a:avLst/>
                    </a:prstGeom>
                  </pic:spPr>
                </pic:pic>
              </a:graphicData>
            </a:graphic>
          </wp:inline>
        </w:drawing>
      </w:r>
    </w:p>
    <w:p w14:paraId="4FD63778" w14:textId="5D52D26D" w:rsidR="0008735B" w:rsidRPr="00124A40" w:rsidRDefault="0008735B" w:rsidP="00124A40">
      <w:pPr>
        <w:pStyle w:val="FigureCap"/>
      </w:pPr>
      <w:bookmarkStart w:id="225" w:name="_Toc532928174"/>
      <w:bookmarkStart w:id="226" w:name="_Toc1835379"/>
      <w:r w:rsidRPr="0008735B">
        <w:t xml:space="preserve">Figure </w:t>
      </w:r>
      <w:r w:rsidRPr="0008735B">
        <w:fldChar w:fldCharType="begin"/>
      </w:r>
      <w:r w:rsidRPr="0008735B">
        <w:instrText xml:space="preserve"> SEQ Figure \* ARABIC </w:instrText>
      </w:r>
      <w:r w:rsidRPr="0008735B">
        <w:fldChar w:fldCharType="separate"/>
      </w:r>
      <w:r w:rsidRPr="0008735B">
        <w:t>75</w:t>
      </w:r>
      <w:r w:rsidRPr="0008735B">
        <w:fldChar w:fldCharType="end"/>
      </w:r>
      <w:r w:rsidRPr="0008735B">
        <w:t xml:space="preserve"> image labelling</w:t>
      </w:r>
      <w:bookmarkEnd w:id="225"/>
      <w:bookmarkEnd w:id="226"/>
    </w:p>
    <w:p w14:paraId="681AD2C1" w14:textId="77777777" w:rsidR="0008735B" w:rsidRPr="0008735B" w:rsidRDefault="0008735B" w:rsidP="0008735B">
      <w:pPr>
        <w:pStyle w:val="AllText"/>
        <w:numPr>
          <w:ilvl w:val="0"/>
          <w:numId w:val="44"/>
        </w:numPr>
        <w:rPr>
          <w:bCs/>
        </w:rPr>
      </w:pPr>
      <w:r w:rsidRPr="0008735B">
        <w:rPr>
          <w:bCs/>
        </w:rPr>
        <w:t xml:space="preserve">Generate training data </w:t>
      </w:r>
    </w:p>
    <w:p w14:paraId="68141FFC" w14:textId="77777777" w:rsidR="0008735B" w:rsidRPr="0008735B" w:rsidRDefault="0008735B" w:rsidP="0008735B">
      <w:pPr>
        <w:pStyle w:val="AllText"/>
        <w:rPr>
          <w:bCs/>
        </w:rPr>
      </w:pPr>
      <w:r w:rsidRPr="0008735B">
        <w:rPr>
          <w:bCs/>
        </w:rPr>
        <w:t>(tensorflow1) C:\tensorflow1\models\research\object_detection&gt; python xml_to_csv.py</w:t>
      </w:r>
    </w:p>
    <w:p w14:paraId="671BF9A2" w14:textId="77777777" w:rsidR="0008735B" w:rsidRPr="0008735B" w:rsidRDefault="0008735B" w:rsidP="0008735B">
      <w:pPr>
        <w:pStyle w:val="AllText"/>
        <w:rPr>
          <w:bCs/>
        </w:rPr>
      </w:pPr>
      <w:r w:rsidRPr="0008735B">
        <w:rPr>
          <w:bCs/>
        </w:rPr>
        <w:t>After running that, csv file is generated in the object detection folder:</w:t>
      </w:r>
    </w:p>
    <w:p w14:paraId="3744BC0E" w14:textId="77777777" w:rsidR="0008735B" w:rsidRPr="0008735B" w:rsidRDefault="0008735B" w:rsidP="0008735B">
      <w:pPr>
        <w:pStyle w:val="AllText"/>
        <w:rPr>
          <w:bCs/>
        </w:rPr>
      </w:pPr>
      <w:r w:rsidRPr="0008735B">
        <w:rPr>
          <w:bCs/>
        </w:rPr>
        <w:drawing>
          <wp:inline distT="0" distB="0" distL="0" distR="0" wp14:anchorId="7F69FE66" wp14:editId="20517CC1">
            <wp:extent cx="3108070" cy="21145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3113687" cy="2118371"/>
                    </a:xfrm>
                    <a:prstGeom prst="rect">
                      <a:avLst/>
                    </a:prstGeom>
                  </pic:spPr>
                </pic:pic>
              </a:graphicData>
            </a:graphic>
          </wp:inline>
        </w:drawing>
      </w:r>
    </w:p>
    <w:p w14:paraId="62EF36C2" w14:textId="77777777" w:rsidR="0008735B" w:rsidRPr="0008735B" w:rsidRDefault="0008735B" w:rsidP="00124A40">
      <w:pPr>
        <w:pStyle w:val="FigureCap"/>
      </w:pPr>
      <w:bookmarkStart w:id="227" w:name="_Toc532928175"/>
      <w:bookmarkStart w:id="228" w:name="_Toc1835380"/>
      <w:r w:rsidRPr="0008735B">
        <w:t xml:space="preserve">Figure </w:t>
      </w:r>
      <w:r w:rsidRPr="0008735B">
        <w:fldChar w:fldCharType="begin"/>
      </w:r>
      <w:r w:rsidRPr="0008735B">
        <w:instrText xml:space="preserve"> SEQ Figure \* ARABIC </w:instrText>
      </w:r>
      <w:r w:rsidRPr="0008735B">
        <w:fldChar w:fldCharType="separate"/>
      </w:r>
      <w:r w:rsidRPr="0008735B">
        <w:t>76</w:t>
      </w:r>
      <w:r w:rsidRPr="0008735B">
        <w:fldChar w:fldCharType="end"/>
      </w:r>
      <w:r w:rsidRPr="0008735B">
        <w:t xml:space="preserve"> file generated</w:t>
      </w:r>
      <w:bookmarkEnd w:id="227"/>
      <w:bookmarkEnd w:id="228"/>
    </w:p>
    <w:p w14:paraId="0E1489DF" w14:textId="77777777" w:rsidR="0008735B" w:rsidRPr="0008735B" w:rsidRDefault="0008735B" w:rsidP="0008735B">
      <w:pPr>
        <w:pStyle w:val="AllText"/>
        <w:numPr>
          <w:ilvl w:val="0"/>
          <w:numId w:val="44"/>
        </w:numPr>
        <w:rPr>
          <w:bCs/>
        </w:rPr>
      </w:pPr>
      <w:r w:rsidRPr="0008735B">
        <w:rPr>
          <w:bCs/>
        </w:rPr>
        <w:t>Create Label Map and Configure Training</w:t>
      </w:r>
    </w:p>
    <w:p w14:paraId="44F9D7E0" w14:textId="77777777" w:rsidR="0008735B" w:rsidRPr="0008735B" w:rsidRDefault="0008735B" w:rsidP="0008735B">
      <w:pPr>
        <w:pStyle w:val="AllText"/>
        <w:rPr>
          <w:bCs/>
        </w:rPr>
      </w:pPr>
      <w:r w:rsidRPr="0008735B">
        <w:rPr>
          <w:bCs/>
        </w:rPr>
        <w:drawing>
          <wp:inline distT="0" distB="0" distL="0" distR="0" wp14:anchorId="712BA897" wp14:editId="32EF96B4">
            <wp:extent cx="2413000" cy="2070901"/>
            <wp:effectExtent l="0" t="0" r="635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2428466" cy="2084174"/>
                    </a:xfrm>
                    <a:prstGeom prst="rect">
                      <a:avLst/>
                    </a:prstGeom>
                  </pic:spPr>
                </pic:pic>
              </a:graphicData>
            </a:graphic>
          </wp:inline>
        </w:drawing>
      </w:r>
    </w:p>
    <w:p w14:paraId="3FDB7821" w14:textId="77777777" w:rsidR="0008735B" w:rsidRPr="0008735B" w:rsidRDefault="0008735B" w:rsidP="00124A40">
      <w:pPr>
        <w:pStyle w:val="FigureCap"/>
      </w:pPr>
      <w:bookmarkStart w:id="229" w:name="_Toc532928176"/>
      <w:bookmarkStart w:id="230" w:name="_Toc1835381"/>
      <w:r w:rsidRPr="0008735B">
        <w:lastRenderedPageBreak/>
        <w:t xml:space="preserve">Figure </w:t>
      </w:r>
      <w:r w:rsidRPr="0008735B">
        <w:fldChar w:fldCharType="begin"/>
      </w:r>
      <w:r w:rsidRPr="0008735B">
        <w:instrText xml:space="preserve"> SEQ Figure \* ARABIC </w:instrText>
      </w:r>
      <w:r w:rsidRPr="0008735B">
        <w:fldChar w:fldCharType="separate"/>
      </w:r>
      <w:r w:rsidRPr="0008735B">
        <w:t>77</w:t>
      </w:r>
      <w:r w:rsidRPr="0008735B">
        <w:fldChar w:fldCharType="end"/>
      </w:r>
      <w:r w:rsidRPr="0008735B">
        <w:t xml:space="preserve"> label map</w:t>
      </w:r>
      <w:bookmarkEnd w:id="229"/>
      <w:bookmarkEnd w:id="230"/>
    </w:p>
    <w:p w14:paraId="619C55F7" w14:textId="77777777" w:rsidR="0008735B" w:rsidRPr="0008735B" w:rsidRDefault="0008735B" w:rsidP="0008735B">
      <w:pPr>
        <w:pStyle w:val="AllText"/>
        <w:rPr>
          <w:bCs/>
        </w:rPr>
      </w:pPr>
      <w:r w:rsidRPr="0008735B">
        <w:rPr>
          <w:bCs/>
        </w:rPr>
        <w:t xml:space="preserve">The </w:t>
      </w:r>
      <w:proofErr w:type="spellStart"/>
      <w:r w:rsidRPr="0008735B">
        <w:rPr>
          <w:bCs/>
        </w:rPr>
        <w:t>labelmap.pbtx</w:t>
      </w:r>
      <w:proofErr w:type="spellEnd"/>
      <w:r w:rsidRPr="0008735B">
        <w:rPr>
          <w:bCs/>
        </w:rPr>
        <w:t xml:space="preserve"> must be saved in the training folder.</w:t>
      </w:r>
    </w:p>
    <w:p w14:paraId="459AC59D" w14:textId="77777777" w:rsidR="0008735B" w:rsidRPr="0008735B" w:rsidRDefault="0008735B" w:rsidP="0008735B">
      <w:pPr>
        <w:pStyle w:val="AllText"/>
        <w:numPr>
          <w:ilvl w:val="0"/>
          <w:numId w:val="44"/>
        </w:numPr>
        <w:rPr>
          <w:bCs/>
        </w:rPr>
      </w:pPr>
      <w:r w:rsidRPr="0008735B">
        <w:rPr>
          <w:bCs/>
        </w:rPr>
        <w:t>Run the training</w:t>
      </w:r>
    </w:p>
    <w:p w14:paraId="5D9BEC8E" w14:textId="77777777" w:rsidR="0008735B" w:rsidRPr="0008735B" w:rsidRDefault="0008735B" w:rsidP="0008735B">
      <w:pPr>
        <w:pStyle w:val="AllText"/>
        <w:rPr>
          <w:bCs/>
        </w:rPr>
      </w:pPr>
      <w:r w:rsidRPr="0008735B">
        <w:rPr>
          <w:bCs/>
        </w:rPr>
        <w:t>Run the code:</w:t>
      </w:r>
    </w:p>
    <w:p w14:paraId="41CED93B" w14:textId="77777777" w:rsidR="0008735B" w:rsidRPr="0008735B" w:rsidRDefault="0008735B" w:rsidP="00357D91">
      <w:pPr>
        <w:pStyle w:val="Code"/>
      </w:pPr>
      <w:r w:rsidRPr="0008735B">
        <w:t>python.pylogtostderrtrain_dir=training/pipeline_config_path=training/ssd_mobilenet_v1_pets.config</w:t>
      </w:r>
    </w:p>
    <w:p w14:paraId="37707783" w14:textId="77777777" w:rsidR="0008735B" w:rsidRPr="0008735B" w:rsidRDefault="0008735B" w:rsidP="0008735B">
      <w:pPr>
        <w:pStyle w:val="AllText"/>
        <w:rPr>
          <w:bCs/>
        </w:rPr>
      </w:pPr>
      <w:r w:rsidRPr="0008735B">
        <w:rPr>
          <w:bCs/>
        </w:rPr>
        <w:t>The training commenced as follows:</w:t>
      </w:r>
    </w:p>
    <w:p w14:paraId="70A5B693" w14:textId="77777777" w:rsidR="0008735B" w:rsidRPr="0008735B" w:rsidRDefault="0008735B" w:rsidP="0008735B">
      <w:pPr>
        <w:pStyle w:val="AllText"/>
        <w:rPr>
          <w:bCs/>
        </w:rPr>
      </w:pPr>
      <w:r w:rsidRPr="0008735B">
        <w:rPr>
          <w:bCs/>
        </w:rPr>
        <w:drawing>
          <wp:inline distT="0" distB="0" distL="0" distR="0" wp14:anchorId="2C7535F5" wp14:editId="27A3C52F">
            <wp:extent cx="5911850" cy="322008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7"/>
                    <a:srcRect l="535" t="3794"/>
                    <a:stretch/>
                  </pic:blipFill>
                  <pic:spPr bwMode="auto">
                    <a:xfrm>
                      <a:off x="0" y="0"/>
                      <a:ext cx="5911850" cy="3220085"/>
                    </a:xfrm>
                    <a:prstGeom prst="rect">
                      <a:avLst/>
                    </a:prstGeom>
                    <a:ln>
                      <a:noFill/>
                    </a:ln>
                    <a:extLst>
                      <a:ext uri="{53640926-AAD7-44D8-BBD7-CCE9431645EC}">
                        <a14:shadowObscured xmlns:a14="http://schemas.microsoft.com/office/drawing/2010/main"/>
                      </a:ext>
                    </a:extLst>
                  </pic:spPr>
                </pic:pic>
              </a:graphicData>
            </a:graphic>
          </wp:inline>
        </w:drawing>
      </w:r>
    </w:p>
    <w:p w14:paraId="205A2B60" w14:textId="77777777" w:rsidR="0008735B" w:rsidRPr="0008735B" w:rsidRDefault="0008735B" w:rsidP="00357D91">
      <w:pPr>
        <w:pStyle w:val="FigureCap"/>
      </w:pPr>
      <w:bookmarkStart w:id="231" w:name="_Toc532928177"/>
      <w:bookmarkStart w:id="232" w:name="_Toc1835382"/>
      <w:r w:rsidRPr="0008735B">
        <w:t xml:space="preserve">Figure </w:t>
      </w:r>
      <w:r w:rsidRPr="0008735B">
        <w:fldChar w:fldCharType="begin"/>
      </w:r>
      <w:r w:rsidRPr="0008735B">
        <w:instrText xml:space="preserve"> SEQ Figure \* ARABIC </w:instrText>
      </w:r>
      <w:r w:rsidRPr="0008735B">
        <w:fldChar w:fldCharType="separate"/>
      </w:r>
      <w:r w:rsidRPr="0008735B">
        <w:t>78</w:t>
      </w:r>
      <w:r w:rsidRPr="0008735B">
        <w:fldChar w:fldCharType="end"/>
      </w:r>
      <w:r w:rsidRPr="0008735B">
        <w:t xml:space="preserve"> training interface</w:t>
      </w:r>
      <w:bookmarkEnd w:id="231"/>
      <w:bookmarkEnd w:id="232"/>
    </w:p>
    <w:p w14:paraId="3E3ED306" w14:textId="77777777" w:rsidR="0008735B" w:rsidRPr="0008735B" w:rsidRDefault="0008735B" w:rsidP="0008735B">
      <w:pPr>
        <w:pStyle w:val="AllText"/>
        <w:rPr>
          <w:bCs/>
        </w:rPr>
      </w:pPr>
      <w:r w:rsidRPr="0008735B">
        <w:rPr>
          <w:bCs/>
        </w:rPr>
        <w:t>After obtaining a very low error, quit the process and generate an inference graph.</w:t>
      </w:r>
    </w:p>
    <w:p w14:paraId="0B325C28" w14:textId="77777777" w:rsidR="0008735B" w:rsidRPr="0008735B" w:rsidRDefault="0008735B" w:rsidP="0008735B">
      <w:pPr>
        <w:pStyle w:val="AllText"/>
        <w:rPr>
          <w:bCs/>
        </w:rPr>
      </w:pPr>
    </w:p>
    <w:p w14:paraId="26062F3E" w14:textId="77777777" w:rsidR="0008735B" w:rsidRPr="0008735B" w:rsidRDefault="0008735B" w:rsidP="0008735B">
      <w:pPr>
        <w:pStyle w:val="AllText"/>
        <w:numPr>
          <w:ilvl w:val="0"/>
          <w:numId w:val="44"/>
        </w:numPr>
        <w:rPr>
          <w:bCs/>
        </w:rPr>
      </w:pPr>
      <w:r w:rsidRPr="0008735B">
        <w:rPr>
          <w:bCs/>
        </w:rPr>
        <w:t>Export the inference graph</w:t>
      </w:r>
    </w:p>
    <w:p w14:paraId="564F26A7" w14:textId="77777777" w:rsidR="0008735B" w:rsidRPr="0008735B" w:rsidRDefault="0008735B" w:rsidP="00357D91">
      <w:pPr>
        <w:pStyle w:val="Code"/>
      </w:pPr>
      <w:proofErr w:type="gramStart"/>
      <w:r w:rsidRPr="0008735B">
        <w:t>python</w:t>
      </w:r>
      <w:proofErr w:type="gramEnd"/>
      <w:r w:rsidRPr="0008735B">
        <w:t xml:space="preserve"> export_inference_graph.py --</w:t>
      </w:r>
      <w:proofErr w:type="spellStart"/>
      <w:r w:rsidRPr="0008735B">
        <w:t>input_type</w:t>
      </w:r>
      <w:proofErr w:type="spellEnd"/>
      <w:r w:rsidRPr="0008735B">
        <w:t xml:space="preserve"> </w:t>
      </w:r>
      <w:proofErr w:type="spellStart"/>
      <w:r w:rsidRPr="0008735B">
        <w:t>image_tensor</w:t>
      </w:r>
      <w:proofErr w:type="spellEnd"/>
      <w:r w:rsidRPr="0008735B">
        <w:t xml:space="preserve"> --</w:t>
      </w:r>
      <w:proofErr w:type="spellStart"/>
      <w:r w:rsidRPr="0008735B">
        <w:t>pipeline_config_path</w:t>
      </w:r>
      <w:proofErr w:type="spellEnd"/>
      <w:r w:rsidRPr="0008735B">
        <w:t xml:space="preserve"> training/ ssd_mobilenet_v1_pets.config--</w:t>
      </w:r>
      <w:proofErr w:type="spellStart"/>
      <w:r w:rsidRPr="0008735B">
        <w:t>trained_checkpoint_prefixtraining</w:t>
      </w:r>
      <w:proofErr w:type="spellEnd"/>
      <w:r w:rsidRPr="0008735B">
        <w:t>/model.ckpt-1--</w:t>
      </w:r>
      <w:proofErr w:type="spellStart"/>
      <w:r w:rsidRPr="0008735B">
        <w:t>output_directory</w:t>
      </w:r>
      <w:proofErr w:type="spellEnd"/>
      <w:r w:rsidRPr="0008735B">
        <w:t xml:space="preserve"> </w:t>
      </w:r>
      <w:proofErr w:type="spellStart"/>
      <w:r w:rsidRPr="0008735B">
        <w:t>inference_graph</w:t>
      </w:r>
      <w:proofErr w:type="spellEnd"/>
    </w:p>
    <w:p w14:paraId="358AB94C" w14:textId="77777777" w:rsidR="0008735B" w:rsidRPr="0008735B" w:rsidRDefault="0008735B" w:rsidP="0008735B">
      <w:pPr>
        <w:pStyle w:val="AllText"/>
        <w:rPr>
          <w:bCs/>
        </w:rPr>
      </w:pPr>
      <w:r w:rsidRPr="0008735B">
        <w:rPr>
          <w:bCs/>
        </w:rPr>
        <w:t xml:space="preserve">This creates a </w:t>
      </w:r>
      <w:proofErr w:type="spellStart"/>
      <w:r w:rsidRPr="0008735B">
        <w:rPr>
          <w:bCs/>
        </w:rPr>
        <w:t>frozen_inference_graph.pb</w:t>
      </w:r>
      <w:proofErr w:type="spellEnd"/>
      <w:r w:rsidRPr="0008735B">
        <w:rPr>
          <w:bCs/>
        </w:rPr>
        <w:t xml:space="preserve"> file in the \</w:t>
      </w:r>
      <w:proofErr w:type="spellStart"/>
      <w:r w:rsidRPr="0008735B">
        <w:rPr>
          <w:bCs/>
        </w:rPr>
        <w:t>object_detection</w:t>
      </w:r>
      <w:proofErr w:type="spellEnd"/>
      <w:r w:rsidRPr="0008735B">
        <w:rPr>
          <w:bCs/>
        </w:rPr>
        <w:t>\</w:t>
      </w:r>
      <w:proofErr w:type="spellStart"/>
      <w:r w:rsidRPr="0008735B">
        <w:rPr>
          <w:bCs/>
        </w:rPr>
        <w:t>inference_graph</w:t>
      </w:r>
      <w:proofErr w:type="spellEnd"/>
      <w:r w:rsidRPr="0008735B">
        <w:rPr>
          <w:bCs/>
        </w:rPr>
        <w:t xml:space="preserve"> folder. The .</w:t>
      </w:r>
      <w:proofErr w:type="spellStart"/>
      <w:r w:rsidRPr="0008735B">
        <w:rPr>
          <w:bCs/>
        </w:rPr>
        <w:t>pb</w:t>
      </w:r>
      <w:proofErr w:type="spellEnd"/>
      <w:r w:rsidRPr="0008735B">
        <w:rPr>
          <w:bCs/>
        </w:rPr>
        <w:t xml:space="preserve"> file contains the object detection classifier</w:t>
      </w:r>
    </w:p>
    <w:p w14:paraId="024B5157" w14:textId="19A88C7F" w:rsidR="0008735B" w:rsidRDefault="0008735B" w:rsidP="0008735B">
      <w:pPr>
        <w:pStyle w:val="AllText"/>
        <w:rPr>
          <w:bCs/>
        </w:rPr>
      </w:pPr>
      <w:r w:rsidRPr="0008735B">
        <w:rPr>
          <w:bCs/>
        </w:rPr>
        <w:t>This frozen inference graph is uploaded into the raspberry pi and tested.</w:t>
      </w:r>
    </w:p>
    <w:p w14:paraId="722295D0" w14:textId="77777777" w:rsidR="00357D91" w:rsidRPr="0008735B" w:rsidRDefault="00357D91" w:rsidP="0008735B">
      <w:pPr>
        <w:pStyle w:val="AllText"/>
        <w:rPr>
          <w:bCs/>
        </w:rPr>
      </w:pPr>
    </w:p>
    <w:p w14:paraId="1E7C39F8" w14:textId="24B3BDDE" w:rsidR="0008735B" w:rsidRPr="0008735B" w:rsidRDefault="00357D91" w:rsidP="00357D91">
      <w:pPr>
        <w:pStyle w:val="Heading3"/>
      </w:pPr>
      <w:bookmarkStart w:id="233" w:name="_Toc1835459"/>
      <w:r>
        <w:t>Implementation of Subtask 4-</w:t>
      </w:r>
      <w:r w:rsidR="0008735B" w:rsidRPr="0008735B">
        <w:t>Result</w:t>
      </w:r>
      <w:bookmarkEnd w:id="233"/>
    </w:p>
    <w:p w14:paraId="1EC89DE3" w14:textId="77777777" w:rsidR="0008735B" w:rsidRPr="0008735B" w:rsidRDefault="0008735B" w:rsidP="0008735B">
      <w:pPr>
        <w:pStyle w:val="AllText"/>
        <w:rPr>
          <w:bCs/>
        </w:rPr>
      </w:pPr>
      <w:r w:rsidRPr="0008735B">
        <w:rPr>
          <w:bCs/>
        </w:rPr>
        <w:t xml:space="preserve">After uploading the trained cnn into the raspberry pi, the training was tested by going into the object detection folder and running the code below. </w:t>
      </w:r>
    </w:p>
    <w:p w14:paraId="115DE030" w14:textId="77777777" w:rsidR="0008735B" w:rsidRPr="0008735B" w:rsidRDefault="0008735B" w:rsidP="0008735B">
      <w:pPr>
        <w:pStyle w:val="AllText"/>
        <w:rPr>
          <w:bCs/>
        </w:rPr>
      </w:pPr>
      <w:r w:rsidRPr="0008735B">
        <w:rPr>
          <w:bCs/>
        </w:rPr>
        <w:lastRenderedPageBreak/>
        <w:drawing>
          <wp:inline distT="0" distB="0" distL="0" distR="0" wp14:anchorId="50D052FF" wp14:editId="630CDFF2">
            <wp:extent cx="3589020" cy="2233616"/>
            <wp:effectExtent l="0" t="0" r="0" b="0"/>
            <wp:docPr id="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48"/>
                    <a:stretch>
                      <a:fillRect/>
                    </a:stretch>
                  </pic:blipFill>
                  <pic:spPr>
                    <a:xfrm>
                      <a:off x="0" y="0"/>
                      <a:ext cx="3597350" cy="2238800"/>
                    </a:xfrm>
                    <a:prstGeom prst="rect">
                      <a:avLst/>
                    </a:prstGeom>
                  </pic:spPr>
                </pic:pic>
              </a:graphicData>
            </a:graphic>
          </wp:inline>
        </w:drawing>
      </w:r>
    </w:p>
    <w:p w14:paraId="596E594B" w14:textId="77777777" w:rsidR="0008735B" w:rsidRPr="0008735B" w:rsidRDefault="0008735B" w:rsidP="00357D91">
      <w:pPr>
        <w:pStyle w:val="FigureCap"/>
      </w:pPr>
      <w:bookmarkStart w:id="234" w:name="_Toc532928178"/>
      <w:bookmarkStart w:id="235" w:name="_Toc1835383"/>
      <w:r w:rsidRPr="0008735B">
        <w:t xml:space="preserve">Figure </w:t>
      </w:r>
      <w:r w:rsidRPr="0008735B">
        <w:fldChar w:fldCharType="begin"/>
      </w:r>
      <w:r w:rsidRPr="0008735B">
        <w:instrText xml:space="preserve"> SEQ Figure \* ARABIC </w:instrText>
      </w:r>
      <w:r w:rsidRPr="0008735B">
        <w:fldChar w:fldCharType="separate"/>
      </w:r>
      <w:r w:rsidRPr="0008735B">
        <w:t>79</w:t>
      </w:r>
      <w:r w:rsidRPr="0008735B">
        <w:fldChar w:fldCharType="end"/>
      </w:r>
      <w:r w:rsidRPr="0008735B">
        <w:t xml:space="preserve"> image recognition start up interface</w:t>
      </w:r>
      <w:bookmarkEnd w:id="234"/>
      <w:bookmarkEnd w:id="235"/>
    </w:p>
    <w:p w14:paraId="79647380" w14:textId="77777777" w:rsidR="0008735B" w:rsidRPr="0008735B" w:rsidRDefault="0008735B" w:rsidP="0008735B">
      <w:pPr>
        <w:pStyle w:val="AllText"/>
        <w:rPr>
          <w:bCs/>
        </w:rPr>
      </w:pPr>
      <w:r w:rsidRPr="0008735B">
        <w:rPr>
          <w:bCs/>
        </w:rPr>
        <w:t xml:space="preserve">After pressing enter, the web cam comes on and within seconds, the video is shown on the screen. The results obtained are below in Figure 82: </w:t>
      </w:r>
    </w:p>
    <w:p w14:paraId="1DAFECDD" w14:textId="77777777" w:rsidR="0008735B" w:rsidRPr="0008735B" w:rsidRDefault="0008735B" w:rsidP="0008735B">
      <w:pPr>
        <w:pStyle w:val="AllText"/>
        <w:rPr>
          <w:bCs/>
        </w:rPr>
      </w:pPr>
    </w:p>
    <w:p w14:paraId="011E9B67" w14:textId="77777777" w:rsidR="0008735B" w:rsidRPr="0008735B" w:rsidRDefault="0008735B" w:rsidP="0008735B">
      <w:pPr>
        <w:pStyle w:val="AllText"/>
        <w:rPr>
          <w:bCs/>
        </w:rPr>
      </w:pPr>
      <w:r w:rsidRPr="0008735B">
        <w:rPr>
          <w:bCs/>
        </w:rPr>
        <w:drawing>
          <wp:inline distT="0" distB="0" distL="0" distR="0" wp14:anchorId="7FF8228C" wp14:editId="6D525AAE">
            <wp:extent cx="4739640" cy="3162300"/>
            <wp:effectExtent l="7620" t="0" r="0" b="0"/>
            <wp:docPr id="75" name="Picture 75" descr="C:\Users\modupe\Desktop\senor design\IMG-62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dupe\Desktop\senor design\IMG-6235.JPG"/>
                    <pic:cNvPicPr>
                      <a:picLocks noChangeAspect="1" noChangeArrowheads="1"/>
                    </pic:cNvPicPr>
                  </pic:nvPicPr>
                  <pic:blipFill rotWithShape="1">
                    <a:blip r:embed="rId249" cstate="print">
                      <a:extLst>
                        <a:ext uri="{28A0092B-C50C-407E-A947-70E740481C1C}">
                          <a14:useLocalDpi xmlns:a14="http://schemas.microsoft.com/office/drawing/2010/main" val="0"/>
                        </a:ext>
                      </a:extLst>
                    </a:blip>
                    <a:srcRect t="16752" r="13491" b="12308"/>
                    <a:stretch/>
                  </pic:blipFill>
                  <pic:spPr bwMode="auto">
                    <a:xfrm rot="5400000">
                      <a:off x="0" y="0"/>
                      <a:ext cx="4739640" cy="3162300"/>
                    </a:xfrm>
                    <a:prstGeom prst="rect">
                      <a:avLst/>
                    </a:prstGeom>
                    <a:noFill/>
                    <a:ln>
                      <a:noFill/>
                    </a:ln>
                    <a:extLst>
                      <a:ext uri="{53640926-AAD7-44D8-BBD7-CCE9431645EC}">
                        <a14:shadowObscured xmlns:a14="http://schemas.microsoft.com/office/drawing/2010/main"/>
                      </a:ext>
                    </a:extLst>
                  </pic:spPr>
                </pic:pic>
              </a:graphicData>
            </a:graphic>
          </wp:inline>
        </w:drawing>
      </w:r>
    </w:p>
    <w:p w14:paraId="0E3C6BFA" w14:textId="77777777" w:rsidR="0008735B" w:rsidRPr="0008735B" w:rsidRDefault="0008735B" w:rsidP="00357D91">
      <w:pPr>
        <w:pStyle w:val="FigureCap"/>
      </w:pPr>
      <w:bookmarkStart w:id="236" w:name="_Toc532928179"/>
      <w:bookmarkStart w:id="237" w:name="_Toc1835384"/>
      <w:r w:rsidRPr="0008735B">
        <w:lastRenderedPageBreak/>
        <w:t xml:space="preserve">Figure </w:t>
      </w:r>
      <w:r w:rsidRPr="0008735B">
        <w:fldChar w:fldCharType="begin"/>
      </w:r>
      <w:r w:rsidRPr="0008735B">
        <w:instrText xml:space="preserve"> SEQ Figure \* ARABIC </w:instrText>
      </w:r>
      <w:r w:rsidRPr="0008735B">
        <w:fldChar w:fldCharType="separate"/>
      </w:r>
      <w:r w:rsidRPr="0008735B">
        <w:t>80</w:t>
      </w:r>
      <w:r w:rsidRPr="0008735B">
        <w:fldChar w:fldCharType="end"/>
      </w:r>
      <w:r w:rsidRPr="0008735B">
        <w:t xml:space="preserve"> Successful Trial 1</w:t>
      </w:r>
      <w:bookmarkEnd w:id="236"/>
      <w:bookmarkEnd w:id="237"/>
    </w:p>
    <w:p w14:paraId="3F071A15" w14:textId="77777777" w:rsidR="0008735B" w:rsidRPr="0008735B" w:rsidRDefault="0008735B" w:rsidP="0008735B">
      <w:pPr>
        <w:pStyle w:val="AllText"/>
        <w:rPr>
          <w:bCs/>
        </w:rPr>
      </w:pPr>
      <w:r w:rsidRPr="0008735B">
        <w:rPr>
          <w:bCs/>
        </w:rPr>
        <w:drawing>
          <wp:inline distT="0" distB="0" distL="0" distR="0" wp14:anchorId="0B6DAEF0" wp14:editId="09DCEC0E">
            <wp:extent cx="4671060" cy="3939540"/>
            <wp:effectExtent l="3810" t="0" r="0" b="0"/>
            <wp:docPr id="78" name="Picture 78" descr="C:\Users\modupe\Desktop\senor design\IMG-62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dupe\Desktop\senor design\IMG-6244.JPG"/>
                    <pic:cNvPicPr>
                      <a:picLocks noChangeAspect="1" noChangeArrowheads="1"/>
                    </pic:cNvPicPr>
                  </pic:nvPicPr>
                  <pic:blipFill rotWithShape="1">
                    <a:blip r:embed="rId250" cstate="print">
                      <a:extLst>
                        <a:ext uri="{28A0092B-C50C-407E-A947-70E740481C1C}">
                          <a14:useLocalDpi xmlns:a14="http://schemas.microsoft.com/office/drawing/2010/main" val="0"/>
                        </a:ext>
                      </a:extLst>
                    </a:blip>
                    <a:srcRect l="8204" t="10427" r="13206" b="1197"/>
                    <a:stretch/>
                  </pic:blipFill>
                  <pic:spPr bwMode="auto">
                    <a:xfrm rot="5400000">
                      <a:off x="0" y="0"/>
                      <a:ext cx="4671060" cy="3939540"/>
                    </a:xfrm>
                    <a:prstGeom prst="rect">
                      <a:avLst/>
                    </a:prstGeom>
                    <a:noFill/>
                    <a:ln>
                      <a:noFill/>
                    </a:ln>
                    <a:extLst>
                      <a:ext uri="{53640926-AAD7-44D8-BBD7-CCE9431645EC}">
                        <a14:shadowObscured xmlns:a14="http://schemas.microsoft.com/office/drawing/2010/main"/>
                      </a:ext>
                    </a:extLst>
                  </pic:spPr>
                </pic:pic>
              </a:graphicData>
            </a:graphic>
          </wp:inline>
        </w:drawing>
      </w:r>
    </w:p>
    <w:p w14:paraId="0E8068D1" w14:textId="77777777" w:rsidR="0008735B" w:rsidRPr="0008735B" w:rsidRDefault="0008735B" w:rsidP="00357D91">
      <w:pPr>
        <w:pStyle w:val="FigureCap"/>
      </w:pPr>
      <w:bookmarkStart w:id="238" w:name="_Toc532928180"/>
      <w:bookmarkStart w:id="239" w:name="_Toc1835385"/>
      <w:r w:rsidRPr="0008735B">
        <w:t xml:space="preserve">Figure </w:t>
      </w:r>
      <w:r w:rsidRPr="0008735B">
        <w:fldChar w:fldCharType="begin"/>
      </w:r>
      <w:r w:rsidRPr="0008735B">
        <w:instrText xml:space="preserve"> SEQ Figure \* ARABIC </w:instrText>
      </w:r>
      <w:r w:rsidRPr="0008735B">
        <w:fldChar w:fldCharType="separate"/>
      </w:r>
      <w:r w:rsidRPr="0008735B">
        <w:t>81</w:t>
      </w:r>
      <w:r w:rsidRPr="0008735B">
        <w:fldChar w:fldCharType="end"/>
      </w:r>
      <w:r w:rsidRPr="0008735B">
        <w:t xml:space="preserve"> Successful Trial 2</w:t>
      </w:r>
      <w:bookmarkEnd w:id="238"/>
      <w:bookmarkEnd w:id="239"/>
    </w:p>
    <w:p w14:paraId="6F41D92A" w14:textId="77777777" w:rsidR="0008735B" w:rsidRPr="0008735B" w:rsidRDefault="0008735B" w:rsidP="0008735B">
      <w:pPr>
        <w:pStyle w:val="AllText"/>
        <w:rPr>
          <w:bCs/>
        </w:rPr>
      </w:pPr>
      <w:r w:rsidRPr="0008735B">
        <w:rPr>
          <w:bCs/>
        </w:rPr>
        <w:t xml:space="preserve">Figures 82 and 83 are examples of two pictures out of all the testing completed. A frame rate of 1.35 and 1.14 was achieved with 94% and 86% of success. </w:t>
      </w:r>
    </w:p>
    <w:p w14:paraId="292BCEA8" w14:textId="57209647" w:rsidR="0008735B" w:rsidRPr="00357D91" w:rsidRDefault="00357D91" w:rsidP="00357D91">
      <w:pPr>
        <w:pStyle w:val="Heading3"/>
      </w:pPr>
      <w:bookmarkStart w:id="240" w:name="_Toc1835460"/>
      <w:r>
        <w:t xml:space="preserve">Implementation </w:t>
      </w:r>
      <w:r w:rsidR="0008735B" w:rsidRPr="0008735B">
        <w:t>Runtime for Image Recognition Unit</w:t>
      </w:r>
      <w:bookmarkEnd w:id="240"/>
    </w:p>
    <w:p w14:paraId="10A3C652" w14:textId="77777777" w:rsidR="0008735B" w:rsidRPr="0008735B" w:rsidRDefault="0008735B" w:rsidP="0008735B">
      <w:pPr>
        <w:pStyle w:val="AllText"/>
        <w:rPr>
          <w:bCs/>
        </w:rPr>
      </w:pPr>
      <w:r w:rsidRPr="0008735B">
        <w:rPr>
          <w:bCs/>
        </w:rPr>
        <w:drawing>
          <wp:inline distT="0" distB="0" distL="0" distR="0" wp14:anchorId="7B5897C5" wp14:editId="10C353BC">
            <wp:extent cx="2792095" cy="2097405"/>
            <wp:effectExtent l="0" t="0" r="825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2792095" cy="2097405"/>
                    </a:xfrm>
                    <a:prstGeom prst="rect">
                      <a:avLst/>
                    </a:prstGeom>
                    <a:noFill/>
                  </pic:spPr>
                </pic:pic>
              </a:graphicData>
            </a:graphic>
          </wp:inline>
        </w:drawing>
      </w:r>
      <w:r w:rsidRPr="0008735B">
        <w:rPr>
          <w:bCs/>
        </w:rPr>
        <w:drawing>
          <wp:inline distT="0" distB="0" distL="0" distR="0" wp14:anchorId="30700DD1" wp14:editId="55CEDF72">
            <wp:extent cx="2689032" cy="2087687"/>
            <wp:effectExtent l="0" t="0" r="0" b="8255"/>
            <wp:docPr id="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52"/>
                    <a:stretch>
                      <a:fillRect/>
                    </a:stretch>
                  </pic:blipFill>
                  <pic:spPr>
                    <a:xfrm>
                      <a:off x="0" y="0"/>
                      <a:ext cx="2707617" cy="2102116"/>
                    </a:xfrm>
                    <a:prstGeom prst="rect">
                      <a:avLst/>
                    </a:prstGeom>
                  </pic:spPr>
                </pic:pic>
              </a:graphicData>
            </a:graphic>
          </wp:inline>
        </w:drawing>
      </w:r>
    </w:p>
    <w:p w14:paraId="75FBEF9C" w14:textId="231781D2" w:rsidR="0008735B" w:rsidRPr="0008735B" w:rsidRDefault="0008735B" w:rsidP="00357D91">
      <w:pPr>
        <w:pStyle w:val="FigureCap"/>
      </w:pPr>
      <w:bookmarkStart w:id="241" w:name="_Toc532928181"/>
      <w:bookmarkStart w:id="242" w:name="_Toc1835386"/>
      <w:r w:rsidRPr="0008735B">
        <w:lastRenderedPageBreak/>
        <w:t xml:space="preserve">Figure </w:t>
      </w:r>
      <w:r w:rsidRPr="0008735B">
        <w:fldChar w:fldCharType="begin"/>
      </w:r>
      <w:r w:rsidRPr="0008735B">
        <w:instrText xml:space="preserve"> SEQ Figure \* ARABIC </w:instrText>
      </w:r>
      <w:r w:rsidRPr="0008735B">
        <w:fldChar w:fldCharType="separate"/>
      </w:r>
      <w:r w:rsidRPr="0008735B">
        <w:t>82</w:t>
      </w:r>
      <w:r w:rsidRPr="0008735B">
        <w:fldChar w:fldCharType="end"/>
      </w:r>
      <w:r w:rsidRPr="0008735B">
        <w:t xml:space="preserve"> 2s </w:t>
      </w:r>
      <w:r w:rsidR="00357D91">
        <w:t>battery&amp;</w:t>
      </w:r>
      <w:r w:rsidRPr="0008735B">
        <w:t xml:space="preserve">Figure </w:t>
      </w:r>
      <w:r w:rsidRPr="0008735B">
        <w:fldChar w:fldCharType="begin"/>
      </w:r>
      <w:r w:rsidRPr="0008735B">
        <w:instrText xml:space="preserve"> SEQ Figure \* ARABIC </w:instrText>
      </w:r>
      <w:r w:rsidRPr="0008735B">
        <w:fldChar w:fldCharType="separate"/>
      </w:r>
      <w:r w:rsidRPr="0008735B">
        <w:t>83</w:t>
      </w:r>
      <w:r w:rsidRPr="0008735B">
        <w:fldChar w:fldCharType="end"/>
      </w:r>
      <w:r w:rsidRPr="0008735B">
        <w:t xml:space="preserve"> image recognition set up</w:t>
      </w:r>
      <w:bookmarkEnd w:id="241"/>
      <w:bookmarkEnd w:id="242"/>
    </w:p>
    <w:p w14:paraId="5D2419DF" w14:textId="77777777" w:rsidR="0008735B" w:rsidRPr="0008735B" w:rsidRDefault="0008735B" w:rsidP="0008735B">
      <w:pPr>
        <w:pStyle w:val="AllText"/>
        <w:rPr>
          <w:bCs/>
        </w:rPr>
      </w:pPr>
      <w:r w:rsidRPr="0008735B">
        <w:rPr>
          <w:bCs/>
        </w:rPr>
        <w:t xml:space="preserve">The image recognition unit includes a raspberry pi3, a webcam, and 2-cell 7600mAh battery. Because the Raspberry pi requires a 5v and 2.25A battery to operate, </w:t>
      </w:r>
      <w:proofErr w:type="gramStart"/>
      <w:r w:rsidRPr="0008735B">
        <w:rPr>
          <w:bCs/>
        </w:rPr>
        <w:t>a</w:t>
      </w:r>
      <w:proofErr w:type="gramEnd"/>
      <w:r w:rsidRPr="0008735B">
        <w:rPr>
          <w:bCs/>
        </w:rPr>
        <w:t xml:space="preserve"> </w:t>
      </w:r>
      <w:proofErr w:type="spellStart"/>
      <w:r w:rsidRPr="0008735B">
        <w:rPr>
          <w:bCs/>
        </w:rPr>
        <w:t>ubec</w:t>
      </w:r>
      <w:proofErr w:type="spellEnd"/>
      <w:r w:rsidRPr="0008735B">
        <w:rPr>
          <w:bCs/>
        </w:rPr>
        <w:t xml:space="preserve"> must be introduced to help regulate the voltage 7.4v coming out of the battery.</w:t>
      </w:r>
    </w:p>
    <w:p w14:paraId="4D0176EC" w14:textId="77777777" w:rsidR="0008735B" w:rsidRPr="0008735B" w:rsidRDefault="0008735B" w:rsidP="0008735B">
      <w:pPr>
        <w:pStyle w:val="AllText"/>
        <w:rPr>
          <w:bCs/>
        </w:rPr>
      </w:pPr>
    </w:p>
    <w:p w14:paraId="4C3C1FB0" w14:textId="77777777" w:rsidR="0008735B" w:rsidRPr="0008735B" w:rsidRDefault="0008735B" w:rsidP="0008735B">
      <w:pPr>
        <w:pStyle w:val="AllText"/>
        <w:rPr>
          <w:bCs/>
        </w:rPr>
      </w:pPr>
      <w:r w:rsidRPr="0008735B">
        <w:rPr>
          <w:bCs/>
        </w:rPr>
        <w:drawing>
          <wp:inline distT="0" distB="0" distL="0" distR="0" wp14:anchorId="7C5EEE0E" wp14:editId="60DF8087">
            <wp:extent cx="5200650" cy="14668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200650" cy="1466850"/>
                    </a:xfrm>
                    <a:prstGeom prst="rect">
                      <a:avLst/>
                    </a:prstGeom>
                  </pic:spPr>
                </pic:pic>
              </a:graphicData>
            </a:graphic>
          </wp:inline>
        </w:drawing>
      </w:r>
    </w:p>
    <w:p w14:paraId="3998889E" w14:textId="77777777" w:rsidR="0008735B" w:rsidRPr="0008735B" w:rsidRDefault="0008735B" w:rsidP="00357D91">
      <w:pPr>
        <w:pStyle w:val="FigureCap"/>
      </w:pPr>
      <w:bookmarkStart w:id="243" w:name="_Toc532928182"/>
      <w:bookmarkStart w:id="244" w:name="_Toc1835387"/>
      <w:r w:rsidRPr="0008735B">
        <w:t xml:space="preserve">Figure </w:t>
      </w:r>
      <w:r w:rsidRPr="0008735B">
        <w:fldChar w:fldCharType="begin"/>
      </w:r>
      <w:r w:rsidRPr="0008735B">
        <w:instrText xml:space="preserve"> SEQ Figure \* ARABIC </w:instrText>
      </w:r>
      <w:r w:rsidRPr="0008735B">
        <w:fldChar w:fldCharType="separate"/>
      </w:r>
      <w:r w:rsidRPr="0008735B">
        <w:t>84</w:t>
      </w:r>
      <w:r w:rsidRPr="0008735B">
        <w:fldChar w:fldCharType="end"/>
      </w:r>
      <w:r w:rsidRPr="0008735B">
        <w:t xml:space="preserve"> power connection layout for raspberry pi</w:t>
      </w:r>
      <w:bookmarkEnd w:id="243"/>
      <w:bookmarkEnd w:id="244"/>
    </w:p>
    <w:p w14:paraId="2BBDDB88" w14:textId="77777777" w:rsidR="0008735B" w:rsidRPr="0008735B" w:rsidRDefault="0008735B" w:rsidP="0008735B">
      <w:pPr>
        <w:pStyle w:val="AllText"/>
        <w:rPr>
          <w:bCs/>
        </w:rPr>
      </w:pPr>
    </w:p>
    <w:p w14:paraId="2D9BCAD9" w14:textId="77777777" w:rsidR="0008735B" w:rsidRPr="0008735B" w:rsidRDefault="0008735B" w:rsidP="0008735B">
      <w:pPr>
        <w:pStyle w:val="AllText"/>
        <w:rPr>
          <w:bCs/>
        </w:rPr>
      </w:pPr>
      <w:r w:rsidRPr="0008735B">
        <w:rPr>
          <w:bCs/>
        </w:rPr>
        <w:t>Therefore, the runtime for the image recognition unit will be 7.4Ahr / 2.25A =3hr 17mins.</w:t>
      </w:r>
    </w:p>
    <w:p w14:paraId="4CC1A386" w14:textId="77777777" w:rsidR="0008735B" w:rsidRPr="0008735B" w:rsidRDefault="0008735B" w:rsidP="0008735B">
      <w:pPr>
        <w:pStyle w:val="AllText"/>
        <w:rPr>
          <w:bCs/>
        </w:rPr>
      </w:pPr>
    </w:p>
    <w:p w14:paraId="3BAB2A77" w14:textId="7ED52AB4" w:rsidR="0008735B" w:rsidRPr="0008735B" w:rsidRDefault="0008735B" w:rsidP="00357D91">
      <w:pPr>
        <w:pStyle w:val="Heading2"/>
      </w:pPr>
      <w:bookmarkStart w:id="245" w:name="_Toc532928062"/>
      <w:bookmarkStart w:id="246" w:name="_Toc1835461"/>
      <w:r w:rsidRPr="0008735B">
        <w:t>Implementation of Task 9</w:t>
      </w:r>
      <w:bookmarkEnd w:id="245"/>
      <w:r w:rsidR="00357D91">
        <w:t>- Navigation System</w:t>
      </w:r>
      <w:bookmarkEnd w:id="246"/>
    </w:p>
    <w:p w14:paraId="3088E874" w14:textId="7116C65C" w:rsidR="0008735B" w:rsidRPr="0008735B" w:rsidRDefault="00357D91" w:rsidP="00357D91">
      <w:pPr>
        <w:pStyle w:val="Heading3"/>
      </w:pPr>
      <w:bookmarkStart w:id="247" w:name="_Toc1835462"/>
      <w:r>
        <w:t>Implementation of Subtask 1- Research on pixhawk configuration</w:t>
      </w:r>
      <w:bookmarkEnd w:id="247"/>
    </w:p>
    <w:p w14:paraId="0F4A8016" w14:textId="77777777" w:rsidR="0008735B" w:rsidRPr="0008735B" w:rsidRDefault="0008735B" w:rsidP="0008735B">
      <w:pPr>
        <w:pStyle w:val="AllText"/>
        <w:rPr>
          <w:bCs/>
        </w:rPr>
      </w:pPr>
      <w:r w:rsidRPr="0008735B">
        <w:rPr>
          <w:bCs/>
        </w:rPr>
        <w:t>Implementing autonomy is one of the primary objective in this project. In other to achieve autonomy, the use of pixhawk is required. A pixhawk is a high-performance autopilot-on-module suitable for fixed wing, multi rotors, helicopters, cars, boats and any other robotic platform that can move. It is targeted towards high-end research, amateur and industry needs and combines the functionality of the PX4FMU + PX4IO. It is a further evolution of the PX4 flight controller system. Pixhawk consists of a PX4-FMU controller and a PX4-IO integrated on a single board with additional IO, Memory and other features.</w:t>
      </w:r>
    </w:p>
    <w:p w14:paraId="38208C95" w14:textId="77777777" w:rsidR="0008735B" w:rsidRPr="0008735B" w:rsidRDefault="0008735B" w:rsidP="0008735B">
      <w:pPr>
        <w:pStyle w:val="AllText"/>
        <w:rPr>
          <w:bCs/>
        </w:rPr>
      </w:pPr>
      <w:r w:rsidRPr="0008735B">
        <w:rPr>
          <w:bCs/>
        </w:rPr>
        <w:drawing>
          <wp:inline distT="0" distB="0" distL="0" distR="0" wp14:anchorId="7952952E" wp14:editId="7031F341">
            <wp:extent cx="2658533" cy="2245131"/>
            <wp:effectExtent l="0" t="0" r="8890" b="3175"/>
            <wp:docPr id="82" name="Picture 82" descr="https://pixhawk.org/_media/modules/pixhawk.jpg?w=400&amp;tok=80269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xhawk.org/_media/modules/pixhawk.jpg?w=400&amp;tok=80269e"/>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2669832" cy="2254673"/>
                    </a:xfrm>
                    <a:prstGeom prst="rect">
                      <a:avLst/>
                    </a:prstGeom>
                    <a:noFill/>
                    <a:ln>
                      <a:noFill/>
                    </a:ln>
                  </pic:spPr>
                </pic:pic>
              </a:graphicData>
            </a:graphic>
          </wp:inline>
        </w:drawing>
      </w:r>
    </w:p>
    <w:p w14:paraId="53BDF9A2" w14:textId="77777777" w:rsidR="0008735B" w:rsidRPr="0008735B" w:rsidRDefault="0008735B" w:rsidP="00357D91">
      <w:pPr>
        <w:pStyle w:val="figurecaption1"/>
      </w:pPr>
      <w:bookmarkStart w:id="248" w:name="_Toc532928183"/>
      <w:bookmarkStart w:id="249" w:name="_Toc1835388"/>
      <w:r w:rsidRPr="0008735B">
        <w:t xml:space="preserve">Figure </w:t>
      </w:r>
      <w:r w:rsidRPr="0008735B">
        <w:fldChar w:fldCharType="begin"/>
      </w:r>
      <w:r w:rsidRPr="0008735B">
        <w:instrText xml:space="preserve"> SEQ Figure \* ARABIC </w:instrText>
      </w:r>
      <w:r w:rsidRPr="0008735B">
        <w:fldChar w:fldCharType="separate"/>
      </w:r>
      <w:r w:rsidRPr="0008735B">
        <w:t>85</w:t>
      </w:r>
      <w:r w:rsidRPr="0008735B">
        <w:fldChar w:fldCharType="end"/>
      </w:r>
      <w:r w:rsidRPr="0008735B">
        <w:t xml:space="preserve"> pixhawk</w:t>
      </w:r>
      <w:bookmarkEnd w:id="248"/>
      <w:bookmarkEnd w:id="249"/>
    </w:p>
    <w:p w14:paraId="3A1E9CF6" w14:textId="77777777" w:rsidR="0008735B" w:rsidRPr="0008735B" w:rsidRDefault="0008735B" w:rsidP="0008735B">
      <w:pPr>
        <w:pStyle w:val="AllText"/>
        <w:rPr>
          <w:bCs/>
        </w:rPr>
      </w:pPr>
      <w:r w:rsidRPr="0008735B">
        <w:rPr>
          <w:bCs/>
        </w:rPr>
        <w:lastRenderedPageBreak/>
        <w:br w:type="page"/>
      </w:r>
    </w:p>
    <w:p w14:paraId="43784C6E" w14:textId="77777777" w:rsidR="0008735B" w:rsidRPr="0008735B" w:rsidRDefault="0008735B" w:rsidP="0008735B">
      <w:pPr>
        <w:pStyle w:val="AllText"/>
        <w:rPr>
          <w:bCs/>
        </w:rPr>
      </w:pPr>
      <w:r w:rsidRPr="0008735B">
        <w:rPr>
          <w:bCs/>
        </w:rPr>
        <w:lastRenderedPageBreak/>
        <w:t>Step1: Install the Mission Planner</w:t>
      </w:r>
    </w:p>
    <w:p w14:paraId="7918E13D" w14:textId="77777777" w:rsidR="0008735B" w:rsidRPr="0008735B" w:rsidRDefault="0008735B" w:rsidP="0008735B">
      <w:pPr>
        <w:pStyle w:val="AllText"/>
        <w:rPr>
          <w:bCs/>
        </w:rPr>
      </w:pPr>
    </w:p>
    <w:p w14:paraId="4A85D3BA" w14:textId="77777777" w:rsidR="0008735B" w:rsidRPr="0008735B" w:rsidRDefault="0008735B" w:rsidP="0008735B">
      <w:pPr>
        <w:pStyle w:val="AllText"/>
        <w:rPr>
          <w:bCs/>
        </w:rPr>
      </w:pPr>
      <w:r w:rsidRPr="0008735B">
        <w:rPr>
          <w:bCs/>
        </w:rPr>
        <w:drawing>
          <wp:inline distT="0" distB="0" distL="0" distR="0" wp14:anchorId="474DF408" wp14:editId="1497B4A5">
            <wp:extent cx="5943600" cy="3196128"/>
            <wp:effectExtent l="0" t="0" r="0" b="4445"/>
            <wp:docPr id="83" name="Picture 83" descr="Image result for mission pl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mission planner"/>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943600" cy="3196128"/>
                    </a:xfrm>
                    <a:prstGeom prst="rect">
                      <a:avLst/>
                    </a:prstGeom>
                    <a:noFill/>
                    <a:ln>
                      <a:noFill/>
                    </a:ln>
                  </pic:spPr>
                </pic:pic>
              </a:graphicData>
            </a:graphic>
          </wp:inline>
        </w:drawing>
      </w:r>
    </w:p>
    <w:p w14:paraId="0B185613" w14:textId="77777777" w:rsidR="0008735B" w:rsidRPr="0008735B" w:rsidRDefault="0008735B" w:rsidP="00357D91">
      <w:pPr>
        <w:pStyle w:val="figurecaption1"/>
      </w:pPr>
      <w:bookmarkStart w:id="250" w:name="_Toc532928184"/>
      <w:bookmarkStart w:id="251" w:name="_Toc1835389"/>
      <w:r w:rsidRPr="0008735B">
        <w:t xml:space="preserve">Figure </w:t>
      </w:r>
      <w:r w:rsidRPr="0008735B">
        <w:fldChar w:fldCharType="begin"/>
      </w:r>
      <w:r w:rsidRPr="0008735B">
        <w:instrText xml:space="preserve"> SEQ Figure \* ARABIC </w:instrText>
      </w:r>
      <w:r w:rsidRPr="0008735B">
        <w:fldChar w:fldCharType="separate"/>
      </w:r>
      <w:r w:rsidRPr="0008735B">
        <w:t>86</w:t>
      </w:r>
      <w:r w:rsidRPr="0008735B">
        <w:fldChar w:fldCharType="end"/>
      </w:r>
      <w:r w:rsidRPr="0008735B">
        <w:t xml:space="preserve"> mission planner interface</w:t>
      </w:r>
      <w:bookmarkEnd w:id="250"/>
      <w:bookmarkEnd w:id="251"/>
    </w:p>
    <w:p w14:paraId="3FAABFAA" w14:textId="77777777" w:rsidR="0008735B" w:rsidRPr="0008735B" w:rsidRDefault="0008735B" w:rsidP="0008735B">
      <w:pPr>
        <w:pStyle w:val="AllText"/>
        <w:rPr>
          <w:bCs/>
        </w:rPr>
      </w:pPr>
      <w:r w:rsidRPr="0008735B">
        <w:rPr>
          <w:bCs/>
        </w:rPr>
        <w:t xml:space="preserve">The figure above shows the interface of the mission planner software on the computer. Mission Planner is a full-featured ground station application for the </w:t>
      </w:r>
      <w:proofErr w:type="spellStart"/>
      <w:r w:rsidRPr="0008735B">
        <w:rPr>
          <w:bCs/>
        </w:rPr>
        <w:t>ArduPilot</w:t>
      </w:r>
      <w:proofErr w:type="spellEnd"/>
      <w:r w:rsidRPr="0008735B">
        <w:rPr>
          <w:bCs/>
        </w:rPr>
        <w:t xml:space="preserve"> open source autopilot project. Mission Planner is a ground control station for Plane, Copter and Rover. It is compatible with Windows only. Mission Planner can be used as a configuration utility or as a dynamic control supplement in our autonomous vessel.</w:t>
      </w:r>
    </w:p>
    <w:p w14:paraId="1487AF68" w14:textId="77777777" w:rsidR="0008735B" w:rsidRPr="0008735B" w:rsidRDefault="0008735B" w:rsidP="0008735B">
      <w:pPr>
        <w:pStyle w:val="AllText"/>
        <w:rPr>
          <w:bCs/>
        </w:rPr>
      </w:pPr>
      <w:r w:rsidRPr="0008735B">
        <w:rPr>
          <w:bCs/>
        </w:rPr>
        <w:t>Step2: Connect the pixhawk to the mission planner.</w:t>
      </w:r>
    </w:p>
    <w:p w14:paraId="3460E9AC" w14:textId="77777777" w:rsidR="0008735B" w:rsidRPr="0008735B" w:rsidRDefault="0008735B" w:rsidP="0008735B">
      <w:pPr>
        <w:pStyle w:val="AllText"/>
        <w:rPr>
          <w:bCs/>
        </w:rPr>
      </w:pPr>
    </w:p>
    <w:p w14:paraId="04F12A81" w14:textId="77777777" w:rsidR="0008735B" w:rsidRPr="0008735B" w:rsidRDefault="0008735B" w:rsidP="0008735B">
      <w:pPr>
        <w:pStyle w:val="AllText"/>
        <w:rPr>
          <w:bCs/>
        </w:rPr>
      </w:pPr>
      <w:r w:rsidRPr="0008735B">
        <w:rPr>
          <w:bCs/>
        </w:rPr>
        <w:drawing>
          <wp:inline distT="0" distB="0" distL="0" distR="0" wp14:anchorId="1AF9DA56" wp14:editId="7E39D826">
            <wp:extent cx="3686175" cy="1600200"/>
            <wp:effectExtent l="0" t="0" r="9525" b="0"/>
            <wp:docPr id="84" name="Picture 27" descr="../_images/Pixhawk_ConnectWithMP.png">
              <a:hlinkClick xmlns:a="http://schemas.openxmlformats.org/drawingml/2006/main" r:id="rId2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_images/Pixhawk_ConnectWithMP.png">
                      <a:hlinkClick r:id="rId256"/>
                    </pic:cNvPr>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3686175" cy="1600200"/>
                    </a:xfrm>
                    <a:prstGeom prst="rect">
                      <a:avLst/>
                    </a:prstGeom>
                    <a:noFill/>
                    <a:ln>
                      <a:noFill/>
                    </a:ln>
                  </pic:spPr>
                </pic:pic>
              </a:graphicData>
            </a:graphic>
          </wp:inline>
        </w:drawing>
      </w:r>
    </w:p>
    <w:p w14:paraId="32F84120" w14:textId="77777777" w:rsidR="0008735B" w:rsidRPr="0008735B" w:rsidRDefault="0008735B" w:rsidP="00357D91">
      <w:pPr>
        <w:pStyle w:val="FigureCap"/>
      </w:pPr>
      <w:bookmarkStart w:id="252" w:name="_Toc532928185"/>
      <w:bookmarkStart w:id="253" w:name="_Toc1835390"/>
      <w:r w:rsidRPr="0008735B">
        <w:t xml:space="preserve">Figure </w:t>
      </w:r>
      <w:r w:rsidRPr="0008735B">
        <w:fldChar w:fldCharType="begin"/>
      </w:r>
      <w:r w:rsidRPr="0008735B">
        <w:instrText xml:space="preserve"> SEQ Figure \* ARABIC </w:instrText>
      </w:r>
      <w:r w:rsidRPr="0008735B">
        <w:fldChar w:fldCharType="separate"/>
      </w:r>
      <w:r w:rsidRPr="0008735B">
        <w:t>87</w:t>
      </w:r>
      <w:r w:rsidRPr="0008735B">
        <w:fldChar w:fldCharType="end"/>
      </w:r>
      <w:r w:rsidRPr="0008735B">
        <w:t xml:space="preserve"> connection to mission planner through port</w:t>
      </w:r>
      <w:bookmarkEnd w:id="252"/>
      <w:bookmarkEnd w:id="253"/>
    </w:p>
    <w:p w14:paraId="78E72D2E" w14:textId="77777777" w:rsidR="0008735B" w:rsidRPr="0008735B" w:rsidRDefault="0008735B" w:rsidP="0008735B">
      <w:pPr>
        <w:pStyle w:val="AllText"/>
        <w:rPr>
          <w:bCs/>
        </w:rPr>
      </w:pPr>
    </w:p>
    <w:p w14:paraId="57BD45A1" w14:textId="77777777" w:rsidR="0008735B" w:rsidRPr="0008735B" w:rsidRDefault="0008735B" w:rsidP="0008735B">
      <w:pPr>
        <w:pStyle w:val="AllText"/>
        <w:rPr>
          <w:bCs/>
        </w:rPr>
      </w:pPr>
      <w:r w:rsidRPr="0008735B">
        <w:rPr>
          <w:bCs/>
        </w:rPr>
        <w:t xml:space="preserve"> To connect the two together, open the Mission Planner and select the COM port drop-down on the upper-right corner of the screen (near the Connect button). Select AUTO or right COM in </w:t>
      </w:r>
      <w:r w:rsidRPr="0008735B">
        <w:rPr>
          <w:bCs/>
        </w:rPr>
        <w:lastRenderedPageBreak/>
        <w:t>Mission Planner board (PX4 FMU or Arduino Mega 2560). Set the Baud rate to 115200 as shown. Don’t hit Connect just yet. Click the correct COM port as shown below.</w:t>
      </w:r>
    </w:p>
    <w:p w14:paraId="13251E83" w14:textId="77777777" w:rsidR="0008735B" w:rsidRPr="0008735B" w:rsidRDefault="0008735B" w:rsidP="0008735B">
      <w:pPr>
        <w:pStyle w:val="AllText"/>
        <w:rPr>
          <w:bCs/>
        </w:rPr>
      </w:pPr>
      <w:r w:rsidRPr="0008735B">
        <w:rPr>
          <w:bCs/>
        </w:rPr>
        <w:t>Step 3: Download and install Ardurover onto the Pixhawk</w:t>
      </w:r>
    </w:p>
    <w:p w14:paraId="12104615" w14:textId="77777777" w:rsidR="0008735B" w:rsidRPr="0008735B" w:rsidRDefault="0008735B" w:rsidP="0008735B">
      <w:pPr>
        <w:pStyle w:val="AllText"/>
        <w:rPr>
          <w:bCs/>
        </w:rPr>
      </w:pPr>
      <w:r w:rsidRPr="0008735B">
        <w:rPr>
          <w:bCs/>
        </w:rPr>
        <w:t xml:space="preserve">Although we are working on a water vessel, we need to work with the rover configuration and try as much as possible to manipulate it to requirement. On the Mission Planner’s Initial Setup, install the firmware screen and select the appropriate icon that matches the frame. For this case, the rover will be selected. Answer “yes” when asked, “Are you sure?” Figure 90 below shows the different selections the user can choose. In this instance, because it’s the Ardurover, the image of the car is chosen. </w:t>
      </w:r>
    </w:p>
    <w:p w14:paraId="155D59D7" w14:textId="77777777" w:rsidR="0008735B" w:rsidRPr="0008735B" w:rsidRDefault="0008735B" w:rsidP="0008735B">
      <w:pPr>
        <w:pStyle w:val="AllText"/>
        <w:rPr>
          <w:bCs/>
        </w:rPr>
      </w:pPr>
    </w:p>
    <w:p w14:paraId="394C4826" w14:textId="77777777" w:rsidR="0008735B" w:rsidRPr="0008735B" w:rsidRDefault="0008735B" w:rsidP="0008735B">
      <w:pPr>
        <w:pStyle w:val="AllText"/>
        <w:rPr>
          <w:bCs/>
        </w:rPr>
      </w:pPr>
      <w:r w:rsidRPr="0008735B">
        <w:rPr>
          <w:bCs/>
        </w:rPr>
        <w:drawing>
          <wp:inline distT="0" distB="0" distL="0" distR="0" wp14:anchorId="0C2631E1" wp14:editId="305432D2">
            <wp:extent cx="4648200" cy="2453640"/>
            <wp:effectExtent l="0" t="0" r="0" b="3810"/>
            <wp:docPr id="104" name="Picture 28" descr="../_images/Pixhawk_InstallFirmware.jpg">
              <a:hlinkClick xmlns:a="http://schemas.openxmlformats.org/drawingml/2006/main" r:id="rId2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_images/Pixhawk_InstallFirmware.jpg">
                      <a:hlinkClick r:id="rId258"/>
                    </pic:cNvPr>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4648200" cy="2453640"/>
                    </a:xfrm>
                    <a:prstGeom prst="rect">
                      <a:avLst/>
                    </a:prstGeom>
                    <a:noFill/>
                    <a:ln>
                      <a:noFill/>
                    </a:ln>
                  </pic:spPr>
                </pic:pic>
              </a:graphicData>
            </a:graphic>
          </wp:inline>
        </w:drawing>
      </w:r>
    </w:p>
    <w:p w14:paraId="3E78B8BD" w14:textId="77777777" w:rsidR="0008735B" w:rsidRPr="0008735B" w:rsidRDefault="0008735B" w:rsidP="00357D91">
      <w:pPr>
        <w:pStyle w:val="FigureCap"/>
      </w:pPr>
      <w:bookmarkStart w:id="254" w:name="_Toc532928186"/>
      <w:bookmarkStart w:id="255" w:name="_Toc1835391"/>
      <w:r w:rsidRPr="0008735B">
        <w:t xml:space="preserve">Figure </w:t>
      </w:r>
      <w:r w:rsidRPr="0008735B">
        <w:fldChar w:fldCharType="begin"/>
      </w:r>
      <w:r w:rsidRPr="0008735B">
        <w:instrText xml:space="preserve"> SEQ Figure \* ARABIC </w:instrText>
      </w:r>
      <w:r w:rsidRPr="0008735B">
        <w:fldChar w:fldCharType="separate"/>
      </w:r>
      <w:r w:rsidRPr="0008735B">
        <w:t>88</w:t>
      </w:r>
      <w:r w:rsidRPr="0008735B">
        <w:fldChar w:fldCharType="end"/>
      </w:r>
      <w:r w:rsidRPr="0008735B">
        <w:t xml:space="preserve"> Select the right firmware</w:t>
      </w:r>
      <w:bookmarkEnd w:id="254"/>
      <w:bookmarkEnd w:id="255"/>
    </w:p>
    <w:p w14:paraId="385409D2" w14:textId="77777777" w:rsidR="0008735B" w:rsidRPr="0008735B" w:rsidRDefault="0008735B" w:rsidP="0008735B">
      <w:pPr>
        <w:pStyle w:val="AllText"/>
        <w:rPr>
          <w:bCs/>
        </w:rPr>
      </w:pPr>
      <w:r w:rsidRPr="0008735B">
        <w:rPr>
          <w:bCs/>
        </w:rPr>
        <w:tab/>
        <w:t>For navigation, certain changes must be made to adapt the rover setting for a water vessel. The throttle setting for motion is the same in both cases, but the servo used for changing the rover will be used to control the servo connected to the rudder. Note must be taken of the difference in the direction, and the rudder must be set accordingly since it is the reverse when compared to the rover.</w:t>
      </w:r>
    </w:p>
    <w:p w14:paraId="0B098AFE" w14:textId="77777777" w:rsidR="0008735B" w:rsidRPr="0008735B" w:rsidRDefault="0008735B" w:rsidP="0008735B">
      <w:pPr>
        <w:pStyle w:val="AllText"/>
        <w:rPr>
          <w:bCs/>
        </w:rPr>
      </w:pPr>
      <w:r w:rsidRPr="0008735B">
        <w:rPr>
          <w:bCs/>
        </w:rPr>
        <w:t xml:space="preserve">For separate steering and throttle vehicles, these parameters values should be set (and should be set by default): </w:t>
      </w:r>
    </w:p>
    <w:p w14:paraId="0825F39D" w14:textId="77777777" w:rsidR="0008735B" w:rsidRPr="0008735B" w:rsidRDefault="0008735B" w:rsidP="0008735B">
      <w:pPr>
        <w:pStyle w:val="AllText"/>
        <w:rPr>
          <w:bCs/>
        </w:rPr>
      </w:pPr>
      <w:r w:rsidRPr="0008735B">
        <w:rPr>
          <w:bCs/>
        </w:rPr>
        <w:t>SERVO1_FUNCTION = 26 (</w:t>
      </w:r>
      <w:proofErr w:type="spellStart"/>
      <w:r w:rsidRPr="0008735B">
        <w:rPr>
          <w:bCs/>
        </w:rPr>
        <w:t>GroundSteering</w:t>
      </w:r>
      <w:proofErr w:type="spellEnd"/>
      <w:r w:rsidRPr="0008735B">
        <w:rPr>
          <w:bCs/>
        </w:rPr>
        <w:t>)</w:t>
      </w:r>
    </w:p>
    <w:p w14:paraId="32FF907F" w14:textId="77777777" w:rsidR="0008735B" w:rsidRPr="0008735B" w:rsidRDefault="0008735B" w:rsidP="0008735B">
      <w:pPr>
        <w:pStyle w:val="AllText"/>
        <w:rPr>
          <w:bCs/>
        </w:rPr>
      </w:pPr>
      <w:r w:rsidRPr="0008735B">
        <w:rPr>
          <w:bCs/>
        </w:rPr>
        <w:t>SERVO3_FUNCTION = 70 (Throttle)</w:t>
      </w:r>
    </w:p>
    <w:p w14:paraId="11573666" w14:textId="77777777" w:rsidR="0008735B" w:rsidRPr="0008735B" w:rsidRDefault="0008735B" w:rsidP="0008735B">
      <w:pPr>
        <w:pStyle w:val="AllText"/>
        <w:rPr>
          <w:bCs/>
        </w:rPr>
      </w:pPr>
      <w:r w:rsidRPr="0008735B">
        <w:rPr>
          <w:bCs/>
        </w:rPr>
        <w:t xml:space="preserve">If using the mission planner, the Initial Setup &gt;&gt; Mandatory Hardware &gt;&gt; Servo Output page is a convenient way to complete this step. </w:t>
      </w:r>
    </w:p>
    <w:p w14:paraId="59CEADDC" w14:textId="77777777" w:rsidR="0008735B" w:rsidRPr="0008735B" w:rsidRDefault="0008735B" w:rsidP="0008735B">
      <w:pPr>
        <w:pStyle w:val="AllText"/>
        <w:rPr>
          <w:bCs/>
        </w:rPr>
      </w:pPr>
      <w:r w:rsidRPr="0008735B">
        <w:rPr>
          <w:bCs/>
        </w:rPr>
        <w:lastRenderedPageBreak/>
        <w:drawing>
          <wp:inline distT="0" distB="0" distL="0" distR="0" wp14:anchorId="292E70F7" wp14:editId="75B082ED">
            <wp:extent cx="5316489" cy="2331720"/>
            <wp:effectExtent l="0" t="0" r="0" b="0"/>
            <wp:docPr id="105" name="Picture 105" descr="../_images/rover-motor-and-servo-config1.png">
              <a:hlinkClick xmlns:a="http://schemas.openxmlformats.org/drawingml/2006/main" r:id="rId2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_images/rover-motor-and-servo-config1.png">
                      <a:hlinkClick r:id="rId260"/>
                    </pic:cNvPr>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37555" cy="2340959"/>
                    </a:xfrm>
                    <a:prstGeom prst="rect">
                      <a:avLst/>
                    </a:prstGeom>
                    <a:noFill/>
                    <a:ln>
                      <a:noFill/>
                    </a:ln>
                  </pic:spPr>
                </pic:pic>
              </a:graphicData>
            </a:graphic>
          </wp:inline>
        </w:drawing>
      </w:r>
    </w:p>
    <w:p w14:paraId="68F0C3B6" w14:textId="77777777" w:rsidR="0008735B" w:rsidRPr="0008735B" w:rsidRDefault="0008735B" w:rsidP="00357D91">
      <w:pPr>
        <w:pStyle w:val="FigureCap"/>
      </w:pPr>
      <w:bookmarkStart w:id="256" w:name="_Toc532928187"/>
      <w:bookmarkStart w:id="257" w:name="_Toc1835392"/>
      <w:r w:rsidRPr="0008735B">
        <w:t xml:space="preserve">Figure </w:t>
      </w:r>
      <w:r w:rsidRPr="0008735B">
        <w:fldChar w:fldCharType="begin"/>
      </w:r>
      <w:r w:rsidRPr="0008735B">
        <w:instrText xml:space="preserve"> SEQ Figure \* ARABIC </w:instrText>
      </w:r>
      <w:r w:rsidRPr="0008735B">
        <w:fldChar w:fldCharType="separate"/>
      </w:r>
      <w:r w:rsidRPr="0008735B">
        <w:t>89</w:t>
      </w:r>
      <w:r w:rsidRPr="0008735B">
        <w:fldChar w:fldCharType="end"/>
      </w:r>
      <w:r w:rsidRPr="0008735B">
        <w:t xml:space="preserve"> motor and servo control set up</w:t>
      </w:r>
      <w:bookmarkEnd w:id="256"/>
      <w:bookmarkEnd w:id="257"/>
    </w:p>
    <w:p w14:paraId="77910171" w14:textId="77777777" w:rsidR="0008735B" w:rsidRPr="0008735B" w:rsidRDefault="0008735B" w:rsidP="0008735B">
      <w:pPr>
        <w:pStyle w:val="AllText"/>
        <w:rPr>
          <w:bCs/>
        </w:rPr>
      </w:pPr>
    </w:p>
    <w:p w14:paraId="10F15493" w14:textId="77777777" w:rsidR="0008735B" w:rsidRPr="0008735B" w:rsidRDefault="0008735B" w:rsidP="0008735B">
      <w:pPr>
        <w:pStyle w:val="AllText"/>
        <w:rPr>
          <w:bCs/>
        </w:rPr>
      </w:pPr>
      <w:r w:rsidRPr="0008735B">
        <w:rPr>
          <w:bCs/>
        </w:rPr>
        <w:tab/>
        <w:t xml:space="preserve">Due to the differences in terrain, autonomous navigation is more challenging in light of physical factors such as tide and wind. Therefore, the PID tuning is especially important in maintaining balanced movement and staying on course. Recently, new improvement have been made to the autonomous sailing technology, and new features have been introduced. </w:t>
      </w:r>
    </w:p>
    <w:p w14:paraId="15463D15" w14:textId="77777777" w:rsidR="0008735B" w:rsidRPr="0008735B" w:rsidRDefault="0008735B" w:rsidP="0008735B">
      <w:pPr>
        <w:pStyle w:val="AllText"/>
        <w:rPr>
          <w:bCs/>
        </w:rPr>
      </w:pPr>
      <w:r w:rsidRPr="0008735B">
        <w:rPr>
          <w:bCs/>
        </w:rPr>
        <w:t>The special features for boats include:</w:t>
      </w:r>
    </w:p>
    <w:p w14:paraId="42A21284" w14:textId="77777777" w:rsidR="0008735B" w:rsidRPr="0008735B" w:rsidRDefault="0008735B" w:rsidP="0008735B">
      <w:pPr>
        <w:pStyle w:val="AllText"/>
        <w:numPr>
          <w:ilvl w:val="0"/>
          <w:numId w:val="37"/>
        </w:numPr>
        <w:rPr>
          <w:bCs/>
        </w:rPr>
      </w:pPr>
      <w:r w:rsidRPr="0008735B">
        <w:rPr>
          <w:bCs/>
        </w:rPr>
        <w:t>Boats appear as boats on the ground station (version 3.3.0 and higher)</w:t>
      </w:r>
    </w:p>
    <w:p w14:paraId="5EAD1B28" w14:textId="77777777" w:rsidR="0008735B" w:rsidRPr="0008735B" w:rsidRDefault="0008735B" w:rsidP="0008735B">
      <w:pPr>
        <w:pStyle w:val="AllText"/>
        <w:numPr>
          <w:ilvl w:val="0"/>
          <w:numId w:val="37"/>
        </w:numPr>
        <w:rPr>
          <w:bCs/>
        </w:rPr>
      </w:pPr>
      <w:r w:rsidRPr="0008735B">
        <w:rPr>
          <w:bCs/>
        </w:rPr>
        <w:t>In Auto, Guided, RTL and SmartRTL modes, the vehicle will attempt to maintain its position even after it reaches its destination (version 3.2.0 and higher)</w:t>
      </w:r>
    </w:p>
    <w:p w14:paraId="31F7B921" w14:textId="77777777" w:rsidR="0008735B" w:rsidRPr="0008735B" w:rsidRDefault="0008735B" w:rsidP="0008735B">
      <w:pPr>
        <w:pStyle w:val="AllText"/>
        <w:numPr>
          <w:ilvl w:val="0"/>
          <w:numId w:val="37"/>
        </w:numPr>
        <w:rPr>
          <w:bCs/>
        </w:rPr>
      </w:pPr>
      <w:r w:rsidRPr="0008735B">
        <w:rPr>
          <w:bCs/>
        </w:rPr>
        <w:t>Vectored Thrust can be enabled to improve steering response on boats which use the steering servo to aim the motors (version 3.3.1 and higher)</w:t>
      </w:r>
    </w:p>
    <w:p w14:paraId="0785FA89" w14:textId="77777777" w:rsidR="0008735B" w:rsidRPr="0008735B" w:rsidRDefault="0008735B" w:rsidP="0008735B">
      <w:pPr>
        <w:pStyle w:val="AllText"/>
        <w:numPr>
          <w:ilvl w:val="0"/>
          <w:numId w:val="37"/>
        </w:numPr>
        <w:rPr>
          <w:bCs/>
        </w:rPr>
      </w:pPr>
      <w:r w:rsidRPr="0008735B">
        <w:rPr>
          <w:bCs/>
        </w:rPr>
        <w:t>Loiter mode for holding position</w:t>
      </w:r>
    </w:p>
    <w:p w14:paraId="39E9218D" w14:textId="77777777" w:rsidR="0008735B" w:rsidRPr="0008735B" w:rsidRDefault="0008735B" w:rsidP="0008735B">
      <w:pPr>
        <w:pStyle w:val="AllText"/>
        <w:numPr>
          <w:ilvl w:val="0"/>
          <w:numId w:val="37"/>
        </w:numPr>
        <w:rPr>
          <w:bCs/>
        </w:rPr>
      </w:pPr>
      <w:r w:rsidRPr="0008735B">
        <w:rPr>
          <w:bCs/>
        </w:rPr>
        <w:t>Echosounders for underwater mapping.</w:t>
      </w:r>
    </w:p>
    <w:p w14:paraId="3FB8F883" w14:textId="77777777" w:rsidR="0008735B" w:rsidRPr="0008735B" w:rsidRDefault="0008735B" w:rsidP="0008735B">
      <w:pPr>
        <w:pStyle w:val="AllText"/>
        <w:rPr>
          <w:bCs/>
        </w:rPr>
      </w:pPr>
      <w:r w:rsidRPr="0008735B">
        <w:rPr>
          <w:bCs/>
        </w:rPr>
        <w:br w:type="page"/>
      </w:r>
    </w:p>
    <w:p w14:paraId="36228EB6" w14:textId="4237FB0E" w:rsidR="0008735B" w:rsidRPr="0008735B" w:rsidRDefault="00357D91" w:rsidP="00357D91">
      <w:pPr>
        <w:pStyle w:val="Heading3"/>
      </w:pPr>
      <w:bookmarkStart w:id="258" w:name="_Toc1835463"/>
      <w:r>
        <w:lastRenderedPageBreak/>
        <w:t xml:space="preserve">Implementation of Subtask 2- </w:t>
      </w:r>
      <w:r w:rsidR="0008735B" w:rsidRPr="0008735B">
        <w:t>Layout of the Navigation System</w:t>
      </w:r>
      <w:bookmarkEnd w:id="258"/>
    </w:p>
    <w:p w14:paraId="66C99CC7" w14:textId="77777777" w:rsidR="0008735B" w:rsidRPr="0008735B" w:rsidRDefault="0008735B" w:rsidP="0008735B">
      <w:pPr>
        <w:pStyle w:val="AllText"/>
        <w:rPr>
          <w:bCs/>
        </w:rPr>
      </w:pPr>
      <w:r w:rsidRPr="0008735B">
        <w:rPr>
          <w:bCs/>
        </w:rPr>
        <w:drawing>
          <wp:inline distT="0" distB="0" distL="0" distR="0" wp14:anchorId="0F9BBE14" wp14:editId="64D7C208">
            <wp:extent cx="5943600" cy="2628265"/>
            <wp:effectExtent l="0" t="0" r="0" b="6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628265"/>
                    </a:xfrm>
                    <a:prstGeom prst="rect">
                      <a:avLst/>
                    </a:prstGeom>
                  </pic:spPr>
                </pic:pic>
              </a:graphicData>
            </a:graphic>
          </wp:inline>
        </w:drawing>
      </w:r>
    </w:p>
    <w:p w14:paraId="5F907521" w14:textId="77777777" w:rsidR="0008735B" w:rsidRPr="0008735B" w:rsidRDefault="0008735B" w:rsidP="00357D91">
      <w:pPr>
        <w:pStyle w:val="FigureCap"/>
      </w:pPr>
      <w:bookmarkStart w:id="259" w:name="_Toc532928188"/>
      <w:bookmarkStart w:id="260" w:name="_Toc1835393"/>
      <w:r w:rsidRPr="0008735B">
        <w:t xml:space="preserve">Figure </w:t>
      </w:r>
      <w:r w:rsidRPr="0008735B">
        <w:fldChar w:fldCharType="begin"/>
      </w:r>
      <w:r w:rsidRPr="0008735B">
        <w:instrText xml:space="preserve"> SEQ Figure \* ARABIC </w:instrText>
      </w:r>
      <w:r w:rsidRPr="0008735B">
        <w:fldChar w:fldCharType="separate"/>
      </w:r>
      <w:r w:rsidRPr="0008735B">
        <w:t>90</w:t>
      </w:r>
      <w:r w:rsidRPr="0008735B">
        <w:fldChar w:fldCharType="end"/>
      </w:r>
      <w:r w:rsidRPr="0008735B">
        <w:t xml:space="preserve"> navigation layout</w:t>
      </w:r>
      <w:bookmarkEnd w:id="259"/>
      <w:bookmarkEnd w:id="260"/>
    </w:p>
    <w:p w14:paraId="43EA4FF9" w14:textId="77777777" w:rsidR="0008735B" w:rsidRPr="0008735B" w:rsidRDefault="0008735B" w:rsidP="0008735B">
      <w:pPr>
        <w:pStyle w:val="AllText"/>
        <w:rPr>
          <w:bCs/>
        </w:rPr>
      </w:pPr>
    </w:p>
    <w:p w14:paraId="0F0AED42" w14:textId="77777777" w:rsidR="0008735B" w:rsidRPr="0008735B" w:rsidRDefault="0008735B" w:rsidP="0008735B">
      <w:pPr>
        <w:pStyle w:val="AllText"/>
        <w:rPr>
          <w:bCs/>
        </w:rPr>
      </w:pPr>
      <w:r w:rsidRPr="0008735B">
        <w:rPr>
          <w:bCs/>
        </w:rPr>
        <w:t>In the above layout, the pixhawk is the primary navigating micro controller.  A receiver is connected to the pixhawk to allow the user to take control manually at any point in time. Raspberry pi is able to communicate with the pixhawk using the MAV link protocol over a serial port connection. When an object has been detected, the Raspberry pi sends signals to the pixhawk through the RX &amp; TX ports, and then guides it to the object depending on the X and Y coordinates that communicate how far left or right the object is. In turn, the pixhawk interrupts its mission for collection of the object. After the target has been acquired, the pixhawk goes back to its mission and the Raspberry pi continues its search.</w:t>
      </w:r>
    </w:p>
    <w:p w14:paraId="313CC2BC" w14:textId="77777777" w:rsidR="0008735B" w:rsidRPr="0008735B" w:rsidRDefault="0008735B" w:rsidP="0008735B">
      <w:pPr>
        <w:pStyle w:val="AllText"/>
        <w:rPr>
          <w:bCs/>
        </w:rPr>
      </w:pPr>
    </w:p>
    <w:p w14:paraId="03078443" w14:textId="77777777" w:rsidR="0008735B" w:rsidRDefault="0008735B" w:rsidP="0008735B">
      <w:pPr>
        <w:pStyle w:val="AllText"/>
        <w:rPr>
          <w:bCs/>
        </w:rPr>
      </w:pPr>
      <w:r w:rsidRPr="0008735B">
        <w:rPr>
          <w:bCs/>
        </w:rPr>
        <w:lastRenderedPageBreak/>
        <w:drawing>
          <wp:inline distT="0" distB="0" distL="0" distR="0" wp14:anchorId="443B92A9" wp14:editId="3C762A7F">
            <wp:extent cx="4482928" cy="3002280"/>
            <wp:effectExtent l="0" t="0" r="0" b="7620"/>
            <wp:docPr id="76" name="Picture 76" descr="Image result for raspberry pi and pixhawk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raspberry pi and pixhawk connection"/>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4506298" cy="3017931"/>
                    </a:xfrm>
                    <a:prstGeom prst="rect">
                      <a:avLst/>
                    </a:prstGeom>
                    <a:noFill/>
                    <a:ln>
                      <a:noFill/>
                    </a:ln>
                  </pic:spPr>
                </pic:pic>
              </a:graphicData>
            </a:graphic>
          </wp:inline>
        </w:drawing>
      </w:r>
    </w:p>
    <w:p w14:paraId="170EA147" w14:textId="3A1D3B59" w:rsidR="00357D91" w:rsidRPr="0008735B" w:rsidRDefault="00357D91" w:rsidP="00357D91">
      <w:pPr>
        <w:pStyle w:val="FigureCap"/>
      </w:pPr>
      <w:r>
        <w:t xml:space="preserve">Figure 91 </w:t>
      </w:r>
      <w:r w:rsidR="00174B8A">
        <w:t>MAV connection between PI and Pixhawk</w:t>
      </w:r>
    </w:p>
    <w:p w14:paraId="5269A946" w14:textId="77777777" w:rsidR="0008735B" w:rsidRPr="0008735B" w:rsidRDefault="0008735B" w:rsidP="0008735B">
      <w:pPr>
        <w:pStyle w:val="AllText"/>
        <w:rPr>
          <w:bCs/>
        </w:rPr>
      </w:pPr>
    </w:p>
    <w:p w14:paraId="3A8FBF58" w14:textId="77777777" w:rsidR="0008735B" w:rsidRPr="0008735B" w:rsidRDefault="0008735B" w:rsidP="0008735B">
      <w:pPr>
        <w:pStyle w:val="AllText"/>
        <w:rPr>
          <w:bCs/>
        </w:rPr>
      </w:pPr>
      <w:r w:rsidRPr="0008735B">
        <w:rPr>
          <w:bCs/>
        </w:rPr>
        <w:t>When setting up the pixhawk, some adjustments have to be made on the mission planner. For example, these parameters have to be set.</w:t>
      </w:r>
    </w:p>
    <w:p w14:paraId="37AC6671" w14:textId="77777777" w:rsidR="0008735B" w:rsidRPr="0008735B" w:rsidRDefault="0008735B" w:rsidP="0008735B">
      <w:pPr>
        <w:pStyle w:val="AllText"/>
        <w:numPr>
          <w:ilvl w:val="0"/>
          <w:numId w:val="48"/>
        </w:numPr>
        <w:rPr>
          <w:bCs/>
        </w:rPr>
      </w:pPr>
      <w:r w:rsidRPr="0008735B">
        <w:rPr>
          <w:bCs/>
        </w:rPr>
        <w:t xml:space="preserve">SERIAL2_PROTOCOL = 1 (the default) to enable </w:t>
      </w:r>
      <w:proofErr w:type="spellStart"/>
      <w:r w:rsidRPr="0008735B">
        <w:rPr>
          <w:bCs/>
        </w:rPr>
        <w:t>MAVLink</w:t>
      </w:r>
      <w:proofErr w:type="spellEnd"/>
      <w:r w:rsidRPr="0008735B">
        <w:rPr>
          <w:bCs/>
        </w:rPr>
        <w:t xml:space="preserve"> on the serial port.</w:t>
      </w:r>
    </w:p>
    <w:p w14:paraId="6BE2BDDD" w14:textId="77777777" w:rsidR="0008735B" w:rsidRPr="0008735B" w:rsidRDefault="0008735B" w:rsidP="0008735B">
      <w:pPr>
        <w:pStyle w:val="AllText"/>
        <w:numPr>
          <w:ilvl w:val="0"/>
          <w:numId w:val="48"/>
        </w:numPr>
        <w:rPr>
          <w:bCs/>
        </w:rPr>
      </w:pPr>
      <w:r w:rsidRPr="0008735B">
        <w:rPr>
          <w:bCs/>
        </w:rPr>
        <w:t xml:space="preserve">SERIAL2_BAUD = 921 so the Pixhawk can communicate with the </w:t>
      </w:r>
      <w:proofErr w:type="spellStart"/>
      <w:r w:rsidRPr="0008735B">
        <w:rPr>
          <w:bCs/>
        </w:rPr>
        <w:t>RPi</w:t>
      </w:r>
      <w:proofErr w:type="spellEnd"/>
      <w:r w:rsidRPr="0008735B">
        <w:rPr>
          <w:bCs/>
        </w:rPr>
        <w:t xml:space="preserve"> at 921600 baud.</w:t>
      </w:r>
    </w:p>
    <w:p w14:paraId="749AA5B1" w14:textId="77777777" w:rsidR="0008735B" w:rsidRPr="0008735B" w:rsidRDefault="0008735B" w:rsidP="0008735B">
      <w:pPr>
        <w:pStyle w:val="AllText"/>
        <w:numPr>
          <w:ilvl w:val="0"/>
          <w:numId w:val="48"/>
        </w:numPr>
        <w:rPr>
          <w:bCs/>
        </w:rPr>
      </w:pPr>
      <w:r w:rsidRPr="0008735B">
        <w:rPr>
          <w:bCs/>
        </w:rPr>
        <w:t xml:space="preserve">LOG_BACKEND_TYPE = 3 if you are using </w:t>
      </w:r>
      <w:proofErr w:type="spellStart"/>
      <w:r w:rsidRPr="0008735B">
        <w:rPr>
          <w:bCs/>
        </w:rPr>
        <w:t>APSync</w:t>
      </w:r>
      <w:proofErr w:type="spellEnd"/>
      <w:r w:rsidRPr="0008735B">
        <w:rPr>
          <w:bCs/>
        </w:rPr>
        <w:t xml:space="preserve"> to stream the </w:t>
      </w:r>
      <w:proofErr w:type="spellStart"/>
      <w:r w:rsidRPr="0008735B">
        <w:rPr>
          <w:bCs/>
        </w:rPr>
        <w:t>dataflash</w:t>
      </w:r>
      <w:proofErr w:type="spellEnd"/>
      <w:r w:rsidRPr="0008735B">
        <w:rPr>
          <w:bCs/>
        </w:rPr>
        <w:t xml:space="preserve"> log files to the RP</w:t>
      </w:r>
    </w:p>
    <w:p w14:paraId="6BD37268" w14:textId="77777777" w:rsidR="0008735B" w:rsidRPr="0008735B" w:rsidRDefault="0008735B" w:rsidP="0008735B">
      <w:pPr>
        <w:pStyle w:val="AllText"/>
        <w:rPr>
          <w:bCs/>
        </w:rPr>
      </w:pPr>
      <w:r w:rsidRPr="0008735B">
        <w:rPr>
          <w:bCs/>
        </w:rPr>
        <w:t>The pixhawk compatibility packages have to be downloaded on the raspberry pi board, the commands are listed below</w:t>
      </w:r>
    </w:p>
    <w:p w14:paraId="29D8EA68" w14:textId="77777777" w:rsidR="0008735B" w:rsidRPr="0008735B" w:rsidRDefault="0008735B" w:rsidP="0008735B">
      <w:pPr>
        <w:pStyle w:val="AllText"/>
        <w:rPr>
          <w:bCs/>
        </w:rPr>
      </w:pPr>
      <w:proofErr w:type="gramStart"/>
      <w:r w:rsidRPr="0008735B">
        <w:rPr>
          <w:bCs/>
        </w:rPr>
        <w:t>sudo</w:t>
      </w:r>
      <w:proofErr w:type="gramEnd"/>
      <w:r w:rsidRPr="0008735B">
        <w:rPr>
          <w:bCs/>
        </w:rPr>
        <w:t xml:space="preserve"> apt</w:t>
      </w:r>
      <w:r w:rsidRPr="0008735B">
        <w:rPr>
          <w:b/>
          <w:bCs/>
        </w:rPr>
        <w:t>-</w:t>
      </w:r>
      <w:r w:rsidRPr="0008735B">
        <w:rPr>
          <w:bCs/>
        </w:rPr>
        <w:t xml:space="preserve">get update   </w:t>
      </w:r>
    </w:p>
    <w:p w14:paraId="01A55D8B" w14:textId="77777777" w:rsidR="0008735B" w:rsidRPr="0008735B" w:rsidRDefault="0008735B" w:rsidP="0008735B">
      <w:pPr>
        <w:pStyle w:val="AllText"/>
        <w:rPr>
          <w:bCs/>
        </w:rPr>
      </w:pPr>
      <w:proofErr w:type="gramStart"/>
      <w:r w:rsidRPr="0008735B">
        <w:rPr>
          <w:bCs/>
        </w:rPr>
        <w:t>sudo</w:t>
      </w:r>
      <w:proofErr w:type="gramEnd"/>
      <w:r w:rsidRPr="0008735B">
        <w:rPr>
          <w:bCs/>
        </w:rPr>
        <w:t xml:space="preserve"> apt</w:t>
      </w:r>
      <w:r w:rsidRPr="0008735B">
        <w:rPr>
          <w:b/>
          <w:bCs/>
        </w:rPr>
        <w:t>-</w:t>
      </w:r>
      <w:r w:rsidRPr="0008735B">
        <w:rPr>
          <w:bCs/>
        </w:rPr>
        <w:t>get install screen python</w:t>
      </w:r>
      <w:r w:rsidRPr="0008735B">
        <w:rPr>
          <w:b/>
          <w:bCs/>
        </w:rPr>
        <w:t>-</w:t>
      </w:r>
      <w:r w:rsidRPr="0008735B">
        <w:rPr>
          <w:bCs/>
        </w:rPr>
        <w:t>wxgtk2</w:t>
      </w:r>
      <w:r w:rsidRPr="0008735B">
        <w:rPr>
          <w:b/>
          <w:bCs/>
        </w:rPr>
        <w:t>.</w:t>
      </w:r>
      <w:r w:rsidRPr="0008735B">
        <w:rPr>
          <w:bCs/>
        </w:rPr>
        <w:t>8 python</w:t>
      </w:r>
      <w:r w:rsidRPr="0008735B">
        <w:rPr>
          <w:b/>
          <w:bCs/>
        </w:rPr>
        <w:t>-</w:t>
      </w:r>
      <w:proofErr w:type="spellStart"/>
      <w:r w:rsidRPr="0008735B">
        <w:rPr>
          <w:bCs/>
        </w:rPr>
        <w:t>matplotlib</w:t>
      </w:r>
      <w:proofErr w:type="spellEnd"/>
      <w:r w:rsidRPr="0008735B">
        <w:rPr>
          <w:bCs/>
        </w:rPr>
        <w:t xml:space="preserve"> python</w:t>
      </w:r>
      <w:r w:rsidRPr="0008735B">
        <w:rPr>
          <w:b/>
          <w:bCs/>
        </w:rPr>
        <w:t>-</w:t>
      </w:r>
      <w:proofErr w:type="spellStart"/>
      <w:r w:rsidRPr="0008735B">
        <w:rPr>
          <w:bCs/>
        </w:rPr>
        <w:t>opencv</w:t>
      </w:r>
      <w:proofErr w:type="spellEnd"/>
      <w:r w:rsidRPr="0008735B">
        <w:rPr>
          <w:bCs/>
        </w:rPr>
        <w:t xml:space="preserve"> python</w:t>
      </w:r>
      <w:r w:rsidRPr="0008735B">
        <w:rPr>
          <w:b/>
          <w:bCs/>
        </w:rPr>
        <w:t>-</w:t>
      </w:r>
      <w:r w:rsidRPr="0008735B">
        <w:rPr>
          <w:bCs/>
        </w:rPr>
        <w:t>pip python</w:t>
      </w:r>
      <w:r w:rsidRPr="0008735B">
        <w:rPr>
          <w:b/>
          <w:bCs/>
        </w:rPr>
        <w:t>-</w:t>
      </w:r>
      <w:proofErr w:type="spellStart"/>
      <w:r w:rsidRPr="0008735B">
        <w:rPr>
          <w:bCs/>
        </w:rPr>
        <w:t>numpy</w:t>
      </w:r>
      <w:proofErr w:type="spellEnd"/>
      <w:r w:rsidRPr="0008735B">
        <w:rPr>
          <w:bCs/>
        </w:rPr>
        <w:t xml:space="preserve"> python</w:t>
      </w:r>
      <w:r w:rsidRPr="0008735B">
        <w:rPr>
          <w:b/>
          <w:bCs/>
        </w:rPr>
        <w:t>-</w:t>
      </w:r>
      <w:r w:rsidRPr="0008735B">
        <w:rPr>
          <w:bCs/>
        </w:rPr>
        <w:t>dev libxml2</w:t>
      </w:r>
      <w:r w:rsidRPr="0008735B">
        <w:rPr>
          <w:b/>
          <w:bCs/>
        </w:rPr>
        <w:t>-</w:t>
      </w:r>
      <w:r w:rsidRPr="0008735B">
        <w:rPr>
          <w:bCs/>
        </w:rPr>
        <w:t xml:space="preserve">dev </w:t>
      </w:r>
      <w:proofErr w:type="spellStart"/>
      <w:r w:rsidRPr="0008735B">
        <w:rPr>
          <w:bCs/>
        </w:rPr>
        <w:t>libxslt</w:t>
      </w:r>
      <w:proofErr w:type="spellEnd"/>
      <w:r w:rsidRPr="0008735B">
        <w:rPr>
          <w:b/>
          <w:bCs/>
        </w:rPr>
        <w:t>-</w:t>
      </w:r>
      <w:r w:rsidRPr="0008735B">
        <w:rPr>
          <w:bCs/>
        </w:rPr>
        <w:t>dev python</w:t>
      </w:r>
      <w:r w:rsidRPr="0008735B">
        <w:rPr>
          <w:b/>
          <w:bCs/>
        </w:rPr>
        <w:t>-</w:t>
      </w:r>
      <w:proofErr w:type="spellStart"/>
      <w:r w:rsidRPr="0008735B">
        <w:rPr>
          <w:bCs/>
        </w:rPr>
        <w:t>lxml</w:t>
      </w:r>
      <w:proofErr w:type="spellEnd"/>
    </w:p>
    <w:p w14:paraId="40025518" w14:textId="77777777" w:rsidR="0008735B" w:rsidRPr="0008735B" w:rsidRDefault="0008735B" w:rsidP="0008735B">
      <w:pPr>
        <w:pStyle w:val="AllText"/>
        <w:rPr>
          <w:bCs/>
        </w:rPr>
      </w:pPr>
      <w:proofErr w:type="gramStart"/>
      <w:r w:rsidRPr="0008735B">
        <w:rPr>
          <w:bCs/>
        </w:rPr>
        <w:t>sudo</w:t>
      </w:r>
      <w:proofErr w:type="gramEnd"/>
      <w:r w:rsidRPr="0008735B">
        <w:rPr>
          <w:bCs/>
        </w:rPr>
        <w:t xml:space="preserve"> pip install future</w:t>
      </w:r>
    </w:p>
    <w:p w14:paraId="34874B05" w14:textId="77777777" w:rsidR="0008735B" w:rsidRPr="0008735B" w:rsidRDefault="0008735B" w:rsidP="0008735B">
      <w:pPr>
        <w:pStyle w:val="AllText"/>
        <w:rPr>
          <w:bCs/>
        </w:rPr>
      </w:pPr>
      <w:proofErr w:type="gramStart"/>
      <w:r w:rsidRPr="0008735B">
        <w:rPr>
          <w:bCs/>
        </w:rPr>
        <w:t>sudo</w:t>
      </w:r>
      <w:proofErr w:type="gramEnd"/>
      <w:r w:rsidRPr="0008735B">
        <w:rPr>
          <w:bCs/>
        </w:rPr>
        <w:t xml:space="preserve"> pip install </w:t>
      </w:r>
      <w:proofErr w:type="spellStart"/>
      <w:r w:rsidRPr="0008735B">
        <w:rPr>
          <w:bCs/>
        </w:rPr>
        <w:t>pymavlink</w:t>
      </w:r>
      <w:proofErr w:type="spellEnd"/>
    </w:p>
    <w:p w14:paraId="4555C0D4" w14:textId="77777777" w:rsidR="0008735B" w:rsidRPr="0008735B" w:rsidRDefault="0008735B" w:rsidP="0008735B">
      <w:pPr>
        <w:pStyle w:val="AllText"/>
        <w:rPr>
          <w:bCs/>
        </w:rPr>
      </w:pPr>
      <w:proofErr w:type="gramStart"/>
      <w:r w:rsidRPr="0008735B">
        <w:rPr>
          <w:bCs/>
        </w:rPr>
        <w:t>sudo</w:t>
      </w:r>
      <w:proofErr w:type="gramEnd"/>
      <w:r w:rsidRPr="0008735B">
        <w:rPr>
          <w:bCs/>
        </w:rPr>
        <w:t xml:space="preserve"> pip install </w:t>
      </w:r>
      <w:proofErr w:type="spellStart"/>
      <w:r w:rsidRPr="0008735B">
        <w:rPr>
          <w:bCs/>
        </w:rPr>
        <w:t>mavproxy</w:t>
      </w:r>
      <w:proofErr w:type="spellEnd"/>
      <w:r w:rsidRPr="0008735B">
        <w:rPr>
          <w:bCs/>
        </w:rPr>
        <w:t>.</w:t>
      </w:r>
    </w:p>
    <w:p w14:paraId="05D35FD5" w14:textId="77777777" w:rsidR="0008735B" w:rsidRPr="0008735B" w:rsidRDefault="0008735B" w:rsidP="0008735B">
      <w:pPr>
        <w:pStyle w:val="AllText"/>
        <w:rPr>
          <w:bCs/>
        </w:rPr>
      </w:pPr>
    </w:p>
    <w:p w14:paraId="1910278D" w14:textId="77777777" w:rsidR="0008735B" w:rsidRPr="0008735B" w:rsidRDefault="0008735B" w:rsidP="0008735B">
      <w:pPr>
        <w:pStyle w:val="AllText"/>
        <w:rPr>
          <w:bCs/>
        </w:rPr>
      </w:pPr>
    </w:p>
    <w:p w14:paraId="1BCA1667" w14:textId="77777777" w:rsidR="0008735B" w:rsidRPr="0008735B" w:rsidRDefault="0008735B" w:rsidP="0008735B">
      <w:pPr>
        <w:pStyle w:val="AllText"/>
        <w:rPr>
          <w:bCs/>
        </w:rPr>
      </w:pPr>
      <w:r w:rsidRPr="0008735B">
        <w:rPr>
          <w:bCs/>
        </w:rPr>
        <w:t xml:space="preserve">When the raspberry pi captures an image, the co-ordinates of the picture can be achieved from the screen. This co-ordinates are very vital in tracking the bottle for collection. The x and y midpoint position is shown at the bottom left position of the screen. The size of the coordinates ranges from 0 to 1000 in both x and y axis. With the midpoint of the screen as (500,500). We must understand that as the object gets closer it gets bigger, the position of the camera is at the </w:t>
      </w:r>
      <w:r w:rsidRPr="0008735B">
        <w:rPr>
          <w:bCs/>
        </w:rPr>
        <w:lastRenderedPageBreak/>
        <w:t xml:space="preserve">middle of the boat so we should be aiming for the midpoint. When x&lt;500, steer left and x&gt; 500, steer right but when x=500 maintain a forward momentum till collection. It has to keep </w:t>
      </w:r>
      <w:proofErr w:type="gramStart"/>
      <w:r w:rsidRPr="0008735B">
        <w:rPr>
          <w:bCs/>
        </w:rPr>
        <w:t>moving  till</w:t>
      </w:r>
      <w:proofErr w:type="gramEnd"/>
      <w:r w:rsidRPr="0008735B">
        <w:rPr>
          <w:bCs/>
        </w:rPr>
        <w:t xml:space="preserve"> y = 0 . </w:t>
      </w:r>
    </w:p>
    <w:p w14:paraId="32CA4084" w14:textId="77777777" w:rsidR="0008735B" w:rsidRPr="0008735B" w:rsidRDefault="0008735B" w:rsidP="0008735B">
      <w:pPr>
        <w:pStyle w:val="AllText"/>
        <w:rPr>
          <w:bCs/>
        </w:rPr>
      </w:pPr>
    </w:p>
    <w:p w14:paraId="1419CC4A" w14:textId="76B50E04" w:rsidR="0008735B" w:rsidRPr="0008735B" w:rsidRDefault="00174B8A" w:rsidP="00174B8A">
      <w:pPr>
        <w:pStyle w:val="Heading3"/>
      </w:pPr>
      <w:bookmarkStart w:id="261" w:name="_Toc1835464"/>
      <w:r>
        <w:t xml:space="preserve">Implementation of Subtask 3- </w:t>
      </w:r>
      <w:r w:rsidR="0008735B" w:rsidRPr="0008735B">
        <w:t>Runtime of the Navigation System</w:t>
      </w:r>
      <w:bookmarkEnd w:id="261"/>
      <w:r w:rsidR="0008735B" w:rsidRPr="0008735B">
        <w:t xml:space="preserve"> </w:t>
      </w:r>
    </w:p>
    <w:p w14:paraId="3CBEFF89" w14:textId="77777777" w:rsidR="0008735B" w:rsidRPr="0008735B" w:rsidRDefault="0008735B" w:rsidP="0008735B">
      <w:pPr>
        <w:pStyle w:val="AllText"/>
        <w:rPr>
          <w:bCs/>
        </w:rPr>
      </w:pPr>
    </w:p>
    <w:p w14:paraId="065DFDA5" w14:textId="77777777" w:rsidR="0008735B" w:rsidRPr="0008735B" w:rsidRDefault="0008735B" w:rsidP="0008735B">
      <w:pPr>
        <w:pStyle w:val="AllText"/>
        <w:rPr>
          <w:bCs/>
        </w:rPr>
      </w:pPr>
      <w:r w:rsidRPr="0008735B">
        <w:rPr>
          <w:bCs/>
        </w:rPr>
        <w:t xml:space="preserve">Two 2-cell batteries will be used for the setup. Using two batteries allows for managing weight distribution, and makes it easier to troubleshoot if problem arises. Additionally, it is a more affordable option. One battery is used to power the motor and the other battery is used for the micro controllers. </w:t>
      </w:r>
    </w:p>
    <w:p w14:paraId="5ED8525F" w14:textId="77777777" w:rsidR="0008735B" w:rsidRPr="0008735B" w:rsidRDefault="0008735B" w:rsidP="0008735B">
      <w:pPr>
        <w:pStyle w:val="AllText"/>
        <w:rPr>
          <w:bCs/>
        </w:rPr>
      </w:pPr>
      <w:r w:rsidRPr="0008735B">
        <w:rPr>
          <w:bCs/>
        </w:rPr>
        <w:drawing>
          <wp:inline distT="0" distB="0" distL="0" distR="0" wp14:anchorId="1C492075" wp14:editId="3C6EE592">
            <wp:extent cx="6474460" cy="2207260"/>
            <wp:effectExtent l="0" t="0" r="2540" b="254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6474460" cy="2207260"/>
                    </a:xfrm>
                    <a:prstGeom prst="rect">
                      <a:avLst/>
                    </a:prstGeom>
                    <a:noFill/>
                  </pic:spPr>
                </pic:pic>
              </a:graphicData>
            </a:graphic>
          </wp:inline>
        </w:drawing>
      </w:r>
    </w:p>
    <w:p w14:paraId="2BDCDF87" w14:textId="77777777" w:rsidR="0008735B" w:rsidRPr="0008735B" w:rsidRDefault="0008735B" w:rsidP="00174B8A">
      <w:pPr>
        <w:pStyle w:val="FigureCap"/>
      </w:pPr>
      <w:bookmarkStart w:id="262" w:name="_Toc532928189"/>
      <w:bookmarkStart w:id="263" w:name="_Toc1835394"/>
      <w:r w:rsidRPr="0008735B">
        <w:t xml:space="preserve">Figure </w:t>
      </w:r>
      <w:r w:rsidRPr="0008735B">
        <w:fldChar w:fldCharType="begin"/>
      </w:r>
      <w:r w:rsidRPr="0008735B">
        <w:instrText xml:space="preserve"> SEQ Figure \* ARABIC </w:instrText>
      </w:r>
      <w:r w:rsidRPr="0008735B">
        <w:fldChar w:fldCharType="separate"/>
      </w:r>
      <w:r w:rsidRPr="0008735B">
        <w:t>91</w:t>
      </w:r>
      <w:r w:rsidRPr="0008735B">
        <w:fldChar w:fldCharType="end"/>
      </w:r>
      <w:r w:rsidRPr="0008735B">
        <w:t xml:space="preserve"> power connection for microcontrollers</w:t>
      </w:r>
      <w:bookmarkEnd w:id="262"/>
      <w:bookmarkEnd w:id="263"/>
    </w:p>
    <w:p w14:paraId="53780FCA" w14:textId="77777777" w:rsidR="0008735B" w:rsidRPr="0008735B" w:rsidRDefault="0008735B" w:rsidP="0008735B">
      <w:pPr>
        <w:pStyle w:val="AllText"/>
        <w:numPr>
          <w:ilvl w:val="0"/>
          <w:numId w:val="46"/>
        </w:numPr>
        <w:rPr>
          <w:bCs/>
        </w:rPr>
      </w:pPr>
      <w:r w:rsidRPr="0008735B">
        <w:rPr>
          <w:bCs/>
        </w:rPr>
        <w:t xml:space="preserve">The battery is connected in parallel to two </w:t>
      </w:r>
      <w:proofErr w:type="spellStart"/>
      <w:r w:rsidRPr="0008735B">
        <w:rPr>
          <w:bCs/>
        </w:rPr>
        <w:t>ubec</w:t>
      </w:r>
      <w:proofErr w:type="spellEnd"/>
      <w:r w:rsidRPr="0008735B">
        <w:rPr>
          <w:bCs/>
        </w:rPr>
        <w:t xml:space="preserve"> which are connected to the Raspberry pi and pixhawk</w:t>
      </w:r>
    </w:p>
    <w:p w14:paraId="400298BE" w14:textId="77777777" w:rsidR="0008735B" w:rsidRPr="0008735B" w:rsidRDefault="0008735B" w:rsidP="0008735B">
      <w:pPr>
        <w:pStyle w:val="AllText"/>
        <w:numPr>
          <w:ilvl w:val="0"/>
          <w:numId w:val="46"/>
        </w:numPr>
        <w:rPr>
          <w:bCs/>
        </w:rPr>
      </w:pPr>
      <w:r w:rsidRPr="0008735B">
        <w:rPr>
          <w:bCs/>
        </w:rPr>
        <w:t xml:space="preserve"> The current required by the microcontroller are 2.5 and 2.25 </w:t>
      </w:r>
    </w:p>
    <w:p w14:paraId="3EAA7B21" w14:textId="77777777" w:rsidR="0008735B" w:rsidRPr="0008735B" w:rsidRDefault="0008735B" w:rsidP="0008735B">
      <w:pPr>
        <w:pStyle w:val="AllText"/>
        <w:numPr>
          <w:ilvl w:val="0"/>
          <w:numId w:val="46"/>
        </w:numPr>
        <w:rPr>
          <w:bCs/>
        </w:rPr>
      </w:pPr>
      <w:r w:rsidRPr="0008735B">
        <w:rPr>
          <w:bCs/>
        </w:rPr>
        <w:t>Total current drawn = 4.75 A</w:t>
      </w:r>
    </w:p>
    <w:p w14:paraId="2D426D1E" w14:textId="77777777" w:rsidR="0008735B" w:rsidRPr="0008735B" w:rsidRDefault="0008735B" w:rsidP="0008735B">
      <w:pPr>
        <w:pStyle w:val="AllText"/>
        <w:numPr>
          <w:ilvl w:val="0"/>
          <w:numId w:val="46"/>
        </w:numPr>
        <w:rPr>
          <w:bCs/>
        </w:rPr>
      </w:pPr>
      <w:r w:rsidRPr="0008735B">
        <w:rPr>
          <w:bCs/>
        </w:rPr>
        <w:t>Battery amp per hour rating = 7600mAh</w:t>
      </w:r>
    </w:p>
    <w:p w14:paraId="6860E05A" w14:textId="77777777" w:rsidR="0008735B" w:rsidRPr="0008735B" w:rsidRDefault="0008735B" w:rsidP="0008735B">
      <w:pPr>
        <w:pStyle w:val="AllText"/>
        <w:numPr>
          <w:ilvl w:val="0"/>
          <w:numId w:val="46"/>
        </w:numPr>
        <w:rPr>
          <w:bCs/>
        </w:rPr>
      </w:pPr>
      <w:r w:rsidRPr="0008735B">
        <w:rPr>
          <w:bCs/>
        </w:rPr>
        <w:t>Operation time: 7.6Ah / 4.75A = 1.6</w:t>
      </w:r>
    </w:p>
    <w:p w14:paraId="678BCF55" w14:textId="77777777" w:rsidR="0008735B" w:rsidRPr="0008735B" w:rsidRDefault="0008735B" w:rsidP="0008735B">
      <w:pPr>
        <w:pStyle w:val="AllText"/>
        <w:numPr>
          <w:ilvl w:val="0"/>
          <w:numId w:val="46"/>
        </w:numPr>
        <w:rPr>
          <w:bCs/>
        </w:rPr>
      </w:pPr>
      <w:r w:rsidRPr="0008735B">
        <w:rPr>
          <w:bCs/>
        </w:rPr>
        <w:t>Which is 1hr 36 mins</w:t>
      </w:r>
    </w:p>
    <w:p w14:paraId="799DECA2" w14:textId="77777777" w:rsidR="0008735B" w:rsidRPr="0008735B" w:rsidRDefault="0008735B" w:rsidP="0008735B">
      <w:pPr>
        <w:pStyle w:val="AllText"/>
        <w:rPr>
          <w:bCs/>
        </w:rPr>
      </w:pPr>
    </w:p>
    <w:p w14:paraId="3A8BED40" w14:textId="77777777" w:rsidR="0008735B" w:rsidRPr="0008735B" w:rsidRDefault="0008735B" w:rsidP="0008735B">
      <w:pPr>
        <w:pStyle w:val="AllText"/>
        <w:rPr>
          <w:bCs/>
        </w:rPr>
      </w:pPr>
      <w:r w:rsidRPr="0008735B">
        <w:rPr>
          <w:bCs/>
        </w:rPr>
        <w:drawing>
          <wp:inline distT="0" distB="0" distL="0" distR="0" wp14:anchorId="0569ED4E" wp14:editId="4BC185F4">
            <wp:extent cx="5560060" cy="768350"/>
            <wp:effectExtent l="0" t="0" r="254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560060" cy="768350"/>
                    </a:xfrm>
                    <a:prstGeom prst="rect">
                      <a:avLst/>
                    </a:prstGeom>
                    <a:noFill/>
                  </pic:spPr>
                </pic:pic>
              </a:graphicData>
            </a:graphic>
          </wp:inline>
        </w:drawing>
      </w:r>
    </w:p>
    <w:p w14:paraId="25198765" w14:textId="77777777" w:rsidR="0008735B" w:rsidRPr="0008735B" w:rsidRDefault="0008735B" w:rsidP="00174B8A">
      <w:pPr>
        <w:pStyle w:val="figurecaption1"/>
      </w:pPr>
      <w:bookmarkStart w:id="264" w:name="_Toc532928190"/>
      <w:bookmarkStart w:id="265" w:name="_Toc1835395"/>
      <w:r w:rsidRPr="0008735B">
        <w:t xml:space="preserve">Figure </w:t>
      </w:r>
      <w:r w:rsidRPr="0008735B">
        <w:fldChar w:fldCharType="begin"/>
      </w:r>
      <w:r w:rsidRPr="0008735B">
        <w:instrText xml:space="preserve"> SEQ Figure \* ARABIC </w:instrText>
      </w:r>
      <w:r w:rsidRPr="0008735B">
        <w:fldChar w:fldCharType="separate"/>
      </w:r>
      <w:r w:rsidRPr="0008735B">
        <w:t>92</w:t>
      </w:r>
      <w:r w:rsidRPr="0008735B">
        <w:fldChar w:fldCharType="end"/>
      </w:r>
      <w:r w:rsidRPr="0008735B">
        <w:t xml:space="preserve"> power connection for motors</w:t>
      </w:r>
      <w:bookmarkEnd w:id="264"/>
      <w:bookmarkEnd w:id="265"/>
    </w:p>
    <w:p w14:paraId="5F6BEAAE" w14:textId="77777777" w:rsidR="0008735B" w:rsidRPr="0008735B" w:rsidRDefault="0008735B" w:rsidP="0008735B">
      <w:pPr>
        <w:pStyle w:val="AllText"/>
        <w:rPr>
          <w:bCs/>
        </w:rPr>
      </w:pPr>
    </w:p>
    <w:p w14:paraId="4A170FDE" w14:textId="77777777" w:rsidR="0008735B" w:rsidRPr="0008735B" w:rsidRDefault="0008735B" w:rsidP="0008735B">
      <w:pPr>
        <w:pStyle w:val="AllText"/>
        <w:numPr>
          <w:ilvl w:val="0"/>
          <w:numId w:val="45"/>
        </w:numPr>
        <w:rPr>
          <w:bCs/>
        </w:rPr>
      </w:pPr>
      <w:r w:rsidRPr="0008735B">
        <w:rPr>
          <w:bCs/>
        </w:rPr>
        <w:t>Current required for the operation of the motor = 10A</w:t>
      </w:r>
    </w:p>
    <w:p w14:paraId="71C89EBF" w14:textId="77777777" w:rsidR="0008735B" w:rsidRPr="0008735B" w:rsidRDefault="0008735B" w:rsidP="0008735B">
      <w:pPr>
        <w:pStyle w:val="AllText"/>
        <w:numPr>
          <w:ilvl w:val="0"/>
          <w:numId w:val="45"/>
        </w:numPr>
        <w:rPr>
          <w:bCs/>
        </w:rPr>
      </w:pPr>
      <w:r w:rsidRPr="0008735B">
        <w:rPr>
          <w:bCs/>
        </w:rPr>
        <w:lastRenderedPageBreak/>
        <w:t>Battery amp per hour rating = 7600mAH</w:t>
      </w:r>
    </w:p>
    <w:p w14:paraId="387F0331" w14:textId="77777777" w:rsidR="0008735B" w:rsidRPr="0008735B" w:rsidRDefault="0008735B" w:rsidP="0008735B">
      <w:pPr>
        <w:pStyle w:val="AllText"/>
        <w:numPr>
          <w:ilvl w:val="0"/>
          <w:numId w:val="45"/>
        </w:numPr>
        <w:rPr>
          <w:bCs/>
        </w:rPr>
      </w:pPr>
      <w:r w:rsidRPr="0008735B">
        <w:rPr>
          <w:bCs/>
        </w:rPr>
        <w:t>Operation time: 7.6/10 = 0.76 hours</w:t>
      </w:r>
    </w:p>
    <w:p w14:paraId="4E8F0ECD" w14:textId="2ACF640B" w:rsidR="0008735B" w:rsidRPr="00174B8A" w:rsidRDefault="0008735B" w:rsidP="00174B8A">
      <w:pPr>
        <w:pStyle w:val="AllText"/>
        <w:numPr>
          <w:ilvl w:val="0"/>
          <w:numId w:val="45"/>
        </w:numPr>
        <w:rPr>
          <w:bCs/>
        </w:rPr>
      </w:pPr>
      <w:r w:rsidRPr="0008735B">
        <w:rPr>
          <w:bCs/>
        </w:rPr>
        <w:t>0.76 * 60 = 45.6 mins</w:t>
      </w:r>
    </w:p>
    <w:p w14:paraId="6137B31A" w14:textId="5E606313" w:rsidR="0008735B" w:rsidRDefault="0008735B" w:rsidP="00174B8A">
      <w:pPr>
        <w:pStyle w:val="Heading2"/>
      </w:pPr>
      <w:bookmarkStart w:id="266" w:name="_Toc532928063"/>
      <w:bookmarkStart w:id="267" w:name="_Toc1835465"/>
      <w:r w:rsidRPr="0008735B">
        <w:t>Implementation of Task 10</w:t>
      </w:r>
      <w:bookmarkEnd w:id="266"/>
      <w:r w:rsidR="00174B8A">
        <w:t>- Assemble the prototype</w:t>
      </w:r>
      <w:bookmarkEnd w:id="267"/>
    </w:p>
    <w:p w14:paraId="22382140" w14:textId="77777777" w:rsidR="00174B8A" w:rsidRPr="00174B8A" w:rsidRDefault="00174B8A" w:rsidP="00174B8A"/>
    <w:p w14:paraId="4CEF207C" w14:textId="713DC320" w:rsidR="002F1DD2" w:rsidRPr="002F1DD2" w:rsidRDefault="002F1DD2" w:rsidP="00174B8A">
      <w:pPr>
        <w:pStyle w:val="AllText"/>
        <w:rPr>
          <w:b/>
          <w:iCs/>
        </w:rPr>
      </w:pPr>
    </w:p>
    <w:p w14:paraId="3365C560" w14:textId="4CCC74A9" w:rsidR="00E90AAF" w:rsidRPr="00407596" w:rsidRDefault="00E90AAF" w:rsidP="00D670D8">
      <w:pPr>
        <w:pStyle w:val="Head1"/>
      </w:pPr>
      <w:bookmarkStart w:id="268" w:name="_Toc1835466"/>
      <w:r w:rsidRPr="00407596">
        <w:rPr>
          <w:rFonts w:hint="eastAsia"/>
        </w:rPr>
        <w:t>Conclusion</w:t>
      </w:r>
      <w:r w:rsidR="00CF7D2F">
        <w:t xml:space="preserve"> (Discussion and Future Plans)</w:t>
      </w:r>
      <w:bookmarkEnd w:id="268"/>
    </w:p>
    <w:p w14:paraId="6251D3A2" w14:textId="77777777" w:rsidR="00E90AAF" w:rsidRPr="00407596" w:rsidRDefault="003021AF" w:rsidP="00AB6890">
      <w:pPr>
        <w:pStyle w:val="AllText"/>
      </w:pPr>
      <w:r w:rsidRPr="00407596">
        <w:rPr>
          <w:rFonts w:hint="eastAsia"/>
        </w:rPr>
        <w:t xml:space="preserve">By the end of the project, </w:t>
      </w:r>
      <w:r w:rsidRPr="00F64DBC">
        <w:rPr>
          <w:rFonts w:hint="eastAsia"/>
          <w:noProof/>
        </w:rPr>
        <w:t>conclude</w:t>
      </w:r>
      <w:r w:rsidRPr="00407596">
        <w:rPr>
          <w:rFonts w:hint="eastAsia"/>
        </w:rPr>
        <w:t xml:space="preserve"> the project and your learning experience.</w:t>
      </w:r>
    </w:p>
    <w:p w14:paraId="7830CCEF" w14:textId="77777777" w:rsidR="00A74C39" w:rsidRPr="00407596" w:rsidRDefault="00A74C39">
      <w:pPr>
        <w:jc w:val="left"/>
        <w:rPr>
          <w:b/>
          <w:kern w:val="0"/>
          <w:sz w:val="28"/>
          <w:szCs w:val="24"/>
        </w:rPr>
      </w:pPr>
      <w:r w:rsidRPr="00407596">
        <w:br w:type="page"/>
      </w:r>
    </w:p>
    <w:p w14:paraId="0332D9ED" w14:textId="3B0DAEB9" w:rsidR="00E90AAF" w:rsidRPr="00407596" w:rsidRDefault="00E90AAF" w:rsidP="00D670D8">
      <w:pPr>
        <w:pStyle w:val="Appendix"/>
      </w:pPr>
      <w:bookmarkStart w:id="269" w:name="_Toc1835467"/>
      <w:r w:rsidRPr="00EE1F72">
        <w:rPr>
          <w:rFonts w:hint="eastAsia"/>
          <w:noProof/>
        </w:rPr>
        <w:lastRenderedPageBreak/>
        <w:t>Acknowledgment</w:t>
      </w:r>
      <w:bookmarkEnd w:id="269"/>
    </w:p>
    <w:p w14:paraId="50DEF831" w14:textId="77777777" w:rsidR="00E90AAF" w:rsidRPr="00407596" w:rsidRDefault="00E90AAF" w:rsidP="00AB6890">
      <w:pPr>
        <w:pStyle w:val="AllText"/>
      </w:pPr>
      <w:r w:rsidRPr="00407596">
        <w:rPr>
          <w:rFonts w:hint="eastAsia"/>
        </w:rPr>
        <w:t>If you get help or support from someone else</w:t>
      </w:r>
      <w:r w:rsidR="003021AF" w:rsidRPr="00407596">
        <w:rPr>
          <w:rFonts w:hint="eastAsia"/>
        </w:rPr>
        <w:t xml:space="preserve"> (besides the team member and the advisor)</w:t>
      </w:r>
      <w:r w:rsidRPr="00407596">
        <w:rPr>
          <w:rFonts w:hint="eastAsia"/>
        </w:rPr>
        <w:t xml:space="preserve"> and want to show your appreciation, put here</w:t>
      </w:r>
      <w:r w:rsidR="001D3101">
        <w:rPr>
          <w:rFonts w:hint="eastAsia"/>
        </w:rPr>
        <w:t xml:space="preserve"> (</w:t>
      </w:r>
      <w:r w:rsidR="001D3101" w:rsidRPr="001D3101">
        <w:rPr>
          <w:rFonts w:hint="eastAsia"/>
          <w:b/>
        </w:rPr>
        <w:t>do not include the advisor</w:t>
      </w:r>
      <w:r w:rsidR="001D3101">
        <w:rPr>
          <w:rFonts w:hint="eastAsia"/>
        </w:rPr>
        <w:t>)</w:t>
      </w:r>
      <w:r w:rsidRPr="00407596">
        <w:rPr>
          <w:rFonts w:hint="eastAsia"/>
        </w:rPr>
        <w:t>.</w:t>
      </w:r>
    </w:p>
    <w:p w14:paraId="14E45842" w14:textId="77777777" w:rsidR="00A74C39" w:rsidRPr="00407596" w:rsidRDefault="00A74C39">
      <w:pPr>
        <w:jc w:val="left"/>
        <w:rPr>
          <w:b/>
          <w:kern w:val="0"/>
          <w:sz w:val="28"/>
          <w:szCs w:val="24"/>
        </w:rPr>
      </w:pPr>
      <w:r w:rsidRPr="00407596">
        <w:br w:type="page"/>
      </w:r>
    </w:p>
    <w:p w14:paraId="171A880A" w14:textId="77777777" w:rsidR="00E90AAF" w:rsidRPr="00407596" w:rsidRDefault="001D3101" w:rsidP="00D670D8">
      <w:pPr>
        <w:pStyle w:val="Appendix"/>
      </w:pPr>
      <w:bookmarkStart w:id="270" w:name="_Toc1835468"/>
      <w:r w:rsidRPr="00407596">
        <w:lastRenderedPageBreak/>
        <w:t>Appendix</w:t>
      </w:r>
      <w:bookmarkEnd w:id="270"/>
    </w:p>
    <w:p w14:paraId="6FE1939D" w14:textId="77777777" w:rsidR="001D3101" w:rsidRPr="00407596" w:rsidRDefault="001D3101" w:rsidP="00AB6890">
      <w:pPr>
        <w:pStyle w:val="AllText"/>
      </w:pPr>
      <w:r w:rsidRPr="00407596">
        <w:rPr>
          <w:rFonts w:hint="eastAsia"/>
        </w:rPr>
        <w:t xml:space="preserve">You can put reference info here, </w:t>
      </w:r>
      <w:r w:rsidRPr="00CF7D2F">
        <w:rPr>
          <w:rFonts w:hint="eastAsia"/>
          <w:noProof/>
        </w:rPr>
        <w:t>including:</w:t>
      </w:r>
      <w:r>
        <w:rPr>
          <w:rFonts w:hint="eastAsia"/>
        </w:rPr>
        <w:t xml:space="preserve"> </w:t>
      </w:r>
      <w:proofErr w:type="spellStart"/>
      <w:r>
        <w:rPr>
          <w:rFonts w:hint="eastAsia"/>
        </w:rPr>
        <w:t>i</w:t>
      </w:r>
      <w:proofErr w:type="spellEnd"/>
      <w:r>
        <w:rPr>
          <w:rFonts w:hint="eastAsia"/>
        </w:rPr>
        <w:t xml:space="preserve">) specs of components used in the system, ii) </w:t>
      </w:r>
      <w:r w:rsidRPr="00407596">
        <w:rPr>
          <w:rFonts w:hint="eastAsia"/>
        </w:rPr>
        <w:t>source code (must be here but not in the body text)</w:t>
      </w:r>
      <w:r>
        <w:rPr>
          <w:rFonts w:hint="eastAsia"/>
        </w:rPr>
        <w:t>, iii) CAD figures, etc</w:t>
      </w:r>
      <w:r w:rsidRPr="00407596">
        <w:rPr>
          <w:rFonts w:hint="eastAsia"/>
        </w:rPr>
        <w:t>.</w:t>
      </w:r>
    </w:p>
    <w:p w14:paraId="3BE8DFC7" w14:textId="3E379B10" w:rsidR="001D3101" w:rsidRDefault="001D3101" w:rsidP="00F64DBC">
      <w:pPr>
        <w:pStyle w:val="ApH2"/>
      </w:pPr>
      <w:bookmarkStart w:id="271" w:name="_Toc1835469"/>
      <w:r w:rsidRPr="005531A4">
        <w:rPr>
          <w:rFonts w:hint="eastAsia"/>
        </w:rPr>
        <w:t>Component</w:t>
      </w:r>
      <w:r>
        <w:rPr>
          <w:rFonts w:hint="eastAsia"/>
        </w:rPr>
        <w:t xml:space="preserve"> Specs</w:t>
      </w:r>
      <w:bookmarkEnd w:id="271"/>
    </w:p>
    <w:p w14:paraId="6FDDA4F0" w14:textId="0DD43A13" w:rsidR="001D3101" w:rsidRDefault="001D3101" w:rsidP="001158AB">
      <w:pPr>
        <w:pStyle w:val="ApH3"/>
      </w:pPr>
      <w:bookmarkStart w:id="272" w:name="_Toc1835470"/>
      <w:r>
        <w:rPr>
          <w:rFonts w:hint="eastAsia"/>
        </w:rPr>
        <w:t>Specs of Arduino Due</w:t>
      </w:r>
      <w:bookmarkEnd w:id="272"/>
    </w:p>
    <w:p w14:paraId="250D8E9D" w14:textId="77777777" w:rsidR="001D3101" w:rsidRDefault="001D3101" w:rsidP="00AB6890">
      <w:pPr>
        <w:pStyle w:val="AllText"/>
      </w:pPr>
      <w:r>
        <w:rPr>
          <w:rFonts w:hint="eastAsia"/>
        </w:rPr>
        <w:t xml:space="preserve">... </w:t>
      </w:r>
    </w:p>
    <w:p w14:paraId="1424E798" w14:textId="71681CAE" w:rsidR="001D3101" w:rsidRDefault="001D3101" w:rsidP="001158AB">
      <w:pPr>
        <w:pStyle w:val="ApH3"/>
      </w:pPr>
      <w:bookmarkStart w:id="273" w:name="_Toc1835471"/>
      <w:r>
        <w:rPr>
          <w:rFonts w:hint="eastAsia"/>
        </w:rPr>
        <w:t>Specs of Raspberry Pi</w:t>
      </w:r>
      <w:bookmarkEnd w:id="273"/>
    </w:p>
    <w:p w14:paraId="66D55B6D" w14:textId="77777777" w:rsidR="001D3101" w:rsidRDefault="001D3101" w:rsidP="00AB6890">
      <w:pPr>
        <w:pStyle w:val="AllText"/>
      </w:pPr>
      <w:r>
        <w:t>…</w:t>
      </w:r>
    </w:p>
    <w:p w14:paraId="2221610E" w14:textId="4ACAAC90" w:rsidR="001D3101" w:rsidRDefault="001D3101" w:rsidP="00F64DBC">
      <w:pPr>
        <w:pStyle w:val="ApH2"/>
      </w:pPr>
      <w:bookmarkStart w:id="274" w:name="_Toc1835472"/>
      <w:r>
        <w:rPr>
          <w:rFonts w:hint="eastAsia"/>
        </w:rPr>
        <w:t>Source Code.</w:t>
      </w:r>
      <w:bookmarkEnd w:id="274"/>
    </w:p>
    <w:p w14:paraId="7595249C" w14:textId="77777777" w:rsidR="001D3101" w:rsidRDefault="001D3101" w:rsidP="001158AB">
      <w:pPr>
        <w:pStyle w:val="ApH3"/>
        <w:numPr>
          <w:ilvl w:val="0"/>
          <w:numId w:val="27"/>
        </w:numPr>
      </w:pPr>
      <w:bookmarkStart w:id="275" w:name="_Toc1835473"/>
      <w:r>
        <w:rPr>
          <w:rFonts w:hint="eastAsia"/>
        </w:rPr>
        <w:t>Source Code of Graphic User Interface</w:t>
      </w:r>
      <w:bookmarkEnd w:id="275"/>
    </w:p>
    <w:p w14:paraId="75AA5C4B" w14:textId="77777777" w:rsidR="001D3101" w:rsidRDefault="001D3101" w:rsidP="00AB6890">
      <w:pPr>
        <w:pStyle w:val="AllText"/>
      </w:pPr>
      <w:r>
        <w:t>…</w:t>
      </w:r>
    </w:p>
    <w:p w14:paraId="23A3B18B" w14:textId="28FE0EA6" w:rsidR="001D3101" w:rsidRDefault="001D3101" w:rsidP="001158AB">
      <w:pPr>
        <w:pStyle w:val="ApH3"/>
      </w:pPr>
      <w:bookmarkStart w:id="276" w:name="_Toc1835474"/>
      <w:r>
        <w:rPr>
          <w:rFonts w:hint="eastAsia"/>
        </w:rPr>
        <w:t>Source Code of Robotic Arm</w:t>
      </w:r>
      <w:bookmarkEnd w:id="276"/>
    </w:p>
    <w:p w14:paraId="59DEE48E" w14:textId="77777777" w:rsidR="001D3101" w:rsidRDefault="001D3101" w:rsidP="00AB6890">
      <w:pPr>
        <w:pStyle w:val="AllText"/>
      </w:pPr>
      <w:r>
        <w:t>…</w:t>
      </w:r>
    </w:p>
    <w:p w14:paraId="56F30B3A" w14:textId="77777777" w:rsidR="00A74C39" w:rsidRPr="00407596" w:rsidRDefault="00A74C39">
      <w:pPr>
        <w:jc w:val="left"/>
        <w:rPr>
          <w:b/>
          <w:kern w:val="0"/>
          <w:sz w:val="28"/>
          <w:szCs w:val="24"/>
        </w:rPr>
      </w:pPr>
      <w:r w:rsidRPr="00407596">
        <w:br w:type="page"/>
      </w:r>
    </w:p>
    <w:p w14:paraId="4502A2A3" w14:textId="77777777" w:rsidR="00A83895" w:rsidRPr="00407596" w:rsidRDefault="00A83895" w:rsidP="00D670D8">
      <w:pPr>
        <w:pStyle w:val="Appendix"/>
      </w:pPr>
      <w:bookmarkStart w:id="277" w:name="_Toc1835475"/>
      <w:r w:rsidRPr="00407596">
        <w:lastRenderedPageBreak/>
        <w:t>REFERENCES</w:t>
      </w:r>
      <w:bookmarkEnd w:id="277"/>
    </w:p>
    <w:p w14:paraId="112616A4" w14:textId="77777777" w:rsidR="00502C3F" w:rsidRPr="00407596" w:rsidRDefault="00ED60CD" w:rsidP="00502C3F">
      <w:pPr>
        <w:ind w:left="360" w:hanging="360"/>
        <w:jc w:val="both"/>
        <w:rPr>
          <w:noProof/>
          <w:sz w:val="20"/>
        </w:rPr>
      </w:pPr>
      <w:r w:rsidRPr="00407596">
        <w:rPr>
          <w:sz w:val="20"/>
        </w:rPr>
        <w:fldChar w:fldCharType="begin"/>
      </w:r>
      <w:r w:rsidRPr="00407596">
        <w:rPr>
          <w:sz w:val="20"/>
        </w:rPr>
        <w:instrText xml:space="preserve"> ADDIN EN.REFLIST </w:instrText>
      </w:r>
      <w:r w:rsidRPr="00407596">
        <w:rPr>
          <w:sz w:val="20"/>
        </w:rPr>
        <w:fldChar w:fldCharType="separate"/>
      </w:r>
      <w:bookmarkStart w:id="278" w:name="_ENREF_1"/>
      <w:r w:rsidR="00502C3F" w:rsidRPr="00407596">
        <w:rPr>
          <w:noProof/>
          <w:sz w:val="20"/>
        </w:rPr>
        <w:t>[1]</w:t>
      </w:r>
      <w:r w:rsidR="00502C3F" w:rsidRPr="00407596">
        <w:rPr>
          <w:noProof/>
          <w:sz w:val="20"/>
        </w:rPr>
        <w:tab/>
        <w:t>D. Vantrease, R. Schreiber, M. Monchiero, M. McLaren, N. P. Jouppi, M. Fiorentino</w:t>
      </w:r>
      <w:r w:rsidR="00502C3F" w:rsidRPr="00407596">
        <w:rPr>
          <w:i/>
          <w:noProof/>
          <w:sz w:val="20"/>
        </w:rPr>
        <w:t>, et al.</w:t>
      </w:r>
      <w:r w:rsidR="00502C3F" w:rsidRPr="00407596">
        <w:rPr>
          <w:noProof/>
          <w:sz w:val="20"/>
        </w:rPr>
        <w:t xml:space="preserve">, "Corona: System Implications of Emerging Nanophotonic Technology," in </w:t>
      </w:r>
      <w:r w:rsidR="00502C3F" w:rsidRPr="00407596">
        <w:rPr>
          <w:i/>
          <w:noProof/>
          <w:sz w:val="20"/>
        </w:rPr>
        <w:t>Computer Architecture, 2008. ISCA '08. 35th International Symposium on</w:t>
      </w:r>
      <w:r w:rsidR="00502C3F" w:rsidRPr="00407596">
        <w:rPr>
          <w:noProof/>
          <w:sz w:val="20"/>
        </w:rPr>
        <w:t>, 2008, pp. 153-164.</w:t>
      </w:r>
      <w:bookmarkEnd w:id="278"/>
    </w:p>
    <w:p w14:paraId="7D3F59BB" w14:textId="77777777" w:rsidR="00502C3F" w:rsidRPr="00407596" w:rsidRDefault="00502C3F" w:rsidP="00502C3F">
      <w:pPr>
        <w:ind w:left="360" w:hanging="360"/>
        <w:jc w:val="both"/>
        <w:rPr>
          <w:noProof/>
          <w:sz w:val="20"/>
        </w:rPr>
      </w:pPr>
      <w:bookmarkStart w:id="279" w:name="_ENREF_2"/>
      <w:r w:rsidRPr="00407596">
        <w:rPr>
          <w:noProof/>
          <w:sz w:val="20"/>
        </w:rPr>
        <w:t>[2]</w:t>
      </w:r>
      <w:r w:rsidRPr="00407596">
        <w:rPr>
          <w:noProof/>
          <w:sz w:val="20"/>
        </w:rPr>
        <w:tab/>
        <w:t xml:space="preserve">X. Zhang and A. Louri, "A multilayer nanophotonic interconnection network for on-chip many-core communications," in </w:t>
      </w:r>
      <w:r w:rsidRPr="00407596">
        <w:rPr>
          <w:i/>
          <w:noProof/>
          <w:sz w:val="20"/>
        </w:rPr>
        <w:t>Design Automation Conference (DAC), 2010 47th ACM/IEEE</w:t>
      </w:r>
      <w:r w:rsidRPr="00407596">
        <w:rPr>
          <w:noProof/>
          <w:sz w:val="20"/>
        </w:rPr>
        <w:t>, 2010, pp. 156-161.</w:t>
      </w:r>
      <w:bookmarkEnd w:id="279"/>
    </w:p>
    <w:p w14:paraId="02625811" w14:textId="77777777" w:rsidR="00502C3F" w:rsidRPr="00407596" w:rsidRDefault="00502C3F" w:rsidP="00502C3F">
      <w:pPr>
        <w:ind w:left="360" w:hanging="360"/>
        <w:jc w:val="both"/>
        <w:rPr>
          <w:noProof/>
          <w:sz w:val="20"/>
        </w:rPr>
      </w:pPr>
      <w:bookmarkStart w:id="280" w:name="_ENREF_3"/>
      <w:r w:rsidRPr="00407596">
        <w:rPr>
          <w:noProof/>
          <w:sz w:val="20"/>
        </w:rPr>
        <w:t>[3]</w:t>
      </w:r>
      <w:r w:rsidRPr="00407596">
        <w:rPr>
          <w:noProof/>
          <w:sz w:val="20"/>
        </w:rPr>
        <w:tab/>
        <w:t>C. Batten, A. Joshi, J. Orcutt, A. Khilo, B. Moss, C. Holzwarth</w:t>
      </w:r>
      <w:r w:rsidRPr="00407596">
        <w:rPr>
          <w:i/>
          <w:noProof/>
          <w:sz w:val="20"/>
        </w:rPr>
        <w:t>, et al.</w:t>
      </w:r>
      <w:r w:rsidRPr="00407596">
        <w:rPr>
          <w:noProof/>
          <w:sz w:val="20"/>
        </w:rPr>
        <w:t xml:space="preserve">, "Building manycore processor-to-DRAM networks with monolithic silicon photonics," in </w:t>
      </w:r>
      <w:r w:rsidRPr="00CF7D2F">
        <w:rPr>
          <w:i/>
          <w:noProof/>
          <w:sz w:val="20"/>
        </w:rPr>
        <w:t>High Performance</w:t>
      </w:r>
      <w:r w:rsidRPr="00407596">
        <w:rPr>
          <w:i/>
          <w:noProof/>
          <w:sz w:val="20"/>
        </w:rPr>
        <w:t xml:space="preserve"> Interconnects, 2008. HOTI '08. 16th IEEE Symposium on</w:t>
      </w:r>
      <w:r w:rsidRPr="00407596">
        <w:rPr>
          <w:noProof/>
          <w:sz w:val="20"/>
        </w:rPr>
        <w:t>, 2008, pp. 21-30.</w:t>
      </w:r>
      <w:bookmarkEnd w:id="280"/>
    </w:p>
    <w:p w14:paraId="11D944D8" w14:textId="77777777" w:rsidR="00502C3F" w:rsidRPr="00407596" w:rsidRDefault="00502C3F" w:rsidP="00502C3F">
      <w:pPr>
        <w:ind w:left="360" w:hanging="360"/>
        <w:jc w:val="both"/>
        <w:rPr>
          <w:noProof/>
          <w:sz w:val="20"/>
        </w:rPr>
      </w:pPr>
      <w:bookmarkStart w:id="281" w:name="_ENREF_4"/>
      <w:r w:rsidRPr="00407596">
        <w:rPr>
          <w:noProof/>
          <w:sz w:val="20"/>
        </w:rPr>
        <w:t>[4]</w:t>
      </w:r>
      <w:r w:rsidRPr="00407596">
        <w:rPr>
          <w:noProof/>
          <w:sz w:val="20"/>
        </w:rPr>
        <w:tab/>
        <w:t xml:space="preserve">Y. Pan, P. Kumar, J. Kim, G. Memik, Y. Zhang, and A. Choudhary, "Firefly: illuminating future network-on-chip with nanophotonics," in </w:t>
      </w:r>
      <w:r w:rsidRPr="00407596">
        <w:rPr>
          <w:i/>
          <w:noProof/>
          <w:sz w:val="20"/>
        </w:rPr>
        <w:t>IEEE/ACM Intl. Symp. on Computer Architecture (ISCA)</w:t>
      </w:r>
      <w:r w:rsidRPr="00407596">
        <w:rPr>
          <w:noProof/>
          <w:sz w:val="20"/>
        </w:rPr>
        <w:t>, 2009, pp. 429-440.</w:t>
      </w:r>
      <w:bookmarkEnd w:id="281"/>
    </w:p>
    <w:p w14:paraId="5732BC94" w14:textId="77777777" w:rsidR="00502C3F" w:rsidRPr="00407596" w:rsidRDefault="00502C3F" w:rsidP="00502C3F">
      <w:pPr>
        <w:ind w:left="360" w:hanging="360"/>
        <w:jc w:val="both"/>
        <w:rPr>
          <w:noProof/>
          <w:sz w:val="20"/>
        </w:rPr>
      </w:pPr>
      <w:bookmarkStart w:id="282" w:name="_ENREF_5"/>
      <w:r w:rsidRPr="00407596">
        <w:rPr>
          <w:noProof/>
          <w:sz w:val="20"/>
        </w:rPr>
        <w:t>[5]</w:t>
      </w:r>
      <w:r w:rsidRPr="00407596">
        <w:rPr>
          <w:noProof/>
          <w:sz w:val="20"/>
        </w:rPr>
        <w:tab/>
        <w:t>N. Kirman, M. Kirman, R. K. Dokania, J. F. Martinez, A. B. Apsel, M. A. Watkins</w:t>
      </w:r>
      <w:r w:rsidRPr="00407596">
        <w:rPr>
          <w:i/>
          <w:noProof/>
          <w:sz w:val="20"/>
        </w:rPr>
        <w:t>, et al.</w:t>
      </w:r>
      <w:r w:rsidRPr="00407596">
        <w:rPr>
          <w:noProof/>
          <w:sz w:val="20"/>
        </w:rPr>
        <w:t xml:space="preserve">, "Leveraging Optical Technology in Future Bus-based Chip Multiprocessors," in </w:t>
      </w:r>
      <w:r w:rsidRPr="00407596">
        <w:rPr>
          <w:i/>
          <w:noProof/>
          <w:sz w:val="20"/>
        </w:rPr>
        <w:t>Microarchitecture, 2006. MICRO-39. 39th Annual IEEE/ACM International Symposium on</w:t>
      </w:r>
      <w:r w:rsidRPr="00407596">
        <w:rPr>
          <w:noProof/>
          <w:sz w:val="20"/>
        </w:rPr>
        <w:t>, 2006, pp. 492-503.</w:t>
      </w:r>
      <w:bookmarkEnd w:id="282"/>
    </w:p>
    <w:p w14:paraId="50796DC1" w14:textId="77777777" w:rsidR="00502C3F" w:rsidRPr="00407596" w:rsidRDefault="00502C3F" w:rsidP="00502C3F">
      <w:pPr>
        <w:ind w:left="360" w:hanging="360"/>
        <w:jc w:val="both"/>
        <w:rPr>
          <w:noProof/>
          <w:sz w:val="20"/>
        </w:rPr>
      </w:pPr>
      <w:bookmarkStart w:id="283" w:name="_ENREF_6"/>
      <w:r w:rsidRPr="00407596">
        <w:rPr>
          <w:noProof/>
          <w:sz w:val="20"/>
        </w:rPr>
        <w:t>[6]</w:t>
      </w:r>
      <w:r w:rsidRPr="00407596">
        <w:rPr>
          <w:noProof/>
          <w:sz w:val="20"/>
        </w:rPr>
        <w:tab/>
        <w:t>J. M. Cianchetti, C. J. Kerekes, and H. D. Albonesi, "</w:t>
      </w:r>
      <w:r w:rsidRPr="00CF7D2F">
        <w:rPr>
          <w:noProof/>
          <w:sz w:val="20"/>
        </w:rPr>
        <w:t>Phastlane</w:t>
      </w:r>
      <w:r w:rsidRPr="00407596">
        <w:rPr>
          <w:noProof/>
          <w:sz w:val="20"/>
        </w:rPr>
        <w:t xml:space="preserve">: a rapid transit optical routing network," in </w:t>
      </w:r>
      <w:r w:rsidRPr="00407596">
        <w:rPr>
          <w:i/>
          <w:noProof/>
          <w:sz w:val="20"/>
        </w:rPr>
        <w:t>Proceeding of: 36th International Symposium on Computer Architecture (ISCA)</w:t>
      </w:r>
      <w:r w:rsidRPr="00407596">
        <w:rPr>
          <w:noProof/>
          <w:sz w:val="20"/>
        </w:rPr>
        <w:t>, 2009, pp. 441-450.</w:t>
      </w:r>
      <w:bookmarkEnd w:id="283"/>
    </w:p>
    <w:p w14:paraId="5D7465D8" w14:textId="77777777" w:rsidR="00502C3F" w:rsidRPr="00407596" w:rsidRDefault="00502C3F" w:rsidP="00502C3F">
      <w:pPr>
        <w:ind w:left="360" w:hanging="360"/>
        <w:jc w:val="both"/>
        <w:rPr>
          <w:noProof/>
          <w:sz w:val="20"/>
        </w:rPr>
      </w:pPr>
      <w:bookmarkStart w:id="284" w:name="_ENREF_7"/>
      <w:r w:rsidRPr="00407596">
        <w:rPr>
          <w:noProof/>
          <w:sz w:val="20"/>
        </w:rPr>
        <w:t>[7]</w:t>
      </w:r>
      <w:r w:rsidRPr="00407596">
        <w:rPr>
          <w:noProof/>
          <w:sz w:val="20"/>
        </w:rPr>
        <w:tab/>
        <w:t xml:space="preserve">A. Shacham, K. Bergman, and L. P. Carloni, "Photonic Networks-on-Chip for Future Generations of Chip Multiprocessors," </w:t>
      </w:r>
      <w:r w:rsidRPr="00407596">
        <w:rPr>
          <w:i/>
          <w:noProof/>
          <w:sz w:val="20"/>
        </w:rPr>
        <w:t xml:space="preserve">Computers, IEEE Transactions on, </w:t>
      </w:r>
      <w:r w:rsidRPr="00407596">
        <w:rPr>
          <w:noProof/>
          <w:sz w:val="20"/>
        </w:rPr>
        <w:t>vol. 57, pp. 1246-1260, 2008.</w:t>
      </w:r>
      <w:bookmarkEnd w:id="284"/>
    </w:p>
    <w:p w14:paraId="5573FC6A" w14:textId="77777777" w:rsidR="00502C3F" w:rsidRPr="00407596" w:rsidRDefault="00502C3F" w:rsidP="00502C3F">
      <w:pPr>
        <w:ind w:left="360" w:hanging="360"/>
        <w:jc w:val="both"/>
        <w:rPr>
          <w:noProof/>
          <w:sz w:val="20"/>
        </w:rPr>
      </w:pPr>
      <w:bookmarkStart w:id="285" w:name="_ENREF_8"/>
      <w:r w:rsidRPr="00407596">
        <w:rPr>
          <w:noProof/>
          <w:sz w:val="20"/>
        </w:rPr>
        <w:t>[8]</w:t>
      </w:r>
      <w:r w:rsidRPr="00407596">
        <w:rPr>
          <w:noProof/>
          <w:sz w:val="20"/>
        </w:rPr>
        <w:tab/>
        <w:t xml:space="preserve">A. Shacham, K. Bergman, and L. P. Carloni, "On the Design of a Photonic Network-on-Chip," in </w:t>
      </w:r>
      <w:r w:rsidRPr="00407596">
        <w:rPr>
          <w:i/>
          <w:noProof/>
          <w:sz w:val="20"/>
        </w:rPr>
        <w:t>First International Symposium on Networks-on-Chip, 2007. NOCS 2007</w:t>
      </w:r>
      <w:r w:rsidRPr="00407596">
        <w:rPr>
          <w:noProof/>
          <w:sz w:val="20"/>
        </w:rPr>
        <w:t>, 2007, pp. 53-64.</w:t>
      </w:r>
      <w:bookmarkEnd w:id="285"/>
    </w:p>
    <w:p w14:paraId="5DA74C64" w14:textId="77777777" w:rsidR="00502C3F" w:rsidRPr="00407596" w:rsidRDefault="00502C3F" w:rsidP="00502C3F">
      <w:pPr>
        <w:ind w:left="360" w:hanging="360"/>
        <w:jc w:val="both"/>
        <w:rPr>
          <w:noProof/>
          <w:sz w:val="20"/>
        </w:rPr>
      </w:pPr>
      <w:bookmarkStart w:id="286" w:name="_ENREF_9"/>
      <w:r w:rsidRPr="00407596">
        <w:rPr>
          <w:noProof/>
          <w:sz w:val="20"/>
        </w:rPr>
        <w:t>[9]</w:t>
      </w:r>
      <w:r w:rsidRPr="00407596">
        <w:rPr>
          <w:noProof/>
          <w:sz w:val="20"/>
        </w:rPr>
        <w:tab/>
        <w:t xml:space="preserve">M. Kwai Hung, Y. Yaoyao, W. Xiaowen, Z. Wei, L. Weichen, and X. Jiang, "A Hierarchical Hybrid Optical-Electronic Network-on-Chip," in </w:t>
      </w:r>
      <w:r w:rsidRPr="00407596">
        <w:rPr>
          <w:i/>
          <w:noProof/>
          <w:sz w:val="20"/>
        </w:rPr>
        <w:t>VLSI (ISVLSI), 2010 IEEE Computer Society Annual Symposium on</w:t>
      </w:r>
      <w:r w:rsidRPr="00407596">
        <w:rPr>
          <w:noProof/>
          <w:sz w:val="20"/>
        </w:rPr>
        <w:t>, 2010, pp. 327-332.</w:t>
      </w:r>
      <w:bookmarkEnd w:id="286"/>
    </w:p>
    <w:p w14:paraId="762A8904" w14:textId="77777777" w:rsidR="00502C3F" w:rsidRPr="00407596" w:rsidRDefault="00502C3F" w:rsidP="00502C3F">
      <w:pPr>
        <w:ind w:left="360" w:hanging="360"/>
        <w:jc w:val="both"/>
        <w:rPr>
          <w:noProof/>
          <w:sz w:val="20"/>
        </w:rPr>
      </w:pPr>
      <w:bookmarkStart w:id="287" w:name="_ENREF_10"/>
      <w:r w:rsidRPr="00407596">
        <w:rPr>
          <w:noProof/>
          <w:sz w:val="20"/>
        </w:rPr>
        <w:t>[10]</w:t>
      </w:r>
      <w:r w:rsidRPr="00407596">
        <w:rPr>
          <w:noProof/>
          <w:sz w:val="20"/>
        </w:rPr>
        <w:tab/>
        <w:t>D. Ding and D. Z. Pan, "OIL: a nano-photonics optical interconnect library for a new photonic networks-on-chip architecture," presented at the Proceedings of the 11th international workshop on System level interconnect prediction, San Francisco, CA, USA, 2009.</w:t>
      </w:r>
      <w:bookmarkEnd w:id="287"/>
    </w:p>
    <w:p w14:paraId="58D765D9" w14:textId="77777777" w:rsidR="00502C3F" w:rsidRPr="00407596" w:rsidRDefault="00502C3F" w:rsidP="00502C3F">
      <w:pPr>
        <w:ind w:left="360" w:hanging="360"/>
        <w:jc w:val="both"/>
        <w:rPr>
          <w:noProof/>
          <w:sz w:val="20"/>
        </w:rPr>
      </w:pPr>
      <w:bookmarkStart w:id="288" w:name="_ENREF_11"/>
      <w:r w:rsidRPr="00407596">
        <w:rPr>
          <w:noProof/>
          <w:sz w:val="20"/>
        </w:rPr>
        <w:t>[11]</w:t>
      </w:r>
      <w:r w:rsidRPr="00407596">
        <w:rPr>
          <w:noProof/>
          <w:sz w:val="20"/>
        </w:rPr>
        <w:tab/>
        <w:t>A. Joshi, C. Batten, K. Yong-Jin, S. Beamer, I. Shamim, K. Asanovic</w:t>
      </w:r>
      <w:r w:rsidRPr="00407596">
        <w:rPr>
          <w:i/>
          <w:noProof/>
          <w:sz w:val="20"/>
        </w:rPr>
        <w:t>, et al.</w:t>
      </w:r>
      <w:r w:rsidRPr="00407596">
        <w:rPr>
          <w:noProof/>
          <w:sz w:val="20"/>
        </w:rPr>
        <w:t xml:space="preserve">, "Silicon-photonic clos networks for global on-chip communication," in </w:t>
      </w:r>
      <w:r w:rsidRPr="00407596">
        <w:rPr>
          <w:i/>
          <w:noProof/>
          <w:sz w:val="20"/>
        </w:rPr>
        <w:t>Networks-on-Chip, 2009. NoCS 2009. 3rd ACM/IEEE International Symposium on</w:t>
      </w:r>
      <w:r w:rsidRPr="00407596">
        <w:rPr>
          <w:noProof/>
          <w:sz w:val="20"/>
        </w:rPr>
        <w:t>, 2009, pp. 124-133.</w:t>
      </w:r>
      <w:bookmarkEnd w:id="288"/>
    </w:p>
    <w:p w14:paraId="5A6B185D" w14:textId="77777777" w:rsidR="00502C3F" w:rsidRPr="00407596" w:rsidRDefault="00502C3F" w:rsidP="00502C3F">
      <w:pPr>
        <w:ind w:left="360" w:hanging="360"/>
        <w:jc w:val="both"/>
        <w:rPr>
          <w:noProof/>
          <w:sz w:val="20"/>
        </w:rPr>
      </w:pPr>
      <w:bookmarkStart w:id="289" w:name="_ENREF_12"/>
      <w:r w:rsidRPr="00407596">
        <w:rPr>
          <w:noProof/>
          <w:sz w:val="20"/>
        </w:rPr>
        <w:t>[12]</w:t>
      </w:r>
      <w:r w:rsidRPr="00407596">
        <w:rPr>
          <w:noProof/>
          <w:sz w:val="20"/>
        </w:rPr>
        <w:tab/>
        <w:t>D. Vantrease, R. Schreiber, M. Monchiero, M. McLaren, N. P. Jouppi, M. Fiorentino</w:t>
      </w:r>
      <w:r w:rsidRPr="00407596">
        <w:rPr>
          <w:i/>
          <w:noProof/>
          <w:sz w:val="20"/>
        </w:rPr>
        <w:t>, et al.</w:t>
      </w:r>
      <w:r w:rsidRPr="00407596">
        <w:rPr>
          <w:noProof/>
          <w:sz w:val="20"/>
        </w:rPr>
        <w:t xml:space="preserve">, "Corona: system implications of emerging nanophotonic technology," in </w:t>
      </w:r>
      <w:r w:rsidRPr="00407596">
        <w:rPr>
          <w:i/>
          <w:noProof/>
          <w:sz w:val="20"/>
        </w:rPr>
        <w:t>Proc. 35th IEEE/ACM Int'l Symp. Computer Architecture (ISCA)</w:t>
      </w:r>
      <w:r w:rsidRPr="00407596">
        <w:rPr>
          <w:noProof/>
          <w:sz w:val="20"/>
        </w:rPr>
        <w:t>, 2008, pp. 153-164.</w:t>
      </w:r>
      <w:bookmarkEnd w:id="289"/>
    </w:p>
    <w:p w14:paraId="59927C27" w14:textId="77777777" w:rsidR="00502C3F" w:rsidRPr="00407596" w:rsidRDefault="00502C3F" w:rsidP="00502C3F">
      <w:pPr>
        <w:ind w:left="360" w:hanging="360"/>
        <w:jc w:val="both"/>
        <w:rPr>
          <w:noProof/>
          <w:sz w:val="20"/>
        </w:rPr>
      </w:pPr>
      <w:bookmarkStart w:id="290" w:name="_ENREF_13"/>
      <w:r w:rsidRPr="00407596">
        <w:rPr>
          <w:noProof/>
          <w:sz w:val="20"/>
        </w:rPr>
        <w:t>[13]</w:t>
      </w:r>
      <w:r w:rsidRPr="00407596">
        <w:rPr>
          <w:noProof/>
          <w:sz w:val="20"/>
        </w:rPr>
        <w:tab/>
        <w:t xml:space="preserve">L. Zhang, E. Regentova, and X. Tan, "A 2D-Torus Based Packet Switching Optical Network-on-Chip Architecture," presented at the </w:t>
      </w:r>
      <w:r w:rsidRPr="00407596">
        <w:rPr>
          <w:i/>
          <w:noProof/>
          <w:sz w:val="20"/>
        </w:rPr>
        <w:t>IEEE International Symposium on Photonics and Optoelectronics</w:t>
      </w:r>
      <w:r w:rsidRPr="00407596">
        <w:rPr>
          <w:noProof/>
          <w:sz w:val="20"/>
        </w:rPr>
        <w:t xml:space="preserve"> (SOPO 2011), Wuhan, China, 2011.</w:t>
      </w:r>
      <w:bookmarkEnd w:id="290"/>
    </w:p>
    <w:p w14:paraId="63B1D23C" w14:textId="77777777" w:rsidR="00502C3F" w:rsidRPr="00407596" w:rsidRDefault="00502C3F" w:rsidP="00502C3F">
      <w:pPr>
        <w:ind w:left="360" w:hanging="360"/>
        <w:jc w:val="both"/>
        <w:rPr>
          <w:noProof/>
          <w:sz w:val="20"/>
        </w:rPr>
      </w:pPr>
      <w:bookmarkStart w:id="291" w:name="_ENREF_14"/>
      <w:r w:rsidRPr="00407596">
        <w:rPr>
          <w:noProof/>
          <w:sz w:val="20"/>
        </w:rPr>
        <w:t>[14]</w:t>
      </w:r>
      <w:r w:rsidRPr="00407596">
        <w:rPr>
          <w:noProof/>
          <w:sz w:val="20"/>
        </w:rPr>
        <w:tab/>
        <w:t xml:space="preserve">L. Zhang, E. E. Regentova, and X. Tan, "Packet switching optical network-on-chip architectures," </w:t>
      </w:r>
      <w:r w:rsidRPr="00407596">
        <w:rPr>
          <w:i/>
          <w:noProof/>
          <w:sz w:val="20"/>
        </w:rPr>
        <w:t xml:space="preserve">Comput. Electr. Eng., </w:t>
      </w:r>
      <w:r w:rsidRPr="00407596">
        <w:rPr>
          <w:noProof/>
          <w:sz w:val="20"/>
        </w:rPr>
        <w:t>vol. 39, pp. 697-714, 2013.</w:t>
      </w:r>
      <w:bookmarkEnd w:id="291"/>
    </w:p>
    <w:p w14:paraId="37DB417B" w14:textId="77777777" w:rsidR="00502C3F" w:rsidRPr="00407596" w:rsidRDefault="00502C3F" w:rsidP="00502C3F">
      <w:pPr>
        <w:ind w:left="360" w:hanging="360"/>
        <w:jc w:val="both"/>
        <w:rPr>
          <w:noProof/>
          <w:sz w:val="20"/>
        </w:rPr>
      </w:pPr>
      <w:bookmarkStart w:id="292" w:name="_ENREF_15"/>
      <w:r w:rsidRPr="00407596">
        <w:rPr>
          <w:noProof/>
          <w:sz w:val="20"/>
        </w:rPr>
        <w:t>[15]</w:t>
      </w:r>
      <w:r w:rsidRPr="00407596">
        <w:rPr>
          <w:noProof/>
          <w:sz w:val="20"/>
        </w:rPr>
        <w:tab/>
        <w:t xml:space="preserve">G. Huaxi, X. Jiang, and W. Zheng, "A novel optical mesh network-on-chip for gigascale systems-on-chip," in </w:t>
      </w:r>
      <w:r w:rsidRPr="00407596">
        <w:rPr>
          <w:i/>
          <w:noProof/>
          <w:sz w:val="20"/>
        </w:rPr>
        <w:t>Circuits and Systems, 2008. APCCAS 2008. IEEE Asia Pacific Conference on</w:t>
      </w:r>
      <w:r w:rsidRPr="00407596">
        <w:rPr>
          <w:noProof/>
          <w:sz w:val="20"/>
        </w:rPr>
        <w:t>, 2008, pp. 1728-1731.</w:t>
      </w:r>
      <w:bookmarkEnd w:id="292"/>
    </w:p>
    <w:p w14:paraId="716BE4EC" w14:textId="77777777" w:rsidR="00502C3F" w:rsidRPr="00407596" w:rsidRDefault="00502C3F" w:rsidP="00502C3F">
      <w:pPr>
        <w:ind w:left="360" w:hanging="360"/>
        <w:jc w:val="both"/>
        <w:rPr>
          <w:noProof/>
          <w:sz w:val="20"/>
        </w:rPr>
      </w:pPr>
      <w:bookmarkStart w:id="293" w:name="_ENREF_16"/>
      <w:r w:rsidRPr="00407596">
        <w:rPr>
          <w:noProof/>
          <w:sz w:val="20"/>
        </w:rPr>
        <w:t>[16]</w:t>
      </w:r>
      <w:r w:rsidRPr="00407596">
        <w:rPr>
          <w:noProof/>
          <w:sz w:val="20"/>
        </w:rPr>
        <w:tab/>
        <w:t xml:space="preserve">G. Huaxi, X. Jiang, and Z. Wei, "A low-power fat tree-based optical Network-On-Chip for multiprocessor system-on-chip," in </w:t>
      </w:r>
      <w:r w:rsidRPr="00407596">
        <w:rPr>
          <w:i/>
          <w:noProof/>
          <w:sz w:val="20"/>
        </w:rPr>
        <w:t>Design, Automation &amp; Test in Europe Conference &amp; Exhibition, 2009. DATE '09.</w:t>
      </w:r>
      <w:r w:rsidRPr="00407596">
        <w:rPr>
          <w:noProof/>
          <w:sz w:val="20"/>
        </w:rPr>
        <w:t>, 2009, pp. 3-8.</w:t>
      </w:r>
      <w:bookmarkEnd w:id="293"/>
    </w:p>
    <w:p w14:paraId="533A1863" w14:textId="77777777" w:rsidR="00502C3F" w:rsidRPr="00407596" w:rsidRDefault="00502C3F" w:rsidP="00502C3F">
      <w:pPr>
        <w:ind w:left="360" w:hanging="360"/>
        <w:jc w:val="both"/>
        <w:rPr>
          <w:noProof/>
          <w:sz w:val="20"/>
        </w:rPr>
      </w:pPr>
      <w:bookmarkStart w:id="294" w:name="_ENREF_17"/>
      <w:r w:rsidRPr="00407596">
        <w:rPr>
          <w:noProof/>
          <w:sz w:val="20"/>
        </w:rPr>
        <w:t>[17]</w:t>
      </w:r>
      <w:r w:rsidRPr="00407596">
        <w:rPr>
          <w:noProof/>
          <w:sz w:val="20"/>
        </w:rPr>
        <w:tab/>
        <w:t>Y. Yaoyao, X. Jiang, H. Baihan, W. Xiaowen, Z. Wei, W. Xuan</w:t>
      </w:r>
      <w:r w:rsidRPr="00407596">
        <w:rPr>
          <w:i/>
          <w:noProof/>
          <w:sz w:val="20"/>
        </w:rPr>
        <w:t>, et al.</w:t>
      </w:r>
      <w:r w:rsidRPr="00407596">
        <w:rPr>
          <w:noProof/>
          <w:sz w:val="20"/>
        </w:rPr>
        <w:t xml:space="preserve">, "3-D Mesh-Based Optical Network-on-Chip for Multiprocessor System-on-Chip," </w:t>
      </w:r>
      <w:r w:rsidRPr="00407596">
        <w:rPr>
          <w:i/>
          <w:noProof/>
          <w:sz w:val="20"/>
        </w:rPr>
        <w:t xml:space="preserve">Computer-Aided Design of Integrated Circuits and Systems, IEEE Transactions on, </w:t>
      </w:r>
      <w:r w:rsidRPr="00407596">
        <w:rPr>
          <w:noProof/>
          <w:sz w:val="20"/>
        </w:rPr>
        <w:t>vol. 32, pp. 584-596, 2013.</w:t>
      </w:r>
      <w:bookmarkEnd w:id="294"/>
    </w:p>
    <w:p w14:paraId="76C6621B" w14:textId="77777777" w:rsidR="00502C3F" w:rsidRPr="00407596" w:rsidRDefault="00502C3F" w:rsidP="00502C3F">
      <w:pPr>
        <w:ind w:left="360" w:hanging="360"/>
        <w:jc w:val="both"/>
        <w:rPr>
          <w:noProof/>
          <w:sz w:val="20"/>
        </w:rPr>
      </w:pPr>
      <w:bookmarkStart w:id="295" w:name="_ENREF_18"/>
      <w:r w:rsidRPr="00407596">
        <w:rPr>
          <w:noProof/>
          <w:sz w:val="20"/>
        </w:rPr>
        <w:t>[18]</w:t>
      </w:r>
      <w:r w:rsidRPr="00407596">
        <w:rPr>
          <w:noProof/>
          <w:sz w:val="20"/>
        </w:rPr>
        <w:tab/>
        <w:t xml:space="preserve">A. Shacham, K. Bergman, and L. P. Carloni, "Photonic networks-on-chip for future generations of chip multiprocessors," </w:t>
      </w:r>
      <w:r w:rsidRPr="00407596">
        <w:rPr>
          <w:i/>
          <w:noProof/>
          <w:sz w:val="20"/>
        </w:rPr>
        <w:t xml:space="preserve">IEEE Trans. Computers, </w:t>
      </w:r>
      <w:r w:rsidRPr="00407596">
        <w:rPr>
          <w:noProof/>
          <w:sz w:val="20"/>
        </w:rPr>
        <w:t>vol. 57, pp. 1246-1260, 2008.</w:t>
      </w:r>
      <w:bookmarkEnd w:id="295"/>
    </w:p>
    <w:p w14:paraId="33AEA556" w14:textId="77777777" w:rsidR="00502C3F" w:rsidRPr="00407596" w:rsidRDefault="00502C3F" w:rsidP="00502C3F">
      <w:pPr>
        <w:ind w:left="360" w:hanging="360"/>
        <w:jc w:val="both"/>
        <w:rPr>
          <w:noProof/>
          <w:sz w:val="20"/>
        </w:rPr>
      </w:pPr>
      <w:bookmarkStart w:id="296" w:name="_ENREF_19"/>
      <w:r w:rsidRPr="00407596">
        <w:rPr>
          <w:noProof/>
          <w:sz w:val="20"/>
        </w:rPr>
        <w:t>[19]</w:t>
      </w:r>
      <w:r w:rsidRPr="00407596">
        <w:rPr>
          <w:noProof/>
          <w:sz w:val="20"/>
        </w:rPr>
        <w:tab/>
        <w:t xml:space="preserve">A. W. Poon, F. X. Xu, and X. Luo, "Cascaded active silicon microresonator array cross-connect circuits for WDM networks-on-chip," in </w:t>
      </w:r>
      <w:r w:rsidRPr="00407596">
        <w:rPr>
          <w:i/>
          <w:noProof/>
          <w:sz w:val="20"/>
        </w:rPr>
        <w:t>Proc. SPIE</w:t>
      </w:r>
      <w:r w:rsidRPr="00407596">
        <w:rPr>
          <w:noProof/>
          <w:sz w:val="20"/>
        </w:rPr>
        <w:t>, 2008, p. 689812.</w:t>
      </w:r>
      <w:bookmarkEnd w:id="296"/>
    </w:p>
    <w:p w14:paraId="4E09B413" w14:textId="77777777" w:rsidR="00502C3F" w:rsidRPr="00407596" w:rsidRDefault="00502C3F" w:rsidP="00502C3F">
      <w:pPr>
        <w:ind w:left="360" w:hanging="360"/>
        <w:jc w:val="both"/>
        <w:rPr>
          <w:noProof/>
          <w:sz w:val="20"/>
        </w:rPr>
      </w:pPr>
      <w:bookmarkStart w:id="297" w:name="_ENREF_20"/>
      <w:r w:rsidRPr="00407596">
        <w:rPr>
          <w:noProof/>
          <w:sz w:val="20"/>
        </w:rPr>
        <w:t>[20]</w:t>
      </w:r>
      <w:r w:rsidRPr="00407596">
        <w:rPr>
          <w:noProof/>
          <w:sz w:val="20"/>
        </w:rPr>
        <w:tab/>
        <w:t xml:space="preserve">M. Lipson, "Compact Electro-Optic Modulators on a Silicon Chip," </w:t>
      </w:r>
      <w:r w:rsidRPr="00407596">
        <w:rPr>
          <w:i/>
          <w:noProof/>
          <w:sz w:val="20"/>
        </w:rPr>
        <w:t xml:space="preserve">IEEE Journal of Selected Topics in Quantum Electronics, </w:t>
      </w:r>
      <w:r w:rsidRPr="00407596">
        <w:rPr>
          <w:noProof/>
          <w:sz w:val="20"/>
        </w:rPr>
        <w:t>vol. 12, pp. 1520-1526, 2006.</w:t>
      </w:r>
      <w:bookmarkEnd w:id="297"/>
    </w:p>
    <w:p w14:paraId="654E22F4" w14:textId="77777777" w:rsidR="00502C3F" w:rsidRPr="00407596" w:rsidRDefault="00502C3F" w:rsidP="00502C3F">
      <w:pPr>
        <w:ind w:left="360" w:hanging="360"/>
        <w:jc w:val="both"/>
        <w:rPr>
          <w:noProof/>
          <w:sz w:val="20"/>
        </w:rPr>
      </w:pPr>
      <w:bookmarkStart w:id="298" w:name="_ENREF_21"/>
      <w:r w:rsidRPr="00407596">
        <w:rPr>
          <w:noProof/>
          <w:sz w:val="20"/>
        </w:rPr>
        <w:t>[21]</w:t>
      </w:r>
      <w:r w:rsidRPr="00407596">
        <w:rPr>
          <w:noProof/>
          <w:sz w:val="20"/>
        </w:rPr>
        <w:tab/>
        <w:t xml:space="preserve">M. Lipson, "Guiding, modulating, and emitting light on Silicon-challenges and opportunities," </w:t>
      </w:r>
      <w:r w:rsidRPr="00407596">
        <w:rPr>
          <w:i/>
          <w:noProof/>
          <w:sz w:val="20"/>
        </w:rPr>
        <w:t xml:space="preserve">Lightwave Technology, Journal of, </w:t>
      </w:r>
      <w:r w:rsidRPr="00407596">
        <w:rPr>
          <w:noProof/>
          <w:sz w:val="20"/>
        </w:rPr>
        <w:t>vol. 23, pp. 4222-4238, 2005.</w:t>
      </w:r>
      <w:bookmarkEnd w:id="298"/>
    </w:p>
    <w:p w14:paraId="019FD39F" w14:textId="77777777" w:rsidR="00502C3F" w:rsidRPr="00407596" w:rsidRDefault="00502C3F" w:rsidP="00502C3F">
      <w:pPr>
        <w:ind w:left="360" w:hanging="360"/>
        <w:jc w:val="both"/>
        <w:rPr>
          <w:noProof/>
          <w:sz w:val="20"/>
        </w:rPr>
      </w:pPr>
      <w:bookmarkStart w:id="299" w:name="_ENREF_22"/>
      <w:r w:rsidRPr="00407596">
        <w:rPr>
          <w:noProof/>
          <w:sz w:val="20"/>
        </w:rPr>
        <w:t>[22]</w:t>
      </w:r>
      <w:r w:rsidRPr="00407596">
        <w:rPr>
          <w:noProof/>
          <w:sz w:val="20"/>
        </w:rPr>
        <w:tab/>
        <w:t xml:space="preserve">T. Xianfang, Y. Mei, Z. Lei, J. Yingtao, and Y. Jianyi, "Wavelength-routed optical networks-on-chip built with comb switches," in </w:t>
      </w:r>
      <w:r w:rsidRPr="00407596">
        <w:rPr>
          <w:i/>
          <w:noProof/>
          <w:sz w:val="20"/>
        </w:rPr>
        <w:t>Photonics Conference (IPC), 2013 IEEE</w:t>
      </w:r>
      <w:r w:rsidRPr="00407596">
        <w:rPr>
          <w:noProof/>
          <w:sz w:val="20"/>
        </w:rPr>
        <w:t>, 2013, pp. 46-47.</w:t>
      </w:r>
      <w:bookmarkEnd w:id="299"/>
    </w:p>
    <w:p w14:paraId="12A92E5E" w14:textId="493F80B6" w:rsidR="003E00D0" w:rsidRDefault="00ED60CD" w:rsidP="00246782">
      <w:pPr>
        <w:jc w:val="both"/>
        <w:rPr>
          <w:sz w:val="20"/>
        </w:rPr>
      </w:pPr>
      <w:r w:rsidRPr="00407596">
        <w:rPr>
          <w:sz w:val="20"/>
        </w:rPr>
        <w:fldChar w:fldCharType="end"/>
      </w:r>
    </w:p>
    <w:sectPr w:rsidR="003E00D0" w:rsidSect="00F64DBC">
      <w:footerReference w:type="default" r:id="rId266"/>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AD450D" w14:textId="77777777" w:rsidR="006F0171" w:rsidRDefault="006F0171" w:rsidP="002E0482">
      <w:r>
        <w:separator/>
      </w:r>
    </w:p>
    <w:p w14:paraId="6B3EC00A" w14:textId="77777777" w:rsidR="006F0171" w:rsidRDefault="006F0171"/>
    <w:p w14:paraId="615A21F0" w14:textId="77777777" w:rsidR="006F0171" w:rsidRDefault="006F0171"/>
    <w:p w14:paraId="59D4DA04" w14:textId="77777777" w:rsidR="006F0171" w:rsidRDefault="006F0171"/>
  </w:endnote>
  <w:endnote w:type="continuationSeparator" w:id="0">
    <w:p w14:paraId="4040A9E0" w14:textId="77777777" w:rsidR="006F0171" w:rsidRDefault="006F0171" w:rsidP="002E0482">
      <w:r>
        <w:continuationSeparator/>
      </w:r>
    </w:p>
    <w:p w14:paraId="0BC1DA2F" w14:textId="77777777" w:rsidR="006F0171" w:rsidRDefault="006F0171"/>
    <w:p w14:paraId="26DBEE74" w14:textId="77777777" w:rsidR="006F0171" w:rsidRDefault="006F0171"/>
    <w:p w14:paraId="5E57A684" w14:textId="77777777" w:rsidR="006F0171" w:rsidRDefault="006F01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Noto Sans Symbol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default"/>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altName w:val="Courier New"/>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B7688" w14:textId="77777777" w:rsidR="005F17DB" w:rsidRDefault="005F17DB" w:rsidP="00B22603">
    <w:pPr>
      <w:pStyle w:val="Footer"/>
      <w:jc w:val="right"/>
    </w:pPr>
  </w:p>
  <w:p w14:paraId="3BFEF7D4" w14:textId="77777777" w:rsidR="005F17DB" w:rsidRDefault="005F17D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17671B" w14:textId="77777777" w:rsidR="005F17DB" w:rsidRPr="00627B99" w:rsidRDefault="005F17DB"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AE42BD">
      <w:rPr>
        <w:rFonts w:asciiTheme="majorHAnsi" w:hAnsiTheme="majorHAnsi"/>
        <w:noProof/>
      </w:rPr>
      <w:t>4</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5F17DB" w:rsidRDefault="005F17D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494FF6" w14:textId="77777777" w:rsidR="006F0171" w:rsidRDefault="006F0171" w:rsidP="002E0482">
      <w:r>
        <w:separator/>
      </w:r>
    </w:p>
    <w:p w14:paraId="458D5407" w14:textId="77777777" w:rsidR="006F0171" w:rsidRDefault="006F0171"/>
    <w:p w14:paraId="59DD76B4" w14:textId="77777777" w:rsidR="006F0171" w:rsidRDefault="006F0171"/>
    <w:p w14:paraId="201FB008" w14:textId="77777777" w:rsidR="006F0171" w:rsidRDefault="006F0171"/>
  </w:footnote>
  <w:footnote w:type="continuationSeparator" w:id="0">
    <w:p w14:paraId="722DA4F2" w14:textId="77777777" w:rsidR="006F0171" w:rsidRDefault="006F0171" w:rsidP="002E0482">
      <w:r>
        <w:continuationSeparator/>
      </w:r>
    </w:p>
    <w:p w14:paraId="5C1DC695" w14:textId="77777777" w:rsidR="006F0171" w:rsidRDefault="006F0171"/>
    <w:p w14:paraId="7D5826E7" w14:textId="77777777" w:rsidR="006F0171" w:rsidRDefault="006F0171"/>
    <w:p w14:paraId="39D977E2" w14:textId="77777777" w:rsidR="006F0171" w:rsidRDefault="006F0171"/>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DF2D3C"/>
    <w:multiLevelType w:val="multilevel"/>
    <w:tmpl w:val="311AF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834073"/>
    <w:multiLevelType w:val="multilevel"/>
    <w:tmpl w:val="883CC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922401"/>
    <w:multiLevelType w:val="hybridMultilevel"/>
    <w:tmpl w:val="E3C80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37461"/>
    <w:multiLevelType w:val="multilevel"/>
    <w:tmpl w:val="E86E486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FC50C7"/>
    <w:multiLevelType w:val="multilevel"/>
    <w:tmpl w:val="4A948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435D36"/>
    <w:multiLevelType w:val="hybridMultilevel"/>
    <w:tmpl w:val="767A8D0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04E781F"/>
    <w:multiLevelType w:val="hybridMultilevel"/>
    <w:tmpl w:val="F1A285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657A6"/>
    <w:multiLevelType w:val="hybridMultilevel"/>
    <w:tmpl w:val="8F46F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5"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68F7842"/>
    <w:multiLevelType w:val="hybridMultilevel"/>
    <w:tmpl w:val="A49A4374"/>
    <w:lvl w:ilvl="0" w:tplc="4BA0C4CA">
      <w:start w:val="1"/>
      <w:numFmt w:val="bullet"/>
      <w:lvlText w:val="●"/>
      <w:lvlJc w:val="left"/>
      <w:pPr>
        <w:tabs>
          <w:tab w:val="num" w:pos="720"/>
        </w:tabs>
        <w:ind w:left="720" w:hanging="360"/>
      </w:pPr>
      <w:rPr>
        <w:rFonts w:ascii="Noto Sans Symbols" w:hAnsi="Noto Sans Symbols" w:hint="default"/>
      </w:rPr>
    </w:lvl>
    <w:lvl w:ilvl="1" w:tplc="1C4C042E" w:tentative="1">
      <w:start w:val="1"/>
      <w:numFmt w:val="bullet"/>
      <w:lvlText w:val="●"/>
      <w:lvlJc w:val="left"/>
      <w:pPr>
        <w:tabs>
          <w:tab w:val="num" w:pos="1440"/>
        </w:tabs>
        <w:ind w:left="1440" w:hanging="360"/>
      </w:pPr>
      <w:rPr>
        <w:rFonts w:ascii="Noto Sans Symbols" w:hAnsi="Noto Sans Symbols" w:hint="default"/>
      </w:rPr>
    </w:lvl>
    <w:lvl w:ilvl="2" w:tplc="D55E1DCC" w:tentative="1">
      <w:start w:val="1"/>
      <w:numFmt w:val="bullet"/>
      <w:lvlText w:val="●"/>
      <w:lvlJc w:val="left"/>
      <w:pPr>
        <w:tabs>
          <w:tab w:val="num" w:pos="2160"/>
        </w:tabs>
        <w:ind w:left="2160" w:hanging="360"/>
      </w:pPr>
      <w:rPr>
        <w:rFonts w:ascii="Noto Sans Symbols" w:hAnsi="Noto Sans Symbols" w:hint="default"/>
      </w:rPr>
    </w:lvl>
    <w:lvl w:ilvl="3" w:tplc="8A28A20E" w:tentative="1">
      <w:start w:val="1"/>
      <w:numFmt w:val="bullet"/>
      <w:lvlText w:val="●"/>
      <w:lvlJc w:val="left"/>
      <w:pPr>
        <w:tabs>
          <w:tab w:val="num" w:pos="2880"/>
        </w:tabs>
        <w:ind w:left="2880" w:hanging="360"/>
      </w:pPr>
      <w:rPr>
        <w:rFonts w:ascii="Noto Sans Symbols" w:hAnsi="Noto Sans Symbols" w:hint="default"/>
      </w:rPr>
    </w:lvl>
    <w:lvl w:ilvl="4" w:tplc="5A002BB0" w:tentative="1">
      <w:start w:val="1"/>
      <w:numFmt w:val="bullet"/>
      <w:lvlText w:val="●"/>
      <w:lvlJc w:val="left"/>
      <w:pPr>
        <w:tabs>
          <w:tab w:val="num" w:pos="3600"/>
        </w:tabs>
        <w:ind w:left="3600" w:hanging="360"/>
      </w:pPr>
      <w:rPr>
        <w:rFonts w:ascii="Noto Sans Symbols" w:hAnsi="Noto Sans Symbols" w:hint="default"/>
      </w:rPr>
    </w:lvl>
    <w:lvl w:ilvl="5" w:tplc="4DE0DAD6" w:tentative="1">
      <w:start w:val="1"/>
      <w:numFmt w:val="bullet"/>
      <w:lvlText w:val="●"/>
      <w:lvlJc w:val="left"/>
      <w:pPr>
        <w:tabs>
          <w:tab w:val="num" w:pos="4320"/>
        </w:tabs>
        <w:ind w:left="4320" w:hanging="360"/>
      </w:pPr>
      <w:rPr>
        <w:rFonts w:ascii="Noto Sans Symbols" w:hAnsi="Noto Sans Symbols" w:hint="default"/>
      </w:rPr>
    </w:lvl>
    <w:lvl w:ilvl="6" w:tplc="CCC05A2E" w:tentative="1">
      <w:start w:val="1"/>
      <w:numFmt w:val="bullet"/>
      <w:lvlText w:val="●"/>
      <w:lvlJc w:val="left"/>
      <w:pPr>
        <w:tabs>
          <w:tab w:val="num" w:pos="5040"/>
        </w:tabs>
        <w:ind w:left="5040" w:hanging="360"/>
      </w:pPr>
      <w:rPr>
        <w:rFonts w:ascii="Noto Sans Symbols" w:hAnsi="Noto Sans Symbols" w:hint="default"/>
      </w:rPr>
    </w:lvl>
    <w:lvl w:ilvl="7" w:tplc="FB8235A6" w:tentative="1">
      <w:start w:val="1"/>
      <w:numFmt w:val="bullet"/>
      <w:lvlText w:val="●"/>
      <w:lvlJc w:val="left"/>
      <w:pPr>
        <w:tabs>
          <w:tab w:val="num" w:pos="5760"/>
        </w:tabs>
        <w:ind w:left="5760" w:hanging="360"/>
      </w:pPr>
      <w:rPr>
        <w:rFonts w:ascii="Noto Sans Symbols" w:hAnsi="Noto Sans Symbols" w:hint="default"/>
      </w:rPr>
    </w:lvl>
    <w:lvl w:ilvl="8" w:tplc="6E00533A" w:tentative="1">
      <w:start w:val="1"/>
      <w:numFmt w:val="bullet"/>
      <w:lvlText w:val="●"/>
      <w:lvlJc w:val="left"/>
      <w:pPr>
        <w:tabs>
          <w:tab w:val="num" w:pos="6480"/>
        </w:tabs>
        <w:ind w:left="6480" w:hanging="360"/>
      </w:pPr>
      <w:rPr>
        <w:rFonts w:ascii="Noto Sans Symbols" w:hAnsi="Noto Sans Symbols" w:hint="default"/>
      </w:rPr>
    </w:lvl>
  </w:abstractNum>
  <w:abstractNum w:abstractNumId="17"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28DF219B"/>
    <w:multiLevelType w:val="hybridMultilevel"/>
    <w:tmpl w:val="ECE46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34B667D1"/>
    <w:multiLevelType w:val="hybridMultilevel"/>
    <w:tmpl w:val="4BD21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5F651EF"/>
    <w:multiLevelType w:val="hybridMultilevel"/>
    <w:tmpl w:val="6ADE4286"/>
    <w:lvl w:ilvl="0" w:tplc="95C080C0">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89603E"/>
    <w:multiLevelType w:val="multilevel"/>
    <w:tmpl w:val="A7D41A4A"/>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86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7" w15:restartNumberingAfterBreak="0">
    <w:nsid w:val="42DB10F8"/>
    <w:multiLevelType w:val="hybridMultilevel"/>
    <w:tmpl w:val="AC5E40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7C81438"/>
    <w:multiLevelType w:val="hybridMultilevel"/>
    <w:tmpl w:val="CD605DEE"/>
    <w:lvl w:ilvl="0" w:tplc="F912E978">
      <w:start w:val="1"/>
      <w:numFmt w:val="bullet"/>
      <w:lvlText w:val="o"/>
      <w:lvlJc w:val="left"/>
      <w:pPr>
        <w:tabs>
          <w:tab w:val="num" w:pos="720"/>
        </w:tabs>
        <w:ind w:left="720" w:hanging="360"/>
      </w:pPr>
      <w:rPr>
        <w:rFonts w:ascii="Courier New" w:hAnsi="Courier New" w:hint="default"/>
      </w:rPr>
    </w:lvl>
    <w:lvl w:ilvl="1" w:tplc="3796CDA8" w:tentative="1">
      <w:start w:val="1"/>
      <w:numFmt w:val="bullet"/>
      <w:lvlText w:val="o"/>
      <w:lvlJc w:val="left"/>
      <w:pPr>
        <w:tabs>
          <w:tab w:val="num" w:pos="1440"/>
        </w:tabs>
        <w:ind w:left="1440" w:hanging="360"/>
      </w:pPr>
      <w:rPr>
        <w:rFonts w:ascii="Courier New" w:hAnsi="Courier New" w:hint="default"/>
      </w:rPr>
    </w:lvl>
    <w:lvl w:ilvl="2" w:tplc="2CE83FBC" w:tentative="1">
      <w:start w:val="1"/>
      <w:numFmt w:val="bullet"/>
      <w:lvlText w:val="o"/>
      <w:lvlJc w:val="left"/>
      <w:pPr>
        <w:tabs>
          <w:tab w:val="num" w:pos="2160"/>
        </w:tabs>
        <w:ind w:left="2160" w:hanging="360"/>
      </w:pPr>
      <w:rPr>
        <w:rFonts w:ascii="Courier New" w:hAnsi="Courier New" w:hint="default"/>
      </w:rPr>
    </w:lvl>
    <w:lvl w:ilvl="3" w:tplc="93D00094" w:tentative="1">
      <w:start w:val="1"/>
      <w:numFmt w:val="bullet"/>
      <w:lvlText w:val="o"/>
      <w:lvlJc w:val="left"/>
      <w:pPr>
        <w:tabs>
          <w:tab w:val="num" w:pos="2880"/>
        </w:tabs>
        <w:ind w:left="2880" w:hanging="360"/>
      </w:pPr>
      <w:rPr>
        <w:rFonts w:ascii="Courier New" w:hAnsi="Courier New" w:hint="default"/>
      </w:rPr>
    </w:lvl>
    <w:lvl w:ilvl="4" w:tplc="83B40F3C" w:tentative="1">
      <w:start w:val="1"/>
      <w:numFmt w:val="bullet"/>
      <w:lvlText w:val="o"/>
      <w:lvlJc w:val="left"/>
      <w:pPr>
        <w:tabs>
          <w:tab w:val="num" w:pos="3600"/>
        </w:tabs>
        <w:ind w:left="3600" w:hanging="360"/>
      </w:pPr>
      <w:rPr>
        <w:rFonts w:ascii="Courier New" w:hAnsi="Courier New" w:hint="default"/>
      </w:rPr>
    </w:lvl>
    <w:lvl w:ilvl="5" w:tplc="B3FA1DFA" w:tentative="1">
      <w:start w:val="1"/>
      <w:numFmt w:val="bullet"/>
      <w:lvlText w:val="o"/>
      <w:lvlJc w:val="left"/>
      <w:pPr>
        <w:tabs>
          <w:tab w:val="num" w:pos="4320"/>
        </w:tabs>
        <w:ind w:left="4320" w:hanging="360"/>
      </w:pPr>
      <w:rPr>
        <w:rFonts w:ascii="Courier New" w:hAnsi="Courier New" w:hint="default"/>
      </w:rPr>
    </w:lvl>
    <w:lvl w:ilvl="6" w:tplc="4BDA7EE4" w:tentative="1">
      <w:start w:val="1"/>
      <w:numFmt w:val="bullet"/>
      <w:lvlText w:val="o"/>
      <w:lvlJc w:val="left"/>
      <w:pPr>
        <w:tabs>
          <w:tab w:val="num" w:pos="5040"/>
        </w:tabs>
        <w:ind w:left="5040" w:hanging="360"/>
      </w:pPr>
      <w:rPr>
        <w:rFonts w:ascii="Courier New" w:hAnsi="Courier New" w:hint="default"/>
      </w:rPr>
    </w:lvl>
    <w:lvl w:ilvl="7" w:tplc="5FC6C39A" w:tentative="1">
      <w:start w:val="1"/>
      <w:numFmt w:val="bullet"/>
      <w:lvlText w:val="o"/>
      <w:lvlJc w:val="left"/>
      <w:pPr>
        <w:tabs>
          <w:tab w:val="num" w:pos="5760"/>
        </w:tabs>
        <w:ind w:left="5760" w:hanging="360"/>
      </w:pPr>
      <w:rPr>
        <w:rFonts w:ascii="Courier New" w:hAnsi="Courier New" w:hint="default"/>
      </w:rPr>
    </w:lvl>
    <w:lvl w:ilvl="8" w:tplc="6F2EA21E" w:tentative="1">
      <w:start w:val="1"/>
      <w:numFmt w:val="bullet"/>
      <w:lvlText w:val="o"/>
      <w:lvlJc w:val="left"/>
      <w:pPr>
        <w:tabs>
          <w:tab w:val="num" w:pos="6480"/>
        </w:tabs>
        <w:ind w:left="6480" w:hanging="360"/>
      </w:pPr>
      <w:rPr>
        <w:rFonts w:ascii="Courier New" w:hAnsi="Courier New" w:hint="default"/>
      </w:rPr>
    </w:lvl>
  </w:abstractNum>
  <w:abstractNum w:abstractNumId="30" w15:restartNumberingAfterBreak="0">
    <w:nsid w:val="4BE141D8"/>
    <w:multiLevelType w:val="multilevel"/>
    <w:tmpl w:val="69FC656A"/>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07C7402"/>
    <w:multiLevelType w:val="multilevel"/>
    <w:tmpl w:val="7D443EE4"/>
    <w:lvl w:ilvl="0">
      <w:start w:val="1"/>
      <w:numFmt w:val="bullet"/>
      <w:lvlText w:val="●"/>
      <w:lvlJc w:val="left"/>
      <w:pPr>
        <w:ind w:left="720" w:hanging="360"/>
      </w:pPr>
      <w:rPr>
        <w:rFonts w:ascii="Verdana" w:eastAsia="Verdana" w:hAnsi="Verdana" w:cs="Verdana"/>
        <w:sz w:val="12"/>
        <w:szCs w:val="1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3"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7C1B94"/>
    <w:multiLevelType w:val="multilevel"/>
    <w:tmpl w:val="7EBC8DA6"/>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56942DCD"/>
    <w:multiLevelType w:val="hybridMultilevel"/>
    <w:tmpl w:val="93C42AC2"/>
    <w:lvl w:ilvl="0" w:tplc="A6EEA538">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F7C59F2"/>
    <w:multiLevelType w:val="multilevel"/>
    <w:tmpl w:val="ACB8B924"/>
    <w:lvl w:ilvl="0">
      <w:start w:val="1"/>
      <w:numFmt w:val="decimal"/>
      <w:lvlText w:val="%1."/>
      <w:lvlJc w:val="left"/>
      <w:pPr>
        <w:ind w:left="720" w:hanging="360"/>
      </w:pPr>
      <w:rPr>
        <w:rFonts w:ascii="Arial" w:eastAsia="Arial" w:hAnsi="Arial" w:cs="Arial"/>
        <w:color w:val="222222"/>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9" w15:restartNumberingAfterBreak="0">
    <w:nsid w:val="66B21495"/>
    <w:multiLevelType w:val="hybridMultilevel"/>
    <w:tmpl w:val="BA3890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402C58"/>
    <w:multiLevelType w:val="hybridMultilevel"/>
    <w:tmpl w:val="31168EC4"/>
    <w:lvl w:ilvl="0" w:tplc="87CCFD0A">
      <w:start w:val="1"/>
      <w:numFmt w:val="decimal"/>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CD32DA8"/>
    <w:multiLevelType w:val="singleLevel"/>
    <w:tmpl w:val="A678B702"/>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42"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7913C1D"/>
    <w:multiLevelType w:val="hybridMultilevel"/>
    <w:tmpl w:val="EC565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AE543E"/>
    <w:multiLevelType w:val="hybridMultilevel"/>
    <w:tmpl w:val="0F96421E"/>
    <w:lvl w:ilvl="0" w:tplc="DEE47F82">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D63F37"/>
    <w:multiLevelType w:val="hybridMultilevel"/>
    <w:tmpl w:val="E20C8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5"/>
  </w:num>
  <w:num w:numId="2">
    <w:abstractNumId w:val="40"/>
  </w:num>
  <w:num w:numId="3">
    <w:abstractNumId w:val="18"/>
  </w:num>
  <w:num w:numId="4">
    <w:abstractNumId w:val="26"/>
  </w:num>
  <w:num w:numId="5">
    <w:abstractNumId w:val="32"/>
  </w:num>
  <w:num w:numId="6">
    <w:abstractNumId w:val="41"/>
  </w:num>
  <w:num w:numId="7">
    <w:abstractNumId w:val="4"/>
  </w:num>
  <w:num w:numId="8">
    <w:abstractNumId w:val="14"/>
  </w:num>
  <w:num w:numId="9">
    <w:abstractNumId w:val="28"/>
  </w:num>
  <w:num w:numId="10">
    <w:abstractNumId w:val="23"/>
  </w:num>
  <w:num w:numId="11">
    <w:abstractNumId w:val="36"/>
  </w:num>
  <w:num w:numId="12">
    <w:abstractNumId w:val="42"/>
  </w:num>
  <w:num w:numId="13">
    <w:abstractNumId w:val="8"/>
  </w:num>
  <w:num w:numId="14">
    <w:abstractNumId w:val="15"/>
  </w:num>
  <w:num w:numId="15">
    <w:abstractNumId w:val="3"/>
  </w:num>
  <w:num w:numId="16">
    <w:abstractNumId w:val="37"/>
  </w:num>
  <w:num w:numId="17">
    <w:abstractNumId w:val="17"/>
  </w:num>
  <w:num w:numId="18">
    <w:abstractNumId w:val="10"/>
  </w:num>
  <w:num w:numId="19">
    <w:abstractNumId w:val="46"/>
  </w:num>
  <w:num w:numId="20">
    <w:abstractNumId w:val="20"/>
  </w:num>
  <w:num w:numId="21">
    <w:abstractNumId w:val="1"/>
  </w:num>
  <w:num w:numId="22">
    <w:abstractNumId w:val="35"/>
  </w:num>
  <w:num w:numId="23">
    <w:abstractNumId w:val="33"/>
  </w:num>
  <w:num w:numId="24">
    <w:abstractNumId w:val="24"/>
    <w:lvlOverride w:ilvl="0">
      <w:startOverride w:val="1"/>
    </w:lvlOverride>
  </w:num>
  <w:num w:numId="25">
    <w:abstractNumId w:val="0"/>
  </w:num>
  <w:num w:numId="26">
    <w:abstractNumId w:val="21"/>
  </w:num>
  <w:num w:numId="27">
    <w:abstractNumId w:val="21"/>
    <w:lvlOverride w:ilvl="0">
      <w:startOverride w:val="1"/>
    </w:lvlOverride>
  </w:num>
  <w:num w:numId="28">
    <w:abstractNumId w:val="27"/>
  </w:num>
  <w:num w:numId="29">
    <w:abstractNumId w:val="24"/>
  </w:num>
  <w:num w:numId="30">
    <w:abstractNumId w:val="11"/>
  </w:num>
  <w:num w:numId="31">
    <w:abstractNumId w:val="38"/>
  </w:num>
  <w:num w:numId="32">
    <w:abstractNumId w:val="30"/>
  </w:num>
  <w:num w:numId="33">
    <w:abstractNumId w:val="34"/>
  </w:num>
  <w:num w:numId="34">
    <w:abstractNumId w:val="7"/>
  </w:num>
  <w:num w:numId="35">
    <w:abstractNumId w:val="31"/>
  </w:num>
  <w:num w:numId="36">
    <w:abstractNumId w:val="2"/>
  </w:num>
  <w:num w:numId="37">
    <w:abstractNumId w:val="9"/>
  </w:num>
  <w:num w:numId="38">
    <w:abstractNumId w:val="12"/>
  </w:num>
  <w:num w:numId="39">
    <w:abstractNumId w:val="44"/>
  </w:num>
  <w:num w:numId="40">
    <w:abstractNumId w:val="13"/>
  </w:num>
  <w:num w:numId="41">
    <w:abstractNumId w:val="43"/>
  </w:num>
  <w:num w:numId="42">
    <w:abstractNumId w:val="29"/>
  </w:num>
  <w:num w:numId="43">
    <w:abstractNumId w:val="39"/>
  </w:num>
  <w:num w:numId="44">
    <w:abstractNumId w:val="45"/>
  </w:num>
  <w:num w:numId="45">
    <w:abstractNumId w:val="19"/>
  </w:num>
  <w:num w:numId="46">
    <w:abstractNumId w:val="16"/>
  </w:num>
  <w:num w:numId="47">
    <w:abstractNumId w:val="6"/>
  </w:num>
  <w:num w:numId="48">
    <w:abstractNumId w:val="5"/>
  </w:num>
  <w:num w:numId="49">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sjA2MzUwMzaxNLZQ0lEKTi0uzszPAykwrgUAN5MC3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6565A"/>
    <w:rsid w:val="0007017A"/>
    <w:rsid w:val="00070205"/>
    <w:rsid w:val="00072F48"/>
    <w:rsid w:val="00074E53"/>
    <w:rsid w:val="000760F4"/>
    <w:rsid w:val="000776FF"/>
    <w:rsid w:val="000808F4"/>
    <w:rsid w:val="00080919"/>
    <w:rsid w:val="00081E06"/>
    <w:rsid w:val="00081E5C"/>
    <w:rsid w:val="0008377A"/>
    <w:rsid w:val="00083B8C"/>
    <w:rsid w:val="000842ED"/>
    <w:rsid w:val="0008628F"/>
    <w:rsid w:val="0008735B"/>
    <w:rsid w:val="000913EC"/>
    <w:rsid w:val="00091860"/>
    <w:rsid w:val="00092CEB"/>
    <w:rsid w:val="00093BE1"/>
    <w:rsid w:val="00094D0D"/>
    <w:rsid w:val="00094D5C"/>
    <w:rsid w:val="00095042"/>
    <w:rsid w:val="0009543F"/>
    <w:rsid w:val="0009623E"/>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357"/>
    <w:rsid w:val="000F38A2"/>
    <w:rsid w:val="000F3EE9"/>
    <w:rsid w:val="000F47DF"/>
    <w:rsid w:val="000F659C"/>
    <w:rsid w:val="000F677B"/>
    <w:rsid w:val="000F77EE"/>
    <w:rsid w:val="000F7CBF"/>
    <w:rsid w:val="00100A6D"/>
    <w:rsid w:val="00103335"/>
    <w:rsid w:val="00104256"/>
    <w:rsid w:val="00104A15"/>
    <w:rsid w:val="00104F0D"/>
    <w:rsid w:val="0010611F"/>
    <w:rsid w:val="001115AE"/>
    <w:rsid w:val="001158AB"/>
    <w:rsid w:val="001205B2"/>
    <w:rsid w:val="00121B8A"/>
    <w:rsid w:val="00123DE3"/>
    <w:rsid w:val="00124A40"/>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C4E"/>
    <w:rsid w:val="00140799"/>
    <w:rsid w:val="0014114C"/>
    <w:rsid w:val="00141B5C"/>
    <w:rsid w:val="00143D69"/>
    <w:rsid w:val="00144885"/>
    <w:rsid w:val="001459E0"/>
    <w:rsid w:val="00145FF9"/>
    <w:rsid w:val="0014636B"/>
    <w:rsid w:val="001502CB"/>
    <w:rsid w:val="00151462"/>
    <w:rsid w:val="00151F79"/>
    <w:rsid w:val="00153C03"/>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4B8A"/>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3C99"/>
    <w:rsid w:val="001A4A4A"/>
    <w:rsid w:val="001A6082"/>
    <w:rsid w:val="001A780A"/>
    <w:rsid w:val="001A7A1A"/>
    <w:rsid w:val="001B25DD"/>
    <w:rsid w:val="001B33AE"/>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0B1"/>
    <w:rsid w:val="001E1471"/>
    <w:rsid w:val="001E1E15"/>
    <w:rsid w:val="001E2751"/>
    <w:rsid w:val="001E2A1B"/>
    <w:rsid w:val="001E3E9C"/>
    <w:rsid w:val="001E470F"/>
    <w:rsid w:val="001E494C"/>
    <w:rsid w:val="001E6008"/>
    <w:rsid w:val="001E6084"/>
    <w:rsid w:val="001E650A"/>
    <w:rsid w:val="001E6D2E"/>
    <w:rsid w:val="001E701D"/>
    <w:rsid w:val="001F01A5"/>
    <w:rsid w:val="001F0686"/>
    <w:rsid w:val="001F08E0"/>
    <w:rsid w:val="001F14FA"/>
    <w:rsid w:val="001F1CE2"/>
    <w:rsid w:val="001F21CA"/>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0D50"/>
    <w:rsid w:val="002328D2"/>
    <w:rsid w:val="0023293E"/>
    <w:rsid w:val="002330ED"/>
    <w:rsid w:val="00236297"/>
    <w:rsid w:val="00237D83"/>
    <w:rsid w:val="00240AFF"/>
    <w:rsid w:val="00240D8D"/>
    <w:rsid w:val="002417FC"/>
    <w:rsid w:val="002439BB"/>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74F2"/>
    <w:rsid w:val="002600ED"/>
    <w:rsid w:val="00260E55"/>
    <w:rsid w:val="002625DF"/>
    <w:rsid w:val="00263B4C"/>
    <w:rsid w:val="00264023"/>
    <w:rsid w:val="0026404B"/>
    <w:rsid w:val="00264EB6"/>
    <w:rsid w:val="0026504E"/>
    <w:rsid w:val="00266366"/>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254"/>
    <w:rsid w:val="002B03BD"/>
    <w:rsid w:val="002B1BF2"/>
    <w:rsid w:val="002B2711"/>
    <w:rsid w:val="002B4C10"/>
    <w:rsid w:val="002B6D9D"/>
    <w:rsid w:val="002B76E2"/>
    <w:rsid w:val="002B7FD5"/>
    <w:rsid w:val="002C0985"/>
    <w:rsid w:val="002C2009"/>
    <w:rsid w:val="002C207B"/>
    <w:rsid w:val="002C620E"/>
    <w:rsid w:val="002C6506"/>
    <w:rsid w:val="002C6BC3"/>
    <w:rsid w:val="002C7020"/>
    <w:rsid w:val="002C79CC"/>
    <w:rsid w:val="002D140A"/>
    <w:rsid w:val="002D1798"/>
    <w:rsid w:val="002D1A7A"/>
    <w:rsid w:val="002D2D5C"/>
    <w:rsid w:val="002D471E"/>
    <w:rsid w:val="002E0482"/>
    <w:rsid w:val="002E3A5F"/>
    <w:rsid w:val="002E3D30"/>
    <w:rsid w:val="002E412C"/>
    <w:rsid w:val="002E7362"/>
    <w:rsid w:val="002F077C"/>
    <w:rsid w:val="002F1DD2"/>
    <w:rsid w:val="002F2575"/>
    <w:rsid w:val="002F267B"/>
    <w:rsid w:val="002F2AAA"/>
    <w:rsid w:val="002F348B"/>
    <w:rsid w:val="002F54A6"/>
    <w:rsid w:val="002F67FC"/>
    <w:rsid w:val="00300E0F"/>
    <w:rsid w:val="00301B9D"/>
    <w:rsid w:val="003021AF"/>
    <w:rsid w:val="00302B43"/>
    <w:rsid w:val="00306093"/>
    <w:rsid w:val="003063FF"/>
    <w:rsid w:val="003065D3"/>
    <w:rsid w:val="0030676E"/>
    <w:rsid w:val="003124EF"/>
    <w:rsid w:val="003129C4"/>
    <w:rsid w:val="00314787"/>
    <w:rsid w:val="003155FA"/>
    <w:rsid w:val="003169C7"/>
    <w:rsid w:val="003178A1"/>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3E0D"/>
    <w:rsid w:val="00336339"/>
    <w:rsid w:val="00336C72"/>
    <w:rsid w:val="003413EE"/>
    <w:rsid w:val="003430AA"/>
    <w:rsid w:val="00344B42"/>
    <w:rsid w:val="003470E9"/>
    <w:rsid w:val="00352A18"/>
    <w:rsid w:val="00354088"/>
    <w:rsid w:val="0035465E"/>
    <w:rsid w:val="00355DB5"/>
    <w:rsid w:val="00355F15"/>
    <w:rsid w:val="00357D91"/>
    <w:rsid w:val="00360C9A"/>
    <w:rsid w:val="00364B53"/>
    <w:rsid w:val="00365393"/>
    <w:rsid w:val="003669CC"/>
    <w:rsid w:val="00366C61"/>
    <w:rsid w:val="003716C1"/>
    <w:rsid w:val="00372893"/>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331B"/>
    <w:rsid w:val="003A39C2"/>
    <w:rsid w:val="003A4D30"/>
    <w:rsid w:val="003A5995"/>
    <w:rsid w:val="003A5F19"/>
    <w:rsid w:val="003A6453"/>
    <w:rsid w:val="003A6DB9"/>
    <w:rsid w:val="003B10FA"/>
    <w:rsid w:val="003B1C09"/>
    <w:rsid w:val="003B5F78"/>
    <w:rsid w:val="003B67A3"/>
    <w:rsid w:val="003B6ACA"/>
    <w:rsid w:val="003C07C0"/>
    <w:rsid w:val="003C2D2F"/>
    <w:rsid w:val="003C5915"/>
    <w:rsid w:val="003C5EB1"/>
    <w:rsid w:val="003D0495"/>
    <w:rsid w:val="003D1AD3"/>
    <w:rsid w:val="003D2931"/>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57FB"/>
    <w:rsid w:val="00406FFD"/>
    <w:rsid w:val="00407596"/>
    <w:rsid w:val="00407D82"/>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E7F"/>
    <w:rsid w:val="0043440D"/>
    <w:rsid w:val="00435FEB"/>
    <w:rsid w:val="00440322"/>
    <w:rsid w:val="00440A4A"/>
    <w:rsid w:val="0044189A"/>
    <w:rsid w:val="00442887"/>
    <w:rsid w:val="004443F2"/>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5ACB"/>
    <w:rsid w:val="00475F7E"/>
    <w:rsid w:val="004764B7"/>
    <w:rsid w:val="00477EDB"/>
    <w:rsid w:val="00480DFE"/>
    <w:rsid w:val="004811E3"/>
    <w:rsid w:val="00481D87"/>
    <w:rsid w:val="00484053"/>
    <w:rsid w:val="00485BDF"/>
    <w:rsid w:val="00486040"/>
    <w:rsid w:val="00486A78"/>
    <w:rsid w:val="00486AFF"/>
    <w:rsid w:val="00486BC0"/>
    <w:rsid w:val="004874D2"/>
    <w:rsid w:val="00490694"/>
    <w:rsid w:val="00490C5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4179"/>
    <w:rsid w:val="004D5487"/>
    <w:rsid w:val="004D636A"/>
    <w:rsid w:val="004D6382"/>
    <w:rsid w:val="004D7AEE"/>
    <w:rsid w:val="004E06CB"/>
    <w:rsid w:val="004E112F"/>
    <w:rsid w:val="004E2D8E"/>
    <w:rsid w:val="004E55F6"/>
    <w:rsid w:val="004E5A34"/>
    <w:rsid w:val="004E7484"/>
    <w:rsid w:val="004F1EE1"/>
    <w:rsid w:val="004F22D7"/>
    <w:rsid w:val="004F25F9"/>
    <w:rsid w:val="004F302F"/>
    <w:rsid w:val="004F34BE"/>
    <w:rsid w:val="004F3AD7"/>
    <w:rsid w:val="004F3BCD"/>
    <w:rsid w:val="004F621E"/>
    <w:rsid w:val="004F6D86"/>
    <w:rsid w:val="004F713B"/>
    <w:rsid w:val="0050001E"/>
    <w:rsid w:val="005020BA"/>
    <w:rsid w:val="005020E3"/>
    <w:rsid w:val="00502C3F"/>
    <w:rsid w:val="0050725E"/>
    <w:rsid w:val="005075CB"/>
    <w:rsid w:val="00510111"/>
    <w:rsid w:val="005111D9"/>
    <w:rsid w:val="005113B9"/>
    <w:rsid w:val="00512F4C"/>
    <w:rsid w:val="00513946"/>
    <w:rsid w:val="005144E4"/>
    <w:rsid w:val="005146B7"/>
    <w:rsid w:val="0051480A"/>
    <w:rsid w:val="0051484A"/>
    <w:rsid w:val="005203DF"/>
    <w:rsid w:val="00520AEB"/>
    <w:rsid w:val="005231FB"/>
    <w:rsid w:val="00523F87"/>
    <w:rsid w:val="00524138"/>
    <w:rsid w:val="00524400"/>
    <w:rsid w:val="00526101"/>
    <w:rsid w:val="005268D5"/>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28E"/>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A7FCF"/>
    <w:rsid w:val="005B0756"/>
    <w:rsid w:val="005B14A0"/>
    <w:rsid w:val="005B1FB3"/>
    <w:rsid w:val="005B2467"/>
    <w:rsid w:val="005B32B1"/>
    <w:rsid w:val="005B3970"/>
    <w:rsid w:val="005B41F4"/>
    <w:rsid w:val="005B520E"/>
    <w:rsid w:val="005B7CB9"/>
    <w:rsid w:val="005C0B01"/>
    <w:rsid w:val="005C0CB8"/>
    <w:rsid w:val="005C0EC5"/>
    <w:rsid w:val="005C2C17"/>
    <w:rsid w:val="005C54D9"/>
    <w:rsid w:val="005C7438"/>
    <w:rsid w:val="005C7488"/>
    <w:rsid w:val="005D0ED0"/>
    <w:rsid w:val="005D22FF"/>
    <w:rsid w:val="005D2F4E"/>
    <w:rsid w:val="005D3E1D"/>
    <w:rsid w:val="005D5B68"/>
    <w:rsid w:val="005D5C83"/>
    <w:rsid w:val="005D61E3"/>
    <w:rsid w:val="005D6EBD"/>
    <w:rsid w:val="005D7ED4"/>
    <w:rsid w:val="005D7F6F"/>
    <w:rsid w:val="005E1321"/>
    <w:rsid w:val="005E3128"/>
    <w:rsid w:val="005E35CF"/>
    <w:rsid w:val="005E38CE"/>
    <w:rsid w:val="005E60C3"/>
    <w:rsid w:val="005E67AA"/>
    <w:rsid w:val="005E77F6"/>
    <w:rsid w:val="005E7AF5"/>
    <w:rsid w:val="005E7B9A"/>
    <w:rsid w:val="005E7D2B"/>
    <w:rsid w:val="005F0DF7"/>
    <w:rsid w:val="005F13CE"/>
    <w:rsid w:val="005F17DB"/>
    <w:rsid w:val="005F2909"/>
    <w:rsid w:val="005F377D"/>
    <w:rsid w:val="005F4944"/>
    <w:rsid w:val="005F4EFD"/>
    <w:rsid w:val="005F5086"/>
    <w:rsid w:val="005F5324"/>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1B23"/>
    <w:rsid w:val="00631E6A"/>
    <w:rsid w:val="0063218D"/>
    <w:rsid w:val="00633761"/>
    <w:rsid w:val="00635A50"/>
    <w:rsid w:val="00635D1C"/>
    <w:rsid w:val="00636881"/>
    <w:rsid w:val="00637789"/>
    <w:rsid w:val="0064020D"/>
    <w:rsid w:val="00641197"/>
    <w:rsid w:val="0064172E"/>
    <w:rsid w:val="006419E7"/>
    <w:rsid w:val="00641BCD"/>
    <w:rsid w:val="00641FFB"/>
    <w:rsid w:val="00642A58"/>
    <w:rsid w:val="00642B81"/>
    <w:rsid w:val="00643808"/>
    <w:rsid w:val="006451F8"/>
    <w:rsid w:val="006500F1"/>
    <w:rsid w:val="00650DE5"/>
    <w:rsid w:val="0065100A"/>
    <w:rsid w:val="00651BDD"/>
    <w:rsid w:val="00652323"/>
    <w:rsid w:val="00655E55"/>
    <w:rsid w:val="00656225"/>
    <w:rsid w:val="006578E9"/>
    <w:rsid w:val="00657F82"/>
    <w:rsid w:val="0066009F"/>
    <w:rsid w:val="00660507"/>
    <w:rsid w:val="006609D8"/>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93248"/>
    <w:rsid w:val="00693433"/>
    <w:rsid w:val="0069453A"/>
    <w:rsid w:val="00694F85"/>
    <w:rsid w:val="00697A7E"/>
    <w:rsid w:val="006A5A17"/>
    <w:rsid w:val="006A5BB5"/>
    <w:rsid w:val="006A67E1"/>
    <w:rsid w:val="006A6814"/>
    <w:rsid w:val="006B0E9F"/>
    <w:rsid w:val="006B0F0C"/>
    <w:rsid w:val="006B2E02"/>
    <w:rsid w:val="006B5F89"/>
    <w:rsid w:val="006B636F"/>
    <w:rsid w:val="006C1633"/>
    <w:rsid w:val="006C1FDE"/>
    <w:rsid w:val="006C3DF0"/>
    <w:rsid w:val="006C499D"/>
    <w:rsid w:val="006C5D29"/>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171"/>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94"/>
    <w:rsid w:val="00714518"/>
    <w:rsid w:val="007172FC"/>
    <w:rsid w:val="0071788D"/>
    <w:rsid w:val="0072073E"/>
    <w:rsid w:val="00722CC1"/>
    <w:rsid w:val="00723F52"/>
    <w:rsid w:val="00725C94"/>
    <w:rsid w:val="00725CB4"/>
    <w:rsid w:val="00725DE3"/>
    <w:rsid w:val="00725E34"/>
    <w:rsid w:val="00727152"/>
    <w:rsid w:val="00730B61"/>
    <w:rsid w:val="00730EFA"/>
    <w:rsid w:val="007326F7"/>
    <w:rsid w:val="007329BC"/>
    <w:rsid w:val="00732D60"/>
    <w:rsid w:val="00733978"/>
    <w:rsid w:val="00734C62"/>
    <w:rsid w:val="00734C8B"/>
    <w:rsid w:val="007379C3"/>
    <w:rsid w:val="007400E5"/>
    <w:rsid w:val="007419A6"/>
    <w:rsid w:val="00742FF4"/>
    <w:rsid w:val="0074315F"/>
    <w:rsid w:val="00743ACF"/>
    <w:rsid w:val="007446BB"/>
    <w:rsid w:val="007450F3"/>
    <w:rsid w:val="00750E7A"/>
    <w:rsid w:val="00752129"/>
    <w:rsid w:val="00752146"/>
    <w:rsid w:val="00752E82"/>
    <w:rsid w:val="00754A3A"/>
    <w:rsid w:val="0076071D"/>
    <w:rsid w:val="00760967"/>
    <w:rsid w:val="00761494"/>
    <w:rsid w:val="00764139"/>
    <w:rsid w:val="00764E88"/>
    <w:rsid w:val="0076562A"/>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3023"/>
    <w:rsid w:val="00783495"/>
    <w:rsid w:val="007876FD"/>
    <w:rsid w:val="00790571"/>
    <w:rsid w:val="007912EB"/>
    <w:rsid w:val="007918B4"/>
    <w:rsid w:val="00795D81"/>
    <w:rsid w:val="007960B8"/>
    <w:rsid w:val="00796FD5"/>
    <w:rsid w:val="007A07AB"/>
    <w:rsid w:val="007A0FE1"/>
    <w:rsid w:val="007A40FA"/>
    <w:rsid w:val="007A5850"/>
    <w:rsid w:val="007A6339"/>
    <w:rsid w:val="007A672E"/>
    <w:rsid w:val="007A7018"/>
    <w:rsid w:val="007B1636"/>
    <w:rsid w:val="007B1750"/>
    <w:rsid w:val="007B2F65"/>
    <w:rsid w:val="007B4672"/>
    <w:rsid w:val="007B53C5"/>
    <w:rsid w:val="007B5616"/>
    <w:rsid w:val="007B5D1C"/>
    <w:rsid w:val="007C01DE"/>
    <w:rsid w:val="007C23FD"/>
    <w:rsid w:val="007C252A"/>
    <w:rsid w:val="007C359B"/>
    <w:rsid w:val="007C6114"/>
    <w:rsid w:val="007C6CAF"/>
    <w:rsid w:val="007D221C"/>
    <w:rsid w:val="007D2D24"/>
    <w:rsid w:val="007D4156"/>
    <w:rsid w:val="007D4BF8"/>
    <w:rsid w:val="007D5773"/>
    <w:rsid w:val="007D5C51"/>
    <w:rsid w:val="007D6CD6"/>
    <w:rsid w:val="007D6CF5"/>
    <w:rsid w:val="007D75C3"/>
    <w:rsid w:val="007D789A"/>
    <w:rsid w:val="007E3E70"/>
    <w:rsid w:val="007E4049"/>
    <w:rsid w:val="007E4A37"/>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3CD8"/>
    <w:rsid w:val="008347C9"/>
    <w:rsid w:val="00834FC5"/>
    <w:rsid w:val="00835EDC"/>
    <w:rsid w:val="00836644"/>
    <w:rsid w:val="00836BFC"/>
    <w:rsid w:val="00837002"/>
    <w:rsid w:val="0084168B"/>
    <w:rsid w:val="008419CA"/>
    <w:rsid w:val="00843BBC"/>
    <w:rsid w:val="00843F9B"/>
    <w:rsid w:val="00844541"/>
    <w:rsid w:val="00844C63"/>
    <w:rsid w:val="00845A29"/>
    <w:rsid w:val="00847AE8"/>
    <w:rsid w:val="008500EB"/>
    <w:rsid w:val="0085047E"/>
    <w:rsid w:val="00850931"/>
    <w:rsid w:val="00851C59"/>
    <w:rsid w:val="00854685"/>
    <w:rsid w:val="00854D0E"/>
    <w:rsid w:val="00856191"/>
    <w:rsid w:val="0086617B"/>
    <w:rsid w:val="00871B6B"/>
    <w:rsid w:val="00872761"/>
    <w:rsid w:val="00873CFC"/>
    <w:rsid w:val="00874211"/>
    <w:rsid w:val="00874C91"/>
    <w:rsid w:val="00875A1B"/>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DCA"/>
    <w:rsid w:val="008A7D76"/>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3BE8"/>
    <w:rsid w:val="008D3CCC"/>
    <w:rsid w:val="008D4019"/>
    <w:rsid w:val="008D4305"/>
    <w:rsid w:val="008D5705"/>
    <w:rsid w:val="008D5916"/>
    <w:rsid w:val="008D5B9B"/>
    <w:rsid w:val="008D5DC3"/>
    <w:rsid w:val="008D6200"/>
    <w:rsid w:val="008D6822"/>
    <w:rsid w:val="008E00CB"/>
    <w:rsid w:val="008E12E6"/>
    <w:rsid w:val="008E3575"/>
    <w:rsid w:val="008E48F5"/>
    <w:rsid w:val="008E5BA0"/>
    <w:rsid w:val="008E7BA7"/>
    <w:rsid w:val="008E7F5D"/>
    <w:rsid w:val="008F0A9E"/>
    <w:rsid w:val="008F188C"/>
    <w:rsid w:val="008F2AF4"/>
    <w:rsid w:val="008F385E"/>
    <w:rsid w:val="008F3AC1"/>
    <w:rsid w:val="008F4079"/>
    <w:rsid w:val="008F4964"/>
    <w:rsid w:val="008F4D6A"/>
    <w:rsid w:val="008F519D"/>
    <w:rsid w:val="008F5F2E"/>
    <w:rsid w:val="008F7320"/>
    <w:rsid w:val="008F7437"/>
    <w:rsid w:val="008F778F"/>
    <w:rsid w:val="008F7C86"/>
    <w:rsid w:val="00902959"/>
    <w:rsid w:val="00903BCB"/>
    <w:rsid w:val="00904367"/>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58E"/>
    <w:rsid w:val="009412C9"/>
    <w:rsid w:val="00944B6D"/>
    <w:rsid w:val="0094526C"/>
    <w:rsid w:val="0094548F"/>
    <w:rsid w:val="00946363"/>
    <w:rsid w:val="009467FA"/>
    <w:rsid w:val="0095275E"/>
    <w:rsid w:val="009542E6"/>
    <w:rsid w:val="009543D6"/>
    <w:rsid w:val="0095457B"/>
    <w:rsid w:val="0095460F"/>
    <w:rsid w:val="009563B6"/>
    <w:rsid w:val="0095668C"/>
    <w:rsid w:val="00957E9B"/>
    <w:rsid w:val="00960DB8"/>
    <w:rsid w:val="009614BB"/>
    <w:rsid w:val="00961544"/>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6A89"/>
    <w:rsid w:val="00997D34"/>
    <w:rsid w:val="009A0F18"/>
    <w:rsid w:val="009A19FE"/>
    <w:rsid w:val="009A1C5B"/>
    <w:rsid w:val="009A2B9D"/>
    <w:rsid w:val="009A33CD"/>
    <w:rsid w:val="009A3726"/>
    <w:rsid w:val="009A48D3"/>
    <w:rsid w:val="009A4C65"/>
    <w:rsid w:val="009A5455"/>
    <w:rsid w:val="009A5B6F"/>
    <w:rsid w:val="009A6C13"/>
    <w:rsid w:val="009A7419"/>
    <w:rsid w:val="009B00B9"/>
    <w:rsid w:val="009B1546"/>
    <w:rsid w:val="009B1EC9"/>
    <w:rsid w:val="009B2177"/>
    <w:rsid w:val="009B51A9"/>
    <w:rsid w:val="009B52A7"/>
    <w:rsid w:val="009B7215"/>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6622"/>
    <w:rsid w:val="00A17307"/>
    <w:rsid w:val="00A17718"/>
    <w:rsid w:val="00A17F00"/>
    <w:rsid w:val="00A225E0"/>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66D4"/>
    <w:rsid w:val="00A47D8E"/>
    <w:rsid w:val="00A51FA9"/>
    <w:rsid w:val="00A5200E"/>
    <w:rsid w:val="00A52A3F"/>
    <w:rsid w:val="00A52E41"/>
    <w:rsid w:val="00A5305C"/>
    <w:rsid w:val="00A54542"/>
    <w:rsid w:val="00A56E9E"/>
    <w:rsid w:val="00A60945"/>
    <w:rsid w:val="00A60A57"/>
    <w:rsid w:val="00A635EF"/>
    <w:rsid w:val="00A64B4C"/>
    <w:rsid w:val="00A64BA5"/>
    <w:rsid w:val="00A64CC0"/>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52FA"/>
    <w:rsid w:val="00A862AA"/>
    <w:rsid w:val="00A879C5"/>
    <w:rsid w:val="00A9081C"/>
    <w:rsid w:val="00A9083B"/>
    <w:rsid w:val="00A96942"/>
    <w:rsid w:val="00A96B3D"/>
    <w:rsid w:val="00AA15DD"/>
    <w:rsid w:val="00AA17D0"/>
    <w:rsid w:val="00AA2248"/>
    <w:rsid w:val="00AA24B4"/>
    <w:rsid w:val="00AA35A2"/>
    <w:rsid w:val="00AA380E"/>
    <w:rsid w:val="00AA39CE"/>
    <w:rsid w:val="00AA3F1D"/>
    <w:rsid w:val="00AA482A"/>
    <w:rsid w:val="00AA5158"/>
    <w:rsid w:val="00AA5843"/>
    <w:rsid w:val="00AA5C69"/>
    <w:rsid w:val="00AA661F"/>
    <w:rsid w:val="00AA70D8"/>
    <w:rsid w:val="00AB031C"/>
    <w:rsid w:val="00AB2359"/>
    <w:rsid w:val="00AB335F"/>
    <w:rsid w:val="00AB4AF0"/>
    <w:rsid w:val="00AB6890"/>
    <w:rsid w:val="00AB6C86"/>
    <w:rsid w:val="00AB7A14"/>
    <w:rsid w:val="00AC036C"/>
    <w:rsid w:val="00AC3386"/>
    <w:rsid w:val="00AC4D1C"/>
    <w:rsid w:val="00AC52E9"/>
    <w:rsid w:val="00AC70AD"/>
    <w:rsid w:val="00AC7ED6"/>
    <w:rsid w:val="00AC7FE2"/>
    <w:rsid w:val="00AD0083"/>
    <w:rsid w:val="00AD1530"/>
    <w:rsid w:val="00AD41B6"/>
    <w:rsid w:val="00AD5585"/>
    <w:rsid w:val="00AD5CBC"/>
    <w:rsid w:val="00AD6AC9"/>
    <w:rsid w:val="00AD6B44"/>
    <w:rsid w:val="00AD6CB4"/>
    <w:rsid w:val="00AD6EDD"/>
    <w:rsid w:val="00AE19A2"/>
    <w:rsid w:val="00AE32C7"/>
    <w:rsid w:val="00AE3F03"/>
    <w:rsid w:val="00AE429A"/>
    <w:rsid w:val="00AE42BD"/>
    <w:rsid w:val="00AE5258"/>
    <w:rsid w:val="00AE700F"/>
    <w:rsid w:val="00AE7C51"/>
    <w:rsid w:val="00AF0591"/>
    <w:rsid w:val="00AF0C50"/>
    <w:rsid w:val="00AF105B"/>
    <w:rsid w:val="00AF3238"/>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5FC2"/>
    <w:rsid w:val="00B36D4D"/>
    <w:rsid w:val="00B37C53"/>
    <w:rsid w:val="00B41798"/>
    <w:rsid w:val="00B422CC"/>
    <w:rsid w:val="00B4324B"/>
    <w:rsid w:val="00B432E3"/>
    <w:rsid w:val="00B463BD"/>
    <w:rsid w:val="00B5097F"/>
    <w:rsid w:val="00B51701"/>
    <w:rsid w:val="00B5725F"/>
    <w:rsid w:val="00B61D32"/>
    <w:rsid w:val="00B62977"/>
    <w:rsid w:val="00B62D06"/>
    <w:rsid w:val="00B63545"/>
    <w:rsid w:val="00B63E8B"/>
    <w:rsid w:val="00B64A24"/>
    <w:rsid w:val="00B669DA"/>
    <w:rsid w:val="00B70A83"/>
    <w:rsid w:val="00B73D59"/>
    <w:rsid w:val="00B7482D"/>
    <w:rsid w:val="00B75465"/>
    <w:rsid w:val="00B755D9"/>
    <w:rsid w:val="00B75A01"/>
    <w:rsid w:val="00B75AAC"/>
    <w:rsid w:val="00B763FC"/>
    <w:rsid w:val="00B76A72"/>
    <w:rsid w:val="00B77C08"/>
    <w:rsid w:val="00B822DB"/>
    <w:rsid w:val="00B8231C"/>
    <w:rsid w:val="00B830C0"/>
    <w:rsid w:val="00B84233"/>
    <w:rsid w:val="00B84445"/>
    <w:rsid w:val="00B85374"/>
    <w:rsid w:val="00B855DE"/>
    <w:rsid w:val="00B85817"/>
    <w:rsid w:val="00B85E83"/>
    <w:rsid w:val="00B902CB"/>
    <w:rsid w:val="00B90DE8"/>
    <w:rsid w:val="00B9395A"/>
    <w:rsid w:val="00B93AB6"/>
    <w:rsid w:val="00B95886"/>
    <w:rsid w:val="00B958D8"/>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70C4"/>
    <w:rsid w:val="00BC799F"/>
    <w:rsid w:val="00BD2067"/>
    <w:rsid w:val="00BD2E12"/>
    <w:rsid w:val="00BD3319"/>
    <w:rsid w:val="00BD394A"/>
    <w:rsid w:val="00BD3958"/>
    <w:rsid w:val="00BD66F0"/>
    <w:rsid w:val="00BD74BA"/>
    <w:rsid w:val="00BE0C52"/>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993"/>
    <w:rsid w:val="00C06C5B"/>
    <w:rsid w:val="00C06F95"/>
    <w:rsid w:val="00C11709"/>
    <w:rsid w:val="00C125B6"/>
    <w:rsid w:val="00C12EE7"/>
    <w:rsid w:val="00C14481"/>
    <w:rsid w:val="00C1536F"/>
    <w:rsid w:val="00C2103E"/>
    <w:rsid w:val="00C22C84"/>
    <w:rsid w:val="00C22E98"/>
    <w:rsid w:val="00C2388A"/>
    <w:rsid w:val="00C24B48"/>
    <w:rsid w:val="00C2561D"/>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50138"/>
    <w:rsid w:val="00C52593"/>
    <w:rsid w:val="00C53211"/>
    <w:rsid w:val="00C53F63"/>
    <w:rsid w:val="00C60A39"/>
    <w:rsid w:val="00C60D55"/>
    <w:rsid w:val="00C611DD"/>
    <w:rsid w:val="00C66831"/>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B11"/>
    <w:rsid w:val="00CE623C"/>
    <w:rsid w:val="00CE759E"/>
    <w:rsid w:val="00CE7B6A"/>
    <w:rsid w:val="00CF16AE"/>
    <w:rsid w:val="00CF1E3B"/>
    <w:rsid w:val="00CF227A"/>
    <w:rsid w:val="00CF2844"/>
    <w:rsid w:val="00CF319E"/>
    <w:rsid w:val="00CF3744"/>
    <w:rsid w:val="00CF40B9"/>
    <w:rsid w:val="00CF52CC"/>
    <w:rsid w:val="00CF63B4"/>
    <w:rsid w:val="00CF7002"/>
    <w:rsid w:val="00CF77AF"/>
    <w:rsid w:val="00CF7D2F"/>
    <w:rsid w:val="00D00C3B"/>
    <w:rsid w:val="00D017ED"/>
    <w:rsid w:val="00D01D9F"/>
    <w:rsid w:val="00D02CEF"/>
    <w:rsid w:val="00D031D5"/>
    <w:rsid w:val="00D0385A"/>
    <w:rsid w:val="00D06445"/>
    <w:rsid w:val="00D06C16"/>
    <w:rsid w:val="00D074F5"/>
    <w:rsid w:val="00D075ED"/>
    <w:rsid w:val="00D10431"/>
    <w:rsid w:val="00D1128C"/>
    <w:rsid w:val="00D118A9"/>
    <w:rsid w:val="00D143E4"/>
    <w:rsid w:val="00D14510"/>
    <w:rsid w:val="00D14DC4"/>
    <w:rsid w:val="00D1574C"/>
    <w:rsid w:val="00D20F98"/>
    <w:rsid w:val="00D234EF"/>
    <w:rsid w:val="00D252B1"/>
    <w:rsid w:val="00D27E5F"/>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6286"/>
    <w:rsid w:val="00D770AC"/>
    <w:rsid w:val="00D80C69"/>
    <w:rsid w:val="00D80CA2"/>
    <w:rsid w:val="00D82533"/>
    <w:rsid w:val="00D82865"/>
    <w:rsid w:val="00D847A0"/>
    <w:rsid w:val="00D86D6F"/>
    <w:rsid w:val="00D87B53"/>
    <w:rsid w:val="00D901DC"/>
    <w:rsid w:val="00D9064D"/>
    <w:rsid w:val="00D906B8"/>
    <w:rsid w:val="00D9098D"/>
    <w:rsid w:val="00D90B74"/>
    <w:rsid w:val="00D91086"/>
    <w:rsid w:val="00D933FC"/>
    <w:rsid w:val="00D95966"/>
    <w:rsid w:val="00D95A0A"/>
    <w:rsid w:val="00D96CEE"/>
    <w:rsid w:val="00D974C6"/>
    <w:rsid w:val="00D97C6F"/>
    <w:rsid w:val="00D97F84"/>
    <w:rsid w:val="00DA00CA"/>
    <w:rsid w:val="00DA0485"/>
    <w:rsid w:val="00DA1734"/>
    <w:rsid w:val="00DA1DA5"/>
    <w:rsid w:val="00DA7850"/>
    <w:rsid w:val="00DB05D8"/>
    <w:rsid w:val="00DB3515"/>
    <w:rsid w:val="00DB3973"/>
    <w:rsid w:val="00DB4559"/>
    <w:rsid w:val="00DB590E"/>
    <w:rsid w:val="00DB62B8"/>
    <w:rsid w:val="00DB7580"/>
    <w:rsid w:val="00DC0830"/>
    <w:rsid w:val="00DC17BA"/>
    <w:rsid w:val="00DC22F3"/>
    <w:rsid w:val="00DC348D"/>
    <w:rsid w:val="00DC43AE"/>
    <w:rsid w:val="00DC4D57"/>
    <w:rsid w:val="00DC5E78"/>
    <w:rsid w:val="00DD0AC7"/>
    <w:rsid w:val="00DD1244"/>
    <w:rsid w:val="00DD12B3"/>
    <w:rsid w:val="00DD1392"/>
    <w:rsid w:val="00DD2463"/>
    <w:rsid w:val="00DD2979"/>
    <w:rsid w:val="00DD3465"/>
    <w:rsid w:val="00DD4768"/>
    <w:rsid w:val="00DD4981"/>
    <w:rsid w:val="00DD5682"/>
    <w:rsid w:val="00DE05BA"/>
    <w:rsid w:val="00DE0FF3"/>
    <w:rsid w:val="00DE12DE"/>
    <w:rsid w:val="00DE17A4"/>
    <w:rsid w:val="00DE22FE"/>
    <w:rsid w:val="00DE390A"/>
    <w:rsid w:val="00DE3FB9"/>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3860"/>
    <w:rsid w:val="00E24187"/>
    <w:rsid w:val="00E268F1"/>
    <w:rsid w:val="00E3069F"/>
    <w:rsid w:val="00E30F61"/>
    <w:rsid w:val="00E34756"/>
    <w:rsid w:val="00E348DE"/>
    <w:rsid w:val="00E34C82"/>
    <w:rsid w:val="00E34F3E"/>
    <w:rsid w:val="00E36281"/>
    <w:rsid w:val="00E36D18"/>
    <w:rsid w:val="00E374EB"/>
    <w:rsid w:val="00E440AE"/>
    <w:rsid w:val="00E44DF7"/>
    <w:rsid w:val="00E46ADC"/>
    <w:rsid w:val="00E51260"/>
    <w:rsid w:val="00E514E6"/>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5675"/>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3BC0"/>
    <w:rsid w:val="00EB5387"/>
    <w:rsid w:val="00EB5EB6"/>
    <w:rsid w:val="00EB6F54"/>
    <w:rsid w:val="00EC2DF6"/>
    <w:rsid w:val="00EC4A0F"/>
    <w:rsid w:val="00EC6162"/>
    <w:rsid w:val="00ED190D"/>
    <w:rsid w:val="00ED23DA"/>
    <w:rsid w:val="00ED3BAF"/>
    <w:rsid w:val="00ED60CD"/>
    <w:rsid w:val="00EE1F72"/>
    <w:rsid w:val="00EE2015"/>
    <w:rsid w:val="00EE3CE8"/>
    <w:rsid w:val="00EE3E86"/>
    <w:rsid w:val="00EE5BFD"/>
    <w:rsid w:val="00EE5C86"/>
    <w:rsid w:val="00EE79B9"/>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4FFE"/>
    <w:rsid w:val="00F2546E"/>
    <w:rsid w:val="00F26B3B"/>
    <w:rsid w:val="00F303C1"/>
    <w:rsid w:val="00F315F1"/>
    <w:rsid w:val="00F31B6A"/>
    <w:rsid w:val="00F321EE"/>
    <w:rsid w:val="00F43A20"/>
    <w:rsid w:val="00F467F2"/>
    <w:rsid w:val="00F47DD1"/>
    <w:rsid w:val="00F500B1"/>
    <w:rsid w:val="00F50F3D"/>
    <w:rsid w:val="00F519AD"/>
    <w:rsid w:val="00F51B19"/>
    <w:rsid w:val="00F52CB5"/>
    <w:rsid w:val="00F53795"/>
    <w:rsid w:val="00F540D0"/>
    <w:rsid w:val="00F5473D"/>
    <w:rsid w:val="00F54B8F"/>
    <w:rsid w:val="00F553C2"/>
    <w:rsid w:val="00F57630"/>
    <w:rsid w:val="00F61932"/>
    <w:rsid w:val="00F61B2A"/>
    <w:rsid w:val="00F61F9A"/>
    <w:rsid w:val="00F62D69"/>
    <w:rsid w:val="00F63FF6"/>
    <w:rsid w:val="00F644C4"/>
    <w:rsid w:val="00F64DBC"/>
    <w:rsid w:val="00F658C5"/>
    <w:rsid w:val="00F65FF9"/>
    <w:rsid w:val="00F73192"/>
    <w:rsid w:val="00F7360D"/>
    <w:rsid w:val="00F73F0A"/>
    <w:rsid w:val="00F74E3B"/>
    <w:rsid w:val="00F76CB8"/>
    <w:rsid w:val="00F76E38"/>
    <w:rsid w:val="00F76E64"/>
    <w:rsid w:val="00F80575"/>
    <w:rsid w:val="00F81E81"/>
    <w:rsid w:val="00F82073"/>
    <w:rsid w:val="00F837AC"/>
    <w:rsid w:val="00F838A4"/>
    <w:rsid w:val="00F84FF2"/>
    <w:rsid w:val="00F85919"/>
    <w:rsid w:val="00F85EFC"/>
    <w:rsid w:val="00F8634B"/>
    <w:rsid w:val="00F909E4"/>
    <w:rsid w:val="00F91E22"/>
    <w:rsid w:val="00F93C58"/>
    <w:rsid w:val="00F95B7C"/>
    <w:rsid w:val="00F95C2E"/>
    <w:rsid w:val="00F965DE"/>
    <w:rsid w:val="00F96B9D"/>
    <w:rsid w:val="00FA1BDB"/>
    <w:rsid w:val="00FA1F3C"/>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2E73"/>
    <w:rsid w:val="00FD3983"/>
    <w:rsid w:val="00FD3DDA"/>
    <w:rsid w:val="00FD3E56"/>
    <w:rsid w:val="00FD4253"/>
    <w:rsid w:val="00FD4465"/>
    <w:rsid w:val="00FD4696"/>
    <w:rsid w:val="00FD67F4"/>
    <w:rsid w:val="00FE08DE"/>
    <w:rsid w:val="00FE1436"/>
    <w:rsid w:val="00FE5AC5"/>
    <w:rsid w:val="00FE7C57"/>
    <w:rsid w:val="00FF0CEB"/>
    <w:rsid w:val="00FF20A4"/>
    <w:rsid w:val="00FF2C14"/>
    <w:rsid w:val="00FF303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480D3723-E942-4D30-B4BA-D5BD15089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F64DBC"/>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1158AB"/>
    <w:pPr>
      <w:keepNext/>
      <w:numPr>
        <w:ilvl w:val="2"/>
        <w:numId w:val="4"/>
      </w:numPr>
      <w:adjustRightInd w:val="0"/>
      <w:snapToGrid w:val="0"/>
      <w:jc w:val="both"/>
      <w:outlineLvl w:val="2"/>
    </w:pPr>
    <w:rPr>
      <w:b/>
      <w:i/>
      <w:iCs/>
      <w:noProof/>
      <w:sz w:val="24"/>
    </w:rPr>
  </w:style>
  <w:style w:type="paragraph" w:styleId="Heading4">
    <w:name w:val="heading 4"/>
    <w:basedOn w:val="Heading3"/>
    <w:next w:val="Normal"/>
    <w:link w:val="Heading4Char"/>
    <w:autoRedefine/>
    <w:uiPriority w:val="9"/>
    <w:unhideWhenUsed/>
    <w:qFormat/>
    <w:rsid w:val="00083B8C"/>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F64DBC"/>
    <w:rPr>
      <w:b/>
      <w:iCs/>
      <w:noProof/>
      <w:kern w:val="2"/>
      <w:sz w:val="24"/>
      <w:szCs w:val="21"/>
    </w:rPr>
  </w:style>
  <w:style w:type="character" w:customStyle="1" w:styleId="Heading3Char">
    <w:name w:val="Heading 3 Char"/>
    <w:link w:val="Heading3"/>
    <w:uiPriority w:val="9"/>
    <w:locked/>
    <w:rsid w:val="001158AB"/>
    <w:rPr>
      <w:b/>
      <w:i/>
      <w:iCs/>
      <w:noProof/>
      <w:kern w:val="2"/>
      <w:sz w:val="24"/>
      <w:szCs w:val="21"/>
    </w:rPr>
  </w:style>
  <w:style w:type="character" w:customStyle="1" w:styleId="Heading4Char">
    <w:name w:val="Heading 4 Char"/>
    <w:link w:val="Heading4"/>
    <w:uiPriority w:val="9"/>
    <w:locked/>
    <w:rsid w:val="00083B8C"/>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2F1DD2"/>
    <w:pPr>
      <w:adjustRightInd w:val="0"/>
      <w:snapToGrid w:val="0"/>
      <w:spacing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AE42BD"/>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AB4AF0"/>
    <w:pPr>
      <w:widowControl w:val="0"/>
      <w:tabs>
        <w:tab w:val="left" w:pos="360"/>
      </w:tabs>
      <w:snapToGrid w:val="0"/>
      <w:spacing w:after="120" w:line="300" w:lineRule="auto"/>
      <w:contextualSpacing/>
      <w:jc w:val="left"/>
    </w:pPr>
    <w:rPr>
      <w:sz w:val="24"/>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AB4AF0"/>
    <w:rPr>
      <w:kern w:val="2"/>
      <w:sz w:val="24"/>
      <w:szCs w:val="21"/>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3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D670D8"/>
    <w:pPr>
      <w:numPr>
        <w:numId w:val="4"/>
      </w:numPr>
      <w:adjustRightInd w:val="0"/>
      <w:snapToGrid w:val="0"/>
      <w:spacing w:before="240" w:after="120"/>
      <w:ind w:left="0" w:firstLine="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53C03"/>
    <w:pPr>
      <w:widowControl w:val="0"/>
      <w:spacing w:after="60"/>
      <w:ind w:left="1080" w:hanging="1080"/>
      <w:jc w:val="both"/>
    </w:pPr>
    <w:rPr>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qFormat/>
    <w:rsid w:val="00332F44"/>
    <w:pPr>
      <w:numPr>
        <w:numId w:val="23"/>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F47C7"/>
    <w:pPr>
      <w:widowControl w:val="0"/>
      <w:numPr>
        <w:numId w:val="22"/>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333E0D"/>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333E0D"/>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5"/>
      </w:numPr>
      <w:ind w:left="360"/>
    </w:pPr>
  </w:style>
  <w:style w:type="paragraph" w:customStyle="1" w:styleId="ApH3">
    <w:name w:val="Ap H3"/>
    <w:basedOn w:val="Heading3"/>
    <w:autoRedefine/>
    <w:qFormat/>
    <w:rsid w:val="00A827AD"/>
    <w:pPr>
      <w:numPr>
        <w:ilvl w:val="0"/>
        <w:numId w:val="26"/>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1">
    <w:name w:val="figure caption"/>
    <w:autoRedefine/>
    <w:uiPriority w:val="99"/>
    <w:qFormat/>
    <w:rsid w:val="0006565A"/>
    <w:pPr>
      <w:adjustRightInd w:val="0"/>
      <w:snapToGrid w:val="0"/>
      <w:spacing w:after="120"/>
      <w:jc w:val="center"/>
    </w:pPr>
    <w:rPr>
      <w:noProof/>
      <w:color w:val="333333"/>
      <w:szCs w:val="24"/>
      <w:lang w:eastAsia="en-US"/>
    </w:rPr>
  </w:style>
  <w:style w:type="paragraph" w:customStyle="1" w:styleId="tablehead0">
    <w:name w:val="table head"/>
    <w:autoRedefine/>
    <w:uiPriority w:val="99"/>
    <w:qFormat/>
    <w:rsid w:val="001E3E9C"/>
    <w:pPr>
      <w:spacing w:before="120" w:after="120"/>
      <w:ind w:left="360" w:hanging="360"/>
      <w:jc w:val="center"/>
    </w:pPr>
    <w:rPr>
      <w:b/>
      <w:smallCaps/>
      <w:noProof/>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microsoft.com/office/2007/relationships/diagramDrawing" Target="diagrams/drawing2.xml"/><Relationship Id="rId63" Type="http://schemas.openxmlformats.org/officeDocument/2006/relationships/image" Target="media/image27.wmf"/><Relationship Id="rId159" Type="http://schemas.openxmlformats.org/officeDocument/2006/relationships/image" Target="media/image81.PNG"/><Relationship Id="rId170" Type="http://schemas.openxmlformats.org/officeDocument/2006/relationships/hyperlink" Target="file:///C:\Users\Mickey_xi\Downloads\Images\Content\0\Load_0_0.png" TargetMode="External"/><Relationship Id="rId226" Type="http://schemas.openxmlformats.org/officeDocument/2006/relationships/image" Target="media/image110.png"/><Relationship Id="rId107" Type="http://schemas.openxmlformats.org/officeDocument/2006/relationships/oleObject" Target="embeddings/oleObject26.bin"/><Relationship Id="rId268" Type="http://schemas.openxmlformats.org/officeDocument/2006/relationships/theme" Target="theme/theme1.xml"/><Relationship Id="rId11" Type="http://schemas.openxmlformats.org/officeDocument/2006/relationships/hyperlink" Target="http://www.biologicaldiversity.org/programs/oceans/index.html" TargetMode="External"/><Relationship Id="rId32" Type="http://schemas.openxmlformats.org/officeDocument/2006/relationships/hyperlink" Target="https://en.wikipedia.org/wiki/Multihull" TargetMode="External"/><Relationship Id="rId53" Type="http://schemas.openxmlformats.org/officeDocument/2006/relationships/image" Target="media/image22.wmf"/><Relationship Id="rId74" Type="http://schemas.openxmlformats.org/officeDocument/2006/relationships/oleObject" Target="embeddings/oleObject11.bin"/><Relationship Id="rId128" Type="http://schemas.openxmlformats.org/officeDocument/2006/relationships/oleObject" Target="embeddings/oleObject35.bin"/><Relationship Id="rId149" Type="http://schemas.openxmlformats.org/officeDocument/2006/relationships/image" Target="media/image73.wmf"/><Relationship Id="rId5" Type="http://schemas.openxmlformats.org/officeDocument/2006/relationships/settings" Target="settings.xml"/><Relationship Id="rId95" Type="http://schemas.openxmlformats.org/officeDocument/2006/relationships/oleObject" Target="embeddings/oleObject21.bin"/><Relationship Id="rId160" Type="http://schemas.openxmlformats.org/officeDocument/2006/relationships/image" Target="media/image82.PNG"/><Relationship Id="rId181" Type="http://schemas.openxmlformats.org/officeDocument/2006/relationships/image" Target="media/image95.png"/><Relationship Id="rId216" Type="http://schemas.openxmlformats.org/officeDocument/2006/relationships/hyperlink" Target="Images/Content/0/Result_0_8_rev.png" TargetMode="External"/><Relationship Id="rId237" Type="http://schemas.openxmlformats.org/officeDocument/2006/relationships/image" Target="media/image120.png"/><Relationship Id="rId258" Type="http://schemas.openxmlformats.org/officeDocument/2006/relationships/hyperlink" Target="http://ardupilot.org/rover/_images/Pixhawk_InstallFirmware.jpg" TargetMode="External"/><Relationship Id="rId22" Type="http://schemas.openxmlformats.org/officeDocument/2006/relationships/diagramData" Target="diagrams/data3.xml"/><Relationship Id="rId43" Type="http://schemas.openxmlformats.org/officeDocument/2006/relationships/image" Target="media/image13.jpg"/><Relationship Id="rId64" Type="http://schemas.openxmlformats.org/officeDocument/2006/relationships/oleObject" Target="embeddings/oleObject7.bin"/><Relationship Id="rId118" Type="http://schemas.openxmlformats.org/officeDocument/2006/relationships/oleObject" Target="embeddings/oleObject31.bin"/><Relationship Id="rId139" Type="http://schemas.openxmlformats.org/officeDocument/2006/relationships/image" Target="media/image68.wmf"/><Relationship Id="rId85" Type="http://schemas.openxmlformats.org/officeDocument/2006/relationships/oleObject" Target="embeddings/oleObject16.bin"/><Relationship Id="rId150" Type="http://schemas.openxmlformats.org/officeDocument/2006/relationships/oleObject" Target="embeddings/oleObject46.bin"/><Relationship Id="rId171" Type="http://schemas.openxmlformats.org/officeDocument/2006/relationships/hyperlink" Target="Images/Content/0/Load_0_0.png" TargetMode="External"/><Relationship Id="rId192" Type="http://schemas.openxmlformats.org/officeDocument/2006/relationships/hyperlink" Target="Images/Content/0/Load_0_3_rev.png" TargetMode="External"/><Relationship Id="rId206" Type="http://schemas.openxmlformats.org/officeDocument/2006/relationships/hyperlink" Target="file:///C:\Users\Mickey_xi\Downloads\Images\Content\0\Result_0_6.png" TargetMode="External"/><Relationship Id="rId227" Type="http://schemas.openxmlformats.org/officeDocument/2006/relationships/image" Target="media/image111.png"/><Relationship Id="rId248" Type="http://schemas.openxmlformats.org/officeDocument/2006/relationships/image" Target="media/image131.png"/><Relationship Id="rId12" Type="http://schemas.openxmlformats.org/officeDocument/2006/relationships/diagramData" Target="diagrams/data1.xml"/><Relationship Id="rId33" Type="http://schemas.openxmlformats.org/officeDocument/2006/relationships/hyperlink" Target="https://en.wikipedia.org/wiki/Watercraft" TargetMode="External"/><Relationship Id="rId108" Type="http://schemas.openxmlformats.org/officeDocument/2006/relationships/image" Target="media/image51.wmf"/><Relationship Id="rId129" Type="http://schemas.openxmlformats.org/officeDocument/2006/relationships/image" Target="media/image63.wmf"/><Relationship Id="rId54" Type="http://schemas.openxmlformats.org/officeDocument/2006/relationships/oleObject" Target="embeddings/oleObject2.bin"/><Relationship Id="rId75" Type="http://schemas.openxmlformats.org/officeDocument/2006/relationships/image" Target="media/image33.png"/><Relationship Id="rId96" Type="http://schemas.openxmlformats.org/officeDocument/2006/relationships/image" Target="media/image44.wmf"/><Relationship Id="rId140" Type="http://schemas.openxmlformats.org/officeDocument/2006/relationships/oleObject" Target="embeddings/oleObject41.bin"/><Relationship Id="rId161" Type="http://schemas.openxmlformats.org/officeDocument/2006/relationships/image" Target="media/image83.PNG"/><Relationship Id="rId182" Type="http://schemas.openxmlformats.org/officeDocument/2006/relationships/hyperlink" Target="file:///C:\Users\Mickey_xi\Downloads\Images\Content\0\Load_0_2.png" TargetMode="External"/><Relationship Id="rId217" Type="http://schemas.openxmlformats.org/officeDocument/2006/relationships/image" Target="media/image107.png"/><Relationship Id="rId6" Type="http://schemas.openxmlformats.org/officeDocument/2006/relationships/webSettings" Target="webSettings.xml"/><Relationship Id="rId238" Type="http://schemas.openxmlformats.org/officeDocument/2006/relationships/image" Target="media/image121.png"/><Relationship Id="rId259" Type="http://schemas.openxmlformats.org/officeDocument/2006/relationships/image" Target="media/image140.jpeg"/><Relationship Id="rId23" Type="http://schemas.openxmlformats.org/officeDocument/2006/relationships/diagramLayout" Target="diagrams/layout3.xml"/><Relationship Id="rId119" Type="http://schemas.openxmlformats.org/officeDocument/2006/relationships/image" Target="media/image57.wmf"/><Relationship Id="rId44" Type="http://schemas.openxmlformats.org/officeDocument/2006/relationships/image" Target="media/image14.jpg"/><Relationship Id="rId65" Type="http://schemas.openxmlformats.org/officeDocument/2006/relationships/image" Target="media/image28.png"/><Relationship Id="rId86" Type="http://schemas.openxmlformats.org/officeDocument/2006/relationships/image" Target="media/image39.wmf"/><Relationship Id="rId130" Type="http://schemas.openxmlformats.org/officeDocument/2006/relationships/oleObject" Target="embeddings/oleObject36.bin"/><Relationship Id="rId151" Type="http://schemas.openxmlformats.org/officeDocument/2006/relationships/image" Target="media/image74.wmf"/><Relationship Id="rId172" Type="http://schemas.openxmlformats.org/officeDocument/2006/relationships/image" Target="media/image92.png"/><Relationship Id="rId193" Type="http://schemas.openxmlformats.org/officeDocument/2006/relationships/image" Target="media/image99.png"/><Relationship Id="rId207" Type="http://schemas.openxmlformats.org/officeDocument/2006/relationships/hyperlink" Target="Images/Content/0/Result_0_6.png" TargetMode="External"/><Relationship Id="rId228" Type="http://schemas.openxmlformats.org/officeDocument/2006/relationships/hyperlink" Target="https://github.com/lhelontra/tensorflow-on-arm/releases/download/v1.8.0/tensorflow-1.8.0-cp35-none-linux_armv7l.whl" TargetMode="External"/><Relationship Id="rId249" Type="http://schemas.openxmlformats.org/officeDocument/2006/relationships/image" Target="media/image132.jpeg"/><Relationship Id="rId13" Type="http://schemas.openxmlformats.org/officeDocument/2006/relationships/diagramLayout" Target="diagrams/layout1.xml"/><Relationship Id="rId109" Type="http://schemas.openxmlformats.org/officeDocument/2006/relationships/oleObject" Target="embeddings/oleObject27.bin"/><Relationship Id="rId260" Type="http://schemas.openxmlformats.org/officeDocument/2006/relationships/hyperlink" Target="http://ardupilot.org/rover/_images/rover-motor-and-servo-config1.png" TargetMode="External"/><Relationship Id="rId34" Type="http://schemas.openxmlformats.org/officeDocument/2006/relationships/hyperlink" Target="https://en.wikipedia.org/wiki/Hull_(watercraft)" TargetMode="External"/><Relationship Id="rId55" Type="http://schemas.openxmlformats.org/officeDocument/2006/relationships/image" Target="media/image23.wmf"/><Relationship Id="rId76" Type="http://schemas.openxmlformats.org/officeDocument/2006/relationships/image" Target="media/image34.wmf"/><Relationship Id="rId97" Type="http://schemas.openxmlformats.org/officeDocument/2006/relationships/oleObject" Target="embeddings/oleObject22.bin"/><Relationship Id="rId120" Type="http://schemas.openxmlformats.org/officeDocument/2006/relationships/oleObject" Target="embeddings/oleObject32.bin"/><Relationship Id="rId141" Type="http://schemas.openxmlformats.org/officeDocument/2006/relationships/image" Target="media/image69.wmf"/><Relationship Id="rId7" Type="http://schemas.openxmlformats.org/officeDocument/2006/relationships/footnotes" Target="footnotes.xml"/><Relationship Id="rId162" Type="http://schemas.openxmlformats.org/officeDocument/2006/relationships/image" Target="media/image84.PNG"/><Relationship Id="rId183" Type="http://schemas.openxmlformats.org/officeDocument/2006/relationships/hyperlink" Target="Images/Content/0/Load_0_2.png" TargetMode="External"/><Relationship Id="rId218" Type="http://schemas.openxmlformats.org/officeDocument/2006/relationships/hyperlink" Target="file:///C:\Users\Mickey_xi\Downloads\Images\Content\0\Result_0_2.png" TargetMode="External"/><Relationship Id="rId239" Type="http://schemas.openxmlformats.org/officeDocument/2006/relationships/image" Target="media/image122.png"/><Relationship Id="rId250" Type="http://schemas.openxmlformats.org/officeDocument/2006/relationships/image" Target="media/image133.jpeg"/><Relationship Id="rId24" Type="http://schemas.openxmlformats.org/officeDocument/2006/relationships/diagramQuickStyle" Target="diagrams/quickStyle3.xml"/><Relationship Id="rId45" Type="http://schemas.openxmlformats.org/officeDocument/2006/relationships/image" Target="media/image15.jpg"/><Relationship Id="rId66" Type="http://schemas.microsoft.com/office/2007/relationships/hdphoto" Target="media/hdphoto1.wdp"/><Relationship Id="rId87" Type="http://schemas.openxmlformats.org/officeDocument/2006/relationships/oleObject" Target="embeddings/oleObject17.bin"/><Relationship Id="rId110" Type="http://schemas.openxmlformats.org/officeDocument/2006/relationships/image" Target="media/image52.wmf"/><Relationship Id="rId131" Type="http://schemas.openxmlformats.org/officeDocument/2006/relationships/image" Target="media/image64.wmf"/><Relationship Id="rId152" Type="http://schemas.openxmlformats.org/officeDocument/2006/relationships/oleObject" Target="embeddings/oleObject47.bin"/><Relationship Id="rId173" Type="http://schemas.openxmlformats.org/officeDocument/2006/relationships/hyperlink" Target="file:///C:\Users\Mickey_xi\Downloads\Images\Content\0\Load_0_0_rev.png" TargetMode="External"/><Relationship Id="rId194" Type="http://schemas.openxmlformats.org/officeDocument/2006/relationships/hyperlink" Target="file:///C:\Users\Mickey_xi\Downloads\Images\Content\0\Constraint_0_5.png" TargetMode="External"/><Relationship Id="rId208" Type="http://schemas.openxmlformats.org/officeDocument/2006/relationships/image" Target="media/image104.png"/><Relationship Id="rId229" Type="http://schemas.openxmlformats.org/officeDocument/2006/relationships/image" Target="media/image112.png"/><Relationship Id="rId240" Type="http://schemas.openxmlformats.org/officeDocument/2006/relationships/image" Target="media/image123.png"/><Relationship Id="rId261" Type="http://schemas.openxmlformats.org/officeDocument/2006/relationships/image" Target="media/image141.png"/><Relationship Id="rId14" Type="http://schemas.openxmlformats.org/officeDocument/2006/relationships/diagramQuickStyle" Target="diagrams/quickStyle1.xml"/><Relationship Id="rId35" Type="http://schemas.openxmlformats.org/officeDocument/2006/relationships/hyperlink" Target="https://en.wikipedia.org/wiki/Beam_(nautical)" TargetMode="External"/><Relationship Id="rId56" Type="http://schemas.openxmlformats.org/officeDocument/2006/relationships/oleObject" Target="embeddings/oleObject3.bin"/><Relationship Id="rId77" Type="http://schemas.openxmlformats.org/officeDocument/2006/relationships/oleObject" Target="embeddings/oleObject12.bin"/><Relationship Id="rId100" Type="http://schemas.openxmlformats.org/officeDocument/2006/relationships/image" Target="media/image46.wmf"/><Relationship Id="rId8" Type="http://schemas.openxmlformats.org/officeDocument/2006/relationships/endnotes" Target="endnotes.xml"/><Relationship Id="rId98" Type="http://schemas.openxmlformats.org/officeDocument/2006/relationships/image" Target="media/image45.wmf"/><Relationship Id="rId121" Type="http://schemas.openxmlformats.org/officeDocument/2006/relationships/image" Target="media/image58.png"/><Relationship Id="rId142" Type="http://schemas.openxmlformats.org/officeDocument/2006/relationships/oleObject" Target="embeddings/oleObject42.bin"/><Relationship Id="rId163" Type="http://schemas.openxmlformats.org/officeDocument/2006/relationships/image" Target="media/image85.PNG"/><Relationship Id="rId184" Type="http://schemas.openxmlformats.org/officeDocument/2006/relationships/image" Target="media/image96.png"/><Relationship Id="rId219" Type="http://schemas.openxmlformats.org/officeDocument/2006/relationships/hyperlink" Target="Images/Content/0/Result_0_2.png" TargetMode="External"/><Relationship Id="rId230" Type="http://schemas.openxmlformats.org/officeDocument/2006/relationships/image" Target="media/image113.png"/><Relationship Id="rId251" Type="http://schemas.openxmlformats.org/officeDocument/2006/relationships/image" Target="media/image134.png"/><Relationship Id="rId25" Type="http://schemas.openxmlformats.org/officeDocument/2006/relationships/diagramColors" Target="diagrams/colors3.xml"/><Relationship Id="rId46" Type="http://schemas.openxmlformats.org/officeDocument/2006/relationships/image" Target="media/image16.png"/><Relationship Id="rId67" Type="http://schemas.openxmlformats.org/officeDocument/2006/relationships/image" Target="media/image29.wmf"/><Relationship Id="rId88" Type="http://schemas.openxmlformats.org/officeDocument/2006/relationships/image" Target="media/image40.wmf"/><Relationship Id="rId111" Type="http://schemas.openxmlformats.org/officeDocument/2006/relationships/oleObject" Target="embeddings/oleObject28.bin"/><Relationship Id="rId132" Type="http://schemas.openxmlformats.org/officeDocument/2006/relationships/oleObject" Target="embeddings/oleObject37.bin"/><Relationship Id="rId153" Type="http://schemas.openxmlformats.org/officeDocument/2006/relationships/image" Target="media/image75.png"/><Relationship Id="rId174" Type="http://schemas.openxmlformats.org/officeDocument/2006/relationships/hyperlink" Target="Images/Content/0/Load_0_0_rev.png" TargetMode="External"/><Relationship Id="rId195" Type="http://schemas.openxmlformats.org/officeDocument/2006/relationships/hyperlink" Target="Images/Content/0/Constraint_0_5.png" TargetMode="External"/><Relationship Id="rId209" Type="http://schemas.openxmlformats.org/officeDocument/2006/relationships/hyperlink" Target="file:///C:\Users\Mickey_xi\Downloads\Images\Content\0\Result_0_6_rev.png" TargetMode="External"/><Relationship Id="rId220" Type="http://schemas.openxmlformats.org/officeDocument/2006/relationships/image" Target="media/image108.png"/><Relationship Id="rId241" Type="http://schemas.openxmlformats.org/officeDocument/2006/relationships/image" Target="media/image124.png"/><Relationship Id="rId15" Type="http://schemas.openxmlformats.org/officeDocument/2006/relationships/diagramColors" Target="diagrams/colors1.xml"/><Relationship Id="rId36" Type="http://schemas.openxmlformats.org/officeDocument/2006/relationships/image" Target="media/image6.jpg"/><Relationship Id="rId57" Type="http://schemas.openxmlformats.org/officeDocument/2006/relationships/image" Target="media/image24.wmf"/><Relationship Id="rId262" Type="http://schemas.openxmlformats.org/officeDocument/2006/relationships/image" Target="media/image142.png"/><Relationship Id="rId78" Type="http://schemas.openxmlformats.org/officeDocument/2006/relationships/image" Target="media/image35.wmf"/><Relationship Id="rId99" Type="http://schemas.openxmlformats.org/officeDocument/2006/relationships/oleObject" Target="embeddings/oleObject23.bin"/><Relationship Id="rId101" Type="http://schemas.openxmlformats.org/officeDocument/2006/relationships/oleObject" Target="embeddings/oleObject24.bin"/><Relationship Id="rId122" Type="http://schemas.openxmlformats.org/officeDocument/2006/relationships/image" Target="media/image59.wmf"/><Relationship Id="rId143" Type="http://schemas.openxmlformats.org/officeDocument/2006/relationships/image" Target="media/image70.wmf"/><Relationship Id="rId164" Type="http://schemas.openxmlformats.org/officeDocument/2006/relationships/image" Target="media/image86.PNG"/><Relationship Id="rId185" Type="http://schemas.openxmlformats.org/officeDocument/2006/relationships/hyperlink" Target="file:///C:\Users\Mickey_xi\Downloads\Images\Content\0\Load_0_2_rev.png" TargetMode="External"/><Relationship Id="rId9" Type="http://schemas.openxmlformats.org/officeDocument/2006/relationships/image" Target="media/image1.png"/><Relationship Id="rId210" Type="http://schemas.openxmlformats.org/officeDocument/2006/relationships/hyperlink" Target="Images/Content/0/Result_0_6_rev.png" TargetMode="External"/><Relationship Id="rId26" Type="http://schemas.microsoft.com/office/2007/relationships/diagramDrawing" Target="diagrams/drawing3.xml"/><Relationship Id="rId231" Type="http://schemas.openxmlformats.org/officeDocument/2006/relationships/image" Target="media/image114.png"/><Relationship Id="rId252" Type="http://schemas.openxmlformats.org/officeDocument/2006/relationships/image" Target="media/image135.png"/><Relationship Id="rId47" Type="http://schemas.openxmlformats.org/officeDocument/2006/relationships/image" Target="media/image17.jpg"/><Relationship Id="rId68" Type="http://schemas.openxmlformats.org/officeDocument/2006/relationships/oleObject" Target="embeddings/oleObject8.bin"/><Relationship Id="rId89" Type="http://schemas.openxmlformats.org/officeDocument/2006/relationships/oleObject" Target="embeddings/oleObject18.bin"/><Relationship Id="rId112" Type="http://schemas.openxmlformats.org/officeDocument/2006/relationships/image" Target="media/image53.png"/><Relationship Id="rId133" Type="http://schemas.openxmlformats.org/officeDocument/2006/relationships/image" Target="media/image65.wmf"/><Relationship Id="rId154" Type="http://schemas.openxmlformats.org/officeDocument/2006/relationships/image" Target="media/image76.gif"/><Relationship Id="rId175" Type="http://schemas.openxmlformats.org/officeDocument/2006/relationships/image" Target="media/image93.png"/><Relationship Id="rId196" Type="http://schemas.openxmlformats.org/officeDocument/2006/relationships/image" Target="media/image100.png"/><Relationship Id="rId200" Type="http://schemas.openxmlformats.org/officeDocument/2006/relationships/hyperlink" Target="file:///C:\Users\Mickey_xi\Downloads\Images\Content\0\Result_0_1.png" TargetMode="External"/><Relationship Id="rId16" Type="http://schemas.microsoft.com/office/2007/relationships/diagramDrawing" Target="diagrams/drawing1.xml"/><Relationship Id="rId221" Type="http://schemas.openxmlformats.org/officeDocument/2006/relationships/hyperlink" Target="file:///C:\Users\Mickey_xi\Downloads\Images\Content\0\Result_0_2_rev.png" TargetMode="External"/><Relationship Id="rId242" Type="http://schemas.openxmlformats.org/officeDocument/2006/relationships/image" Target="media/image125.png"/><Relationship Id="rId263" Type="http://schemas.openxmlformats.org/officeDocument/2006/relationships/image" Target="media/image143.png"/><Relationship Id="rId37" Type="http://schemas.openxmlformats.org/officeDocument/2006/relationships/image" Target="media/image7.jpg"/><Relationship Id="rId58" Type="http://schemas.openxmlformats.org/officeDocument/2006/relationships/oleObject" Target="embeddings/oleObject4.bin"/><Relationship Id="rId79" Type="http://schemas.openxmlformats.org/officeDocument/2006/relationships/oleObject" Target="embeddings/oleObject13.bin"/><Relationship Id="rId102" Type="http://schemas.openxmlformats.org/officeDocument/2006/relationships/image" Target="media/image47.png"/><Relationship Id="rId123" Type="http://schemas.openxmlformats.org/officeDocument/2006/relationships/oleObject" Target="embeddings/oleObject33.bin"/><Relationship Id="rId144" Type="http://schemas.openxmlformats.org/officeDocument/2006/relationships/oleObject" Target="embeddings/oleObject43.bin"/><Relationship Id="rId90" Type="http://schemas.openxmlformats.org/officeDocument/2006/relationships/image" Target="media/image41.wmf"/><Relationship Id="rId165" Type="http://schemas.openxmlformats.org/officeDocument/2006/relationships/image" Target="media/image87.PNG"/><Relationship Id="rId186" Type="http://schemas.openxmlformats.org/officeDocument/2006/relationships/hyperlink" Target="Images/Content/0/Load_0_2_rev.png" TargetMode="External"/><Relationship Id="rId211" Type="http://schemas.openxmlformats.org/officeDocument/2006/relationships/image" Target="media/image105.png"/><Relationship Id="rId232" Type="http://schemas.openxmlformats.org/officeDocument/2006/relationships/image" Target="media/image115.png"/><Relationship Id="rId253" Type="http://schemas.openxmlformats.org/officeDocument/2006/relationships/image" Target="media/image136.png"/><Relationship Id="rId27" Type="http://schemas.openxmlformats.org/officeDocument/2006/relationships/image" Target="media/image2.png"/><Relationship Id="rId48" Type="http://schemas.openxmlformats.org/officeDocument/2006/relationships/image" Target="media/image18.jpg"/><Relationship Id="rId69" Type="http://schemas.openxmlformats.org/officeDocument/2006/relationships/image" Target="media/image30.wmf"/><Relationship Id="rId113" Type="http://schemas.openxmlformats.org/officeDocument/2006/relationships/image" Target="media/image54.wmf"/><Relationship Id="rId134" Type="http://schemas.openxmlformats.org/officeDocument/2006/relationships/oleObject" Target="embeddings/oleObject38.bin"/><Relationship Id="rId80" Type="http://schemas.openxmlformats.org/officeDocument/2006/relationships/image" Target="media/image36.wmf"/><Relationship Id="rId155" Type="http://schemas.openxmlformats.org/officeDocument/2006/relationships/image" Target="media/image77.PNG"/><Relationship Id="rId176" Type="http://schemas.openxmlformats.org/officeDocument/2006/relationships/hyperlink" Target="file:///C:\Users\Mickey_xi\Downloads\Images\Content\0\Load_0_1.png" TargetMode="External"/><Relationship Id="rId197" Type="http://schemas.openxmlformats.org/officeDocument/2006/relationships/hyperlink" Target="file:///C:\Users\Mickey_xi\Downloads\Images\Content\0\Constraint_0_5_rev.png" TargetMode="External"/><Relationship Id="rId201" Type="http://schemas.openxmlformats.org/officeDocument/2006/relationships/hyperlink" Target="Images/Content/0/Result_0_1.png" TargetMode="External"/><Relationship Id="rId222" Type="http://schemas.openxmlformats.org/officeDocument/2006/relationships/hyperlink" Target="Images/Content/0/Result_0_2_rev.png" TargetMode="External"/><Relationship Id="rId243" Type="http://schemas.openxmlformats.org/officeDocument/2006/relationships/image" Target="media/image126.png"/><Relationship Id="rId264" Type="http://schemas.openxmlformats.org/officeDocument/2006/relationships/image" Target="media/image144.png"/><Relationship Id="rId17" Type="http://schemas.openxmlformats.org/officeDocument/2006/relationships/diagramData" Target="diagrams/data2.xml"/><Relationship Id="rId38" Type="http://schemas.openxmlformats.org/officeDocument/2006/relationships/image" Target="media/image8.png"/><Relationship Id="rId59" Type="http://schemas.openxmlformats.org/officeDocument/2006/relationships/image" Target="media/image25.wmf"/><Relationship Id="rId103" Type="http://schemas.openxmlformats.org/officeDocument/2006/relationships/image" Target="media/image48.png"/><Relationship Id="rId124" Type="http://schemas.openxmlformats.org/officeDocument/2006/relationships/image" Target="media/image60.png"/><Relationship Id="rId70" Type="http://schemas.openxmlformats.org/officeDocument/2006/relationships/oleObject" Target="embeddings/oleObject9.bin"/><Relationship Id="rId91" Type="http://schemas.openxmlformats.org/officeDocument/2006/relationships/oleObject" Target="embeddings/oleObject19.bin"/><Relationship Id="rId145" Type="http://schemas.openxmlformats.org/officeDocument/2006/relationships/image" Target="media/image71.wmf"/><Relationship Id="rId166" Type="http://schemas.openxmlformats.org/officeDocument/2006/relationships/image" Target="media/image88.PNG"/><Relationship Id="rId187" Type="http://schemas.openxmlformats.org/officeDocument/2006/relationships/image" Target="media/image97.png"/><Relationship Id="rId1" Type="http://schemas.microsoft.com/office/2006/relationships/keyMapCustomizations" Target="customizations.xml"/><Relationship Id="rId212" Type="http://schemas.openxmlformats.org/officeDocument/2006/relationships/hyperlink" Target="file:///C:\Users\Mickey_xi\Downloads\Images\Content\0\Result_0_8.png" TargetMode="External"/><Relationship Id="rId233" Type="http://schemas.openxmlformats.org/officeDocument/2006/relationships/image" Target="media/image116.png"/><Relationship Id="rId254" Type="http://schemas.openxmlformats.org/officeDocument/2006/relationships/image" Target="media/image137.jpeg"/><Relationship Id="rId28" Type="http://schemas.openxmlformats.org/officeDocument/2006/relationships/image" Target="media/image3.png"/><Relationship Id="rId49" Type="http://schemas.openxmlformats.org/officeDocument/2006/relationships/image" Target="media/image19.png"/><Relationship Id="rId114" Type="http://schemas.openxmlformats.org/officeDocument/2006/relationships/oleObject" Target="embeddings/oleObject29.bin"/><Relationship Id="rId60" Type="http://schemas.openxmlformats.org/officeDocument/2006/relationships/oleObject" Target="embeddings/oleObject5.bin"/><Relationship Id="rId81" Type="http://schemas.openxmlformats.org/officeDocument/2006/relationships/oleObject" Target="embeddings/oleObject14.bin"/><Relationship Id="rId135" Type="http://schemas.openxmlformats.org/officeDocument/2006/relationships/image" Target="media/image66.wmf"/><Relationship Id="rId156" Type="http://schemas.openxmlformats.org/officeDocument/2006/relationships/image" Target="media/image78.PNG"/><Relationship Id="rId177" Type="http://schemas.openxmlformats.org/officeDocument/2006/relationships/hyperlink" Target="Images/Content/0/Load_0_1.png" TargetMode="External"/><Relationship Id="rId198" Type="http://schemas.openxmlformats.org/officeDocument/2006/relationships/hyperlink" Target="Images/Content/0/Constraint_0_5_rev.png" TargetMode="External"/><Relationship Id="rId202" Type="http://schemas.openxmlformats.org/officeDocument/2006/relationships/image" Target="media/image102.png"/><Relationship Id="rId223" Type="http://schemas.openxmlformats.org/officeDocument/2006/relationships/image" Target="media/image109.png"/><Relationship Id="rId244" Type="http://schemas.openxmlformats.org/officeDocument/2006/relationships/image" Target="media/image127.png"/><Relationship Id="rId18" Type="http://schemas.openxmlformats.org/officeDocument/2006/relationships/diagramLayout" Target="diagrams/layout2.xml"/><Relationship Id="rId39" Type="http://schemas.openxmlformats.org/officeDocument/2006/relationships/image" Target="media/image9.png"/><Relationship Id="rId265" Type="http://schemas.openxmlformats.org/officeDocument/2006/relationships/image" Target="media/image145.png"/><Relationship Id="rId50" Type="http://schemas.openxmlformats.org/officeDocument/2006/relationships/image" Target="media/image20.jpg"/><Relationship Id="rId104" Type="http://schemas.openxmlformats.org/officeDocument/2006/relationships/image" Target="media/image49.wmf"/><Relationship Id="rId125" Type="http://schemas.openxmlformats.org/officeDocument/2006/relationships/image" Target="media/image61.wmf"/><Relationship Id="rId146" Type="http://schemas.openxmlformats.org/officeDocument/2006/relationships/oleObject" Target="embeddings/oleObject44.bin"/><Relationship Id="rId167" Type="http://schemas.openxmlformats.org/officeDocument/2006/relationships/image" Target="media/image89.PNG"/><Relationship Id="rId188" Type="http://schemas.openxmlformats.org/officeDocument/2006/relationships/hyperlink" Target="file:///C:\Users\Mickey_xi\Downloads\Images\Content\0\Load_0_3.png" TargetMode="External"/><Relationship Id="rId71" Type="http://schemas.openxmlformats.org/officeDocument/2006/relationships/image" Target="media/image31.wmf"/><Relationship Id="rId92" Type="http://schemas.openxmlformats.org/officeDocument/2006/relationships/image" Target="media/image42.wmf"/><Relationship Id="rId213" Type="http://schemas.openxmlformats.org/officeDocument/2006/relationships/hyperlink" Target="Images/Content/0/Result_0_8.png" TargetMode="External"/><Relationship Id="rId234" Type="http://schemas.openxmlformats.org/officeDocument/2006/relationships/image" Target="media/image117.png"/><Relationship Id="rId2" Type="http://schemas.openxmlformats.org/officeDocument/2006/relationships/customXml" Target="../customXml/item1.xml"/><Relationship Id="rId29" Type="http://schemas.openxmlformats.org/officeDocument/2006/relationships/hyperlink" Target="https://www.marineinsight.com/types-of-ships/7-differences-between-a-ship-and-a-boat/" TargetMode="External"/><Relationship Id="rId255" Type="http://schemas.openxmlformats.org/officeDocument/2006/relationships/image" Target="media/image138.png"/><Relationship Id="rId40" Type="http://schemas.openxmlformats.org/officeDocument/2006/relationships/image" Target="media/image10.png"/><Relationship Id="rId115" Type="http://schemas.openxmlformats.org/officeDocument/2006/relationships/image" Target="media/image55.wmf"/><Relationship Id="rId136" Type="http://schemas.openxmlformats.org/officeDocument/2006/relationships/oleObject" Target="embeddings/oleObject39.bin"/><Relationship Id="rId157" Type="http://schemas.openxmlformats.org/officeDocument/2006/relationships/image" Target="media/image79.PNG"/><Relationship Id="rId178" Type="http://schemas.openxmlformats.org/officeDocument/2006/relationships/image" Target="media/image94.png"/><Relationship Id="rId61" Type="http://schemas.openxmlformats.org/officeDocument/2006/relationships/image" Target="media/image26.wmf"/><Relationship Id="rId82" Type="http://schemas.openxmlformats.org/officeDocument/2006/relationships/image" Target="media/image37.wmf"/><Relationship Id="rId199" Type="http://schemas.openxmlformats.org/officeDocument/2006/relationships/image" Target="media/image101.png"/><Relationship Id="rId203" Type="http://schemas.openxmlformats.org/officeDocument/2006/relationships/hyperlink" Target="file:///C:\Users\Mickey_xi\Downloads\Images\Content\0\Result_0_1_rev.png" TargetMode="External"/><Relationship Id="rId19" Type="http://schemas.openxmlformats.org/officeDocument/2006/relationships/diagramQuickStyle" Target="diagrams/quickStyle2.xml"/><Relationship Id="rId224" Type="http://schemas.openxmlformats.org/officeDocument/2006/relationships/hyperlink" Target="file:///C:\Users\Mickey_xi\Downloads\Images\Content\0\Result_0_57.png" TargetMode="External"/><Relationship Id="rId245" Type="http://schemas.openxmlformats.org/officeDocument/2006/relationships/image" Target="media/image128.png"/><Relationship Id="rId266" Type="http://schemas.openxmlformats.org/officeDocument/2006/relationships/footer" Target="footer2.xml"/><Relationship Id="rId30" Type="http://schemas.openxmlformats.org/officeDocument/2006/relationships/image" Target="media/image4.jpg"/><Relationship Id="rId105" Type="http://schemas.openxmlformats.org/officeDocument/2006/relationships/oleObject" Target="embeddings/oleObject25.bin"/><Relationship Id="rId126" Type="http://schemas.openxmlformats.org/officeDocument/2006/relationships/oleObject" Target="embeddings/oleObject34.bin"/><Relationship Id="rId147" Type="http://schemas.openxmlformats.org/officeDocument/2006/relationships/image" Target="media/image72.wmf"/><Relationship Id="rId168" Type="http://schemas.openxmlformats.org/officeDocument/2006/relationships/image" Target="media/image90.PNG"/><Relationship Id="rId51" Type="http://schemas.openxmlformats.org/officeDocument/2006/relationships/image" Target="media/image21.wmf"/><Relationship Id="rId72" Type="http://schemas.openxmlformats.org/officeDocument/2006/relationships/oleObject" Target="embeddings/oleObject10.bin"/><Relationship Id="rId93" Type="http://schemas.openxmlformats.org/officeDocument/2006/relationships/oleObject" Target="embeddings/oleObject20.bin"/><Relationship Id="rId189" Type="http://schemas.openxmlformats.org/officeDocument/2006/relationships/hyperlink" Target="Images/Content/0/Load_0_3.png" TargetMode="External"/><Relationship Id="rId3" Type="http://schemas.openxmlformats.org/officeDocument/2006/relationships/numbering" Target="numbering.xml"/><Relationship Id="rId214" Type="http://schemas.openxmlformats.org/officeDocument/2006/relationships/image" Target="media/image106.png"/><Relationship Id="rId235" Type="http://schemas.openxmlformats.org/officeDocument/2006/relationships/image" Target="media/image118.png"/><Relationship Id="rId256" Type="http://schemas.openxmlformats.org/officeDocument/2006/relationships/hyperlink" Target="http://ardupilot.org/rover/_images/Pixhawk_ConnectWithMP.png" TargetMode="External"/><Relationship Id="rId116" Type="http://schemas.openxmlformats.org/officeDocument/2006/relationships/oleObject" Target="embeddings/oleObject30.bin"/><Relationship Id="rId137" Type="http://schemas.openxmlformats.org/officeDocument/2006/relationships/image" Target="media/image67.wmf"/><Relationship Id="rId158" Type="http://schemas.openxmlformats.org/officeDocument/2006/relationships/image" Target="media/image80.PNG"/><Relationship Id="rId20" Type="http://schemas.openxmlformats.org/officeDocument/2006/relationships/diagramColors" Target="diagrams/colors2.xml"/><Relationship Id="rId41" Type="http://schemas.openxmlformats.org/officeDocument/2006/relationships/image" Target="media/image11.png"/><Relationship Id="rId62" Type="http://schemas.openxmlformats.org/officeDocument/2006/relationships/oleObject" Target="embeddings/oleObject6.bin"/><Relationship Id="rId83" Type="http://schemas.openxmlformats.org/officeDocument/2006/relationships/oleObject" Target="embeddings/oleObject15.bin"/><Relationship Id="rId179" Type="http://schemas.openxmlformats.org/officeDocument/2006/relationships/hyperlink" Target="file:///C:\Users\Mickey_xi\Downloads\Images\Content\0\Load_0_1_rev.png" TargetMode="External"/><Relationship Id="rId190" Type="http://schemas.openxmlformats.org/officeDocument/2006/relationships/image" Target="media/image98.png"/><Relationship Id="rId204" Type="http://schemas.openxmlformats.org/officeDocument/2006/relationships/hyperlink" Target="Images/Content/0/Result_0_1_rev.png" TargetMode="External"/><Relationship Id="rId225" Type="http://schemas.openxmlformats.org/officeDocument/2006/relationships/hyperlink" Target="Images/Content/0/Result_0_57.png" TargetMode="External"/><Relationship Id="rId246" Type="http://schemas.openxmlformats.org/officeDocument/2006/relationships/image" Target="media/image129.png"/><Relationship Id="rId267" Type="http://schemas.openxmlformats.org/officeDocument/2006/relationships/fontTable" Target="fontTable.xml"/><Relationship Id="rId106" Type="http://schemas.openxmlformats.org/officeDocument/2006/relationships/image" Target="media/image50.wmf"/><Relationship Id="rId127" Type="http://schemas.openxmlformats.org/officeDocument/2006/relationships/image" Target="media/image62.wmf"/><Relationship Id="rId10" Type="http://schemas.openxmlformats.org/officeDocument/2006/relationships/footer" Target="footer1.xml"/><Relationship Id="rId31" Type="http://schemas.openxmlformats.org/officeDocument/2006/relationships/image" Target="media/image5.jpg"/><Relationship Id="rId52" Type="http://schemas.openxmlformats.org/officeDocument/2006/relationships/oleObject" Target="embeddings/oleObject1.bin"/><Relationship Id="rId73" Type="http://schemas.openxmlformats.org/officeDocument/2006/relationships/image" Target="media/image32.wmf"/><Relationship Id="rId94" Type="http://schemas.openxmlformats.org/officeDocument/2006/relationships/image" Target="media/image43.wmf"/><Relationship Id="rId148" Type="http://schemas.openxmlformats.org/officeDocument/2006/relationships/oleObject" Target="embeddings/oleObject45.bin"/><Relationship Id="rId169" Type="http://schemas.openxmlformats.org/officeDocument/2006/relationships/image" Target="media/image91.png"/><Relationship Id="rId4" Type="http://schemas.openxmlformats.org/officeDocument/2006/relationships/styles" Target="styles.xml"/><Relationship Id="rId180" Type="http://schemas.openxmlformats.org/officeDocument/2006/relationships/hyperlink" Target="Images/Content/0/Load_0_1_rev.png" TargetMode="External"/><Relationship Id="rId215" Type="http://schemas.openxmlformats.org/officeDocument/2006/relationships/hyperlink" Target="file:///C:\Users\Mickey_xi\Downloads\Images\Content\0\Result_0_8_rev.png" TargetMode="External"/><Relationship Id="rId236" Type="http://schemas.openxmlformats.org/officeDocument/2006/relationships/image" Target="media/image119.png"/><Relationship Id="rId257" Type="http://schemas.openxmlformats.org/officeDocument/2006/relationships/image" Target="media/image139.png"/><Relationship Id="rId42" Type="http://schemas.openxmlformats.org/officeDocument/2006/relationships/image" Target="media/image12.jpg"/><Relationship Id="rId84" Type="http://schemas.openxmlformats.org/officeDocument/2006/relationships/image" Target="media/image38.wmf"/><Relationship Id="rId138" Type="http://schemas.openxmlformats.org/officeDocument/2006/relationships/oleObject" Target="embeddings/oleObject40.bin"/><Relationship Id="rId191" Type="http://schemas.openxmlformats.org/officeDocument/2006/relationships/hyperlink" Target="file:///C:\Users\Mickey_xi\Downloads\Images\Content\0\Load_0_3_rev.png" TargetMode="External"/><Relationship Id="rId205" Type="http://schemas.openxmlformats.org/officeDocument/2006/relationships/image" Target="media/image103.png"/><Relationship Id="rId247" Type="http://schemas.openxmlformats.org/officeDocument/2006/relationships/image" Target="media/image130.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DEA5D4-7D52-49D3-8979-0F0C087196C8}" type="doc">
      <dgm:prSet loTypeId="urn:microsoft.com/office/officeart/2005/8/layout/process1" loCatId="process" qsTypeId="urn:microsoft.com/office/officeart/2005/8/quickstyle/simple1" qsCatId="simple" csTypeId="urn:microsoft.com/office/officeart/2005/8/colors/accent1_2" csCatId="accent1" phldr="1"/>
      <dgm:spPr/>
    </dgm:pt>
    <dgm:pt modelId="{0B70C9A0-819E-43CD-BED1-8EA3A368F56A}">
      <dgm:prSet phldrT="[Text]" custT="1"/>
      <dgm:spPr>
        <a:xfrm>
          <a:off x="3887" y="155198"/>
          <a:ext cx="1162009" cy="76256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Research Various Boat designs</a:t>
          </a:r>
        </a:p>
      </dgm:t>
    </dgm:pt>
    <dgm:pt modelId="{D9A8FFC1-91E1-4D1B-AD3E-440E2E4DF8B6}" type="parTrans" cxnId="{97EFF561-8112-4511-BF1A-4289F8C7FEA3}">
      <dgm:prSet/>
      <dgm:spPr/>
      <dgm:t>
        <a:bodyPr/>
        <a:lstStyle/>
        <a:p>
          <a:endParaRPr lang="en-US"/>
        </a:p>
      </dgm:t>
    </dgm:pt>
    <dgm:pt modelId="{21BA935C-427D-4601-A6F8-006FB429A23A}" type="sibTrans" cxnId="{97EFF561-8112-4511-BF1A-4289F8C7FEA3}">
      <dgm:prSet/>
      <dgm:spPr>
        <a:xfrm>
          <a:off x="1282097" y="392393"/>
          <a:ext cx="246345" cy="28817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0EB01291-08FD-4344-8E27-448369E70234}">
      <dgm:prSet phldrT="[Text]" custT="1"/>
      <dgm:spPr>
        <a:xfrm>
          <a:off x="1630700" y="155198"/>
          <a:ext cx="1162009" cy="76256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Preliminary Boat designs</a:t>
          </a:r>
        </a:p>
      </dgm:t>
    </dgm:pt>
    <dgm:pt modelId="{8BD7CE7C-5AA1-4983-AEA0-D5651ACC9BB0}" type="parTrans" cxnId="{815A76B2-E33C-4A5F-98DF-34C7AA414F0D}">
      <dgm:prSet/>
      <dgm:spPr/>
      <dgm:t>
        <a:bodyPr/>
        <a:lstStyle/>
        <a:p>
          <a:endParaRPr lang="en-US"/>
        </a:p>
      </dgm:t>
    </dgm:pt>
    <dgm:pt modelId="{F7366B8E-3F92-4443-A752-B9F483E07EFB}" type="sibTrans" cxnId="{815A76B2-E33C-4A5F-98DF-34C7AA414F0D}">
      <dgm:prSet/>
      <dgm:spPr>
        <a:xfrm>
          <a:off x="2908910" y="392393"/>
          <a:ext cx="246345" cy="28817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3DD6863D-1CD6-4F26-96E7-92BFDA16406E}">
      <dgm:prSet phldrT="[Text]" custT="1"/>
      <dgm:spPr>
        <a:xfrm>
          <a:off x="3257513" y="155198"/>
          <a:ext cx="1162009" cy="76256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Weight Calculations</a:t>
          </a:r>
        </a:p>
      </dgm:t>
    </dgm:pt>
    <dgm:pt modelId="{D0F90387-0777-4B03-816E-17EC70EF3D20}" type="parTrans" cxnId="{02F38932-F46B-4726-913E-789AB7824925}">
      <dgm:prSet/>
      <dgm:spPr/>
      <dgm:t>
        <a:bodyPr/>
        <a:lstStyle/>
        <a:p>
          <a:endParaRPr lang="en-US"/>
        </a:p>
      </dgm:t>
    </dgm:pt>
    <dgm:pt modelId="{B3587B60-F7F5-4A58-BBE3-0EC6E4BA8F21}" type="sibTrans" cxnId="{02F38932-F46B-4726-913E-789AB7824925}">
      <dgm:prSet/>
      <dgm:spPr/>
      <dgm:t>
        <a:bodyPr/>
        <a:lstStyle/>
        <a:p>
          <a:endParaRPr lang="en-US"/>
        </a:p>
      </dgm:t>
    </dgm:pt>
    <dgm:pt modelId="{E752F8D5-F36B-48DD-9421-FEDD6131F618}" type="pres">
      <dgm:prSet presAssocID="{14DEA5D4-7D52-49D3-8979-0F0C087196C8}" presName="Name0" presStyleCnt="0">
        <dgm:presLayoutVars>
          <dgm:dir/>
          <dgm:resizeHandles val="exact"/>
        </dgm:presLayoutVars>
      </dgm:prSet>
      <dgm:spPr/>
    </dgm:pt>
    <dgm:pt modelId="{9FBBD2FB-C2B8-4964-9B86-78D170CB53B6}" type="pres">
      <dgm:prSet presAssocID="{0B70C9A0-819E-43CD-BED1-8EA3A368F56A}" presName="node" presStyleLbl="node1" presStyleIdx="0" presStyleCnt="3">
        <dgm:presLayoutVars>
          <dgm:bulletEnabled val="1"/>
        </dgm:presLayoutVars>
      </dgm:prSet>
      <dgm:spPr>
        <a:prstGeom prst="roundRect">
          <a:avLst>
            <a:gd name="adj" fmla="val 10000"/>
          </a:avLst>
        </a:prstGeom>
      </dgm:spPr>
      <dgm:t>
        <a:bodyPr/>
        <a:lstStyle/>
        <a:p>
          <a:endParaRPr lang="en-US"/>
        </a:p>
      </dgm:t>
    </dgm:pt>
    <dgm:pt modelId="{09DEE5BC-EFDE-4567-91BD-E28B741786DC}" type="pres">
      <dgm:prSet presAssocID="{21BA935C-427D-4601-A6F8-006FB429A23A}" presName="sibTrans" presStyleLbl="sibTrans2D1" presStyleIdx="0" presStyleCnt="2"/>
      <dgm:spPr>
        <a:prstGeom prst="rightArrow">
          <a:avLst>
            <a:gd name="adj1" fmla="val 60000"/>
            <a:gd name="adj2" fmla="val 50000"/>
          </a:avLst>
        </a:prstGeom>
      </dgm:spPr>
      <dgm:t>
        <a:bodyPr/>
        <a:lstStyle/>
        <a:p>
          <a:endParaRPr lang="en-US"/>
        </a:p>
      </dgm:t>
    </dgm:pt>
    <dgm:pt modelId="{EBA8602C-DA3D-401A-A6F2-788F09856C28}" type="pres">
      <dgm:prSet presAssocID="{21BA935C-427D-4601-A6F8-006FB429A23A}" presName="connectorText" presStyleLbl="sibTrans2D1" presStyleIdx="0" presStyleCnt="2"/>
      <dgm:spPr/>
      <dgm:t>
        <a:bodyPr/>
        <a:lstStyle/>
        <a:p>
          <a:endParaRPr lang="en-US"/>
        </a:p>
      </dgm:t>
    </dgm:pt>
    <dgm:pt modelId="{8BAD4AC7-B1CE-4970-A646-CA3500DE40A2}" type="pres">
      <dgm:prSet presAssocID="{0EB01291-08FD-4344-8E27-448369E70234}" presName="node" presStyleLbl="node1" presStyleIdx="1" presStyleCnt="3">
        <dgm:presLayoutVars>
          <dgm:bulletEnabled val="1"/>
        </dgm:presLayoutVars>
      </dgm:prSet>
      <dgm:spPr>
        <a:prstGeom prst="roundRect">
          <a:avLst>
            <a:gd name="adj" fmla="val 10000"/>
          </a:avLst>
        </a:prstGeom>
      </dgm:spPr>
      <dgm:t>
        <a:bodyPr/>
        <a:lstStyle/>
        <a:p>
          <a:endParaRPr lang="en-US"/>
        </a:p>
      </dgm:t>
    </dgm:pt>
    <dgm:pt modelId="{AC0BE596-79EE-42F2-8842-532F363DD8D1}" type="pres">
      <dgm:prSet presAssocID="{F7366B8E-3F92-4443-A752-B9F483E07EFB}" presName="sibTrans" presStyleLbl="sibTrans2D1" presStyleIdx="1" presStyleCnt="2"/>
      <dgm:spPr>
        <a:prstGeom prst="rightArrow">
          <a:avLst>
            <a:gd name="adj1" fmla="val 60000"/>
            <a:gd name="adj2" fmla="val 50000"/>
          </a:avLst>
        </a:prstGeom>
      </dgm:spPr>
      <dgm:t>
        <a:bodyPr/>
        <a:lstStyle/>
        <a:p>
          <a:endParaRPr lang="en-US"/>
        </a:p>
      </dgm:t>
    </dgm:pt>
    <dgm:pt modelId="{AB9A39A7-9762-44B1-98EF-D9897CD5BE6C}" type="pres">
      <dgm:prSet presAssocID="{F7366B8E-3F92-4443-A752-B9F483E07EFB}" presName="connectorText" presStyleLbl="sibTrans2D1" presStyleIdx="1" presStyleCnt="2"/>
      <dgm:spPr/>
      <dgm:t>
        <a:bodyPr/>
        <a:lstStyle/>
        <a:p>
          <a:endParaRPr lang="en-US"/>
        </a:p>
      </dgm:t>
    </dgm:pt>
    <dgm:pt modelId="{16357338-116A-4741-8A4E-84C5F8046AE0}" type="pres">
      <dgm:prSet presAssocID="{3DD6863D-1CD6-4F26-96E7-92BFDA16406E}" presName="node" presStyleLbl="node1" presStyleIdx="2" presStyleCnt="3">
        <dgm:presLayoutVars>
          <dgm:bulletEnabled val="1"/>
        </dgm:presLayoutVars>
      </dgm:prSet>
      <dgm:spPr>
        <a:prstGeom prst="roundRect">
          <a:avLst>
            <a:gd name="adj" fmla="val 10000"/>
          </a:avLst>
        </a:prstGeom>
      </dgm:spPr>
      <dgm:t>
        <a:bodyPr/>
        <a:lstStyle/>
        <a:p>
          <a:endParaRPr lang="en-US"/>
        </a:p>
      </dgm:t>
    </dgm:pt>
  </dgm:ptLst>
  <dgm:cxnLst>
    <dgm:cxn modelId="{97EFF561-8112-4511-BF1A-4289F8C7FEA3}" srcId="{14DEA5D4-7D52-49D3-8979-0F0C087196C8}" destId="{0B70C9A0-819E-43CD-BED1-8EA3A368F56A}" srcOrd="0" destOrd="0" parTransId="{D9A8FFC1-91E1-4D1B-AD3E-440E2E4DF8B6}" sibTransId="{21BA935C-427D-4601-A6F8-006FB429A23A}"/>
    <dgm:cxn modelId="{02F38932-F46B-4726-913E-789AB7824925}" srcId="{14DEA5D4-7D52-49D3-8979-0F0C087196C8}" destId="{3DD6863D-1CD6-4F26-96E7-92BFDA16406E}" srcOrd="2" destOrd="0" parTransId="{D0F90387-0777-4B03-816E-17EC70EF3D20}" sibTransId="{B3587B60-F7F5-4A58-BBE3-0EC6E4BA8F21}"/>
    <dgm:cxn modelId="{815A76B2-E33C-4A5F-98DF-34C7AA414F0D}" srcId="{14DEA5D4-7D52-49D3-8979-0F0C087196C8}" destId="{0EB01291-08FD-4344-8E27-448369E70234}" srcOrd="1" destOrd="0" parTransId="{8BD7CE7C-5AA1-4983-AEA0-D5651ACC9BB0}" sibTransId="{F7366B8E-3F92-4443-A752-B9F483E07EFB}"/>
    <dgm:cxn modelId="{336C8116-3271-41C3-A4E4-AF0795835713}" type="presOf" srcId="{0B70C9A0-819E-43CD-BED1-8EA3A368F56A}" destId="{9FBBD2FB-C2B8-4964-9B86-78D170CB53B6}" srcOrd="0" destOrd="0" presId="urn:microsoft.com/office/officeart/2005/8/layout/process1"/>
    <dgm:cxn modelId="{5C21107F-0DAE-4330-9212-711B304FDB4B}" type="presOf" srcId="{F7366B8E-3F92-4443-A752-B9F483E07EFB}" destId="{AC0BE596-79EE-42F2-8842-532F363DD8D1}" srcOrd="0" destOrd="0" presId="urn:microsoft.com/office/officeart/2005/8/layout/process1"/>
    <dgm:cxn modelId="{000459DA-5EF7-4808-87D2-2B9725DC40BE}" type="presOf" srcId="{21BA935C-427D-4601-A6F8-006FB429A23A}" destId="{EBA8602C-DA3D-401A-A6F2-788F09856C28}" srcOrd="1" destOrd="0" presId="urn:microsoft.com/office/officeart/2005/8/layout/process1"/>
    <dgm:cxn modelId="{CCE76067-F3A8-436C-B91A-665066E689B7}" type="presOf" srcId="{21BA935C-427D-4601-A6F8-006FB429A23A}" destId="{09DEE5BC-EFDE-4567-91BD-E28B741786DC}" srcOrd="0" destOrd="0" presId="urn:microsoft.com/office/officeart/2005/8/layout/process1"/>
    <dgm:cxn modelId="{1C289E39-412B-409E-9775-37C88F2787F9}" type="presOf" srcId="{14DEA5D4-7D52-49D3-8979-0F0C087196C8}" destId="{E752F8D5-F36B-48DD-9421-FEDD6131F618}" srcOrd="0" destOrd="0" presId="urn:microsoft.com/office/officeart/2005/8/layout/process1"/>
    <dgm:cxn modelId="{68479159-55C3-4C79-9ABA-7705B94B3C56}" type="presOf" srcId="{3DD6863D-1CD6-4F26-96E7-92BFDA16406E}" destId="{16357338-116A-4741-8A4E-84C5F8046AE0}" srcOrd="0" destOrd="0" presId="urn:microsoft.com/office/officeart/2005/8/layout/process1"/>
    <dgm:cxn modelId="{46D97FC1-991B-4A60-B14F-6F59E11B59C2}" type="presOf" srcId="{F7366B8E-3F92-4443-A752-B9F483E07EFB}" destId="{AB9A39A7-9762-44B1-98EF-D9897CD5BE6C}" srcOrd="1" destOrd="0" presId="urn:microsoft.com/office/officeart/2005/8/layout/process1"/>
    <dgm:cxn modelId="{F0BC807D-9094-4800-AC8B-C50487A5D8EE}" type="presOf" srcId="{0EB01291-08FD-4344-8E27-448369E70234}" destId="{8BAD4AC7-B1CE-4970-A646-CA3500DE40A2}" srcOrd="0" destOrd="0" presId="urn:microsoft.com/office/officeart/2005/8/layout/process1"/>
    <dgm:cxn modelId="{2CF83CFF-7785-4B25-8BF3-413BF338FB65}" type="presParOf" srcId="{E752F8D5-F36B-48DD-9421-FEDD6131F618}" destId="{9FBBD2FB-C2B8-4964-9B86-78D170CB53B6}" srcOrd="0" destOrd="0" presId="urn:microsoft.com/office/officeart/2005/8/layout/process1"/>
    <dgm:cxn modelId="{06B98586-C146-4D2B-9E36-420BAE3C5848}" type="presParOf" srcId="{E752F8D5-F36B-48DD-9421-FEDD6131F618}" destId="{09DEE5BC-EFDE-4567-91BD-E28B741786DC}" srcOrd="1" destOrd="0" presId="urn:microsoft.com/office/officeart/2005/8/layout/process1"/>
    <dgm:cxn modelId="{CC7F083F-E93C-4633-ACD8-908127508BC6}" type="presParOf" srcId="{09DEE5BC-EFDE-4567-91BD-E28B741786DC}" destId="{EBA8602C-DA3D-401A-A6F2-788F09856C28}" srcOrd="0" destOrd="0" presId="urn:microsoft.com/office/officeart/2005/8/layout/process1"/>
    <dgm:cxn modelId="{10AFFBF5-D8E6-4B0B-B5A1-0D5C5E978676}" type="presParOf" srcId="{E752F8D5-F36B-48DD-9421-FEDD6131F618}" destId="{8BAD4AC7-B1CE-4970-A646-CA3500DE40A2}" srcOrd="2" destOrd="0" presId="urn:microsoft.com/office/officeart/2005/8/layout/process1"/>
    <dgm:cxn modelId="{1C27F8F1-F7D8-404E-AD7C-F02D6301133C}" type="presParOf" srcId="{E752F8D5-F36B-48DD-9421-FEDD6131F618}" destId="{AC0BE596-79EE-42F2-8842-532F363DD8D1}" srcOrd="3" destOrd="0" presId="urn:microsoft.com/office/officeart/2005/8/layout/process1"/>
    <dgm:cxn modelId="{E22D83AC-73CB-40FD-BF43-83DD7B9849F2}" type="presParOf" srcId="{AC0BE596-79EE-42F2-8842-532F363DD8D1}" destId="{AB9A39A7-9762-44B1-98EF-D9897CD5BE6C}" srcOrd="0" destOrd="0" presId="urn:microsoft.com/office/officeart/2005/8/layout/process1"/>
    <dgm:cxn modelId="{4D51F8F8-9551-4C8F-850E-D31738124EBA}" type="presParOf" srcId="{E752F8D5-F36B-48DD-9421-FEDD6131F618}" destId="{16357338-116A-4741-8A4E-84C5F8046AE0}" srcOrd="4" destOrd="0" presId="urn:microsoft.com/office/officeart/2005/8/layout/process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6549FFE-2EB2-4B96-99B7-1DEB3FB7D8EA}" type="doc">
      <dgm:prSet loTypeId="urn:microsoft.com/office/officeart/2005/8/layout/process1" loCatId="process" qsTypeId="urn:microsoft.com/office/officeart/2005/8/quickstyle/simple1" qsCatId="simple" csTypeId="urn:microsoft.com/office/officeart/2005/8/colors/accent1_2" csCatId="accent1" phldr="1"/>
      <dgm:spPr/>
    </dgm:pt>
    <dgm:pt modelId="{6A82AC9D-6B03-40A2-A3DA-03D49DF003AA}">
      <dgm:prSet phldrT="[Text]" custT="1"/>
      <dgm:spPr>
        <a:xfrm>
          <a:off x="3288679" y="26111"/>
          <a:ext cx="1171728" cy="735991"/>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a:solidFill>
                <a:sysClr val="window" lastClr="FFFFFF"/>
              </a:solidFill>
              <a:latin typeface="Calibri"/>
              <a:ea typeface="+mn-ea"/>
              <a:cs typeface="+mn-cs"/>
            </a:rPr>
            <a:t>Hydrostatic evaluation</a:t>
          </a:r>
        </a:p>
      </dgm:t>
    </dgm:pt>
    <dgm:pt modelId="{F7E4C822-9D8F-45E1-BB1C-B981CD322AA6}" type="parTrans" cxnId="{0B773737-318C-4AB1-88DB-3EDE9A27770F}">
      <dgm:prSet/>
      <dgm:spPr/>
      <dgm:t>
        <a:bodyPr/>
        <a:lstStyle/>
        <a:p>
          <a:endParaRPr lang="en-US"/>
        </a:p>
      </dgm:t>
    </dgm:pt>
    <dgm:pt modelId="{B92617ED-A3CA-481A-8141-FDAA7BB66E7A}" type="sibTrans" cxnId="{0B773737-318C-4AB1-88DB-3EDE9A27770F}">
      <dgm:prSet/>
      <dgm:spPr>
        <a:xfrm rot="10798861">
          <a:off x="2920042" y="249088"/>
          <a:ext cx="250484" cy="29058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3254E4A5-6578-4545-BB7E-8A4414E2814A}">
      <dgm:prSet phldrT="[Text]" custT="1"/>
      <dgm:spPr>
        <a:xfrm>
          <a:off x="1644339" y="26656"/>
          <a:ext cx="1171728" cy="735991"/>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Fluid dynamics analysis</a:t>
          </a:r>
        </a:p>
      </dgm:t>
    </dgm:pt>
    <dgm:pt modelId="{1F90A343-6560-4DCD-98FF-63EB551FACAC}" type="parTrans" cxnId="{B131BEE2-A0B9-4FB5-876B-8CC711806A7B}">
      <dgm:prSet/>
      <dgm:spPr/>
      <dgm:t>
        <a:bodyPr/>
        <a:lstStyle/>
        <a:p>
          <a:endParaRPr lang="en-US"/>
        </a:p>
      </dgm:t>
    </dgm:pt>
    <dgm:pt modelId="{8836ADFE-5E9C-4B4B-A333-F11D2C9E70F8}" type="sibTrans" cxnId="{B131BEE2-A0B9-4FB5-876B-8CC711806A7B}">
      <dgm:prSet/>
      <dgm:spPr>
        <a:xfrm rot="10798815">
          <a:off x="1309238" y="249636"/>
          <a:ext cx="227696" cy="29058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CAB99366-A30E-4CB7-B65E-3BE0988BD08B}">
      <dgm:prSet phldrT="[Text]" custT="1"/>
      <dgm:spPr>
        <a:xfrm>
          <a:off x="42995" y="27208"/>
          <a:ext cx="1171728" cy="735991"/>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CAD Simulation</a:t>
          </a:r>
        </a:p>
      </dgm:t>
    </dgm:pt>
    <dgm:pt modelId="{14474E72-FC7F-4F49-9B57-4AC547CA8CD9}" type="parTrans" cxnId="{A7FC3383-A533-4913-8E42-957D2B598F8F}">
      <dgm:prSet/>
      <dgm:spPr/>
      <dgm:t>
        <a:bodyPr/>
        <a:lstStyle/>
        <a:p>
          <a:endParaRPr lang="en-US"/>
        </a:p>
      </dgm:t>
    </dgm:pt>
    <dgm:pt modelId="{F0415260-3DA2-4CC5-A824-FE1A626F85EC}" type="sibTrans" cxnId="{A7FC3383-A533-4913-8E42-957D2B598F8F}">
      <dgm:prSet/>
      <dgm:spPr/>
      <dgm:t>
        <a:bodyPr/>
        <a:lstStyle/>
        <a:p>
          <a:endParaRPr lang="en-US"/>
        </a:p>
      </dgm:t>
    </dgm:pt>
    <dgm:pt modelId="{4F8BF887-BEB6-4FCA-8297-5B7561889B25}" type="pres">
      <dgm:prSet presAssocID="{F6549FFE-2EB2-4B96-99B7-1DEB3FB7D8EA}" presName="Name0" presStyleCnt="0">
        <dgm:presLayoutVars>
          <dgm:dir val="rev"/>
          <dgm:resizeHandles val="exact"/>
        </dgm:presLayoutVars>
      </dgm:prSet>
      <dgm:spPr/>
    </dgm:pt>
    <dgm:pt modelId="{8F0B609F-8FAC-49BB-8082-F59F1EF6E4CA}" type="pres">
      <dgm:prSet presAssocID="{6A82AC9D-6B03-40A2-A3DA-03D49DF003AA}" presName="node" presStyleLbl="node1" presStyleIdx="0" presStyleCnt="3" custLinFactNeighborX="17454" custLinFactNeighborY="-74">
        <dgm:presLayoutVars>
          <dgm:bulletEnabled val="1"/>
        </dgm:presLayoutVars>
      </dgm:prSet>
      <dgm:spPr>
        <a:prstGeom prst="roundRect">
          <a:avLst>
            <a:gd name="adj" fmla="val 10000"/>
          </a:avLst>
        </a:prstGeom>
      </dgm:spPr>
      <dgm:t>
        <a:bodyPr/>
        <a:lstStyle/>
        <a:p>
          <a:endParaRPr lang="en-US"/>
        </a:p>
      </dgm:t>
    </dgm:pt>
    <dgm:pt modelId="{9E144D03-DD1A-4A57-9534-4EACE6F16E42}" type="pres">
      <dgm:prSet presAssocID="{B92617ED-A3CA-481A-8141-FDAA7BB66E7A}" presName="sibTrans" presStyleLbl="sibTrans2D1" presStyleIdx="0" presStyleCnt="2"/>
      <dgm:spPr>
        <a:prstGeom prst="rightArrow">
          <a:avLst>
            <a:gd name="adj1" fmla="val 60000"/>
            <a:gd name="adj2" fmla="val 50000"/>
          </a:avLst>
        </a:prstGeom>
      </dgm:spPr>
      <dgm:t>
        <a:bodyPr/>
        <a:lstStyle/>
        <a:p>
          <a:endParaRPr lang="en-US"/>
        </a:p>
      </dgm:t>
    </dgm:pt>
    <dgm:pt modelId="{9D68AFE5-3751-4206-B602-685AC29F0320}" type="pres">
      <dgm:prSet presAssocID="{B92617ED-A3CA-481A-8141-FDAA7BB66E7A}" presName="connectorText" presStyleLbl="sibTrans2D1" presStyleIdx="0" presStyleCnt="2"/>
      <dgm:spPr/>
      <dgm:t>
        <a:bodyPr/>
        <a:lstStyle/>
        <a:p>
          <a:endParaRPr lang="en-US"/>
        </a:p>
      </dgm:t>
    </dgm:pt>
    <dgm:pt modelId="{E7544465-D396-4795-B034-57B9421CE56C}" type="pres">
      <dgm:prSet presAssocID="{3254E4A5-6578-4545-BB7E-8A4414E2814A}" presName="node" presStyleLbl="node1" presStyleIdx="1" presStyleCnt="3">
        <dgm:presLayoutVars>
          <dgm:bulletEnabled val="1"/>
        </dgm:presLayoutVars>
      </dgm:prSet>
      <dgm:spPr>
        <a:prstGeom prst="roundRect">
          <a:avLst>
            <a:gd name="adj" fmla="val 10000"/>
          </a:avLst>
        </a:prstGeom>
      </dgm:spPr>
      <dgm:t>
        <a:bodyPr/>
        <a:lstStyle/>
        <a:p>
          <a:endParaRPr lang="en-US"/>
        </a:p>
      </dgm:t>
    </dgm:pt>
    <dgm:pt modelId="{975A8058-838C-4653-A80C-459AAA3ACE98}" type="pres">
      <dgm:prSet presAssocID="{8836ADFE-5E9C-4B4B-A333-F11D2C9E70F8}" presName="sibTrans" presStyleLbl="sibTrans2D1" presStyleIdx="1" presStyleCnt="2"/>
      <dgm:spPr>
        <a:prstGeom prst="rightArrow">
          <a:avLst>
            <a:gd name="adj1" fmla="val 60000"/>
            <a:gd name="adj2" fmla="val 50000"/>
          </a:avLst>
        </a:prstGeom>
      </dgm:spPr>
      <dgm:t>
        <a:bodyPr/>
        <a:lstStyle/>
        <a:p>
          <a:endParaRPr lang="en-US"/>
        </a:p>
      </dgm:t>
    </dgm:pt>
    <dgm:pt modelId="{3FFB9E04-A7CB-4FBF-B229-5D9123EB5142}" type="pres">
      <dgm:prSet presAssocID="{8836ADFE-5E9C-4B4B-A333-F11D2C9E70F8}" presName="connectorText" presStyleLbl="sibTrans2D1" presStyleIdx="1" presStyleCnt="2"/>
      <dgm:spPr/>
      <dgm:t>
        <a:bodyPr/>
        <a:lstStyle/>
        <a:p>
          <a:endParaRPr lang="en-US"/>
        </a:p>
      </dgm:t>
    </dgm:pt>
    <dgm:pt modelId="{BEFAD982-A92E-44BB-B437-E775E564CE47}" type="pres">
      <dgm:prSet presAssocID="{CAB99366-A30E-4CB7-B65E-3BE0988BD08B}" presName="node" presStyleLbl="node1" presStyleIdx="2" presStyleCnt="3" custLinFactNeighborX="8337" custLinFactNeighborY="75">
        <dgm:presLayoutVars>
          <dgm:bulletEnabled val="1"/>
        </dgm:presLayoutVars>
      </dgm:prSet>
      <dgm:spPr>
        <a:prstGeom prst="roundRect">
          <a:avLst>
            <a:gd name="adj" fmla="val 10000"/>
          </a:avLst>
        </a:prstGeom>
      </dgm:spPr>
      <dgm:t>
        <a:bodyPr/>
        <a:lstStyle/>
        <a:p>
          <a:endParaRPr lang="en-US"/>
        </a:p>
      </dgm:t>
    </dgm:pt>
  </dgm:ptLst>
  <dgm:cxnLst>
    <dgm:cxn modelId="{A7FC3383-A533-4913-8E42-957D2B598F8F}" srcId="{F6549FFE-2EB2-4B96-99B7-1DEB3FB7D8EA}" destId="{CAB99366-A30E-4CB7-B65E-3BE0988BD08B}" srcOrd="2" destOrd="0" parTransId="{14474E72-FC7F-4F49-9B57-4AC547CA8CD9}" sibTransId="{F0415260-3DA2-4CC5-A824-FE1A626F85EC}"/>
    <dgm:cxn modelId="{B131BEE2-A0B9-4FB5-876B-8CC711806A7B}" srcId="{F6549FFE-2EB2-4B96-99B7-1DEB3FB7D8EA}" destId="{3254E4A5-6578-4545-BB7E-8A4414E2814A}" srcOrd="1" destOrd="0" parTransId="{1F90A343-6560-4DCD-98FF-63EB551FACAC}" sibTransId="{8836ADFE-5E9C-4B4B-A333-F11D2C9E70F8}"/>
    <dgm:cxn modelId="{7CF75CC5-E674-431A-A9E4-0CDAFF447068}" type="presOf" srcId="{8836ADFE-5E9C-4B4B-A333-F11D2C9E70F8}" destId="{3FFB9E04-A7CB-4FBF-B229-5D9123EB5142}" srcOrd="1" destOrd="0" presId="urn:microsoft.com/office/officeart/2005/8/layout/process1"/>
    <dgm:cxn modelId="{B2C013BC-AE16-49CF-BDD4-A37228240CE2}" type="presOf" srcId="{F6549FFE-2EB2-4B96-99B7-1DEB3FB7D8EA}" destId="{4F8BF887-BEB6-4FCA-8297-5B7561889B25}" srcOrd="0" destOrd="0" presId="urn:microsoft.com/office/officeart/2005/8/layout/process1"/>
    <dgm:cxn modelId="{5D652B8A-BE30-4568-B62A-D312B14F575C}" type="presOf" srcId="{B92617ED-A3CA-481A-8141-FDAA7BB66E7A}" destId="{9E144D03-DD1A-4A57-9534-4EACE6F16E42}" srcOrd="0" destOrd="0" presId="urn:microsoft.com/office/officeart/2005/8/layout/process1"/>
    <dgm:cxn modelId="{3771262B-4B67-4FAF-9FF7-6F73CDB2C7B4}" type="presOf" srcId="{CAB99366-A30E-4CB7-B65E-3BE0988BD08B}" destId="{BEFAD982-A92E-44BB-B437-E775E564CE47}" srcOrd="0" destOrd="0" presId="urn:microsoft.com/office/officeart/2005/8/layout/process1"/>
    <dgm:cxn modelId="{6DE83E0B-FCBF-46D6-A9DE-9409104E27DE}" type="presOf" srcId="{3254E4A5-6578-4545-BB7E-8A4414E2814A}" destId="{E7544465-D396-4795-B034-57B9421CE56C}" srcOrd="0" destOrd="0" presId="urn:microsoft.com/office/officeart/2005/8/layout/process1"/>
    <dgm:cxn modelId="{0B773737-318C-4AB1-88DB-3EDE9A27770F}" srcId="{F6549FFE-2EB2-4B96-99B7-1DEB3FB7D8EA}" destId="{6A82AC9D-6B03-40A2-A3DA-03D49DF003AA}" srcOrd="0" destOrd="0" parTransId="{F7E4C822-9D8F-45E1-BB1C-B981CD322AA6}" sibTransId="{B92617ED-A3CA-481A-8141-FDAA7BB66E7A}"/>
    <dgm:cxn modelId="{F3F75122-B0B8-4029-A2F9-0F7E68951224}" type="presOf" srcId="{B92617ED-A3CA-481A-8141-FDAA7BB66E7A}" destId="{9D68AFE5-3751-4206-B602-685AC29F0320}" srcOrd="1" destOrd="0" presId="urn:microsoft.com/office/officeart/2005/8/layout/process1"/>
    <dgm:cxn modelId="{6C1898A2-F960-4C34-A2F9-2412B61660F1}" type="presOf" srcId="{8836ADFE-5E9C-4B4B-A333-F11D2C9E70F8}" destId="{975A8058-838C-4653-A80C-459AAA3ACE98}" srcOrd="0" destOrd="0" presId="urn:microsoft.com/office/officeart/2005/8/layout/process1"/>
    <dgm:cxn modelId="{B186423C-599F-4D4A-B92D-57376FB5D901}" type="presOf" srcId="{6A82AC9D-6B03-40A2-A3DA-03D49DF003AA}" destId="{8F0B609F-8FAC-49BB-8082-F59F1EF6E4CA}" srcOrd="0" destOrd="0" presId="urn:microsoft.com/office/officeart/2005/8/layout/process1"/>
    <dgm:cxn modelId="{E3043D4D-1F2B-421A-B11A-0ABF19CC6903}" type="presParOf" srcId="{4F8BF887-BEB6-4FCA-8297-5B7561889B25}" destId="{8F0B609F-8FAC-49BB-8082-F59F1EF6E4CA}" srcOrd="0" destOrd="0" presId="urn:microsoft.com/office/officeart/2005/8/layout/process1"/>
    <dgm:cxn modelId="{6ED4F38D-829F-4A3B-953F-285F1DC5AF6E}" type="presParOf" srcId="{4F8BF887-BEB6-4FCA-8297-5B7561889B25}" destId="{9E144D03-DD1A-4A57-9534-4EACE6F16E42}" srcOrd="1" destOrd="0" presId="urn:microsoft.com/office/officeart/2005/8/layout/process1"/>
    <dgm:cxn modelId="{82E727C2-8894-442A-9464-A2FDF01800FA}" type="presParOf" srcId="{9E144D03-DD1A-4A57-9534-4EACE6F16E42}" destId="{9D68AFE5-3751-4206-B602-685AC29F0320}" srcOrd="0" destOrd="0" presId="urn:microsoft.com/office/officeart/2005/8/layout/process1"/>
    <dgm:cxn modelId="{06A56E48-566C-41BB-9064-BDC29358D077}" type="presParOf" srcId="{4F8BF887-BEB6-4FCA-8297-5B7561889B25}" destId="{E7544465-D396-4795-B034-57B9421CE56C}" srcOrd="2" destOrd="0" presId="urn:microsoft.com/office/officeart/2005/8/layout/process1"/>
    <dgm:cxn modelId="{0DC5BBA5-39BB-4B58-AA4D-53049E5EAF93}" type="presParOf" srcId="{4F8BF887-BEB6-4FCA-8297-5B7561889B25}" destId="{975A8058-838C-4653-A80C-459AAA3ACE98}" srcOrd="3" destOrd="0" presId="urn:microsoft.com/office/officeart/2005/8/layout/process1"/>
    <dgm:cxn modelId="{BB73B88F-6C8F-4EF3-9543-ED74BEB3B6B9}" type="presParOf" srcId="{975A8058-838C-4653-A80C-459AAA3ACE98}" destId="{3FFB9E04-A7CB-4FBF-B229-5D9123EB5142}" srcOrd="0" destOrd="0" presId="urn:microsoft.com/office/officeart/2005/8/layout/process1"/>
    <dgm:cxn modelId="{F44DF79E-6C21-44A0-ABC7-22962984B568}" type="presParOf" srcId="{4F8BF887-BEB6-4FCA-8297-5B7561889B25}" destId="{BEFAD982-A92E-44BB-B437-E775E564CE47}"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5438DA7-60BE-4816-9381-976823B87EA4}" type="doc">
      <dgm:prSet loTypeId="urn:microsoft.com/office/officeart/2005/8/layout/process1" loCatId="process" qsTypeId="urn:microsoft.com/office/officeart/2005/8/quickstyle/simple1" qsCatId="simple" csTypeId="urn:microsoft.com/office/officeart/2005/8/colors/accent1_2" csCatId="accent1" phldr="1"/>
      <dgm:spPr/>
    </dgm:pt>
    <dgm:pt modelId="{9FE0F8AE-F967-419F-B459-821D9BDCB7D2}">
      <dgm:prSet phldrT="[Text]" custT="1"/>
      <dgm:spPr>
        <a:xfrm>
          <a:off x="3887" y="193179"/>
          <a:ext cx="1161964" cy="69717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Flow analysis</a:t>
          </a:r>
        </a:p>
      </dgm:t>
    </dgm:pt>
    <dgm:pt modelId="{0B8250EC-8FED-40F2-BA9D-2185045FB56C}" type="parTrans" cxnId="{2B425D8E-1FB8-43E9-9ED9-E54CC0DAAD86}">
      <dgm:prSet/>
      <dgm:spPr/>
      <dgm:t>
        <a:bodyPr/>
        <a:lstStyle/>
        <a:p>
          <a:endParaRPr lang="en-US"/>
        </a:p>
      </dgm:t>
    </dgm:pt>
    <dgm:pt modelId="{F1C55A1A-14DA-47E1-96D7-170C50766D32}" type="sibTrans" cxnId="{2B425D8E-1FB8-43E9-9ED9-E54CC0DAAD86}">
      <dgm:prSet/>
      <dgm:spPr>
        <a:xfrm>
          <a:off x="1282049" y="397685"/>
          <a:ext cx="246336" cy="288167"/>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46B86E39-091A-40D0-BCD6-E642297B217B}">
      <dgm:prSet phldrT="[Text]" custT="1"/>
      <dgm:spPr>
        <a:xfrm>
          <a:off x="1630638" y="193179"/>
          <a:ext cx="1161964" cy="69717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FEM analysis</a:t>
          </a:r>
        </a:p>
      </dgm:t>
    </dgm:pt>
    <dgm:pt modelId="{9073CF35-E714-41C8-B31A-1ABC24A89803}" type="parTrans" cxnId="{EF6E2FC7-23EE-45F1-83E9-D8D614178869}">
      <dgm:prSet/>
      <dgm:spPr/>
      <dgm:t>
        <a:bodyPr/>
        <a:lstStyle/>
        <a:p>
          <a:endParaRPr lang="en-US"/>
        </a:p>
      </dgm:t>
    </dgm:pt>
    <dgm:pt modelId="{48180909-643A-4D42-96B8-B86DC06AFA93}" type="sibTrans" cxnId="{EF6E2FC7-23EE-45F1-83E9-D8D614178869}">
      <dgm:prSet/>
      <dgm:spPr>
        <a:xfrm rot="42637">
          <a:off x="2909762" y="407885"/>
          <a:ext cx="248416" cy="288167"/>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7210359A-B89F-4D94-9A81-38FAD4EF30C8}">
      <dgm:prSet phldrT="[Text]" custT="1"/>
      <dgm:spPr>
        <a:xfrm>
          <a:off x="3261277" y="213404"/>
          <a:ext cx="1161964" cy="69717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Building a Prototype</a:t>
          </a:r>
        </a:p>
      </dgm:t>
    </dgm:pt>
    <dgm:pt modelId="{5ADD2A59-B46D-4107-94BF-872E24A4A99D}" type="parTrans" cxnId="{296A1B70-21EB-4E7A-9969-2A051F959F77}">
      <dgm:prSet/>
      <dgm:spPr/>
      <dgm:t>
        <a:bodyPr/>
        <a:lstStyle/>
        <a:p>
          <a:endParaRPr lang="en-US"/>
        </a:p>
      </dgm:t>
    </dgm:pt>
    <dgm:pt modelId="{5C72A290-C90B-48C5-97D9-212C2BF32F79}" type="sibTrans" cxnId="{296A1B70-21EB-4E7A-9969-2A051F959F77}">
      <dgm:prSet/>
      <dgm:spPr/>
      <dgm:t>
        <a:bodyPr/>
        <a:lstStyle/>
        <a:p>
          <a:endParaRPr lang="en-US"/>
        </a:p>
      </dgm:t>
    </dgm:pt>
    <dgm:pt modelId="{D5903229-AC4D-426C-A055-1B7E03D9F394}" type="pres">
      <dgm:prSet presAssocID="{65438DA7-60BE-4816-9381-976823B87EA4}" presName="Name0" presStyleCnt="0">
        <dgm:presLayoutVars>
          <dgm:dir/>
          <dgm:resizeHandles val="exact"/>
        </dgm:presLayoutVars>
      </dgm:prSet>
      <dgm:spPr/>
    </dgm:pt>
    <dgm:pt modelId="{408A836A-0354-45AA-8AA0-92C34D1D1213}" type="pres">
      <dgm:prSet presAssocID="{9FE0F8AE-F967-419F-B459-821D9BDCB7D2}" presName="node" presStyleLbl="node1" presStyleIdx="0" presStyleCnt="3">
        <dgm:presLayoutVars>
          <dgm:bulletEnabled val="1"/>
        </dgm:presLayoutVars>
      </dgm:prSet>
      <dgm:spPr>
        <a:prstGeom prst="roundRect">
          <a:avLst>
            <a:gd name="adj" fmla="val 10000"/>
          </a:avLst>
        </a:prstGeom>
      </dgm:spPr>
      <dgm:t>
        <a:bodyPr/>
        <a:lstStyle/>
        <a:p>
          <a:endParaRPr lang="en-US"/>
        </a:p>
      </dgm:t>
    </dgm:pt>
    <dgm:pt modelId="{1766C3ED-A0CA-46CA-A730-5EE5B1F45932}" type="pres">
      <dgm:prSet presAssocID="{F1C55A1A-14DA-47E1-96D7-170C50766D32}" presName="sibTrans" presStyleLbl="sibTrans2D1" presStyleIdx="0" presStyleCnt="2"/>
      <dgm:spPr>
        <a:prstGeom prst="rightArrow">
          <a:avLst>
            <a:gd name="adj1" fmla="val 60000"/>
            <a:gd name="adj2" fmla="val 50000"/>
          </a:avLst>
        </a:prstGeom>
      </dgm:spPr>
      <dgm:t>
        <a:bodyPr/>
        <a:lstStyle/>
        <a:p>
          <a:endParaRPr lang="en-US"/>
        </a:p>
      </dgm:t>
    </dgm:pt>
    <dgm:pt modelId="{C94B082C-64D7-4F5B-889D-8D82CE9A7C50}" type="pres">
      <dgm:prSet presAssocID="{F1C55A1A-14DA-47E1-96D7-170C50766D32}" presName="connectorText" presStyleLbl="sibTrans2D1" presStyleIdx="0" presStyleCnt="2"/>
      <dgm:spPr/>
      <dgm:t>
        <a:bodyPr/>
        <a:lstStyle/>
        <a:p>
          <a:endParaRPr lang="en-US"/>
        </a:p>
      </dgm:t>
    </dgm:pt>
    <dgm:pt modelId="{5C51B2A4-0EA5-4486-9F0F-AE19D119235F}" type="pres">
      <dgm:prSet presAssocID="{46B86E39-091A-40D0-BCD6-E642297B217B}" presName="node" presStyleLbl="node1" presStyleIdx="1" presStyleCnt="3">
        <dgm:presLayoutVars>
          <dgm:bulletEnabled val="1"/>
        </dgm:presLayoutVars>
      </dgm:prSet>
      <dgm:spPr>
        <a:prstGeom prst="roundRect">
          <a:avLst>
            <a:gd name="adj" fmla="val 10000"/>
          </a:avLst>
        </a:prstGeom>
      </dgm:spPr>
      <dgm:t>
        <a:bodyPr/>
        <a:lstStyle/>
        <a:p>
          <a:endParaRPr lang="en-US"/>
        </a:p>
      </dgm:t>
    </dgm:pt>
    <dgm:pt modelId="{7E8E8FCE-1122-4D68-8250-01948AA773C8}" type="pres">
      <dgm:prSet presAssocID="{48180909-643A-4D42-96B8-B86DC06AFA93}" presName="sibTrans" presStyleLbl="sibTrans2D1" presStyleIdx="1" presStyleCnt="2"/>
      <dgm:spPr>
        <a:prstGeom prst="rightArrow">
          <a:avLst>
            <a:gd name="adj1" fmla="val 60000"/>
            <a:gd name="adj2" fmla="val 50000"/>
          </a:avLst>
        </a:prstGeom>
      </dgm:spPr>
      <dgm:t>
        <a:bodyPr/>
        <a:lstStyle/>
        <a:p>
          <a:endParaRPr lang="en-US"/>
        </a:p>
      </dgm:t>
    </dgm:pt>
    <dgm:pt modelId="{342ED282-412D-4811-99D8-A1E6B79D36A3}" type="pres">
      <dgm:prSet presAssocID="{48180909-643A-4D42-96B8-B86DC06AFA93}" presName="connectorText" presStyleLbl="sibTrans2D1" presStyleIdx="1" presStyleCnt="2"/>
      <dgm:spPr/>
      <dgm:t>
        <a:bodyPr/>
        <a:lstStyle/>
        <a:p>
          <a:endParaRPr lang="en-US"/>
        </a:p>
      </dgm:t>
    </dgm:pt>
    <dgm:pt modelId="{7723564C-58E4-4DDD-9460-EB8DEF0BE72F}" type="pres">
      <dgm:prSet presAssocID="{7210359A-B89F-4D94-9A81-38FAD4EF30C8}" presName="node" presStyleLbl="node1" presStyleIdx="2" presStyleCnt="3" custLinFactNeighborX="936" custLinFactNeighborY="2901">
        <dgm:presLayoutVars>
          <dgm:bulletEnabled val="1"/>
        </dgm:presLayoutVars>
      </dgm:prSet>
      <dgm:spPr>
        <a:prstGeom prst="roundRect">
          <a:avLst>
            <a:gd name="adj" fmla="val 10000"/>
          </a:avLst>
        </a:prstGeom>
      </dgm:spPr>
      <dgm:t>
        <a:bodyPr/>
        <a:lstStyle/>
        <a:p>
          <a:endParaRPr lang="en-US"/>
        </a:p>
      </dgm:t>
    </dgm:pt>
  </dgm:ptLst>
  <dgm:cxnLst>
    <dgm:cxn modelId="{CBD58789-944A-422C-B327-6A6FF14D1C95}" type="presOf" srcId="{7210359A-B89F-4D94-9A81-38FAD4EF30C8}" destId="{7723564C-58E4-4DDD-9460-EB8DEF0BE72F}" srcOrd="0" destOrd="0" presId="urn:microsoft.com/office/officeart/2005/8/layout/process1"/>
    <dgm:cxn modelId="{B9A6F2CF-3B71-4541-96DA-88E91BF19CBD}" type="presOf" srcId="{9FE0F8AE-F967-419F-B459-821D9BDCB7D2}" destId="{408A836A-0354-45AA-8AA0-92C34D1D1213}" srcOrd="0" destOrd="0" presId="urn:microsoft.com/office/officeart/2005/8/layout/process1"/>
    <dgm:cxn modelId="{129C0628-5B75-4B08-8D01-1776603B2659}" type="presOf" srcId="{46B86E39-091A-40D0-BCD6-E642297B217B}" destId="{5C51B2A4-0EA5-4486-9F0F-AE19D119235F}" srcOrd="0" destOrd="0" presId="urn:microsoft.com/office/officeart/2005/8/layout/process1"/>
    <dgm:cxn modelId="{82178054-6E1E-41FD-B0D8-F8C49991D473}" type="presOf" srcId="{F1C55A1A-14DA-47E1-96D7-170C50766D32}" destId="{1766C3ED-A0CA-46CA-A730-5EE5B1F45932}" srcOrd="0" destOrd="0" presId="urn:microsoft.com/office/officeart/2005/8/layout/process1"/>
    <dgm:cxn modelId="{2B425D8E-1FB8-43E9-9ED9-E54CC0DAAD86}" srcId="{65438DA7-60BE-4816-9381-976823B87EA4}" destId="{9FE0F8AE-F967-419F-B459-821D9BDCB7D2}" srcOrd="0" destOrd="0" parTransId="{0B8250EC-8FED-40F2-BA9D-2185045FB56C}" sibTransId="{F1C55A1A-14DA-47E1-96D7-170C50766D32}"/>
    <dgm:cxn modelId="{EF6E2FC7-23EE-45F1-83E9-D8D614178869}" srcId="{65438DA7-60BE-4816-9381-976823B87EA4}" destId="{46B86E39-091A-40D0-BCD6-E642297B217B}" srcOrd="1" destOrd="0" parTransId="{9073CF35-E714-41C8-B31A-1ABC24A89803}" sibTransId="{48180909-643A-4D42-96B8-B86DC06AFA93}"/>
    <dgm:cxn modelId="{E3ADCD94-9EAC-4CF4-A1DC-36F194E2066D}" type="presOf" srcId="{65438DA7-60BE-4816-9381-976823B87EA4}" destId="{D5903229-AC4D-426C-A055-1B7E03D9F394}" srcOrd="0" destOrd="0" presId="urn:microsoft.com/office/officeart/2005/8/layout/process1"/>
    <dgm:cxn modelId="{1B096723-65A3-4C33-910D-0639387293C6}" type="presOf" srcId="{48180909-643A-4D42-96B8-B86DC06AFA93}" destId="{342ED282-412D-4811-99D8-A1E6B79D36A3}" srcOrd="1" destOrd="0" presId="urn:microsoft.com/office/officeart/2005/8/layout/process1"/>
    <dgm:cxn modelId="{296A1B70-21EB-4E7A-9969-2A051F959F77}" srcId="{65438DA7-60BE-4816-9381-976823B87EA4}" destId="{7210359A-B89F-4D94-9A81-38FAD4EF30C8}" srcOrd="2" destOrd="0" parTransId="{5ADD2A59-B46D-4107-94BF-872E24A4A99D}" sibTransId="{5C72A290-C90B-48C5-97D9-212C2BF32F79}"/>
    <dgm:cxn modelId="{96E36A92-71F2-4C55-8C92-D09D34F74DD7}" type="presOf" srcId="{F1C55A1A-14DA-47E1-96D7-170C50766D32}" destId="{C94B082C-64D7-4F5B-889D-8D82CE9A7C50}" srcOrd="1" destOrd="0" presId="urn:microsoft.com/office/officeart/2005/8/layout/process1"/>
    <dgm:cxn modelId="{013A2C18-CDBD-442F-A8AF-53A5F4502761}" type="presOf" srcId="{48180909-643A-4D42-96B8-B86DC06AFA93}" destId="{7E8E8FCE-1122-4D68-8250-01948AA773C8}" srcOrd="0" destOrd="0" presId="urn:microsoft.com/office/officeart/2005/8/layout/process1"/>
    <dgm:cxn modelId="{3F1978D6-B64F-4B18-8E74-31E9CD5798C9}" type="presParOf" srcId="{D5903229-AC4D-426C-A055-1B7E03D9F394}" destId="{408A836A-0354-45AA-8AA0-92C34D1D1213}" srcOrd="0" destOrd="0" presId="urn:microsoft.com/office/officeart/2005/8/layout/process1"/>
    <dgm:cxn modelId="{CE69A5FF-3EE0-4A64-A390-CEBEA7484A7C}" type="presParOf" srcId="{D5903229-AC4D-426C-A055-1B7E03D9F394}" destId="{1766C3ED-A0CA-46CA-A730-5EE5B1F45932}" srcOrd="1" destOrd="0" presId="urn:microsoft.com/office/officeart/2005/8/layout/process1"/>
    <dgm:cxn modelId="{10583F11-4BA7-40B9-AD9F-2234484D5BDD}" type="presParOf" srcId="{1766C3ED-A0CA-46CA-A730-5EE5B1F45932}" destId="{C94B082C-64D7-4F5B-889D-8D82CE9A7C50}" srcOrd="0" destOrd="0" presId="urn:microsoft.com/office/officeart/2005/8/layout/process1"/>
    <dgm:cxn modelId="{902D35EF-7556-452F-91E8-BB9276680995}" type="presParOf" srcId="{D5903229-AC4D-426C-A055-1B7E03D9F394}" destId="{5C51B2A4-0EA5-4486-9F0F-AE19D119235F}" srcOrd="2" destOrd="0" presId="urn:microsoft.com/office/officeart/2005/8/layout/process1"/>
    <dgm:cxn modelId="{8253F116-A405-4D2C-AADA-76B7567C26E6}" type="presParOf" srcId="{D5903229-AC4D-426C-A055-1B7E03D9F394}" destId="{7E8E8FCE-1122-4D68-8250-01948AA773C8}" srcOrd="3" destOrd="0" presId="urn:microsoft.com/office/officeart/2005/8/layout/process1"/>
    <dgm:cxn modelId="{E6292B11-33EB-493B-A98C-F08C3353BA1A}" type="presParOf" srcId="{7E8E8FCE-1122-4D68-8250-01948AA773C8}" destId="{342ED282-412D-4811-99D8-A1E6B79D36A3}" srcOrd="0" destOrd="0" presId="urn:microsoft.com/office/officeart/2005/8/layout/process1"/>
    <dgm:cxn modelId="{42223073-836F-4881-9582-7CA4D45C25CA}" type="presParOf" srcId="{D5903229-AC4D-426C-A055-1B7E03D9F394}" destId="{7723564C-58E4-4DDD-9460-EB8DEF0BE72F}" srcOrd="4" destOrd="0" presId="urn:microsoft.com/office/officeart/2005/8/layout/process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BBD2FB-C2B8-4964-9B86-78D170CB53B6}">
      <dsp:nvSpPr>
        <dsp:cNvPr id="0" name=""/>
        <dsp:cNvSpPr/>
      </dsp:nvSpPr>
      <dsp:spPr>
        <a:xfrm>
          <a:off x="3887" y="155198"/>
          <a:ext cx="1162009" cy="76256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Research Various Boat designs</a:t>
          </a:r>
        </a:p>
      </dsp:txBody>
      <dsp:txXfrm>
        <a:off x="26222" y="177533"/>
        <a:ext cx="1117339" cy="717898"/>
      </dsp:txXfrm>
    </dsp:sp>
    <dsp:sp modelId="{09DEE5BC-EFDE-4567-91BD-E28B741786DC}">
      <dsp:nvSpPr>
        <dsp:cNvPr id="0" name=""/>
        <dsp:cNvSpPr/>
      </dsp:nvSpPr>
      <dsp:spPr>
        <a:xfrm>
          <a:off x="1282097" y="392393"/>
          <a:ext cx="246345" cy="28817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1282097" y="450029"/>
        <a:ext cx="172442" cy="172906"/>
      </dsp:txXfrm>
    </dsp:sp>
    <dsp:sp modelId="{8BAD4AC7-B1CE-4970-A646-CA3500DE40A2}">
      <dsp:nvSpPr>
        <dsp:cNvPr id="0" name=""/>
        <dsp:cNvSpPr/>
      </dsp:nvSpPr>
      <dsp:spPr>
        <a:xfrm>
          <a:off x="1630700" y="155198"/>
          <a:ext cx="1162009" cy="76256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Preliminary Boat designs</a:t>
          </a:r>
        </a:p>
      </dsp:txBody>
      <dsp:txXfrm>
        <a:off x="1653035" y="177533"/>
        <a:ext cx="1117339" cy="717898"/>
      </dsp:txXfrm>
    </dsp:sp>
    <dsp:sp modelId="{AC0BE596-79EE-42F2-8842-532F363DD8D1}">
      <dsp:nvSpPr>
        <dsp:cNvPr id="0" name=""/>
        <dsp:cNvSpPr/>
      </dsp:nvSpPr>
      <dsp:spPr>
        <a:xfrm>
          <a:off x="2908910" y="392393"/>
          <a:ext cx="246345" cy="28817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2908910" y="450029"/>
        <a:ext cx="172442" cy="172906"/>
      </dsp:txXfrm>
    </dsp:sp>
    <dsp:sp modelId="{16357338-116A-4741-8A4E-84C5F8046AE0}">
      <dsp:nvSpPr>
        <dsp:cNvPr id="0" name=""/>
        <dsp:cNvSpPr/>
      </dsp:nvSpPr>
      <dsp:spPr>
        <a:xfrm>
          <a:off x="3257513" y="155198"/>
          <a:ext cx="1162009" cy="76256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Weight Calculations</a:t>
          </a:r>
        </a:p>
      </dsp:txBody>
      <dsp:txXfrm>
        <a:off x="3279848" y="177533"/>
        <a:ext cx="1117339" cy="71789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0B609F-8FAC-49BB-8082-F59F1EF6E4CA}">
      <dsp:nvSpPr>
        <dsp:cNvPr id="0" name=""/>
        <dsp:cNvSpPr/>
      </dsp:nvSpPr>
      <dsp:spPr>
        <a:xfrm>
          <a:off x="3288679" y="26111"/>
          <a:ext cx="1171728" cy="73599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solidFill>
                <a:sysClr val="window" lastClr="FFFFFF"/>
              </a:solidFill>
              <a:latin typeface="Calibri"/>
              <a:ea typeface="+mn-ea"/>
              <a:cs typeface="+mn-cs"/>
            </a:rPr>
            <a:t>Hydrostatic evaluation</a:t>
          </a:r>
        </a:p>
      </dsp:txBody>
      <dsp:txXfrm>
        <a:off x="3310235" y="47667"/>
        <a:ext cx="1128616" cy="692879"/>
      </dsp:txXfrm>
    </dsp:sp>
    <dsp:sp modelId="{9E144D03-DD1A-4A57-9534-4EACE6F16E42}">
      <dsp:nvSpPr>
        <dsp:cNvPr id="0" name=""/>
        <dsp:cNvSpPr/>
      </dsp:nvSpPr>
      <dsp:spPr>
        <a:xfrm rot="10798861">
          <a:off x="2920042" y="249088"/>
          <a:ext cx="250484" cy="29058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rot="10800000">
        <a:off x="2995187" y="307194"/>
        <a:ext cx="175339" cy="174352"/>
      </dsp:txXfrm>
    </dsp:sp>
    <dsp:sp modelId="{E7544465-D396-4795-B034-57B9421CE56C}">
      <dsp:nvSpPr>
        <dsp:cNvPr id="0" name=""/>
        <dsp:cNvSpPr/>
      </dsp:nvSpPr>
      <dsp:spPr>
        <a:xfrm>
          <a:off x="1644339" y="26656"/>
          <a:ext cx="1171728" cy="73599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Fluid dynamics analysis</a:t>
          </a:r>
        </a:p>
      </dsp:txBody>
      <dsp:txXfrm>
        <a:off x="1665895" y="48212"/>
        <a:ext cx="1128616" cy="692879"/>
      </dsp:txXfrm>
    </dsp:sp>
    <dsp:sp modelId="{975A8058-838C-4653-A80C-459AAA3ACE98}">
      <dsp:nvSpPr>
        <dsp:cNvPr id="0" name=""/>
        <dsp:cNvSpPr/>
      </dsp:nvSpPr>
      <dsp:spPr>
        <a:xfrm rot="10798815">
          <a:off x="1309238" y="249636"/>
          <a:ext cx="227696" cy="29058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rot="10800000">
        <a:off x="1377547" y="307742"/>
        <a:ext cx="159387" cy="174352"/>
      </dsp:txXfrm>
    </dsp:sp>
    <dsp:sp modelId="{BEFAD982-A92E-44BB-B437-E775E564CE47}">
      <dsp:nvSpPr>
        <dsp:cNvPr id="0" name=""/>
        <dsp:cNvSpPr/>
      </dsp:nvSpPr>
      <dsp:spPr>
        <a:xfrm>
          <a:off x="42995" y="27208"/>
          <a:ext cx="1171728" cy="73599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CAD Simulation</a:t>
          </a:r>
        </a:p>
      </dsp:txBody>
      <dsp:txXfrm>
        <a:off x="64551" y="48764"/>
        <a:ext cx="1128616" cy="69287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8A836A-0354-45AA-8AA0-92C34D1D1213}">
      <dsp:nvSpPr>
        <dsp:cNvPr id="0" name=""/>
        <dsp:cNvSpPr/>
      </dsp:nvSpPr>
      <dsp:spPr>
        <a:xfrm>
          <a:off x="3887" y="193179"/>
          <a:ext cx="1161964" cy="69717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Flow analysis</a:t>
          </a:r>
        </a:p>
      </dsp:txBody>
      <dsp:txXfrm>
        <a:off x="24307" y="213599"/>
        <a:ext cx="1121124" cy="656338"/>
      </dsp:txXfrm>
    </dsp:sp>
    <dsp:sp modelId="{1766C3ED-A0CA-46CA-A730-5EE5B1F45932}">
      <dsp:nvSpPr>
        <dsp:cNvPr id="0" name=""/>
        <dsp:cNvSpPr/>
      </dsp:nvSpPr>
      <dsp:spPr>
        <a:xfrm>
          <a:off x="1282049" y="397685"/>
          <a:ext cx="246336" cy="288167"/>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1282049" y="455318"/>
        <a:ext cx="172435" cy="172901"/>
      </dsp:txXfrm>
    </dsp:sp>
    <dsp:sp modelId="{5C51B2A4-0EA5-4486-9F0F-AE19D119235F}">
      <dsp:nvSpPr>
        <dsp:cNvPr id="0" name=""/>
        <dsp:cNvSpPr/>
      </dsp:nvSpPr>
      <dsp:spPr>
        <a:xfrm>
          <a:off x="1630638" y="193179"/>
          <a:ext cx="1161964" cy="69717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FEM analysis</a:t>
          </a:r>
        </a:p>
      </dsp:txBody>
      <dsp:txXfrm>
        <a:off x="1651058" y="213599"/>
        <a:ext cx="1121124" cy="656338"/>
      </dsp:txXfrm>
    </dsp:sp>
    <dsp:sp modelId="{7E8E8FCE-1122-4D68-8250-01948AA773C8}">
      <dsp:nvSpPr>
        <dsp:cNvPr id="0" name=""/>
        <dsp:cNvSpPr/>
      </dsp:nvSpPr>
      <dsp:spPr>
        <a:xfrm rot="42637">
          <a:off x="2909762" y="407885"/>
          <a:ext cx="248416" cy="288167"/>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2909765" y="465056"/>
        <a:ext cx="173891" cy="172901"/>
      </dsp:txXfrm>
    </dsp:sp>
    <dsp:sp modelId="{7723564C-58E4-4DDD-9460-EB8DEF0BE72F}">
      <dsp:nvSpPr>
        <dsp:cNvPr id="0" name=""/>
        <dsp:cNvSpPr/>
      </dsp:nvSpPr>
      <dsp:spPr>
        <a:xfrm>
          <a:off x="3261277" y="213404"/>
          <a:ext cx="1161964" cy="69717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Building a Prototype</a:t>
          </a:r>
        </a:p>
      </dsp:txBody>
      <dsp:txXfrm>
        <a:off x="3281697" y="233824"/>
        <a:ext cx="1121124" cy="65633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99CF58-2B22-4C73-9FB1-29A499ED1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7</TotalTime>
  <Pages>122</Pages>
  <Words>15134</Words>
  <Characters>86265</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1197</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modupe</cp:lastModifiedBy>
  <cp:revision>7</cp:revision>
  <cp:lastPrinted>2012-11-01T15:56:00Z</cp:lastPrinted>
  <dcterms:created xsi:type="dcterms:W3CDTF">2019-02-22T18:19:00Z</dcterms:created>
  <dcterms:modified xsi:type="dcterms:W3CDTF">2019-02-23T22:32:00Z</dcterms:modified>
</cp:coreProperties>
</file>